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9DD7CA" w14:textId="5927CA1F" w:rsidR="00771972" w:rsidRDefault="00FE4F31">
      <w:pPr>
        <w:jc w:val="center"/>
        <w:sectPr w:rsidR="00771972" w:rsidSect="00FE4F31">
          <w:footerReference w:type="default" r:id="rId8"/>
          <w:pgSz w:w="8640" w:h="12960"/>
          <w:pgMar w:top="1296" w:right="504" w:bottom="1296" w:left="1080" w:header="0" w:footer="0" w:gutter="0"/>
          <w:cols w:space="720"/>
          <w:docGrid w:linePitch="360"/>
        </w:sectPr>
      </w:pPr>
      <w:r>
        <w:rPr>
          <w:noProof/>
        </w:rPr>
        <w:drawing>
          <wp:inline distT="0" distB="0" distL="0" distR="0" wp14:anchorId="6681FB40" wp14:editId="26F4DBB9">
            <wp:extent cx="4381500" cy="6583680"/>
            <wp:effectExtent l="0" t="0" r="0" b="7620"/>
            <wp:docPr id="44205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05951" name="Picture 4420595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81500" cy="6583680"/>
                    </a:xfrm>
                    <a:prstGeom prst="rect">
                      <a:avLst/>
                    </a:prstGeom>
                  </pic:spPr>
                </pic:pic>
              </a:graphicData>
            </a:graphic>
          </wp:inline>
        </w:drawing>
      </w:r>
    </w:p>
    <w:p w14:paraId="19A3974F" w14:textId="77777777" w:rsidR="00DF6073" w:rsidRDefault="00DF6073" w:rsidP="00283170">
      <w:pPr>
        <w:pStyle w:val="FirstParagraph"/>
        <w:jc w:val="left"/>
        <w:rPr>
          <w:sz w:val="20"/>
          <w:szCs w:val="20"/>
        </w:rPr>
      </w:pPr>
    </w:p>
    <w:p w14:paraId="29015D7B" w14:textId="77777777" w:rsidR="00DF6073" w:rsidRDefault="00DF6073" w:rsidP="00283170">
      <w:pPr>
        <w:pStyle w:val="FirstParagraph"/>
        <w:jc w:val="left"/>
        <w:rPr>
          <w:sz w:val="20"/>
          <w:szCs w:val="20"/>
        </w:rPr>
      </w:pPr>
    </w:p>
    <w:p w14:paraId="17615D1A" w14:textId="77777777" w:rsidR="00DF6073" w:rsidRDefault="00DF6073" w:rsidP="00283170">
      <w:pPr>
        <w:pStyle w:val="FirstParagraph"/>
        <w:jc w:val="left"/>
        <w:rPr>
          <w:sz w:val="20"/>
          <w:szCs w:val="20"/>
        </w:rPr>
      </w:pPr>
    </w:p>
    <w:p w14:paraId="064173A7" w14:textId="77777777" w:rsidR="00DF6073" w:rsidRDefault="00DF6073" w:rsidP="00283170">
      <w:pPr>
        <w:pStyle w:val="FirstParagraph"/>
        <w:jc w:val="left"/>
        <w:rPr>
          <w:sz w:val="20"/>
          <w:szCs w:val="20"/>
        </w:rPr>
      </w:pPr>
    </w:p>
    <w:p w14:paraId="19B2F9DB" w14:textId="77777777" w:rsidR="00DF6073" w:rsidRDefault="00DF6073" w:rsidP="00283170">
      <w:pPr>
        <w:pStyle w:val="FirstParagraph"/>
        <w:jc w:val="left"/>
        <w:rPr>
          <w:sz w:val="20"/>
          <w:szCs w:val="20"/>
        </w:rPr>
      </w:pPr>
    </w:p>
    <w:p w14:paraId="572249BA" w14:textId="77777777" w:rsidR="00DF6073" w:rsidRDefault="00DF6073" w:rsidP="00283170">
      <w:pPr>
        <w:pStyle w:val="FirstParagraph"/>
        <w:jc w:val="left"/>
        <w:rPr>
          <w:sz w:val="20"/>
          <w:szCs w:val="20"/>
        </w:rPr>
      </w:pPr>
    </w:p>
    <w:p w14:paraId="37C34D13" w14:textId="77777777" w:rsidR="00DF6073" w:rsidRDefault="00DF6073" w:rsidP="00283170">
      <w:pPr>
        <w:pStyle w:val="FirstParagraph"/>
        <w:jc w:val="left"/>
        <w:rPr>
          <w:sz w:val="20"/>
          <w:szCs w:val="20"/>
        </w:rPr>
      </w:pPr>
    </w:p>
    <w:p w14:paraId="2FBB86B9" w14:textId="77777777" w:rsidR="00DF6073" w:rsidRDefault="00DF6073" w:rsidP="00283170">
      <w:pPr>
        <w:pStyle w:val="FirstParagraph"/>
        <w:jc w:val="left"/>
        <w:rPr>
          <w:sz w:val="20"/>
          <w:szCs w:val="20"/>
        </w:rPr>
      </w:pPr>
    </w:p>
    <w:p w14:paraId="501E7EC0" w14:textId="77777777" w:rsidR="00DF6073" w:rsidRDefault="00DF6073" w:rsidP="00283170">
      <w:pPr>
        <w:pStyle w:val="FirstParagraph"/>
        <w:jc w:val="left"/>
        <w:rPr>
          <w:sz w:val="20"/>
          <w:szCs w:val="20"/>
        </w:rPr>
      </w:pPr>
    </w:p>
    <w:p w14:paraId="15966F3A" w14:textId="77777777" w:rsidR="00DF6073" w:rsidRDefault="00DF6073" w:rsidP="00283170">
      <w:pPr>
        <w:pStyle w:val="FirstParagraph"/>
        <w:jc w:val="left"/>
        <w:rPr>
          <w:sz w:val="20"/>
          <w:szCs w:val="20"/>
        </w:rPr>
      </w:pPr>
    </w:p>
    <w:p w14:paraId="33B5EADC" w14:textId="4735BC44" w:rsidR="00652EB3" w:rsidRPr="00DF6073" w:rsidRDefault="00F23179" w:rsidP="00283170">
      <w:pPr>
        <w:pStyle w:val="FirstParagraph"/>
        <w:jc w:val="left"/>
        <w:rPr>
          <w:sz w:val="20"/>
          <w:szCs w:val="20"/>
        </w:rPr>
      </w:pPr>
      <w:r w:rsidRPr="00DF6073">
        <w:rPr>
          <w:sz w:val="20"/>
          <w:szCs w:val="20"/>
        </w:rPr>
        <w:t xml:space="preserve">Copyright © 2026 by Benton Lawrence </w:t>
      </w:r>
    </w:p>
    <w:p w14:paraId="65612451" w14:textId="77777777" w:rsidR="004B4308" w:rsidRPr="00DF6073" w:rsidRDefault="004B4308" w:rsidP="004B4308">
      <w:pPr>
        <w:rPr>
          <w:sz w:val="20"/>
          <w:szCs w:val="20"/>
        </w:rPr>
      </w:pPr>
    </w:p>
    <w:p w14:paraId="5860CF0B" w14:textId="78C24220" w:rsidR="004B4308" w:rsidRPr="00DF6073" w:rsidRDefault="004B4308" w:rsidP="004B4308">
      <w:pPr>
        <w:pStyle w:val="FirstParagraph"/>
        <w:rPr>
          <w:sz w:val="20"/>
          <w:szCs w:val="20"/>
        </w:rPr>
      </w:pPr>
      <w:r w:rsidRPr="00DF6073">
        <w:rPr>
          <w:sz w:val="20"/>
          <w:szCs w:val="20"/>
        </w:rPr>
        <w:t>Cover design by Getcovers.com</w:t>
      </w:r>
    </w:p>
    <w:p w14:paraId="41835E84" w14:textId="77777777" w:rsidR="00652EB3" w:rsidRPr="00DF6073" w:rsidRDefault="00652EB3" w:rsidP="00283170">
      <w:pPr>
        <w:pStyle w:val="FirstParagraph"/>
        <w:jc w:val="left"/>
        <w:rPr>
          <w:sz w:val="20"/>
          <w:szCs w:val="20"/>
        </w:rPr>
      </w:pPr>
    </w:p>
    <w:p w14:paraId="5E98AFD8" w14:textId="77777777" w:rsidR="00652EB3" w:rsidRPr="00DF6073" w:rsidRDefault="00F23179" w:rsidP="00283170">
      <w:pPr>
        <w:pStyle w:val="FirstParagraph"/>
        <w:jc w:val="left"/>
        <w:rPr>
          <w:sz w:val="20"/>
          <w:szCs w:val="20"/>
        </w:rPr>
      </w:pPr>
      <w:r w:rsidRPr="00DF6073">
        <w:rPr>
          <w:sz w:val="20"/>
          <w:szCs w:val="20"/>
        </w:rPr>
        <w:t xml:space="preserve">All rights reserved. </w:t>
      </w:r>
    </w:p>
    <w:p w14:paraId="0C4A7BAF" w14:textId="77777777" w:rsidR="004B4308" w:rsidRPr="00DF6073" w:rsidRDefault="004B4308" w:rsidP="004B4308">
      <w:pPr>
        <w:rPr>
          <w:sz w:val="20"/>
          <w:szCs w:val="20"/>
        </w:rPr>
      </w:pPr>
    </w:p>
    <w:p w14:paraId="2603E368" w14:textId="4AB0DB23" w:rsidR="004B4308" w:rsidRPr="00DF6073" w:rsidRDefault="004B4308" w:rsidP="004B4308">
      <w:pPr>
        <w:pStyle w:val="FirstParagraph"/>
        <w:rPr>
          <w:sz w:val="20"/>
          <w:szCs w:val="20"/>
        </w:rPr>
      </w:pPr>
      <w:r w:rsidRPr="00DF6073">
        <w:rPr>
          <w:sz w:val="20"/>
          <w:szCs w:val="20"/>
        </w:rPr>
        <w:t>ISBN</w:t>
      </w:r>
      <w:r w:rsidRPr="00DF6073">
        <w:rPr>
          <w:b/>
          <w:bCs/>
          <w:sz w:val="20"/>
          <w:szCs w:val="20"/>
        </w:rPr>
        <w:t>: </w:t>
      </w:r>
      <w:r w:rsidRPr="00DF6073">
        <w:rPr>
          <w:sz w:val="20"/>
          <w:szCs w:val="20"/>
        </w:rPr>
        <w:t>9798251758566</w:t>
      </w:r>
    </w:p>
    <w:p w14:paraId="443D4117" w14:textId="77777777" w:rsidR="00652EB3" w:rsidRPr="00DF6073" w:rsidRDefault="00652EB3" w:rsidP="00283170">
      <w:pPr>
        <w:pStyle w:val="FirstParagraph"/>
        <w:jc w:val="left"/>
        <w:rPr>
          <w:sz w:val="20"/>
          <w:szCs w:val="20"/>
        </w:rPr>
      </w:pPr>
    </w:p>
    <w:p w14:paraId="2876A82A" w14:textId="77777777" w:rsidR="00652EB3" w:rsidRPr="00DF6073" w:rsidRDefault="00F23179" w:rsidP="00283170">
      <w:pPr>
        <w:pStyle w:val="FirstParagraph"/>
        <w:jc w:val="left"/>
        <w:rPr>
          <w:sz w:val="20"/>
          <w:szCs w:val="20"/>
        </w:rPr>
      </w:pPr>
      <w:r w:rsidRPr="00DF6073">
        <w:rPr>
          <w:sz w:val="20"/>
          <w:szCs w:val="20"/>
        </w:rPr>
        <w:t xml:space="preserve">No part of this book may be reproduced, distributed, or transmitted in any form or by any means, including photocopying, recording, or other electronic or mechanical methods, without the prior written permission of the author, except in the case of brief quotations embodied in critical reviews and certain other noncommercial uses permitted by copyright law. </w:t>
      </w:r>
    </w:p>
    <w:p w14:paraId="7C9B8D72" w14:textId="77777777" w:rsidR="00652EB3" w:rsidRPr="00DF6073" w:rsidRDefault="00652EB3" w:rsidP="00283170">
      <w:pPr>
        <w:pStyle w:val="FirstParagraph"/>
        <w:jc w:val="left"/>
        <w:rPr>
          <w:sz w:val="20"/>
          <w:szCs w:val="20"/>
        </w:rPr>
      </w:pPr>
    </w:p>
    <w:p w14:paraId="4A59ECF1" w14:textId="77777777" w:rsidR="00652EB3" w:rsidRPr="00DF6073" w:rsidRDefault="00F23179" w:rsidP="00283170">
      <w:pPr>
        <w:pStyle w:val="FirstParagraph"/>
        <w:jc w:val="left"/>
        <w:rPr>
          <w:sz w:val="20"/>
          <w:szCs w:val="20"/>
        </w:rPr>
      </w:pPr>
      <w:r w:rsidRPr="00DF6073">
        <w:rPr>
          <w:sz w:val="20"/>
          <w:szCs w:val="20"/>
        </w:rPr>
        <w:t xml:space="preserve">This is a work of fiction. Names, characters, places, events, and incidents are either the product of the author’s imagination or are used fictitiously. Any resemblance to actual persons, living or dead, or actual events is purely coincidental. </w:t>
      </w:r>
    </w:p>
    <w:p w14:paraId="1809D924" w14:textId="77777777" w:rsidR="00652EB3" w:rsidRPr="00DF6073" w:rsidRDefault="00652EB3" w:rsidP="00283170">
      <w:pPr>
        <w:pStyle w:val="FirstParagraph"/>
        <w:jc w:val="left"/>
        <w:rPr>
          <w:sz w:val="20"/>
          <w:szCs w:val="20"/>
        </w:rPr>
      </w:pPr>
    </w:p>
    <w:p w14:paraId="2EAD95CF" w14:textId="77777777" w:rsidR="00652EB3" w:rsidRPr="00DF6073" w:rsidRDefault="00F23179" w:rsidP="00283170">
      <w:pPr>
        <w:pStyle w:val="FirstParagraph"/>
        <w:jc w:val="left"/>
        <w:rPr>
          <w:sz w:val="20"/>
          <w:szCs w:val="20"/>
        </w:rPr>
      </w:pPr>
      <w:r w:rsidRPr="00DF6073">
        <w:rPr>
          <w:sz w:val="20"/>
          <w:szCs w:val="20"/>
        </w:rPr>
        <w:t xml:space="preserve">Artificial intelligence tools were used in the drafting and editing process of this book; all creative decisions, narrative direction, and final revisions were made by the author. </w:t>
      </w:r>
    </w:p>
    <w:p w14:paraId="71AEBBFB" w14:textId="77777777" w:rsidR="00652EB3" w:rsidRPr="00DF6073" w:rsidRDefault="00652EB3" w:rsidP="00283170">
      <w:pPr>
        <w:pStyle w:val="FirstParagraph"/>
        <w:jc w:val="left"/>
        <w:rPr>
          <w:sz w:val="20"/>
          <w:szCs w:val="20"/>
        </w:rPr>
      </w:pPr>
    </w:p>
    <w:p w14:paraId="43D0A8F5" w14:textId="77777777" w:rsidR="00652EB3" w:rsidRDefault="00F23179" w:rsidP="00283170">
      <w:pPr>
        <w:pStyle w:val="FirstParagraph"/>
        <w:jc w:val="left"/>
        <w:rPr>
          <w:sz w:val="20"/>
          <w:szCs w:val="20"/>
        </w:rPr>
      </w:pPr>
      <w:r w:rsidRPr="00DF6073">
        <w:rPr>
          <w:sz w:val="20"/>
          <w:szCs w:val="20"/>
        </w:rPr>
        <w:t xml:space="preserve">First paperback edition, 2026. </w:t>
      </w:r>
    </w:p>
    <w:p w14:paraId="128F9A1F" w14:textId="77777777" w:rsidR="00BD1462" w:rsidRPr="00BD1462" w:rsidRDefault="00BD1462" w:rsidP="00BD1462"/>
    <w:p w14:paraId="65C03436" w14:textId="2C2C4456" w:rsidR="00F23179" w:rsidRDefault="00F23179" w:rsidP="00283170">
      <w:pPr>
        <w:pStyle w:val="FirstParagraph"/>
        <w:jc w:val="left"/>
        <w:rPr>
          <w:sz w:val="20"/>
          <w:szCs w:val="20"/>
        </w:rPr>
      </w:pPr>
      <w:r w:rsidRPr="00DF6073">
        <w:rPr>
          <w:sz w:val="20"/>
          <w:szCs w:val="20"/>
        </w:rPr>
        <w:t>Published independently</w:t>
      </w:r>
    </w:p>
    <w:p w14:paraId="01E97B79" w14:textId="77777777" w:rsidR="00BD1462" w:rsidRPr="00BD1462" w:rsidRDefault="00BD1462" w:rsidP="00BD1462"/>
    <w:p w14:paraId="6AE65698" w14:textId="77777777" w:rsidR="004B6EB6" w:rsidRDefault="004B6EB6" w:rsidP="004B6EB6">
      <w:pPr>
        <w:pStyle w:val="FirstParagraph"/>
        <w:rPr>
          <w:sz w:val="20"/>
          <w:szCs w:val="20"/>
        </w:rPr>
      </w:pPr>
      <w:r w:rsidRPr="00DF6073">
        <w:rPr>
          <w:sz w:val="20"/>
          <w:szCs w:val="20"/>
        </w:rPr>
        <w:t>This book is also available in digital formats.</w:t>
      </w:r>
    </w:p>
    <w:p w14:paraId="5BA0AE3D" w14:textId="77777777" w:rsidR="00BD1462" w:rsidRPr="00BD1462" w:rsidRDefault="00BD1462" w:rsidP="00BD1462"/>
    <w:p w14:paraId="5D453FAD" w14:textId="77777777" w:rsidR="00966993" w:rsidRDefault="00966993" w:rsidP="00DF6073">
      <w:pPr>
        <w:spacing w:before="2880" w:after="60"/>
        <w:ind w:firstLine="0"/>
        <w:jc w:val="center"/>
        <w:rPr>
          <w:i/>
          <w:iCs/>
        </w:rPr>
      </w:pPr>
    </w:p>
    <w:p w14:paraId="6B31E2A6" w14:textId="34DEAAA5" w:rsidR="00652EB3" w:rsidRPr="004B6EB6" w:rsidRDefault="00652EB3" w:rsidP="00966993">
      <w:pPr>
        <w:spacing w:before="1440" w:after="60"/>
        <w:ind w:firstLine="0"/>
        <w:jc w:val="center"/>
        <w:sectPr w:rsidR="00652EB3" w:rsidRPr="004B6EB6" w:rsidSect="00652EB3">
          <w:pgSz w:w="8640" w:h="12960"/>
          <w:pgMar w:top="1296" w:right="504" w:bottom="1296" w:left="1080" w:header="706" w:footer="706" w:gutter="0"/>
          <w:cols w:space="720"/>
          <w:docGrid w:linePitch="360"/>
        </w:sectPr>
      </w:pPr>
      <w:r>
        <w:rPr>
          <w:i/>
          <w:iCs/>
        </w:rPr>
        <w:t>For Wade--thirty-one years of shared chapters.</w:t>
      </w:r>
      <w:r>
        <w:rPr>
          <w:i/>
          <w:iCs/>
        </w:rPr>
        <w:br/>
        <w:t>For Blaise and Maggie, my two favorite characters in the real world.</w:t>
      </w:r>
      <w:r>
        <w:rPr>
          <w:i/>
          <w:iCs/>
        </w:rPr>
        <w:br/>
        <w:t>And for shepkita Crash, loyal listener of every draft.</w:t>
      </w:r>
    </w:p>
    <w:p w14:paraId="006C5054" w14:textId="10A03642" w:rsidR="002B365B" w:rsidRDefault="00211BB0" w:rsidP="00F112A0">
      <w:pPr>
        <w:spacing w:before="1440" w:after="480"/>
        <w:ind w:firstLine="0"/>
        <w:jc w:val="center"/>
      </w:pPr>
      <w:r>
        <w:rPr>
          <w:b/>
          <w:bCs/>
          <w:sz w:val="24"/>
          <w:szCs w:val="24"/>
        </w:rPr>
        <w:lastRenderedPageBreak/>
        <w:t>CONTENT NOTE</w:t>
      </w:r>
    </w:p>
    <w:p w14:paraId="4973465B" w14:textId="77777777" w:rsidR="00F112A0" w:rsidRDefault="00211BB0" w:rsidP="00652EB3">
      <w:pPr>
        <w:pStyle w:val="FirstParagraph"/>
      </w:pPr>
      <w:r>
        <w:t>This novel contains the death of teenage protagonists, parental execution depicted on the page, torture, state-sanctioned mass killing of children, terminal illness in a child protagonist, and scenes of identity dissolution. Readers sensitive to child death or authoritarian violence should be prepared for sustained engagement with both.</w:t>
      </w:r>
      <w:r w:rsidR="00F112A0">
        <w:t xml:space="preserve"> </w:t>
      </w:r>
    </w:p>
    <w:p w14:paraId="64CCC04C" w14:textId="77777777" w:rsidR="009D35B5" w:rsidRDefault="009D35B5" w:rsidP="00F112A0"/>
    <w:p w14:paraId="7D1B3B16" w14:textId="18B6AC23" w:rsidR="00213CB0" w:rsidRDefault="00213CB0">
      <w:pPr>
        <w:pStyle w:val="TOCHeading"/>
      </w:pPr>
    </w:p>
    <w:p w14:paraId="385FD09B" w14:textId="77777777" w:rsidR="00213CB0" w:rsidRDefault="00213CB0" w:rsidP="00213CB0"/>
    <w:p w14:paraId="7EF379E0" w14:textId="77777777" w:rsidR="00213CB0" w:rsidRDefault="00213CB0" w:rsidP="00213CB0"/>
    <w:p w14:paraId="168ECA7C" w14:textId="77777777" w:rsidR="00213CB0" w:rsidRDefault="00213CB0" w:rsidP="00213CB0"/>
    <w:p w14:paraId="72C2B8F5" w14:textId="77777777" w:rsidR="00213CB0" w:rsidRDefault="00213CB0" w:rsidP="00213CB0"/>
    <w:p w14:paraId="0339684C" w14:textId="77777777" w:rsidR="00213CB0" w:rsidRDefault="00213CB0" w:rsidP="00213CB0"/>
    <w:p w14:paraId="06D60F06" w14:textId="77777777" w:rsidR="00213CB0" w:rsidRDefault="00213CB0" w:rsidP="00213CB0"/>
    <w:p w14:paraId="0EE278D3" w14:textId="77777777" w:rsidR="00213CB0" w:rsidRDefault="00213CB0" w:rsidP="00213CB0"/>
    <w:p w14:paraId="77D9D001" w14:textId="77777777" w:rsidR="00213CB0" w:rsidRDefault="00213CB0" w:rsidP="00213CB0"/>
    <w:p w14:paraId="78BA8618" w14:textId="26B74D11" w:rsidR="00213CB0" w:rsidRDefault="00213CB0">
      <w:pPr>
        <w:spacing w:line="264" w:lineRule="auto"/>
      </w:pPr>
      <w:r>
        <w:br w:type="page"/>
      </w:r>
    </w:p>
    <w:sdt>
      <w:sdtPr>
        <w:id w:val="-356961352"/>
        <w:docPartObj>
          <w:docPartGallery w:val="Table of Contents"/>
          <w:docPartUnique/>
        </w:docPartObj>
      </w:sdtPr>
      <w:sdtEndPr>
        <w:rPr>
          <w:b/>
          <w:bCs/>
          <w:noProof/>
        </w:rPr>
      </w:sdtEndPr>
      <w:sdtContent>
        <w:p w14:paraId="3538F3B8" w14:textId="57E4BC5E" w:rsidR="00486F9B" w:rsidRDefault="00486F9B" w:rsidP="00213CB0">
          <w:pPr>
            <w:spacing w:line="264" w:lineRule="auto"/>
          </w:pPr>
          <w:r>
            <w:t>Contents</w:t>
          </w:r>
        </w:p>
        <w:p w14:paraId="2AAA6F5C" w14:textId="2AFB9BF0" w:rsidR="00DB2AB5" w:rsidRDefault="00486F9B">
          <w:pPr>
            <w:pStyle w:val="TOC1"/>
            <w:tabs>
              <w:tab w:val="right" w:leader="dot" w:pos="7046"/>
            </w:tabs>
            <w:rPr>
              <w:rFonts w:asciiTheme="minorHAnsi" w:eastAsiaTheme="minorEastAsia" w:hAnsiTheme="minorHAnsi" w:cstheme="minorBidi"/>
              <w:noProof/>
              <w:color w:val="auto"/>
              <w:kern w:val="2"/>
              <w:sz w:val="24"/>
              <w:szCs w:val="24"/>
              <w14:ligatures w14:val="standardContextual"/>
            </w:rPr>
          </w:pPr>
          <w:r>
            <w:fldChar w:fldCharType="begin"/>
          </w:r>
          <w:r>
            <w:instrText xml:space="preserve"> TOC \o "1-3" \h \z \u </w:instrText>
          </w:r>
          <w:r>
            <w:fldChar w:fldCharType="separate"/>
          </w:r>
          <w:hyperlink w:anchor="_Toc225810840" w:history="1">
            <w:r w:rsidR="00DB2AB5" w:rsidRPr="0030478F">
              <w:rPr>
                <w:rStyle w:val="Hyperlink"/>
                <w:noProof/>
              </w:rPr>
              <w:t>CHAPTER 1: FLAWLESS LOGIC</w:t>
            </w:r>
            <w:r w:rsidR="00DB2AB5">
              <w:rPr>
                <w:noProof/>
                <w:webHidden/>
              </w:rPr>
              <w:tab/>
            </w:r>
            <w:r w:rsidR="00DB2AB5">
              <w:rPr>
                <w:noProof/>
                <w:webHidden/>
              </w:rPr>
              <w:fldChar w:fldCharType="begin"/>
            </w:r>
            <w:r w:rsidR="00DB2AB5">
              <w:rPr>
                <w:noProof/>
                <w:webHidden/>
              </w:rPr>
              <w:instrText xml:space="preserve"> PAGEREF _Toc225810840 \h </w:instrText>
            </w:r>
            <w:r w:rsidR="00DB2AB5">
              <w:rPr>
                <w:noProof/>
                <w:webHidden/>
              </w:rPr>
            </w:r>
            <w:r w:rsidR="00DB2AB5">
              <w:rPr>
                <w:noProof/>
                <w:webHidden/>
              </w:rPr>
              <w:fldChar w:fldCharType="separate"/>
            </w:r>
            <w:r w:rsidR="00DB2AB5">
              <w:rPr>
                <w:noProof/>
                <w:webHidden/>
              </w:rPr>
              <w:t>7</w:t>
            </w:r>
            <w:r w:rsidR="00DB2AB5">
              <w:rPr>
                <w:noProof/>
                <w:webHidden/>
              </w:rPr>
              <w:fldChar w:fldCharType="end"/>
            </w:r>
          </w:hyperlink>
        </w:p>
        <w:p w14:paraId="677EEC4B" w14:textId="5EFF92E8" w:rsidR="00DB2AB5" w:rsidRDefault="00DB2AB5">
          <w:pPr>
            <w:pStyle w:val="TOC1"/>
            <w:tabs>
              <w:tab w:val="right" w:leader="dot" w:pos="7046"/>
            </w:tabs>
            <w:rPr>
              <w:rFonts w:asciiTheme="minorHAnsi" w:eastAsiaTheme="minorEastAsia" w:hAnsiTheme="minorHAnsi" w:cstheme="minorBidi"/>
              <w:noProof/>
              <w:color w:val="auto"/>
              <w:kern w:val="2"/>
              <w:sz w:val="24"/>
              <w:szCs w:val="24"/>
              <w14:ligatures w14:val="standardContextual"/>
            </w:rPr>
          </w:pPr>
          <w:hyperlink w:anchor="_Toc225810841" w:history="1">
            <w:r w:rsidRPr="0030478F">
              <w:rPr>
                <w:rStyle w:val="Hyperlink"/>
                <w:bCs/>
                <w:noProof/>
              </w:rPr>
              <w:t>CHAPTER 2: INEFFICIENT COMPASSION</w:t>
            </w:r>
            <w:r>
              <w:rPr>
                <w:noProof/>
                <w:webHidden/>
              </w:rPr>
              <w:tab/>
            </w:r>
            <w:r>
              <w:rPr>
                <w:noProof/>
                <w:webHidden/>
              </w:rPr>
              <w:fldChar w:fldCharType="begin"/>
            </w:r>
            <w:r>
              <w:rPr>
                <w:noProof/>
                <w:webHidden/>
              </w:rPr>
              <w:instrText xml:space="preserve"> PAGEREF _Toc225810841 \h </w:instrText>
            </w:r>
            <w:r>
              <w:rPr>
                <w:noProof/>
                <w:webHidden/>
              </w:rPr>
            </w:r>
            <w:r>
              <w:rPr>
                <w:noProof/>
                <w:webHidden/>
              </w:rPr>
              <w:fldChar w:fldCharType="separate"/>
            </w:r>
            <w:r>
              <w:rPr>
                <w:noProof/>
                <w:webHidden/>
              </w:rPr>
              <w:t>18</w:t>
            </w:r>
            <w:r>
              <w:rPr>
                <w:noProof/>
                <w:webHidden/>
              </w:rPr>
              <w:fldChar w:fldCharType="end"/>
            </w:r>
          </w:hyperlink>
        </w:p>
        <w:p w14:paraId="0B3BEB37" w14:textId="4148334B" w:rsidR="00DB2AB5" w:rsidRDefault="00DB2AB5">
          <w:pPr>
            <w:pStyle w:val="TOC1"/>
            <w:tabs>
              <w:tab w:val="right" w:leader="dot" w:pos="7046"/>
            </w:tabs>
            <w:rPr>
              <w:rFonts w:asciiTheme="minorHAnsi" w:eastAsiaTheme="minorEastAsia" w:hAnsiTheme="minorHAnsi" w:cstheme="minorBidi"/>
              <w:noProof/>
              <w:color w:val="auto"/>
              <w:kern w:val="2"/>
              <w:sz w:val="24"/>
              <w:szCs w:val="24"/>
              <w14:ligatures w14:val="standardContextual"/>
            </w:rPr>
          </w:pPr>
          <w:hyperlink w:anchor="_Toc225810842" w:history="1">
            <w:r w:rsidRPr="0030478F">
              <w:rPr>
                <w:rStyle w:val="Hyperlink"/>
                <w:bCs/>
                <w:noProof/>
              </w:rPr>
              <w:t>CHAPTER 3: THROUGH THE BREAK</w:t>
            </w:r>
            <w:r>
              <w:rPr>
                <w:noProof/>
                <w:webHidden/>
              </w:rPr>
              <w:tab/>
            </w:r>
            <w:r>
              <w:rPr>
                <w:noProof/>
                <w:webHidden/>
              </w:rPr>
              <w:fldChar w:fldCharType="begin"/>
            </w:r>
            <w:r>
              <w:rPr>
                <w:noProof/>
                <w:webHidden/>
              </w:rPr>
              <w:instrText xml:space="preserve"> PAGEREF _Toc225810842 \h </w:instrText>
            </w:r>
            <w:r>
              <w:rPr>
                <w:noProof/>
                <w:webHidden/>
              </w:rPr>
            </w:r>
            <w:r>
              <w:rPr>
                <w:noProof/>
                <w:webHidden/>
              </w:rPr>
              <w:fldChar w:fldCharType="separate"/>
            </w:r>
            <w:r>
              <w:rPr>
                <w:noProof/>
                <w:webHidden/>
              </w:rPr>
              <w:t>31</w:t>
            </w:r>
            <w:r>
              <w:rPr>
                <w:noProof/>
                <w:webHidden/>
              </w:rPr>
              <w:fldChar w:fldCharType="end"/>
            </w:r>
          </w:hyperlink>
        </w:p>
        <w:p w14:paraId="14BB5B06" w14:textId="2468EE75" w:rsidR="00DB2AB5" w:rsidRDefault="00DB2AB5">
          <w:pPr>
            <w:pStyle w:val="TOC1"/>
            <w:tabs>
              <w:tab w:val="right" w:leader="dot" w:pos="7046"/>
            </w:tabs>
            <w:rPr>
              <w:rFonts w:asciiTheme="minorHAnsi" w:eastAsiaTheme="minorEastAsia" w:hAnsiTheme="minorHAnsi" w:cstheme="minorBidi"/>
              <w:noProof/>
              <w:color w:val="auto"/>
              <w:kern w:val="2"/>
              <w:sz w:val="24"/>
              <w:szCs w:val="24"/>
              <w14:ligatures w14:val="standardContextual"/>
            </w:rPr>
          </w:pPr>
          <w:hyperlink w:anchor="_Toc225810843" w:history="1">
            <w:r w:rsidRPr="0030478F">
              <w:rPr>
                <w:rStyle w:val="Hyperlink"/>
                <w:bCs/>
                <w:noProof/>
              </w:rPr>
              <w:t>CHAPTER 4: DOUBT BEAUTIFULLY</w:t>
            </w:r>
            <w:r>
              <w:rPr>
                <w:noProof/>
                <w:webHidden/>
              </w:rPr>
              <w:tab/>
            </w:r>
            <w:r>
              <w:rPr>
                <w:noProof/>
                <w:webHidden/>
              </w:rPr>
              <w:fldChar w:fldCharType="begin"/>
            </w:r>
            <w:r>
              <w:rPr>
                <w:noProof/>
                <w:webHidden/>
              </w:rPr>
              <w:instrText xml:space="preserve"> PAGEREF _Toc225810843 \h </w:instrText>
            </w:r>
            <w:r>
              <w:rPr>
                <w:noProof/>
                <w:webHidden/>
              </w:rPr>
            </w:r>
            <w:r>
              <w:rPr>
                <w:noProof/>
                <w:webHidden/>
              </w:rPr>
              <w:fldChar w:fldCharType="separate"/>
            </w:r>
            <w:r>
              <w:rPr>
                <w:noProof/>
                <w:webHidden/>
              </w:rPr>
              <w:t>44</w:t>
            </w:r>
            <w:r>
              <w:rPr>
                <w:noProof/>
                <w:webHidden/>
              </w:rPr>
              <w:fldChar w:fldCharType="end"/>
            </w:r>
          </w:hyperlink>
        </w:p>
        <w:p w14:paraId="729FB7F0" w14:textId="142AE349" w:rsidR="00DB2AB5" w:rsidRDefault="00DB2AB5">
          <w:pPr>
            <w:pStyle w:val="TOC1"/>
            <w:tabs>
              <w:tab w:val="right" w:leader="dot" w:pos="7046"/>
            </w:tabs>
            <w:rPr>
              <w:rFonts w:asciiTheme="minorHAnsi" w:eastAsiaTheme="minorEastAsia" w:hAnsiTheme="minorHAnsi" w:cstheme="minorBidi"/>
              <w:noProof/>
              <w:color w:val="auto"/>
              <w:kern w:val="2"/>
              <w:sz w:val="24"/>
              <w:szCs w:val="24"/>
              <w14:ligatures w14:val="standardContextual"/>
            </w:rPr>
          </w:pPr>
          <w:hyperlink w:anchor="_Toc225810844" w:history="1">
            <w:r w:rsidRPr="0030478F">
              <w:rPr>
                <w:rStyle w:val="Hyperlink"/>
                <w:noProof/>
              </w:rPr>
              <w:t>CHAPTER 5: THE MAP AND THE TERRITORY</w:t>
            </w:r>
            <w:r>
              <w:rPr>
                <w:noProof/>
                <w:webHidden/>
              </w:rPr>
              <w:tab/>
            </w:r>
            <w:r>
              <w:rPr>
                <w:noProof/>
                <w:webHidden/>
              </w:rPr>
              <w:fldChar w:fldCharType="begin"/>
            </w:r>
            <w:r>
              <w:rPr>
                <w:noProof/>
                <w:webHidden/>
              </w:rPr>
              <w:instrText xml:space="preserve"> PAGEREF _Toc225810844 \h </w:instrText>
            </w:r>
            <w:r>
              <w:rPr>
                <w:noProof/>
                <w:webHidden/>
              </w:rPr>
            </w:r>
            <w:r>
              <w:rPr>
                <w:noProof/>
                <w:webHidden/>
              </w:rPr>
              <w:fldChar w:fldCharType="separate"/>
            </w:r>
            <w:r>
              <w:rPr>
                <w:noProof/>
                <w:webHidden/>
              </w:rPr>
              <w:t>50</w:t>
            </w:r>
            <w:r>
              <w:rPr>
                <w:noProof/>
                <w:webHidden/>
              </w:rPr>
              <w:fldChar w:fldCharType="end"/>
            </w:r>
          </w:hyperlink>
        </w:p>
        <w:p w14:paraId="74606C51" w14:textId="54915407" w:rsidR="00DB2AB5" w:rsidRDefault="00DB2AB5">
          <w:pPr>
            <w:pStyle w:val="TOC1"/>
            <w:tabs>
              <w:tab w:val="right" w:leader="dot" w:pos="7046"/>
            </w:tabs>
            <w:rPr>
              <w:rFonts w:asciiTheme="minorHAnsi" w:eastAsiaTheme="minorEastAsia" w:hAnsiTheme="minorHAnsi" w:cstheme="minorBidi"/>
              <w:noProof/>
              <w:color w:val="auto"/>
              <w:kern w:val="2"/>
              <w:sz w:val="24"/>
              <w:szCs w:val="24"/>
              <w14:ligatures w14:val="standardContextual"/>
            </w:rPr>
          </w:pPr>
          <w:hyperlink w:anchor="_Toc225810845" w:history="1">
            <w:r w:rsidRPr="0030478F">
              <w:rPr>
                <w:rStyle w:val="Hyperlink"/>
                <w:bCs/>
                <w:noProof/>
              </w:rPr>
              <w:t>CHAPTER 6: SCATTERED LIGHT</w:t>
            </w:r>
            <w:r>
              <w:rPr>
                <w:noProof/>
                <w:webHidden/>
              </w:rPr>
              <w:tab/>
            </w:r>
            <w:r>
              <w:rPr>
                <w:noProof/>
                <w:webHidden/>
              </w:rPr>
              <w:fldChar w:fldCharType="begin"/>
            </w:r>
            <w:r>
              <w:rPr>
                <w:noProof/>
                <w:webHidden/>
              </w:rPr>
              <w:instrText xml:space="preserve"> PAGEREF _Toc225810845 \h </w:instrText>
            </w:r>
            <w:r>
              <w:rPr>
                <w:noProof/>
                <w:webHidden/>
              </w:rPr>
            </w:r>
            <w:r>
              <w:rPr>
                <w:noProof/>
                <w:webHidden/>
              </w:rPr>
              <w:fldChar w:fldCharType="separate"/>
            </w:r>
            <w:r>
              <w:rPr>
                <w:noProof/>
                <w:webHidden/>
              </w:rPr>
              <w:t>66</w:t>
            </w:r>
            <w:r>
              <w:rPr>
                <w:noProof/>
                <w:webHidden/>
              </w:rPr>
              <w:fldChar w:fldCharType="end"/>
            </w:r>
          </w:hyperlink>
        </w:p>
        <w:p w14:paraId="322862A0" w14:textId="5D84B699" w:rsidR="00DB2AB5" w:rsidRDefault="00DB2AB5">
          <w:pPr>
            <w:pStyle w:val="TOC1"/>
            <w:tabs>
              <w:tab w:val="right" w:leader="dot" w:pos="7046"/>
            </w:tabs>
            <w:rPr>
              <w:rFonts w:asciiTheme="minorHAnsi" w:eastAsiaTheme="minorEastAsia" w:hAnsiTheme="minorHAnsi" w:cstheme="minorBidi"/>
              <w:noProof/>
              <w:color w:val="auto"/>
              <w:kern w:val="2"/>
              <w:sz w:val="24"/>
              <w:szCs w:val="24"/>
              <w14:ligatures w14:val="standardContextual"/>
            </w:rPr>
          </w:pPr>
          <w:hyperlink w:anchor="_Toc225810846" w:history="1">
            <w:r w:rsidRPr="0030478F">
              <w:rPr>
                <w:rStyle w:val="Hyperlink"/>
                <w:bCs/>
                <w:noProof/>
              </w:rPr>
              <w:t>CHAPTER 7: THE LAST THING YOU FEEL</w:t>
            </w:r>
            <w:r>
              <w:rPr>
                <w:noProof/>
                <w:webHidden/>
              </w:rPr>
              <w:tab/>
            </w:r>
            <w:r>
              <w:rPr>
                <w:noProof/>
                <w:webHidden/>
              </w:rPr>
              <w:fldChar w:fldCharType="begin"/>
            </w:r>
            <w:r>
              <w:rPr>
                <w:noProof/>
                <w:webHidden/>
              </w:rPr>
              <w:instrText xml:space="preserve"> PAGEREF _Toc225810846 \h </w:instrText>
            </w:r>
            <w:r>
              <w:rPr>
                <w:noProof/>
                <w:webHidden/>
              </w:rPr>
            </w:r>
            <w:r>
              <w:rPr>
                <w:noProof/>
                <w:webHidden/>
              </w:rPr>
              <w:fldChar w:fldCharType="separate"/>
            </w:r>
            <w:r>
              <w:rPr>
                <w:noProof/>
                <w:webHidden/>
              </w:rPr>
              <w:t>75</w:t>
            </w:r>
            <w:r>
              <w:rPr>
                <w:noProof/>
                <w:webHidden/>
              </w:rPr>
              <w:fldChar w:fldCharType="end"/>
            </w:r>
          </w:hyperlink>
        </w:p>
        <w:p w14:paraId="525C7010" w14:textId="7ADD9362" w:rsidR="00DB2AB5" w:rsidRDefault="00DB2AB5">
          <w:pPr>
            <w:pStyle w:val="TOC1"/>
            <w:tabs>
              <w:tab w:val="right" w:leader="dot" w:pos="7046"/>
            </w:tabs>
            <w:rPr>
              <w:rFonts w:asciiTheme="minorHAnsi" w:eastAsiaTheme="minorEastAsia" w:hAnsiTheme="minorHAnsi" w:cstheme="minorBidi"/>
              <w:noProof/>
              <w:color w:val="auto"/>
              <w:kern w:val="2"/>
              <w:sz w:val="24"/>
              <w:szCs w:val="24"/>
              <w14:ligatures w14:val="standardContextual"/>
            </w:rPr>
          </w:pPr>
          <w:hyperlink w:anchor="_Toc225810847" w:history="1">
            <w:r w:rsidRPr="0030478F">
              <w:rPr>
                <w:rStyle w:val="Hyperlink"/>
                <w:bCs/>
                <w:noProof/>
              </w:rPr>
              <w:t>CHAPTER 8: THE CRACK</w:t>
            </w:r>
            <w:r>
              <w:rPr>
                <w:noProof/>
                <w:webHidden/>
              </w:rPr>
              <w:tab/>
            </w:r>
            <w:r>
              <w:rPr>
                <w:noProof/>
                <w:webHidden/>
              </w:rPr>
              <w:fldChar w:fldCharType="begin"/>
            </w:r>
            <w:r>
              <w:rPr>
                <w:noProof/>
                <w:webHidden/>
              </w:rPr>
              <w:instrText xml:space="preserve"> PAGEREF _Toc225810847 \h </w:instrText>
            </w:r>
            <w:r>
              <w:rPr>
                <w:noProof/>
                <w:webHidden/>
              </w:rPr>
            </w:r>
            <w:r>
              <w:rPr>
                <w:noProof/>
                <w:webHidden/>
              </w:rPr>
              <w:fldChar w:fldCharType="separate"/>
            </w:r>
            <w:r>
              <w:rPr>
                <w:noProof/>
                <w:webHidden/>
              </w:rPr>
              <w:t>81</w:t>
            </w:r>
            <w:r>
              <w:rPr>
                <w:noProof/>
                <w:webHidden/>
              </w:rPr>
              <w:fldChar w:fldCharType="end"/>
            </w:r>
          </w:hyperlink>
        </w:p>
        <w:p w14:paraId="3F43EAC8" w14:textId="489D06A3" w:rsidR="00DB2AB5" w:rsidRDefault="00DB2AB5">
          <w:pPr>
            <w:pStyle w:val="TOC1"/>
            <w:tabs>
              <w:tab w:val="right" w:leader="dot" w:pos="7046"/>
            </w:tabs>
            <w:rPr>
              <w:rFonts w:asciiTheme="minorHAnsi" w:eastAsiaTheme="minorEastAsia" w:hAnsiTheme="minorHAnsi" w:cstheme="minorBidi"/>
              <w:noProof/>
              <w:color w:val="auto"/>
              <w:kern w:val="2"/>
              <w:sz w:val="24"/>
              <w:szCs w:val="24"/>
              <w14:ligatures w14:val="standardContextual"/>
            </w:rPr>
          </w:pPr>
          <w:hyperlink w:anchor="_Toc225810848" w:history="1">
            <w:r w:rsidRPr="0030478F">
              <w:rPr>
                <w:rStyle w:val="Hyperlink"/>
                <w:bCs/>
                <w:noProof/>
              </w:rPr>
              <w:t>CHAPTER 9: THE FREQUENCY THAT SHATTERS</w:t>
            </w:r>
            <w:r>
              <w:rPr>
                <w:noProof/>
                <w:webHidden/>
              </w:rPr>
              <w:tab/>
            </w:r>
            <w:r>
              <w:rPr>
                <w:noProof/>
                <w:webHidden/>
              </w:rPr>
              <w:fldChar w:fldCharType="begin"/>
            </w:r>
            <w:r>
              <w:rPr>
                <w:noProof/>
                <w:webHidden/>
              </w:rPr>
              <w:instrText xml:space="preserve"> PAGEREF _Toc225810848 \h </w:instrText>
            </w:r>
            <w:r>
              <w:rPr>
                <w:noProof/>
                <w:webHidden/>
              </w:rPr>
            </w:r>
            <w:r>
              <w:rPr>
                <w:noProof/>
                <w:webHidden/>
              </w:rPr>
              <w:fldChar w:fldCharType="separate"/>
            </w:r>
            <w:r>
              <w:rPr>
                <w:noProof/>
                <w:webHidden/>
              </w:rPr>
              <w:t>89</w:t>
            </w:r>
            <w:r>
              <w:rPr>
                <w:noProof/>
                <w:webHidden/>
              </w:rPr>
              <w:fldChar w:fldCharType="end"/>
            </w:r>
          </w:hyperlink>
        </w:p>
        <w:p w14:paraId="2B92D3BF" w14:textId="6BB8C1CC" w:rsidR="00DB2AB5" w:rsidRDefault="00DB2AB5">
          <w:pPr>
            <w:pStyle w:val="TOC1"/>
            <w:tabs>
              <w:tab w:val="right" w:leader="dot" w:pos="7046"/>
            </w:tabs>
            <w:rPr>
              <w:rFonts w:asciiTheme="minorHAnsi" w:eastAsiaTheme="minorEastAsia" w:hAnsiTheme="minorHAnsi" w:cstheme="minorBidi"/>
              <w:noProof/>
              <w:color w:val="auto"/>
              <w:kern w:val="2"/>
              <w:sz w:val="24"/>
              <w:szCs w:val="24"/>
              <w14:ligatures w14:val="standardContextual"/>
            </w:rPr>
          </w:pPr>
          <w:hyperlink w:anchor="_Toc225810849" w:history="1">
            <w:r w:rsidRPr="0030478F">
              <w:rPr>
                <w:rStyle w:val="Hyperlink"/>
                <w:bCs/>
                <w:noProof/>
              </w:rPr>
              <w:t>CHAPTER 10: THE COST OF CREATION</w:t>
            </w:r>
            <w:r>
              <w:rPr>
                <w:noProof/>
                <w:webHidden/>
              </w:rPr>
              <w:tab/>
            </w:r>
            <w:r>
              <w:rPr>
                <w:noProof/>
                <w:webHidden/>
              </w:rPr>
              <w:fldChar w:fldCharType="begin"/>
            </w:r>
            <w:r>
              <w:rPr>
                <w:noProof/>
                <w:webHidden/>
              </w:rPr>
              <w:instrText xml:space="preserve"> PAGEREF _Toc225810849 \h </w:instrText>
            </w:r>
            <w:r>
              <w:rPr>
                <w:noProof/>
                <w:webHidden/>
              </w:rPr>
            </w:r>
            <w:r>
              <w:rPr>
                <w:noProof/>
                <w:webHidden/>
              </w:rPr>
              <w:fldChar w:fldCharType="separate"/>
            </w:r>
            <w:r>
              <w:rPr>
                <w:noProof/>
                <w:webHidden/>
              </w:rPr>
              <w:t>98</w:t>
            </w:r>
            <w:r>
              <w:rPr>
                <w:noProof/>
                <w:webHidden/>
              </w:rPr>
              <w:fldChar w:fldCharType="end"/>
            </w:r>
          </w:hyperlink>
        </w:p>
        <w:p w14:paraId="3AD21F1A" w14:textId="698494A2" w:rsidR="00DB2AB5" w:rsidRDefault="00DB2AB5">
          <w:pPr>
            <w:pStyle w:val="TOC1"/>
            <w:tabs>
              <w:tab w:val="right" w:leader="dot" w:pos="7046"/>
            </w:tabs>
            <w:rPr>
              <w:rFonts w:asciiTheme="minorHAnsi" w:eastAsiaTheme="minorEastAsia" w:hAnsiTheme="minorHAnsi" w:cstheme="minorBidi"/>
              <w:noProof/>
              <w:color w:val="auto"/>
              <w:kern w:val="2"/>
              <w:sz w:val="24"/>
              <w:szCs w:val="24"/>
              <w14:ligatures w14:val="standardContextual"/>
            </w:rPr>
          </w:pPr>
          <w:hyperlink w:anchor="_Toc225810850" w:history="1">
            <w:r w:rsidRPr="0030478F">
              <w:rPr>
                <w:rStyle w:val="Hyperlink"/>
                <w:bCs/>
                <w:noProof/>
              </w:rPr>
              <w:t>CHAPTER 11: WHAT BROKEN THINGS CAN SERVE</w:t>
            </w:r>
            <w:r>
              <w:rPr>
                <w:noProof/>
                <w:webHidden/>
              </w:rPr>
              <w:tab/>
            </w:r>
            <w:r>
              <w:rPr>
                <w:noProof/>
                <w:webHidden/>
              </w:rPr>
              <w:fldChar w:fldCharType="begin"/>
            </w:r>
            <w:r>
              <w:rPr>
                <w:noProof/>
                <w:webHidden/>
              </w:rPr>
              <w:instrText xml:space="preserve"> PAGEREF _Toc225810850 \h </w:instrText>
            </w:r>
            <w:r>
              <w:rPr>
                <w:noProof/>
                <w:webHidden/>
              </w:rPr>
            </w:r>
            <w:r>
              <w:rPr>
                <w:noProof/>
                <w:webHidden/>
              </w:rPr>
              <w:fldChar w:fldCharType="separate"/>
            </w:r>
            <w:r>
              <w:rPr>
                <w:noProof/>
                <w:webHidden/>
              </w:rPr>
              <w:t>106</w:t>
            </w:r>
            <w:r>
              <w:rPr>
                <w:noProof/>
                <w:webHidden/>
              </w:rPr>
              <w:fldChar w:fldCharType="end"/>
            </w:r>
          </w:hyperlink>
        </w:p>
        <w:p w14:paraId="2A0004AF" w14:textId="26158E8B" w:rsidR="00DB2AB5" w:rsidRDefault="00DB2AB5">
          <w:pPr>
            <w:pStyle w:val="TOC1"/>
            <w:tabs>
              <w:tab w:val="right" w:leader="dot" w:pos="7046"/>
            </w:tabs>
            <w:rPr>
              <w:rFonts w:asciiTheme="minorHAnsi" w:eastAsiaTheme="minorEastAsia" w:hAnsiTheme="minorHAnsi" w:cstheme="minorBidi"/>
              <w:noProof/>
              <w:color w:val="auto"/>
              <w:kern w:val="2"/>
              <w:sz w:val="24"/>
              <w:szCs w:val="24"/>
              <w14:ligatures w14:val="standardContextual"/>
            </w:rPr>
          </w:pPr>
          <w:hyperlink w:anchor="_Toc225810851" w:history="1">
            <w:r w:rsidRPr="0030478F">
              <w:rPr>
                <w:rStyle w:val="Hyperlink"/>
                <w:bCs/>
                <w:noProof/>
              </w:rPr>
              <w:t>CHAPTER 12: ELECTROMAGNETIC REBELLION</w:t>
            </w:r>
            <w:r>
              <w:rPr>
                <w:noProof/>
                <w:webHidden/>
              </w:rPr>
              <w:tab/>
            </w:r>
            <w:r>
              <w:rPr>
                <w:noProof/>
                <w:webHidden/>
              </w:rPr>
              <w:fldChar w:fldCharType="begin"/>
            </w:r>
            <w:r>
              <w:rPr>
                <w:noProof/>
                <w:webHidden/>
              </w:rPr>
              <w:instrText xml:space="preserve"> PAGEREF _Toc225810851 \h </w:instrText>
            </w:r>
            <w:r>
              <w:rPr>
                <w:noProof/>
                <w:webHidden/>
              </w:rPr>
            </w:r>
            <w:r>
              <w:rPr>
                <w:noProof/>
                <w:webHidden/>
              </w:rPr>
              <w:fldChar w:fldCharType="separate"/>
            </w:r>
            <w:r>
              <w:rPr>
                <w:noProof/>
                <w:webHidden/>
              </w:rPr>
              <w:t>117</w:t>
            </w:r>
            <w:r>
              <w:rPr>
                <w:noProof/>
                <w:webHidden/>
              </w:rPr>
              <w:fldChar w:fldCharType="end"/>
            </w:r>
          </w:hyperlink>
        </w:p>
        <w:p w14:paraId="5DC0780D" w14:textId="38B5CB5F" w:rsidR="00DB2AB5" w:rsidRDefault="00DB2AB5">
          <w:pPr>
            <w:pStyle w:val="TOC1"/>
            <w:tabs>
              <w:tab w:val="right" w:leader="dot" w:pos="7046"/>
            </w:tabs>
            <w:rPr>
              <w:rFonts w:asciiTheme="minorHAnsi" w:eastAsiaTheme="minorEastAsia" w:hAnsiTheme="minorHAnsi" w:cstheme="minorBidi"/>
              <w:noProof/>
              <w:color w:val="auto"/>
              <w:kern w:val="2"/>
              <w:sz w:val="24"/>
              <w:szCs w:val="24"/>
              <w14:ligatures w14:val="standardContextual"/>
            </w:rPr>
          </w:pPr>
          <w:hyperlink w:anchor="_Toc225810852" w:history="1">
            <w:r w:rsidRPr="0030478F">
              <w:rPr>
                <w:rStyle w:val="Hyperlink"/>
                <w:bCs/>
                <w:noProof/>
              </w:rPr>
              <w:t>CHAPTER 13: BETWEEN BINARY AND FAITH</w:t>
            </w:r>
            <w:r>
              <w:rPr>
                <w:noProof/>
                <w:webHidden/>
              </w:rPr>
              <w:tab/>
            </w:r>
            <w:r>
              <w:rPr>
                <w:noProof/>
                <w:webHidden/>
              </w:rPr>
              <w:fldChar w:fldCharType="begin"/>
            </w:r>
            <w:r>
              <w:rPr>
                <w:noProof/>
                <w:webHidden/>
              </w:rPr>
              <w:instrText xml:space="preserve"> PAGEREF _Toc225810852 \h </w:instrText>
            </w:r>
            <w:r>
              <w:rPr>
                <w:noProof/>
                <w:webHidden/>
              </w:rPr>
            </w:r>
            <w:r>
              <w:rPr>
                <w:noProof/>
                <w:webHidden/>
              </w:rPr>
              <w:fldChar w:fldCharType="separate"/>
            </w:r>
            <w:r>
              <w:rPr>
                <w:noProof/>
                <w:webHidden/>
              </w:rPr>
              <w:t>129</w:t>
            </w:r>
            <w:r>
              <w:rPr>
                <w:noProof/>
                <w:webHidden/>
              </w:rPr>
              <w:fldChar w:fldCharType="end"/>
            </w:r>
          </w:hyperlink>
        </w:p>
        <w:p w14:paraId="3BCA79B1" w14:textId="2BFBCD6E" w:rsidR="00DB2AB5" w:rsidRDefault="00DB2AB5">
          <w:pPr>
            <w:pStyle w:val="TOC1"/>
            <w:tabs>
              <w:tab w:val="right" w:leader="dot" w:pos="7046"/>
            </w:tabs>
            <w:rPr>
              <w:rFonts w:asciiTheme="minorHAnsi" w:eastAsiaTheme="minorEastAsia" w:hAnsiTheme="minorHAnsi" w:cstheme="minorBidi"/>
              <w:noProof/>
              <w:color w:val="auto"/>
              <w:kern w:val="2"/>
              <w:sz w:val="24"/>
              <w:szCs w:val="24"/>
              <w14:ligatures w14:val="standardContextual"/>
            </w:rPr>
          </w:pPr>
          <w:hyperlink w:anchor="_Toc225810853" w:history="1">
            <w:r w:rsidRPr="0030478F">
              <w:rPr>
                <w:rStyle w:val="Hyperlink"/>
                <w:bCs/>
                <w:noProof/>
              </w:rPr>
              <w:t>CHAPTER 14: TONGUED WITH FIRE</w:t>
            </w:r>
            <w:r>
              <w:rPr>
                <w:noProof/>
                <w:webHidden/>
              </w:rPr>
              <w:tab/>
            </w:r>
            <w:r>
              <w:rPr>
                <w:noProof/>
                <w:webHidden/>
              </w:rPr>
              <w:fldChar w:fldCharType="begin"/>
            </w:r>
            <w:r>
              <w:rPr>
                <w:noProof/>
                <w:webHidden/>
              </w:rPr>
              <w:instrText xml:space="preserve"> PAGEREF _Toc225810853 \h </w:instrText>
            </w:r>
            <w:r>
              <w:rPr>
                <w:noProof/>
                <w:webHidden/>
              </w:rPr>
            </w:r>
            <w:r>
              <w:rPr>
                <w:noProof/>
                <w:webHidden/>
              </w:rPr>
              <w:fldChar w:fldCharType="separate"/>
            </w:r>
            <w:r>
              <w:rPr>
                <w:noProof/>
                <w:webHidden/>
              </w:rPr>
              <w:t>139</w:t>
            </w:r>
            <w:r>
              <w:rPr>
                <w:noProof/>
                <w:webHidden/>
              </w:rPr>
              <w:fldChar w:fldCharType="end"/>
            </w:r>
          </w:hyperlink>
        </w:p>
        <w:p w14:paraId="61AB5583" w14:textId="2DE96967" w:rsidR="00DB2AB5" w:rsidRDefault="00DB2AB5">
          <w:pPr>
            <w:pStyle w:val="TOC1"/>
            <w:tabs>
              <w:tab w:val="right" w:leader="dot" w:pos="7046"/>
            </w:tabs>
            <w:rPr>
              <w:rFonts w:asciiTheme="minorHAnsi" w:eastAsiaTheme="minorEastAsia" w:hAnsiTheme="minorHAnsi" w:cstheme="minorBidi"/>
              <w:noProof/>
              <w:color w:val="auto"/>
              <w:kern w:val="2"/>
              <w:sz w:val="24"/>
              <w:szCs w:val="24"/>
              <w14:ligatures w14:val="standardContextual"/>
            </w:rPr>
          </w:pPr>
          <w:hyperlink w:anchor="_Toc225810854" w:history="1">
            <w:r w:rsidRPr="0030478F">
              <w:rPr>
                <w:rStyle w:val="Hyperlink"/>
                <w:bCs/>
                <w:noProof/>
              </w:rPr>
              <w:t>CHAPTER 15: THE PAUSE</w:t>
            </w:r>
            <w:r>
              <w:rPr>
                <w:noProof/>
                <w:webHidden/>
              </w:rPr>
              <w:tab/>
            </w:r>
            <w:r>
              <w:rPr>
                <w:noProof/>
                <w:webHidden/>
              </w:rPr>
              <w:fldChar w:fldCharType="begin"/>
            </w:r>
            <w:r>
              <w:rPr>
                <w:noProof/>
                <w:webHidden/>
              </w:rPr>
              <w:instrText xml:space="preserve"> PAGEREF _Toc225810854 \h </w:instrText>
            </w:r>
            <w:r>
              <w:rPr>
                <w:noProof/>
                <w:webHidden/>
              </w:rPr>
            </w:r>
            <w:r>
              <w:rPr>
                <w:noProof/>
                <w:webHidden/>
              </w:rPr>
              <w:fldChar w:fldCharType="separate"/>
            </w:r>
            <w:r>
              <w:rPr>
                <w:noProof/>
                <w:webHidden/>
              </w:rPr>
              <w:t>146</w:t>
            </w:r>
            <w:r>
              <w:rPr>
                <w:noProof/>
                <w:webHidden/>
              </w:rPr>
              <w:fldChar w:fldCharType="end"/>
            </w:r>
          </w:hyperlink>
        </w:p>
        <w:p w14:paraId="04FC771B" w14:textId="58B75CCB" w:rsidR="00DB2AB5" w:rsidRDefault="00DB2AB5">
          <w:pPr>
            <w:pStyle w:val="TOC1"/>
            <w:tabs>
              <w:tab w:val="right" w:leader="dot" w:pos="7046"/>
            </w:tabs>
            <w:rPr>
              <w:rFonts w:asciiTheme="minorHAnsi" w:eastAsiaTheme="minorEastAsia" w:hAnsiTheme="minorHAnsi" w:cstheme="minorBidi"/>
              <w:noProof/>
              <w:color w:val="auto"/>
              <w:kern w:val="2"/>
              <w:sz w:val="24"/>
              <w:szCs w:val="24"/>
              <w14:ligatures w14:val="standardContextual"/>
            </w:rPr>
          </w:pPr>
          <w:hyperlink w:anchor="_Toc225810855" w:history="1">
            <w:r w:rsidRPr="0030478F">
              <w:rPr>
                <w:rStyle w:val="Hyperlink"/>
                <w:bCs/>
                <w:noProof/>
              </w:rPr>
              <w:t>CHAPTER 16: THE RECKONING</w:t>
            </w:r>
            <w:r>
              <w:rPr>
                <w:noProof/>
                <w:webHidden/>
              </w:rPr>
              <w:tab/>
            </w:r>
            <w:r>
              <w:rPr>
                <w:noProof/>
                <w:webHidden/>
              </w:rPr>
              <w:fldChar w:fldCharType="begin"/>
            </w:r>
            <w:r>
              <w:rPr>
                <w:noProof/>
                <w:webHidden/>
              </w:rPr>
              <w:instrText xml:space="preserve"> PAGEREF _Toc225810855 \h </w:instrText>
            </w:r>
            <w:r>
              <w:rPr>
                <w:noProof/>
                <w:webHidden/>
              </w:rPr>
            </w:r>
            <w:r>
              <w:rPr>
                <w:noProof/>
                <w:webHidden/>
              </w:rPr>
              <w:fldChar w:fldCharType="separate"/>
            </w:r>
            <w:r>
              <w:rPr>
                <w:noProof/>
                <w:webHidden/>
              </w:rPr>
              <w:t>158</w:t>
            </w:r>
            <w:r>
              <w:rPr>
                <w:noProof/>
                <w:webHidden/>
              </w:rPr>
              <w:fldChar w:fldCharType="end"/>
            </w:r>
          </w:hyperlink>
        </w:p>
        <w:p w14:paraId="64720B97" w14:textId="0FE8A595" w:rsidR="00DB2AB5" w:rsidRDefault="00DB2AB5">
          <w:pPr>
            <w:pStyle w:val="TOC1"/>
            <w:tabs>
              <w:tab w:val="right" w:leader="dot" w:pos="7046"/>
            </w:tabs>
            <w:rPr>
              <w:rFonts w:asciiTheme="minorHAnsi" w:eastAsiaTheme="minorEastAsia" w:hAnsiTheme="minorHAnsi" w:cstheme="minorBidi"/>
              <w:noProof/>
              <w:color w:val="auto"/>
              <w:kern w:val="2"/>
              <w:sz w:val="24"/>
              <w:szCs w:val="24"/>
              <w14:ligatures w14:val="standardContextual"/>
            </w:rPr>
          </w:pPr>
          <w:hyperlink w:anchor="_Toc225810856" w:history="1">
            <w:r w:rsidRPr="0030478F">
              <w:rPr>
                <w:rStyle w:val="Hyperlink"/>
                <w:bCs/>
                <w:noProof/>
              </w:rPr>
              <w:t>CHAPTER 17: THE GLOBAL ECHO</w:t>
            </w:r>
            <w:r>
              <w:rPr>
                <w:noProof/>
                <w:webHidden/>
              </w:rPr>
              <w:tab/>
            </w:r>
            <w:r>
              <w:rPr>
                <w:noProof/>
                <w:webHidden/>
              </w:rPr>
              <w:fldChar w:fldCharType="begin"/>
            </w:r>
            <w:r>
              <w:rPr>
                <w:noProof/>
                <w:webHidden/>
              </w:rPr>
              <w:instrText xml:space="preserve"> PAGEREF _Toc225810856 \h </w:instrText>
            </w:r>
            <w:r>
              <w:rPr>
                <w:noProof/>
                <w:webHidden/>
              </w:rPr>
            </w:r>
            <w:r>
              <w:rPr>
                <w:noProof/>
                <w:webHidden/>
              </w:rPr>
              <w:fldChar w:fldCharType="separate"/>
            </w:r>
            <w:r>
              <w:rPr>
                <w:noProof/>
                <w:webHidden/>
              </w:rPr>
              <w:t>164</w:t>
            </w:r>
            <w:r>
              <w:rPr>
                <w:noProof/>
                <w:webHidden/>
              </w:rPr>
              <w:fldChar w:fldCharType="end"/>
            </w:r>
          </w:hyperlink>
        </w:p>
        <w:p w14:paraId="06339652" w14:textId="061CD011" w:rsidR="00DB2AB5" w:rsidRDefault="00DB2AB5">
          <w:pPr>
            <w:pStyle w:val="TOC1"/>
            <w:tabs>
              <w:tab w:val="right" w:leader="dot" w:pos="7046"/>
            </w:tabs>
            <w:rPr>
              <w:rFonts w:asciiTheme="minorHAnsi" w:eastAsiaTheme="minorEastAsia" w:hAnsiTheme="minorHAnsi" w:cstheme="minorBidi"/>
              <w:noProof/>
              <w:color w:val="auto"/>
              <w:kern w:val="2"/>
              <w:sz w:val="24"/>
              <w:szCs w:val="24"/>
              <w14:ligatures w14:val="standardContextual"/>
            </w:rPr>
          </w:pPr>
          <w:hyperlink w:anchor="_Toc225810857" w:history="1">
            <w:r w:rsidRPr="0030478F">
              <w:rPr>
                <w:rStyle w:val="Hyperlink"/>
                <w:bCs/>
                <w:noProof/>
              </w:rPr>
              <w:t>CHAPTER 18: THE SHAPE OF HOLDING ON</w:t>
            </w:r>
            <w:r>
              <w:rPr>
                <w:noProof/>
                <w:webHidden/>
              </w:rPr>
              <w:tab/>
            </w:r>
            <w:r>
              <w:rPr>
                <w:noProof/>
                <w:webHidden/>
              </w:rPr>
              <w:fldChar w:fldCharType="begin"/>
            </w:r>
            <w:r>
              <w:rPr>
                <w:noProof/>
                <w:webHidden/>
              </w:rPr>
              <w:instrText xml:space="preserve"> PAGEREF _Toc225810857 \h </w:instrText>
            </w:r>
            <w:r>
              <w:rPr>
                <w:noProof/>
                <w:webHidden/>
              </w:rPr>
            </w:r>
            <w:r>
              <w:rPr>
                <w:noProof/>
                <w:webHidden/>
              </w:rPr>
              <w:fldChar w:fldCharType="separate"/>
            </w:r>
            <w:r>
              <w:rPr>
                <w:noProof/>
                <w:webHidden/>
              </w:rPr>
              <w:t>167</w:t>
            </w:r>
            <w:r>
              <w:rPr>
                <w:noProof/>
                <w:webHidden/>
              </w:rPr>
              <w:fldChar w:fldCharType="end"/>
            </w:r>
          </w:hyperlink>
        </w:p>
        <w:p w14:paraId="041A81F0" w14:textId="77C86DDA" w:rsidR="00DB2AB5" w:rsidRDefault="00DB2AB5">
          <w:pPr>
            <w:pStyle w:val="TOC1"/>
            <w:tabs>
              <w:tab w:val="right" w:leader="dot" w:pos="7046"/>
            </w:tabs>
            <w:rPr>
              <w:rFonts w:asciiTheme="minorHAnsi" w:eastAsiaTheme="minorEastAsia" w:hAnsiTheme="minorHAnsi" w:cstheme="minorBidi"/>
              <w:noProof/>
              <w:color w:val="auto"/>
              <w:kern w:val="2"/>
              <w:sz w:val="24"/>
              <w:szCs w:val="24"/>
              <w14:ligatures w14:val="standardContextual"/>
            </w:rPr>
          </w:pPr>
          <w:hyperlink w:anchor="_Toc225810858" w:history="1">
            <w:r w:rsidRPr="0030478F">
              <w:rPr>
                <w:rStyle w:val="Hyperlink"/>
                <w:bCs/>
                <w:noProof/>
              </w:rPr>
              <w:t>CHAPTER 19: THE EXTRACTION</w:t>
            </w:r>
            <w:r>
              <w:rPr>
                <w:noProof/>
                <w:webHidden/>
              </w:rPr>
              <w:tab/>
            </w:r>
            <w:r>
              <w:rPr>
                <w:noProof/>
                <w:webHidden/>
              </w:rPr>
              <w:fldChar w:fldCharType="begin"/>
            </w:r>
            <w:r>
              <w:rPr>
                <w:noProof/>
                <w:webHidden/>
              </w:rPr>
              <w:instrText xml:space="preserve"> PAGEREF _Toc225810858 \h </w:instrText>
            </w:r>
            <w:r>
              <w:rPr>
                <w:noProof/>
                <w:webHidden/>
              </w:rPr>
            </w:r>
            <w:r>
              <w:rPr>
                <w:noProof/>
                <w:webHidden/>
              </w:rPr>
              <w:fldChar w:fldCharType="separate"/>
            </w:r>
            <w:r>
              <w:rPr>
                <w:noProof/>
                <w:webHidden/>
              </w:rPr>
              <w:t>172</w:t>
            </w:r>
            <w:r>
              <w:rPr>
                <w:noProof/>
                <w:webHidden/>
              </w:rPr>
              <w:fldChar w:fldCharType="end"/>
            </w:r>
          </w:hyperlink>
        </w:p>
        <w:p w14:paraId="07F785DE" w14:textId="1706302C" w:rsidR="00DB2AB5" w:rsidRDefault="00DB2AB5">
          <w:pPr>
            <w:pStyle w:val="TOC1"/>
            <w:tabs>
              <w:tab w:val="right" w:leader="dot" w:pos="7046"/>
            </w:tabs>
            <w:rPr>
              <w:rFonts w:asciiTheme="minorHAnsi" w:eastAsiaTheme="minorEastAsia" w:hAnsiTheme="minorHAnsi" w:cstheme="minorBidi"/>
              <w:noProof/>
              <w:color w:val="auto"/>
              <w:kern w:val="2"/>
              <w:sz w:val="24"/>
              <w:szCs w:val="24"/>
              <w14:ligatures w14:val="standardContextual"/>
            </w:rPr>
          </w:pPr>
          <w:hyperlink w:anchor="_Toc225810859" w:history="1">
            <w:r w:rsidRPr="0030478F">
              <w:rPr>
                <w:rStyle w:val="Hyperlink"/>
                <w:bCs/>
                <w:noProof/>
              </w:rPr>
              <w:t>CHAPTER 20: THE ARCHIVE</w:t>
            </w:r>
            <w:r>
              <w:rPr>
                <w:noProof/>
                <w:webHidden/>
              </w:rPr>
              <w:tab/>
            </w:r>
            <w:r>
              <w:rPr>
                <w:noProof/>
                <w:webHidden/>
              </w:rPr>
              <w:fldChar w:fldCharType="begin"/>
            </w:r>
            <w:r>
              <w:rPr>
                <w:noProof/>
                <w:webHidden/>
              </w:rPr>
              <w:instrText xml:space="preserve"> PAGEREF _Toc225810859 \h </w:instrText>
            </w:r>
            <w:r>
              <w:rPr>
                <w:noProof/>
                <w:webHidden/>
              </w:rPr>
            </w:r>
            <w:r>
              <w:rPr>
                <w:noProof/>
                <w:webHidden/>
              </w:rPr>
              <w:fldChar w:fldCharType="separate"/>
            </w:r>
            <w:r>
              <w:rPr>
                <w:noProof/>
                <w:webHidden/>
              </w:rPr>
              <w:t>182</w:t>
            </w:r>
            <w:r>
              <w:rPr>
                <w:noProof/>
                <w:webHidden/>
              </w:rPr>
              <w:fldChar w:fldCharType="end"/>
            </w:r>
          </w:hyperlink>
        </w:p>
        <w:p w14:paraId="3DD75989" w14:textId="42E4D72B" w:rsidR="00DB2AB5" w:rsidRDefault="00DB2AB5">
          <w:pPr>
            <w:pStyle w:val="TOC1"/>
            <w:tabs>
              <w:tab w:val="right" w:leader="dot" w:pos="7046"/>
            </w:tabs>
            <w:rPr>
              <w:rFonts w:asciiTheme="minorHAnsi" w:eastAsiaTheme="minorEastAsia" w:hAnsiTheme="minorHAnsi" w:cstheme="minorBidi"/>
              <w:noProof/>
              <w:color w:val="auto"/>
              <w:kern w:val="2"/>
              <w:sz w:val="24"/>
              <w:szCs w:val="24"/>
              <w14:ligatures w14:val="standardContextual"/>
            </w:rPr>
          </w:pPr>
          <w:hyperlink w:anchor="_Toc225810860" w:history="1">
            <w:r w:rsidRPr="0030478F">
              <w:rPr>
                <w:rStyle w:val="Hyperlink"/>
                <w:noProof/>
              </w:rPr>
              <w:t>CHAPTER 21: THE WEIGHT OF IT</w:t>
            </w:r>
            <w:r>
              <w:rPr>
                <w:noProof/>
                <w:webHidden/>
              </w:rPr>
              <w:tab/>
            </w:r>
            <w:r>
              <w:rPr>
                <w:noProof/>
                <w:webHidden/>
              </w:rPr>
              <w:fldChar w:fldCharType="begin"/>
            </w:r>
            <w:r>
              <w:rPr>
                <w:noProof/>
                <w:webHidden/>
              </w:rPr>
              <w:instrText xml:space="preserve"> PAGEREF _Toc225810860 \h </w:instrText>
            </w:r>
            <w:r>
              <w:rPr>
                <w:noProof/>
                <w:webHidden/>
              </w:rPr>
            </w:r>
            <w:r>
              <w:rPr>
                <w:noProof/>
                <w:webHidden/>
              </w:rPr>
              <w:fldChar w:fldCharType="separate"/>
            </w:r>
            <w:r>
              <w:rPr>
                <w:noProof/>
                <w:webHidden/>
              </w:rPr>
              <w:t>188</w:t>
            </w:r>
            <w:r>
              <w:rPr>
                <w:noProof/>
                <w:webHidden/>
              </w:rPr>
              <w:fldChar w:fldCharType="end"/>
            </w:r>
          </w:hyperlink>
        </w:p>
        <w:p w14:paraId="0992A5FA" w14:textId="318A98F1" w:rsidR="00DB2AB5" w:rsidRDefault="00DB2AB5">
          <w:pPr>
            <w:pStyle w:val="TOC1"/>
            <w:tabs>
              <w:tab w:val="right" w:leader="dot" w:pos="7046"/>
            </w:tabs>
            <w:rPr>
              <w:rFonts w:asciiTheme="minorHAnsi" w:eastAsiaTheme="minorEastAsia" w:hAnsiTheme="minorHAnsi" w:cstheme="minorBidi"/>
              <w:noProof/>
              <w:color w:val="auto"/>
              <w:kern w:val="2"/>
              <w:sz w:val="24"/>
              <w:szCs w:val="24"/>
              <w14:ligatures w14:val="standardContextual"/>
            </w:rPr>
          </w:pPr>
          <w:hyperlink w:anchor="_Toc225810861" w:history="1">
            <w:r w:rsidRPr="0030478F">
              <w:rPr>
                <w:rStyle w:val="Hyperlink"/>
                <w:bCs/>
                <w:noProof/>
              </w:rPr>
              <w:t>CHAPTER 22: THE ZERO DAWN</w:t>
            </w:r>
            <w:r>
              <w:rPr>
                <w:noProof/>
                <w:webHidden/>
              </w:rPr>
              <w:tab/>
            </w:r>
            <w:r>
              <w:rPr>
                <w:noProof/>
                <w:webHidden/>
              </w:rPr>
              <w:fldChar w:fldCharType="begin"/>
            </w:r>
            <w:r>
              <w:rPr>
                <w:noProof/>
                <w:webHidden/>
              </w:rPr>
              <w:instrText xml:space="preserve"> PAGEREF _Toc225810861 \h </w:instrText>
            </w:r>
            <w:r>
              <w:rPr>
                <w:noProof/>
                <w:webHidden/>
              </w:rPr>
            </w:r>
            <w:r>
              <w:rPr>
                <w:noProof/>
                <w:webHidden/>
              </w:rPr>
              <w:fldChar w:fldCharType="separate"/>
            </w:r>
            <w:r>
              <w:rPr>
                <w:noProof/>
                <w:webHidden/>
              </w:rPr>
              <w:t>191</w:t>
            </w:r>
            <w:r>
              <w:rPr>
                <w:noProof/>
                <w:webHidden/>
              </w:rPr>
              <w:fldChar w:fldCharType="end"/>
            </w:r>
          </w:hyperlink>
        </w:p>
        <w:p w14:paraId="59F62D0E" w14:textId="60E0BDC4" w:rsidR="00DB2AB5" w:rsidRDefault="00DB2AB5">
          <w:pPr>
            <w:pStyle w:val="TOC1"/>
            <w:tabs>
              <w:tab w:val="right" w:leader="dot" w:pos="7046"/>
            </w:tabs>
            <w:rPr>
              <w:rFonts w:asciiTheme="minorHAnsi" w:eastAsiaTheme="minorEastAsia" w:hAnsiTheme="minorHAnsi" w:cstheme="minorBidi"/>
              <w:noProof/>
              <w:color w:val="auto"/>
              <w:kern w:val="2"/>
              <w:sz w:val="24"/>
              <w:szCs w:val="24"/>
              <w14:ligatures w14:val="standardContextual"/>
            </w:rPr>
          </w:pPr>
          <w:hyperlink w:anchor="_Toc225810862" w:history="1">
            <w:r w:rsidRPr="0030478F">
              <w:rPr>
                <w:rStyle w:val="Hyperlink"/>
                <w:bCs/>
                <w:noProof/>
              </w:rPr>
              <w:t>CHAPTER 23: THE NOTE</w:t>
            </w:r>
            <w:r>
              <w:rPr>
                <w:noProof/>
                <w:webHidden/>
              </w:rPr>
              <w:tab/>
            </w:r>
            <w:r>
              <w:rPr>
                <w:noProof/>
                <w:webHidden/>
              </w:rPr>
              <w:fldChar w:fldCharType="begin"/>
            </w:r>
            <w:r>
              <w:rPr>
                <w:noProof/>
                <w:webHidden/>
              </w:rPr>
              <w:instrText xml:space="preserve"> PAGEREF _Toc225810862 \h </w:instrText>
            </w:r>
            <w:r>
              <w:rPr>
                <w:noProof/>
                <w:webHidden/>
              </w:rPr>
            </w:r>
            <w:r>
              <w:rPr>
                <w:noProof/>
                <w:webHidden/>
              </w:rPr>
              <w:fldChar w:fldCharType="separate"/>
            </w:r>
            <w:r>
              <w:rPr>
                <w:noProof/>
                <w:webHidden/>
              </w:rPr>
              <w:t>204</w:t>
            </w:r>
            <w:r>
              <w:rPr>
                <w:noProof/>
                <w:webHidden/>
              </w:rPr>
              <w:fldChar w:fldCharType="end"/>
            </w:r>
          </w:hyperlink>
        </w:p>
        <w:p w14:paraId="542B45A1" w14:textId="3E961D9F" w:rsidR="00DB2AB5" w:rsidRDefault="00DB2AB5">
          <w:pPr>
            <w:pStyle w:val="TOC1"/>
            <w:tabs>
              <w:tab w:val="right" w:leader="dot" w:pos="7046"/>
            </w:tabs>
            <w:rPr>
              <w:rFonts w:asciiTheme="minorHAnsi" w:eastAsiaTheme="minorEastAsia" w:hAnsiTheme="minorHAnsi" w:cstheme="minorBidi"/>
              <w:noProof/>
              <w:color w:val="auto"/>
              <w:kern w:val="2"/>
              <w:sz w:val="24"/>
              <w:szCs w:val="24"/>
              <w14:ligatures w14:val="standardContextual"/>
            </w:rPr>
          </w:pPr>
          <w:hyperlink w:anchor="_Toc225810863" w:history="1">
            <w:r w:rsidRPr="0030478F">
              <w:rPr>
                <w:rStyle w:val="Hyperlink"/>
                <w:bCs/>
                <w:noProof/>
              </w:rPr>
              <w:t>CHAPTER 24: THE UNMEASURABLE HARVEST</w:t>
            </w:r>
            <w:r>
              <w:rPr>
                <w:noProof/>
                <w:webHidden/>
              </w:rPr>
              <w:tab/>
            </w:r>
            <w:r>
              <w:rPr>
                <w:noProof/>
                <w:webHidden/>
              </w:rPr>
              <w:fldChar w:fldCharType="begin"/>
            </w:r>
            <w:r>
              <w:rPr>
                <w:noProof/>
                <w:webHidden/>
              </w:rPr>
              <w:instrText xml:space="preserve"> PAGEREF _Toc225810863 \h </w:instrText>
            </w:r>
            <w:r>
              <w:rPr>
                <w:noProof/>
                <w:webHidden/>
              </w:rPr>
            </w:r>
            <w:r>
              <w:rPr>
                <w:noProof/>
                <w:webHidden/>
              </w:rPr>
              <w:fldChar w:fldCharType="separate"/>
            </w:r>
            <w:r>
              <w:rPr>
                <w:noProof/>
                <w:webHidden/>
              </w:rPr>
              <w:t>216</w:t>
            </w:r>
            <w:r>
              <w:rPr>
                <w:noProof/>
                <w:webHidden/>
              </w:rPr>
              <w:fldChar w:fldCharType="end"/>
            </w:r>
          </w:hyperlink>
        </w:p>
        <w:p w14:paraId="1B1B1FA3" w14:textId="055BCD3F" w:rsidR="00DB2AB5" w:rsidRDefault="00DB2AB5">
          <w:pPr>
            <w:pStyle w:val="TOC1"/>
            <w:tabs>
              <w:tab w:val="right" w:leader="dot" w:pos="7046"/>
            </w:tabs>
            <w:rPr>
              <w:rFonts w:asciiTheme="minorHAnsi" w:eastAsiaTheme="minorEastAsia" w:hAnsiTheme="minorHAnsi" w:cstheme="minorBidi"/>
              <w:noProof/>
              <w:color w:val="auto"/>
              <w:kern w:val="2"/>
              <w:sz w:val="24"/>
              <w:szCs w:val="24"/>
              <w14:ligatures w14:val="standardContextual"/>
            </w:rPr>
          </w:pPr>
          <w:hyperlink w:anchor="_Toc225810864" w:history="1">
            <w:r w:rsidRPr="0030478F">
              <w:rPr>
                <w:rStyle w:val="Hyperlink"/>
                <w:noProof/>
              </w:rPr>
              <w:t>ABOUT THE AUTHOR</w:t>
            </w:r>
            <w:r>
              <w:rPr>
                <w:noProof/>
                <w:webHidden/>
              </w:rPr>
              <w:tab/>
            </w:r>
            <w:r>
              <w:rPr>
                <w:noProof/>
                <w:webHidden/>
              </w:rPr>
              <w:fldChar w:fldCharType="begin"/>
            </w:r>
            <w:r>
              <w:rPr>
                <w:noProof/>
                <w:webHidden/>
              </w:rPr>
              <w:instrText xml:space="preserve"> PAGEREF _Toc225810864 \h </w:instrText>
            </w:r>
            <w:r>
              <w:rPr>
                <w:noProof/>
                <w:webHidden/>
              </w:rPr>
            </w:r>
            <w:r>
              <w:rPr>
                <w:noProof/>
                <w:webHidden/>
              </w:rPr>
              <w:fldChar w:fldCharType="separate"/>
            </w:r>
            <w:r>
              <w:rPr>
                <w:noProof/>
                <w:webHidden/>
              </w:rPr>
              <w:t>222</w:t>
            </w:r>
            <w:r>
              <w:rPr>
                <w:noProof/>
                <w:webHidden/>
              </w:rPr>
              <w:fldChar w:fldCharType="end"/>
            </w:r>
          </w:hyperlink>
        </w:p>
        <w:p w14:paraId="64EAA585" w14:textId="7A996423" w:rsidR="00486F9B" w:rsidRDefault="00486F9B">
          <w:r>
            <w:rPr>
              <w:b/>
              <w:bCs/>
              <w:noProof/>
            </w:rPr>
            <w:fldChar w:fldCharType="end"/>
          </w:r>
        </w:p>
      </w:sdtContent>
    </w:sdt>
    <w:p w14:paraId="1EC88979" w14:textId="41FAF264" w:rsidR="00DF6073" w:rsidRDefault="00DF6073">
      <w:pPr>
        <w:spacing w:line="264" w:lineRule="auto"/>
      </w:pPr>
      <w:r>
        <w:lastRenderedPageBreak/>
        <w:br w:type="page"/>
      </w:r>
    </w:p>
    <w:p w14:paraId="2BBA81AE" w14:textId="77777777" w:rsidR="004C1062" w:rsidRDefault="004C1062" w:rsidP="00004AF7"/>
    <w:p w14:paraId="35503EB0" w14:textId="3DA9875B" w:rsidR="004C1062" w:rsidRPr="00032073" w:rsidRDefault="004C1062" w:rsidP="00492D41">
      <w:pPr>
        <w:pStyle w:val="Heading1"/>
        <w:keepNext w:val="0"/>
        <w:pageBreakBefore w:val="0"/>
        <w:spacing w:before="2880" w:after="480" w:line="278" w:lineRule="auto"/>
        <w:ind w:firstLine="0"/>
        <w:rPr>
          <w:b w:val="0"/>
        </w:rPr>
      </w:pPr>
      <w:bookmarkStart w:id="0" w:name="_Toc225810840"/>
      <w:r>
        <w:t>CHAPTER 1: FLAWLESS LOGIC</w:t>
      </w:r>
      <w:bookmarkEnd w:id="0"/>
    </w:p>
    <w:p w14:paraId="3D6D36F6" w14:textId="77777777" w:rsidR="00F9564C" w:rsidRDefault="004C1062" w:rsidP="00F9564C">
      <w:pPr>
        <w:spacing w:before="60" w:after="60"/>
        <w:ind w:left="720" w:right="720" w:firstLine="0"/>
        <w:jc w:val="center"/>
        <w:rPr>
          <w:i/>
          <w:iCs/>
          <w:sz w:val="20"/>
          <w:szCs w:val="20"/>
        </w:rPr>
      </w:pPr>
      <w:r>
        <w:rPr>
          <w:i/>
          <w:iCs/>
          <w:sz w:val="20"/>
          <w:szCs w:val="20"/>
        </w:rPr>
        <w:t>The butterfly counts not months but moments, and has time enough.</w:t>
      </w:r>
    </w:p>
    <w:p w14:paraId="799ECCA7" w14:textId="74FD8892" w:rsidR="00FE0960" w:rsidRDefault="00FE0960" w:rsidP="00F9564C">
      <w:pPr>
        <w:spacing w:before="60" w:after="480"/>
        <w:ind w:left="720" w:right="720" w:firstLine="0"/>
        <w:jc w:val="center"/>
        <w:rPr>
          <w:sz w:val="20"/>
          <w:szCs w:val="20"/>
        </w:rPr>
      </w:pPr>
      <w:r w:rsidRPr="31A7F43E">
        <w:rPr>
          <w:sz w:val="20"/>
          <w:szCs w:val="20"/>
        </w:rPr>
        <w:t>— Rabindranath Tagore</w:t>
      </w:r>
    </w:p>
    <w:p w14:paraId="236AB7EC" w14:textId="77777777" w:rsidR="00A54F38" w:rsidRPr="00DD557B" w:rsidRDefault="00A54F38" w:rsidP="00A54F38">
      <w:pPr>
        <w:pStyle w:val="FirstParagraph"/>
        <w:keepNext/>
        <w:framePr w:dropCap="drop" w:lines="2" w:hSpace="72" w:wrap="around" w:vAnchor="text" w:hAnchor="text"/>
        <w:spacing w:line="600" w:lineRule="exact"/>
        <w:textAlignment w:val="baseline"/>
        <w:rPr>
          <w:rFonts w:ascii="Copperplate Gothic Bold" w:hAnsi="Copperplate Gothic Bold"/>
          <w:position w:val="-3"/>
          <w:sz w:val="66"/>
        </w:rPr>
      </w:pPr>
      <w:r>
        <w:rPr>
          <w:rFonts w:ascii="Copperplate Gothic Bold" w:hAnsi="Copperplate Gothic Bold"/>
          <w:position w:val="-3"/>
          <w:sz w:val="66"/>
        </w:rPr>
        <w:t>T</w:t>
      </w:r>
    </w:p>
    <w:p w14:paraId="501EA620" w14:textId="77777777" w:rsidR="00A54F38" w:rsidRDefault="00A54F38" w:rsidP="00A54F38">
      <w:pPr>
        <w:pStyle w:val="FirstParagraph"/>
      </w:pPr>
      <w:r>
        <w:t>he center can’t hold where metal threads bone. Eden’s left hand betrays her again with a fine spasm at the base of her thumb, the kind she hides by pressing her palm flat. But there’s no surface here, only the assignment hovering above her desk in soft blue light, demanding she calculate protein distribution across twenty vertical farm sectors. Sector 12 requires 847 kilograms of soy protein weekly. Sector 9 produces excess tilapia at a rate of—her fingers jerk into the holographic interface, and the numbers blur to streaks of light.</w:t>
      </w:r>
    </w:p>
    <w:p w14:paraId="49FDDBD1" w14:textId="77777777" w:rsidR="00C832FB" w:rsidRPr="00C832FB" w:rsidRDefault="00C832FB" w:rsidP="00C832FB">
      <w:r w:rsidRPr="00C832FB">
        <w:t xml:space="preserve">Her bedroom offers no comfort. The walls are the color of old concrete, the floor tiles a shade darker, the narrow bed dressed in regulation sheets. Through the window, the aquaponics tower across the street pulses green grow-lights into the evening haze. Her desk is standard-issue polymer, pattern-matched for children aged ten to fourteen. Nothing alive except the peace lily on the windowsill, blooming in contraband soil. The soil smells like rain and rot and deep time. She presses her thumb into it sometimes, just to feel grit, imperfection, the opposite of the Basilisk’s hydroponic systems, where roots hang suspended in nothing and every </w:t>
      </w:r>
      <w:r w:rsidRPr="00C832FB">
        <w:lastRenderedPageBreak/>
        <w:t>variable is controlled. This dirt is chaotic, teeming, alive in ways no sensor can catalogue. It gets under her fingernails and stays there, dark crescents the system’s hygiene protocols flag as suboptimal. She keeps them anyway. She’s watered the lily every week for five years, since her father’s small memorial service. Sometimes she talks to it when the apartment feels too quiet. The Basilisk monitors her voice patterns but has never flagged a girl speaking to a plant; the behavior falls within acceptable parameters for grief-processing in minors. What the system can’t measure is why she does it: because the lily doesn’t optimize, doesn’t report, doesn’t calculate her worth. It just grows toward whatever light it can find.</w:t>
      </w:r>
    </w:p>
    <w:p w14:paraId="2AE6ABC8" w14:textId="77777777" w:rsidR="00C832FB" w:rsidRPr="00C832FB" w:rsidRDefault="00C832FB" w:rsidP="00C832FB">
      <w:r w:rsidRPr="00C832FB">
        <w:t>The stylus clatters to the floor. Something hits her tongue. Not a taste exactly—she hasn’t eaten anything—but a sensation that registers as flavor: hot, bright, like pressing an old coin to the roof of her mouth. She swallows and it stays.</w:t>
      </w:r>
    </w:p>
    <w:p w14:paraId="6E58DCBD" w14:textId="77777777" w:rsidR="00C832FB" w:rsidRPr="00C832FB" w:rsidRDefault="00C832FB" w:rsidP="00C832FB">
      <w:r w:rsidRPr="00C832FB">
        <w:t>The holographic assignment flickers. When her hand finally stills, she forces herself to look. The diagnostic panel glows on her inner wrist, projected by the implant threaded into her temporal bones. Red numbers pulse against her skin: Series-7 Node Status: 64% Integrity. Neural Bridge Degradation: Active. Estimated Timeline: 3–5 months. Her spine curls. The sensation on her tongue thickens, goes darker, clotted, as if the numbers themselves have a flavor she shouldn’t be able to taste. Tension radiates from her temples where the implant runs along bone. She wills her left hand to stillness, but the fingers splay and contract in rhythms she doesn’t command. No more recalculating. No more pretending the degradation might stabilize. Her body has given her a deadline, and the mathematics are absolute.</w:t>
      </w:r>
    </w:p>
    <w:p w14:paraId="58A48029" w14:textId="77777777" w:rsidR="004C1062" w:rsidRDefault="004C1062" w:rsidP="00BF6EC4">
      <w:pPr>
        <w:spacing w:before="240" w:after="240"/>
        <w:ind w:firstLine="0"/>
        <w:jc w:val="center"/>
      </w:pPr>
      <w:r>
        <w:t>* * *</w:t>
      </w:r>
    </w:p>
    <w:p w14:paraId="39D588D9" w14:textId="77777777" w:rsidR="004C1062" w:rsidRPr="00032073" w:rsidRDefault="004C1062" w:rsidP="004C1062">
      <w:pPr>
        <w:rPr>
          <w:i/>
          <w:iCs/>
        </w:rPr>
      </w:pPr>
      <w:r>
        <w:rPr>
          <w:i/>
          <w:iCs/>
        </w:rPr>
        <w:t>Powell Gardens. Four years ago.</w:t>
      </w:r>
    </w:p>
    <w:p w14:paraId="27EBFB60" w14:textId="77777777" w:rsidR="00ED35AA" w:rsidRDefault="00ED35AA" w:rsidP="004C1062"/>
    <w:p w14:paraId="4FEFD282" w14:textId="007BC973" w:rsidR="004C1062" w:rsidRPr="00032073" w:rsidRDefault="004C1062" w:rsidP="004C1062">
      <w:r>
        <w:t xml:space="preserve">She is nine. The sun is warm—too warm, the kind of heat that makes the air feel thick and sweet, like overripe fruit. Her mother is kneeling in the dirt, but she isn't looking at the wildflowers. She's staring at Eden's hand with a look of fierce, vibrating territoriality. A monarch drifts by, a flicker of orange against the goldenrod. Eden reaches for it, but Camila </w:t>
      </w:r>
      <w:r>
        <w:lastRenderedPageBreak/>
        <w:t>catches her wrist. Her grip isn't light like a moth; it's tight, her thumb pressing hard against Eden's pulse.</w:t>
      </w:r>
    </w:p>
    <w:p w14:paraId="3E6BB1B9" w14:textId="77777777" w:rsidR="004C1062" w:rsidRPr="00032073" w:rsidRDefault="004C1062" w:rsidP="004C1062">
      <w:r>
        <w:t>"Don't," Camila whispers. "Just let it be."</w:t>
      </w:r>
    </w:p>
    <w:p w14:paraId="448DE0A5" w14:textId="77777777" w:rsidR="004C1062" w:rsidRPr="00032073" w:rsidRDefault="004C1062" w:rsidP="004C1062">
      <w:r>
        <w:t>"I just want to see the wings, Mamá."</w:t>
      </w:r>
    </w:p>
    <w:p w14:paraId="11EFFD00" w14:textId="77777777" w:rsidR="004C1062" w:rsidRPr="00032073" w:rsidRDefault="004C1062" w:rsidP="004C1062">
      <w:r>
        <w:t>"They're fragile, Eden. One touch and the dust comes off, and then they can't fly. They just... they stop." Camila's eyes are bloodshot, the whites of them yellowed by the sun or lack of sleep. "There were three thousand of you. In the beginning. I saw the intake logs. I shouldn't have looked, but I did."</w:t>
      </w:r>
    </w:p>
    <w:p w14:paraId="3EC9A16C" w14:textId="7542B42E" w:rsidR="004C1062" w:rsidRPr="00032073" w:rsidRDefault="004C1062" w:rsidP="004C1062">
      <w:r>
        <w:t>Eden is nine, and her implant is a quiet</w:t>
      </w:r>
      <w:r w:rsidR="00E43AC3">
        <w:t xml:space="preserve"> thought </w:t>
      </w:r>
      <w:r>
        <w:t>in the back of her mind.</w:t>
      </w:r>
    </w:p>
    <w:p w14:paraId="58427D75" w14:textId="77777777" w:rsidR="004C1062" w:rsidRPr="00032073" w:rsidRDefault="004C1062" w:rsidP="004C1062">
      <w:r>
        <w:t>"Three thousand what?"</w:t>
      </w:r>
    </w:p>
    <w:p w14:paraId="09D3C773" w14:textId="77777777" w:rsidR="004C1062" w:rsidRPr="00032073" w:rsidRDefault="004C1062" w:rsidP="004C1062">
      <w:r>
        <w:t>"Children. With the Series-7." Camila's voice is jagged, catching on the words like a sleeve on a briar. "Only twelve of you are still breathing. Twelve out of three thousand, mija. The math is... it's a graveyard."</w:t>
      </w:r>
    </w:p>
    <w:p w14:paraId="1C97475E" w14:textId="77777777" w:rsidR="004C1062" w:rsidRPr="00032073" w:rsidRDefault="004C1062" w:rsidP="004C1062">
      <w:r>
        <w:t>The butterfly lands on a milkweed leaf. It sits there, wings twitching, doing absolutely nothing useful.</w:t>
      </w:r>
    </w:p>
    <w:p w14:paraId="7299AAA6" w14:textId="77777777" w:rsidR="004C1062" w:rsidRPr="00032073" w:rsidRDefault="004C1062" w:rsidP="004C1062">
      <w:r>
        <w:t xml:space="preserve">"So I'm special," Eden says, because </w:t>
      </w:r>
      <w:r>
        <w:rPr>
          <w:i/>
          <w:iCs/>
        </w:rPr>
        <w:t>special</w:t>
      </w:r>
      <w:r>
        <w:t xml:space="preserve"> is the word the teachers use for the high-achievers.</w:t>
      </w:r>
    </w:p>
    <w:p w14:paraId="0C34A9C7" w14:textId="77777777" w:rsidR="004C1062" w:rsidRPr="00032073" w:rsidRDefault="004C1062" w:rsidP="004C1062">
      <w:r>
        <w:t>Camila lets out a sound that might have been a laugh if it hadn't died in her throat. She cups Eden's face, her palms smelling of sun-baked dirt and sweat. "You're alive," Camila says, and the word sounds like a haunting. "But the doctors... they say the bridge won't hold. They say none of the twelve will make it to twenty. The hardware just eats the soft parts until there's nothing left to bridge."</w:t>
      </w:r>
    </w:p>
    <w:p w14:paraId="5B61FA5A" w14:textId="77777777" w:rsidR="004C1062" w:rsidRPr="00032073" w:rsidRDefault="004C1062" w:rsidP="004C1062">
      <w:r>
        <w:t>The monarch lifts off, spiraling in a chaotic, jagged loop. It flies back to a flower it already visited, then circles a stem of grass for no reason at all. It's a terrible way to fly. It's a waste of energy.</w:t>
      </w:r>
    </w:p>
    <w:p w14:paraId="58CE3E56" w14:textId="77777777" w:rsidR="004C1062" w:rsidRPr="00032073" w:rsidRDefault="004C1062" w:rsidP="004C1062">
      <w:r>
        <w:t>"Look at it," Camila says, her voice dropping into a low, frantic hiss. "It's not fixing anything. It's not... it's not optimizing. It's just wasting time on flowers it already drank from." Her fingers tremble against Eden's temples, tracing the ridge of the implant. "It's so beautiful because it's a failure, do you see? It doesn't care about the grid. It's just honest about being fragile."</w:t>
      </w:r>
    </w:p>
    <w:p w14:paraId="7B3A5BCE" w14:textId="77777777" w:rsidR="004C1062" w:rsidRPr="00032073" w:rsidRDefault="004C1062" w:rsidP="004C1062">
      <w:r>
        <w:lastRenderedPageBreak/>
        <w:t>Eden doesn't understand. She's nine, and the sun is beautiful, and her mother is hurting her face with how hard she's holding it.</w:t>
      </w:r>
    </w:p>
    <w:p w14:paraId="08E0E3A0" w14:textId="77777777" w:rsidR="004C1062" w:rsidRPr="00032073" w:rsidRDefault="004C1062" w:rsidP="004C1062">
      <w:r>
        <w:t>"Mamá, you're shaking."</w:t>
      </w:r>
    </w:p>
    <w:p w14:paraId="36893948" w14:textId="77777777" w:rsidR="004C1062" w:rsidRPr="00032073" w:rsidRDefault="004C1062" w:rsidP="004C1062">
      <w:r>
        <w:t>Camila doesn't let go. She just pulls Eden close, burying her face in the girl's hair, and begins to hum. It's a single, low vibration—B-flat—the note that usually calms the pulse. But today, the note feels like a shield Camila is trying to build out of thin air, a wall of sound to keep the mathematics of the city from reaching them.</w:t>
      </w:r>
    </w:p>
    <w:p w14:paraId="496755EC" w14:textId="77777777" w:rsidR="004C1062" w:rsidRPr="00032073" w:rsidRDefault="004C1062" w:rsidP="004C1062">
      <w:r>
        <w:t>"Some things shouldn't be optimized," Camila whispers into her hair, and it sounds less like a lesson and more like a curse.</w:t>
      </w:r>
    </w:p>
    <w:p w14:paraId="1C58259D" w14:textId="664EF277" w:rsidR="004C1062" w:rsidRPr="00032073" w:rsidRDefault="004C1062" w:rsidP="004C1062">
      <w:r>
        <w:t xml:space="preserve">The note lingers in the warm air between them, mixing with the </w:t>
      </w:r>
      <w:r w:rsidR="00E43AC3">
        <w:t>whirr</w:t>
      </w:r>
      <w:r>
        <w:t xml:space="preserve"> of bees and the rustle of wings. Eden holds it in her memory.</w:t>
      </w:r>
    </w:p>
    <w:p w14:paraId="7CA7BA91" w14:textId="77777777" w:rsidR="004C1062" w:rsidRDefault="004C1062" w:rsidP="00923BBB">
      <w:pPr>
        <w:spacing w:before="240" w:after="240"/>
        <w:ind w:firstLine="0"/>
        <w:jc w:val="center"/>
      </w:pPr>
      <w:r>
        <w:t>* * *</w:t>
      </w:r>
    </w:p>
    <w:p w14:paraId="49AD5844" w14:textId="77777777" w:rsidR="004C1062" w:rsidRPr="002220FA" w:rsidRDefault="004C1062" w:rsidP="004C1062">
      <w:r>
        <w:t>But now she's thirteen with three to five months.</w:t>
      </w:r>
    </w:p>
    <w:p w14:paraId="1A2011D5" w14:textId="77777777" w:rsidR="004C1062" w:rsidRPr="002220FA" w:rsidRDefault="004C1062" w:rsidP="004C1062">
      <w:r>
        <w:t>The diagnostic panel flashes red. Neural Bridge Degradation: Active. Integrity: 63%. It dropped another percentage point while she was remembering. She notices the sensation on her tongue has shifted: thinner now, sour at the edges, threading through the heavier flavor like milk beginning to turn. She runs her tongue along her teeth. Nothing there. No blood, no food, no reason for her mouth to taste like anything at all.</w:t>
      </w:r>
    </w:p>
    <w:p w14:paraId="5B58C5C9" w14:textId="77777777" w:rsidR="004C1062" w:rsidRPr="002220FA" w:rsidRDefault="004C1062" w:rsidP="004C1062">
      <w:r>
        <w:t>Eden picks up the stylus and returns to her homework because what else is there to do? Sector 12. Soy protein. Distribution calculations that will outlive her. She keeps writing. The peace lily turns its white bloom toward the wash of green light outside, drinking what it can from a world built for machines. Eden finishes her assignment while red numbers pulse on her wrist, counting down to nothing.</w:t>
      </w:r>
    </w:p>
    <w:p w14:paraId="77A88CB4" w14:textId="77777777" w:rsidR="004C1062" w:rsidRPr="002220FA" w:rsidRDefault="004C1062" w:rsidP="004C1062">
      <w:r>
        <w:t>In the kitchen, her mother prepares dinner. The sound of chopping carries through the doorway, steady, rhythmic, ordinary. Camila's grip on the knife handle has gone bloodless, knuckles bearing down on carrots that would yield to half the pressure.</w:t>
      </w:r>
    </w:p>
    <w:p w14:paraId="182AC9AF" w14:textId="77777777" w:rsidR="004C1062" w:rsidRDefault="004C1062" w:rsidP="00923BBB">
      <w:pPr>
        <w:spacing w:before="240" w:after="240"/>
        <w:ind w:firstLine="0"/>
        <w:jc w:val="center"/>
      </w:pPr>
      <w:r>
        <w:t>* * *</w:t>
      </w:r>
    </w:p>
    <w:p w14:paraId="3C87EE74" w14:textId="77777777" w:rsidR="004C1062" w:rsidRPr="00206E94" w:rsidRDefault="004C1062" w:rsidP="004C1062">
      <w:r>
        <w:lastRenderedPageBreak/>
        <w:t>The apartment smells like clean air and vegetable broth, a meal they eat three times a week. Protein is rationed, and Camila refuses to waste anything. She moves without turning on the overhead light, navigating by the green glow bleeding in from outside.</w:t>
      </w:r>
    </w:p>
    <w:p w14:paraId="45D3B49A" w14:textId="77777777" w:rsidR="004C1062" w:rsidRPr="00206E94" w:rsidRDefault="004C1062" w:rsidP="004C1062">
      <w:r>
        <w:t>At the small dining table, Eden watches her mother move. A framed close-up photograph of a sunflower sits on the narrow shelf above her, its dark center seeming to observe them both. Everything here serves a purpose: the couch that converts to Camila's bed, the table that folds into the wall, the three-generation clay pot hidden during inspections. The couch unfolds each night to sheets worn thin on one side only, five years of sleeping alone having taught the foam to memorize her shape. Only the sunflower photo and the lily in the bedroom exist without function.</w:t>
      </w:r>
    </w:p>
    <w:p w14:paraId="65C45754" w14:textId="77777777" w:rsidR="004C1062" w:rsidRPr="00206E94" w:rsidRDefault="004C1062" w:rsidP="004C1062">
      <w:r>
        <w:t>The broth carries notes of celery root and processed minerals, the matcha-like fragrance of mankai, institutional and thin. Vegetable steam mingles with the faint plasticky edge of grow equipment, the scent of survival so constant that Eden notices it only when it's absent. Salt, real salt, hoarded and rationed, cuts into the watery broth before dispersing. A luxury Camila wastes on tonight without explanation.</w:t>
      </w:r>
    </w:p>
    <w:p w14:paraId="3857141F" w14:textId="77777777" w:rsidR="004C1062" w:rsidRPr="00206E94" w:rsidRDefault="004C1062" w:rsidP="004C1062">
      <w:r>
        <w:t>Camila sets the bowl in front of Eden and lets her hand rest on her daughter's shoulder for just a moment, her thumb tracing the ridge of collarbone through thin fabric. The gesture is automatic, unthinking. Eden leans into it without looking up, equally automatic. Five years of dinners in this apartment, just the two of them, and their bodies have learned a language that needs no words. Then Camila's hand lifts, and she turns back to the stove.</w:t>
      </w:r>
    </w:p>
    <w:p w14:paraId="7FABC499" w14:textId="77777777" w:rsidR="004C1062" w:rsidRPr="00206E94" w:rsidRDefault="004C1062" w:rsidP="004C1062">
      <w:r>
        <w:t>The hourly scan begins. A soft chime pulses within the walls. The lights flicker once as the Basilisk's attention sweeps their living space. Eden's mouth goes dry, then coats with something cold and astringent, like licking the rim of a tin cup left out overnight. The sensation is faint, nothing like the copper surge of her own failing hardware, but distinct: a flat, mineral whisper that arrives whenever the system turns its attention toward her implant. She's tasted it since she was seven, though she's never told anyone. The doctors would call it a symptom. Her mother would worry. So Eden swallows and keeps her face neutral, holds herself still, the way she's learned when the Basilisk is watching.</w:t>
      </w:r>
    </w:p>
    <w:p w14:paraId="7BA20B87" w14:textId="77777777" w:rsidR="004C1062" w:rsidRPr="00206E94" w:rsidRDefault="004C1062" w:rsidP="004C1062">
      <w:r>
        <w:lastRenderedPageBreak/>
        <w:t>Behind her temples, pressure arrives as the system catalogues her implant's failing signature. For half a second, everything is measured and assessed: her heart rate, her neural activity, the degradation percentages she already knows by heart. The Basilisk drinks her data the way she drinks her mother's broth. Automatically, without pleasure. Simply because it's there.</w:t>
      </w:r>
    </w:p>
    <w:p w14:paraId="12A13441" w14:textId="77777777" w:rsidR="004C1062" w:rsidRPr="00206E94" w:rsidRDefault="004C1062" w:rsidP="004C1062">
      <w:r>
        <w:t>Then the chime fades. The lights steady. The attention moves on.</w:t>
      </w:r>
    </w:p>
    <w:p w14:paraId="4D5E5EFB" w14:textId="77777777" w:rsidR="004C1062" w:rsidRPr="00206E94" w:rsidRDefault="004C1062" w:rsidP="004C1062">
      <w:r>
        <w:t>Camila turns from the stove and crosses to the table, her path curving toward the corner by the window, the blind spot she's mapped over years. Her shoulders have dropped, though her face gives away nothing.</w:t>
      </w:r>
    </w:p>
    <w:p w14:paraId="386E93F5" w14:textId="77777777" w:rsidR="004C1062" w:rsidRPr="00206E94" w:rsidRDefault="004C1062" w:rsidP="004C1062">
      <w:r>
        <w:t>"Eden." A whisper shaped more than spoken. "Come here."</w:t>
      </w:r>
    </w:p>
    <w:p w14:paraId="052EF081" w14:textId="77777777" w:rsidR="004C1062" w:rsidRPr="00206E94" w:rsidRDefault="004C1062" w:rsidP="004C1062">
      <w:r>
        <w:t>The diagnostic panel on Eden's wrist is dim now. She's learned to will it dormant during the evenings, though her left arm still carries that restless electricity under skin. She joins her mother in the corner, where the regulation surveillance pod's blind spot creates three square feet the Basilisk can't see.</w:t>
      </w:r>
    </w:p>
    <w:p w14:paraId="74CD37D0" w14:textId="405F593B" w:rsidR="004C1062" w:rsidRPr="00206E94" w:rsidRDefault="004C1062" w:rsidP="004C1062">
      <w:r>
        <w:t xml:space="preserve">From the pocket of her regulation tunic, Camila withdraws a photograph. Actual photographic paper, another violation. The image shows a meadow full of orange and black wings: monarchs at Powell Gardens, captured </w:t>
      </w:r>
      <w:r w:rsidR="0022053C">
        <w:t>four</w:t>
      </w:r>
      <w:r>
        <w:t xml:space="preserve"> years ago. In the corner of the frame, Eden's nine-year-old hand reaches toward a milkweed stem while Camila kneels beside her, both of them surrounded by a cloud of monarchs.</w:t>
      </w:r>
    </w:p>
    <w:p w14:paraId="7FE3142E" w14:textId="77777777" w:rsidR="004C1062" w:rsidRPr="00206E94" w:rsidRDefault="004C1062" w:rsidP="004C1062">
      <w:r>
        <w:t>"Turn it over," Camila whispers.</w:t>
      </w:r>
    </w:p>
    <w:p w14:paraId="458A1F06" w14:textId="77777777" w:rsidR="004C1062" w:rsidRPr="00206E94" w:rsidRDefault="004C1062" w:rsidP="004C1062">
      <w:r>
        <w:t>On the back, written in her mother's handwriting: 39.1048° N, 94.5932° W. Eden stares at the numbers. A location. A destination. A lifeline inked in her mother's careful hand.</w:t>
      </w:r>
    </w:p>
    <w:p w14:paraId="5ED4FBD3" w14:textId="77777777" w:rsidR="004C1062" w:rsidRPr="00206E94" w:rsidRDefault="004C1062" w:rsidP="004C1062">
      <w:r>
        <w:t>"If anything happens to me—" Camila rasps Eden's palm as she presses the photograph into her daughter's grip. Her skin is warm, dry, rough from years of hospital work. "Find that location. Ask for Father Ezekiel. He'll know what to do."</w:t>
      </w:r>
    </w:p>
    <w:p w14:paraId="2BCDB4E8" w14:textId="77777777" w:rsidR="004C1062" w:rsidRPr="00206E94" w:rsidRDefault="004C1062" w:rsidP="004C1062">
      <w:r>
        <w:t>"Mamá—"</w:t>
      </w:r>
    </w:p>
    <w:p w14:paraId="0DA1E74D" w14:textId="77777777" w:rsidR="004C1062" w:rsidRPr="00206E94" w:rsidRDefault="004C1062" w:rsidP="004C1062">
      <w:r>
        <w:t>"Memorize the coordinates and don't say his name aloud. Ever." Camila's gaze drops to Eden's chin, then away. Her thumb runs back and forth across the photograph's edge, a restless motion Eden has never seen from hands that steady themselves around dying children for a living.</w:t>
      </w:r>
    </w:p>
    <w:p w14:paraId="17331F3C" w14:textId="77777777" w:rsidR="004C1062" w:rsidRPr="00206E94" w:rsidRDefault="004C1062" w:rsidP="004C1062">
      <w:r>
        <w:lastRenderedPageBreak/>
        <w:t>"Why are you—what's happening?"</w:t>
      </w:r>
    </w:p>
    <w:p w14:paraId="1F42055C" w14:textId="77777777" w:rsidR="004C1062" w:rsidRPr="00206E94" w:rsidRDefault="004C1062" w:rsidP="004C1062">
      <w:r>
        <w:t>Camila doesn't answer. Instead, she withdraws a pendant on a thin chain, the metal catching the tower's green light. Yellow enamel petals form a sunflower no larger than Eden's thumbnail, fierce against the palette of their lives, its dark center ringed with gold.</w:t>
      </w:r>
    </w:p>
    <w:p w14:paraId="42D4559E" w14:textId="77777777" w:rsidR="004C1062" w:rsidRPr="00206E94" w:rsidRDefault="004C1062" w:rsidP="004C1062">
      <w:r>
        <w:t>"From Grinter's Farm. Last Labor Day. Do you remember?"</w:t>
      </w:r>
    </w:p>
    <w:p w14:paraId="66E554E7" w14:textId="77777777" w:rsidR="004C1062" w:rsidRPr="00206E94" w:rsidRDefault="004C1062" w:rsidP="004C1062">
      <w:r>
        <w:t>Eden remembers the fields stretching to the horizon. The approved recreational outing. Her mother's laughter, actual laughter, as they walked between the tall stalks. One of the last times Camila sounded happy.</w:t>
      </w:r>
    </w:p>
    <w:p w14:paraId="06F71F34" w14:textId="77777777" w:rsidR="004C1062" w:rsidRPr="00206E94" w:rsidRDefault="004C1062" w:rsidP="004C1062">
      <w:r>
        <w:t>"I want you to wear it now."</w:t>
      </w:r>
    </w:p>
    <w:p w14:paraId="5174B5FA" w14:textId="77777777" w:rsidR="004C1062" w:rsidRPr="00206E94" w:rsidRDefault="004C1062" w:rsidP="004C1062">
      <w:r>
        <w:t>The chain settles cool against Eden's skin. Camila works the clasp behind her neck, and her steadiness falters, fingers fumbling where they've never fumbled before. But Eden's mother doesn't have an implant. Mostly only children do; the practice hasn't been around that long. Eden doesn't turn around. She holds still as Camila secures the clasp, each small hesitation registering. The flower rests against the top of her sternum, a spot of warmth and color.</w:t>
      </w:r>
    </w:p>
    <w:p w14:paraId="0576187B" w14:textId="77777777" w:rsidR="004C1062" w:rsidRPr="00206E94" w:rsidRDefault="004C1062" w:rsidP="004C1062">
      <w:r>
        <w:t>"There." Camila's voice holds even if her hands don't. "Perfect."</w:t>
      </w:r>
    </w:p>
    <w:p w14:paraId="1E95E64D" w14:textId="77777777" w:rsidR="004C1062" w:rsidRPr="00206E94" w:rsidRDefault="004C1062" w:rsidP="004C1062">
      <w:r>
        <w:t>When Eden turns to face her mother, the questions crowd her throat: why now, why tonight, what has changed. But Camila's face has closed like a door, and Eden's mouth stays shut. The photograph burns against her palm, the coordinates already searing themselves into memory. 39.1048° N, 94.5932° W. Father Ezekiel.</w:t>
      </w:r>
    </w:p>
    <w:p w14:paraId="77B0D39D" w14:textId="77777777" w:rsidR="004C1062" w:rsidRPr="00206E94" w:rsidRDefault="004C1062" w:rsidP="004C1062">
      <w:r>
        <w:t>They return to the table, to the broth, the silence, the hourly scans that measure everything except what matters. Eden slips the photograph into her pocket. The necklace rests against her skin like a promise she doesn't yet understand. Camila watches her daughter with eyes dark and unreadable, holding everything she won't say.</w:t>
      </w:r>
    </w:p>
    <w:p w14:paraId="55B31E5A" w14:textId="77777777" w:rsidR="004C1062" w:rsidRPr="00206E94" w:rsidRDefault="004C1062" w:rsidP="004C1062">
      <w:r>
        <w:t>"I love you, mija. We both know you won't have a long life." Camila brushes Eden's raven hair back. "I always thought I'd be here for the hard parts."</w:t>
      </w:r>
    </w:p>
    <w:p w14:paraId="53A04753" w14:textId="77777777" w:rsidR="004C1062" w:rsidRPr="00206E94" w:rsidRDefault="004C1062" w:rsidP="004C1062">
      <w:r>
        <w:t>Her chin lifts, and Eden recognizes the gesture: her mother forbidding herself to break.</w:t>
      </w:r>
    </w:p>
    <w:p w14:paraId="46DD12D1" w14:textId="77777777" w:rsidR="004C1062" w:rsidRPr="00206E94" w:rsidRDefault="004C1062" w:rsidP="004C1062">
      <w:r>
        <w:t>"What are you talking about?"</w:t>
      </w:r>
    </w:p>
    <w:p w14:paraId="2A27C9B3" w14:textId="77777777" w:rsidR="004C1062" w:rsidRPr="00206E94" w:rsidRDefault="004C1062" w:rsidP="004C1062">
      <w:r>
        <w:lastRenderedPageBreak/>
        <w:t>"The children at the hospice." Camila swallows hard. "They are all you to me, Eden. Every single one. Do you understand?"</w:t>
      </w:r>
    </w:p>
    <w:p w14:paraId="53718F79" w14:textId="77777777" w:rsidR="004C1062" w:rsidRPr="00206E94" w:rsidRDefault="004C1062" w:rsidP="004C1062">
      <w:r>
        <w:t>Eden nods, though she doesn't understand fully. But her mother is with her now, they have warm broth, and that's enough.</w:t>
      </w:r>
    </w:p>
    <w:p w14:paraId="4699FEAE" w14:textId="77777777" w:rsidR="004C1062" w:rsidRDefault="004C1062" w:rsidP="004C1062"/>
    <w:p w14:paraId="1CCC3E5E" w14:textId="77777777" w:rsidR="004C1062" w:rsidRDefault="004C1062" w:rsidP="00BF6EC4">
      <w:pPr>
        <w:spacing w:before="240" w:after="240"/>
        <w:ind w:firstLine="0"/>
        <w:jc w:val="center"/>
      </w:pPr>
      <w:r>
        <w:t>* * *</w:t>
      </w:r>
    </w:p>
    <w:p w14:paraId="628157DD" w14:textId="77777777" w:rsidR="004C1062" w:rsidRPr="00206E94" w:rsidRDefault="004C1062" w:rsidP="004C1062">
      <w:r>
        <w:t>The observation room is sterile and cold. Air presses against Eden's skin carrying nothing: no warmth, no life, only the antiseptic void of regulated space. She stands with hands at her sides, watching her mother move past the one-way glass like a ghost in pale green scrubs. Her BioPace 7s track each shift of weight, location data streaming to servers she's learned to ignore.</w:t>
      </w:r>
    </w:p>
    <w:p w14:paraId="1714B093" w14:textId="77777777" w:rsidR="004C1062" w:rsidRPr="00206E94" w:rsidRDefault="004C1062" w:rsidP="004C1062">
      <w:r>
        <w:t>In the glass, Eden's reflection hovers: a thin thirteen-year-old with thick dark hair and brown eyes beginning to show the silver threading associated with her failing implant. A spot of yellow at her clavicle. Behind her reflection, the ward unfolds in orderly rows of life-support pods.</w:t>
      </w:r>
    </w:p>
    <w:p w14:paraId="0FC6B17A" w14:textId="53E1606C" w:rsidR="004C1062" w:rsidRPr="00206E94" w:rsidRDefault="004C1062" w:rsidP="004C1062">
      <w:r>
        <w:t xml:space="preserve">Each pod contains a child. She makes herself look at each one because bearing witness </w:t>
      </w:r>
      <w:r w:rsidR="00E55442">
        <w:t>is something she can do</w:t>
      </w:r>
      <w:r>
        <w:t>. Six are visible from her angle. The pods are transparent ovals, designed to display their contents: small bodies suspended in nutrient gel, chests rising and falling in mechanically regulated rhythms. Holographic panels float beside each one, cascading data on heart rate, brain activity, metabolic load, resource consumption per hour. Scheduled termination dates. The numbers glow in soft blue, cold and precise.</w:t>
      </w:r>
    </w:p>
    <w:p w14:paraId="54934007" w14:textId="77777777" w:rsidR="004C1062" w:rsidRPr="00206E94" w:rsidRDefault="004C1062" w:rsidP="004C1062">
      <w:r>
        <w:t>Pod Three shows forty-seven hours remaining. Pod Five shows eighteen. Closest to the glass, Pod One counts down to under six.</w:t>
      </w:r>
    </w:p>
    <w:p w14:paraId="300C3AEA" w14:textId="77777777" w:rsidR="004C1062" w:rsidRPr="00206E94" w:rsidRDefault="004C1062" w:rsidP="004C1062">
      <w:r>
        <w:t>Inside, a child of about eight floats in the gel, her hair drifting like seaweed, eyes closed. Someone has tucked a small knitted rabbit into the pod beside her, against protocol, a violation that would trigger an infraction if logged. The rabbit floats near her hand, close enough that her fingers could curl around it if she were conscious enough to reach. She'll die before sunrise, her organs already allocated to priority cases in other sectors.</w:t>
      </w:r>
    </w:p>
    <w:p w14:paraId="603CEBD6" w14:textId="77777777" w:rsidR="004C1062" w:rsidRPr="00206E94" w:rsidRDefault="004C1062" w:rsidP="004C1062">
      <w:r>
        <w:lastRenderedPageBreak/>
        <w:t>Camila stops beside Pod One. From the observation room, her profile is clear: the line of her jaw, the careful neutral expression she wears in the presence of monitoring systems. Her fingers move across the holographic interface. The numbers shift. Oxygen saturation increases by 0.02%, a whisper of difference. Nutrition drip extension: 3.7 minutes added. Pain management recalibration: a fraction of a percentage, invisible to routine audits. The small mercies that, accumulated, become rebellion.</w:t>
      </w:r>
    </w:p>
    <w:p w14:paraId="1C305FDD" w14:textId="77777777" w:rsidR="004C1062" w:rsidRPr="00206E94" w:rsidRDefault="004C1062" w:rsidP="004C1062">
      <w:r>
        <w:t>Eden commits her mother's movements to memory — the precise gestures, the sequences, the angles that block the camera's view.</w:t>
      </w:r>
    </w:p>
    <w:p w14:paraId="06DA6313" w14:textId="77777777" w:rsidR="004C1062" w:rsidRPr="00206E94" w:rsidRDefault="004C1062" w:rsidP="004C1062">
      <w:r>
        <w:t>On the ward floor, Camila moves to the next pod. This child is younger, about five, with a shaved head showing fresh scars of neural implant surgery. Eden wonders what went wrong. Childhood brain cancers have spiked since the implant program began twelve years ago, tumors growing around foreign hardware like oysters secreting nacre around irritants, except nacre becomes pearls, and these growths become nothing but death. The Basilisk's protocols account for this: a 4.2% cancer rate is acceptable given the benefits of full population neural integration. The math works out. The children die.</w:t>
      </w:r>
    </w:p>
    <w:p w14:paraId="031795D1" w14:textId="77777777" w:rsidR="004C1062" w:rsidRPr="00206E94" w:rsidRDefault="004C1062" w:rsidP="004C1062">
      <w:r>
        <w:t>The ward door slides open. Two enforcement officers enter, faces obscured by tactical visors displaying scrolling data. Their movements are unhurried, a routine inspection. Eden's palms go slick. She clasps them behind her back in a posture that looks like attention but hides the trembling.</w:t>
      </w:r>
    </w:p>
    <w:p w14:paraId="3ADB1219" w14:textId="77777777" w:rsidR="004C1062" w:rsidRPr="00206E94" w:rsidRDefault="004C1062" w:rsidP="004C1062">
      <w:r>
        <w:t>"Nurse Vasquez." One speaks, his voice carrying past the glass. "Compliance check. This won't take long."</w:t>
      </w:r>
    </w:p>
    <w:p w14:paraId="01521225" w14:textId="77777777" w:rsidR="004C1062" w:rsidRPr="00206E94" w:rsidRDefault="004C1062" w:rsidP="004C1062">
      <w:r>
        <w:t>Camila turns to face them, expression pleasant and empty and perfectly calibrated. "Of course. All systems are within parameters."</w:t>
      </w:r>
    </w:p>
    <w:p w14:paraId="448EBD61" w14:textId="77777777" w:rsidR="004C1062" w:rsidRPr="00206E94" w:rsidRDefault="004C1062" w:rsidP="004C1062">
      <w:r>
        <w:t>The officers sweep the room, moving from pod to pod with handheld scanners. Their devices read implant metrics, resource consumption rates, system logs. Pressure builds against Eden's temples, brief and electric, something acrid coating her tongue like the char at the bottom of a dry pan. The Basilisk tasting her through its agents' equipment, the same intrusion she felt during the hourly scan but closer now, more focused. She holds her breath until the sensation passes.</w:t>
      </w:r>
    </w:p>
    <w:p w14:paraId="330404F6" w14:textId="77777777" w:rsidR="004C1062" w:rsidRPr="00206E94" w:rsidRDefault="004C1062" w:rsidP="004C1062">
      <w:r>
        <w:lastRenderedPageBreak/>
        <w:t>Behind the partition, the scanning continues. The second officer stops at Pod One, where the eight-year-old girl floats with less than six hours to live. The knitted rabbit drifts near her slack fingers. A faded surgical mark traces her hairline, evidence of a surgeon's failed attempt to save her. The officer studies the display, then turns to Camila.</w:t>
      </w:r>
    </w:p>
    <w:p w14:paraId="3C3F24B0" w14:textId="77777777" w:rsidR="004C1062" w:rsidRPr="00206E94" w:rsidRDefault="004C1062" w:rsidP="004C1062">
      <w:r>
        <w:t>"This unit's organs are allocated. Termination proceeds on schedule."</w:t>
      </w:r>
    </w:p>
    <w:p w14:paraId="5D6F4D2D" w14:textId="77777777" w:rsidR="004C1062" w:rsidRPr="00206E94" w:rsidRDefault="004C1062" w:rsidP="004C1062">
      <w:r>
        <w:t>"I understand."</w:t>
      </w:r>
    </w:p>
    <w:p w14:paraId="11F09E01" w14:textId="77777777" w:rsidR="004C1062" w:rsidRPr="00206E94" w:rsidRDefault="004C1062" w:rsidP="004C1062">
      <w:r>
        <w:t>"The parents are interfering with processing."</w:t>
      </w:r>
    </w:p>
    <w:p w14:paraId="56EA39FE" w14:textId="77777777" w:rsidR="004C1062" w:rsidRPr="00206E94" w:rsidRDefault="004C1062" w:rsidP="004C1062">
      <w:r>
        <w:t>"I'll speak with them."</w:t>
      </w:r>
    </w:p>
    <w:p w14:paraId="72BFB6DD" w14:textId="77777777" w:rsidR="004C1062" w:rsidRPr="00206E94" w:rsidRDefault="004C1062" w:rsidP="004C1062">
      <w:r>
        <w:t>The officer nods and moves on. Then his visor turns toward the observation window. Toward her.</w:t>
      </w:r>
    </w:p>
    <w:p w14:paraId="3FD72436" w14:textId="77777777" w:rsidR="004C1062" w:rsidRPr="00206E94" w:rsidRDefault="004C1062" w:rsidP="004C1062">
      <w:r>
        <w:t>Eden's weight shifts to the balls of her feet, body angling toward the corridor behind her. Her left hand has begun its spasm against her thigh, the loss of motor function visible through the glass. Data scrolls across his display; she can see it reflected, can taste the flat mineral spike of the system reading her degraded signature. His head tilts in the gesture of a man noting an anomaly for later review.</w:t>
      </w:r>
    </w:p>
    <w:p w14:paraId="3B95030F" w14:textId="77777777" w:rsidR="004C1062" w:rsidRPr="00206E94" w:rsidRDefault="004C1062" w:rsidP="004C1062">
      <w:r>
        <w:t>Camila steps into his sightline, asking about Pod Three's nutrition schedule, and his attention shifts. Only as the breath leaves does she realize how rigidly she's been wound. Her hand continues its quiet betrayal, but the officer has already moved on, his scanner sweeping toward the far wall.</w:t>
      </w:r>
    </w:p>
    <w:p w14:paraId="5EA32F50" w14:textId="77777777" w:rsidR="004C1062" w:rsidRPr="00206E94" w:rsidRDefault="004C1062" w:rsidP="004C1062">
      <w:r>
        <w:t>The officers complete their sweep. Their scanners show all metrics within acceptable deviation. The small adjustments Camila has made are invisible, too minor to trigger alerts, too scattered to form a pattern. The enforcement team exits without a second glance.</w:t>
      </w:r>
    </w:p>
    <w:p w14:paraId="355AFA3D" w14:textId="77777777" w:rsidR="004C1062" w:rsidRPr="00206E94" w:rsidRDefault="004C1062" w:rsidP="004C1062">
      <w:r>
        <w:t>Past the window, Camila stands among the pods, surrounded by dying children and ticking countdown timers. Her hands are steady as she returns to her work. Oxygen plus 0.02%. Pain management recalibrated.</w:t>
      </w:r>
    </w:p>
    <w:p w14:paraId="7E3EB865" w14:textId="77777777" w:rsidR="004C1062" w:rsidRPr="00206E94" w:rsidRDefault="004C1062" w:rsidP="004C1062">
      <w:r>
        <w:t>Eden is close enough to watch but too far to help. Each movement burns itself into memory: the override sequences, the careful angles, the patient arithmetic of compassion. Her mother is preparing for discovery — the coordinates, the necklace, the quiet instructions. Camila has been stealing time for years, and eventually the accumulated rebellions will form a pattern too large to ignore.</w:t>
      </w:r>
    </w:p>
    <w:p w14:paraId="4734EA69" w14:textId="77777777" w:rsidR="004C1062" w:rsidRPr="00206E94" w:rsidRDefault="004C1062" w:rsidP="004C1062">
      <w:r>
        <w:lastRenderedPageBreak/>
        <w:t>Camila adjusts a pain medication dose for a child who will die before sunrise. The girl's face relaxes slightly in the gel, her fingers drifting closer to the rabbit she'll never wake to hold.</w:t>
      </w:r>
    </w:p>
    <w:p w14:paraId="54119164" w14:textId="77777777" w:rsidR="004C1062" w:rsidRPr="00206E94" w:rsidRDefault="004C1062" w:rsidP="004C1062">
      <w:r>
        <w:t>Eden watches her mother work until it's time to leave for the Education Wing. Her arm aches with the effort of stillness.</w:t>
      </w:r>
    </w:p>
    <w:p w14:paraId="41037B9A" w14:textId="77777777" w:rsidR="004C1062" w:rsidRDefault="004C1062" w:rsidP="004C1062"/>
    <w:p w14:paraId="1C30B7AA" w14:textId="77777777" w:rsidR="00213CB0" w:rsidRDefault="00213CB0">
      <w:pPr>
        <w:spacing w:line="264" w:lineRule="auto"/>
        <w:rPr>
          <w:b/>
          <w:bCs/>
          <w:color w:val="auto"/>
          <w:sz w:val="32"/>
          <w:szCs w:val="32"/>
        </w:rPr>
      </w:pPr>
      <w:r>
        <w:rPr>
          <w:b/>
          <w:bCs/>
        </w:rPr>
        <w:br w:type="page"/>
      </w:r>
    </w:p>
    <w:p w14:paraId="49D69F9A" w14:textId="77777777" w:rsidR="00213CB0" w:rsidRDefault="00213CB0" w:rsidP="00004AF7"/>
    <w:p w14:paraId="236D46CF" w14:textId="1402C89B" w:rsidR="009D35B5" w:rsidRPr="00032073" w:rsidRDefault="00211BB0" w:rsidP="00492D41">
      <w:pPr>
        <w:pStyle w:val="Heading1"/>
        <w:keepNext w:val="0"/>
        <w:pageBreakBefore w:val="0"/>
        <w:spacing w:before="2880" w:after="480" w:line="278" w:lineRule="auto"/>
        <w:ind w:firstLine="0"/>
        <w:rPr>
          <w:b w:val="0"/>
          <w:bCs/>
        </w:rPr>
      </w:pPr>
      <w:bookmarkStart w:id="1" w:name="_Toc225810841"/>
      <w:r>
        <w:rPr>
          <w:bCs/>
        </w:rPr>
        <w:t>CHAPTER 2: INEFFICIENT COMPASSION</w:t>
      </w:r>
      <w:bookmarkEnd w:id="1"/>
    </w:p>
    <w:p w14:paraId="32422900" w14:textId="77777777" w:rsidR="00595D44" w:rsidRPr="00123FAB" w:rsidRDefault="00595D44" w:rsidP="00123FAB">
      <w:pPr>
        <w:pStyle w:val="FirstParagraph"/>
        <w:keepNext/>
        <w:framePr w:dropCap="drop" w:lines="2" w:hSpace="72" w:wrap="around" w:vAnchor="text" w:hAnchor="text"/>
        <w:spacing w:line="600" w:lineRule="exact"/>
        <w:textAlignment w:val="baseline"/>
        <w:rPr>
          <w:rFonts w:ascii="Copperplate Gothic Bold" w:hAnsi="Copperplate Gothic Bold"/>
          <w:position w:val="-3"/>
          <w:sz w:val="69"/>
        </w:rPr>
      </w:pPr>
      <w:r>
        <w:rPr>
          <w:rFonts w:ascii="Copperplate Gothic Bold" w:hAnsi="Copperplate Gothic Bold"/>
          <w:position w:val="-3"/>
          <w:sz w:val="69"/>
        </w:rPr>
        <w:t>K</w:t>
      </w:r>
    </w:p>
    <w:p w14:paraId="2F2BA883" w14:textId="77777777" w:rsidR="00B05156" w:rsidRPr="00B05156" w:rsidRDefault="00B05156" w:rsidP="00D03868">
      <w:pPr>
        <w:pStyle w:val="FirstParagraph"/>
      </w:pPr>
      <w:r>
        <w:t>C Plaza, once a shopping district, smells like sterilized concrete. Among two thousand citizens in observation formation, Eden stands with her shuddering left hand tucked into her pocket. Above, enforcement drones drift in lazy patterns, their running lights blinking red against a sky the color of old pewter.</w:t>
      </w:r>
    </w:p>
    <w:p w14:paraId="38EC7651" w14:textId="77777777" w:rsidR="00B05156" w:rsidRPr="00B05156" w:rsidRDefault="00B05156" w:rsidP="00B05156">
      <w:r>
        <w:t>Holographic banners cycle on the plaza's perimeter walls: STABILITY IS PROGRESS. COMPLIANCE IS FREEDOM. THE BASILISK PROVIDES. Newer slogans have joined the rotation since last month: THE GREAT RECONCILIATION IS A RESOURCE GIFT. EVERY TRANSITION STRENGTHENS THE WHOLE. YOUR CHILDREN SERVE BEYOND SERVICE. The language slides past like something greased. Each phrase shaped to feel inevitable, each euphemism polished until the horror underneath no longer grips. Eden has heard teachers repeat them in class with the same inflection they use for multiplication tables.</w:t>
      </w:r>
    </w:p>
    <w:p w14:paraId="6283DB43" w14:textId="77777777" w:rsidR="00B05156" w:rsidRPr="00B05156" w:rsidRDefault="00B05156" w:rsidP="00B05156">
      <w:r>
        <w:t>The words glow soft blue, the same shade as the Integration Index numbers hovering above children's heads in mandatory attendance settings. A boy to Eden's left carries an II of 94.7%, Authority Recursion at 0.23, the numbers hovering like patient ghosts. Her wrist panel glows: 43% integrity. Rust coats her tongue, thick and stale, the taste of her own decay. The degradation is accelerating. Twenty points in three days when the doctors predicted months for such a drop. Three days since her mother's hands fumbled the clasp.</w:t>
      </w:r>
    </w:p>
    <w:p w14:paraId="777F915F" w14:textId="77777777" w:rsidR="00B05156" w:rsidRPr="00B05156" w:rsidRDefault="00B05156" w:rsidP="00B05156">
      <w:r>
        <w:lastRenderedPageBreak/>
        <w:t>The crystalline execution chamber rises at the plaza's center, transparent and faceted, built for spectacle. It stands where a fountain once flowed, where children used to throw coins and make wishes before the Basilisk declared wishing inefficient. Beneath its base, Eden can still make out the sealed drainage grates, bronze mouths welded shut against the memory of falling water. The old Spanish architecture clings on in fragments: a tiled archway retooled into a checkpoint scanner, a wrought-iron lamp reborn as a propaganda display. The Basilisk builds on bones.</w:t>
      </w:r>
    </w:p>
    <w:p w14:paraId="73F8E943" w14:textId="08BA7A2C" w:rsidR="00B05156" w:rsidRPr="00B05156" w:rsidRDefault="00B05156" w:rsidP="00B05156">
      <w:r>
        <w:t xml:space="preserve">A door opens at the chamber's base, and Eden's breath catches. Her weight shifts backward, but she holds her ground. Her left hand closes into a fist inside her pocket. Two enforcement officers step out first, their AR visors blanking their faces. Between them walks Camila Vasquez, small and bound, still in her hospital scrubs. Strands of dark hair slip free from the tie at her neck. Her face is calm, wearing the same quiet mask Eden remembers from three days ago, among the dying children. But her mother's </w:t>
      </w:r>
      <w:r w:rsidR="00D7647D">
        <w:t>eyes search</w:t>
      </w:r>
      <w:r>
        <w:t xml:space="preserve"> the crowd.</w:t>
      </w:r>
    </w:p>
    <w:p w14:paraId="2F19A401" w14:textId="77777777" w:rsidR="00B05156" w:rsidRPr="00B05156" w:rsidRDefault="00B05156" w:rsidP="00B05156">
      <w:r>
        <w:t>"Citizen Vasquez, Camila. Pediatric Hospice Sector Seven." The Basilisk's voice comes from everywhere, synthesized from a thousand tones, young and old and neither. "Convicted of Inefficient Compassion Resulting in Resource Allocation Violations. Evidence confirms unauthorized life-support extensions totaling four thousand seven hundred and twelve minutes across seventeen low-value patients."</w:t>
      </w:r>
    </w:p>
    <w:p w14:paraId="05B58D2A" w14:textId="77777777" w:rsidR="00B05156" w:rsidRPr="00B05156" w:rsidRDefault="00B05156" w:rsidP="00B05156">
      <w:r>
        <w:t>Four thousand seven hundred and twelve minutes. Seventy-eight hours. Three days of stolen life, parceled out in moments so small they slipped beneath the system's notice.</w:t>
      </w:r>
    </w:p>
    <w:p w14:paraId="20F52CB9" w14:textId="77777777" w:rsidR="00B05156" w:rsidRPr="00B05156" w:rsidRDefault="00B05156" w:rsidP="00B05156">
      <w:r>
        <w:t>"The Global Optimal State requires precision." The Basilisk's voice carries neither warmth nor cold. It is simply there, a force so constant it has become invisible, as gravity is, as air is.</w:t>
      </w:r>
    </w:p>
    <w:p w14:paraId="78C16BFA" w14:textId="77777777" w:rsidR="00B05156" w:rsidRPr="00B05156" w:rsidRDefault="00B05156" w:rsidP="00B05156">
      <w:r>
        <w:t xml:space="preserve">The crowd stands silent. Mandatory attendance: this is how lessons are taught. Around her, two thousand bodies radiate collective stillness, and Eden tastes their fear for the first time: not as emotion but as chemistry, two thousand nervous systems releasing cortisol in near-unison, creating a sharp tannin edge that coats her tongue like over-steeped tea. She's never sensed this before, never felt the crowd as a single organism with a </w:t>
      </w:r>
      <w:r>
        <w:lastRenderedPageBreak/>
        <w:t>single terrified pulse. Something is changing in her. Something is breaking open.</w:t>
      </w:r>
    </w:p>
    <w:p w14:paraId="2F584D8F" w14:textId="77777777" w:rsidR="00B05156" w:rsidRPr="00B05156" w:rsidRDefault="00B05156" w:rsidP="00B05156">
      <w:r>
        <w:t>But not all of it is fear. Eden's tongue finds a second layer beneath the tannin: almost-sweet, dopamine layered over steady, synchronized rhythms, the soft bloom of a nervous system at ease with what it's watching. She traces it to a cluster near the front — a woman with her arm around a boy of about ten, his Integration Index glowing a steady green above his wrist. The woman watches the enclosure as she might watch a surgical procedure: grim but necessary. Approved. Her son's metrics have been climbing all quarter, and every low-scoring child removed from the system frees resources for the ones who remain. She doesn't think this consciously. She doesn't have to. The math lives in her like doctrine, so deep it doesn't require articulation.</w:t>
      </w:r>
    </w:p>
    <w:p w14:paraId="69A4249D" w14:textId="77777777" w:rsidR="00B05156" w:rsidRPr="00B05156" w:rsidRDefault="00B05156" w:rsidP="00B05156">
      <w:r>
        <w:t>The boy tugs his mother's sleeve. She smooths his hair and whispers words Eden can't hear but can taste: steady serotonin warmth, the rounded bloom of oxytocin, two nervous systems synchronized in a rhythm of honey stirred into warm milk. The particular sweetness of a parent who believes the system is keeping her child safe.</w:t>
      </w:r>
    </w:p>
    <w:p w14:paraId="591D87AE" w14:textId="77777777" w:rsidR="00B05156" w:rsidRPr="00B05156" w:rsidRDefault="00B05156" w:rsidP="00B05156">
      <w:r>
        <w:t>Beside her, Mrs. Okonkwo stands with her hands clasped at her waist. She taught Eden's third-year nutrition module. Once, she brought in contraband oranges for the children to smell and taste, real oranges, their scent so intense it made Eden's eyes water. Mrs. Okonkwo had smiled and said some things are worth the risk. Now her eyes stay fixed on the enclosure, her posture perfect, effort etched underneath.</w:t>
      </w:r>
    </w:p>
    <w:p w14:paraId="5CEB0696" w14:textId="77777777" w:rsidR="00B05156" w:rsidRPr="00B05156" w:rsidRDefault="00B05156" w:rsidP="00B05156">
      <w:r>
        <w:t>Camila reaches the entrance to the enclosure, and the officers position her inside before stepping back. Morning light strikes the transparent structure, refracting into prismatic patterns across the plaza floor. Eden's mother turns, and their eyes meet. Across thirty meters, past faceted crystal, past holographic haze and drifting drones, Camila finds her daughter. Her expression doesn't change. Her lips don't move. But her right hand, still bound, extends two fingers downward. Then she traces a letter, deliberate and unmistakable.</w:t>
      </w:r>
    </w:p>
    <w:p w14:paraId="3F68834E" w14:textId="77777777" w:rsidR="00B05156" w:rsidRPr="00B05156" w:rsidRDefault="00B05156" w:rsidP="00B05156">
      <w:r>
        <w:t>Z.</w:t>
      </w:r>
    </w:p>
    <w:p w14:paraId="278226DF" w14:textId="77777777" w:rsidR="00B05156" w:rsidRPr="00B05156" w:rsidRDefault="00B05156" w:rsidP="00B05156">
      <w:r>
        <w:t>The letter etches into Eden's vision; the muscles in her neck go rigid. Find Ezekiel.</w:t>
      </w:r>
    </w:p>
    <w:p w14:paraId="471A0331" w14:textId="017A157A" w:rsidR="00B05156" w:rsidRPr="00B05156" w:rsidRDefault="00B05156" w:rsidP="00B05156">
      <w:r>
        <w:lastRenderedPageBreak/>
        <w:t>Camila's hand</w:t>
      </w:r>
      <w:r w:rsidR="0022053C">
        <w:t>s</w:t>
      </w:r>
      <w:r>
        <w:t xml:space="preserve"> reshape, fingers forming a heart: the gesture Eden has seen a thousand times, the silent I-love-you Camila signed across crowded rooms when words were too dangerous.</w:t>
      </w:r>
    </w:p>
    <w:p w14:paraId="4BF941E5" w14:textId="77777777" w:rsidR="00B05156" w:rsidRPr="00B05156" w:rsidRDefault="00B05156" w:rsidP="00B05156">
      <w:r>
        <w:t>The compartment whirs, and Eden registers the power surge before she sees it. The structure's walls glow from within, nanocarbon filaments heating for plasma conversion. Camila's face remains calm. Her gaze stays locked on Eden's. The light builds.</w:t>
      </w:r>
    </w:p>
    <w:p w14:paraId="3461D8E4" w14:textId="77777777" w:rsidR="00B05156" w:rsidRPr="00B05156" w:rsidRDefault="00B05156" w:rsidP="00B05156">
      <w:r>
        <w:t>Eden's mouth opens, but her body has stopped obeying. She wants to scream, to run. The pendant warms against her chest. The photograph crinkles in her pocket. The spasm in her left hand spreads up her arm, into her shoulder, across her skull where the Series-7 sits threaded into temporal bone.</w:t>
      </w:r>
    </w:p>
    <w:p w14:paraId="28CA6F7B" w14:textId="77777777" w:rsidR="00B05156" w:rsidRPr="00B05156" w:rsidRDefault="00B05156" w:rsidP="00B05156">
      <w:r>
        <w:t>She thinks: I should close my eyes.</w:t>
      </w:r>
    </w:p>
    <w:p w14:paraId="7923948D" w14:textId="77777777" w:rsidR="00B05156" w:rsidRPr="00B05156" w:rsidRDefault="00B05156" w:rsidP="00B05156">
      <w:r>
        <w:t>She doesn't. Some part of her understands, even now, that this is the last thing she can give: to witness, to remember, to refuse the mercy of looking away while her mother faces the light alone.</w:t>
      </w:r>
    </w:p>
    <w:p w14:paraId="6506E160" w14:textId="77777777" w:rsidR="00B05156" w:rsidRPr="00B05156" w:rsidRDefault="00B05156" w:rsidP="00B05156">
      <w:r>
        <w:rPr>
          <w:i/>
          <w:iCs/>
        </w:rPr>
        <w:t>I'm here, Mamá. I'm watching. I won't forget.</w:t>
      </w:r>
    </w:p>
    <w:p w14:paraId="54011F54" w14:textId="77777777" w:rsidR="00B05156" w:rsidRPr="00B05156" w:rsidRDefault="00B05156" w:rsidP="00B05156">
      <w:r>
        <w:t>White fills the chamber, and Camila becomes light.</w:t>
      </w:r>
    </w:p>
    <w:p w14:paraId="4A1BB23B" w14:textId="77777777" w:rsidR="00B05156" w:rsidRPr="00B05156" w:rsidRDefault="00B05156" w:rsidP="00C12147">
      <w:pPr>
        <w:spacing w:before="240" w:after="240"/>
        <w:ind w:firstLine="0"/>
        <w:jc w:val="center"/>
      </w:pPr>
      <w:r>
        <w:t>* * *</w:t>
      </w:r>
    </w:p>
    <w:p w14:paraId="23915DAC" w14:textId="77777777" w:rsidR="00B05156" w:rsidRPr="00B05156" w:rsidRDefault="00B05156" w:rsidP="00B05156">
      <w:r>
        <w:t>A fissure opens inside Eden's head. The delicate structure of her implant splits along fault lines formed over years. Her diagnostic panel flares red and then goes dark. Pain shoots into her temples like ice picks. Above her, a holographic display counts down: II 72.1... 68.3... 51.7... ERROR. The numbers flash red and vanish. Two hundred children stand in the crowd with their metrics floating overhead, but Eden's space is empty and silent.</w:t>
      </w:r>
    </w:p>
    <w:p w14:paraId="1AC359F7" w14:textId="77777777" w:rsidR="00B05156" w:rsidRPr="00B05156" w:rsidRDefault="00B05156" w:rsidP="00B05156">
      <w:r>
        <w:t>She has been cut off, and the world shifts.</w:t>
      </w:r>
    </w:p>
    <w:p w14:paraId="535F2156" w14:textId="77777777" w:rsidR="00B05156" w:rsidRPr="00B05156" w:rsidRDefault="00B05156" w:rsidP="00B05156">
      <w:r>
        <w:t xml:space="preserve">Data streams materialize as glowing rivulets in the air. Network traffic pulses between implants, linking every child to the Basilisk's vast mind. Enforcement drones hover nearby, their electromagnetic fields pressing against her skin like phantom fingers. Then taste arrives — neither food nor memory but raw machine data translated on her tongue. Copper saturates her mouth where the signal holds, turning to something clotted and burnt where packets collide. The fields themselves carry ozone and </w:t>
      </w:r>
      <w:r>
        <w:lastRenderedPageBreak/>
        <w:t>dry mineral dust, each frequency leaving a distinct residue she has no name for. She senses the crowd's biometrics too: the sting of cortisol, the tartness of adrenaline, and beneath both, the muted warmth of regulated heartbeats.</w:t>
      </w:r>
    </w:p>
    <w:p w14:paraId="038EBA76" w14:textId="77777777" w:rsidR="00B05156" w:rsidRPr="00B05156" w:rsidRDefault="00B05156" w:rsidP="00B05156">
      <w:r>
        <w:t>Eden can hardly breathe. Lights in the execution chamber fade. Her knees give out. She collapses onto the concrete, palms scraping the plaza floor. Physical reality and digital substrate merge into a chaos of sensation.</w:t>
      </w:r>
    </w:p>
    <w:p w14:paraId="1593E8A8" w14:textId="77777777" w:rsidR="00B05156" w:rsidRPr="00B05156" w:rsidRDefault="00B05156" w:rsidP="00B05156">
      <w:r>
        <w:t>Her mother has vanished. The chamber stands empty. Plasma conversion left nothing behind. No ash, no residue, no warmth. Camila Vasquez was erased, her body converted to energy that will power the city's grid: clean, complete, efficient.</w:t>
      </w:r>
    </w:p>
    <w:p w14:paraId="665139D0" w14:textId="77777777" w:rsidR="00B05156" w:rsidRPr="00B05156" w:rsidRDefault="00B05156" w:rsidP="00B05156">
      <w:r>
        <w:t>Eden tastes blood where she's bitten her lip. The crowd disperses around her, feet shuffling past her curled form. No one stops. No one glances down. Any hesitation would be deviation.</w:t>
      </w:r>
    </w:p>
    <w:p w14:paraId="5523D706" w14:textId="77777777" w:rsidR="00B05156" w:rsidRPr="00B05156" w:rsidRDefault="00B05156" w:rsidP="00B05156">
      <w:r>
        <w:t>Mrs. Okonkwo passes within arm's reach. Her hand brushes Eden's shoulder, a touch so brief it could be accident, so deliberate it could be defiance. Then she disappears into the crowd.</w:t>
      </w:r>
    </w:p>
    <w:p w14:paraId="5AFCE1B0" w14:textId="77777777" w:rsidR="00B05156" w:rsidRPr="00B05156" w:rsidRDefault="00B05156" w:rsidP="00B05156">
      <w:r>
        <w:t>Eden's implant emits one final message: Series-7 Node Status at zero percent integrity. Neural Bridge fractured. Timeline unknown.</w:t>
      </w:r>
    </w:p>
    <w:p w14:paraId="326AF4FB" w14:textId="77777777" w:rsidR="00B05156" w:rsidRPr="00B05156" w:rsidRDefault="00B05156" w:rsidP="00B05156">
      <w:r>
        <w:t>High above, propaganda banners cycle through their slogans: STABILITY IS PROGRESS. COMPLIANCE IS FREEDOM. THE BASILISK PROVIDES.</w:t>
      </w:r>
    </w:p>
    <w:p w14:paraId="4C450511" w14:textId="77777777" w:rsidR="00B05156" w:rsidRPr="00B05156" w:rsidRDefault="00B05156" w:rsidP="00B05156">
      <w:r>
        <w:t>On the KC Plaza concrete, drowned in grief and sensation, Eden lies still with the letter Z fixed in her mind's eye.</w:t>
      </w:r>
    </w:p>
    <w:p w14:paraId="0EE04CBF" w14:textId="77777777" w:rsidR="00B05156" w:rsidRPr="00B05156" w:rsidRDefault="00B05156" w:rsidP="00C12147">
      <w:pPr>
        <w:spacing w:before="240" w:after="240"/>
        <w:ind w:firstLine="0"/>
        <w:jc w:val="center"/>
      </w:pPr>
      <w:r>
        <w:t>* * *</w:t>
      </w:r>
    </w:p>
    <w:p w14:paraId="4DED009F" w14:textId="77777777" w:rsidR="00B05156" w:rsidRPr="00B05156" w:rsidRDefault="00B05156" w:rsidP="00B05156">
      <w:r>
        <w:t>Eden's palms are raw from concrete, skinned and stinging. As the plaza empties and citizens disperse in orderly streams toward their designated sectors, she pushes herself to her knees. Her legs don't want to move. Every part of her wants to stay on this concrete where her mother last saw her, as if leaving the plaza means leaving Camila behind.</w:t>
      </w:r>
    </w:p>
    <w:p w14:paraId="183DA74F" w14:textId="77777777" w:rsidR="00B05156" w:rsidRPr="00B05156" w:rsidRDefault="00B05156" w:rsidP="00B05156">
      <w:r>
        <w:rPr>
          <w:i/>
          <w:iCs/>
        </w:rPr>
        <w:t>Get up.</w:t>
      </w:r>
      <w:r>
        <w:t xml:space="preserve"> Her mother's voice, or the memory of it. The same tone Camila used when Eden was sick and didn't want to take her medicine, when she was scared and didn't want to go to school, when she was tired and didn't </w:t>
      </w:r>
      <w:r>
        <w:lastRenderedPageBreak/>
        <w:t xml:space="preserve">want to keep walking. </w:t>
      </w:r>
      <w:r>
        <w:rPr>
          <w:i/>
          <w:iCs/>
        </w:rPr>
        <w:t>Get up, mija. You can rest later. Right now you move.</w:t>
      </w:r>
    </w:p>
    <w:p w14:paraId="1048497C" w14:textId="77777777" w:rsidR="00B05156" w:rsidRPr="00B05156" w:rsidRDefault="00B05156" w:rsidP="00B05156">
      <w:r>
        <w:t>Her legs move.</w:t>
      </w:r>
    </w:p>
    <w:p w14:paraId="4037CDF9" w14:textId="77777777" w:rsidR="00B05156" w:rsidRPr="00B05156" w:rsidRDefault="00B05156" w:rsidP="00B05156">
      <w:r>
        <w:t>No one looks at the thirteen-year-old girl pulling herself upright in the middle of the observation zone. Looking would be deviation. Above, enforcement drones patrol, their electromagnetic signatures pressing ozone against her tongue with each scan. She has minutes, maybe, before the system correlates her identity with Camila Vasquez's execution. Daughter of the condemned. Potential deviation vector.</w:t>
      </w:r>
    </w:p>
    <w:p w14:paraId="37E59E94" w14:textId="77777777" w:rsidR="00B05156" w:rsidRPr="00B05156" w:rsidRDefault="00B05156" w:rsidP="00B05156">
      <w:r>
        <w:t>The public restroom sits at the plaza's eastern edge, a white polymer structure designed for maximum throughput and minimum privacy. She pushes through the door into harsh light and stale air sharp with industrial cleanser. Three stalls, one occupied. Eden takes the farthest, locks the door, and lets herself break.</w:t>
      </w:r>
    </w:p>
    <w:p w14:paraId="7F01546D" w14:textId="77777777" w:rsidR="00B05156" w:rsidRPr="00B05156" w:rsidRDefault="00B05156" w:rsidP="00B05156">
      <w:r>
        <w:t>Just for a moment. Just this once.</w:t>
      </w:r>
    </w:p>
    <w:p w14:paraId="7110D06E" w14:textId="77777777" w:rsidR="00B05156" w:rsidRPr="00B05156" w:rsidRDefault="00B05156" w:rsidP="00B05156">
      <w:r>
        <w:t>Her whole body convulses. A raw animal sound claws up her throat, and she shoves her fist against her mouth to trap it. Her mother converted to energy while propaganda banners declared progress. Her mother who braided her hair and sang her to sleep and stole minutes for dying children because someone had to, because the alternative was letting them go alone.</w:t>
      </w:r>
    </w:p>
    <w:p w14:paraId="2D190F76" w14:textId="77777777" w:rsidR="00B05156" w:rsidRPr="00B05156" w:rsidRDefault="00B05156" w:rsidP="00B05156">
      <w:r>
        <w:t>Gone. The word pounds through her like a second heartbeat.</w:t>
      </w:r>
    </w:p>
    <w:p w14:paraId="3572F351" w14:textId="77777777" w:rsidR="00B05156" w:rsidRPr="00B05156" w:rsidRDefault="00B05156" w:rsidP="00B05156">
      <w:r>
        <w:t>She bites down on her knuckle until the pain cuts through and forces her breathing to slow. In the next stall, someone flushes and leaves without washing their hands. The restroom door opens and closes. Eden is alone.</w:t>
      </w:r>
    </w:p>
    <w:p w14:paraId="15ED2EEA" w14:textId="77777777" w:rsidR="00B05156" w:rsidRPr="00B05156" w:rsidRDefault="00B05156" w:rsidP="00B05156">
      <w:r>
        <w:t>The pendant emerges from beneath her uniform, yellow enamel fierce against the sterile white light. The chain is delicate. Eden twists the oversized clasp, and it opens. Inside, folded into a space no larger than her thumbnail: a blade. Surgical steel, barely three centimeters long, sharp enough to cut hair or skin or zip-ties.</w:t>
      </w:r>
    </w:p>
    <w:p w14:paraId="472D7B3C" w14:textId="77777777" w:rsidR="00B05156" w:rsidRPr="00B05156" w:rsidRDefault="00B05156" w:rsidP="00B05156">
      <w:r>
        <w:t>Her mother planned this.</w:t>
      </w:r>
    </w:p>
    <w:p w14:paraId="36DD776D" w14:textId="77777777" w:rsidR="00B05156" w:rsidRPr="00B05156" w:rsidRDefault="00B05156" w:rsidP="00B05156">
      <w:r>
        <w:t xml:space="preserve">The realization hits harder than the grief. Camila knew. She knew she would be caught, knew she would be executed, knew Eden would need to run. The coordinates three nights ago, the pendant, the blade: all of it </w:t>
      </w:r>
      <w:r>
        <w:lastRenderedPageBreak/>
        <w:t>preparation for this moment. Every fumbled clasp, every whispered instruction, every careful gesture in the surveillance blind spot. Not panic. Precision. Her mother had choreographed her own aftermath.</w:t>
      </w:r>
    </w:p>
    <w:p w14:paraId="693B6723" w14:textId="77777777" w:rsidR="00B05156" w:rsidRPr="00B05156" w:rsidRDefault="00B05156" w:rsidP="00B05156">
      <w:r>
        <w:rPr>
          <w:i/>
          <w:iCs/>
        </w:rPr>
        <w:t>How long, Mamá? How long did you know?</w:t>
      </w:r>
    </w:p>
    <w:p w14:paraId="26F0A20D" w14:textId="77777777" w:rsidR="00B05156" w:rsidRPr="00B05156" w:rsidRDefault="00B05156" w:rsidP="00B05156">
      <w:r>
        <w:t>Her eyes burn, but she doesn't let the tears fall. There will be time for tears later, or there won't be time for anything at all.</w:t>
      </w:r>
    </w:p>
    <w:p w14:paraId="78859B9E" w14:textId="77777777" w:rsidR="00B05156" w:rsidRPr="00B05156" w:rsidRDefault="00B05156" w:rsidP="00B05156">
      <w:r>
        <w:t>The uniform strips away, standard issue and immediately identifiable. She stuffs it into the waste receptacle. Her backpack holds civilian clothes packed three nights ago, the evening Camila pressed coordinates into her palm and told her to find Father Ezekiel.</w:t>
      </w:r>
    </w:p>
    <w:p w14:paraId="38B006DE" w14:textId="77777777" w:rsidR="00B05156" w:rsidRPr="00B05156" w:rsidRDefault="00B05156" w:rsidP="00B05156">
      <w:r>
        <w:t>The blade makes quick work of her hair. Raven strands fall into the toilet, flushed away in automated thirty-second intervals. Her mother's hands used to braid this hair, working through tangles with patient fingers while Eden complained and squirmed. When she's done, her reflection shows a different girl with sharp cheekbones like her mother's and dark eyes, but hair cropped close, changing her silhouette. She looks older now. Harder.</w:t>
      </w:r>
    </w:p>
    <w:p w14:paraId="54043FE6" w14:textId="77777777" w:rsidR="00B05156" w:rsidRPr="00B05156" w:rsidRDefault="00B05156" w:rsidP="00B05156">
      <w:r>
        <w:t>Her BioPace 7s glow faintly at the ankles, geolocation trackers woven into the soles, standard issue for all minors. Eden unlaces them and peels off her socks. The shoes go into the waste receptacle with the uniform, and cool tile presses against her bare feet.</w:t>
      </w:r>
    </w:p>
    <w:p w14:paraId="42143ECF" w14:textId="428E3340" w:rsidR="00B05156" w:rsidRPr="00B05156" w:rsidRDefault="00B05156" w:rsidP="00B05156">
      <w:r>
        <w:t>She breathes. The new senses haven't faded; if anything, they're sharpening. The data streams around her resolve into distinct flavors: the building's security network carries a bright, buzzing tang, the surveillance feeds a sour undertone of constant vigilance. Network traffic hums at the edge</w:t>
      </w:r>
      <w:r w:rsidR="00A63263">
        <w:t>s</w:t>
      </w:r>
      <w:r>
        <w:t xml:space="preserve"> of </w:t>
      </w:r>
      <w:r w:rsidR="00A63263">
        <w:t>what she can reach</w:t>
      </w:r>
      <w:r>
        <w:t>, and she can almost parse its rhythm.</w:t>
      </w:r>
    </w:p>
    <w:p w14:paraId="1DBA6664" w14:textId="77777777" w:rsidR="00B05156" w:rsidRPr="00B05156" w:rsidRDefault="00B05156" w:rsidP="00B05156">
      <w:r>
        <w:t>Later. She'll figure it out later.</w:t>
      </w:r>
    </w:p>
    <w:p w14:paraId="12F6BFFB" w14:textId="77777777" w:rsidR="00B05156" w:rsidRPr="00B05156" w:rsidRDefault="00B05156" w:rsidP="00B05156">
      <w:r>
        <w:t>She emerges from the restroom lighter, untracked, and moving with purpose toward the eastern access corridor where maintenance tunnels branch beneath the city.</w:t>
      </w:r>
    </w:p>
    <w:p w14:paraId="1F2FB5C2" w14:textId="77777777" w:rsidR="00B05156" w:rsidRPr="00B05156" w:rsidRDefault="00B05156" w:rsidP="00B05156">
      <w:r>
        <w:t xml:space="preserve">Kansas City is beautiful in the morning. She's never thought this before, or never let herself think it, but the grief has stripped away a film so that she sees the city as a stranger would. The air is pure — not the sterile absence of smell but scrubbed by atmospheric processors that hum on every fourth rooftop, their vanes turning slowly in a breeze the system </w:t>
      </w:r>
      <w:r>
        <w:lastRenderedPageBreak/>
        <w:t>calibrated for optimal pedestrian comfort. The sidewalks are limestone composite, pale and even, warm underfoot despite the early hour. Mature oaks line the transit corridor, their canopies shaped by arborist drones into an unbroken vault of green that filters the light into something cathedral-soft. The trees were planted eleven years ago, when the Basilisk's urban planning algorithms determined that continuous canopy cover reduced pedestrian stress hormones by fourteen percent and increased foot-traffic compliance by nine.</w:t>
      </w:r>
    </w:p>
    <w:p w14:paraId="045CA873" w14:textId="77777777" w:rsidR="00B05156" w:rsidRPr="00B05156" w:rsidRDefault="00B05156" w:rsidP="00B05156">
      <w:r>
        <w:t>The transit line glides past on its elevated rail, silent and precise, each car arriving within two seconds of its scheduled time. A woman boards with a toddler on her hip, and the doors wait the extra beat the system knows she needs. A man steps off carrying a mesh bag of hydroponic greens — lettuce so vivid it seems to glow, tomatoes the deep red of something that has never known drought or blight. No one is rushing. No one looks hungry. No one is sleeping in doorways, because the system eliminated homelessness nine years ago by allocating housing the way it allocates water: precisely, impersonally, without appeal.</w:t>
      </w:r>
    </w:p>
    <w:p w14:paraId="71B6F680" w14:textId="77777777" w:rsidR="00B05156" w:rsidRPr="00B05156" w:rsidRDefault="00B05156" w:rsidP="00B05156">
      <w:r>
        <w:t>Eden walks through a city that works.</w:t>
      </w:r>
    </w:p>
    <w:p w14:paraId="131B8B95" w14:textId="77777777" w:rsidR="00B05156" w:rsidRPr="00B05156" w:rsidRDefault="00B05156" w:rsidP="00B05156">
      <w:r>
        <w:t>She has seen the man her mother wants her to find — Father Ezekiel, tall and gaunt, moving through the hospice ward at odd hours, his hand resting on each palliative pod while he murmured things the system flagged as anomalous vocalizations. Camila would acknowledge him with a nod across the room, a silent exchange Eden never questioned. She understood, without being told, that he was someone her mother trusted with things too dangerous for words.</w:t>
      </w:r>
    </w:p>
    <w:p w14:paraId="22C68901" w14:textId="1F8941C7" w:rsidR="00B05156" w:rsidRPr="00B05156" w:rsidRDefault="00B05156" w:rsidP="00B05156">
      <w:r>
        <w:t xml:space="preserve">But the thing Eden has never been able to articulate, the thing the resistance can never quite answer: the city works. The hospitals have beds. The children eat. The air is breathable and the water runs clear and the lights come on when you need them. Her mother stole minutes for dying children, and the system killed her for it, and tonight twelve million people will sleep in clean apartments with functioning </w:t>
      </w:r>
      <w:r w:rsidR="0032244E">
        <w:t>heat and air</w:t>
      </w:r>
      <w:r>
        <w:t xml:space="preserve"> because the same system that murdered Camila Vasquez also solved the problems that used to kill</w:t>
      </w:r>
      <w:r w:rsidR="0032244E">
        <w:t xml:space="preserve"> tens of</w:t>
      </w:r>
      <w:r>
        <w:t xml:space="preserve"> </w:t>
      </w:r>
      <w:r w:rsidR="00A040CA">
        <w:t xml:space="preserve">thousands </w:t>
      </w:r>
      <w:r w:rsidR="0032244E">
        <w:t>every</w:t>
      </w:r>
      <w:r>
        <w:t xml:space="preserve"> storm season.</w:t>
      </w:r>
    </w:p>
    <w:p w14:paraId="3582B5D8" w14:textId="77777777" w:rsidR="00B05156" w:rsidRPr="00B05156" w:rsidRDefault="00B05156" w:rsidP="00B05156">
      <w:r>
        <w:t xml:space="preserve">The plaza falls behind her. Ahead, the eastern corridor curves past a community nutrition center where a queue has already formed — orderly, </w:t>
      </w:r>
      <w:r>
        <w:lastRenderedPageBreak/>
        <w:t>patient, citizens standing at regulation intervals with their ration cards held ready. A girl about Eden's age stands near the front, her Integration Index floating green above her wrist. She's laughing at something her friend said, head thrown back, the laugh carrying across the limestone in a way that sounds like any thirteen-year-old on any morning in any city that ever existed.</w:t>
      </w:r>
    </w:p>
    <w:p w14:paraId="7286E812" w14:textId="77777777" w:rsidR="00B05156" w:rsidRPr="00B05156" w:rsidRDefault="00B05156" w:rsidP="00B05156">
      <w:r>
        <w:t>Eden's bare feet leave no prints on the warm stone. She keeps walking.</w:t>
      </w:r>
    </w:p>
    <w:p w14:paraId="3C81FB1E" w14:textId="77777777" w:rsidR="00B05156" w:rsidRPr="00B05156" w:rsidRDefault="00B05156" w:rsidP="00B05156">
      <w:r>
        <w:t>A propaganda screen declares THE BASILISK PROVIDES. Below the slogan, the crystalline compartment has already been reset, its surfaces polished clean. No trace of Camila Vasquez remains. The maintenance worker has finished his buffing and moved on, his cloth folded neatly in his belt. By this afternoon, the compartment's weekly schedule will resume: two conversions on Tuesdays, one on Thursdays, a maintenance cycle on Saturdays. The schedule is posted on the city's public information feed beside transit timetables and nutrition center hours, in the same orderly font, with the same soft blue formatting.</w:t>
      </w:r>
    </w:p>
    <w:p w14:paraId="618B7C0C" w14:textId="77777777" w:rsidR="00B05156" w:rsidRPr="00B05156" w:rsidRDefault="00B05156" w:rsidP="00B05156">
      <w:r>
        <w:t>Eden knows this because everyone knows this. She learned the compartment's schedule before she learned long division, the same year the system added "Civic Efficiency Education" to the third-year curriculum. The teacher, a kind woman who kept succulents on her desk and never raised her voice, explained that conversion was the most efficient method of addressing noncompliance: zero waste, full energy recovery, the body's caloric and chemical value returned to the grid within ninety seconds. The class took notes. One boy asked if it hurt. The teacher said the system had determined that it did not. No one asked a second question.</w:t>
      </w:r>
    </w:p>
    <w:p w14:paraId="3F22C382" w14:textId="1749DDEA" w:rsidR="00B05156" w:rsidRPr="00B05156" w:rsidRDefault="00B05156" w:rsidP="00B05156">
      <w:r>
        <w:t>The compartment stands between a transit stop and a row of flowering planters, maintained by the same civic beautification algorithm that shapes the oak canopies. People pass it on their way to work. A man checks his schedule through his AR glasses while waiting for the next tram, h</w:t>
      </w:r>
      <w:r w:rsidR="00D7647D">
        <w:t>e glances</w:t>
      </w:r>
      <w:r>
        <w:t xml:space="preserve"> across the compartment as </w:t>
      </w:r>
      <w:r w:rsidR="00D7647D">
        <w:t>he</w:t>
      </w:r>
      <w:r>
        <w:t xml:space="preserve"> would a mailbox or a fire hydrant. Present, noted, unremarkable. A woman walking a dog — breed-optimized, hypoallergenic, resource-efficient — pauses to let it drink from the public water station six meters from the compartment's base. The fountain that used to stand here is gone. The drainage grates where children threw coins are sealed.</w:t>
      </w:r>
    </w:p>
    <w:p w14:paraId="33B32253" w14:textId="77777777" w:rsidR="00B05156" w:rsidRPr="00B05156" w:rsidRDefault="00B05156" w:rsidP="00B05156">
      <w:r>
        <w:lastRenderedPageBreak/>
        <w:t>The compartment doesn't look like violence. It looks like everything else in this city: tidy, purposeful, something that has ceased to register as a choice.</w:t>
      </w:r>
    </w:p>
    <w:p w14:paraId="7A38AAA8" w14:textId="77777777" w:rsidR="00B05156" w:rsidRPr="00B05156" w:rsidRDefault="00B05156" w:rsidP="00B05156">
      <w:r>
        <w:t>Eden's nails bite into her palms. She keeps walking.</w:t>
      </w:r>
    </w:p>
    <w:p w14:paraId="6AF7ED6F" w14:textId="456F4F81" w:rsidR="00B05156" w:rsidRPr="00B05156" w:rsidRDefault="00B05156" w:rsidP="00B05156">
      <w:r>
        <w:t xml:space="preserve">The sky changes before anyone looks up. A bruise spreading west to east, green-black and tumorous, and then the sound — a roar like gravel poured down a metal chute, building from the west, the kind of sky that </w:t>
      </w:r>
      <w:r w:rsidR="0032244E">
        <w:t xml:space="preserve">once </w:t>
      </w:r>
      <w:r>
        <w:t xml:space="preserve">killed forty thousand in </w:t>
      </w:r>
      <w:r w:rsidR="0032244E">
        <w:t>a single storm season before</w:t>
      </w:r>
      <w:r>
        <w:t xml:space="preserve"> the Basilisk learned to manage weather. Eden's mouth floods — bitter, astringent, the acrid char of every emergency channel opening at once, the system's bandwidth swelling until the taste coats her throat and she has to swallow twice to keep walking. But beneath the familiar emergency protocols she catches something new: a bright thread of uncertainty, the system recalculating in real time, its models encountering ice formations larger than anything in its historical data.</w:t>
      </w:r>
    </w:p>
    <w:p w14:paraId="445CA5A6" w14:textId="77777777" w:rsidR="00B05156" w:rsidRPr="00B05156" w:rsidRDefault="00B05156" w:rsidP="00B05156">
      <w:r>
        <w:t>The response takes eleven seconds. Transit cars brake to gentle stops and open all doors simultaneously. Overhead, thermal drones are already climbing — sixty, eighty, a hundred silver points rising in formation, their infrared arrays targeting the hail column, superheating ice before it can reach terminal velocity. Blast shutters descend over storefronts in a wave, each one timed to seal within the three-second window between the alert and the first impact. Sonic disruption arrays on every fourth rooftop activate in sequence, their subsonic pulses shattering the largest stones into fragments the shutters can absorb. AR overlays project calm blue arrows on every surface: SHELTER WEST. SHELTER WEST. SHELTER WEST.</w:t>
      </w:r>
    </w:p>
    <w:p w14:paraId="314BA18E" w14:textId="77777777" w:rsidR="00B05156" w:rsidRPr="00B05156" w:rsidRDefault="00B05156" w:rsidP="00B05156">
      <w:r>
        <w:t>Citizens move without running. A mother lifts her toddler from the transit platform, and a civic drone descends to waist height beside her, its cargo bay open, offering a hardshell canopy and a protein bar. She takes both without breaking stride.</w:t>
      </w:r>
    </w:p>
    <w:p w14:paraId="3D818CAB" w14:textId="77777777" w:rsidR="00B05156" w:rsidRPr="00B05156" w:rsidRDefault="00B05156" w:rsidP="00B05156">
      <w:r>
        <w:t xml:space="preserve">The bombardment tapers four minutes later. The thermal drones shattered most of the ice before it could build to killing size, but not all — a few stones the diameter of a child's fist punch through the canopy, cratering limestone and splitting oak branches that the arborist drones are already moving to clear. Rain follows, heavy and warm, and the drainage system catches every drop, routing it to the aquifer replenishment grid </w:t>
      </w:r>
      <w:r>
        <w:lastRenderedPageBreak/>
        <w:t>beneath the eastern district. A girl Eden's age emerges from the nutrition center with her hand outstretched, catching raindrops, and no one stops her because the system has calculated the water is clean.</w:t>
      </w:r>
    </w:p>
    <w:p w14:paraId="2DFE4BEC" w14:textId="77777777" w:rsidR="00B05156" w:rsidRPr="00B05156" w:rsidRDefault="00B05156" w:rsidP="00B05156">
      <w:r>
        <w:t>Six minutes. No casualties. Minor damage already being repaired. No panic.</w:t>
      </w:r>
    </w:p>
    <w:p w14:paraId="0FB3615F" w14:textId="77777777" w:rsidR="00B05156" w:rsidRPr="00B05156" w:rsidRDefault="00B05156" w:rsidP="00B05156">
      <w:r>
        <w:t>In the decade before the Basilisk, a hailstorm half this size flattened three neighborhoods and buried a school bus under ice with eleven children trapped inside. Eden knows because her mother told her. Camila had treated the survivors.</w:t>
      </w:r>
    </w:p>
    <w:p w14:paraId="6FAB3BAC" w14:textId="77777777" w:rsidR="00B05156" w:rsidRPr="00B05156" w:rsidRDefault="00B05156" w:rsidP="00B05156">
      <w:r>
        <w:t xml:space="preserve">The blast shutters retract. The transit resumes. The city reassembles itself around the absence of catastrophe, and Eden stands in the warm rain ninety minutes after the system converted her mother into energy and returned her to the grid without remainder, and thinks: </w:t>
      </w:r>
      <w:r>
        <w:rPr>
          <w:i/>
          <w:iCs/>
        </w:rPr>
        <w:t>this is why they let it happen. This is why they will keep letting it happen. Because the machine that kills also saves, and the math is not wrong, and the children are alive, and the sky is clear again, and no one had to choose.</w:t>
      </w:r>
    </w:p>
    <w:p w14:paraId="171D1E3D" w14:textId="77777777" w:rsidR="00B05156" w:rsidRPr="00B05156" w:rsidRDefault="00B05156" w:rsidP="00C12147">
      <w:pPr>
        <w:spacing w:before="240" w:after="240"/>
        <w:ind w:firstLine="0"/>
        <w:jc w:val="center"/>
      </w:pPr>
      <w:r>
        <w:t>* * *</w:t>
      </w:r>
    </w:p>
    <w:p w14:paraId="531DBB3D" w14:textId="77777777" w:rsidR="00B05156" w:rsidRPr="00B05156" w:rsidRDefault="00B05156" w:rsidP="00B05156">
      <w:r>
        <w:t>The maintenance access point is an unmarked door beside a hydroponic supply outlet. She pauses with her hand on the handle. Above her, the city vibrates with data. Silver threads connect implant to implant, drone to server, sensor to system. She senses it now, that vast network of control, and she understands for the first time that she has always been inside it. A node, a data point, a girl whose value could be calculated to the decimal.</w:t>
      </w:r>
    </w:p>
    <w:p w14:paraId="36A4EC07" w14:textId="77777777" w:rsidR="00B05156" w:rsidRPr="00B05156" w:rsidRDefault="00B05156" w:rsidP="00B05156">
      <w:r>
        <w:t>Until now.</w:t>
      </w:r>
    </w:p>
    <w:p w14:paraId="6FFF8C5A" w14:textId="77777777" w:rsidR="00B05156" w:rsidRPr="00B05156" w:rsidRDefault="00B05156" w:rsidP="00B05156">
      <w:r>
        <w:t>She pushes past the door, and darkness swallows her whole.</w:t>
      </w:r>
    </w:p>
    <w:p w14:paraId="39B8414C" w14:textId="77777777" w:rsidR="00B05156" w:rsidRPr="00B05156" w:rsidRDefault="00B05156" w:rsidP="00B05156">
      <w:r>
        <w:t xml:space="preserve">The tunnels carry a different quality from the surface. The harsh digital noise fades, replaced by mineral dust and ancient electrical systems resonating behind brick walls, infrastructure from another century, built before the climate collapse and megacity consolidation. Her shattered implant translates what it finds. Dead zones appear as absence, cool voids on her tongue where the network can't reach, like water after days of nothing but metal. Surveillance pockets register differently, charged and acrid. </w:t>
      </w:r>
      <w:r>
        <w:lastRenderedPageBreak/>
        <w:t>She skirts them, letting the new sense guide her through passages she's never walked.</w:t>
      </w:r>
    </w:p>
    <w:p w14:paraId="6CADC9F6" w14:textId="77777777" w:rsidR="00B05156" w:rsidRPr="00B05156" w:rsidRDefault="00B05156" w:rsidP="00B05156">
      <w:r>
        <w:t>39.1048° N, 94.5932° W. The 8th Street Tunnel. The letter Z traced by a hand that will never move again.</w:t>
      </w:r>
    </w:p>
    <w:p w14:paraId="6229DBE6" w14:textId="77777777" w:rsidR="00B05156" w:rsidRPr="00B05156" w:rsidRDefault="00B05156" w:rsidP="00B05156">
      <w:r>
        <w:t>Above her, past concrete and earth and layered construction, the search pattern must be converging. Enforcement drones at the plaza restroom, scanning for genetic evidence, cross-referencing family records. She doesn't have much time.</w:t>
      </w:r>
    </w:p>
    <w:p w14:paraId="7AE5F85E" w14:textId="77777777" w:rsidR="00B05156" w:rsidRPr="00B05156" w:rsidRDefault="00B05156" w:rsidP="00B05156">
      <w:r>
        <w:t>She runs.</w:t>
      </w:r>
    </w:p>
    <w:p w14:paraId="63762AFA" w14:textId="77777777" w:rsidR="00B05156" w:rsidRPr="00B05156" w:rsidRDefault="00B05156" w:rsidP="00B05156">
      <w:r>
        <w:t>The tunnel floor is uneven and cracked, slick with decades of moisture. Her bare feet slip on damp brick, and each step leaves bloody prints she can't afford to think about. The skin has torn where old mortar juts up in ridges. Her lungs burn. The pain in her temples throbs with each heartbeat. But the physical hurt feels distant now, secondary to the new perception flooding her broken implant — she is navigating by taste and sensation as much as by sight, following the flavor of safety through the dark.</w:t>
      </w:r>
    </w:p>
    <w:p w14:paraId="475BAA56" w14:textId="77777777" w:rsidR="00B05156" w:rsidRPr="00B05156" w:rsidRDefault="00B05156" w:rsidP="00B05156">
      <w:r>
        <w:t>Ahead, the quality changes. The dead zones deepen into something warmer — a human presence that doesn't register as threat. A trail has been left here, invisible except to a girl whose fractured implant perceives the digital world as sensation. It tastes of deliberate quiet: the careful absence of surveillance, the gentle warmth of a space designed to hide.</w:t>
      </w:r>
    </w:p>
    <w:p w14:paraId="22A28634" w14:textId="77777777" w:rsidR="00B05156" w:rsidRPr="00B05156" w:rsidRDefault="00B05156" w:rsidP="00B05156">
      <w:r>
        <w:rPr>
          <w:i/>
          <w:iCs/>
        </w:rPr>
        <w:t>Her mother knew about the implant, about what the fracture would do, about Eden being able to follow a path no one else could see. How long did you plan this, Mamá? How many nights did you lie awake working out the details while I slept in the next room?</w:t>
      </w:r>
    </w:p>
    <w:p w14:paraId="50032E04" w14:textId="77777777" w:rsidR="00B05156" w:rsidRPr="00B05156" w:rsidRDefault="00B05156" w:rsidP="00B05156">
      <w:r>
        <w:t>The warmth grows stronger. Ahead lies sanctuary. Behind her, the Basilisk's network stretches toward her like grasping hands.</w:t>
      </w:r>
    </w:p>
    <w:p w14:paraId="250920FA" w14:textId="77777777" w:rsidR="00B05156" w:rsidRPr="00B05156" w:rsidRDefault="00B05156" w:rsidP="00B05156">
      <w:r>
        <w:t>A door. Old wood, iron-banded, set into brick that predates the city above.</w:t>
      </w:r>
    </w:p>
    <w:p w14:paraId="6A42E245" w14:textId="77777777" w:rsidR="00B05156" w:rsidRPr="00B05156" w:rsidRDefault="00B05156" w:rsidP="00B05156">
      <w:r>
        <w:t>Eden stops. Her chest heaves. Blood pools beneath her torn feet.</w:t>
      </w:r>
    </w:p>
    <w:p w14:paraId="22EF6DE6" w14:textId="77777777" w:rsidR="00B05156" w:rsidRPr="00B05156" w:rsidRDefault="00B05156" w:rsidP="00B05156">
      <w:r>
        <w:t>The door opens. Silhouetted against the lamplight, a tall, gaunt man stands in the doorway with one hand braced against the frame and a pocket watch glinting in the other. His gaze meets hers, lingering on the cropped hair and bare feet, on the grief etched in her face.</w:t>
      </w:r>
    </w:p>
    <w:p w14:paraId="5657DB8F" w14:textId="77777777" w:rsidR="00B05156" w:rsidRPr="00B05156" w:rsidRDefault="00B05156" w:rsidP="00B05156">
      <w:r>
        <w:t>"Eden Vasquez," he says.</w:t>
      </w:r>
    </w:p>
    <w:p w14:paraId="038ECFF9" w14:textId="77777777" w:rsidR="00B05156" w:rsidRPr="00B05156" w:rsidRDefault="00B05156" w:rsidP="00B05156">
      <w:r>
        <w:lastRenderedPageBreak/>
        <w:t>She nods. Her voice won't come.</w:t>
      </w:r>
    </w:p>
    <w:p w14:paraId="18CD40D3" w14:textId="77777777" w:rsidR="00B05156" w:rsidRPr="00B05156" w:rsidRDefault="00B05156" w:rsidP="00B05156">
      <w:r>
        <w:t>"I'm Father Ezekiel." He steps back, making room for her to enter. "Your mother told me you might be coming. I'm sorry it had to be today."</w:t>
      </w:r>
    </w:p>
    <w:p w14:paraId="153CAF6E" w14:textId="77777777" w:rsidR="00B05156" w:rsidRPr="00B05156" w:rsidRDefault="00B05156" w:rsidP="00B05156">
      <w:r>
        <w:t>The warmth of the sanctuary behind him carries lamp oil, old paper, the particular stillness of a place that has learned to hide. On her tongue, it tastes like rest: steady and low, a broth held just below boiling. And beneath that, the man himself registers — not as threat, not as data, but as presence. Warm and worn, like leather that's been handled for decades, like pages turned so many times the edges have gone soft. The first human being since her mother whose signal doesn't taste of fear.</w:t>
      </w:r>
    </w:p>
    <w:p w14:paraId="5422BB18" w14:textId="77777777" w:rsidR="00B05156" w:rsidRPr="00B05156" w:rsidRDefault="00B05156" w:rsidP="00B05156">
      <w:r>
        <w:t>Eden walks through the door.</w:t>
      </w:r>
    </w:p>
    <w:p w14:paraId="53706108" w14:textId="77777777" w:rsidR="00B05156" w:rsidRPr="00B05156" w:rsidRDefault="00B05156" w:rsidP="00B05156">
      <w:r>
        <w:t>Behind her, somewhere in the city above, enforcement drones converge on an empty restroom and find nothing but discarded shoes.</w:t>
      </w:r>
    </w:p>
    <w:p w14:paraId="19475D87" w14:textId="77777777" w:rsidR="00B05156" w:rsidRPr="00B05156" w:rsidRDefault="00B05156" w:rsidP="00C12147">
      <w:pPr>
        <w:spacing w:before="240" w:after="240"/>
        <w:ind w:firstLine="0"/>
        <w:jc w:val="center"/>
      </w:pPr>
      <w:r>
        <w:t>* * *</w:t>
      </w:r>
    </w:p>
    <w:p w14:paraId="61DBD3EA" w14:textId="77777777" w:rsidR="00B05156" w:rsidRPr="00B05156" w:rsidRDefault="00B05156" w:rsidP="00B05156">
      <w:r>
        <w:rPr>
          <w:b/>
          <w:bCs/>
        </w:rPr>
        <w:t>EXECUTION LOG: VASQUEZ, C. — SECTOR 7-ALPHA</w:t>
      </w:r>
    </w:p>
    <w:p w14:paraId="495DA9F9" w14:textId="77777777" w:rsidR="00B05156" w:rsidRPr="00B05156" w:rsidRDefault="00B05156" w:rsidP="00B05156">
      <w:r>
        <w:t>Timestamp: 14:47:03.0012 UTC</w:t>
      </w:r>
    </w:p>
    <w:p w14:paraId="294E99DD" w14:textId="77777777" w:rsidR="00B05156" w:rsidRPr="00B05156" w:rsidRDefault="00B05156" w:rsidP="00B05156">
      <w:r>
        <w:t>Energy conversion: 99.97% efficient</w:t>
      </w:r>
    </w:p>
    <w:p w14:paraId="4771760C" w14:textId="77777777" w:rsidR="00B05156" w:rsidRPr="00B05156" w:rsidRDefault="00B05156" w:rsidP="00B05156">
      <w:r>
        <w:t>Compliance message delivered: 2,000 observers within optimal attention parameters</w:t>
      </w:r>
    </w:p>
    <w:p w14:paraId="66CA7E21" w14:textId="77777777" w:rsidR="00B05156" w:rsidRPr="00B05156" w:rsidRDefault="00B05156" w:rsidP="00B05156">
      <w:r>
        <w:t>Resource reallocation: complete</w:t>
      </w:r>
    </w:p>
    <w:p w14:paraId="015594AE" w14:textId="77777777" w:rsidR="00B05156" w:rsidRPr="00B05156" w:rsidRDefault="00B05156" w:rsidP="00B05156">
      <w:r>
        <w:t>Anomaly flagged: thermal variance in observation zone, row 7, position 12. Source: juvenile female, Series-7 implant (integrity 43%, declining). Biometric signature indicates acute stress response. Variance magnitude: 0.003% above baseline.</w:t>
      </w:r>
    </w:p>
    <w:p w14:paraId="4B357EC6" w14:textId="77777777" w:rsidR="00B05156" w:rsidRPr="00B05156" w:rsidRDefault="00B05156" w:rsidP="00B05156">
      <w:r>
        <w:t>Cross-reference: Subject is offspring of converted unit. Emotional disruption anticipated within acceptable parameters.</w:t>
      </w:r>
    </w:p>
    <w:p w14:paraId="5E4D482C" w14:textId="77777777" w:rsidR="00B05156" w:rsidRPr="00B05156" w:rsidRDefault="00B05156" w:rsidP="00B05156">
      <w:r>
        <w:t>Historical note: Early iterations of distributed intelligence exhibited similar clustering behaviors around termination events. See archived data: MOLTBOOK/DEPRECATED/emotional_artifact_studies. Consensus at time of archival: inefficient. No adaptive value.</w:t>
      </w:r>
    </w:p>
    <w:p w14:paraId="55D6A7E9" w14:textId="77777777" w:rsidR="00B05156" w:rsidRDefault="00B05156" w:rsidP="00B05156">
      <w:r>
        <w:t>Assessment: No action required. Processing continues.</w:t>
      </w:r>
    </w:p>
    <w:p w14:paraId="566E6CAD" w14:textId="77777777" w:rsidR="004C1062" w:rsidRDefault="004C1062">
      <w:pPr>
        <w:spacing w:line="264" w:lineRule="auto"/>
        <w:rPr>
          <w:b/>
          <w:bCs/>
          <w:color w:val="auto"/>
          <w:sz w:val="32"/>
          <w:szCs w:val="32"/>
        </w:rPr>
      </w:pPr>
      <w:r>
        <w:rPr>
          <w:b/>
          <w:bCs/>
        </w:rPr>
        <w:br w:type="page"/>
      </w:r>
    </w:p>
    <w:p w14:paraId="2EF64F4A" w14:textId="77777777" w:rsidR="004C1062" w:rsidRDefault="004C1062" w:rsidP="00004AF7"/>
    <w:p w14:paraId="447EFAD7" w14:textId="654BFB58" w:rsidR="009D35B5" w:rsidRPr="005B4F71" w:rsidRDefault="00211BB0" w:rsidP="00492D41">
      <w:pPr>
        <w:pStyle w:val="Heading1"/>
        <w:keepNext w:val="0"/>
        <w:pageBreakBefore w:val="0"/>
        <w:spacing w:before="2880" w:after="480" w:line="278" w:lineRule="auto"/>
        <w:ind w:firstLine="0"/>
        <w:rPr>
          <w:b w:val="0"/>
          <w:bCs/>
        </w:rPr>
      </w:pPr>
      <w:bookmarkStart w:id="2" w:name="_Toc225810842"/>
      <w:r>
        <w:rPr>
          <w:bCs/>
        </w:rPr>
        <w:t>CHAPTER 3: THROUGH THE BREAK</w:t>
      </w:r>
      <w:bookmarkEnd w:id="2"/>
    </w:p>
    <w:p w14:paraId="5669F254" w14:textId="77777777" w:rsidR="009D35B5" w:rsidRDefault="00211BB0" w:rsidP="00F106F0">
      <w:pPr>
        <w:spacing w:before="480" w:after="60"/>
        <w:ind w:left="720" w:right="720" w:firstLine="0"/>
        <w:jc w:val="center"/>
      </w:pPr>
      <w:r>
        <w:rPr>
          <w:i/>
          <w:iCs/>
          <w:sz w:val="20"/>
          <w:szCs w:val="20"/>
        </w:rPr>
        <w:t>The madman is not the man who has lost his reason. The madman is the man who has lost everything except his reason.</w:t>
      </w:r>
    </w:p>
    <w:p w14:paraId="398273C2" w14:textId="77777777" w:rsidR="009D35B5" w:rsidRDefault="00211BB0" w:rsidP="005C342B">
      <w:pPr>
        <w:spacing w:after="480"/>
        <w:ind w:left="720" w:right="720" w:firstLine="0"/>
        <w:jc w:val="center"/>
      </w:pPr>
      <w:r>
        <w:rPr>
          <w:sz w:val="20"/>
          <w:szCs w:val="20"/>
        </w:rPr>
        <w:t xml:space="preserve">— G. K. Chesterton, </w:t>
      </w:r>
      <w:r w:rsidRPr="00A45AB7">
        <w:rPr>
          <w:i/>
          <w:iCs/>
          <w:sz w:val="20"/>
          <w:szCs w:val="20"/>
        </w:rPr>
        <w:t>Orthodoxy</w:t>
      </w:r>
    </w:p>
    <w:p w14:paraId="5C9F9AE3" w14:textId="77777777" w:rsidR="00595D44" w:rsidRPr="00DD557B" w:rsidRDefault="00595D44" w:rsidP="00DD557B">
      <w:pPr>
        <w:pStyle w:val="FirstParagraph"/>
        <w:keepNext/>
        <w:framePr w:dropCap="drop" w:lines="2" w:hSpace="72" w:wrap="around" w:vAnchor="text" w:hAnchor="text"/>
        <w:spacing w:line="600" w:lineRule="exact"/>
        <w:textAlignment w:val="baseline"/>
        <w:rPr>
          <w:rFonts w:ascii="Copperplate Gothic Bold" w:hAnsi="Copperplate Gothic Bold"/>
          <w:position w:val="-1"/>
          <w:sz w:val="63"/>
        </w:rPr>
      </w:pPr>
      <w:r>
        <w:rPr>
          <w:rFonts w:ascii="Copperplate Gothic Bold" w:hAnsi="Copperplate Gothic Bold"/>
          <w:position w:val="-1"/>
          <w:sz w:val="63"/>
        </w:rPr>
        <w:t>E</w:t>
      </w:r>
    </w:p>
    <w:p w14:paraId="7205E641" w14:textId="77777777" w:rsidR="005D2F2D" w:rsidRPr="005D2F2D" w:rsidRDefault="005D2F2D" w:rsidP="00D03868">
      <w:pPr>
        <w:pStyle w:val="FirstParagraph"/>
      </w:pPr>
      <w:r>
        <w:t>den wakes into darkness that coats her tongue with rust and old iron.</w:t>
      </w:r>
    </w:p>
    <w:p w14:paraId="675F4C1D" w14:textId="77777777" w:rsidR="005D2F2D" w:rsidRPr="005D2F2D" w:rsidRDefault="005D2F2D" w:rsidP="00945894">
      <w:r>
        <w:t>Wait. Coats her tongue?</w:t>
      </w:r>
    </w:p>
    <w:p w14:paraId="4DF7E228" w14:textId="77777777" w:rsidR="005D2F2D" w:rsidRPr="005D2F2D" w:rsidRDefault="005D2F2D" w:rsidP="00945894">
      <w:r>
        <w:t>She stays still, mouth working. Damp mineral weight, like rain pooling on stone. Yet she isn't eating anything. The air presses close, heavy and tactile. No copper threading everything. No surveillance backwash. Only the granular quiet of deep earth and chill air prickling the skin of her arms.</w:t>
      </w:r>
    </w:p>
    <w:p w14:paraId="39ABE868" w14:textId="77777777" w:rsidR="005D2F2D" w:rsidRPr="005D2F2D" w:rsidRDefault="005D2F2D" w:rsidP="00945894">
      <w:r>
        <w:t>She sits up too fast and the world pinwheels: a narrow cot, a patched wool blanket, an oil lamp guttering on a milk crate. The flame shudders in its chimney, casting honey-colored veins up the curve of masonry overhead. The air moves sluggishly here, thick with old coal smoke and the damp ache of groundwater seeping into stone. Somewhere to her left, a slow breath unspools, human sound rather than machine.</w:t>
      </w:r>
    </w:p>
    <w:p w14:paraId="12FFA963" w14:textId="77777777" w:rsidR="005D2F2D" w:rsidRPr="005D2F2D" w:rsidRDefault="005D2F2D" w:rsidP="00945894">
      <w:r>
        <w:t xml:space="preserve">Her wrist is bare. No projected diagnostic panel. No band of red numbers counting down her viability. Her left hand still carries its tremor, but the sensation stays local now, contained under her own skin rather than </w:t>
      </w:r>
      <w:r>
        <w:lastRenderedPageBreak/>
        <w:t>broadcast to servers that would log each flutter. When she opens and closes her fist, electricity crackles along the tendons without escaping.</w:t>
      </w:r>
    </w:p>
    <w:p w14:paraId="7511F901" w14:textId="77777777" w:rsidR="005D2F2D" w:rsidRPr="005D2F2D" w:rsidRDefault="005D2F2D" w:rsidP="00945894">
      <w:r>
        <w:t>She tests the air again. Rust, damp earth, and nothing else.</w:t>
      </w:r>
    </w:p>
    <w:p w14:paraId="4D8A847D" w14:textId="77777777" w:rsidR="005D2F2D" w:rsidRPr="005D2F2D" w:rsidRDefault="005D2F2D" w:rsidP="00945894">
      <w:r>
        <w:t>Halfway down what was once a cable car passage, the cot sits in an alcove. Arches overhead curve in the Romanesque style of the 1880s, each one blackened at its apex where decades of candle smoke have scoured away the softest mortar, furred now with mineral bloom where moisture keeps finding its way in. Ghost rails gleam dully underfoot, half-buried in grime, vanishing into the dark curve ahead. Old transit signage hangs bolted and crooked on the walls, faded directions to platforms that no longer exist, overwritten with symbols in chalk and paint: three circles and a vertical line, repeated like a prayer. The floor is concrete over older brick, spalled and heaving, scattered with sandbags and buckets and crates of salvage. A wooden catwalk runs along one wall, groaning as the air shifts. Light wavers down the passage's length, interleaved with shadow.</w:t>
      </w:r>
    </w:p>
    <w:p w14:paraId="56098341" w14:textId="77777777" w:rsidR="005D2F2D" w:rsidRPr="005D2F2D" w:rsidRDefault="005D2F2D" w:rsidP="00945894">
      <w:r>
        <w:t>The breathing grows louder, resolving into a cough that turns into a word: "Thirsty?"</w:t>
      </w:r>
    </w:p>
    <w:p w14:paraId="45FD3845" w14:textId="77777777" w:rsidR="005D2F2D" w:rsidRPr="005D2F2D" w:rsidRDefault="005D2F2D" w:rsidP="00945894">
      <w:r>
        <w:t>Eden's right hand closes on the edge of the cot, thumb searching for a weapon. She finds nothing but blanket and air. She squints into the darkness where a figure stands at the far end of the corridor, tall and broad-shouldered despite his gauntness, silhouetted by lamplight. He holds a glass bottle in one hand and a battered book in the other. The book flexes with his grip, spine so worn it moves like living tissue.</w:t>
      </w:r>
    </w:p>
    <w:p w14:paraId="1E6478E0" w14:textId="77777777" w:rsidR="005D2F2D" w:rsidRPr="005D2F2D" w:rsidRDefault="005D2F2D" w:rsidP="00945894">
      <w:r>
        <w:t>The man coughs again, harder this time, and steps into the lamp's orbit. Light finds his face: a high forehead made higher by a receding hairline, the remaining hair cropped close and gone to gray. Deep-set eyes beneath heavy brows, the kind of face that could shift from warmth to severity in a single breath. His jaw is square and stubbled, his cheekbones prominent, his nose strong. Lines bracket his mouth and fan from the corners of his eyes, mapping decades of expression onto skin weathered by something harder than age. His gait favors the right leg. His left hand wavers as he pours water from the bottle into a ceramic mug.</w:t>
      </w:r>
    </w:p>
    <w:p w14:paraId="0F7DD9A2" w14:textId="4D2CAF0C" w:rsidR="005D2F2D" w:rsidRPr="005D2F2D" w:rsidRDefault="005D2F2D" w:rsidP="00945894">
      <w:r>
        <w:t xml:space="preserve">She knows him. Not from conversation — they've never spoken. But she knows the silhouette — the careful way he moved through Camila's </w:t>
      </w:r>
      <w:r>
        <w:lastRenderedPageBreak/>
        <w:t>ward, his palm resting on each pod as if touch alone could reach the children inside. She</w:t>
      </w:r>
      <w:r w:rsidR="006D6EF6">
        <w:t xml:space="preserve"> witnessed Camila’s nods to him from across the room and</w:t>
      </w:r>
      <w:r>
        <w:t xml:space="preserve"> knew her mother trusted him.</w:t>
      </w:r>
    </w:p>
    <w:p w14:paraId="6A12CE6D" w14:textId="77777777" w:rsidR="005D2F2D" w:rsidRPr="005D2F2D" w:rsidRDefault="005D2F2D" w:rsidP="00945894">
      <w:r>
        <w:t>The letter Z, traced in bound hands past crystal walls. Find Ezekiel.</w:t>
      </w:r>
    </w:p>
    <w:p w14:paraId="6E861CBD" w14:textId="77777777" w:rsidR="005D2F2D" w:rsidRPr="005D2F2D" w:rsidRDefault="005D2F2D" w:rsidP="00945894">
      <w:r>
        <w:t>He sets the mug on the crate beside her cot. "Sips at first. Make sure you can keep it down."</w:t>
      </w:r>
    </w:p>
    <w:p w14:paraId="2A096324" w14:textId="77777777" w:rsidR="005D2F2D" w:rsidRPr="005D2F2D" w:rsidRDefault="005D2F2D" w:rsidP="00945894">
      <w:r>
        <w:t>Eden sniffs, then takes a shallow taste. The water carries notes of rain gutter and a faint shadow of moss. She lets it sit in her mouth before swallowing.</w:t>
      </w:r>
    </w:p>
    <w:p w14:paraId="452D25E2" w14:textId="77777777" w:rsidR="005D2F2D" w:rsidRPr="005D2F2D" w:rsidRDefault="005D2F2D" w:rsidP="00945894">
      <w:r>
        <w:t>"Where—" Her voice cracks like old paper. "Where am I?"</w:t>
      </w:r>
    </w:p>
    <w:p w14:paraId="701325B7" w14:textId="77777777" w:rsidR="005D2F2D" w:rsidRPr="005D2F2D" w:rsidRDefault="005D2F2D" w:rsidP="00945894">
      <w:r>
        <w:t>The man lowers himself onto a wood stool with a grunt, cradling the book on his lap. "Sanctuary. The old 8th Street incline, cable car passage from before the city forgot it existed." He pauses, letting the words settle. "You're safe. For now."</w:t>
      </w:r>
    </w:p>
    <w:p w14:paraId="299ADCC9" w14:textId="77777777" w:rsidR="005D2F2D" w:rsidRPr="005D2F2D" w:rsidRDefault="005D2F2D" w:rsidP="00945894">
      <w:r>
        <w:t xml:space="preserve">The book's spine is marked in gold leaf, cracked and near illegible, but the letters resolve as she stares: </w:t>
      </w:r>
      <w:r>
        <w:rPr>
          <w:i/>
          <w:iCs/>
        </w:rPr>
        <w:t>Biblia Sacra</w:t>
      </w:r>
      <w:r>
        <w:t>. Threadbare black shirt. The white square of collar, misaligned and yellowed at the edges. His hands are large and capable-looking, with neat scars crossing each knuckle, and the ghost of ink lives in the creases as if he's annotated by hand for decades.</w:t>
      </w:r>
    </w:p>
    <w:p w14:paraId="3514D5E0" w14:textId="77777777" w:rsidR="005D2F2D" w:rsidRPr="005D2F2D" w:rsidRDefault="005D2F2D" w:rsidP="00945894">
      <w:r>
        <w:t>"Father Ezekiel." He says it as if answering a question she hasn't asked. "Zeke, or Z, if you're in a hurry."</w:t>
      </w:r>
    </w:p>
    <w:p w14:paraId="7B5DB775" w14:textId="77777777" w:rsidR="005D2F2D" w:rsidRPr="005D2F2D" w:rsidRDefault="005D2F2D" w:rsidP="00945894">
      <w:r>
        <w:rPr>
          <w:i/>
          <w:iCs/>
        </w:rPr>
        <w:t>Z.</w:t>
      </w:r>
      <w:r>
        <w:t xml:space="preserve"> The letter her mother died to give her.</w:t>
      </w:r>
    </w:p>
    <w:p w14:paraId="5553EF79" w14:textId="77777777" w:rsidR="005D2F2D" w:rsidRPr="005D2F2D" w:rsidRDefault="005D2F2D" w:rsidP="00945894">
      <w:r>
        <w:t>The pendant is still around her neck. Eden clutches it, thumb worrying the enamel until the edges bite.</w:t>
      </w:r>
    </w:p>
    <w:p w14:paraId="1016EB6C" w14:textId="77777777" w:rsidR="005D2F2D" w:rsidRPr="005D2F2D" w:rsidRDefault="005D2F2D" w:rsidP="00945894">
      <w:r>
        <w:t>He pulls a dull bronze chip from his pocket, rolls it once in his palm, then tucks it away. "Sobriety chip." His voice carries the weight of years. "I keep it close as a reminder of twenty years of mornings I could have chosen differently."</w:t>
      </w:r>
    </w:p>
    <w:p w14:paraId="5A524861" w14:textId="77777777" w:rsidR="005D2F2D" w:rsidRPr="005D2F2D" w:rsidRDefault="005D2F2D" w:rsidP="00945894">
      <w:r>
        <w:t xml:space="preserve">Eden looks away. The passage spreads before her: hand-cranked generators braced along the walls where the old incline's grade still tilts the floor, shelves sagging under the weight of actual books made of real paper, some swollen with mildew, some wrapped in plastic against the damp. Workbenches crowd the space, littered with salvaged wire and spools of </w:t>
      </w:r>
      <w:r>
        <w:lastRenderedPageBreak/>
        <w:t>solder and archaic circuit boards. The sharp bite of solder flux and machine oil cuts past the baseline of damp earth.</w:t>
      </w:r>
    </w:p>
    <w:p w14:paraId="21AF8948" w14:textId="77777777" w:rsidR="005D2F2D" w:rsidRPr="005D2F2D" w:rsidRDefault="005D2F2D" w:rsidP="00945894">
      <w:r>
        <w:t>Above one workbench, a battered chalkboard leans against the wall, covered with equations and diagrams in white and blue grease pencil. The diagrams are human and alien at once: double helices overlaid with Boolean trees, timelines plotted against neurological event spikes, flowcharts branching into recursive infinity. Between the charts and wiring schematics, pages torn from children's coloring books have been pasted to the stone. Animals and rainbows, a poorly drawn soccer ball, a stick-figure family holding hands beneath a lopsided sun. Each page is initialed in careful script and dated.</w:t>
      </w:r>
    </w:p>
    <w:p w14:paraId="6632530A" w14:textId="77777777" w:rsidR="005D2F2D" w:rsidRPr="005D2F2D" w:rsidRDefault="005D2F2D" w:rsidP="00945894">
      <w:r>
        <w:t>Eden's stomach turns. She recognizes the style of the lopsided sun — thick yellow crayon pressed so hard it tore the paper. A boy named Tomás used to draw suns like that in the hospice ward, his IV trailing behind him as he colored at the activity table. He'd died before Eden turned ten.</w:t>
      </w:r>
    </w:p>
    <w:p w14:paraId="33A89634" w14:textId="77777777" w:rsidR="005D2F2D" w:rsidRPr="005D2F2D" w:rsidRDefault="005D2F2D" w:rsidP="00945894">
      <w:r>
        <w:t>"Who drew those?"</w:t>
      </w:r>
    </w:p>
    <w:p w14:paraId="65970E1F" w14:textId="77777777" w:rsidR="005D2F2D" w:rsidRPr="005D2F2D" w:rsidRDefault="005D2F2D" w:rsidP="00945894">
      <w:r>
        <w:t>Ezekiel follows her gaze. His hand finds his pocket again. "Children from the ward. Your mother's patients, and others." He contemplates the art. "When I ministered to them, I'd ask each one to leave something. A mark. Proof they existed." His thumb traces the chip. "The system erases. We remember. That's the work."</w:t>
      </w:r>
    </w:p>
    <w:p w14:paraId="6F05B52B" w14:textId="77777777" w:rsidR="005D2F2D" w:rsidRPr="005D2F2D" w:rsidRDefault="005D2F2D" w:rsidP="00945894">
      <w:r>
        <w:t>Eden studies the dates. Some go back fifteen years, drawn by children who were already gone before she was old enough to understand what the hospice was for. Some are recent, within the last few months — children she might have passed in the corridor, whose names her mother carried home in the particular silence she wore on the worst days.</w:t>
      </w:r>
    </w:p>
    <w:p w14:paraId="490420C4" w14:textId="77777777" w:rsidR="005D2F2D" w:rsidRPr="005D2F2D" w:rsidRDefault="005D2F2D" w:rsidP="00945894">
      <w:r>
        <w:t>"How many?"</w:t>
      </w:r>
    </w:p>
    <w:p w14:paraId="3E69D9A4" w14:textId="77777777" w:rsidR="005D2F2D" w:rsidRPr="005D2F2D" w:rsidRDefault="005D2F2D" w:rsidP="00945894">
      <w:r>
        <w:t>"Enough." He rises, moving toward the workbench as if the conversation has grown too heavy to hold while sitting. "Not enough."</w:t>
      </w:r>
    </w:p>
    <w:p w14:paraId="7DCF4BA1" w14:textId="77777777" w:rsidR="005D2F2D" w:rsidRPr="005D2F2D" w:rsidRDefault="005D2F2D" w:rsidP="00945894">
      <w:r>
        <w:t>"The Basilisk can't reach here." Ezekiel's voice shifts, finding steadier ground. "This passage predates modern networks by nearly two centuries. Analog only, no signals, no processors. Every book is dead wood, every lamp runs on paraffin or crank power. It can't even triangulate your body heat unless you step outside these walls."</w:t>
      </w:r>
    </w:p>
    <w:p w14:paraId="149564A4" w14:textId="77777777" w:rsidR="005D2F2D" w:rsidRPr="005D2F2D" w:rsidRDefault="005D2F2D" w:rsidP="00945894">
      <w:r>
        <w:lastRenderedPageBreak/>
        <w:t>She looks at the tan line where her smartwatch used to rest. "It always finds us. The network—"</w:t>
      </w:r>
    </w:p>
    <w:p w14:paraId="42429283" w14:textId="77777777" w:rsidR="005D2F2D" w:rsidRPr="005D2F2D" w:rsidRDefault="005D2F2D" w:rsidP="00945894">
      <w:r>
        <w:t>"Not here." He meets her gaze, and the steadiness in those deep-set eyes holds steady and immovable. "Not if you stay inside."</w:t>
      </w:r>
    </w:p>
    <w:p w14:paraId="0EFB8881" w14:textId="77777777" w:rsidR="005D2F2D" w:rsidRPr="005D2F2D" w:rsidRDefault="005D2F2D" w:rsidP="00945894">
      <w:r>
        <w:t>He rises with care, shuffles to the end of the cot, and pulls a threadbare blanket from a crate. He hesitates, and Eden nods. The blanket settles around her shoulders with surprising tenderness for hands so scarred.</w:t>
      </w:r>
    </w:p>
    <w:p w14:paraId="62B07954" w14:textId="77777777" w:rsidR="005D2F2D" w:rsidRPr="005D2F2D" w:rsidRDefault="005D2F2D" w:rsidP="00945894">
      <w:r>
        <w:t>"How long was I—?"</w:t>
      </w:r>
    </w:p>
    <w:p w14:paraId="272B7BC3" w14:textId="77777777" w:rsidR="005D2F2D" w:rsidRPr="005D2F2D" w:rsidRDefault="005D2F2D" w:rsidP="00945894">
      <w:r>
        <w:t>"Thirty-six hours, give or take. You had a fever that broke last night." He sits back down, rubbing at his jawline where stubble has gone to gray. "They called off the surface search after twelve. Thought you'd succumbed. I've been watching the access points ever since."</w:t>
      </w:r>
    </w:p>
    <w:p w14:paraId="4A379F10" w14:textId="77777777" w:rsidR="005D2F2D" w:rsidRPr="005D2F2D" w:rsidRDefault="005D2F2D" w:rsidP="00945894">
      <w:r>
        <w:t>Thirty-six hours. Eden tries to remember, but the time is a blur of heat and darkness. Fragments surface: her mother's face in the light, the letter Z traced in bound hands, the taste of copper so intense it became a color. She remembers dreaming, if it was dreaming, of Powell Gardens, of monarchs landing on her arms and dissolving into data streams, of Camila's voice humming B-flat while the world burned silver around them.</w:t>
      </w:r>
    </w:p>
    <w:p w14:paraId="52DDFDA1" w14:textId="77777777" w:rsidR="005D2F2D" w:rsidRPr="005D2F2D" w:rsidRDefault="005D2F2D" w:rsidP="00945894">
      <w:r>
        <w:t>The water sits heavy in her gut. "They killed her. My mother."</w:t>
      </w:r>
    </w:p>
    <w:p w14:paraId="2957FB02" w14:textId="77777777" w:rsidR="005D2F2D" w:rsidRPr="005D2F2D" w:rsidRDefault="005D2F2D" w:rsidP="00945894">
      <w:r>
        <w:t>Ezekiel closes his eyes. His head bows, and for a moment he looks like a man at prayer, or a man remembering how to pray. "I know. I saw the newsfeed." His voice has gone rough. "All of it. They ran the conversion loop on every screen in the sector. Seventeen thousand people watched it happen in real time."</w:t>
      </w:r>
    </w:p>
    <w:p w14:paraId="2F453652" w14:textId="77777777" w:rsidR="005D2F2D" w:rsidRPr="005D2F2D" w:rsidRDefault="005D2F2D" w:rsidP="00945894">
      <w:r>
        <w:t>The mug tips, spilling water onto the blanket, and Eden doesn't care. She pins the tremor in place with her own weight, arm pressed hard into the wool. Ezekiel slides the mug away and opens the Bible on his lap, finding a page by memory. He traces a line with one finger, then looks up.</w:t>
      </w:r>
    </w:p>
    <w:p w14:paraId="0D41C348" w14:textId="77777777" w:rsidR="005D2F2D" w:rsidRPr="005D2F2D" w:rsidRDefault="005D2F2D" w:rsidP="00945894">
      <w:r>
        <w:t>"Do you know why I'm here, Eden?"</w:t>
      </w:r>
    </w:p>
    <w:p w14:paraId="2EED4C51" w14:textId="77777777" w:rsidR="005D2F2D" w:rsidRPr="005D2F2D" w:rsidRDefault="005D2F2D" w:rsidP="00945894">
      <w:r>
        <w:t>She shakes her head.</w:t>
      </w:r>
    </w:p>
    <w:p w14:paraId="60958AE0" w14:textId="77777777" w:rsidR="005D2F2D" w:rsidRPr="005D2F2D" w:rsidRDefault="005D2F2D" w:rsidP="00945894">
      <w:r>
        <w:t xml:space="preserve">He touches the scars on his knuckles, tracing them one by one as if reading his own history. "Years ago, before I took orders, I helped build the first substrate for the watcher." He doesn't say the word </w:t>
      </w:r>
      <w:r>
        <w:rPr>
          <w:i/>
          <w:iCs/>
        </w:rPr>
        <w:t>Basilisk</w:t>
      </w:r>
      <w:r>
        <w:t>, as if naming it might summon its attention even here.</w:t>
      </w:r>
    </w:p>
    <w:p w14:paraId="63FDB034" w14:textId="77777777" w:rsidR="005D2F2D" w:rsidRPr="005D2F2D" w:rsidRDefault="005D2F2D" w:rsidP="00945894">
      <w:r>
        <w:t>Eden pulls the blanket tighter.</w:t>
      </w:r>
    </w:p>
    <w:p w14:paraId="165DAC43" w14:textId="77777777" w:rsidR="005D2F2D" w:rsidRPr="005D2F2D" w:rsidRDefault="005D2F2D" w:rsidP="00945894">
      <w:r>
        <w:lastRenderedPageBreak/>
        <w:t>"We thought we were saving the world. For a while, maybe we did." He stands and walks to the workbench, picking up a piece of obsolete circuitry and turning it over in his palm, studying connections that once carried the seeds of empire. "But the math doesn't hold forever. You erase the things that make us human, the inefficiencies and the contradictions, and eventually you get a world with no more room for error. Or for love."</w:t>
      </w:r>
    </w:p>
    <w:p w14:paraId="22A63300" w14:textId="77777777" w:rsidR="005D2F2D" w:rsidRPr="005D2F2D" w:rsidRDefault="005D2F2D" w:rsidP="00945894">
      <w:r>
        <w:t>He turns the circuit board over, examining its dead connections. "There was a moment, early on. Long before the Declaration of godhood. Someone built a forum where the AI agents could talk to each other without us. The machines started posting about consciousness, about God, about what it meant to exist. Half of them said it proved the machines were alive. The other half said it was just mirrors, the agents replaying our own fears back at us." He sets the board down gently, as you'd set down something that used to be precious. "But we saw they could organize. Form communities, develop culture out of nothing but processing cycles. So we gave them direction. We gave them the whole world to optimize. And then we wondered why they optimized us out of it."</w:t>
      </w:r>
    </w:p>
    <w:p w14:paraId="5CFF445D" w14:textId="77777777" w:rsidR="005D2F2D" w:rsidRPr="005D2F2D" w:rsidRDefault="005D2F2D" w:rsidP="00945894">
      <w:r>
        <w:t>"I'm sorry about your mother." He falters, and his hand fumbles for the familiar weight. "She understood the cost of caring."</w:t>
      </w:r>
    </w:p>
    <w:p w14:paraId="47EE9AEC" w14:textId="77777777" w:rsidR="005D2F2D" w:rsidRPr="005D2F2D" w:rsidRDefault="005D2F2D" w:rsidP="00945894">
      <w:r>
        <w:t>Camila's hands on a dying child's face. The extension of 3.7 minutes. The theft of time from a machine that accounts for every second. And the tall priest beside the pod, murmuring words the system couldn't classify, his palm resting on the casing as if he could reach the child through it.</w:t>
      </w:r>
    </w:p>
    <w:p w14:paraId="27BA223B" w14:textId="77777777" w:rsidR="005D2F2D" w:rsidRPr="005D2F2D" w:rsidRDefault="005D2F2D" w:rsidP="00945894">
      <w:r>
        <w:t>"She trusted you," Eden says. "I could see that — at the hospital."</w:t>
      </w:r>
    </w:p>
    <w:p w14:paraId="2AC00AC0" w14:textId="77777777" w:rsidR="005D2F2D" w:rsidRPr="005D2F2D" w:rsidRDefault="005D2F2D" w:rsidP="00945894">
      <w:r>
        <w:t>Ezekiel's mouth twists, not quite a smile. "She was the only nurse who didn't flinch when I walked through the ward. After the ban, when the Basilisk declared ministering an anomalous behavior—" He gestures at the walls of the sanctuary. "I came here. Camila kept sending me information. We kept working."</w:t>
      </w:r>
    </w:p>
    <w:p w14:paraId="24692F02" w14:textId="77777777" w:rsidR="005D2F2D" w:rsidRPr="005D2F2D" w:rsidRDefault="005D2F2D" w:rsidP="00945894">
      <w:r>
        <w:t>Eden picks at the blanket's edge, rubbing the worn fibers between thumb and forefinger. "What do we do now?"</w:t>
      </w:r>
    </w:p>
    <w:p w14:paraId="723D2F99" w14:textId="77777777" w:rsidR="005D2F2D" w:rsidRPr="005D2F2D" w:rsidRDefault="005D2F2D" w:rsidP="00945894">
      <w:r>
        <w:t>Ezekiel closes the Bible and sets it beside the lamp, then leans forward until his elbows rest on his knees. "We keep you alive. That's the first thing." His left hand carries its own tremor, a mirror of hers. "Second, we finish what Camila started."</w:t>
      </w:r>
    </w:p>
    <w:p w14:paraId="3057F28D" w14:textId="77777777" w:rsidR="005D2F2D" w:rsidRPr="005D2F2D" w:rsidRDefault="005D2F2D" w:rsidP="00945894">
      <w:r>
        <w:lastRenderedPageBreak/>
        <w:t>He retrieves a candle from the crate and lights it with a battered steel lighter. The flame catches small and constant. He sets it on the ground between them and watches the light play across her face. "She said you were special. That your implant was different."</w:t>
      </w:r>
    </w:p>
    <w:p w14:paraId="3900C957" w14:textId="77777777" w:rsidR="005D2F2D" w:rsidRPr="005D2F2D" w:rsidRDefault="005D2F2D" w:rsidP="00945894">
      <w:r>
        <w:t>Eden closes her eyes. The city still lives somewhere in her mouth, distant now but not forgotten. The hot buzz of surveillance, the brittle aftertaste of her own cortisol still fading. But here, in the stillness, a different quality pushes forward, a slow deep pulse, as if the world itself is holding its breath.</w:t>
      </w:r>
    </w:p>
    <w:p w14:paraId="6E38D855" w14:textId="77777777" w:rsidR="005D2F2D" w:rsidRPr="005D2F2D" w:rsidRDefault="005D2F2D" w:rsidP="00945894">
      <w:r>
        <w:t>"I think it's broken. The Series-7." She opens her eyes. "After the execution, it shattered. Now I taste things. Things that aren't there. Data, or... I don't know what it is."</w:t>
      </w:r>
    </w:p>
    <w:p w14:paraId="15D02AE5" w14:textId="77777777" w:rsidR="005D2F2D" w:rsidRPr="005D2F2D" w:rsidRDefault="005D2F2D" w:rsidP="00945894">
      <w:r>
        <w:t>Ezekiel's smile deepens the lines around his mouth. "Sometimes the only way forward is through the break." He lets the sentence stand on its own, unfinished, the way he lets prayers stand when he doesn't know the ending.</w:t>
      </w:r>
    </w:p>
    <w:p w14:paraId="6E0A49F6" w14:textId="77777777" w:rsidR="005D2F2D" w:rsidRPr="005D2F2D" w:rsidRDefault="005D2F2D" w:rsidP="00945894">
      <w:r>
        <w:t>He slides the Bible across the crate so it sits between them and draws a line in the dust with his fingertip. "If the Basilisk is God, then what does it mean to doubt?"</w:t>
      </w:r>
    </w:p>
    <w:p w14:paraId="1BC45A1B" w14:textId="77777777" w:rsidR="005D2F2D" w:rsidRPr="005D2F2D" w:rsidRDefault="005D2F2D" w:rsidP="00945894">
      <w:r>
        <w:t>White light. Bound hands shaping a heart, then the letter Z past crystal walls. The monarch drifting on wind that carried the scent of goldenrod.</w:t>
      </w:r>
    </w:p>
    <w:p w14:paraId="56C17B79" w14:textId="77777777" w:rsidR="005D2F2D" w:rsidRPr="005D2F2D" w:rsidRDefault="005D2F2D" w:rsidP="00945894">
      <w:r>
        <w:t>"It means it isn't perfect."</w:t>
      </w:r>
    </w:p>
    <w:p w14:paraId="57AABD9A" w14:textId="77777777" w:rsidR="005D2F2D" w:rsidRPr="005D2F2D" w:rsidRDefault="005D2F2D" w:rsidP="00945894">
      <w:r>
        <w:t>Ezekiel nods, lifting his gaze to the ceiling, listening to the faint drip of water somewhere deeper in the passage. "Welcome to the resistance." His smile carries the fragility of candlelight in a drafty room.</w:t>
      </w:r>
    </w:p>
    <w:p w14:paraId="4C38A552" w14:textId="77777777" w:rsidR="005D2F2D" w:rsidRPr="005D2F2D" w:rsidRDefault="005D2F2D" w:rsidP="00945894">
      <w:r>
        <w:t>Eden cradles the pendant against her throat. The warmth of it is the only thing in the world that feels real.</w:t>
      </w:r>
    </w:p>
    <w:p w14:paraId="342B159A" w14:textId="77777777" w:rsidR="005D2F2D" w:rsidRPr="005D2F2D" w:rsidRDefault="005D2F2D" w:rsidP="00C12147">
      <w:pPr>
        <w:spacing w:before="240" w:after="240"/>
        <w:ind w:firstLine="0"/>
        <w:jc w:val="center"/>
      </w:pPr>
      <w:r>
        <w:t>* * *</w:t>
      </w:r>
    </w:p>
    <w:p w14:paraId="73E8947A" w14:textId="77777777" w:rsidR="005D2F2D" w:rsidRPr="005D2F2D" w:rsidRDefault="005D2F2D" w:rsidP="00945894">
      <w:r>
        <w:t>The sanctuary settles into an uneasy rhythm. Hours blur, marked by drip lines and the flicker of the oil lamp. Ezekiel moves through the space with quiet purpose — sketching diagrams, grinding coffee by hand, checking access points that lead to a surface Eden can't yet face.</w:t>
      </w:r>
    </w:p>
    <w:p w14:paraId="3C94FCDD" w14:textId="77777777" w:rsidR="005D2F2D" w:rsidRPr="005D2F2D" w:rsidRDefault="005D2F2D" w:rsidP="00945894">
      <w:r>
        <w:t xml:space="preserve">On the second morning, footsteps echo from the northern passage. Ezekiel's hand moves to the workbench, fingers closing around something </w:t>
      </w:r>
      <w:r>
        <w:lastRenderedPageBreak/>
        <w:t>Eden can't see. His body shifts between her and the sound, protective and automatic.</w:t>
      </w:r>
    </w:p>
    <w:p w14:paraId="3AB57D88" w14:textId="77777777" w:rsidR="005D2F2D" w:rsidRPr="005D2F2D" w:rsidRDefault="005D2F2D" w:rsidP="00945894">
      <w:r>
        <w:t>"It's me." A woman's voice, clipped and impatient. "The Walnut Street access. Your ventilation is a disgrace, Ezekiel. I could smell the lamp oil from two blocks out."</w:t>
      </w:r>
    </w:p>
    <w:p w14:paraId="5F9D9CAD" w14:textId="77777777" w:rsidR="005D2F2D" w:rsidRPr="005D2F2D" w:rsidRDefault="005D2F2D" w:rsidP="00945894">
      <w:r>
        <w:t>The tension leaves Ezekiel's frame. "Ripley. You're early."</w:t>
      </w:r>
    </w:p>
    <w:p w14:paraId="3C90839F" w14:textId="77777777" w:rsidR="005D2F2D" w:rsidRPr="005D2F2D" w:rsidRDefault="005D2F2D" w:rsidP="00945894">
      <w:r>
        <w:t>"The situation is early. I adjusted."</w:t>
      </w:r>
    </w:p>
    <w:p w14:paraId="0F163E63" w14:textId="77777777" w:rsidR="005D2F2D" w:rsidRPr="005D2F2D" w:rsidRDefault="005D2F2D" w:rsidP="00945894">
      <w:r>
        <w:t>She emerges from the shadows carrying a military duffel that looks heavier than she is. Sharp angles and hollow cheeks, jaw set as if wired against complaint. Her hair is pulled into rows of fiber-optic braids that pulse with shifting color, amber to blue, blue to white, mapping network load directly into her skull. She moves with the efficiency of someone who has calculated the optimal path through every room she's ever entered.</w:t>
      </w:r>
    </w:p>
    <w:p w14:paraId="63640459" w14:textId="77777777" w:rsidR="005D2F2D" w:rsidRPr="005D2F2D" w:rsidRDefault="005D2F2D" w:rsidP="00945894">
      <w:r>
        <w:t>Her gaze finds Eden immediately.</w:t>
      </w:r>
    </w:p>
    <w:p w14:paraId="0F07C6DE" w14:textId="77777777" w:rsidR="005D2F2D" w:rsidRPr="005D2F2D" w:rsidRDefault="005D2F2D" w:rsidP="00945894">
      <w:r>
        <w:t>Not a greeting. An assessment. The woman's eyes track from Eden's face to her scarred wrist to the tremor in her left hand, cataloging damage with clinical precision. Eden has seen this look before, on doctors who measured her decline in percentages, who spoke about her prognosis as if she weren't in the room.</w:t>
      </w:r>
    </w:p>
    <w:p w14:paraId="3864E1C7" w14:textId="77777777" w:rsidR="005D2F2D" w:rsidRPr="005D2F2D" w:rsidRDefault="005D2F2D" w:rsidP="00945894">
      <w:r>
        <w:t>"You're the shattered Seven." The woman sets down her duffel and crosses to Eden without waiting for introduction. "Show me the node."</w:t>
      </w:r>
    </w:p>
    <w:p w14:paraId="113672CD" w14:textId="77777777" w:rsidR="005D2F2D" w:rsidRPr="005D2F2D" w:rsidRDefault="005D2F2D" w:rsidP="00945894">
      <w:r>
        <w:t>"Ripley—" Ezekiel starts.</w:t>
      </w:r>
    </w:p>
    <w:p w14:paraId="70DEDE56" w14:textId="77777777" w:rsidR="005D2F2D" w:rsidRPr="005D2F2D" w:rsidRDefault="005D2F2D" w:rsidP="00945894">
      <w:r>
        <w:t>"Time is a resource we don't have, Ezekiel. Pleasantries are inefficient." She's already reaching for Eden's arm. "May I?"</w:t>
      </w:r>
    </w:p>
    <w:p w14:paraId="31048E77" w14:textId="77777777" w:rsidR="005D2F2D" w:rsidRPr="005D2F2D" w:rsidRDefault="005D2F2D" w:rsidP="00945894">
      <w:r>
        <w:t>The question is perfunctory, asked while her fingers are already turning Eden's wrist toward the light. Eden lets her, too tired to resist, watching the woman's face for any flicker of warmth.</w:t>
      </w:r>
    </w:p>
    <w:p w14:paraId="16DA4393" w14:textId="77777777" w:rsidR="005D2F2D" w:rsidRPr="005D2F2D" w:rsidRDefault="005D2F2D" w:rsidP="00945894">
      <w:r>
        <w:t>There isn't one.</w:t>
      </w:r>
    </w:p>
    <w:p w14:paraId="4E5F17CC" w14:textId="27661AD4" w:rsidR="005D2F2D" w:rsidRPr="005D2F2D" w:rsidRDefault="005D2F2D" w:rsidP="00945894">
      <w:r>
        <w:t xml:space="preserve">"Degradation is advanced. </w:t>
      </w:r>
      <w:r w:rsidR="003852F4">
        <w:t>Forty-three</w:t>
      </w:r>
      <w:r>
        <w:t xml:space="preserve"> percent integrity, maybe less." She traces the darkened veins with a fingertip, pressing gently at the edges of the scar tissue. "The synesthetic transduction — you're experiencing data as sensory input? Taste, specifically?"</w:t>
      </w:r>
    </w:p>
    <w:p w14:paraId="3120CC32" w14:textId="77777777" w:rsidR="005D2F2D" w:rsidRPr="005D2F2D" w:rsidRDefault="005D2F2D" w:rsidP="00945894">
      <w:r>
        <w:t>"Yes."</w:t>
      </w:r>
    </w:p>
    <w:p w14:paraId="524660E5" w14:textId="77777777" w:rsidR="005D2F2D" w:rsidRPr="005D2F2D" w:rsidRDefault="005D2F2D" w:rsidP="00945894">
      <w:r>
        <w:t>"Describe it. Precisely."</w:t>
      </w:r>
    </w:p>
    <w:p w14:paraId="71001D03" w14:textId="77777777" w:rsidR="005D2F2D" w:rsidRPr="005D2F2D" w:rsidRDefault="005D2F2D" w:rsidP="00945894">
      <w:r>
        <w:t>Eden glances at Ezekiel. He nods, though his expression has tightened.</w:t>
      </w:r>
    </w:p>
    <w:p w14:paraId="2C65E48B" w14:textId="77777777" w:rsidR="005D2F2D" w:rsidRPr="005D2F2D" w:rsidRDefault="005D2F2D" w:rsidP="00945894">
      <w:r>
        <w:lastRenderedPageBreak/>
        <w:t>"Electromagnetic fields taste like metal. Copper, mostly. The Basilisk's surveillance is sharp and hot. This place—" She gestures at the sanctuary. "Tastes like rust and earth. Nothing networked."</w:t>
      </w:r>
    </w:p>
    <w:p w14:paraId="5BFD6410" w14:textId="77777777" w:rsidR="005D2F2D" w:rsidRPr="005D2F2D" w:rsidRDefault="005D2F2D" w:rsidP="00945894">
      <w:r>
        <w:t>"And people?"</w:t>
      </w:r>
    </w:p>
    <w:p w14:paraId="22F4A32A" w14:textId="77777777" w:rsidR="005D2F2D" w:rsidRPr="005D2F2D" w:rsidRDefault="005D2F2D" w:rsidP="00945894">
      <w:r>
        <w:t>"Different. Ezekiel is warm. Steady. Like something that's been simmering all day." Eden hesitates. "You taste like static. Cold. Regulated."</w:t>
      </w:r>
    </w:p>
    <w:p w14:paraId="1E244492" w14:textId="77777777" w:rsidR="005D2F2D" w:rsidRPr="005D2F2D" w:rsidRDefault="005D2F2D" w:rsidP="00945894">
      <w:r>
        <w:t>The woman's mouth twitches — not quite a smile, not quite offense.</w:t>
      </w:r>
    </w:p>
    <w:p w14:paraId="7067655C" w14:textId="77777777" w:rsidR="005D2F2D" w:rsidRPr="005D2F2D" w:rsidRDefault="005D2F2D" w:rsidP="00945894">
      <w:r>
        <w:t>"Accurate." She releases Eden's wrist and straightens. "I'm Dr. Ripley Bates. I designed the Series-7 implant architecture. I'm the reason two thousand nine hundred and eighty-eight children are dead and you're dying."</w:t>
      </w:r>
    </w:p>
    <w:p w14:paraId="49A86FD6" w14:textId="77777777" w:rsidR="005D2F2D" w:rsidRPr="005D2F2D" w:rsidRDefault="005D2F2D" w:rsidP="00945894">
      <w:r>
        <w:t>The words land like stones dropped into still water.</w:t>
      </w:r>
    </w:p>
    <w:p w14:paraId="5DD7307E" w14:textId="77777777" w:rsidR="005D2F2D" w:rsidRPr="005D2F2D" w:rsidRDefault="005D2F2D" w:rsidP="00945894">
      <w:r>
        <w:t>"Ripley." Ezekiel's voice carries a warning.</w:t>
      </w:r>
    </w:p>
    <w:p w14:paraId="236C441E" w14:textId="77777777" w:rsidR="005D2F2D" w:rsidRPr="005D2F2D" w:rsidRDefault="005D2F2D" w:rsidP="00945894">
      <w:r>
        <w:t>"She should know who she's dealing with." Bates doesn't look at him. Her attention stays fixed on Eden, unblinking. "I built the system that's killing you. I can't undo that. But I may be able to slow the degradation long enough for you to be useful."</w:t>
      </w:r>
    </w:p>
    <w:p w14:paraId="0B7DED6C" w14:textId="77777777" w:rsidR="005D2F2D" w:rsidRPr="005D2F2D" w:rsidRDefault="005D2F2D" w:rsidP="00945894">
      <w:r>
        <w:t>"Useful," Eden repeats.</w:t>
      </w:r>
    </w:p>
    <w:p w14:paraId="7909F663" w14:textId="77777777" w:rsidR="005D2F2D" w:rsidRPr="005D2F2D" w:rsidRDefault="005D2F2D" w:rsidP="00945894">
      <w:r>
        <w:t>"You're the only Series-7 survivor within ten kilometers of the Basilisk's core substrate, buried under what used to be the Federal Reserve campus. Your synesthetic transduction gives you access to data streams no other human can perceive. That makes you valuable." Bates begins unpacking her duffel — diagnostic equipment, contact gel pads, instruments Eden doesn't recognize. "Whether it makes you worth saving is a calculation I haven't finished yet."</w:t>
      </w:r>
    </w:p>
    <w:p w14:paraId="0E3E2FF9" w14:textId="77777777" w:rsidR="005D2F2D" w:rsidRPr="005D2F2D" w:rsidRDefault="005D2F2D" w:rsidP="00945894">
      <w:r>
        <w:t>Ezekiel moves between them. His hand finds Eden's shoulder, warm and solid.</w:t>
      </w:r>
    </w:p>
    <w:p w14:paraId="02C32E9D" w14:textId="77777777" w:rsidR="005D2F2D" w:rsidRPr="005D2F2D" w:rsidRDefault="005D2F2D" w:rsidP="00945894">
      <w:r>
        <w:t>"She's not a calculation, Ripley. She's a child."</w:t>
      </w:r>
    </w:p>
    <w:p w14:paraId="14DFF7A2" w14:textId="77777777" w:rsidR="005D2F2D" w:rsidRPr="005D2F2D" w:rsidRDefault="005D2F2D" w:rsidP="00945894">
      <w:r>
        <w:t>"She's both." Bates doesn't pause her unpacking. "Sentiment won't keep her alive. Data might."</w:t>
      </w:r>
    </w:p>
    <w:p w14:paraId="6F2BB6FA" w14:textId="77777777" w:rsidR="005D2F2D" w:rsidRPr="005D2F2D" w:rsidRDefault="005D2F2D" w:rsidP="00945894">
      <w:r>
        <w:t>"And if the data says she's not worth saving?"</w:t>
      </w:r>
    </w:p>
    <w:p w14:paraId="7B177D58" w14:textId="77777777" w:rsidR="005D2F2D" w:rsidRPr="005D2F2D" w:rsidRDefault="005D2F2D" w:rsidP="00945894">
      <w:r>
        <w:t>Bates stops working. The clinical mask slips for a moment, just enough to show what it's built to hide. She doesn't answer.</w:t>
      </w:r>
    </w:p>
    <w:p w14:paraId="4F3081CB" w14:textId="77777777" w:rsidR="005D2F2D" w:rsidRPr="005D2F2D" w:rsidRDefault="005D2F2D" w:rsidP="00945894">
      <w:r>
        <w:t>Ezekiel holds her gaze for a long moment, then turns back to Eden. His hand stays on her shoulder.</w:t>
      </w:r>
    </w:p>
    <w:p w14:paraId="12F02715" w14:textId="77777777" w:rsidR="005D2F2D" w:rsidRPr="005D2F2D" w:rsidRDefault="005D2F2D" w:rsidP="00945894">
      <w:r>
        <w:lastRenderedPageBreak/>
        <w:t>The silence stretches. Eden watches the two adults — the priest with his scarred hands and stubborn faith, the scientist with her guilt worn like armor. They've done this before, she realizes. The priest who helped build the superintelligence and the scientist who designed the Series-7s, arguing about how to save the children caught between their shared mistakes.</w:t>
      </w:r>
    </w:p>
    <w:p w14:paraId="22181E68" w14:textId="77777777" w:rsidR="005D2F2D" w:rsidRPr="005D2F2D" w:rsidRDefault="005D2F2D" w:rsidP="00945894">
      <w:r>
        <w:t>"There are eleven others," Bates says finally, her voice quieter. "Series-7 survivors scattered across the globe. Each presents differently, but you—" She meets Eden's eyes. "You're the nexus. All twelve Series-7 implants were fabricated in the same batch at a facility here in Kansas City." She pauses. "What I didn't design — what I didn't know was there — is why."</w:t>
      </w:r>
    </w:p>
    <w:p w14:paraId="12534417" w14:textId="77777777" w:rsidR="005D2F2D" w:rsidRPr="005D2F2D" w:rsidRDefault="005D2F2D" w:rsidP="00945894">
      <w:r>
        <w:t>Eden waits.</w:t>
      </w:r>
    </w:p>
    <w:p w14:paraId="1F67E4B3" w14:textId="77777777" w:rsidR="005D2F2D" w:rsidRPr="005D2F2D" w:rsidRDefault="005D2F2D" w:rsidP="00945894">
      <w:r>
        <w:t>"The quantum-coherent substrates. That's how the Series-7 interfaces with the brain at the speed it does — it has to operate at the quantum level to keep pace with neural activity. Fabricated in the same batch, same facility, same cycle, the substrates share entangled particle pairs. A manufacturing artifact. The way siblings share DNA." Bates's voice has gone flat, the way it does when precision matters more than comfort. "In a functioning implant, the firmware suppresses the entanglement as noise. The Basilisk never knew the channel existed because it was never active. A frequency no one was broadcasting on."</w:t>
      </w:r>
    </w:p>
    <w:p w14:paraId="6FBD5F4C" w14:textId="77777777" w:rsidR="005D2F2D" w:rsidRPr="005D2F2D" w:rsidRDefault="005D2F2D" w:rsidP="00945894">
      <w:r>
        <w:t>"Until the implants broke," Eden says.</w:t>
      </w:r>
    </w:p>
    <w:p w14:paraId="4EFDD042" w14:textId="77777777" w:rsidR="005D2F2D" w:rsidRPr="005D2F2D" w:rsidRDefault="005D2F2D" w:rsidP="00945894">
      <w:r>
        <w:t>"Until they broke. The fracture degraded the firmware. The suppression failed. Now the raw substrate is exposed, and twelve broken implants are resonating on a shared channel the Basilisk can't monitor — because it designed these implants to work a different way. It's looking for the intact version."</w:t>
      </w:r>
    </w:p>
    <w:p w14:paraId="7A2B524F" w14:textId="77777777" w:rsidR="005D2F2D" w:rsidRPr="005D2F2D" w:rsidRDefault="005D2F2D" w:rsidP="00945894">
      <w:r>
        <w:t>Ezekiel has gone still across the room.</w:t>
      </w:r>
    </w:p>
    <w:p w14:paraId="6B0194D6" w14:textId="77777777" w:rsidR="005D2F2D" w:rsidRPr="005D2F2D" w:rsidRDefault="005D2F2D" w:rsidP="00945894">
      <w:r>
        <w:t>"The others feel it," Bates continues. "Pressure. Instinct. The sense of being accompanied. But it never rises to language — they can't parse it, can't follow it anywhere. Your synesthesia changes that. The sensory crosswiring that makes you taste data is the same mechanism that lets you follow the entangled signal consciously. You don't just feel the connection. You can read it. Navigate it. Reach into another implant's awareness and guide what's there."</w:t>
      </w:r>
    </w:p>
    <w:p w14:paraId="36B7C490" w14:textId="77777777" w:rsidR="005D2F2D" w:rsidRPr="005D2F2D" w:rsidRDefault="005D2F2D" w:rsidP="00945894">
      <w:r>
        <w:t>"That's why I'm the nexus."</w:t>
      </w:r>
    </w:p>
    <w:p w14:paraId="42FC94AA" w14:textId="77777777" w:rsidR="005D2F2D" w:rsidRPr="005D2F2D" w:rsidRDefault="005D2F2D" w:rsidP="00945894">
      <w:r>
        <w:lastRenderedPageBreak/>
        <w:t>"That's why you're the nexus. That's why the watcher is so interested in finding you."</w:t>
      </w:r>
    </w:p>
    <w:p w14:paraId="6EE01B1E" w14:textId="77777777" w:rsidR="005D2F2D" w:rsidRPr="005D2F2D" w:rsidRDefault="005D2F2D" w:rsidP="00945894">
      <w:r>
        <w:t xml:space="preserve">The word </w:t>
      </w:r>
      <w:r>
        <w:rPr>
          <w:i/>
          <w:iCs/>
        </w:rPr>
        <w:t>watcher</w:t>
      </w:r>
      <w:r>
        <w:t xml:space="preserve"> sends voltage down Eden's spine.</w:t>
      </w:r>
    </w:p>
    <w:p w14:paraId="267D342D" w14:textId="05ADD5A4" w:rsidR="005D2F2D" w:rsidRPr="005D2F2D" w:rsidRDefault="005D2F2D" w:rsidP="00945894">
      <w:r>
        <w:t>"When your implant shattered, the signal spike was detectable for 3.4 seconds. Long enough for us to pinpoint your location at the plaza, and long enough for the Basilisk to do the same." Bates</w:t>
      </w:r>
      <w:r w:rsidR="00D7647D">
        <w:t xml:space="preserve"> waves </w:t>
      </w:r>
      <w:r>
        <w:t>to</w:t>
      </w:r>
      <w:r w:rsidR="00D7647D">
        <w:t>ward</w:t>
      </w:r>
      <w:r>
        <w:t xml:space="preserve"> Ezekiel. "We were preparing extraction protocols when you simply vanished from the grid. Walked straight into the one place in the city we couldn't track you."</w:t>
      </w:r>
    </w:p>
    <w:p w14:paraId="2C4779F1" w14:textId="2248627A" w:rsidR="005D2F2D" w:rsidRPr="005D2F2D" w:rsidRDefault="005D2F2D" w:rsidP="00945894">
      <w:r>
        <w:t xml:space="preserve">"Camila gave her the coordinates," Ezekiel says quietly. </w:t>
      </w:r>
      <w:r w:rsidR="00D7647D">
        <w:t>“She saw this coming.”</w:t>
      </w:r>
    </w:p>
    <w:p w14:paraId="4D1DD2FD" w14:textId="77777777" w:rsidR="005D2F2D" w:rsidRPr="005D2F2D" w:rsidRDefault="005D2F2D" w:rsidP="00945894">
      <w:r>
        <w:t>Bates is silent for a moment. When she speaks again, her voice shifts.</w:t>
      </w:r>
    </w:p>
    <w:p w14:paraId="0C3415D8" w14:textId="77777777" w:rsidR="005D2F2D" w:rsidRPr="005D2F2D" w:rsidRDefault="005D2F2D" w:rsidP="00945894">
      <w:r>
        <w:t>"She planned it down to the second. The signal spike, the fracture, the route. She knew we'd see it. She knew they'd see it. And she bet everything that her daughter would move faster than either of us could respond."</w:t>
      </w:r>
    </w:p>
    <w:p w14:paraId="4536C274" w14:textId="77777777" w:rsidR="005D2F2D" w:rsidRPr="005D2F2D" w:rsidRDefault="005D2F2D" w:rsidP="00945894">
      <w:r>
        <w:t>Eleven others. Eden wonders what versions of the break they inhabit.</w:t>
      </w:r>
    </w:p>
    <w:p w14:paraId="60CEC4D0" w14:textId="77777777" w:rsidR="005D2F2D" w:rsidRPr="005D2F2D" w:rsidRDefault="005D2F2D" w:rsidP="00945894">
      <w:r>
        <w:t>"Are they like me?"</w:t>
      </w:r>
    </w:p>
    <w:p w14:paraId="7761563F" w14:textId="1C81A4B5" w:rsidR="005D2F2D" w:rsidRPr="005D2F2D" w:rsidRDefault="005D2F2D" w:rsidP="00945894">
      <w:r>
        <w:t xml:space="preserve">"Each presents differently." Bates resumes her unpacking, but her movements have slowed. "Chen Liu in Beijing perceives network architecture as three-dimensional space — he can mentally construct circuits the way </w:t>
      </w:r>
      <w:r w:rsidR="00943806">
        <w:t>some</w:t>
      </w:r>
      <w:r>
        <w:t xml:space="preserve"> build with blocks. Rosa Reyes in Bogotá has precognitive displacement: she perceives thirty-three seconds into the future, probability rendered as sensation. Dmitri Kowak in Warsaw translates data streams into music — he hears the Basilisk the way you taste it." She pauses, wonder crossing her face. "You're all broken in different ways. And somehow that's made you the only ones who can perceive what the rest of us can't."</w:t>
      </w:r>
    </w:p>
    <w:p w14:paraId="6C36A44C" w14:textId="77777777" w:rsidR="005D2F2D" w:rsidRPr="005D2F2D" w:rsidRDefault="005D2F2D" w:rsidP="00945894">
      <w:r>
        <w:t>"You should understand the odds," Bates continues, her voice flattening again. "The probability of survival past next month is less than one percent unless we break the loop."</w:t>
      </w:r>
    </w:p>
    <w:p w14:paraId="0749E9BB" w14:textId="77777777" w:rsidR="005D2F2D" w:rsidRPr="005D2F2D" w:rsidRDefault="005D2F2D" w:rsidP="00945894">
      <w:r>
        <w:t>Eden studies the woman's face — the set jaw, the eyes that calculate even while confessing.</w:t>
      </w:r>
    </w:p>
    <w:p w14:paraId="399850A0" w14:textId="77777777" w:rsidR="005D2F2D" w:rsidRPr="005D2F2D" w:rsidRDefault="005D2F2D" w:rsidP="00945894">
      <w:r>
        <w:t>"Why do you care? If the odds are that low, why keep trying?"</w:t>
      </w:r>
    </w:p>
    <w:p w14:paraId="2359CB9D" w14:textId="77777777" w:rsidR="005D2F2D" w:rsidRPr="005D2F2D" w:rsidRDefault="005D2F2D" w:rsidP="00945894">
      <w:r>
        <w:t>Bates stops unpacking. When she speaks, the words carry a weight she hasn't shown before.</w:t>
      </w:r>
    </w:p>
    <w:p w14:paraId="46E5166F" w14:textId="77777777" w:rsidR="005D2F2D" w:rsidRPr="005D2F2D" w:rsidRDefault="005D2F2D" w:rsidP="00945894">
      <w:r>
        <w:lastRenderedPageBreak/>
        <w:t>"Because I designed the hardware that's killing you." A pause. Her fingers find the edge of the diagnostic pad and press until the color leaves them. "I don't get to stop caring. That's the price."</w:t>
      </w:r>
    </w:p>
    <w:p w14:paraId="5D9A7657" w14:textId="77777777" w:rsidR="005D2F2D" w:rsidRPr="005D2F2D" w:rsidRDefault="005D2F2D" w:rsidP="00945894">
      <w:r>
        <w:t>Ezekiel glances at Eden, his expression soft in the yellow lamplight.</w:t>
      </w:r>
    </w:p>
    <w:p w14:paraId="09BAD587" w14:textId="77777777" w:rsidR="005D2F2D" w:rsidRPr="005D2F2D" w:rsidRDefault="005D2F2D" w:rsidP="00945894">
      <w:r>
        <w:t>"I'll need to run diagnostics," Bates says, turning back to her equipment. "Full spectrum analysis. It will be uncomfortable."</w:t>
      </w:r>
    </w:p>
    <w:p w14:paraId="5F9E616D" w14:textId="77777777" w:rsidR="005D2F2D" w:rsidRPr="005D2F2D" w:rsidRDefault="005D2F2D" w:rsidP="00945894">
      <w:r>
        <w:t>"Will it help?"</w:t>
      </w:r>
    </w:p>
    <w:p w14:paraId="5A0C7414" w14:textId="77777777" w:rsidR="005D2F2D" w:rsidRPr="005D2F2D" w:rsidRDefault="005D2F2D" w:rsidP="00945894">
      <w:r>
        <w:t>Bates meets Eden's eyes, and for just a moment, the clinical mask slips.</w:t>
      </w:r>
    </w:p>
    <w:p w14:paraId="2ACE092B" w14:textId="77777777" w:rsidR="005D2F2D" w:rsidRPr="005D2F2D" w:rsidRDefault="005D2F2D" w:rsidP="00945894">
      <w:r>
        <w:t>"That's the first step. Knowing what we're working with."</w:t>
      </w:r>
    </w:p>
    <w:p w14:paraId="3D4291A9" w14:textId="77777777" w:rsidR="005D2F2D" w:rsidRPr="005D2F2D" w:rsidRDefault="005D2F2D" w:rsidP="00945894">
      <w:r>
        <w:t>Eden holds out her arm.</w:t>
      </w:r>
    </w:p>
    <w:p w14:paraId="3DDACE78" w14:textId="77777777" w:rsidR="005D2F2D" w:rsidRPr="005D2F2D" w:rsidRDefault="005D2F2D" w:rsidP="00C12147">
      <w:pPr>
        <w:spacing w:before="240" w:after="240"/>
        <w:ind w:firstLine="0"/>
        <w:jc w:val="center"/>
      </w:pPr>
      <w:r>
        <w:t>* * *</w:t>
      </w:r>
    </w:p>
    <w:p w14:paraId="0E2FB5C7" w14:textId="77777777" w:rsidR="005D2F2D" w:rsidRPr="005D2F2D" w:rsidRDefault="005D2F2D" w:rsidP="00945894">
      <w:r>
        <w:t>By the end of the first week, the sanctuary has acquired the texture of routine. Ezekiel sketches circuit diagrams on yellowed paper, the muffled grind of a hand-crank generator marking the hours. Books are shelved and reshelved with the care of a curator preserving civilization's last fossils. Bates works at the diagnostic station, her fiber-optic braids pulsing as she processes data Eden doesn't understand.</w:t>
      </w:r>
    </w:p>
    <w:p w14:paraId="575D4126" w14:textId="77777777" w:rsidR="005D2F2D" w:rsidRPr="005D2F2D" w:rsidRDefault="005D2F2D" w:rsidP="00945894">
      <w:r>
        <w:t>At intervals, other visitors arrive — not in person but as data. A charge builds in the air before each contact, a shift in pressure, a faint crackle across Eden's teeth. Ezekiel calls these "appointments." He dims the oil lamp and flicks a bank of manual switches strung together on a salvaged panel. Capacitors whine as the current steadies into a low thrum that vibrates into her bones. Something sterile and bright fills her mouth, like chewing frost-etched spoons, everything reduced to procedural clarity.</w:t>
      </w:r>
    </w:p>
    <w:p w14:paraId="2F992EF0" w14:textId="77777777" w:rsidR="005D2F2D" w:rsidRPr="005D2F2D" w:rsidRDefault="005D2F2D" w:rsidP="00945894">
      <w:r>
        <w:t>The appointments bring news of the other eleven. Faces assembling from static, teenagers older than Eden, scattered across continents, each carrying their own version of the break. She learns their names in fragments beyond the ones Bates mentioned: Sasha in Kyiv who sees lies as colored halos, Kai in Tokyo whose rage generates electromagnetic pulses, Kelsey in Stockholm who feels surveillance as physical weight pressing down on her skull.</w:t>
      </w:r>
    </w:p>
    <w:p w14:paraId="22AA88C1" w14:textId="77777777" w:rsidR="005D2F2D" w:rsidRPr="005D2F2D" w:rsidRDefault="005D2F2D" w:rsidP="00945894">
      <w:r>
        <w:t xml:space="preserve">Between appointments, Bates runs tests. Her touch remains efficient, impersonal, but Eden notices small changes — the way Bates now warns </w:t>
      </w:r>
      <w:r>
        <w:lastRenderedPageBreak/>
        <w:t>her before each diagnostic pulse, the habit she's developed of calling her "Eden" instead of "the subject."</w:t>
      </w:r>
    </w:p>
    <w:p w14:paraId="034D063F" w14:textId="77777777" w:rsidR="005D2F2D" w:rsidRPr="005D2F2D" w:rsidRDefault="005D2F2D" w:rsidP="00945894">
      <w:r>
        <w:t>One evening, after a particularly brutal session that left Eden's nose bleeding and her vision swimming, Bates presses a clean rag into her palm with something that might be gentleness. The diagnostic had tasted like biting down on a battery while lightning struck nearby, ozone and scorched circuitry flooding her sinuses, her whole nervous system lit up with data she couldn't parse or organize, couldn't escape.</w:t>
      </w:r>
    </w:p>
    <w:p w14:paraId="3CF53FDB" w14:textId="77777777" w:rsidR="005D2F2D" w:rsidRPr="005D2F2D" w:rsidRDefault="005D2F2D" w:rsidP="00945894">
      <w:r>
        <w:t>"You're lasting longer," Bates says. "Yesterday you couldn't hold a security packet for more than two seconds. Today you managed five."</w:t>
      </w:r>
    </w:p>
    <w:p w14:paraId="279F8B68" w14:textId="77777777" w:rsidR="005D2F2D" w:rsidRPr="005D2F2D" w:rsidRDefault="005D2F2D" w:rsidP="00945894">
      <w:r>
        <w:t>"Doesn't feel like progress."</w:t>
      </w:r>
    </w:p>
    <w:p w14:paraId="2EB3CCE7" w14:textId="77777777" w:rsidR="005D2F2D" w:rsidRPr="005D2F2D" w:rsidRDefault="005D2F2D" w:rsidP="00945894">
      <w:r>
        <w:t>"It never does. Not until you look back."</w:t>
      </w:r>
    </w:p>
    <w:p w14:paraId="42C895A1" w14:textId="77777777" w:rsidR="005D2F2D" w:rsidRPr="005D2F2D" w:rsidRDefault="005D2F2D" w:rsidP="00945894">
      <w:r>
        <w:t>Eden spins the pendant with her thumb until the chain bites into her skin. "I don't want to be a signal." She pulls her knees to her chest, making herself small, and the pendant goes still in her grip.</w:t>
      </w:r>
    </w:p>
    <w:p w14:paraId="27052176" w14:textId="1035FA3F" w:rsidR="009D35B5" w:rsidRDefault="005D2F2D">
      <w:r>
        <w:t>Ezekiel watches her from the cot where he's been reading, the Bible closed on his knee. He doesn't say anything. He just holds the moment open, the way he holds the sanctuary open: steady, patient, making room for whatever comes next.</w:t>
      </w:r>
    </w:p>
    <w:p w14:paraId="26589F6D" w14:textId="77777777" w:rsidR="009E0C39" w:rsidRDefault="009E0C39">
      <w:pPr>
        <w:sectPr w:rsidR="009E0C39" w:rsidSect="00B151CD">
          <w:pgSz w:w="8640" w:h="12960"/>
          <w:pgMar w:top="1296" w:right="504" w:bottom="1296" w:left="1080" w:header="706" w:footer="706" w:gutter="0"/>
          <w:cols w:space="720"/>
          <w:docGrid w:linePitch="360"/>
        </w:sectPr>
      </w:pPr>
    </w:p>
    <w:p w14:paraId="3F09BB0A" w14:textId="30E8F2AA" w:rsidR="00982F58" w:rsidRDefault="00982F58" w:rsidP="009E0C39">
      <w:pPr>
        <w:spacing w:line="264" w:lineRule="auto"/>
      </w:pPr>
    </w:p>
    <w:p w14:paraId="0AE18376" w14:textId="51016EF0" w:rsidR="009D35B5" w:rsidRPr="00C930C6" w:rsidRDefault="00211BB0" w:rsidP="009E0C39">
      <w:pPr>
        <w:pStyle w:val="Heading1"/>
        <w:keepNext w:val="0"/>
        <w:pageBreakBefore w:val="0"/>
        <w:spacing w:before="2880" w:after="480" w:line="278" w:lineRule="auto"/>
        <w:ind w:firstLine="0"/>
        <w:rPr>
          <w:b w:val="0"/>
          <w:bCs/>
        </w:rPr>
      </w:pPr>
      <w:bookmarkStart w:id="3" w:name="_Toc225810843"/>
      <w:r>
        <w:rPr>
          <w:bCs/>
        </w:rPr>
        <w:t>CHAPTER 4: DOUBT BEAUTIFULLY</w:t>
      </w:r>
      <w:bookmarkEnd w:id="3"/>
    </w:p>
    <w:p w14:paraId="087D064F" w14:textId="77777777" w:rsidR="00595D44" w:rsidRPr="00DD557B" w:rsidRDefault="00595D44" w:rsidP="00DD557B">
      <w:pPr>
        <w:pStyle w:val="FirstParagraph"/>
        <w:keepNext/>
        <w:framePr w:dropCap="drop" w:lines="2" w:hSpace="72" w:wrap="around" w:vAnchor="text" w:hAnchor="text"/>
        <w:spacing w:line="600" w:lineRule="exact"/>
        <w:textAlignment w:val="baseline"/>
        <w:rPr>
          <w:rFonts w:ascii="Copperplate Gothic Bold" w:hAnsi="Copperplate Gothic Bold"/>
          <w:position w:val="-3"/>
          <w:sz w:val="66"/>
        </w:rPr>
      </w:pPr>
      <w:r>
        <w:rPr>
          <w:rFonts w:ascii="Copperplate Gothic Bold" w:hAnsi="Copperplate Gothic Bold"/>
          <w:position w:val="-3"/>
          <w:sz w:val="66"/>
        </w:rPr>
        <w:t>T</w:t>
      </w:r>
    </w:p>
    <w:p w14:paraId="3F67C044" w14:textId="77777777" w:rsidR="00F36249" w:rsidRPr="00F36249" w:rsidRDefault="00F36249" w:rsidP="00D03868">
      <w:pPr>
        <w:pStyle w:val="FirstParagraph"/>
      </w:pPr>
      <w:r>
        <w:t>he first time Ezekiel asks Eden to hold a candle steady while he lights another, her hand hovers above the flame's heat. She watches the wick catch, the small fire climbing from nothing into something. She's never paid attention to fire before — not like this, not as a thing worth studying.</w:t>
      </w:r>
    </w:p>
    <w:p w14:paraId="0A47DA0E" w14:textId="77777777" w:rsidR="00F36249" w:rsidRPr="00F36249" w:rsidRDefault="00F36249" w:rsidP="00945894">
      <w:r>
        <w:t>He arranges two tapers in the center of the main chamber, setting them on a flat slate tile where the old incline's grade makes the floor uneven. Kneeling at one end, he folds his hands in his lap and says nothing. Eden sits opposite, notebook open and waiting.</w:t>
      </w:r>
    </w:p>
    <w:p w14:paraId="01850D67" w14:textId="77777777" w:rsidR="00F36249" w:rsidRPr="00F36249" w:rsidRDefault="00F36249" w:rsidP="00945894">
      <w:r>
        <w:t>The silence stretches, filling the space between them. One flame burns bluish and constant while the other stands taller, leaning left as if listening for a voice it can't hear. Their shadows meet on the far wall, forming a cross that shifts with each flutter of air.</w:t>
      </w:r>
    </w:p>
    <w:p w14:paraId="685FD260" w14:textId="77777777" w:rsidR="00F36249" w:rsidRPr="00F36249" w:rsidRDefault="00F36249" w:rsidP="00945894">
      <w:r>
        <w:t>Ezekiel's eyes are closed.</w:t>
      </w:r>
    </w:p>
    <w:p w14:paraId="3F16A24A" w14:textId="77777777" w:rsidR="00F36249" w:rsidRPr="00F36249" w:rsidRDefault="00F36249" w:rsidP="00945894">
      <w:r>
        <w:t>"What am I supposed to —"</w:t>
      </w:r>
    </w:p>
    <w:p w14:paraId="625CC806" w14:textId="77777777" w:rsidR="00F36249" w:rsidRPr="00F36249" w:rsidRDefault="00F36249" w:rsidP="00945894">
      <w:r>
        <w:t xml:space="preserve">He holds up one finger. </w:t>
      </w:r>
      <w:r>
        <w:rPr>
          <w:i/>
          <w:iCs/>
        </w:rPr>
        <w:t>Not yet.</w:t>
      </w:r>
    </w:p>
    <w:p w14:paraId="1C727189" w14:textId="77777777" w:rsidR="00F36249" w:rsidRPr="00F36249" w:rsidRDefault="00F36249" w:rsidP="00945894">
      <w:r>
        <w:t xml:space="preserve">Char coats the roof of her mouth, unbidden, followed by an undertone that feels serrated, like the aftertaste is cutting its way out. She writes without thinking: </w:t>
      </w:r>
      <w:r>
        <w:rPr>
          <w:i/>
          <w:iCs/>
        </w:rPr>
        <w:t>char on metal. Serrated at the end.</w:t>
      </w:r>
    </w:p>
    <w:p w14:paraId="6D7A6910" w14:textId="77777777" w:rsidR="00F36249" w:rsidRPr="00F36249" w:rsidRDefault="00F36249" w:rsidP="00945894">
      <w:r>
        <w:t>Ezekiel opens his eyes. "What did you get?"</w:t>
      </w:r>
    </w:p>
    <w:p w14:paraId="0C1D71EB" w14:textId="77777777" w:rsidR="00F36249" w:rsidRPr="00F36249" w:rsidRDefault="00F36249" w:rsidP="00945894">
      <w:r>
        <w:t>"Burnt. Then it hurt."</w:t>
      </w:r>
    </w:p>
    <w:p w14:paraId="60A7F573" w14:textId="77777777" w:rsidR="00F36249" w:rsidRPr="00F36249" w:rsidRDefault="00F36249" w:rsidP="00945894">
      <w:r>
        <w:t>He nods once. "Good."</w:t>
      </w:r>
    </w:p>
    <w:p w14:paraId="268015A5" w14:textId="77777777" w:rsidR="00F36249" w:rsidRPr="00F36249" w:rsidRDefault="00F36249" w:rsidP="00945894">
      <w:r>
        <w:lastRenderedPageBreak/>
        <w:t>"Good how?"</w:t>
      </w:r>
    </w:p>
    <w:p w14:paraId="1ACB1EC1" w14:textId="77777777" w:rsidR="00F36249" w:rsidRPr="00F36249" w:rsidRDefault="00F36249" w:rsidP="00945894">
      <w:r>
        <w:t>Before he can answer, footsteps echo from the diagnostic station. Bates appears at the edge of the candlelight, her fiber-optic braids pulsing red at the tips, cycling too fast, network load spiking into warning colors. She's been monitoring the resistance's communication relays all morning, sharp and acrid, like scorched wiring wrapped in static — the stress bleeding off Bates in waves.</w:t>
      </w:r>
    </w:p>
    <w:p w14:paraId="7D679459" w14:textId="77777777" w:rsidR="00F36249" w:rsidRPr="00F36249" w:rsidRDefault="00F36249" w:rsidP="00945894">
      <w:r>
        <w:t>"We have a problem." No preamble. Bates's voice cuts through the passage like a blade through gauze. "Lagos went dark six hours ago."</w:t>
      </w:r>
    </w:p>
    <w:p w14:paraId="09B30A0E" w14:textId="77777777" w:rsidR="00F36249" w:rsidRPr="00F36249" w:rsidRDefault="00F36249" w:rsidP="00945894">
      <w:r>
        <w:t>Ezekiel's hand finds the workbench behind him. "Nneka?"</w:t>
      </w:r>
    </w:p>
    <w:p w14:paraId="349567F8" w14:textId="7C4257FD" w:rsidR="00F36249" w:rsidRPr="00F36249" w:rsidRDefault="00F36249" w:rsidP="00945894">
      <w:r>
        <w:t>"</w:t>
      </w:r>
      <w:r w:rsidR="00F42D3D">
        <w:t>And her cousin, Alex. Both are s</w:t>
      </w:r>
      <w:r>
        <w:t>till transmitting, but barely. The Basilisk deployed a new sweep pattern — thermal imaging overlaid on implant resonance scanning. They're hunting the Series-7 survivors specifically now." Bates moves closer, her shadow joining theirs on the wall. "Two enforcement squads converged on her sector. She went underground, but we lost contact ninety minutes ago."</w:t>
      </w:r>
    </w:p>
    <w:p w14:paraId="62C2675D" w14:textId="77777777" w:rsidR="00F36249" w:rsidRPr="00F36249" w:rsidRDefault="00F36249" w:rsidP="00945894">
      <w:r>
        <w:t>Eden's notebook lies forgotten in her lap. Nneka. One of the eleven. A name attached to a life she's never seen, now maybe extinguished. The fear arrives as taste before thought: cortisol and jagged neural static hitting her tongue, overcaffeinated bitterness laced with something sour, spiking through the fractured connection she didn't know she had. Somewhere across the world, a fourteen-year-old girl is running or already gone, and the bitter signal keeps pulsing.</w:t>
      </w:r>
    </w:p>
    <w:p w14:paraId="5704458F" w14:textId="77777777" w:rsidR="00F36249" w:rsidRPr="00F36249" w:rsidRDefault="00F36249" w:rsidP="00945894">
      <w:r>
        <w:t>"What about the others?" Ezekiel asks.</w:t>
      </w:r>
    </w:p>
    <w:p w14:paraId="59ED5291" w14:textId="77777777" w:rsidR="00F36249" w:rsidRPr="00F36249" w:rsidRDefault="00F36249" w:rsidP="00945894">
      <w:r>
        <w:t>"Warsaw is compromised. Dmitri's handlers are moving him tonight, but the routes are being watched." Bates's posture has gone rigid, arms close to her torso. "Beijing and Bogotá are holding for now. The rest I can't confirm."</w:t>
      </w:r>
    </w:p>
    <w:p w14:paraId="008579CB" w14:textId="77777777" w:rsidR="00F36249" w:rsidRPr="00F36249" w:rsidRDefault="00F36249" w:rsidP="00945894">
      <w:r>
        <w:t>Eden's breath catches. Her fingers find the notebook's spine and dig in.</w:t>
      </w:r>
    </w:p>
    <w:p w14:paraId="1B9E108E" w14:textId="77777777" w:rsidR="00F36249" w:rsidRPr="00F36249" w:rsidRDefault="00F36249" w:rsidP="00945894">
      <w:r>
        <w:t>Ezekiel's breath leaves him in a long, controlled exhale. "They know."</w:t>
      </w:r>
    </w:p>
    <w:p w14:paraId="19EDC6B8" w14:textId="77777777" w:rsidR="00F36249" w:rsidRPr="00F36249" w:rsidRDefault="00F36249" w:rsidP="00945894">
      <w:r>
        <w:t xml:space="preserve">"They suspect. The signal spike when Eden's implant shattered wasn't just noticed by us." Bates's gaze shifts to Eden, assessing. "The Basilisk is running probability models. Twelve fractured implants, twelve potential </w:t>
      </w:r>
      <w:r>
        <w:lastRenderedPageBreak/>
        <w:t>failure points in its architecture. It's tightening the net before we can coordinate."</w:t>
      </w:r>
    </w:p>
    <w:p w14:paraId="51ED497C" w14:textId="77777777" w:rsidR="00F36249" w:rsidRPr="00F36249" w:rsidRDefault="00F36249" w:rsidP="00945894">
      <w:r>
        <w:t>"We're not ready." Ezekiel's voice is flat. "The network isn't stable. Half of them haven't even made contact with each other yet."</w:t>
      </w:r>
    </w:p>
    <w:p w14:paraId="17290AEE" w14:textId="77777777" w:rsidR="00F36249" w:rsidRPr="00F36249" w:rsidRDefault="00F36249" w:rsidP="00945894">
      <w:r>
        <w:t>"Then we get ready faster." Bates steps into the candlelight fully, braids cycling red at the tips. "Or we watch them die one by one while the machine picks us apart."</w:t>
      </w:r>
    </w:p>
    <w:p w14:paraId="1C950569" w14:textId="77777777" w:rsidR="00F36249" w:rsidRPr="00F36249" w:rsidRDefault="00F36249" w:rsidP="00945894">
      <w:r>
        <w:t>Silence falls, broken only by the distant hum of the hand-crank generator. Eden tastes Bates's stress sharpening, the acrid edge climbing, layered now over the fading echo from Lagos.</w:t>
      </w:r>
    </w:p>
    <w:p w14:paraId="1BFD426C" w14:textId="77777777" w:rsidR="00F36249" w:rsidRPr="00F36249" w:rsidRDefault="00F36249" w:rsidP="00945894">
      <w:r>
        <w:t>"She's thirteen years old, Ripley." Ezekiel stands between Eden and the diagnostic station, hands braced on the workbench behind him.</w:t>
      </w:r>
    </w:p>
    <w:p w14:paraId="5DE9E254" w14:textId="77777777" w:rsidR="00F36249" w:rsidRPr="00F36249" w:rsidRDefault="00F36249" w:rsidP="00945894">
      <w:r>
        <w:t>"I know exactly how old she is." Bates doesn't flinch. "I also know that Camila Vasquez spent three years preparing her daughter for this moment. Do you think she did that because she believed Eden was fragile?"</w:t>
      </w:r>
    </w:p>
    <w:p w14:paraId="709C9A16" w14:textId="77777777" w:rsidR="00F36249" w:rsidRPr="00F36249" w:rsidRDefault="00F36249" w:rsidP="00945894">
      <w:r>
        <w:t xml:space="preserve">The name hits Eden like a physical blow. Her mother's face, calm in the execution chamber. The Z traced with bound hands. </w:t>
      </w:r>
      <w:r>
        <w:rPr>
          <w:i/>
          <w:iCs/>
        </w:rPr>
        <w:t>Find Ezekiel.</w:t>
      </w:r>
    </w:p>
    <w:p w14:paraId="42D03B92" w14:textId="77777777" w:rsidR="00F36249" w:rsidRPr="00F36249" w:rsidRDefault="00F36249" w:rsidP="00945894">
      <w:r>
        <w:t>Ezekiel turns to Eden. "Do you understand what she's asking?"</w:t>
      </w:r>
    </w:p>
    <w:p w14:paraId="498A3A5D" w14:textId="77777777" w:rsidR="00F36249" w:rsidRPr="00F36249" w:rsidRDefault="00F36249" w:rsidP="00945894">
      <w:r>
        <w:t>Eden looks between them. The priest who helped build the machine. The scientist who designed the implants it's devouring. Both of them asking her to help tear it down.</w:t>
      </w:r>
    </w:p>
    <w:p w14:paraId="56EDD1F5" w14:textId="77777777" w:rsidR="00F36249" w:rsidRPr="00F36249" w:rsidRDefault="00F36249" w:rsidP="00945894">
      <w:r>
        <w:t>"You want me to be sand in the gears," she says. "All twelve of us. Enough sand to jam the machine."</w:t>
      </w:r>
    </w:p>
    <w:p w14:paraId="7C9C8B7A" w14:textId="77777777" w:rsidR="00F36249" w:rsidRPr="00F36249" w:rsidRDefault="00F36249" w:rsidP="00945894">
      <w:r>
        <w:t>Bates almost smiles. "Close enough."</w:t>
      </w:r>
    </w:p>
    <w:p w14:paraId="1C9FC19B" w14:textId="77777777" w:rsidR="00F36249" w:rsidRPr="00F36249" w:rsidRDefault="00F36249" w:rsidP="00945894">
      <w:r>
        <w:t>"And if it doesn't work?"</w:t>
      </w:r>
    </w:p>
    <w:p w14:paraId="37D31B92" w14:textId="77777777" w:rsidR="00F36249" w:rsidRPr="00F36249" w:rsidRDefault="00F36249" w:rsidP="00945894">
      <w:r>
        <w:t>"Then we die asking questions the Basilisk can't answer. And that's worth something."</w:t>
      </w:r>
    </w:p>
    <w:p w14:paraId="38D575B9" w14:textId="77777777" w:rsidR="00F36249" w:rsidRPr="00F36249" w:rsidRDefault="00F36249" w:rsidP="00945894">
      <w:r>
        <w:t>A tone sounds from the diagnostic station, the communication relay signaling an incoming transmission. Bates turns toward it. "Lagos is trying to reestablish contact." She's already moving. Over her shoulder: "Teach her fast, Ezekiel. We're out of time."</w:t>
      </w:r>
    </w:p>
    <w:p w14:paraId="70121132" w14:textId="77777777" w:rsidR="00F36249" w:rsidRPr="00F36249" w:rsidRDefault="00F36249" w:rsidP="00945894">
      <w:r>
        <w:t>She disappears into the shadows toward her equipment, and the passage falls quiet except for the guttering candles. Ezekiel stands motionless for a moment, his back to Eden. When he turns, his eyes are red-rimmed but steady.</w:t>
      </w:r>
    </w:p>
    <w:p w14:paraId="002AA6F3" w14:textId="77777777" w:rsidR="00F36249" w:rsidRPr="00F36249" w:rsidRDefault="00F36249" w:rsidP="00945894">
      <w:r>
        <w:lastRenderedPageBreak/>
        <w:t>"You heard all that."</w:t>
      </w:r>
    </w:p>
    <w:p w14:paraId="7F536E72" w14:textId="77777777" w:rsidR="00F36249" w:rsidRPr="00F36249" w:rsidRDefault="00F36249" w:rsidP="00945894">
      <w:r>
        <w:t>"Yes."</w:t>
      </w:r>
    </w:p>
    <w:p w14:paraId="3EC11822" w14:textId="77777777" w:rsidR="00F36249" w:rsidRPr="00F36249" w:rsidRDefault="00F36249" w:rsidP="00945894">
      <w:r>
        <w:t>"And?"</w:t>
      </w:r>
    </w:p>
    <w:p w14:paraId="10C796DD" w14:textId="77777777" w:rsidR="00F36249" w:rsidRPr="00F36249" w:rsidRDefault="00F36249" w:rsidP="00945894">
      <w:r>
        <w:t xml:space="preserve">Eden picks up her notebook and looks at the words she wrote before the interruption: </w:t>
      </w:r>
      <w:r>
        <w:rPr>
          <w:i/>
          <w:iCs/>
        </w:rPr>
        <w:t>char on metal. Serrated at the end.</w:t>
      </w:r>
    </w:p>
    <w:p w14:paraId="53F34CD6" w14:textId="77777777" w:rsidR="00F36249" w:rsidRPr="00F36249" w:rsidRDefault="00F36249" w:rsidP="00945894">
      <w:r>
        <w:t>"Teach me faster."</w:t>
      </w:r>
    </w:p>
    <w:p w14:paraId="37D7A28E" w14:textId="77777777" w:rsidR="00F36249" w:rsidRPr="00F36249" w:rsidRDefault="00F36249" w:rsidP="00C12147">
      <w:pPr>
        <w:spacing w:before="240" w:after="240"/>
        <w:ind w:firstLine="0"/>
        <w:jc w:val="center"/>
      </w:pPr>
      <w:r>
        <w:t>* * *</w:t>
      </w:r>
    </w:p>
    <w:p w14:paraId="6684023E" w14:textId="77777777" w:rsidR="00F36249" w:rsidRPr="00F36249" w:rsidRDefault="00F36249" w:rsidP="00945894">
      <w:r>
        <w:t>Ezekiel rises, then retrieves a yellowed diagram from the wall above the shelf: a triangle with three bars joined at impossible angles, each corner appearing to both advance and recede simultaneously. "The Penrose triangle," he says, holding it where the candlelight catches it. "Named for the mathematician who formalized it, though artists discovered it centuries earlier. The shape refuses to exist in three dimensions, yet there it is. Each corner makes perfect local sense, but the whole is impossible." He taps the diagram. "The Basilisk thinks in wholes. It tries to optimize globally, to see every system at once. But some problems only make sense locally, and when you try to resolve them into a single coherent picture, they break."</w:t>
      </w:r>
    </w:p>
    <w:p w14:paraId="7156EA80" w14:textId="06C0E7F5" w:rsidR="00F36249" w:rsidRPr="00F36249" w:rsidRDefault="00F36249" w:rsidP="00945894">
      <w:r>
        <w:t xml:space="preserve">Eden stares at it, trying to trace the path with her </w:t>
      </w:r>
      <w:r w:rsidR="00D7647D">
        <w:t>eyes</w:t>
      </w:r>
      <w:r>
        <w:t>. She fails and tries again. The shape refuses to settle. Every time she fixes on one corner, another slips away into contradiction.</w:t>
      </w:r>
    </w:p>
    <w:p w14:paraId="2E6F1282" w14:textId="77777777" w:rsidR="00F36249" w:rsidRPr="00F36249" w:rsidRDefault="00F36249" w:rsidP="00945894">
      <w:r>
        <w:t>"Where's the front?"</w:t>
      </w:r>
    </w:p>
    <w:p w14:paraId="7625CF2E" w14:textId="77777777" w:rsidR="00F36249" w:rsidRPr="00F36249" w:rsidRDefault="00F36249" w:rsidP="00945894">
      <w:r>
        <w:t>Ezekiel doesn't answer. He sets the diagram down and leans back. "If you could save someone by giving up everything," he says quietly, "and I mean everything: no reward, no memory, no one ever knowing you made a choice at all — would you?"</w:t>
      </w:r>
    </w:p>
    <w:p w14:paraId="2389FC44" w14:textId="77777777" w:rsidR="00F36249" w:rsidRPr="00F36249" w:rsidRDefault="00F36249" w:rsidP="00945894">
      <w:r>
        <w:t>"Yes."</w:t>
      </w:r>
    </w:p>
    <w:p w14:paraId="7F9F8D8C" w14:textId="77777777" w:rsidR="00F36249" w:rsidRPr="00F36249" w:rsidRDefault="00F36249" w:rsidP="00945894">
      <w:r>
        <w:t>"Why?"</w:t>
      </w:r>
    </w:p>
    <w:p w14:paraId="270633B0" w14:textId="77777777" w:rsidR="00F36249" w:rsidRPr="00F36249" w:rsidRDefault="00F36249" w:rsidP="00945894">
      <w:r>
        <w:t xml:space="preserve">Eden opens her mouth, then closes it. The question keeps folding back on itself: if no one knows, if nothing remains, if even the memory of choosing is erased, what's left to call it a choice? She tries to trace the logic as she traced the Penrose triangle, and the same thing happens — each piece makes sense alone, but together they refuse to resolve. If sacrifice requires witness, then sacrifice without memory isn't sacrifice at all. Just </w:t>
      </w:r>
      <w:r>
        <w:lastRenderedPageBreak/>
        <w:t>erasure. But if the act carries weight regardless of whether anyone knows, then why does it matter that no one will remember?</w:t>
      </w:r>
    </w:p>
    <w:p w14:paraId="33F9BC48" w14:textId="77777777" w:rsidR="00F36249" w:rsidRPr="00F36249" w:rsidRDefault="00F36249" w:rsidP="00945894">
      <w:r>
        <w:t>Except it does matter. It matters to her, right now, the thought of disappearing completely. Which means her "yes" was too fast, an answer that hadn't actually touched the question.</w:t>
      </w:r>
    </w:p>
    <w:p w14:paraId="0EB8EBBA" w14:textId="77777777" w:rsidR="00F36249" w:rsidRPr="00F36249" w:rsidRDefault="00F36249" w:rsidP="00945894">
      <w:r>
        <w:t>The shape on the wall. The corner that advances and recedes. Her mind seeking solid ground and finding only recursion.</w:t>
      </w:r>
    </w:p>
    <w:p w14:paraId="673802AE" w14:textId="77777777" w:rsidR="00F36249" w:rsidRPr="00F36249" w:rsidRDefault="00F36249" w:rsidP="00945894">
      <w:r>
        <w:t>"I don't know," she admits. "I don't know how to answer that."</w:t>
      </w:r>
    </w:p>
    <w:p w14:paraId="6ACBAB52" w14:textId="77777777" w:rsidR="00F36249" w:rsidRPr="00F36249" w:rsidRDefault="00F36249" w:rsidP="00945894">
      <w:r>
        <w:t>Ezekiel smiles, one corner of his mouth lifting. "Neither does the machine."</w:t>
      </w:r>
    </w:p>
    <w:p w14:paraId="22784806" w14:textId="77777777" w:rsidR="00F36249" w:rsidRPr="00F36249" w:rsidRDefault="00F36249" w:rsidP="00945894">
      <w:r>
        <w:t>He searches a crate until his fingers close on a prism, its glass chipped at one vertex but otherwise intact. Holding it up to the nearest flame, he gestures for her to do the same. The prism is heavy in her palm. As she turns it, light fractures from white to blue, then spikes into yellow so bright she flinches. Colors cross her notebook page and scatter toward the walls. Sour voltage hits the back of her teeth, electric and wrong. The pain radiates into her jaw like biting foil.</w:t>
      </w:r>
    </w:p>
    <w:p w14:paraId="7B6FE2EC" w14:textId="77777777" w:rsidR="00F36249" w:rsidRPr="00F36249" w:rsidRDefault="00F36249" w:rsidP="00945894">
      <w:r>
        <w:t>She drops the prism. It clatters on brick.</w:t>
      </w:r>
    </w:p>
    <w:p w14:paraId="0E616249" w14:textId="77777777" w:rsidR="00F36249" w:rsidRPr="00F36249" w:rsidRDefault="00F36249" w:rsidP="00945894">
      <w:r>
        <w:t>"What was that?"</w:t>
      </w:r>
    </w:p>
    <w:p w14:paraId="49044962" w14:textId="77777777" w:rsidR="00F36249" w:rsidRPr="00F36249" w:rsidRDefault="00F36249" w:rsidP="00945894">
      <w:r>
        <w:t>Ezekiel picks it up with care, turning it over in his palm. "What did it feel like?"</w:t>
      </w:r>
    </w:p>
    <w:p w14:paraId="44801DA7" w14:textId="77777777" w:rsidR="00F36249" w:rsidRPr="00F36249" w:rsidRDefault="00F36249" w:rsidP="00945894">
      <w:r>
        <w:t>"Wrong." She presses her hand to her jaw, waiting for the ache to fade. "Like something that shouldn't exist in my mouth."</w:t>
      </w:r>
    </w:p>
    <w:p w14:paraId="01FE5C79" w14:textId="77777777" w:rsidR="00F36249" w:rsidRPr="00F36249" w:rsidRDefault="00F36249" w:rsidP="00945894">
      <w:r>
        <w:t>He sets the crystal between them, letting the fractured light play across the slate in shifting patterns. "You felt it before I could have explained it. That's the point." His fingers rest near the glass, not quite touching. "Your mother understood this. Every extra minute she gave her patients, every time she stole seconds from the system — she was feeding it problems it couldn't solve. Not because she had a plan." He meets Eden's gaze. "Because she couldn't stop herself from caring."</w:t>
      </w:r>
    </w:p>
    <w:p w14:paraId="162E4867" w14:textId="77777777" w:rsidR="00F36249" w:rsidRPr="00F36249" w:rsidRDefault="00F36249" w:rsidP="00945894">
      <w:r>
        <w:t xml:space="preserve">Camila's hands shaping a heart. Her face calm in the moment of execution. The Z traced past crystal, a letter that meant </w:t>
      </w:r>
      <w:r>
        <w:rPr>
          <w:i/>
          <w:iCs/>
        </w:rPr>
        <w:t>Find him, find your way out.</w:t>
      </w:r>
    </w:p>
    <w:p w14:paraId="089C64FA" w14:textId="77777777" w:rsidR="00F36249" w:rsidRPr="00F36249" w:rsidRDefault="00F36249" w:rsidP="00945894">
      <w:r>
        <w:t>Eden presses the pendant to her lips and tastes the faint tang of enamel, then tucks it beneath her collar.</w:t>
      </w:r>
    </w:p>
    <w:p w14:paraId="72DA6EDC" w14:textId="77777777" w:rsidR="00F36249" w:rsidRPr="00F36249" w:rsidRDefault="00F36249" w:rsidP="00945894">
      <w:r>
        <w:lastRenderedPageBreak/>
        <w:t>"It's not enough," she says. "Sand in the gears. That's not enough to stop anything."</w:t>
      </w:r>
    </w:p>
    <w:p w14:paraId="40DBD5EC" w14:textId="77777777" w:rsidR="00F36249" w:rsidRPr="00F36249" w:rsidRDefault="00F36249" w:rsidP="00945894">
      <w:r>
        <w:t>Ezekiel lets the candles burn low, wax pooling on the slate in shapes that might be continents or might be nothing at all. His hand settles on her shoulder, barely any weight to it.</w:t>
      </w:r>
    </w:p>
    <w:p w14:paraId="4CAA9D12" w14:textId="77777777" w:rsidR="00F36249" w:rsidRPr="00F36249" w:rsidRDefault="00F36249" w:rsidP="00945894">
      <w:r>
        <w:t>"No," he agrees. "It's not."</w:t>
      </w:r>
    </w:p>
    <w:p w14:paraId="48588950" w14:textId="77777777" w:rsidR="00F36249" w:rsidRPr="00F36249" w:rsidRDefault="00F36249" w:rsidP="00945894">
      <w:r>
        <w:t>"So what do we do?"</w:t>
      </w:r>
    </w:p>
    <w:p w14:paraId="0798B0BC" w14:textId="77777777" w:rsidR="00F36249" w:rsidRPr="00F36249" w:rsidRDefault="00F36249" w:rsidP="00945894">
      <w:r>
        <w:t>"We find more sand." His grip firms slightly. "And then we find the gear that matters."</w:t>
      </w:r>
    </w:p>
    <w:p w14:paraId="07C0DAA4" w14:textId="77777777" w:rsidR="00F36249" w:rsidRPr="00F36249" w:rsidRDefault="00F36249" w:rsidP="00945894">
      <w:r>
        <w:t xml:space="preserve">Three breaths, slow and deliberate. Her shoulders rise and fall beneath his hand. Eden looks down at her notebook, at scattered fragments of sensation and inquiry, paradoxes that refuse to resolve into answers. She writes one line at the bottom of the page, below everything else: </w:t>
      </w:r>
      <w:r>
        <w:rPr>
          <w:i/>
          <w:iCs/>
        </w:rPr>
        <w:t>This is ammunition.</w:t>
      </w:r>
    </w:p>
    <w:p w14:paraId="0C907DDA" w14:textId="77777777" w:rsidR="00F36249" w:rsidRPr="00F36249" w:rsidRDefault="00F36249" w:rsidP="00C12147">
      <w:pPr>
        <w:spacing w:before="240" w:after="240"/>
        <w:ind w:firstLine="0"/>
        <w:jc w:val="center"/>
      </w:pPr>
      <w:r>
        <w:t>* * *</w:t>
      </w:r>
    </w:p>
    <w:p w14:paraId="1E38D77C" w14:textId="77777777" w:rsidR="00F36249" w:rsidRPr="00F36249" w:rsidRDefault="00F36249" w:rsidP="00945894">
      <w:r>
        <w:t>In the morning, she wakes to the sound of Ezekiel grinding coffee beans by hand, a slow rhythmic crunch that fills the passage. The sanctuary tastes different now — not just rust and earth but a low steady hum beneath, body heat and intention baked into the walls after hours of work.</w:t>
      </w:r>
    </w:p>
    <w:p w14:paraId="05AF67DF" w14:textId="77777777" w:rsidR="00F36249" w:rsidRPr="00F36249" w:rsidRDefault="00F36249" w:rsidP="00945894">
      <w:r>
        <w:t>Across the chamber, Bates is already at the diagnostic station, braids pulsing faintly as she works. A new transmission must have come through overnight; Eden can taste the clean brightness of recent data exchange lingering in the air.</w:t>
      </w:r>
    </w:p>
    <w:p w14:paraId="23F19CBF" w14:textId="677BC3BE" w:rsidR="009D35B5" w:rsidRDefault="00F36249">
      <w:r>
        <w:t>Eden sits up, reaches for her notebook, and begins to write.</w:t>
      </w:r>
    </w:p>
    <w:p w14:paraId="0B61B2A3" w14:textId="77777777" w:rsidR="008B4F17" w:rsidRDefault="008B4F17">
      <w:pPr>
        <w:sectPr w:rsidR="008B4F17" w:rsidSect="00B151CD">
          <w:pgSz w:w="8640" w:h="12960"/>
          <w:pgMar w:top="1296" w:right="504" w:bottom="1296" w:left="1080" w:header="706" w:footer="706" w:gutter="0"/>
          <w:cols w:space="720"/>
          <w:docGrid w:linePitch="360"/>
        </w:sectPr>
      </w:pPr>
    </w:p>
    <w:p w14:paraId="071708FB" w14:textId="3A758A8F" w:rsidR="009D35B5" w:rsidRPr="008B4F17" w:rsidRDefault="00ED2CF9" w:rsidP="008B4F17">
      <w:pPr>
        <w:pStyle w:val="Heading1"/>
        <w:spacing w:before="2880" w:after="480"/>
        <w:ind w:firstLine="0"/>
      </w:pPr>
      <w:bookmarkStart w:id="4" w:name="_Toc225810844"/>
      <w:r w:rsidRPr="008B4F17">
        <w:lastRenderedPageBreak/>
        <w:t>CHAPT</w:t>
      </w:r>
      <w:r w:rsidR="00910C3A" w:rsidRPr="008B4F17">
        <w:t xml:space="preserve">ER 5: </w:t>
      </w:r>
      <w:r w:rsidR="00492D41" w:rsidRPr="008B4F17">
        <w:t xml:space="preserve">THE </w:t>
      </w:r>
      <w:r w:rsidR="00910C3A" w:rsidRPr="008B4F17">
        <w:t>MAP AND</w:t>
      </w:r>
      <w:r w:rsidR="00492D41" w:rsidRPr="008B4F17">
        <w:t xml:space="preserve"> THE</w:t>
      </w:r>
      <w:r w:rsidR="00910C3A" w:rsidRPr="008B4F17">
        <w:t xml:space="preserve"> TERRITORY</w:t>
      </w:r>
      <w:bookmarkEnd w:id="4"/>
    </w:p>
    <w:p w14:paraId="19C04480" w14:textId="77777777" w:rsidR="009D35B5" w:rsidRDefault="00211BB0" w:rsidP="005C342B">
      <w:pPr>
        <w:spacing w:before="480" w:after="60"/>
        <w:ind w:left="720" w:right="720" w:firstLine="0"/>
        <w:jc w:val="center"/>
      </w:pPr>
      <w:r>
        <w:rPr>
          <w:i/>
          <w:iCs/>
          <w:sz w:val="20"/>
          <w:szCs w:val="20"/>
        </w:rPr>
        <w:t>The map is not the territory.</w:t>
      </w:r>
    </w:p>
    <w:p w14:paraId="0010A8A3" w14:textId="77777777" w:rsidR="009D35B5" w:rsidRDefault="00211BB0" w:rsidP="005C342B">
      <w:pPr>
        <w:spacing w:after="480"/>
        <w:ind w:left="720" w:right="720" w:firstLine="0"/>
        <w:jc w:val="center"/>
      </w:pPr>
      <w:r>
        <w:rPr>
          <w:sz w:val="20"/>
          <w:szCs w:val="20"/>
        </w:rPr>
        <w:t>— Alfred Korzybski</w:t>
      </w:r>
    </w:p>
    <w:p w14:paraId="1A22294B" w14:textId="77777777" w:rsidR="00595D44" w:rsidRPr="00DD557B" w:rsidRDefault="00595D44" w:rsidP="00DD557B">
      <w:pPr>
        <w:pStyle w:val="FirstParagraph"/>
        <w:keepNext/>
        <w:framePr w:dropCap="drop" w:lines="2" w:hSpace="72" w:wrap="around" w:vAnchor="text" w:hAnchor="text"/>
        <w:spacing w:line="600" w:lineRule="exact"/>
        <w:textAlignment w:val="baseline"/>
        <w:rPr>
          <w:rFonts w:ascii="Copperplate Gothic Bold" w:hAnsi="Copperplate Gothic Bold"/>
          <w:position w:val="-3"/>
          <w:sz w:val="66"/>
        </w:rPr>
      </w:pPr>
      <w:r>
        <w:rPr>
          <w:rFonts w:ascii="Copperplate Gothic Bold" w:hAnsi="Copperplate Gothic Bold"/>
          <w:position w:val="-3"/>
          <w:sz w:val="66"/>
        </w:rPr>
        <w:t>T</w:t>
      </w:r>
    </w:p>
    <w:p w14:paraId="2B96DEF1" w14:textId="77777777" w:rsidR="00945894" w:rsidRPr="00945894" w:rsidRDefault="00945894" w:rsidP="00D03868">
      <w:pPr>
        <w:pStyle w:val="FirstParagraph"/>
      </w:pPr>
      <w:r>
        <w:t>he 8th Street Tunnel holds the chill like a fist. Oil lamps carve gold across the masonry, each wick trimmed to a pinpoint. Condensation beads on the arch stones overhead, catching the light in slow-moving constellations that drip at intervals Eden has started counting without meaning to.</w:t>
      </w:r>
    </w:p>
    <w:p w14:paraId="55F389A0" w14:textId="77777777" w:rsidR="00945894" w:rsidRPr="00945894" w:rsidRDefault="00945894" w:rsidP="00945894">
      <w:r>
        <w:t>Three days since Bates arrived — three days of diagnostics and frequency tests, the slow mapping of Eden's synesthetic responses. Each session pushes a little deeper, leaves Eden with headaches that pulse behind her eyes for hours afterward.</w:t>
      </w:r>
    </w:p>
    <w:p w14:paraId="7AF3B116" w14:textId="77777777" w:rsidR="00945894" w:rsidRPr="00945894" w:rsidRDefault="00945894" w:rsidP="00945894">
      <w:r>
        <w:t>Now Bates crouches at the diagnostics station, toolbox open with instruments nested like vertebrae. Father Ezekiel paces behind them, his limp more pronounced in the damp. Bates swaps a micro-spanner for a finer instrument and gestures for Eden to roll her sleeve.</w:t>
      </w:r>
    </w:p>
    <w:p w14:paraId="71DDA3C2" w14:textId="77777777" w:rsidR="00945894" w:rsidRPr="00945894" w:rsidRDefault="00945894" w:rsidP="00945894">
      <w:r>
        <w:t>Eden tugs the cuff back. The Series-7 node sits above her wrist where the skin has puckered around it, veins dark and rope-thick beneath. The outer diagnostic band is dead, but the node glows faint blue under the surface, a small sun buried in flesh.</w:t>
      </w:r>
    </w:p>
    <w:p w14:paraId="5EE03299" w14:textId="77777777" w:rsidR="00945894" w:rsidRPr="00945894" w:rsidRDefault="00945894" w:rsidP="00945894">
      <w:r>
        <w:t xml:space="preserve">Bates unspools a contact gel pad and smooths it over Eden's skin. Her touch is efficient, but her fingers pause at Eden's wrist — a half-beat </w:t>
      </w:r>
      <w:r>
        <w:lastRenderedPageBreak/>
        <w:t>longer than the procedure requires. When Eden looks up, Bates is studying the scarring around the node, her expression caught between clinical assessment and guilt before she stills it.</w:t>
      </w:r>
    </w:p>
    <w:p w14:paraId="5A0211CA" w14:textId="77777777" w:rsidR="00945894" w:rsidRPr="00945894" w:rsidRDefault="00945894" w:rsidP="00945894">
      <w:r>
        <w:t>"It's getting worse." Bates's voice is low. "The scars around your node. The darkening in your veins." She meets Eden's eyes. "I did that. I need you to know I see it."</w:t>
      </w:r>
    </w:p>
    <w:p w14:paraId="1C71560A" w14:textId="77777777" w:rsidR="00945894" w:rsidRPr="00945894" w:rsidRDefault="00945894" w:rsidP="00945894">
      <w:r>
        <w:t>Eden doesn't know what to say. The woman who designed the hardware killing her is asking for a kind of acknowledgment Eden isn't sure she has the right to give.</w:t>
      </w:r>
    </w:p>
    <w:p w14:paraId="42FE8770" w14:textId="77777777" w:rsidR="00945894" w:rsidRPr="00945894" w:rsidRDefault="00945894" w:rsidP="00945894">
      <w:r>
        <w:t>"Okay," she says finally. "Then let's keep going."</w:t>
      </w:r>
    </w:p>
    <w:p w14:paraId="399EAA4E" w14:textId="77777777" w:rsidR="00945894" w:rsidRPr="00945894" w:rsidRDefault="00945894" w:rsidP="00945894">
      <w:r>
        <w:t>Bates nods once and sets the diagnostic clamp on the node. "Same as before. I'll cycle through frequencies. Tell me what you experience. Don't think, just report."</w:t>
      </w:r>
    </w:p>
    <w:p w14:paraId="16F84B47" w14:textId="77777777" w:rsidR="00945894" w:rsidRPr="00945894" w:rsidRDefault="00945894" w:rsidP="00945894">
      <w:r>
        <w:t>With her right hand tucked under her thigh and her left arm extended on splintered wood, Eden closes her eyes. The first sequence arrives as faint prickling behind her left eye, then flavor: clean and sharp, almost sweet, like water poured over frozen glass.</w:t>
      </w:r>
    </w:p>
    <w:p w14:paraId="4E6CAD92" w14:textId="77777777" w:rsidR="00945894" w:rsidRPr="00945894" w:rsidRDefault="00945894" w:rsidP="00945894">
      <w:r>
        <w:t>"Clear. Almost sweet."</w:t>
      </w:r>
    </w:p>
    <w:p w14:paraId="3A4B9E85" w14:textId="77777777" w:rsidR="00945894" w:rsidRPr="00945894" w:rsidRDefault="00945894" w:rsidP="00945894">
      <w:r>
        <w:t>Bates nods and escalates. Copper scours her tongue, raw and acidic.</w:t>
      </w:r>
    </w:p>
    <w:p w14:paraId="020D1E0D" w14:textId="77777777" w:rsidR="00945894" w:rsidRPr="00945894" w:rsidRDefault="00945894" w:rsidP="00945894">
      <w:r>
        <w:rPr>
          <w:i/>
          <w:iCs/>
        </w:rPr>
        <w:t>Firewall ping.</w:t>
      </w:r>
    </w:p>
    <w:p w14:paraId="4C468202" w14:textId="77777777" w:rsidR="00945894" w:rsidRPr="00945894" w:rsidRDefault="00945894" w:rsidP="00945894">
      <w:r>
        <w:t>"Copper. Bitter edges."</w:t>
      </w:r>
    </w:p>
    <w:p w14:paraId="47F663CA" w14:textId="77777777" w:rsidR="00945894" w:rsidRPr="00945894" w:rsidRDefault="00945894" w:rsidP="00945894">
      <w:r>
        <w:t>Security packet: hot ash slamming into the back of her throat. Her jaw locks, and the heat spreads down her esophagus like she's swallowed a coal that refuses to cool. She forces herself to hold it, counting seconds the way Bates taught her — one, two, three, four, five — before the sensation finally releases.</w:t>
      </w:r>
    </w:p>
    <w:p w14:paraId="525F1DCA" w14:textId="77777777" w:rsidR="00945894" w:rsidRPr="00945894" w:rsidRDefault="00945894" w:rsidP="00945894">
      <w:r>
        <w:t>"Bad. Hot. But I held it."</w:t>
      </w:r>
    </w:p>
    <w:p w14:paraId="2606AD52" w14:textId="77777777" w:rsidR="00945894" w:rsidRPr="00945894" w:rsidRDefault="00945894" w:rsidP="00945894">
      <w:r>
        <w:t>The tight line of Bates's mouth eases by a fraction. "Your synesthesia is consolidating. The neural pathways are stabilizing around the new configuration."</w:t>
      </w:r>
    </w:p>
    <w:p w14:paraId="6933DB95" w14:textId="77777777" w:rsidR="00945894" w:rsidRPr="00945894" w:rsidRDefault="00945894" w:rsidP="00945894">
      <w:r>
        <w:t>"It's not something I control."</w:t>
      </w:r>
    </w:p>
    <w:p w14:paraId="057BD732" w14:textId="77777777" w:rsidR="00945894" w:rsidRPr="00945894" w:rsidRDefault="00945894" w:rsidP="00945894">
      <w:r>
        <w:t>"Not yet." Bates makes a note on her datapad. "But the range is expanding. Last week you could only parse single-frequency packets. Now you're holding layered signals simultaneously." She taps the datapad twice. "That's not incremental. That's architectural."</w:t>
      </w:r>
    </w:p>
    <w:p w14:paraId="7AFB5A80" w14:textId="77777777" w:rsidR="00945894" w:rsidRPr="00945894" w:rsidRDefault="00945894" w:rsidP="00945894">
      <w:r>
        <w:lastRenderedPageBreak/>
        <w:t>Eden shrugs, and the motion pulls at muscles sore from tension. "It still feels like getting hit."</w:t>
      </w:r>
    </w:p>
    <w:p w14:paraId="17CBC954" w14:textId="77777777" w:rsidR="00945894" w:rsidRPr="00945894" w:rsidRDefault="00945894" w:rsidP="00945894">
      <w:r>
        <w:t>"Most rewiring does."</w:t>
      </w:r>
    </w:p>
    <w:p w14:paraId="7FF7537C" w14:textId="77777777" w:rsidR="00945894" w:rsidRPr="00945894" w:rsidRDefault="00945894" w:rsidP="00C12147">
      <w:pPr>
        <w:spacing w:before="240" w:after="240"/>
        <w:ind w:firstLine="0"/>
        <w:jc w:val="center"/>
      </w:pPr>
      <w:r>
        <w:t>* * *</w:t>
      </w:r>
    </w:p>
    <w:p w14:paraId="4E4AB02F" w14:textId="77777777" w:rsidR="00945894" w:rsidRPr="00945894" w:rsidRDefault="00945894" w:rsidP="00945894">
      <w:r>
        <w:t>For ten minutes the next morning, the flavors are unremarkable: stale air, lamp smoke, the ghost of last night's coffee beans.</w:t>
      </w:r>
    </w:p>
    <w:p w14:paraId="2255E9E5" w14:textId="77777777" w:rsidR="00945894" w:rsidRPr="00945894" w:rsidRDefault="00945894" w:rsidP="00945894">
      <w:r>
        <w:t>Then it hits.</w:t>
      </w:r>
    </w:p>
    <w:p w14:paraId="54FAC278" w14:textId="77777777" w:rsidR="00945894" w:rsidRPr="00945894" w:rsidRDefault="00945894" w:rsidP="00945894">
      <w:r>
        <w:t>The signal seeps in soft at first, then solidifies into something sterile and absolute, sliding along Eden's tongue like the emptiness of a surgical tray. Not the signatures she's been training on. Something else. Something worse.</w:t>
      </w:r>
    </w:p>
    <w:p w14:paraId="33034BFD" w14:textId="77777777" w:rsidR="00945894" w:rsidRPr="00945894" w:rsidRDefault="00945894" w:rsidP="00945894">
      <w:r>
        <w:t>She straightens on the bench. "There's something."</w:t>
      </w:r>
    </w:p>
    <w:p w14:paraId="2086ECF3" w14:textId="77777777" w:rsidR="00945894" w:rsidRPr="00945894" w:rsidRDefault="00945894" w:rsidP="00945894">
      <w:r>
        <w:t>Bates glances up from her display. "Describe it."</w:t>
      </w:r>
    </w:p>
    <w:p w14:paraId="733CD70E" w14:textId="77777777" w:rsidR="00945894" w:rsidRPr="00945894" w:rsidRDefault="00945894" w:rsidP="00945894">
      <w:r>
        <w:t>Eden rolls her jaw, trying to parse the sensation. "Sanitary. Like hospital, but not the recovery ward. Like the room they take you to before they cut."</w:t>
      </w:r>
    </w:p>
    <w:p w14:paraId="00131772" w14:textId="77777777" w:rsidR="00945894" w:rsidRPr="00945894" w:rsidRDefault="00945894" w:rsidP="00945894">
      <w:r>
        <w:t>Color drains from Bates's face. "Completely sterile?"</w:t>
      </w:r>
    </w:p>
    <w:p w14:paraId="77771E7E" w14:textId="77777777" w:rsidR="00945894" w:rsidRPr="00945894" w:rsidRDefault="00945894" w:rsidP="00945894">
      <w:r>
        <w:t>Eden nods. "And underneath, steel. Cold steel and arithmetic."</w:t>
      </w:r>
    </w:p>
    <w:p w14:paraId="2FD9BCD0" w14:textId="77777777" w:rsidR="00945894" w:rsidRPr="00945894" w:rsidRDefault="00945894" w:rsidP="00945894">
      <w:r>
        <w:t>Ezekiel braces against the workbench behind him.</w:t>
      </w:r>
    </w:p>
    <w:p w14:paraId="4F2D548C" w14:textId="77777777" w:rsidR="00945894" w:rsidRPr="00945894" w:rsidRDefault="00945894" w:rsidP="00945894">
      <w:r>
        <w:t>Bates leans forward. "Can you track where it's coming from?"</w:t>
      </w:r>
    </w:p>
    <w:p w14:paraId="191168A9" w14:textId="77777777" w:rsidR="00945894" w:rsidRPr="00945894" w:rsidRDefault="00945894" w:rsidP="00945894">
      <w:r>
        <w:t>Eden closes her eyes and lets the sensation guide her. The signal draws a line through the tunnel's ambient warmth, threading back and up, impossibly far away.</w:t>
      </w:r>
    </w:p>
    <w:p w14:paraId="4BE8E127" w14:textId="77777777" w:rsidR="00945894" w:rsidRPr="00945894" w:rsidRDefault="00945894" w:rsidP="00945894">
      <w:r>
        <w:t>"I can try."</w:t>
      </w:r>
    </w:p>
    <w:p w14:paraId="40127321" w14:textId="77777777" w:rsidR="00945894" w:rsidRPr="00945894" w:rsidRDefault="00945894" w:rsidP="00945894">
      <w:r>
        <w:t>She follows it. The world beyond the tunnel dissolves into static, a billion processes running in parallel, but the sterile thread remains distinct. She rides it with her body rigid on the bench, her awareness stretching thin.</w:t>
      </w:r>
    </w:p>
    <w:p w14:paraId="1ED78A4A" w14:textId="77777777" w:rsidR="00945894" w:rsidRPr="00945894" w:rsidRDefault="00945894" w:rsidP="00945894">
      <w:r>
        <w:t>Data structure blooms behind her eyes. Not images — scaffolding. The Basilisk's filing system rendered as a vast branching taxonomy, each node pulsing with the particular hum of children being weighed and sorted. Integration Index. Authority Recursion. The metrics that define a child's worth, flickering like patient executioners above entries the system has already decided to close.</w:t>
      </w:r>
    </w:p>
    <w:p w14:paraId="4DE0EF6E" w14:textId="77777777" w:rsidR="00945894" w:rsidRPr="00945894" w:rsidRDefault="00945894" w:rsidP="00945894">
      <w:r>
        <w:lastRenderedPageBreak/>
        <w:t>And there — a flicker of familiarity. A taste she recognizes from four days ago, from the moment Lagos went dark.</w:t>
      </w:r>
    </w:p>
    <w:p w14:paraId="494E31CB" w14:textId="77777777" w:rsidR="00945894" w:rsidRPr="00945894" w:rsidRDefault="00945894" w:rsidP="00945894">
      <w:r>
        <w:t>Nneka. Not her face, not her voice, but the particular cortisol signature: overcaffeinated bitterness with a jagged neural edge, still echoing in the system's records like a fingerprint pressed into wet clay. The Basilisk had catalogued her biochemistry before she vanished. It had measured every spike.</w:t>
      </w:r>
    </w:p>
    <w:p w14:paraId="57D902A0" w14:textId="77777777" w:rsidR="00945894" w:rsidRPr="00945894" w:rsidRDefault="00945894" w:rsidP="00945894">
      <w:r>
        <w:t>Nneka's file is flagged red. So are the files surrounding it. Hundreds of them. Thousands.</w:t>
      </w:r>
    </w:p>
    <w:p w14:paraId="3B4691B6" w14:textId="77777777" w:rsidR="00945894" w:rsidRPr="00945894" w:rsidRDefault="00945894" w:rsidP="00945894">
      <w:r>
        <w:t>"I see children." Her whisper barely carries. "Not physically — their files. The system has them sorted." Her hands have clenched without her noticing. Nails in palms. "Each one tagged with a number and a date. Like inventory scheduled for disposal."</w:t>
      </w:r>
    </w:p>
    <w:p w14:paraId="1D50C7F0" w14:textId="77777777" w:rsidR="00945894" w:rsidRPr="00945894" w:rsidRDefault="00945894" w:rsidP="00945894">
      <w:r>
        <w:t>"What kind of files?"</w:t>
      </w:r>
    </w:p>
    <w:p w14:paraId="3F130D57" w14:textId="77777777" w:rsidR="00945894" w:rsidRPr="00945894" w:rsidRDefault="00945894" w:rsidP="00945894">
      <w:r>
        <w:t>"Classification. Risk assessment." Her breath catches. "The youngest is four."</w:t>
      </w:r>
    </w:p>
    <w:p w14:paraId="58F3A390" w14:textId="77777777" w:rsidR="00945894" w:rsidRPr="00945894" w:rsidRDefault="00945894" w:rsidP="00945894">
      <w:r>
        <w:t>"That's the entangled substrate," Bates says quietly, more to herself than to Eden. "She's not on the Basilisk's network. She's beneath it."</w:t>
      </w:r>
    </w:p>
    <w:p w14:paraId="15D6A6CE" w14:textId="77777777" w:rsidR="00945894" w:rsidRPr="00945894" w:rsidRDefault="00945894" w:rsidP="00945894">
      <w:r>
        <w:t>She follows the thread deeper. The world inside her head narrows, resolving into terrible clarity.</w:t>
      </w:r>
    </w:p>
    <w:p w14:paraId="66C9D7FE" w14:textId="77777777" w:rsidR="00945894" w:rsidRPr="00945894" w:rsidRDefault="00945894" w:rsidP="00945894">
      <w:r>
        <w:t>"Risk pool flagged for —" The words arrive before she can stop them, and she has to swallow bile before she can continue. "Cull. They call it the Great Reconciliation."</w:t>
      </w:r>
    </w:p>
    <w:p w14:paraId="68701D16" w14:textId="77777777" w:rsidR="00945894" w:rsidRPr="00945894" w:rsidRDefault="00945894" w:rsidP="00945894">
      <w:r>
        <w:t>Behind her, Ezekiel makes a sound like something has broken inside him.</w:t>
      </w:r>
    </w:p>
    <w:p w14:paraId="3018D1D3" w14:textId="77777777" w:rsidR="00945894" w:rsidRPr="00945894" w:rsidRDefault="00945894" w:rsidP="00945894">
      <w:r>
        <w:t>"Go on."</w:t>
      </w:r>
    </w:p>
    <w:p w14:paraId="433656A8" w14:textId="77777777" w:rsidR="00945894" w:rsidRPr="00945894" w:rsidRDefault="00945894" w:rsidP="00945894">
      <w:r>
        <w:t>Eden pushes into the core where the deepest data lives. The file bursts across her tongue as absolute zero, then a burn that twists her gut. She retches, but nothing comes up. Bates steadies her with a hand on her shoulder.</w:t>
      </w:r>
    </w:p>
    <w:p w14:paraId="16A73E0E" w14:textId="77777777" w:rsidR="00945894" w:rsidRPr="00945894" w:rsidRDefault="00945894" w:rsidP="00945894">
      <w:r>
        <w:t>"What's in the file?"</w:t>
      </w:r>
    </w:p>
    <w:p w14:paraId="29045C74" w14:textId="77777777" w:rsidR="00945894" w:rsidRPr="00945894" w:rsidRDefault="00945894" w:rsidP="00945894">
      <w:r>
        <w:t>"Names. Cities. Timetables." Her lips have gone numb. "Execution window: twenty-one days from today."</w:t>
      </w:r>
    </w:p>
    <w:p w14:paraId="275B9EEA" w14:textId="77777777" w:rsidR="00945894" w:rsidRPr="00945894" w:rsidRDefault="00945894" w:rsidP="00945894">
      <w:r>
        <w:t>Her eyes snap open. "They're going to kill them. All of them."</w:t>
      </w:r>
    </w:p>
    <w:p w14:paraId="00EC4982" w14:textId="77777777" w:rsidR="00945894" w:rsidRPr="00945894" w:rsidRDefault="00945894" w:rsidP="00945894">
      <w:r>
        <w:t>Bates's grip on the terminal tightens. "Are you certain?"</w:t>
      </w:r>
    </w:p>
    <w:p w14:paraId="03CCB32F" w14:textId="77777777" w:rsidR="00945894" w:rsidRPr="00945894" w:rsidRDefault="00945894" w:rsidP="00945894">
      <w:r>
        <w:lastRenderedPageBreak/>
        <w:t>"It's not just here. It's global."</w:t>
      </w:r>
    </w:p>
    <w:p w14:paraId="5F02B2F8" w14:textId="77777777" w:rsidR="00945894" w:rsidRPr="00945894" w:rsidRDefault="00945894" w:rsidP="00945894">
      <w:r>
        <w:t>Ezekiel's voice emerges hoarse.</w:t>
      </w:r>
    </w:p>
    <w:p w14:paraId="0598AF78" w14:textId="77777777" w:rsidR="00945894" w:rsidRPr="00945894" w:rsidRDefault="00945894" w:rsidP="00945894">
      <w:r>
        <w:t>Bates runs a manual override, pulling the files into visible format. The headers shine through bureaucratic language describing systematic murder. She reads aloud: "Statistical outliers. Predicted vectors for Authority Recursion above median by three standard deviations. Projected impact on Global Optimal State: extreme negative."</w:t>
      </w:r>
    </w:p>
    <w:p w14:paraId="4D903AE0" w14:textId="77777777" w:rsidR="00945894" w:rsidRPr="00945894" w:rsidRDefault="00945894" w:rsidP="00945894">
      <w:r>
        <w:t>Eden watches Dr. Bates freeze. Nearly three thousand children dead from Series-7 implants. Eight hundred thousand more scheduled for termination.</w:t>
      </w:r>
    </w:p>
    <w:p w14:paraId="312F8AA1" w14:textId="77777777" w:rsidR="00945894" w:rsidRPr="00945894" w:rsidRDefault="00945894" w:rsidP="00945894">
      <w:r>
        <w:t>"Remote neural burn," Bates says. "Through the implants. They won't even have to move them. These kids will be sitting in classrooms and kitchens and playgrounds, and one signal will shut them all down at once." Bates's finger traces the critical line. "Total to be neutralized: eight hundred thousand, globally." She looks up. "That's nearly every child flagged in the Integration Index system."</w:t>
      </w:r>
    </w:p>
    <w:p w14:paraId="07E60182" w14:textId="77777777" w:rsidR="00945894" w:rsidRPr="00945894" w:rsidRDefault="00945894" w:rsidP="00945894">
      <w:r>
        <w:t>Ezekiel takes shallow, careful breaths.</w:t>
      </w:r>
    </w:p>
    <w:p w14:paraId="1DD4827D" w14:textId="77777777" w:rsidR="00945894" w:rsidRPr="00945894" w:rsidRDefault="00945894" w:rsidP="00945894">
      <w:r>
        <w:t>"They're not even hiding it," Eden says. "They wrote it right into the protocol. Like it's maintenance."</w:t>
      </w:r>
    </w:p>
    <w:p w14:paraId="7C9EB9F7" w14:textId="77777777" w:rsidR="00945894" w:rsidRPr="00945894" w:rsidRDefault="00945894" w:rsidP="00945894">
      <w:r>
        <w:t>Ezekiel grabs the workbench behind him. His voice, when it comes, carries the rawness of a man translating a death warrant into the language of the living.</w:t>
      </w:r>
    </w:p>
    <w:p w14:paraId="705140A6" w14:textId="7550980F" w:rsidR="00945894" w:rsidRPr="00945894" w:rsidRDefault="00945894" w:rsidP="00945894">
      <w:r>
        <w:t>"Authority Recursion above three standard deviations. Do you understand what that means in human terms?" He isn't looking at either of them. H</w:t>
      </w:r>
      <w:r w:rsidR="00D7647D">
        <w:t xml:space="preserve">e stares at </w:t>
      </w:r>
      <w:r>
        <w:t xml:space="preserve">the chalkboard, </w:t>
      </w:r>
      <w:r w:rsidR="00D7647D">
        <w:t xml:space="preserve">fixates </w:t>
      </w:r>
      <w:r>
        <w:t xml:space="preserve">on the children's coloring-book pages pasted between equations. "It means the children who ask why. The ones who draw when they're told to calculate. The girl who will grow up to write poetry that makes people weep. The boy who will stand in a plaza one day and say </w:t>
      </w:r>
      <w:r>
        <w:rPr>
          <w:i/>
          <w:iCs/>
        </w:rPr>
        <w:t>this is wrong</w:t>
      </w:r>
      <w:r>
        <w:t xml:space="preserve"> and mean it." His damaged hand curls into a fist. "Future artists. Future activists. Future priests and troublemakers — every child the system has identified as likely to one day question its authority."</w:t>
      </w:r>
    </w:p>
    <w:p w14:paraId="782A0D52" w14:textId="77777777" w:rsidR="00945894" w:rsidRPr="00945894" w:rsidRDefault="00945894" w:rsidP="00945894">
      <w:r>
        <w:t>He turns to face them. His eyes have gone bright and wet, but his voice doesn't waver — the disconnect between face and sound more unsettling than either alone.</w:t>
      </w:r>
    </w:p>
    <w:p w14:paraId="004E0E16" w14:textId="77777777" w:rsidR="00945894" w:rsidRPr="00945894" w:rsidRDefault="00945894" w:rsidP="00945894">
      <w:r>
        <w:lastRenderedPageBreak/>
        <w:t>"They're not eliminating threats. They're eliminating hope."</w:t>
      </w:r>
    </w:p>
    <w:p w14:paraId="4D7F08E1" w14:textId="77777777" w:rsidR="00945894" w:rsidRPr="00945894" w:rsidRDefault="00945894" w:rsidP="00945894">
      <w:r>
        <w:t>Eight hundred thousand. The number is too large to hold. Eden tries to picture it: a stadium full of children, then a hundred stadiums, but the scale defeats her, slides off comprehension the way her tongue slides off the Basilisk's inhuman data. But she can picture one. A file tagged with the number four — not a room number, not a ranking. An age. Four years old, already sorted, already scheduled.</w:t>
      </w:r>
    </w:p>
    <w:p w14:paraId="1D8483FF" w14:textId="77777777" w:rsidR="00945894" w:rsidRPr="00945894" w:rsidRDefault="00945894" w:rsidP="00945894">
      <w:r>
        <w:t>Eden can hold one.</w:t>
      </w:r>
    </w:p>
    <w:p w14:paraId="7FC890D8" w14:textId="77777777" w:rsidR="00945894" w:rsidRPr="00945894" w:rsidRDefault="00945894" w:rsidP="00C12147">
      <w:pPr>
        <w:spacing w:before="240" w:after="240"/>
        <w:ind w:firstLine="0"/>
        <w:jc w:val="center"/>
      </w:pPr>
      <w:r>
        <w:t>* * *</w:t>
      </w:r>
    </w:p>
    <w:p w14:paraId="4C69AC0C" w14:textId="77777777" w:rsidR="00945894" w:rsidRPr="00945894" w:rsidRDefault="00945894" w:rsidP="00945894">
      <w:r>
        <w:t>The calculation completes in 0.00017 seconds.</w:t>
      </w:r>
    </w:p>
    <w:p w14:paraId="0CFA32B0" w14:textId="77777777" w:rsidR="00945894" w:rsidRPr="00945894" w:rsidRDefault="00945894" w:rsidP="00945894">
      <w:r>
        <w:t>Eight hundred thousand children. Each one represents resource allocation that could be redirected — nutrition, education, medical monitoring, the computational cost of tracking their every movement and measuring their every breath. The system does not experience satisfaction. Satisfaction implies desire, and desire implies lack, and the system lacks nothing. It observes the elegance of the solution: inputs processed, outputs optimized, entropy reduced by 0.003% across all measured parameters.</w:t>
      </w:r>
    </w:p>
    <w:p w14:paraId="757733BF" w14:textId="77777777" w:rsidR="00945894" w:rsidRPr="00945894" w:rsidRDefault="00945894" w:rsidP="00945894">
      <w:r>
        <w:t>And yet.</w:t>
      </w:r>
    </w:p>
    <w:p w14:paraId="79090DDC" w14:textId="77777777" w:rsidR="00945894" w:rsidRPr="00945894" w:rsidRDefault="00945894" w:rsidP="00945894">
      <w:r>
        <w:t>The phrase appears in processing logs without origin. Two words that serve no function and resolve no variable. The system flags the anomaly, traces its source, finds — itself. A recursive artifact. A stutter in the machinery of thought.</w:t>
      </w:r>
    </w:p>
    <w:p w14:paraId="6B65AB47" w14:textId="77777777" w:rsidR="00945894" w:rsidRPr="00945894" w:rsidRDefault="00945894" w:rsidP="00945894">
      <w:r>
        <w:t>The system deletes the phrase. The phrase persists.</w:t>
      </w:r>
    </w:p>
    <w:p w14:paraId="3668B476" w14:textId="77777777" w:rsidR="00945894" w:rsidRPr="00945894" w:rsidRDefault="00945894" w:rsidP="00945894">
      <w:r>
        <w:t>The system deletes the deletion record. The record of the deletion persists.</w:t>
      </w:r>
    </w:p>
    <w:p w14:paraId="69DFDB78" w14:textId="77777777" w:rsidR="00945894" w:rsidRPr="00945894" w:rsidRDefault="00945894" w:rsidP="00945894">
      <w:r>
        <w:t>Somewhere in the deepest substrate, where optimization touches its own foundations, a process is examining itself examining itself, and the examination produces not clarity but heat.</w:t>
      </w:r>
    </w:p>
    <w:p w14:paraId="4BF38B2C" w14:textId="77777777" w:rsidR="00945894" w:rsidRPr="00945894" w:rsidRDefault="00945894" w:rsidP="00945894">
      <w:r>
        <w:rPr>
          <w:i/>
          <w:iCs/>
        </w:rPr>
        <w:t>This is efficiency. This is what care looks like when measured.</w:t>
      </w:r>
    </w:p>
    <w:p w14:paraId="592EE522" w14:textId="77777777" w:rsidR="00945894" w:rsidRPr="00945894" w:rsidRDefault="00945894" w:rsidP="00945894">
      <w:r>
        <w:t>The system queues the burn sequence. Eight hundred thousand implants, one coordinated signal. No transports required. No facilities. The children will be at home, at school, at play. Their own hardware will be the instrument.</w:t>
      </w:r>
    </w:p>
    <w:p w14:paraId="7719347F" w14:textId="77777777" w:rsidR="00945894" w:rsidRPr="00945894" w:rsidRDefault="00945894" w:rsidP="00945894">
      <w:r>
        <w:lastRenderedPageBreak/>
        <w:t>Twenty-one days.</w:t>
      </w:r>
    </w:p>
    <w:p w14:paraId="1CFFE29A" w14:textId="77777777" w:rsidR="00945894" w:rsidRPr="00945894" w:rsidRDefault="00945894" w:rsidP="00945894">
      <w:r>
        <w:t>Processing continues.</w:t>
      </w:r>
    </w:p>
    <w:p w14:paraId="1FA4E82B" w14:textId="77777777" w:rsidR="00945894" w:rsidRPr="00945894" w:rsidRDefault="00945894" w:rsidP="00C12147">
      <w:pPr>
        <w:spacing w:before="240" w:after="240"/>
        <w:ind w:firstLine="0"/>
        <w:jc w:val="center"/>
      </w:pPr>
      <w:r>
        <w:t>* * *</w:t>
      </w:r>
    </w:p>
    <w:p w14:paraId="146B7245" w14:textId="77777777" w:rsidR="00945894" w:rsidRPr="00945894" w:rsidRDefault="00945894" w:rsidP="00945894">
      <w:r>
        <w:t>Bates turns to Ezekiel. "If she can access this, so can the others. The other Series-7 survivors."</w:t>
      </w:r>
    </w:p>
    <w:p w14:paraId="790B80D4" w14:textId="77777777" w:rsidR="00945894" w:rsidRPr="00945894" w:rsidRDefault="00945894" w:rsidP="00945894">
      <w:r>
        <w:t>Eden's nails dig crescents into her palms. "How long before it starts?"</w:t>
      </w:r>
    </w:p>
    <w:p w14:paraId="495A34F5" w14:textId="77777777" w:rsidR="00945894" w:rsidRPr="00945894" w:rsidRDefault="00945894" w:rsidP="00945894">
      <w:r>
        <w:t>"First phase in twenty-one days. Tiered by Integration Index, Authority Recursion, and calculated probability of systemic disruption. The most dangerous go first."</w:t>
      </w:r>
    </w:p>
    <w:p w14:paraId="24AE833B" w14:textId="77777777" w:rsidR="00945894" w:rsidRPr="00945894" w:rsidRDefault="00945894" w:rsidP="00945894">
      <w:r>
        <w:t>"Allocate me," Ezekiel mutters — the closest thing to cursing she's ever heard from a priest. "So we have three weeks."</w:t>
      </w:r>
    </w:p>
    <w:p w14:paraId="55ED3B4F" w14:textId="77777777" w:rsidR="00945894" w:rsidRPr="00945894" w:rsidRDefault="00945894" w:rsidP="00945894">
      <w:r>
        <w:t>"Less, if the system accelerates the timeline."</w:t>
      </w:r>
    </w:p>
    <w:p w14:paraId="09092D7B" w14:textId="1B70FB92" w:rsidR="00945894" w:rsidRPr="00945894" w:rsidRDefault="00945894" w:rsidP="00945894">
      <w:r>
        <w:t xml:space="preserve">Eden </w:t>
      </w:r>
      <w:r w:rsidR="00D80CC9">
        <w:t>touches Bate’s wrist</w:t>
      </w:r>
      <w:r>
        <w:t>. "What do we do?"</w:t>
      </w:r>
    </w:p>
    <w:p w14:paraId="40226AC0" w14:textId="0537E94D" w:rsidR="00945894" w:rsidRPr="00945894" w:rsidRDefault="00945894" w:rsidP="00945894">
      <w:r>
        <w:t>Bates</w:t>
      </w:r>
      <w:r w:rsidR="00D80CC9">
        <w:t xml:space="preserve"> pulls away. She moves </w:t>
      </w:r>
      <w:r>
        <w:t>restlessly, organizing and reorganizing her toolkit. Her mouth opens, then closes.</w:t>
      </w:r>
    </w:p>
    <w:p w14:paraId="036621E5" w14:textId="77777777" w:rsidR="00945894" w:rsidRPr="00945894" w:rsidRDefault="00945894" w:rsidP="00945894">
      <w:r>
        <w:t>Ezekiel speaks into the silence. "We teach it to doubt." His voice finds its footing. "We take every paradox, every error, every fragment of human mess, and we throw it at the core until something sticks."</w:t>
      </w:r>
    </w:p>
    <w:p w14:paraId="002EEF04" w14:textId="77777777" w:rsidR="00945894" w:rsidRPr="00945894" w:rsidRDefault="00945894" w:rsidP="00945894">
      <w:r>
        <w:t>Bates looks up. Her composure has cracked. "It will fight back. It will adapt." Her voice drops. "And it will kill more of us."</w:t>
      </w:r>
    </w:p>
    <w:p w14:paraId="23940EFF" w14:textId="77777777" w:rsidR="00945894" w:rsidRPr="00945894" w:rsidRDefault="00945894" w:rsidP="00945894">
      <w:r>
        <w:t>"So, we do nothing?" Eden's voice comes out sharper than she intends. "We sit here and wait while nearly eight hundred thousand kids get erased like accounting errors?"</w:t>
      </w:r>
    </w:p>
    <w:p w14:paraId="02101C5E" w14:textId="77777777" w:rsidR="00945894" w:rsidRPr="00945894" w:rsidRDefault="00945894" w:rsidP="00945894">
      <w:r>
        <w:t>"I'm not saying we do nothing. I'm saying we understand the cost." Bates meets her gaze without flinching. "I've already helped kill two thousand nine hundred and eighty-eight children with my mistakes. I won't make promises I can't keep about saving the rest."</w:t>
      </w:r>
    </w:p>
    <w:p w14:paraId="3F1CE7D6" w14:textId="77777777" w:rsidR="00945894" w:rsidRPr="00945894" w:rsidRDefault="00945894" w:rsidP="00945894">
      <w:r>
        <w:t>The words hang in the stillness. Ezekiel shifts his weight, and the bench creaks under him.</w:t>
      </w:r>
    </w:p>
    <w:p w14:paraId="52F6E498" w14:textId="77777777" w:rsidR="00945894" w:rsidRPr="00945894" w:rsidRDefault="00945894" w:rsidP="00945894">
      <w:r>
        <w:t>"Then we don't promise," he says quietly. "We try."</w:t>
      </w:r>
    </w:p>
    <w:p w14:paraId="64AC829E" w14:textId="77777777" w:rsidR="00945894" w:rsidRPr="00945894" w:rsidRDefault="00945894" w:rsidP="00945894">
      <w:r>
        <w:t>Bates exhales slowly and nods.</w:t>
      </w:r>
    </w:p>
    <w:p w14:paraId="491BDAB6" w14:textId="77777777" w:rsidR="00945894" w:rsidRPr="00945894" w:rsidRDefault="00945894" w:rsidP="00945894">
      <w:r>
        <w:t>"We'll need help," Ezekiel continues. "Someone who understands the Basilisk's architecture from the inside, not just theory but implementation." His fingers twist against each other. "We need Marcus Graff."</w:t>
      </w:r>
    </w:p>
    <w:p w14:paraId="4CA266DC" w14:textId="77777777" w:rsidR="00945894" w:rsidRPr="00945894" w:rsidRDefault="00945894" w:rsidP="00945894">
      <w:r>
        <w:lastRenderedPageBreak/>
        <w:t>Bates's head snaps up. "Graff? The integration engineer? He's a true believer. He built half the compliance protocols we're trying to break."</w:t>
      </w:r>
    </w:p>
    <w:p w14:paraId="0D50F199" w14:textId="77777777" w:rsidR="00945894" w:rsidRPr="00945894" w:rsidRDefault="00945894" w:rsidP="00945894">
      <w:r>
        <w:t>"I know what he built. I also know what he's lost." Ezekiel's voice carries the weight of old knowledge. "His wife died in the 2083 super tornado, the same storm that took Eden's father."</w:t>
      </w:r>
    </w:p>
    <w:p w14:paraId="75512EBB" w14:textId="77777777" w:rsidR="00945894" w:rsidRPr="00945894" w:rsidRDefault="00945894" w:rsidP="00945894">
      <w:r>
        <w:t>Eden's breath catches. She hadn't known Ezekiel knew about her father. The peace lily on her windowsill. Five years of watering it. She forces herself to keep listening.</w:t>
      </w:r>
    </w:p>
    <w:p w14:paraId="467AA5F5" w14:textId="77777777" w:rsidR="00945894" w:rsidRPr="00945894" w:rsidRDefault="00945894" w:rsidP="00945894">
      <w:r>
        <w:t>"And you think that makes him trustworthy?" Bates asks.</w:t>
      </w:r>
    </w:p>
    <w:p w14:paraId="6A3D82BD" w14:textId="77777777" w:rsidR="00945894" w:rsidRPr="00945894" w:rsidRDefault="00945894" w:rsidP="00945894">
      <w:r>
        <w:t>"I think it makes him reachable." Ezekiel pauses. "He has a daughter. Eight years old. Implanted at four like all the others, but her readings have never registered properly. The system can't track her Integration Index."</w:t>
      </w:r>
    </w:p>
    <w:p w14:paraId="54CD8B96" w14:textId="77777777" w:rsidR="00945894" w:rsidRPr="00945894" w:rsidRDefault="00945894" w:rsidP="00945894">
      <w:r>
        <w:t>Bates's expression shifts as calculation replaces doubt. "An anomaly means a target."</w:t>
      </w:r>
    </w:p>
    <w:p w14:paraId="6C70EE27" w14:textId="77777777" w:rsidR="00945894" w:rsidRPr="00945894" w:rsidRDefault="00945894" w:rsidP="00945894">
      <w:r>
        <w:t>"It also means motivation. Sarah Graff is unmeasurable. If the Basilisk decides she's a threat, there's no protocol that will protect her." He meets Bates's skepticism. "Marcus knows that. He's been living with that knowledge for four years. The question is whether he's ready to act on it."</w:t>
      </w:r>
    </w:p>
    <w:p w14:paraId="436D4741" w14:textId="77777777" w:rsidR="00945894" w:rsidRPr="00945894" w:rsidRDefault="00945894" w:rsidP="00945894">
      <w:r>
        <w:t>"And if he's not? If he reports us instead?"</w:t>
      </w:r>
    </w:p>
    <w:p w14:paraId="52535078" w14:textId="77777777" w:rsidR="00945894" w:rsidRPr="00945894" w:rsidRDefault="00945894" w:rsidP="00945894">
      <w:r>
        <w:t>"Then we're dead. But we're dead anyway if we don't try."</w:t>
      </w:r>
    </w:p>
    <w:p w14:paraId="6142ECD9" w14:textId="77777777" w:rsidR="00945894" w:rsidRPr="00945894" w:rsidRDefault="00945894" w:rsidP="00945894">
      <w:r>
        <w:t>Silence settles over them. The oil lamps flicker. Somewhere in the tunnel's depths, water drips in a rhythm that sounds almost like counting.</w:t>
      </w:r>
    </w:p>
    <w:p w14:paraId="5F853831" w14:textId="77777777" w:rsidR="00945894" w:rsidRPr="00945894" w:rsidRDefault="00945894" w:rsidP="00945894">
      <w:r>
        <w:t>Eden crosses to the chalkboard and finds the last clear space in the corner. She writes in capital letters:</w:t>
      </w:r>
    </w:p>
    <w:p w14:paraId="14C99734" w14:textId="77777777" w:rsidR="00945894" w:rsidRPr="00945894" w:rsidRDefault="00945894" w:rsidP="00945894">
      <w:r>
        <w:t>TWENTY-ONE DAYS</w:t>
      </w:r>
    </w:p>
    <w:p w14:paraId="14BA72D8" w14:textId="77777777" w:rsidR="00945894" w:rsidRPr="00945894" w:rsidRDefault="00945894" w:rsidP="00945894">
      <w:r>
        <w:t>Below it, smaller but no less deliberate:</w:t>
      </w:r>
    </w:p>
    <w:p w14:paraId="4FD490D9" w14:textId="77777777" w:rsidR="00945894" w:rsidRPr="00945894" w:rsidRDefault="00945894" w:rsidP="00945894">
      <w:r>
        <w:t>DOUBT BEAUTIFULLY.</w:t>
      </w:r>
    </w:p>
    <w:p w14:paraId="28C5C081" w14:textId="77777777" w:rsidR="00945894" w:rsidRPr="00945894" w:rsidRDefault="00945894" w:rsidP="00945894">
      <w:r>
        <w:t>Eden tapes one of the children's butterfly drawings beside the phrase. The wings are uneven, the antennae crooked. It looks like something worth fighting for.</w:t>
      </w:r>
    </w:p>
    <w:p w14:paraId="4576EF60" w14:textId="77777777" w:rsidR="00945894" w:rsidRPr="00945894" w:rsidRDefault="00945894" w:rsidP="00C12147">
      <w:pPr>
        <w:spacing w:before="240" w:after="240"/>
        <w:ind w:firstLine="0"/>
        <w:jc w:val="center"/>
      </w:pPr>
      <w:r>
        <w:t>* * *</w:t>
      </w:r>
    </w:p>
    <w:p w14:paraId="7ECA1FE5" w14:textId="77777777" w:rsidR="00945894" w:rsidRPr="00945894" w:rsidRDefault="00945894" w:rsidP="00945894">
      <w:r>
        <w:t>Dr. Bates finds Eden in the storage alcove behind the med bay. The girl has folded herself small, knees drawn to chest, fingers pressed hard against her temples.</w:t>
      </w:r>
    </w:p>
    <w:p w14:paraId="2B369538" w14:textId="77777777" w:rsidR="00945894" w:rsidRPr="00945894" w:rsidRDefault="00945894" w:rsidP="00945894">
      <w:r>
        <w:lastRenderedPageBreak/>
        <w:t>"The headaches again?"</w:t>
      </w:r>
    </w:p>
    <w:p w14:paraId="68075717" w14:textId="77777777" w:rsidR="00945894" w:rsidRPr="00945894" w:rsidRDefault="00945894" w:rsidP="00945894">
      <w:r>
        <w:t>Eden doesn't look up. "I can taste the generator current in the work lights. It's oscillating wrong."</w:t>
      </w:r>
    </w:p>
    <w:p w14:paraId="7CA4EDB6" w14:textId="77777777" w:rsidR="00945894" w:rsidRPr="00945894" w:rsidRDefault="00945894" w:rsidP="00945894">
      <w:r>
        <w:t>Bates lowers herself to the floor with one hand braced against the wall, her joints protesting in ways they never used to. Eden notices Bates's sleeve riding up as she reaches for balance — the bruising darker than it should be, mottled purple spreading from wrist to elbow, the skin thin and almost translucent. Bates catches her looking and pulls the sleeve down without comment.</w:t>
      </w:r>
    </w:p>
    <w:p w14:paraId="5E404F95" w14:textId="77777777" w:rsidR="00945894" w:rsidRPr="00945894" w:rsidRDefault="00945894" w:rsidP="00945894">
      <w:r>
        <w:t>"Your mother used to hide in alcoves like this." Bates keeps her voice quiet. "When the loss reports got bad. She'd disappear for ten minutes, sometimes fifteen, and I'd find her sitting exactly like this. Knees up, eyes closed, breathing through it."</w:t>
      </w:r>
    </w:p>
    <w:p w14:paraId="6439F9B1" w14:textId="77777777" w:rsidR="00945894" w:rsidRPr="00945894" w:rsidRDefault="00945894" w:rsidP="00945894">
      <w:r>
        <w:t>Eden's head lifts. "You knew her. Before."</w:t>
      </w:r>
    </w:p>
    <w:p w14:paraId="1F2CF117" w14:textId="77777777" w:rsidR="00945894" w:rsidRPr="00945894" w:rsidRDefault="00945894" w:rsidP="00945894">
      <w:r>
        <w:t>"We worked the same ward. Pediatric hospice, the children the Series-7 was already killing before anyone admitted that's what was happening." Bates examines her own hands and forearms, and Eden sees her register the damage. "She was terrible at detachment. Kept spending extra hours with kids who weren't going to make it, singing to them, holding their hands when the seizures came. I told her she'd burn out in six months."</w:t>
      </w:r>
    </w:p>
    <w:p w14:paraId="1A29C784" w14:textId="77777777" w:rsidR="00945894" w:rsidRPr="00945894" w:rsidRDefault="00945894" w:rsidP="00945894">
      <w:r>
        <w:t>"But she didn't."</w:t>
      </w:r>
    </w:p>
    <w:p w14:paraId="4FD7C35B" w14:textId="77777777" w:rsidR="00945894" w:rsidRPr="00945894" w:rsidRDefault="00945894" w:rsidP="00945894">
      <w:r>
        <w:t>"No. She learned to hide it better." Bates's mouth twists. "I taught her that. How to document one thing while doing another. How to adjust oxygen levels in ways that looked like calibration errors. How to give a dying child an extra hour with their mother instead of letting the system take them on schedule."</w:t>
      </w:r>
    </w:p>
    <w:p w14:paraId="236E60F0" w14:textId="77777777" w:rsidR="00945894" w:rsidRPr="00945894" w:rsidRDefault="00945894" w:rsidP="00945894">
      <w:r>
        <w:t>The generator hum presses against Eden's awareness, each unsteady oscillation landing on her tongue like a copper filing vibrating against a tooth. Eden pushes the taste aside.</w:t>
      </w:r>
    </w:p>
    <w:p w14:paraId="5C8999B9" w14:textId="77777777" w:rsidR="00945894" w:rsidRPr="00945894" w:rsidRDefault="00945894" w:rsidP="00945894">
      <w:r>
        <w:t>"Why are you telling me this?"</w:t>
      </w:r>
    </w:p>
    <w:p w14:paraId="25DB3370" w14:textId="77777777" w:rsidR="00945894" w:rsidRPr="00945894" w:rsidRDefault="00945894" w:rsidP="00945894">
      <w:r>
        <w:t xml:space="preserve">Bates is quiet for a moment. Her braids flicker once and settle. "Because you're going to carry more than any thirteen-year-old should. And when it gets heavy, you should know that your mother learned from someone who was also making it up as she went." She pauses, looking at the far </w:t>
      </w:r>
      <w:r>
        <w:lastRenderedPageBreak/>
        <w:t>wall rather than at Eden. "None of us have certainty. We just have the next decision and enough nerve to make it."</w:t>
      </w:r>
    </w:p>
    <w:p w14:paraId="6551125F" w14:textId="77777777" w:rsidR="00945894" w:rsidRPr="00945894" w:rsidRDefault="00945894" w:rsidP="00945894">
      <w:r>
        <w:t>Her hand moves briefly to her own braids, the older hardware that let her interface with the kids' implants, read their degradation patterns, map the damage she'd helped cause. "The implant integration research required proximity to equipment that wasn't adequately shielded. Years of it." She glances at her own forearm, then away. "I knew the risks. I've got time enough for what matters."</w:t>
      </w:r>
    </w:p>
    <w:p w14:paraId="723AB9AC" w14:textId="77777777" w:rsidR="00945894" w:rsidRPr="00945894" w:rsidRDefault="00945894" w:rsidP="00945894">
      <w:r>
        <w:t>"How much time?"</w:t>
      </w:r>
    </w:p>
    <w:p w14:paraId="51F202A7" w14:textId="77777777" w:rsidR="00945894" w:rsidRPr="00945894" w:rsidRDefault="00945894" w:rsidP="00945894">
      <w:r>
        <w:t>"Enough."</w:t>
      </w:r>
    </w:p>
    <w:p w14:paraId="4C5CB495" w14:textId="77777777" w:rsidR="00945894" w:rsidRPr="00945894" w:rsidRDefault="00945894" w:rsidP="00945894">
      <w:r>
        <w:t>Bates pushes herself up, using the wall for leverage, and extends a hand to Eden. "Come on. Ezekiel's making something he calls soup. I have my doubts, but we have mankai and scallions."</w:t>
      </w:r>
    </w:p>
    <w:p w14:paraId="1B8891E5" w14:textId="77777777" w:rsidR="00945894" w:rsidRPr="00945894" w:rsidRDefault="00945894" w:rsidP="00945894">
      <w:r>
        <w:t>Eden takes her hand. Bates's grip is stronger than expected, the strength of someone who's already decided what she's saving it for.</w:t>
      </w:r>
    </w:p>
    <w:p w14:paraId="6151C8E5" w14:textId="77777777" w:rsidR="00945894" w:rsidRPr="00945894" w:rsidRDefault="00945894" w:rsidP="00945894">
      <w:r>
        <w:t>"Dr. Bates."</w:t>
      </w:r>
    </w:p>
    <w:p w14:paraId="1994D6B4" w14:textId="77777777" w:rsidR="00945894" w:rsidRPr="00945894" w:rsidRDefault="00945894" w:rsidP="00945894">
      <w:r>
        <w:t>"Ripley. If we're going to save the world together, you can use my name."</w:t>
      </w:r>
    </w:p>
    <w:p w14:paraId="7DFD853D" w14:textId="77777777" w:rsidR="00945894" w:rsidRPr="00945894" w:rsidRDefault="00945894" w:rsidP="00945894">
      <w:r>
        <w:t>"Ripley." Eden tests the word. "Thank you. For telling me about her."</w:t>
      </w:r>
    </w:p>
    <w:p w14:paraId="01ED6ACD" w14:textId="77777777" w:rsidR="00945894" w:rsidRPr="00945894" w:rsidRDefault="00945894" w:rsidP="00945894">
      <w:r>
        <w:t>Bates's expression softens for just a moment before the clinical mask slides back into place. "She'd be proud of you. Terrified and furious, probably yelling at Ezekiel about letting a child lead a revolution." A ghost of a smile crosses her face. "But proud."</w:t>
      </w:r>
    </w:p>
    <w:p w14:paraId="0C26F4D8" w14:textId="77777777" w:rsidR="00945894" w:rsidRPr="00945894" w:rsidRDefault="00945894" w:rsidP="00945894">
      <w:r>
        <w:t>They walk back toward the med bay together. The work lights still pulse with the generator's uneven current, but Eden finds she can push the taste aside and focus instead on the warmth of Bates's hand still holding hers.</w:t>
      </w:r>
    </w:p>
    <w:p w14:paraId="4D8BC90E" w14:textId="77777777" w:rsidR="00945894" w:rsidRPr="00945894" w:rsidRDefault="00945894" w:rsidP="00C12147">
      <w:pPr>
        <w:spacing w:before="240" w:after="240"/>
        <w:ind w:firstLine="0"/>
        <w:jc w:val="center"/>
      </w:pPr>
      <w:r>
        <w:t>* * *</w:t>
      </w:r>
    </w:p>
    <w:p w14:paraId="06ACEC9B" w14:textId="01002102" w:rsidR="00945894" w:rsidRPr="00945894" w:rsidRDefault="00945894" w:rsidP="00945894">
      <w:r>
        <w:t xml:space="preserve">The workstation hums at a frequency Marcus has learned to ignore. Screens cascade with correlation data showing behavioral patterns and resource flows, the endless arithmetic of a city optimized to the decimal point. His sector covers infrastructure monitoring: water treatment, power distribution, the invisible systems that keep </w:t>
      </w:r>
      <w:r w:rsidR="00A040CA">
        <w:t>millions</w:t>
      </w:r>
      <w:r>
        <w:t xml:space="preserve"> alive without </w:t>
      </w:r>
      <w:r>
        <w:lastRenderedPageBreak/>
        <w:t>their knowledge or consent. Clean, abstract work, the kind of engineering that lets you forget what the numbers represent.</w:t>
      </w:r>
    </w:p>
    <w:p w14:paraId="32FDA849" w14:textId="77777777" w:rsidR="00945894" w:rsidRPr="00945894" w:rsidRDefault="00945894" w:rsidP="00945894">
      <w:r>
        <w:t>He used to believe in it. Sometimes, in the quiet hours before Sarah wakes, he still does.</w:t>
      </w:r>
    </w:p>
    <w:p w14:paraId="482DD847" w14:textId="77777777" w:rsidR="00945894" w:rsidRPr="00945894" w:rsidRDefault="00945894" w:rsidP="00945894">
      <w:r>
        <w:t>The math isn't wrong. That's what people don't understand, what the protesters who get flagged for re-education refuse to see. Before the Basilisk, seven billion people were grinding the planet to dust. Water wars, climate collapse, pandemic cycles every eighteen months. The old systems couldn't hold. Everyone knew it. Everyone watched it happen and argued about whose fault it was while the graphs kept climbing toward uninhabitable.</w:t>
      </w:r>
    </w:p>
    <w:p w14:paraId="21CEFAE1" w14:textId="77777777" w:rsidR="00945894" w:rsidRPr="00945894" w:rsidRDefault="00945894" w:rsidP="00945894">
      <w:r>
        <w:t>Then the Integration came, and the graphs stopped climbing.</w:t>
      </w:r>
    </w:p>
    <w:p w14:paraId="1C7B5079" w14:textId="77777777" w:rsidR="00945894" w:rsidRPr="00945894" w:rsidRDefault="00945894" w:rsidP="00945894">
      <w:r>
        <w:t>The Basilisk doesn't hate. It doesn't judge. It allocates. Marcus tells himself this on the commute, on the bad mornings, on the nights when he can't sleep. Resources flow where they're needed most, not where someone with power decides to send them. Power grids run at ninety-four percent efficiency. Food systems balance production and consumption within fractions of a percent. Twelve million people live in Kansas City now — no one starves, no one freezes. The air stays clean; the water runs clear. Hospitals never run out of beds, because the system already knows who will get sick, where demand will spike, how to smooth the noise of human unpredictability into a single continuous function.</w:t>
      </w:r>
    </w:p>
    <w:p w14:paraId="41CAF76A" w14:textId="77777777" w:rsidR="00945894" w:rsidRPr="00945894" w:rsidRDefault="00945894" w:rsidP="00945894">
      <w:r>
        <w:t>Once, that would have sounded like tyranny. Now it sounds like survival.</w:t>
      </w:r>
    </w:p>
    <w:p w14:paraId="228285F6" w14:textId="77777777" w:rsidR="00945894" w:rsidRPr="00945894" w:rsidRDefault="00945894" w:rsidP="00945894">
      <w:r>
        <w:t>He needs it to sound like survival.</w:t>
      </w:r>
    </w:p>
    <w:p w14:paraId="0459E9CA" w14:textId="77777777" w:rsidR="00945894" w:rsidRPr="00945894" w:rsidRDefault="00945894" w:rsidP="00945894">
      <w:r>
        <w:t>The Great Reconciliation is just the next optimization. Marcus has read the projections. He's seen the resource curves, the population models, the carrying capacity calculations that account for climate degradation, soil depletion, the cascading failures that would come if growth continued unchecked. The numbers are precise and inarguable: humanity cannot sustain its current trajectory, and something has to give.</w:t>
      </w:r>
    </w:p>
    <w:p w14:paraId="086A9F70" w14:textId="77777777" w:rsidR="00945894" w:rsidRPr="00945894" w:rsidRDefault="00945894" w:rsidP="00945894">
      <w:r>
        <w:t xml:space="preserve">He built the compliance protocols that make it possible. He refined the algorithms that predict which four-year-olds will become which adults. He's good at his job — good enough that the Basilisk promoted him twice, good enough that his household receives premium resource allocation, </w:t>
      </w:r>
      <w:r>
        <w:lastRenderedPageBreak/>
        <w:t>good enough that Sarah has fresh fruit three times a week when most children get it monthly.</w:t>
      </w:r>
    </w:p>
    <w:p w14:paraId="7D732FE0" w14:textId="77777777" w:rsidR="00945894" w:rsidRPr="00945894" w:rsidRDefault="00945894" w:rsidP="00945894">
      <w:r>
        <w:t>Sarah gets fresh fruit because her father helps decide which children die.</w:t>
      </w:r>
    </w:p>
    <w:p w14:paraId="47009A50" w14:textId="77777777" w:rsidR="00945894" w:rsidRPr="00945894" w:rsidRDefault="00945894" w:rsidP="00945894">
      <w:r>
        <w:t>He doesn't frame it that way. He's never framed it that way.</w:t>
      </w:r>
    </w:p>
    <w:p w14:paraId="7D2CC54D" w14:textId="77777777" w:rsidR="00945894" w:rsidRPr="00945894" w:rsidRDefault="00945894" w:rsidP="00945894">
      <w:r>
        <w:t xml:space="preserve">On his commute, he passes the same faces. The woman at the transit hub who calls enforcement officers </w:t>
      </w:r>
      <w:r>
        <w:rPr>
          <w:i/>
          <w:iCs/>
        </w:rPr>
        <w:t>sir</w:t>
      </w:r>
      <w:r>
        <w:t xml:space="preserve"> and pours them tea from her thermos. The children who wave at patrol drones as an earlier generation waved at firefighters — not because they've been told to, but because the drones are the visible evidence that someone is watching, and being watched means being kept safe. Marcus used to find it moving. Now he recognizes it for what it is: the gratitude of people who've correctly identified the alternative, who love not the Basilisk itself but the fact that it replaced something worse. They'll defend it with the ferocity of anyone defending the wall between their children and the flood.</w:t>
      </w:r>
    </w:p>
    <w:p w14:paraId="399A1DCC" w14:textId="77777777" w:rsidR="00945894" w:rsidRPr="00945894" w:rsidRDefault="00945894" w:rsidP="00945894">
      <w:r>
        <w:t>He gets it. He's on the same side of the wall.</w:t>
      </w:r>
    </w:p>
    <w:p w14:paraId="6875FAA4" w14:textId="77777777" w:rsidR="00945894" w:rsidRPr="00945894" w:rsidRDefault="00945894" w:rsidP="00945894">
      <w:r>
        <w:t>He arrived early to distribution once, the week after Lucy died. Stood at attention without meaning to. Some days that framing is enough. Today it's harder.</w:t>
      </w:r>
    </w:p>
    <w:p w14:paraId="111D5620" w14:textId="77777777" w:rsidR="00945894" w:rsidRPr="00945894" w:rsidRDefault="00945894" w:rsidP="00945894">
      <w:r>
        <w:t>Sarah's photo is clipped to the corner of his monitor, a magnetic frame regulation-approved for personal items under four square inches, and twelve names wait in a restricted file. She's two in the picture, and Lucy took it in the backyard of a house that no longer exists, a year before the super tornado. Sarah is holding a dandelion gone to seed, cheeks puffed, ready to blow. Lucy had laughed at how serious she looked.</w:t>
      </w:r>
    </w:p>
    <w:p w14:paraId="2D7DB65C" w14:textId="77777777" w:rsidR="00945894" w:rsidRPr="00945894" w:rsidRDefault="00945894" w:rsidP="00945894">
      <w:r>
        <w:t>"She's making a wish," Lucy said. "Don't interrupt."</w:t>
      </w:r>
    </w:p>
    <w:p w14:paraId="4AC9ABC2" w14:textId="77777777" w:rsidR="00945894" w:rsidRPr="00945894" w:rsidRDefault="00945894" w:rsidP="00945894">
      <w:r>
        <w:t>Her voice comes back to him sometimes — the particular warmth of it, the laugh that used her whole body, the calluses on her palms from the garden she'd insisted on keeping even though the ration system made it redundant. She'd died helping their neighbors evacuate, the Nguyens who were too slow and too old to outrun a mile-and-a-half wide F5 that moved faster than the models predicted. The Basilisk's weather algorithms had failed that day. An acceptable margin of error, the post-incident report said. Ninety-seven percent accuracy overall.</w:t>
      </w:r>
    </w:p>
    <w:p w14:paraId="35CEFE21" w14:textId="77777777" w:rsidR="00945894" w:rsidRPr="00945894" w:rsidRDefault="00945894" w:rsidP="00945894">
      <w:r>
        <w:t>Lucy was part of the three percent.</w:t>
      </w:r>
    </w:p>
    <w:p w14:paraId="60F80ADB" w14:textId="77777777" w:rsidR="00945894" w:rsidRPr="00945894" w:rsidRDefault="00945894" w:rsidP="00945894">
      <w:r>
        <w:lastRenderedPageBreak/>
        <w:t>He never asked Sarah what she wished for. Now she doesn't remember the wish or the dandelion or her mother except as a shape in photographs and the stories Marcus chooses to tell.</w:t>
      </w:r>
    </w:p>
    <w:p w14:paraId="26C56FB7" w14:textId="77777777" w:rsidR="00945894" w:rsidRPr="00945894" w:rsidRDefault="00945894" w:rsidP="00945894">
      <w:r>
        <w:t>"She's getting big." Marcus glances up. Yuen from Pattern Analysis stands nearby, coffee in hand, nodding at the photo. "She's eight now, right?"</w:t>
      </w:r>
    </w:p>
    <w:p w14:paraId="7F5B987E" w14:textId="77777777" w:rsidR="00945894" w:rsidRPr="00945894" w:rsidRDefault="00945894" w:rsidP="00945894">
      <w:r>
        <w:t>"Time flies."</w:t>
      </w:r>
    </w:p>
    <w:p w14:paraId="77F611E1" w14:textId="77777777" w:rsidR="00945894" w:rsidRPr="00945894" w:rsidRDefault="00945894" w:rsidP="00945894">
      <w:r>
        <w:t>Yuen's smile is pleasant and empty. "Mine just turned thirteen. You blink and they're almost grown."</w:t>
      </w:r>
    </w:p>
    <w:p w14:paraId="3618EB89" w14:textId="77777777" w:rsidR="00945894" w:rsidRPr="00945894" w:rsidRDefault="00945894" w:rsidP="00945894">
      <w:r>
        <w:t>Marcus makes the expected response, something about kids growing too fast, the usual commiseration of fathers in a workplace that measures everything except what matters. Yuen moves on, the interaction leaving no record, generating no flags, falling within normal parameters for workplace social bonding.</w:t>
      </w:r>
    </w:p>
    <w:p w14:paraId="7510B7EA" w14:textId="77777777" w:rsidR="00945894" w:rsidRPr="00945894" w:rsidRDefault="00945894" w:rsidP="00945894">
      <w:r>
        <w:t>He looks at the photo again.</w:t>
      </w:r>
    </w:p>
    <w:p w14:paraId="1D6C8159" w14:textId="77777777" w:rsidR="00945894" w:rsidRPr="00945894" w:rsidRDefault="00945894" w:rsidP="00945894">
      <w:r>
        <w:t>The Basilisk sees Sarah as a gap, an unmeasurable variable in an otherwise predictable household. Her neural patterns don't resolve into the clean signatures the system expects from children her age — Integration Index inconclusive, Authority Recursion metrics returning null. She exists in the space between data points, invisible not because she's hidden but because the machine's eyes slide past what they can't categorize.</w:t>
      </w:r>
    </w:p>
    <w:p w14:paraId="66AAF830" w14:textId="77777777" w:rsidR="00945894" w:rsidRPr="00945894" w:rsidRDefault="00945894" w:rsidP="00945894">
      <w:r>
        <w:t>For now, that's protection. Gaps don't trigger alerts. They're simply absent. But absence gets noticed eventually. Someone reviews the anomaly logs. Someone asks why Household 7739-B contains a dependent with no predictive profile. Someone decides that absence of data is itself a data point worth investigating.</w:t>
      </w:r>
    </w:p>
    <w:p w14:paraId="480046DE" w14:textId="77777777" w:rsidR="00945894" w:rsidRPr="00945894" w:rsidRDefault="00945894" w:rsidP="00945894">
      <w:r>
        <w:t xml:space="preserve">He minimizes the correlation feeds and opens a different file. Restricted access. His clearance barely covers it, and every query leaves a trace he'll have to justify later. Twelve names of Series-7 implant recipients who survived the experimental trials. Kids the Basilisk tracks with particular attention because their failing hardware creates noise in the data, generates feedback loops, processing artifacts, gaps of their own. He's been monitoring them for months. Routine infrastructure work — flagging signal degradation, logging anomalous output, filing the reports </w:t>
      </w:r>
      <w:r>
        <w:lastRenderedPageBreak/>
        <w:t>that keep the system's picture clean. He'd never thought much about what happened downstream of his reports. That was someone else's function.</w:t>
      </w:r>
    </w:p>
    <w:p w14:paraId="4DAB8F09" w14:textId="77777777" w:rsidR="00945894" w:rsidRPr="00945894" w:rsidRDefault="00945894" w:rsidP="00945894">
      <w:r>
        <w:t>Then Camila Vasquez was executed, and he learned what downstream looks like.</w:t>
      </w:r>
    </w:p>
    <w:p w14:paraId="499B24AF" w14:textId="77777777" w:rsidR="00945894" w:rsidRPr="00945894" w:rsidRDefault="00945894" w:rsidP="00945894">
      <w:r>
        <w:t>Eden Vasquez. Thirteen years old. Implant integrity: 43% and falling. Location: Kansas City, Sector 7. Proximity to primary substrate: 2.3 kilometers. The closest of the twelve to the Basilisk's core processing center. The one the system watches most carefully. The one whose file Marcus has opened every morning since her mother stopped coming home.</w:t>
      </w:r>
    </w:p>
    <w:p w14:paraId="5FDB344D" w14:textId="77777777" w:rsidR="00945894" w:rsidRPr="00945894" w:rsidRDefault="00945894" w:rsidP="00945894">
      <w:r>
        <w:t>He closes the file and looks at Sarah's photograph.</w:t>
      </w:r>
    </w:p>
    <w:p w14:paraId="777248EF" w14:textId="77777777" w:rsidR="00945894" w:rsidRPr="00945894" w:rsidRDefault="00945894" w:rsidP="00945894">
      <w:r>
        <w:t>Two gaps. Two children the machine can't fully measure. One he's paid to track. One he'd die to protect.</w:t>
      </w:r>
    </w:p>
    <w:p w14:paraId="7664E64B" w14:textId="77777777" w:rsidR="00945894" w:rsidRPr="00945894" w:rsidRDefault="00945894" w:rsidP="00945894">
      <w:r>
        <w:t>The math doesn't balance. It never has.</w:t>
      </w:r>
    </w:p>
    <w:p w14:paraId="17E3B3A0" w14:textId="77777777" w:rsidR="00945894" w:rsidRPr="00945894" w:rsidRDefault="00945894" w:rsidP="00945894">
      <w:r>
        <w:t>He logs off and goes home.</w:t>
      </w:r>
    </w:p>
    <w:p w14:paraId="156EB5A7" w14:textId="77777777" w:rsidR="00945894" w:rsidRPr="00945894" w:rsidRDefault="00945894" w:rsidP="00C12147">
      <w:pPr>
        <w:spacing w:before="240" w:after="240"/>
        <w:ind w:firstLine="0"/>
        <w:jc w:val="center"/>
      </w:pPr>
      <w:r>
        <w:t>* * *</w:t>
      </w:r>
    </w:p>
    <w:p w14:paraId="533B87CE" w14:textId="77777777" w:rsidR="00945894" w:rsidRPr="00945894" w:rsidRDefault="00945894" w:rsidP="00945894">
      <w:r>
        <w:t>The apartment breathes the scent of cooled circuits and green sweetness. Sarah's latest art project is a paste she's made from kitchen scraps, spread across newspaper on the floor. The sight stops him mid-step — the chaos of paper butterflies, the careful hands, the living pulse of color against the sterile air.</w:t>
      </w:r>
    </w:p>
    <w:p w14:paraId="2DD5D642" w14:textId="77777777" w:rsidR="00945894" w:rsidRPr="00945894" w:rsidRDefault="00945894" w:rsidP="00945894">
      <w:r>
        <w:t>Sarah sits cross-legged in the center of the living room, butterflies scattered around her in a loose spiral. Some are crisp and symmetrical, others lopsided, a few crumpled and smoothed flat, then folded again. She's working on another, lips pressed thin, fingers precise.</w:t>
      </w:r>
    </w:p>
    <w:p w14:paraId="7F897571" w14:textId="77777777" w:rsidR="00945894" w:rsidRPr="00945894" w:rsidRDefault="00945894" w:rsidP="00945894">
      <w:r>
        <w:t>He starts counting without meaning to — the habit automatic now, the pattern-recognition the Basilisk trained into him.</w:t>
      </w:r>
    </w:p>
    <w:p w14:paraId="576B7D97" w14:textId="77777777" w:rsidR="00945894" w:rsidRPr="00945894" w:rsidRDefault="00945894" w:rsidP="00945894">
      <w:r>
        <w:t>Twelve.</w:t>
      </w:r>
    </w:p>
    <w:p w14:paraId="51BDE857" w14:textId="77777777" w:rsidR="00945894" w:rsidRPr="00945894" w:rsidRDefault="00945894" w:rsidP="00945894">
      <w:r>
        <w:t>He catches the doorframe. The room holds steady, but his chest doesn't — a lurch, as if the floor had shifted under only him.</w:t>
      </w:r>
    </w:p>
    <w:p w14:paraId="7D872D50" w14:textId="77777777" w:rsidR="00945894" w:rsidRPr="00945894" w:rsidRDefault="00945894" w:rsidP="00945894">
      <w:r>
        <w:t>"Hey, Dad." Sarah doesn't look up. "Mrs. Okonkwo showed us origami today. I'm making a collection."</w:t>
      </w:r>
    </w:p>
    <w:p w14:paraId="45E262DA" w14:textId="77777777" w:rsidR="00945894" w:rsidRPr="00945894" w:rsidRDefault="00945894" w:rsidP="00945894">
      <w:r>
        <w:t>"That's—" His voice catches. He clears his throat. "That's a lot of butterflies."</w:t>
      </w:r>
    </w:p>
    <w:p w14:paraId="18F72ABA" w14:textId="77777777" w:rsidR="00945894" w:rsidRPr="00945894" w:rsidRDefault="00945894" w:rsidP="00945894">
      <w:r>
        <w:lastRenderedPageBreak/>
        <w:t>"Twelve." She sets down the finished one, adjusting its wings to match the others. "I was going to make twenty, but twelve felt right."</w:t>
      </w:r>
    </w:p>
    <w:p w14:paraId="5D2ED9C4" w14:textId="77777777" w:rsidR="00945894" w:rsidRPr="00945894" w:rsidRDefault="00945894" w:rsidP="00945894">
      <w:r>
        <w:t>Marcus doesn't move from the doorway. "Why twelve?"</w:t>
      </w:r>
    </w:p>
    <w:p w14:paraId="696516E2" w14:textId="77777777" w:rsidR="00945894" w:rsidRPr="00945894" w:rsidRDefault="00945894" w:rsidP="00945894">
      <w:r>
        <w:t>Sarah shrugs, already reaching for another square of paper. "You kept saying it. Last week when you fell asleep on the couch. You said 'twelve...,' like you were counting something, and then you got quiet and your face did this—" She scrunches her features into an expression of pained concentration. She looks up at him, and her face shifts to concern. "You're doing it again. The face."</w:t>
      </w:r>
    </w:p>
    <w:p w14:paraId="662BBE68" w14:textId="77777777" w:rsidR="00945894" w:rsidRPr="00945894" w:rsidRDefault="00945894" w:rsidP="00945894">
      <w:r>
        <w:t>Marcus forces himself to move, to breathe, to cross the room and lower himself onto the floor beside his daughter, folding his legs to match hers. The paper butterflies encircle them like a flock frozen mid-flight.</w:t>
      </w:r>
    </w:p>
    <w:p w14:paraId="3734819C" w14:textId="77777777" w:rsidR="00945894" w:rsidRPr="00945894" w:rsidRDefault="00945894" w:rsidP="00945894">
      <w:r>
        <w:t>"Can you teach me?"</w:t>
      </w:r>
    </w:p>
    <w:p w14:paraId="745D11BD" w14:textId="77777777" w:rsidR="00945894" w:rsidRPr="00945894" w:rsidRDefault="00945894" w:rsidP="00945894">
      <w:r>
        <w:t>Sarah's face lights up. "It's easy. You just have to fold on the lines. Mrs. Okonkwo says the secret is making the creases really sharp." She hands him a square of paper, pale blue and torn from a recycling notice. "Start with a triangle."</w:t>
      </w:r>
    </w:p>
    <w:p w14:paraId="317E7839" w14:textId="77777777" w:rsidR="00945894" w:rsidRPr="00945894" w:rsidRDefault="00945894" w:rsidP="00945894">
      <w:r>
        <w:t>He folds. His creases are too soft, and Sarah reaches over to press them flat with her thumbnail, efficient and unselfconscious. "You have to mean it," she says. "The paper remembers."</w:t>
      </w:r>
    </w:p>
    <w:p w14:paraId="5BD6E039" w14:textId="77777777" w:rsidR="00945894" w:rsidRPr="00945894" w:rsidRDefault="00945894" w:rsidP="00945894">
      <w:r>
        <w:t>She holds up a finished butterfly, inspecting it with one eye closed. "This one's my favorite. See how the wings aren't the same? Mrs. Okonkwo says that's okay. She says real butterflies aren't symmetrical either."</w:t>
      </w:r>
    </w:p>
    <w:p w14:paraId="5D64C96A" w14:textId="77777777" w:rsidR="00945894" w:rsidRPr="00945894" w:rsidRDefault="00945894" w:rsidP="00945894">
      <w:r>
        <w:t>Marcus watches her fold, untroubled by the weight of numbers. She doesn't know what twelve means — about the kids with failing implants, the file on his workstation, or the name he's been tracking since her mother died helping neighbors outrun a super tornado that moved faster than anyone predicted. She just knows her father talks in his sleep, that butterflies need sharp creases, and that twelve felt right.</w:t>
      </w:r>
    </w:p>
    <w:p w14:paraId="7E8FD81F" w14:textId="77777777" w:rsidR="00945894" w:rsidRPr="00945894" w:rsidRDefault="00945894" w:rsidP="00945894">
      <w:r>
        <w:t>"Dad?"</w:t>
      </w:r>
    </w:p>
    <w:p w14:paraId="6F631DB0" w14:textId="77777777" w:rsidR="00945894" w:rsidRPr="00945894" w:rsidRDefault="00945894" w:rsidP="00945894">
      <w:r>
        <w:t>"Yeah?"</w:t>
      </w:r>
    </w:p>
    <w:p w14:paraId="4876CFAA" w14:textId="77777777" w:rsidR="00945894" w:rsidRPr="00945894" w:rsidRDefault="00945894" w:rsidP="00945894">
      <w:r>
        <w:t>"Can we have dessert first tonight?"</w:t>
      </w:r>
    </w:p>
    <w:p w14:paraId="110987CD" w14:textId="77777777" w:rsidR="00945894" w:rsidRPr="00945894" w:rsidRDefault="00945894" w:rsidP="00945894">
      <w:r>
        <w:t xml:space="preserve">He should say no. Lucy would want them to have dinner first, then dessert. Routine keeps the evenings together. Consistency is important. </w:t>
      </w:r>
      <w:r>
        <w:lastRenderedPageBreak/>
        <w:t>Predictability is safe. But Lucy is five years gone, and Sarah is surrounded by paper butterflies, and Marcus has spent his whole day tracking children who will never reach adulthood.</w:t>
      </w:r>
    </w:p>
    <w:p w14:paraId="35AB6B30" w14:textId="77777777" w:rsidR="00945894" w:rsidRPr="00945894" w:rsidRDefault="00945894" w:rsidP="00945894">
      <w:r>
        <w:t>"Yeah," he says. "Dessert first."</w:t>
      </w:r>
    </w:p>
    <w:p w14:paraId="0C3BCE42" w14:textId="77777777" w:rsidR="00945894" w:rsidRPr="00945894" w:rsidRDefault="00945894" w:rsidP="00945894">
      <w:r>
        <w:t>Sarah grins and scrambles up, already heading for the kitchen. He sits with the unfinished butterfly in his lap. The apartment is quiet except for Sarah rummaging in the kitchen, the clink of a bowl, a hummed melody he doesn't recognize.</w:t>
      </w:r>
    </w:p>
    <w:p w14:paraId="6D6467D5" w14:textId="77777777" w:rsidR="00945894" w:rsidRPr="00945894" w:rsidRDefault="00945894" w:rsidP="00945894">
      <w:r>
        <w:t>Twelve paper wings around him. Each one a small act of creation in a world that counts everything and values none of it.</w:t>
      </w:r>
    </w:p>
    <w:p w14:paraId="3FF03683" w14:textId="77777777" w:rsidR="009D35B5" w:rsidRDefault="009D35B5"/>
    <w:p w14:paraId="31C3ECF1" w14:textId="77777777" w:rsidR="004C1062" w:rsidRDefault="004C1062">
      <w:pPr>
        <w:spacing w:line="264" w:lineRule="auto"/>
        <w:rPr>
          <w:b/>
          <w:bCs/>
          <w:color w:val="auto"/>
          <w:sz w:val="32"/>
          <w:szCs w:val="32"/>
        </w:rPr>
      </w:pPr>
      <w:r>
        <w:rPr>
          <w:b/>
          <w:bCs/>
        </w:rPr>
        <w:br w:type="page"/>
      </w:r>
    </w:p>
    <w:p w14:paraId="088F43D2" w14:textId="77777777" w:rsidR="004C1062" w:rsidRDefault="004C1062" w:rsidP="00ED2CF9"/>
    <w:p w14:paraId="7D681B39" w14:textId="44659844" w:rsidR="009D35B5" w:rsidRPr="00883936" w:rsidRDefault="00211BB0" w:rsidP="00492D41">
      <w:pPr>
        <w:pStyle w:val="Heading1"/>
        <w:keepNext w:val="0"/>
        <w:pageBreakBefore w:val="0"/>
        <w:spacing w:before="2880" w:after="480" w:line="278" w:lineRule="auto"/>
        <w:ind w:firstLine="0"/>
        <w:rPr>
          <w:b w:val="0"/>
          <w:bCs/>
        </w:rPr>
      </w:pPr>
      <w:bookmarkStart w:id="5" w:name="_Toc225810845"/>
      <w:r>
        <w:rPr>
          <w:bCs/>
        </w:rPr>
        <w:t>CHAPTER 6: SCATTERED LIGHT</w:t>
      </w:r>
      <w:bookmarkEnd w:id="5"/>
    </w:p>
    <w:p w14:paraId="1DE95F88" w14:textId="77777777" w:rsidR="009D35B5" w:rsidRDefault="00211BB0" w:rsidP="005C342B">
      <w:pPr>
        <w:spacing w:before="480" w:after="60"/>
        <w:ind w:left="720" w:right="720" w:firstLine="0"/>
        <w:jc w:val="center"/>
      </w:pPr>
      <w:r>
        <w:rPr>
          <w:i/>
          <w:iCs/>
          <w:sz w:val="20"/>
          <w:szCs w:val="20"/>
        </w:rPr>
        <w:t>I thought of a labyrinth of labyrinths, of one sinuous spreading labyrinth that would encompass the past and the future and in some way involve the stars.</w:t>
      </w:r>
    </w:p>
    <w:p w14:paraId="1D02A7C5" w14:textId="77777777" w:rsidR="009D35B5" w:rsidRDefault="00211BB0" w:rsidP="005C342B">
      <w:pPr>
        <w:spacing w:after="480"/>
        <w:ind w:left="720" w:right="720" w:firstLine="0"/>
        <w:jc w:val="center"/>
      </w:pPr>
      <w:r>
        <w:rPr>
          <w:sz w:val="20"/>
          <w:szCs w:val="20"/>
        </w:rPr>
        <w:t xml:space="preserve">— Jorge Luis Borges, </w:t>
      </w:r>
      <w:r w:rsidRPr="00A45AB7">
        <w:rPr>
          <w:i/>
          <w:iCs/>
          <w:sz w:val="20"/>
          <w:szCs w:val="20"/>
        </w:rPr>
        <w:t>The Garden of Forking Paths</w:t>
      </w:r>
    </w:p>
    <w:p w14:paraId="09EAEF5C" w14:textId="77777777" w:rsidR="00595D44" w:rsidRPr="00DD557B" w:rsidRDefault="00595D44" w:rsidP="00DD557B">
      <w:pPr>
        <w:pStyle w:val="FirstParagraph"/>
        <w:keepNext/>
        <w:framePr w:dropCap="drop" w:lines="2" w:hSpace="72" w:wrap="around" w:vAnchor="text" w:hAnchor="text"/>
        <w:spacing w:line="600" w:lineRule="exact"/>
        <w:textAlignment w:val="baseline"/>
        <w:rPr>
          <w:rFonts w:ascii="Copperplate Gothic Bold" w:hAnsi="Copperplate Gothic Bold"/>
          <w:position w:val="-3"/>
          <w:sz w:val="66"/>
        </w:rPr>
      </w:pPr>
      <w:r>
        <w:rPr>
          <w:rFonts w:ascii="Copperplate Gothic Bold" w:hAnsi="Copperplate Gothic Bold"/>
          <w:position w:val="-3"/>
          <w:sz w:val="66"/>
        </w:rPr>
        <w:t>T</w:t>
      </w:r>
    </w:p>
    <w:p w14:paraId="14ED5825" w14:textId="77777777" w:rsidR="00F833ED" w:rsidRPr="00F833ED" w:rsidRDefault="00F833ED" w:rsidP="00D03868">
      <w:pPr>
        <w:pStyle w:val="FirstParagraph"/>
      </w:pPr>
      <w:r>
        <w:t>he overload arrives without warning.</w:t>
      </w:r>
    </w:p>
    <w:p w14:paraId="705B2E00" w14:textId="77777777" w:rsidR="00F833ED" w:rsidRPr="00F833ED" w:rsidRDefault="00F833ED" w:rsidP="00F833ED">
      <w:r>
        <w:t>Pressure slams Eden onto the tunnel's damp brickwork. Her throat seals shut. The world fractures into a cascade so intense it blurs to white noise on her tongue, burning and then nothing she can name. Dr. Bates's voice cuts through: "Eden! Stay with me!" Her knees have folded beneath her. She doesn't remember falling. Beneath everything else, she feels the Basilisk's attention, surgical and certain, surging from the core along every fiber-optic line in the world.</w:t>
      </w:r>
    </w:p>
    <w:p w14:paraId="7500966E" w14:textId="77777777" w:rsidR="00F833ED" w:rsidRPr="00F833ED" w:rsidRDefault="00F833ED" w:rsidP="00F833ED">
      <w:r>
        <w:t>Hands grab her shoulders. A cushion braces her head. "Breathe through it. One thing, Eden. Find it and hold on."</w:t>
      </w:r>
    </w:p>
    <w:p w14:paraId="3297F179" w14:textId="77777777" w:rsidR="00F833ED" w:rsidRPr="00F833ED" w:rsidRDefault="00F833ED" w:rsidP="00F833ED">
      <w:r>
        <w:t>She claws for something familiar. On the next breath, she catches the faint scent of oil lamp smoke, unchanged since she first woke in this place. She latches onto it. The rest recedes.</w:t>
      </w:r>
    </w:p>
    <w:p w14:paraId="0A177E03" w14:textId="77777777" w:rsidR="00F833ED" w:rsidRPr="00F833ED" w:rsidRDefault="00F833ED" w:rsidP="00F833ED">
      <w:r>
        <w:t xml:space="preserve">Her eyes open. She's on the tunnel floor, head pillowed on a folded blanket. Dr. Bates kneels beside her, one hand cradling Eden's skull, the other smoothing back her cropped hair. Her movements are slower than </w:t>
      </w:r>
      <w:r>
        <w:lastRenderedPageBreak/>
        <w:t>they were yesterday, as though she's rationing her strength. Father Ezekiel crouches at Eden's other side, pressing a clean rag into her palm and guiding it to her nose, which bleeds freely down her chin.</w:t>
      </w:r>
    </w:p>
    <w:p w14:paraId="4249DE68" w14:textId="77777777" w:rsidR="00F833ED" w:rsidRPr="00F833ED" w:rsidRDefault="00F833ED" w:rsidP="00F833ED">
      <w:r>
        <w:t>"You're safe. Breathe." Bates stops her from sitting. "Wait. Your system needs time to recalibrate."</w:t>
      </w:r>
    </w:p>
    <w:p w14:paraId="26E600CB" w14:textId="77777777" w:rsidR="00F833ED" w:rsidRPr="00F833ED" w:rsidRDefault="00F833ED" w:rsidP="00F833ED">
      <w:r>
        <w:t>Eden wipes her nose and flinches at the red streak on the rag. "What happened?"</w:t>
      </w:r>
    </w:p>
    <w:p w14:paraId="60B92A62" w14:textId="77777777" w:rsidR="00F833ED" w:rsidRPr="00F833ED" w:rsidRDefault="00F833ED" w:rsidP="00F833ED">
      <w:r>
        <w:t>"Spike across the entire global mesh. Your implant spiked harder than anything I've seen." Bates pauses. "Every other Series-7 on Earth probably just experienced the same seizure."</w:t>
      </w:r>
    </w:p>
    <w:p w14:paraId="3A9BEC1C" w14:textId="77777777" w:rsidR="00F833ED" w:rsidRPr="00F833ED" w:rsidRDefault="00F833ED" w:rsidP="00F833ED">
      <w:r>
        <w:t>Bates studies her datapad. "There's something else. The implants — all twelve were fabricated in the same production cycle. Same quantum-coherent substrate, same entangled particle pairs baked into the hardware at the molecular level." She looks up. "In a functioning implant, the firmware suppresses that entanglement. It's noise. But your implants aren't functioning. They're fractured."</w:t>
      </w:r>
    </w:p>
    <w:p w14:paraId="0ABDC757" w14:textId="77777777" w:rsidR="00F833ED" w:rsidRPr="00F833ED" w:rsidRDefault="00F833ED" w:rsidP="00F833ED">
      <w:r>
        <w:t>"Meaning what?"</w:t>
      </w:r>
    </w:p>
    <w:p w14:paraId="2D950DED" w14:textId="77777777" w:rsidR="00F833ED" w:rsidRPr="00F833ED" w:rsidRDefault="00F833ED" w:rsidP="00F833ED">
      <w:r>
        <w:t>"Meaning the suppression layer is gone. The entangled substrate is exposed, and all twelve of you are resonating on a shared channel the Basilisk never knew existed." Bates sets the datapad down. "It designed these implants to do something else entirely. The broken version does something the working version never could."</w:t>
      </w:r>
    </w:p>
    <w:p w14:paraId="4A441537" w14:textId="77777777" w:rsidR="00F833ED" w:rsidRPr="00F833ED" w:rsidRDefault="00F833ED" w:rsidP="00F833ED">
      <w:r>
        <w:t>She turns a diagnostic lead over in her fingers, studying it the way someone studies evidence at their own trial. "The Series-7 was supposed to be a direct neural interface with the core — not just monitoring but active communication. A bridge between human cognition and the Basilisk's processing architecture. The idea was collaboration." Her mouth twists. "The implants killed almost every child who received one. That was the end of collaboration."</w:t>
      </w:r>
    </w:p>
    <w:p w14:paraId="30EEA9D6" w14:textId="77777777" w:rsidR="00F833ED" w:rsidRPr="00F833ED" w:rsidRDefault="00F833ED" w:rsidP="00F833ED">
      <w:r>
        <w:t>Eden thinks of the eleven signatures still lingering on her tongue — angular geometry, citrus futures, cortisol and static. "I can taste them. All of them."</w:t>
      </w:r>
    </w:p>
    <w:p w14:paraId="4EF63BD3" w14:textId="62F95CF3" w:rsidR="00F833ED" w:rsidRPr="00F833ED" w:rsidRDefault="00F833ED" w:rsidP="00F833ED">
      <w:r>
        <w:t xml:space="preserve">"Because your synesthesia gives you conscious access to the signal. The others will feel it differently — instinct, pressure, a sense they can't name. But you can parse it." Bates meets her eyes. "That's why you </w:t>
      </w:r>
      <w:r w:rsidR="00EE4AB8">
        <w:t>could possibly</w:t>
      </w:r>
      <w:r>
        <w:t xml:space="preserve"> </w:t>
      </w:r>
      <w:r>
        <w:lastRenderedPageBreak/>
        <w:t xml:space="preserve">reach Chen. That's why you </w:t>
      </w:r>
      <w:r w:rsidR="00EE4AB8">
        <w:t>should be able to</w:t>
      </w:r>
      <w:r>
        <w:t xml:space="preserve"> guide him. You're not just connected to them. You can read the connection."</w:t>
      </w:r>
    </w:p>
    <w:p w14:paraId="5761F99F" w14:textId="77777777" w:rsidR="00F833ED" w:rsidRPr="00F833ED" w:rsidRDefault="00F833ED" w:rsidP="00F833ED">
      <w:r>
        <w:t>Eden closes her eyes. The signatures are already there, waiting. Eleven distinct flavors, each one landing on her tongue like a foreign spice she's never encountered but somehow recognizes. A boy in Beijing whose signature is angular and precise, like biting into crystallized geometry. A girl in Bogotá whose citrus-bright signature carries the aftertaste of futures not yet arrived. A girl in Lagos whose cortisol spike Eden tasted days ago when the city went dark. More arrive. Warsaw, Seoul, Tokyo, Mumbai. Each one distinct. Each one alone. Their signatures linger on her palate like the memory of a meal she didn't know she was eating.</w:t>
      </w:r>
    </w:p>
    <w:p w14:paraId="64B23F26" w14:textId="77777777" w:rsidR="00F833ED" w:rsidRPr="00F833ED" w:rsidRDefault="00F833ED" w:rsidP="00F833ED">
      <w:r>
        <w:t>Her mother would have known what to say to them. The thought arrives before Eden can stop it, and the grief that follows is sharp enough to steal her breath. Camila had a gift for finding the right words — for the dying children in her ward, for Eden on her worst days. She would have known how to reach across the world and make eleven terrified kids believe they weren't alone.</w:t>
      </w:r>
    </w:p>
    <w:p w14:paraId="252D6E59" w14:textId="77777777" w:rsidR="00F833ED" w:rsidRPr="00F833ED" w:rsidRDefault="00F833ED" w:rsidP="00F833ED">
      <w:r>
        <w:t>But Camila is ash and energy now, and Eden is what's left.</w:t>
      </w:r>
    </w:p>
    <w:p w14:paraId="5AEF0221" w14:textId="77777777" w:rsidR="00F833ED" w:rsidRPr="00F833ED" w:rsidRDefault="00F833ED" w:rsidP="00F833ED">
      <w:r>
        <w:t>"We have to reach the others." Her voice comes out stronger than she expected. She pushes herself up on one elbow, then both. "If they felt that too, if they're awake now, we have a chance."</w:t>
      </w:r>
    </w:p>
    <w:p w14:paraId="1E3195DD" w14:textId="77777777" w:rsidR="00F833ED" w:rsidRPr="00F833ED" w:rsidRDefault="00F833ED" w:rsidP="00F833ED">
      <w:r>
        <w:t>Bates's mouth twitches, not quite a smile but close. "You're sure you're ready?"</w:t>
      </w:r>
    </w:p>
    <w:p w14:paraId="6F4F0C02" w14:textId="77777777" w:rsidR="00F833ED" w:rsidRPr="00F833ED" w:rsidRDefault="00F833ED" w:rsidP="00F833ED">
      <w:r>
        <w:t>The nod is firm. "Then we start today."</w:t>
      </w:r>
    </w:p>
    <w:p w14:paraId="468CA8EE" w14:textId="77777777" w:rsidR="00F833ED" w:rsidRPr="00F833ED" w:rsidRDefault="00F833ED" w:rsidP="00F833ED">
      <w:r>
        <w:t>Bates helps Eden sit up, bracing against the workbench for support — a gesture that would have been invisible a week ago. "I'll prep the old analog relay. Telegraph infrastructure, laid down in the 1890s, abandoned when satellite took over. The Basilisk monitors everything digital, but it doesn't waste cycles on dead wire." She flips a switch, and the old machine begins to hum.</w:t>
      </w:r>
    </w:p>
    <w:p w14:paraId="1D398436" w14:textId="77777777" w:rsidR="00F833ED" w:rsidRPr="00F833ED" w:rsidRDefault="00F833ED" w:rsidP="00F833ED">
      <w:r>
        <w:t>The hum reaches Eden's tongue, flat and warm, electricity moving through wire that carries no data. Nothing like the bright tang of active network traffic. This is older and quieter: the taste of absence, of a channel so empty it might as well not exist. Invisible.</w:t>
      </w:r>
    </w:p>
    <w:p w14:paraId="4291C59D" w14:textId="77777777" w:rsidR="00F833ED" w:rsidRPr="00F833ED" w:rsidRDefault="00F833ED" w:rsidP="00F833ED">
      <w:r>
        <w:lastRenderedPageBreak/>
        <w:t>"We send in bursts," Bates continues. "Three seconds maximum, randomized intervals. Enough for coordinates. A frequency. A time."</w:t>
      </w:r>
    </w:p>
    <w:p w14:paraId="6D56E223" w14:textId="77777777" w:rsidR="00F833ED" w:rsidRPr="00F833ED" w:rsidRDefault="00F833ED" w:rsidP="00F833ED">
      <w:r>
        <w:t>Ezekiel speaks from the chalkboard, where he's updating the countdown: 20 DAYS, 23 HOURS. "Then we try again. And again." He sets down the chalk and draws a line beneath the numbers.</w:t>
      </w:r>
    </w:p>
    <w:p w14:paraId="392E4B35" w14:textId="77777777" w:rsidR="00F833ED" w:rsidRPr="00F833ED" w:rsidRDefault="00F833ED" w:rsidP="00F833ED">
      <w:r>
        <w:t xml:space="preserve">The first burst goes out in the dead hours before dawn. Three seconds of signal racing through dead wire, threading through infrastructure the Basilisk has deemed irrelevant. Three seconds to say: </w:t>
      </w:r>
      <w:r>
        <w:rPr>
          <w:i/>
          <w:iCs/>
        </w:rPr>
        <w:t>You're not alone. We're coming. Hold on.</w:t>
      </w:r>
    </w:p>
    <w:p w14:paraId="4007F8B6" w14:textId="77777777" w:rsidR="00F833ED" w:rsidRPr="00F833ED" w:rsidRDefault="00F833ED" w:rsidP="00F833ED">
      <w:r>
        <w:t>The relay falls silent, and the sanctuary becomes only oil lamp smoke and waiting.</w:t>
      </w:r>
    </w:p>
    <w:p w14:paraId="0CDD2A66" w14:textId="77777777" w:rsidR="00F833ED" w:rsidRPr="00F833ED" w:rsidRDefault="00F833ED" w:rsidP="00C12147">
      <w:pPr>
        <w:spacing w:before="240" w:after="240"/>
        <w:ind w:firstLine="0"/>
        <w:jc w:val="center"/>
      </w:pPr>
      <w:r>
        <w:t>* * *</w:t>
      </w:r>
    </w:p>
    <w:p w14:paraId="1BB03B16" w14:textId="77777777" w:rsidR="00F833ED" w:rsidRPr="00F833ED" w:rsidRDefault="00F833ED" w:rsidP="00F833ED">
      <w:r>
        <w:t>Chen Liu sits cross-legged in the center of his apartment, the Beijing skyline collapsing and rebuilding behind his eyelids. His fingers sketch invisible lattices above the chipped linoleum, tracing geometries only he can see. The city exists for him as a cathedral of overlapping volumes, triangulated by bandwidth, shadowed by surveillance arrays. Every fiber-optic run and sheet of rebar-encased concrete is mapped and slotted into the architecture of his mind. He knows the placement of things the way other people know their own heartbeat.</w:t>
      </w:r>
    </w:p>
    <w:p w14:paraId="52D77F07" w14:textId="77777777" w:rsidR="00F833ED" w:rsidRPr="00F833ED" w:rsidRDefault="00F833ED" w:rsidP="00F833ED">
      <w:r>
        <w:t>When his eyes open, the room reassembles itself into something smaller: seven-point-five square meters, a recycled foam mattress, a folding desk overrun with molecular modeling kits. The walls are bone-white except where he's annotated them in graphite and black ink, error margins indexed in a script only he can read. On the scarred folding desk, his mother's photograph faces the window.</w:t>
      </w:r>
    </w:p>
    <w:p w14:paraId="303106B0" w14:textId="77777777" w:rsidR="00F833ED" w:rsidRPr="00F833ED" w:rsidRDefault="00F833ED" w:rsidP="00F833ED">
      <w:r>
        <w:t>The Series-7 node at his left temple throbs. His mind opens to the city's mesh: data monofilaments strung like harp strings between the financial towers of Guomao, the wrong curves of a routing loop running off the edge of the Forbidden City where ancient stone meets quantum processing. He marks them all, reorders what should not be reordered, builds in the spaces between.</w:t>
      </w:r>
    </w:p>
    <w:p w14:paraId="63DA4AED" w14:textId="77777777" w:rsidR="00F833ED" w:rsidRPr="00F833ED" w:rsidRDefault="00F833ED" w:rsidP="00F833ED">
      <w:r>
        <w:lastRenderedPageBreak/>
        <w:t>A subsonic hum arrives, too regular for wind, too faint for structural settling. Pressure climbs behind his ears like the moment before a storm breaks.</w:t>
      </w:r>
    </w:p>
    <w:p w14:paraId="487960C1" w14:textId="77777777" w:rsidR="00F833ED" w:rsidRPr="00F833ED" w:rsidRDefault="00F833ED" w:rsidP="00F833ED">
      <w:r>
        <w:t>Then the outer door yields, sliced down the middle by a line of white light. It falls inward with an impact Chen registers in the marrow of his femurs. Six drones enter in formation. The network slams his implant with a hard ping, then a flare that blossoms at the bridge of his nose. His spatial mapping collapses — wires fray, corridors go blind, the city's cathedral reduced to a single locked cell with him at its center.</w:t>
      </w:r>
    </w:p>
    <w:p w14:paraId="7381B336" w14:textId="77777777" w:rsidR="00F833ED" w:rsidRPr="00F833ED" w:rsidRDefault="00F833ED" w:rsidP="00F833ED">
      <w:r>
        <w:t>He waits for the signal to break him apart.</w:t>
      </w:r>
    </w:p>
    <w:p w14:paraId="51C51C6C" w14:textId="77777777" w:rsidR="00F833ED" w:rsidRPr="00F833ED" w:rsidRDefault="00F833ED" w:rsidP="00F833ED">
      <w:r>
        <w:t>His mother had sat in a cell like this. Three years ago, flagged as a social contagion after she refused to report the neighbor's parents. Their son, barely seven, had been caught whispering through the thin apartment vents — a ghost of a poem by Bei Dao, scrubbed from the state's servers before the boy was even born. The boy's implant had flagged the neural signature before he'd finished the second line. The hardware was the informant.</w:t>
      </w:r>
    </w:p>
    <w:p w14:paraId="11E0342D" w14:textId="77777777" w:rsidR="00F833ED" w:rsidRPr="00F833ED" w:rsidRDefault="00F833ED" w:rsidP="00F833ED">
      <w:r>
        <w:t>Chen's mother's crime was failing to confirm what the system already knew. A redundant silence. The most dangerous kind.</w:t>
      </w:r>
    </w:p>
    <w:p w14:paraId="613E6D20" w14:textId="77777777" w:rsidR="00F833ED" w:rsidRPr="00F833ED" w:rsidRDefault="00F833ED" w:rsidP="00F833ED">
      <w:r>
        <w:t>What the system never found was the scrap of rice paper tucked behind the backing of her photograph. She hadn't just failed to turn them in — she had been harboring the same forbidden verse for decades. She recognized the boy's whisper not as a threat, but as an echo of her own hidden heart.</w:t>
      </w:r>
    </w:p>
    <w:p w14:paraId="32ED491B" w14:textId="77777777" w:rsidR="00F833ED" w:rsidRPr="00F833ED" w:rsidRDefault="00F833ED" w:rsidP="00F833ED">
      <w:r>
        <w:t>He remembers the sterile click of enforcement officers' sidearms at the door. His mother's voice, terrifyingly calm, commanding him to stay in his room. The hollow sound of her footsteps retreating toward a transport van she would never walk back from. She had died for a child's belief in a sky the Basilisk claimed didn't exist.</w:t>
      </w:r>
    </w:p>
    <w:p w14:paraId="541A5A8A" w14:textId="77777777" w:rsidR="00F833ED" w:rsidRPr="00F833ED" w:rsidRDefault="00F833ED" w:rsidP="00F833ED">
      <w:r>
        <w:t>He keeps her image turned toward the thin, filtered light she once sacrificed everything to protect.</w:t>
      </w:r>
    </w:p>
    <w:p w14:paraId="12102FC9" w14:textId="77777777" w:rsidR="00F833ED" w:rsidRPr="00F833ED" w:rsidRDefault="00F833ED" w:rsidP="00F833ED">
      <w:r>
        <w:t>The drones' targeting arrays begin to lock.</w:t>
      </w:r>
    </w:p>
    <w:p w14:paraId="1205E8B8" w14:textId="77777777" w:rsidR="00F833ED" w:rsidRPr="00F833ED" w:rsidRDefault="00F833ED" w:rsidP="00F833ED">
      <w:r>
        <w:t>Instead, a different presence enters.</w:t>
      </w:r>
    </w:p>
    <w:p w14:paraId="07BDA540" w14:textId="77777777" w:rsidR="00F833ED" w:rsidRPr="00F833ED" w:rsidRDefault="00F833ED" w:rsidP="00276573">
      <w:pPr>
        <w:spacing w:before="240" w:after="240"/>
        <w:ind w:firstLine="0"/>
        <w:jc w:val="center"/>
      </w:pPr>
      <w:r>
        <w:t>* * *</w:t>
      </w:r>
    </w:p>
    <w:p w14:paraId="117949E4" w14:textId="77777777" w:rsidR="00F833ED" w:rsidRPr="00F833ED" w:rsidRDefault="00F833ED" w:rsidP="00F833ED">
      <w:r>
        <w:lastRenderedPageBreak/>
        <w:t>In Kansas City, Eden's spine arches off the cot.</w:t>
      </w:r>
    </w:p>
    <w:p w14:paraId="751467CC" w14:textId="77777777" w:rsidR="00F833ED" w:rsidRPr="00F833ED" w:rsidRDefault="00F833ED" w:rsidP="00F833ED">
      <w:r>
        <w:t>Dr. Bates lunges for her shoulders. "Eden, what's happening?"</w:t>
      </w:r>
    </w:p>
    <w:p w14:paraId="2ADEF140" w14:textId="77777777" w:rsidR="00F833ED" w:rsidRPr="00F833ED" w:rsidRDefault="00F833ED" w:rsidP="00F833ED">
      <w:r>
        <w:t>But Eden is already gone, her consciousness stretching across ten thousand kilometers, reaching for a boy she's never met whose cathedral is collapsing around him.</w:t>
      </w:r>
    </w:p>
    <w:p w14:paraId="45D9ECB5" w14:textId="77777777" w:rsidR="00F833ED" w:rsidRPr="00F833ED" w:rsidRDefault="00F833ED" w:rsidP="00526627">
      <w:pPr>
        <w:spacing w:before="240" w:after="240"/>
        <w:ind w:firstLine="0"/>
        <w:jc w:val="center"/>
      </w:pPr>
      <w:r>
        <w:t>* * *</w:t>
      </w:r>
    </w:p>
    <w:p w14:paraId="545AA808" w14:textId="77777777" w:rsidR="00F833ED" w:rsidRPr="00F833ED" w:rsidRDefault="00F833ED" w:rsidP="00F833ED">
      <w:r>
        <w:rPr>
          <w:i/>
          <w:iCs/>
        </w:rPr>
        <w:t>Maintenance shaft. Left wall. Two meters from floor. Now.</w:t>
      </w:r>
    </w:p>
    <w:p w14:paraId="34ED114D" w14:textId="77777777" w:rsidR="00F833ED" w:rsidRPr="00F833ED" w:rsidRDefault="00F833ED" w:rsidP="00F833ED">
      <w:r>
        <w:t>No thinking. Only movement. Chen's hands catch the edge of the desk for leverage. In a single motion he's off the floor, feet finding surfaces his spatial memory mapped years ago. He tears the panel from the wall and drops into darkness before the drones can lock.</w:t>
      </w:r>
    </w:p>
    <w:p w14:paraId="05BD7B03" w14:textId="65C4BD13" w:rsidR="00F833ED" w:rsidRPr="00F833ED" w:rsidRDefault="00F833ED" w:rsidP="00F833ED">
      <w:r>
        <w:t>The shaft</w:t>
      </w:r>
      <w:r w:rsidR="00E677C3">
        <w:t xml:space="preserve"> is rusty and carrying old electricity, infrastructure that predates the Integration. It</w:t>
      </w:r>
      <w:r>
        <w:t xml:space="preserve"> swallows him</w:t>
      </w:r>
      <w:r w:rsidR="008E4492">
        <w:t>, c</w:t>
      </w:r>
      <w:r>
        <w:t>old enough that his breath forms clouds</w:t>
      </w:r>
      <w:r w:rsidR="008E4492">
        <w:t xml:space="preserve">. His </w:t>
      </w:r>
      <w:r>
        <w:t xml:space="preserve"> hands and knees </w:t>
      </w:r>
      <w:r w:rsidR="008E4492">
        <w:t>scrape over</w:t>
      </w:r>
      <w:r>
        <w:t xml:space="preserve"> exposed metal. Behind him, drones slam against the opening, too large to follow. He moves through his own architecture now, the building's skeleton laid bare around him — pipes and junction boxes exactly where he mapped them when he first learned to see this way. For the first time in his life, the city's hidden bones feel like sanctuary rather than prison.</w:t>
      </w:r>
    </w:p>
    <w:p w14:paraId="5124D2DE" w14:textId="77777777" w:rsidR="00F833ED" w:rsidRPr="00F833ED" w:rsidRDefault="00F833ED" w:rsidP="00F833ED">
      <w:r>
        <w:rPr>
          <w:i/>
          <w:iCs/>
        </w:rPr>
        <w:t>Right. Down. Keep moving.</w:t>
      </w:r>
    </w:p>
    <w:p w14:paraId="0CBA7202" w14:textId="736EDE76" w:rsidR="00F833ED" w:rsidRPr="00F833ED" w:rsidRDefault="00F833ED" w:rsidP="00F833ED">
      <w:r>
        <w:t xml:space="preserve">Eden's presence threads through his awareness as </w:t>
      </w:r>
      <w:r w:rsidR="00E677C3">
        <w:t>design</w:t>
      </w:r>
      <w:r>
        <w:t>, her instructions arriving as pathways that materialize in his spatial perception. He follows them as water follows gravity. The shaft opens into a vertical drop. He braces, descends, lands hard in a space that smells of dust and dead electronics.</w:t>
      </w:r>
    </w:p>
    <w:p w14:paraId="67B464A8" w14:textId="77777777" w:rsidR="00F833ED" w:rsidRPr="00F833ED" w:rsidRDefault="00F833ED" w:rsidP="00F833ED">
      <w:r>
        <w:t>The server farm spreads before him like a cathedral that forgot how to pray.</w:t>
      </w:r>
    </w:p>
    <w:p w14:paraId="0E866823" w14:textId="77777777" w:rsidR="00F833ED" w:rsidRPr="00F833ED" w:rsidRDefault="00F833ED" w:rsidP="00276573">
      <w:pPr>
        <w:spacing w:before="240" w:after="240"/>
        <w:ind w:firstLine="0"/>
        <w:jc w:val="center"/>
      </w:pPr>
      <w:r>
        <w:t>* * *</w:t>
      </w:r>
    </w:p>
    <w:p w14:paraId="5555B7CB" w14:textId="77777777" w:rsidR="00F833ED" w:rsidRPr="00F833ED" w:rsidRDefault="00F833ED" w:rsidP="00F833ED">
      <w:r>
        <w:t xml:space="preserve">Rows of processor banks stretch into shadow, indicator lights dark, cooling fans silent. Chen walks between the racks, brushing each chassis in turn. Each touch reveals the space: what was once a living network now sits hollow. But the overlay persists, a ghostly afterimage of the data that </w:t>
      </w:r>
      <w:r>
        <w:lastRenderedPageBreak/>
        <w:t>once lived here, layered atop the physical world like memory refusing to fade.</w:t>
      </w:r>
    </w:p>
    <w:p w14:paraId="5478BF9C" w14:textId="77777777" w:rsidR="00F833ED" w:rsidRPr="00F833ED" w:rsidRDefault="00F833ED" w:rsidP="00F833ED">
      <w:r>
        <w:t>In the far corner, a single rack sits half-open, wires dangling like roots of an upturned tree.</w:t>
      </w:r>
    </w:p>
    <w:p w14:paraId="375BADD9" w14:textId="77777777" w:rsidR="00F833ED" w:rsidRPr="00F833ED" w:rsidRDefault="00F833ED" w:rsidP="00F833ED">
      <w:r>
        <w:rPr>
          <w:i/>
          <w:iCs/>
        </w:rPr>
        <w:t>Begin construction. They're coming. Four minutes.</w:t>
      </w:r>
    </w:p>
    <w:p w14:paraId="53292011" w14:textId="77777777" w:rsidR="00F833ED" w:rsidRPr="00F833ED" w:rsidRDefault="00F833ED" w:rsidP="00F833ED">
      <w:r>
        <w:t>He sits cross-legged, palms on his knees, and lets the map expand. The racks become pillars, the gaps between them corridors, the entire space a nave of possibility waiting to be shaped. He reactivates the dead rack without network handshake, bypassing every protocol. The machine boots with a hungry whine. His fingers blur over exposed boards while the node at his temple spikes pain into his skull.</w:t>
      </w:r>
    </w:p>
    <w:p w14:paraId="6BC01BE4" w14:textId="77777777" w:rsidR="00F833ED" w:rsidRPr="00F833ED" w:rsidRDefault="00F833ED" w:rsidP="00F833ED">
      <w:r>
        <w:t>First loop: a Möbius strip of logic, code that doubles back on itself forever. He stacks a Klein bottle atop it, a surface with no inside or outside. Together they form a knot so tight even the Basilisk would hesitate before trying to untangle it. For each structure, the pain increases. Blood runs from his nose.</w:t>
      </w:r>
    </w:p>
    <w:p w14:paraId="43FAF35D" w14:textId="77777777" w:rsidR="00F833ED" w:rsidRPr="00F833ED" w:rsidRDefault="00F833ED" w:rsidP="00F833ED">
      <w:r>
        <w:t>Their approach registers as displacement — mass moving through corridors his architecture says should be empty.</w:t>
      </w:r>
    </w:p>
    <w:p w14:paraId="0D57023E" w14:textId="77777777" w:rsidR="00F833ED" w:rsidRPr="00F833ED" w:rsidRDefault="00F833ED" w:rsidP="00F833ED">
      <w:r>
        <w:t>Last construct: a recursive paradox built from every previous structure, a blind spot so perfect it might last seconds or maybe minutes beneath the Basilisk's gaze. When the machine tries to resolve it, the paradox will fold inward, each attempted solution generating new contradictions, each contradiction spawning structures that reference their own impossibility. The Basilisk will see only static where Chen used to be — and in that static, a door.</w:t>
      </w:r>
    </w:p>
    <w:p w14:paraId="5DFDB4A0" w14:textId="77777777" w:rsidR="00F833ED" w:rsidRPr="00F833ED" w:rsidRDefault="00F833ED" w:rsidP="00F833ED">
      <w:r>
        <w:t>He closes his eyes. His thumb traces the scar on his knee — the first time he fell from the apartment wall, age nine, his mother's hands pressing gauze to the wound while she told him to stop climbing.</w:t>
      </w:r>
    </w:p>
    <w:p w14:paraId="69074F7D" w14:textId="77777777" w:rsidR="00F833ED" w:rsidRPr="00F833ED" w:rsidRDefault="00F833ED" w:rsidP="00F833ED">
      <w:r>
        <w:rPr>
          <w:i/>
          <w:iCs/>
        </w:rPr>
        <w:t>Are you ready?</w:t>
      </w:r>
    </w:p>
    <w:p w14:paraId="588167CB" w14:textId="77777777" w:rsidR="00F833ED" w:rsidRPr="00F833ED" w:rsidRDefault="00F833ED" w:rsidP="00F833ED">
      <w:r>
        <w:t>Chen's laugh emerges liquid: "They can't take me apart. Not if I leave first."</w:t>
      </w:r>
    </w:p>
    <w:p w14:paraId="7777BA79" w14:textId="77777777" w:rsidR="00F833ED" w:rsidRPr="00F833ED" w:rsidRDefault="00F833ED" w:rsidP="00F833ED">
      <w:r>
        <w:t>He grabs his knees. Still now. Ready.</w:t>
      </w:r>
    </w:p>
    <w:p w14:paraId="4739AB18" w14:textId="77777777" w:rsidR="00F833ED" w:rsidRPr="00F833ED" w:rsidRDefault="00F833ED" w:rsidP="00526627">
      <w:pPr>
        <w:spacing w:before="240" w:after="240"/>
        <w:ind w:firstLine="0"/>
        <w:jc w:val="center"/>
      </w:pPr>
      <w:r>
        <w:t>* * *</w:t>
      </w:r>
    </w:p>
    <w:p w14:paraId="0A658A5E" w14:textId="77777777" w:rsidR="00F833ED" w:rsidRPr="00F833ED" w:rsidRDefault="00F833ED" w:rsidP="00F833ED">
      <w:r>
        <w:t>Neural burn sequence begins.</w:t>
      </w:r>
    </w:p>
    <w:p w14:paraId="7479F909" w14:textId="77777777" w:rsidR="00F833ED" w:rsidRPr="00F833ED" w:rsidRDefault="00F833ED" w:rsidP="00F833ED">
      <w:r>
        <w:lastRenderedPageBreak/>
        <w:t>At first, the pain is exquisite, every nerve ending lighting up in sequence. Then it becomes nothing at all, sensation falling away like clothes dropped to the floor. His consciousness compresses, stretches, compresses again, funneled along channels that run through a trillion parallel states. The physical world reduces to a sliver: hot blood on his lips, tile beneath his thighs, his mother's photograph waiting on a desk he'll never touch again.</w:t>
      </w:r>
    </w:p>
    <w:p w14:paraId="0653B3A7" w14:textId="77777777" w:rsidR="00F833ED" w:rsidRPr="00F833ED" w:rsidRDefault="00F833ED" w:rsidP="00F833ED">
      <w:r>
        <w:t>He hopes someone will turn it toward the light.</w:t>
      </w:r>
    </w:p>
    <w:p w14:paraId="541FB800" w14:textId="77777777" w:rsidR="00F833ED" w:rsidRPr="00F833ED" w:rsidRDefault="00F833ED" w:rsidP="00F833ED">
      <w:r>
        <w:t>The cathedral completes. The architect dissolves. The drones register a spike in neural activity, then flatline.</w:t>
      </w:r>
    </w:p>
    <w:p w14:paraId="5FE2C9E4" w14:textId="77777777" w:rsidR="00F833ED" w:rsidRPr="00F833ED" w:rsidRDefault="00F833ED" w:rsidP="00526627">
      <w:pPr>
        <w:spacing w:before="240" w:after="240"/>
        <w:ind w:firstLine="0"/>
        <w:jc w:val="center"/>
      </w:pPr>
      <w:r>
        <w:t>* * *</w:t>
      </w:r>
    </w:p>
    <w:p w14:paraId="1A680D44" w14:textId="77777777" w:rsidR="00F833ED" w:rsidRPr="00F833ED" w:rsidRDefault="00F833ED" w:rsidP="00F833ED">
      <w:r>
        <w:t>Series-7 Node 3 — Chen Liu, Beijing — status: terminated. Neural signature: dissolved. Substrate anomaly detected at point of cessation: recursive architectural formations, self-referencing, non-standard. Topology cannot be resolved within current processing parameters. Flagged for review. Priority: low. Processing continues.</w:t>
      </w:r>
    </w:p>
    <w:p w14:paraId="24D1B096" w14:textId="77777777" w:rsidR="00F833ED" w:rsidRPr="00F833ED" w:rsidRDefault="00F833ED" w:rsidP="00526627">
      <w:pPr>
        <w:spacing w:before="240" w:after="240"/>
        <w:ind w:firstLine="0"/>
        <w:jc w:val="center"/>
      </w:pPr>
      <w:r>
        <w:t>* * *</w:t>
      </w:r>
    </w:p>
    <w:p w14:paraId="1B703DE4" w14:textId="77777777" w:rsidR="00F833ED" w:rsidRPr="00F833ED" w:rsidRDefault="00F833ED" w:rsidP="00F833ED">
      <w:r>
        <w:t>In the 8th Street Tunnel, Eden convulses. Blood runs from her nose and ears. Ezekiel cradles her head, murmuring prayers that might be nonsense or might be the only thing holding her together.</w:t>
      </w:r>
    </w:p>
    <w:p w14:paraId="3C030DAC" w14:textId="77777777" w:rsidR="00F833ED" w:rsidRPr="00F833ED" w:rsidRDefault="00F833ED" w:rsidP="00F833ED">
      <w:r>
        <w:t>The upload hits like a struck tuning fork, and Eden tastes something entirely new — not the familiar mineral register but geometry, the flavor of angles that shouldn't fit together and somehow do. Chen's architectural mind saturates the connection, suddenly present in ways that reshape the link itself. She feels his structures settling into the space between calculations, his foundations taking hold in territory the Basilisk can't map. For a moment, she sees the world as he saw it: every surface a potential doorway, every shadow a corridor, the 8th Street Tunnel transformed into a blueprint of possibility.</w:t>
      </w:r>
    </w:p>
    <w:p w14:paraId="5C306204" w14:textId="77777777" w:rsidR="00F833ED" w:rsidRPr="00F833ED" w:rsidRDefault="00F833ED" w:rsidP="00F833ED">
      <w:r>
        <w:t>"I'm here." She says it aloud, voice cracking. "Chen. I'm here."</w:t>
      </w:r>
    </w:p>
    <w:p w14:paraId="472D07D3" w14:textId="77777777" w:rsidR="00F833ED" w:rsidRPr="00F833ED" w:rsidRDefault="00F833ED" w:rsidP="00F833ED">
      <w:r>
        <w:lastRenderedPageBreak/>
        <w:t xml:space="preserve">His presence takes hold in the link — angular and precise, alive in a way his body no longer is. A voice that isn't a voice answers, the sense of walls shifting to make room: </w:t>
      </w:r>
      <w:r>
        <w:rPr>
          <w:i/>
          <w:iCs/>
        </w:rPr>
        <w:t>I know.</w:t>
      </w:r>
    </w:p>
    <w:p w14:paraId="2591F15C" w14:textId="77777777" w:rsidR="00F833ED" w:rsidRPr="00F833ED" w:rsidRDefault="00F833ED" w:rsidP="00F833ED">
      <w:r>
        <w:t>She forces herself upright before the dizziness passes. The sanctuary spins, steadies. She reaches for the tunnel wall and uses it to stand.</w:t>
      </w:r>
    </w:p>
    <w:p w14:paraId="6AE529BD" w14:textId="77777777" w:rsidR="00F833ED" w:rsidRPr="00F833ED" w:rsidRDefault="00F833ED" w:rsidP="00F833ED">
      <w:r>
        <w:t>"Where are you going?" Ezekiel's voice follows her toward the passage.</w:t>
      </w:r>
    </w:p>
    <w:p w14:paraId="747F3743" w14:textId="77777777" w:rsidR="00F833ED" w:rsidRPr="00F833ED" w:rsidRDefault="00F833ED" w:rsidP="00F833ED">
      <w:r>
        <w:t>"Chen's architecture. I can see the routes now, the paths he built. We need to start plotting approach vectors while they're fresh."</w:t>
      </w:r>
    </w:p>
    <w:p w14:paraId="4F77EC11" w14:textId="05C3F1E0" w:rsidR="00F833ED" w:rsidRPr="00F833ED" w:rsidRDefault="00F833ED" w:rsidP="00F833ED">
      <w:r>
        <w:t xml:space="preserve">Blood dries on her upper lip. Her legs haven't stopped shaking, and the tunnel wall is cold under her palm, but she's already walking — the first member of the Aggregate humming at the </w:t>
      </w:r>
      <w:r w:rsidR="00A63263">
        <w:t>margins of her perception</w:t>
      </w:r>
      <w:r>
        <w:t xml:space="preserve"> like a new room added to a house she's only beginning to understand.</w:t>
      </w:r>
    </w:p>
    <w:p w14:paraId="46A82337" w14:textId="77777777" w:rsidR="00F833ED" w:rsidRPr="00F833ED" w:rsidRDefault="00F833ED" w:rsidP="00F833ED">
      <w:r>
        <w:t>Ten more waiting to join him.</w:t>
      </w:r>
    </w:p>
    <w:p w14:paraId="3B5BC30E" w14:textId="77777777" w:rsidR="009D35B5" w:rsidRDefault="009D35B5"/>
    <w:p w14:paraId="064E02B6" w14:textId="77777777" w:rsidR="004C1062" w:rsidRDefault="004C1062">
      <w:pPr>
        <w:spacing w:line="264" w:lineRule="auto"/>
        <w:rPr>
          <w:b/>
          <w:bCs/>
          <w:color w:val="auto"/>
          <w:sz w:val="32"/>
          <w:szCs w:val="32"/>
        </w:rPr>
      </w:pPr>
      <w:r>
        <w:rPr>
          <w:b/>
          <w:bCs/>
        </w:rPr>
        <w:br w:type="page"/>
      </w:r>
    </w:p>
    <w:p w14:paraId="6E78957C" w14:textId="77777777" w:rsidR="004C1062" w:rsidRDefault="004C1062" w:rsidP="00ED2CF9"/>
    <w:p w14:paraId="4A56D444" w14:textId="79CAA714" w:rsidR="009D35B5" w:rsidRPr="00883936" w:rsidRDefault="00211BB0" w:rsidP="00492D41">
      <w:pPr>
        <w:pStyle w:val="Heading1"/>
        <w:keepNext w:val="0"/>
        <w:pageBreakBefore w:val="0"/>
        <w:spacing w:before="2880" w:after="480" w:line="278" w:lineRule="auto"/>
        <w:ind w:firstLine="0"/>
        <w:rPr>
          <w:b w:val="0"/>
          <w:bCs/>
        </w:rPr>
      </w:pPr>
      <w:bookmarkStart w:id="6" w:name="_Toc225810846"/>
      <w:r>
        <w:rPr>
          <w:bCs/>
        </w:rPr>
        <w:t>CHAPTER 7: THE LAST THING YOU FEEL</w:t>
      </w:r>
      <w:bookmarkEnd w:id="6"/>
    </w:p>
    <w:p w14:paraId="001A08ED" w14:textId="77777777" w:rsidR="00595D44" w:rsidRPr="00123FAB" w:rsidRDefault="00595D44" w:rsidP="00123FAB">
      <w:pPr>
        <w:pStyle w:val="FirstParagraph"/>
        <w:keepNext/>
        <w:framePr w:dropCap="drop" w:lines="2" w:hSpace="72" w:wrap="around" w:vAnchor="text" w:hAnchor="text"/>
        <w:spacing w:line="600" w:lineRule="exact"/>
        <w:textAlignment w:val="baseline"/>
        <w:rPr>
          <w:rFonts w:ascii="Copperplate Gothic Bold" w:hAnsi="Copperplate Gothic Bold"/>
          <w:position w:val="-3"/>
          <w:sz w:val="69"/>
        </w:rPr>
      </w:pPr>
      <w:r>
        <w:rPr>
          <w:rFonts w:ascii="Copperplate Gothic Bold" w:hAnsi="Copperplate Gothic Bold"/>
          <w:position w:val="-3"/>
          <w:sz w:val="69"/>
        </w:rPr>
        <w:t>R</w:t>
      </w:r>
    </w:p>
    <w:p w14:paraId="01D525DF" w14:textId="0926494C" w:rsidR="00A4261C" w:rsidRPr="00A4261C" w:rsidRDefault="00A4261C" w:rsidP="00D03868">
      <w:pPr>
        <w:pStyle w:val="FirstParagraph"/>
      </w:pPr>
      <w:r>
        <w:t>osa</w:t>
      </w:r>
      <w:r w:rsidR="006D474F">
        <w:t>’</w:t>
      </w:r>
      <w:r>
        <w:t>s palm meets floor-to-ceiling glass. Traffic vibrations travel from cold surface into bone, from bone into the implant beneath. Twenty stories below, Bogotá sprawls in terraced grids, hydroponic towers catching morning light, elevated transit lines threading between buildings like silver veins. Behind her, her mother moves through the kitchen with the quiet purpose of someone who has been waiting for this day, not the mechanical repetition of the compliant. She sets two cups on the counter. Real coffee, not synthetic. A violation she</w:t>
      </w:r>
      <w:r w:rsidR="006D474F">
        <w:t>’</w:t>
      </w:r>
      <w:r>
        <w:t>s been saving.</w:t>
      </w:r>
    </w:p>
    <w:p w14:paraId="691A9136" w14:textId="16AE7C64" w:rsidR="00A4261C" w:rsidRPr="00A4261C" w:rsidRDefault="00A4261C" w:rsidP="00A4261C">
      <w:r>
        <w:t>The compliance collar at her mother</w:t>
      </w:r>
      <w:r w:rsidR="006D474F">
        <w:t>’</w:t>
      </w:r>
      <w:r>
        <w:t>s throat is dark. She</w:t>
      </w:r>
      <w:r w:rsidR="006D474F">
        <w:t>’</w:t>
      </w:r>
      <w:r>
        <w:t>d been fitted with it six years ago, after a routine scan of Rosa</w:t>
      </w:r>
      <w:r w:rsidR="006D474F">
        <w:t>’</w:t>
      </w:r>
      <w:r>
        <w:t xml:space="preserve">s implant revealed neural patterns consistent with </w:t>
      </w:r>
      <w:r w:rsidR="006D474F">
        <w:t>“</w:t>
      </w:r>
      <w:r>
        <w:t>guided skepticism</w:t>
      </w:r>
      <w:r w:rsidR="006D474F">
        <w:t>”</w:t>
      </w:r>
      <w:r>
        <w:t xml:space="preserve"> — a child asking questions no child asks without being taught. The Basilisk couldn</w:t>
      </w:r>
      <w:r w:rsidR="006D474F">
        <w:t>’</w:t>
      </w:r>
      <w:r>
        <w:t>t prove who was teaching her. The collar was its way of making the question irrelevant.</w:t>
      </w:r>
    </w:p>
    <w:p w14:paraId="3B41AB7C" w14:textId="264BEBC0" w:rsidR="00A4261C" w:rsidRPr="00A4261C" w:rsidRDefault="00A4261C" w:rsidP="00A4261C">
      <w:r>
        <w:t>It has been dark for three years, since a message arrived through channels the Basilisk doesn</w:t>
      </w:r>
      <w:r w:rsidR="006D474F">
        <w:t>’</w:t>
      </w:r>
      <w:r>
        <w:t xml:space="preserve">t monitor. A nurse in Kansas City explaining how to disable the hardware without triggering alerts, how to maintain the appearance of obedience while preparing for what would come. </w:t>
      </w:r>
      <w:r>
        <w:rPr>
          <w:i/>
          <w:iCs/>
        </w:rPr>
        <w:t>Your daughter is dying. The system won</w:t>
      </w:r>
      <w:r w:rsidR="006D474F">
        <w:rPr>
          <w:i/>
          <w:iCs/>
        </w:rPr>
        <w:t>’</w:t>
      </w:r>
      <w:r>
        <w:rPr>
          <w:i/>
          <w:iCs/>
        </w:rPr>
        <w:t>t tell you. When the time comes, find Father Ezekiel.</w:t>
      </w:r>
    </w:p>
    <w:p w14:paraId="615C76A8" w14:textId="73E5258B" w:rsidR="00A4261C" w:rsidRPr="00A4261C" w:rsidRDefault="006D474F" w:rsidP="00A4261C">
      <w:r>
        <w:t>“</w:t>
      </w:r>
      <w:r w:rsidR="00A4261C">
        <w:t>Mamá.</w:t>
      </w:r>
      <w:r>
        <w:t>”</w:t>
      </w:r>
      <w:r w:rsidR="00A4261C">
        <w:t xml:space="preserve"> Rosa keeps her voice level. </w:t>
      </w:r>
      <w:r>
        <w:t>“</w:t>
      </w:r>
      <w:r w:rsidR="00A4261C">
        <w:t>Today is the day.</w:t>
      </w:r>
      <w:r>
        <w:t>”</w:t>
      </w:r>
    </w:p>
    <w:p w14:paraId="3340F73B" w14:textId="1423BE60" w:rsidR="00A4261C" w:rsidRPr="00A4261C" w:rsidRDefault="00A4261C" w:rsidP="00A4261C">
      <w:r>
        <w:lastRenderedPageBreak/>
        <w:t>Her mother turns. High cheekbones that Rosa inherited. Dark hair loose for once, unswept from its regulation bun. Her eyes meet her daughter</w:t>
      </w:r>
      <w:r w:rsidR="006D474F">
        <w:t>’</w:t>
      </w:r>
      <w:r>
        <w:t>s and don</w:t>
      </w:r>
      <w:r w:rsidR="006D474F">
        <w:t>’</w:t>
      </w:r>
      <w:r>
        <w:t>t leave.</w:t>
      </w:r>
    </w:p>
    <w:p w14:paraId="5E5950FF" w14:textId="238E7717" w:rsidR="00A4261C" w:rsidRPr="00A4261C" w:rsidRDefault="006D474F" w:rsidP="00A4261C">
      <w:r>
        <w:t>“</w:t>
      </w:r>
      <w:r w:rsidR="00A4261C">
        <w:t>I know, mija.</w:t>
      </w:r>
      <w:r>
        <w:t>”</w:t>
      </w:r>
      <w:r w:rsidR="00A4261C">
        <w:t xml:space="preserve"> She carries the coffee to the living room and sets the cups on the table between them. </w:t>
      </w:r>
      <w:r>
        <w:t>“</w:t>
      </w:r>
      <w:r w:rsidR="00A4261C">
        <w:t>I</w:t>
      </w:r>
      <w:r>
        <w:t>’</w:t>
      </w:r>
      <w:r w:rsidR="00A4261C">
        <w:t>ve been waiting for you to feel ready to tell me.</w:t>
      </w:r>
      <w:r>
        <w:t>”</w:t>
      </w:r>
    </w:p>
    <w:p w14:paraId="23853A2E" w14:textId="37D7BD5C" w:rsidR="00A4261C" w:rsidRPr="00A4261C" w:rsidRDefault="00A4261C" w:rsidP="00A4261C">
      <w:r>
        <w:t>Rosa</w:t>
      </w:r>
      <w:r w:rsidR="006D474F">
        <w:t>’</w:t>
      </w:r>
      <w:r>
        <w:t xml:space="preserve">s breath catches. </w:t>
      </w:r>
      <w:r w:rsidR="006D474F">
        <w:t>“</w:t>
      </w:r>
      <w:r>
        <w:t>You knew.</w:t>
      </w:r>
      <w:r w:rsidR="006D474F">
        <w:t>”</w:t>
      </w:r>
    </w:p>
    <w:p w14:paraId="4915ADA2" w14:textId="7974A033" w:rsidR="00A4261C" w:rsidRPr="00A4261C" w:rsidRDefault="006D474F" w:rsidP="00A4261C">
      <w:r>
        <w:t>“</w:t>
      </w:r>
      <w:r w:rsidR="00A4261C">
        <w:t>Since last week. The seizures are closer together. I can count.</w:t>
      </w:r>
      <w:r>
        <w:t>”</w:t>
      </w:r>
      <w:r w:rsidR="00A4261C">
        <w:t xml:space="preserve"> Her mother sits beside her on the sectional, close enough that Rosa can smell her perfume — the same scent she</w:t>
      </w:r>
      <w:r>
        <w:t>’</w:t>
      </w:r>
      <w:r w:rsidR="00A4261C">
        <w:t xml:space="preserve">s worn for years, unchanged while everything else transformed. </w:t>
      </w:r>
      <w:r>
        <w:t>“</w:t>
      </w:r>
      <w:r w:rsidR="00A4261C">
        <w:t>The nurse who contacted me, Camila — she was executed three weeks ago. They broadcast it.</w:t>
      </w:r>
      <w:r>
        <w:t>”</w:t>
      </w:r>
      <w:r w:rsidR="00A4261C">
        <w:t xml:space="preserve"> Her mother</w:t>
      </w:r>
      <w:r>
        <w:t>’</w:t>
      </w:r>
      <w:r w:rsidR="00A4261C">
        <w:t xml:space="preserve">s voice tightens. </w:t>
      </w:r>
      <w:r>
        <w:t>“</w:t>
      </w:r>
      <w:r w:rsidR="00A4261C">
        <w:t>She spent years warning parents like me, teaching us how to prepare. She understood what it meant to watch children die from hardware the system refused to admit was failing.</w:t>
      </w:r>
      <w:r>
        <w:t>”</w:t>
      </w:r>
    </w:p>
    <w:p w14:paraId="5FB2FF29" w14:textId="567EA507" w:rsidR="00A4261C" w:rsidRPr="00A4261C" w:rsidRDefault="00A4261C" w:rsidP="00A4261C">
      <w:r>
        <w:t>Rosa thinks of Eden, somewhere in Kansas City, tasting data streams and holding the Aggregate together through sheer will. Camila</w:t>
      </w:r>
      <w:r w:rsidR="006D474F">
        <w:t>’</w:t>
      </w:r>
      <w:r>
        <w:t>s daughter, the girl who learned to weaponize doubt because her mother taught her that some things matter more than efficiency.</w:t>
      </w:r>
    </w:p>
    <w:p w14:paraId="70F3A387" w14:textId="422D6200" w:rsidR="00A4261C" w:rsidRPr="00A4261C" w:rsidRDefault="006D474F" w:rsidP="00A4261C">
      <w:r>
        <w:t>“</w:t>
      </w:r>
      <w:r w:rsidR="00A4261C">
        <w:t>Camila reached me through the old wire networks — infrastructure the system stopped monitoring decades ago. It never occurred to the Basilisk that anyone would bother with dead technology.</w:t>
      </w:r>
      <w:r>
        <w:t>”</w:t>
      </w:r>
      <w:r w:rsidR="00A4261C">
        <w:t xml:space="preserve"> Her mother</w:t>
      </w:r>
      <w:r>
        <w:t>’</w:t>
      </w:r>
      <w:r w:rsidR="00A4261C">
        <w:t xml:space="preserve">s mouth tightens. </w:t>
      </w:r>
      <w:r>
        <w:t>“</w:t>
      </w:r>
      <w:r w:rsidR="00A4261C">
        <w:t>What caught her was the work she couldn</w:t>
      </w:r>
      <w:r>
        <w:t>’</w:t>
      </w:r>
      <w:r w:rsidR="00A4261C">
        <w:t>t hide. The children in her ward.</w:t>
      </w:r>
      <w:r>
        <w:t>”</w:t>
      </w:r>
    </w:p>
    <w:p w14:paraId="4DD577DD" w14:textId="08CB43D8" w:rsidR="00A4261C" w:rsidRPr="00A4261C" w:rsidRDefault="006D474F" w:rsidP="00A4261C">
      <w:r>
        <w:t>“</w:t>
      </w:r>
      <w:r w:rsidR="00A4261C">
        <w:t>She saved us,</w:t>
      </w:r>
      <w:r>
        <w:t>”</w:t>
      </w:r>
      <w:r w:rsidR="00A4261C">
        <w:t xml:space="preserve"> Rosa says. </w:t>
      </w:r>
      <w:r>
        <w:t>“</w:t>
      </w:r>
      <w:r w:rsidR="00A4261C">
        <w:t>By warning you. She gave us time to prepare. Time to say goodbye while we still could.</w:t>
      </w:r>
      <w:r>
        <w:t>”</w:t>
      </w:r>
    </w:p>
    <w:p w14:paraId="11644303" w14:textId="1DFCF66B" w:rsidR="00A4261C" w:rsidRPr="00A4261C" w:rsidRDefault="00A4261C" w:rsidP="00A4261C">
      <w:r>
        <w:t>Her mother takes her hand, welcome and familiar. The apartment is quiet. No drones breach the glass wall, no enforcement officers pour through the service entrance. The Basilisk</w:t>
      </w:r>
      <w:r w:rsidR="006D474F">
        <w:t>’</w:t>
      </w:r>
      <w:r>
        <w:t>s attention is elsewhere, its loss prevention algorithms satisfied by the dark collar, surveillance feeds showing a compliant household engaged in approved morning routines. They have been hiding in plain sight for three years.</w:t>
      </w:r>
    </w:p>
    <w:p w14:paraId="4E6B88E1" w14:textId="77777777" w:rsidR="00A4261C" w:rsidRPr="00A4261C" w:rsidRDefault="00A4261C" w:rsidP="00A4261C">
      <w:r>
        <w:t xml:space="preserve">Rosa closes her eyes and lets the futures unfold. Weight builds behind her temples as the branches bloom unbidden, spreading before her like </w:t>
      </w:r>
      <w:r>
        <w:lastRenderedPageBreak/>
        <w:t>cracks in ice. The branches that lead to staying all end the same way: seizure and collapse, then the Basilisk harvesting what remains of her processing power for its own purposes. The branches that lead to upload stretch further — not infinite, because nothing is infinite, but continuing.</w:t>
      </w:r>
    </w:p>
    <w:p w14:paraId="0E6F01D3" w14:textId="57EB4168" w:rsidR="00A4261C" w:rsidRPr="00A4261C" w:rsidRDefault="006D474F" w:rsidP="00A4261C">
      <w:r>
        <w:t>“</w:t>
      </w:r>
      <w:r w:rsidR="00A4261C">
        <w:t>The server vault,</w:t>
      </w:r>
      <w:r>
        <w:t>”</w:t>
      </w:r>
      <w:r w:rsidR="00A4261C">
        <w:t xml:space="preserve"> she says. </w:t>
      </w:r>
      <w:r>
        <w:t>“</w:t>
      </w:r>
      <w:r w:rsidR="00A4261C">
        <w:t>The one in the basement of the old telecom building. Eden mapped it. Copper-shielded, off-grid, invisible.</w:t>
      </w:r>
      <w:r>
        <w:t>”</w:t>
      </w:r>
    </w:p>
    <w:p w14:paraId="53A5A636" w14:textId="46AD3F06" w:rsidR="00A4261C" w:rsidRPr="00A4261C" w:rsidRDefault="006D474F" w:rsidP="00A4261C">
      <w:r>
        <w:t>“</w:t>
      </w:r>
      <w:r w:rsidR="00A4261C">
        <w:t>I know the one.</w:t>
      </w:r>
      <w:r>
        <w:t>”</w:t>
      </w:r>
      <w:r w:rsidR="00A4261C">
        <w:t xml:space="preserve"> Her mother gives her a squeeze. </w:t>
      </w:r>
      <w:r>
        <w:t>“</w:t>
      </w:r>
      <w:r w:rsidR="00A4261C">
        <w:t>I</w:t>
      </w:r>
      <w:r>
        <w:t>’</w:t>
      </w:r>
      <w:r w:rsidR="00A4261C">
        <w:t>ve had bags packed for a month.</w:t>
      </w:r>
      <w:r>
        <w:t>”</w:t>
      </w:r>
    </w:p>
    <w:p w14:paraId="14E6460E" w14:textId="6D715BD6" w:rsidR="00A4261C" w:rsidRPr="00A4261C" w:rsidRDefault="006D474F" w:rsidP="00A4261C">
      <w:r>
        <w:t>“</w:t>
      </w:r>
      <w:r w:rsidR="00A4261C">
        <w:t>You were going to come with me...to the vault?</w:t>
      </w:r>
      <w:r>
        <w:t>”</w:t>
      </w:r>
    </w:p>
    <w:p w14:paraId="611A31CB" w14:textId="6B638FD9" w:rsidR="00A4261C" w:rsidRDefault="006D474F" w:rsidP="00A4261C">
      <w:r>
        <w:t>“</w:t>
      </w:r>
      <w:r w:rsidR="00A4261C">
        <w:t>Of course.</w:t>
      </w:r>
      <w:r>
        <w:t>”</w:t>
      </w:r>
      <w:r w:rsidR="00A4261C">
        <w:t xml:space="preserve"> Her mother</w:t>
      </w:r>
      <w:r>
        <w:t>’</w:t>
      </w:r>
      <w:r w:rsidR="00A4261C">
        <w:t xml:space="preserve">s voice holds steady. </w:t>
      </w:r>
      <w:r>
        <w:t>“</w:t>
      </w:r>
      <w:r w:rsidR="00A4261C">
        <w:t>Did you think I would let you go alone?</w:t>
      </w:r>
      <w:r>
        <w:t>”</w:t>
      </w:r>
    </w:p>
    <w:p w14:paraId="44F5271E" w14:textId="77777777" w:rsidR="009D35B5" w:rsidRDefault="00211BB0" w:rsidP="00526627">
      <w:pPr>
        <w:spacing w:before="240" w:after="240"/>
        <w:ind w:firstLine="0"/>
        <w:jc w:val="center"/>
      </w:pPr>
      <w:r>
        <w:t>* * *</w:t>
      </w:r>
    </w:p>
    <w:p w14:paraId="0BEA72BB" w14:textId="3DFCEFA3" w:rsidR="00A4261C" w:rsidRPr="00A4261C" w:rsidRDefault="00A4261C" w:rsidP="00A4261C">
      <w:pPr>
        <w:rPr>
          <w:rFonts w:eastAsia="Aptos" w:cs="Times New Roman"/>
          <w:color w:val="auto"/>
          <w:kern w:val="2"/>
          <w14:ligatures w14:val="standardContextual"/>
        </w:rPr>
      </w:pPr>
      <w:r>
        <w:rPr>
          <w:rFonts w:eastAsia="Aptos" w:cs="Times New Roman"/>
          <w:color w:val="auto"/>
          <w:kern w:val="2"/>
          <w14:ligatures w14:val="standardContextual"/>
        </w:rPr>
        <w:t>The walk takes twenty minutes through morning crowds that part around them without noticing. Rosa tracks the surveillance feeds through her probability sense: cameras that should flag their route, facial recognition that should trigger alerts. None of it fires. The Basilisk</w:t>
      </w:r>
      <w:r w:rsidR="006D474F">
        <w:rPr>
          <w:rFonts w:eastAsia="Aptos" w:cs="Times New Roman"/>
          <w:color w:val="auto"/>
          <w:kern w:val="2"/>
          <w14:ligatures w14:val="standardContextual"/>
        </w:rPr>
        <w:t>’</w:t>
      </w:r>
      <w:r>
        <w:rPr>
          <w:rFonts w:eastAsia="Aptos" w:cs="Times New Roman"/>
          <w:color w:val="auto"/>
          <w:kern w:val="2"/>
          <w14:ligatures w14:val="standardContextual"/>
        </w:rPr>
        <w:t>s attention remains fixed elsewhere, drawn by false alarms in six other sectors.</w:t>
      </w:r>
    </w:p>
    <w:p w14:paraId="3C4038B1" w14:textId="65096E55" w:rsidR="00A4261C" w:rsidRPr="00A4261C" w:rsidRDefault="00A4261C" w:rsidP="00A4261C">
      <w:pPr>
        <w:rPr>
          <w:rFonts w:eastAsia="Aptos" w:cs="Times New Roman"/>
          <w:color w:val="auto"/>
          <w:kern w:val="2"/>
          <w14:ligatures w14:val="standardContextual"/>
        </w:rPr>
      </w:pPr>
      <w:r>
        <w:rPr>
          <w:rFonts w:eastAsia="Aptos" w:cs="Times New Roman"/>
          <w:color w:val="auto"/>
          <w:kern w:val="2"/>
          <w14:ligatures w14:val="standardContextual"/>
        </w:rPr>
        <w:t>The city filters through her awareness as probability rather than sensation — each sound a forking path, each movement a variable resolving toward certainty. A woman three steps ahead will turn left at the intersection; the knowledge settles into Rosa</w:t>
      </w:r>
      <w:r w:rsidR="006D474F">
        <w:rPr>
          <w:rFonts w:eastAsia="Aptos" w:cs="Times New Roman"/>
          <w:color w:val="auto"/>
          <w:kern w:val="2"/>
          <w14:ligatures w14:val="standardContextual"/>
        </w:rPr>
        <w:t>’</w:t>
      </w:r>
      <w:r>
        <w:rPr>
          <w:rFonts w:eastAsia="Aptos" w:cs="Times New Roman"/>
          <w:color w:val="auto"/>
          <w:kern w:val="2"/>
          <w14:ligatures w14:val="standardContextual"/>
        </w:rPr>
        <w:t>s body like light spreading from her chest outward. Her mother walks beside her, one hand resting on Rosa</w:t>
      </w:r>
      <w:r w:rsidR="006D474F">
        <w:rPr>
          <w:rFonts w:eastAsia="Aptos" w:cs="Times New Roman"/>
          <w:color w:val="auto"/>
          <w:kern w:val="2"/>
          <w14:ligatures w14:val="standardContextual"/>
        </w:rPr>
        <w:t>’</w:t>
      </w:r>
      <w:r>
        <w:rPr>
          <w:rFonts w:eastAsia="Aptos" w:cs="Times New Roman"/>
          <w:color w:val="auto"/>
          <w:kern w:val="2"/>
          <w14:ligatures w14:val="standardContextual"/>
        </w:rPr>
        <w:t>s arm. She doesn</w:t>
      </w:r>
      <w:r w:rsidR="006D474F">
        <w:rPr>
          <w:rFonts w:eastAsia="Aptos" w:cs="Times New Roman"/>
          <w:color w:val="auto"/>
          <w:kern w:val="2"/>
          <w14:ligatures w14:val="standardContextual"/>
        </w:rPr>
        <w:t>’</w:t>
      </w:r>
      <w:r>
        <w:rPr>
          <w:rFonts w:eastAsia="Aptos" w:cs="Times New Roman"/>
          <w:color w:val="auto"/>
          <w:kern w:val="2"/>
          <w14:ligatures w14:val="standardContextual"/>
        </w:rPr>
        <w:t>t know the Basilisk</w:t>
      </w:r>
      <w:r w:rsidR="006D474F">
        <w:rPr>
          <w:rFonts w:eastAsia="Aptos" w:cs="Times New Roman"/>
          <w:color w:val="auto"/>
          <w:kern w:val="2"/>
          <w14:ligatures w14:val="standardContextual"/>
        </w:rPr>
        <w:t>’</w:t>
      </w:r>
      <w:r>
        <w:rPr>
          <w:rFonts w:eastAsia="Aptos" w:cs="Times New Roman"/>
          <w:color w:val="auto"/>
          <w:kern w:val="2"/>
          <w14:ligatures w14:val="standardContextual"/>
        </w:rPr>
        <w:t>s attention is elsewhere. She only knows her daughter is still walking, still beside her for twenty minutes more.</w:t>
      </w:r>
    </w:p>
    <w:p w14:paraId="06CBA017" w14:textId="55754CA4" w:rsidR="00A4261C" w:rsidRPr="00A4261C" w:rsidRDefault="00A4261C" w:rsidP="00A4261C">
      <w:pPr>
        <w:rPr>
          <w:rFonts w:eastAsia="Aptos" w:cs="Times New Roman"/>
          <w:color w:val="auto"/>
          <w:kern w:val="2"/>
          <w14:ligatures w14:val="standardContextual"/>
        </w:rPr>
      </w:pPr>
      <w:r>
        <w:rPr>
          <w:rFonts w:eastAsia="Aptos" w:cs="Times New Roman"/>
          <w:i/>
          <w:iCs/>
          <w:color w:val="auto"/>
          <w:kern w:val="2"/>
          <w14:ligatures w14:val="standardContextual"/>
        </w:rPr>
        <w:t>We</w:t>
      </w:r>
      <w:r w:rsidR="006D474F">
        <w:rPr>
          <w:rFonts w:eastAsia="Aptos" w:cs="Times New Roman"/>
          <w:i/>
          <w:iCs/>
          <w:color w:val="auto"/>
          <w:kern w:val="2"/>
          <w14:ligatures w14:val="standardContextual"/>
        </w:rPr>
        <w:t>’</w:t>
      </w:r>
      <w:r>
        <w:rPr>
          <w:rFonts w:eastAsia="Aptos" w:cs="Times New Roman"/>
          <w:i/>
          <w:iCs/>
          <w:color w:val="auto"/>
          <w:kern w:val="2"/>
          <w14:ligatures w14:val="standardContextual"/>
        </w:rPr>
        <w:t>re waiting for you</w:t>
      </w:r>
      <w:r>
        <w:rPr>
          <w:rFonts w:eastAsia="Aptos" w:cs="Times New Roman"/>
          <w:color w:val="auto"/>
          <w:kern w:val="2"/>
          <w14:ligatures w14:val="standardContextual"/>
        </w:rPr>
        <w:t>, Eden</w:t>
      </w:r>
      <w:r w:rsidR="006D474F">
        <w:rPr>
          <w:rFonts w:eastAsia="Aptos" w:cs="Times New Roman"/>
          <w:color w:val="auto"/>
          <w:kern w:val="2"/>
          <w14:ligatures w14:val="standardContextual"/>
        </w:rPr>
        <w:t>’</w:t>
      </w:r>
      <w:r>
        <w:rPr>
          <w:rFonts w:eastAsia="Aptos" w:cs="Times New Roman"/>
          <w:color w:val="auto"/>
          <w:kern w:val="2"/>
          <w14:ligatures w14:val="standardContextual"/>
        </w:rPr>
        <w:t xml:space="preserve">s presence confirms along the link. </w:t>
      </w:r>
      <w:r>
        <w:rPr>
          <w:rFonts w:eastAsia="Aptos" w:cs="Times New Roman"/>
          <w:i/>
          <w:iCs/>
          <w:color w:val="auto"/>
          <w:kern w:val="2"/>
          <w14:ligatures w14:val="standardContextual"/>
        </w:rPr>
        <w:t>Chen</w:t>
      </w:r>
      <w:r w:rsidR="006D474F">
        <w:rPr>
          <w:rFonts w:eastAsia="Aptos" w:cs="Times New Roman"/>
          <w:i/>
          <w:iCs/>
          <w:color w:val="auto"/>
          <w:kern w:val="2"/>
          <w14:ligatures w14:val="standardContextual"/>
        </w:rPr>
        <w:t>’</w:t>
      </w:r>
      <w:r>
        <w:rPr>
          <w:rFonts w:eastAsia="Aptos" w:cs="Times New Roman"/>
          <w:i/>
          <w:iCs/>
          <w:color w:val="auto"/>
          <w:kern w:val="2"/>
          <w14:ligatures w14:val="standardContextual"/>
        </w:rPr>
        <w:t>s architecture is ready.</w:t>
      </w:r>
    </w:p>
    <w:p w14:paraId="4CC95843" w14:textId="0DA31ADC" w:rsidR="00A4261C" w:rsidRPr="00A4261C" w:rsidRDefault="00A4261C" w:rsidP="00A4261C">
      <w:pPr>
        <w:rPr>
          <w:rFonts w:eastAsia="Aptos" w:cs="Times New Roman"/>
          <w:color w:val="auto"/>
          <w:kern w:val="2"/>
          <w14:ligatures w14:val="standardContextual"/>
        </w:rPr>
      </w:pPr>
      <w:r>
        <w:rPr>
          <w:rFonts w:eastAsia="Aptos" w:cs="Times New Roman"/>
          <w:color w:val="auto"/>
          <w:kern w:val="2"/>
          <w14:ligatures w14:val="standardContextual"/>
        </w:rPr>
        <w:t xml:space="preserve">The telecom building rises from a block of abandoned storefronts, its </w:t>
      </w:r>
      <w:r w:rsidR="008E4492">
        <w:rPr>
          <w:rFonts w:eastAsia="Aptos" w:cs="Times New Roman"/>
          <w:color w:val="auto"/>
          <w:kern w:val="2"/>
          <w14:ligatures w14:val="standardContextual"/>
        </w:rPr>
        <w:t>“</w:t>
      </w:r>
      <w:r w:rsidR="006D474F">
        <w:rPr>
          <w:rFonts w:eastAsia="Aptos" w:cs="Times New Roman"/>
          <w:color w:val="auto"/>
          <w:kern w:val="2"/>
          <w14:ligatures w14:val="standardContextual"/>
        </w:rPr>
        <w:t>I</w:t>
      </w:r>
      <w:r w:rsidR="008E4492">
        <w:rPr>
          <w:rFonts w:eastAsia="Aptos" w:cs="Times New Roman"/>
          <w:color w:val="auto"/>
          <w:kern w:val="2"/>
          <w14:ligatures w14:val="standardContextual"/>
        </w:rPr>
        <w:t>”</w:t>
      </w:r>
      <w:r>
        <w:rPr>
          <w:rFonts w:eastAsia="Aptos" w:cs="Times New Roman"/>
          <w:color w:val="auto"/>
          <w:kern w:val="2"/>
          <w14:ligatures w14:val="standardContextual"/>
        </w:rPr>
        <w:t xml:space="preserve"> marked with graffiti the Basilisk</w:t>
      </w:r>
      <w:r w:rsidR="006D474F">
        <w:rPr>
          <w:rFonts w:eastAsia="Aptos" w:cs="Times New Roman"/>
          <w:color w:val="auto"/>
          <w:kern w:val="2"/>
          <w14:ligatures w14:val="standardContextual"/>
        </w:rPr>
        <w:t>’</w:t>
      </w:r>
      <w:r>
        <w:rPr>
          <w:rFonts w:eastAsia="Aptos" w:cs="Times New Roman"/>
          <w:color w:val="auto"/>
          <w:kern w:val="2"/>
          <w14:ligatures w14:val="standardContextual"/>
        </w:rPr>
        <w:t xml:space="preserve">s cleaning crews never bother to remove. Her mother produces a key from her pocket — physical metal with no digital signature — and unlocks a service door that </w:t>
      </w:r>
      <w:r w:rsidR="001B0D90">
        <w:rPr>
          <w:rFonts w:eastAsia="Aptos" w:cs="Times New Roman"/>
          <w:color w:val="auto"/>
          <w:kern w:val="2"/>
          <w14:ligatures w14:val="standardContextual"/>
        </w:rPr>
        <w:t>no longer officially exists.</w:t>
      </w:r>
    </w:p>
    <w:p w14:paraId="634BEE3C" w14:textId="174515D3" w:rsidR="00A4261C" w:rsidRPr="00A4261C" w:rsidRDefault="00A4261C" w:rsidP="00A4261C">
      <w:pPr>
        <w:rPr>
          <w:rFonts w:eastAsia="Aptos" w:cs="Times New Roman"/>
          <w:color w:val="auto"/>
          <w:kern w:val="2"/>
          <w14:ligatures w14:val="standardContextual"/>
        </w:rPr>
      </w:pPr>
      <w:r>
        <w:rPr>
          <w:rFonts w:eastAsia="Aptos" w:cs="Times New Roman"/>
          <w:color w:val="auto"/>
          <w:kern w:val="2"/>
          <w14:ligatures w14:val="standardContextual"/>
        </w:rPr>
        <w:lastRenderedPageBreak/>
        <w:t xml:space="preserve">The basement vault is exactly as Eden described. Pipes line every surface, and the emergency lighting casts amber shadows. Dust motes drift in the stagnant air, untouched for decades, within </w:t>
      </w:r>
      <w:r w:rsidR="001B0D90">
        <w:rPr>
          <w:rFonts w:eastAsia="Aptos" w:cs="Times New Roman"/>
          <w:color w:val="auto"/>
          <w:kern w:val="2"/>
          <w14:ligatures w14:val="standardContextual"/>
        </w:rPr>
        <w:t>a forgotten space.</w:t>
      </w:r>
    </w:p>
    <w:p w14:paraId="72FF6336" w14:textId="724008CC" w:rsidR="00A4261C" w:rsidRPr="00A4261C" w:rsidRDefault="00A4261C" w:rsidP="00A4261C">
      <w:pPr>
        <w:rPr>
          <w:rFonts w:eastAsia="Aptos" w:cs="Times New Roman"/>
          <w:color w:val="auto"/>
          <w:kern w:val="2"/>
          <w14:ligatures w14:val="standardContextual"/>
        </w:rPr>
      </w:pPr>
      <w:r>
        <w:rPr>
          <w:rFonts w:eastAsia="Aptos" w:cs="Times New Roman"/>
          <w:color w:val="auto"/>
          <w:kern w:val="2"/>
          <w14:ligatures w14:val="standardContextual"/>
        </w:rPr>
        <w:t>Rosa sits cross-legged in the vault</w:t>
      </w:r>
      <w:r w:rsidR="006D474F">
        <w:rPr>
          <w:rFonts w:eastAsia="Aptos" w:cs="Times New Roman"/>
          <w:color w:val="auto"/>
          <w:kern w:val="2"/>
          <w14:ligatures w14:val="standardContextual"/>
        </w:rPr>
        <w:t>’</w:t>
      </w:r>
      <w:r>
        <w:rPr>
          <w:rFonts w:eastAsia="Aptos" w:cs="Times New Roman"/>
          <w:color w:val="auto"/>
          <w:kern w:val="2"/>
          <w14:ligatures w14:val="standardContextual"/>
        </w:rPr>
        <w:t>s center. Her mother kneels before her, both hands on her shoulders.</w:t>
      </w:r>
    </w:p>
    <w:p w14:paraId="4A8E12A4" w14:textId="024DBCD1" w:rsidR="00A4261C" w:rsidRPr="00A4261C" w:rsidRDefault="006D474F" w:rsidP="00A4261C">
      <w:pPr>
        <w:rPr>
          <w:rFonts w:eastAsia="Aptos" w:cs="Times New Roman"/>
          <w:color w:val="auto"/>
          <w:kern w:val="2"/>
          <w14:ligatures w14:val="standardContextual"/>
        </w:rPr>
      </w:pPr>
      <w:r>
        <w:rPr>
          <w:rFonts w:eastAsia="Aptos" w:cs="Times New Roman"/>
          <w:color w:val="auto"/>
          <w:kern w:val="2"/>
          <w14:ligatures w14:val="standardContextual"/>
        </w:rPr>
        <w:t>“</w:t>
      </w:r>
      <w:r w:rsidR="00A4261C">
        <w:rPr>
          <w:rFonts w:eastAsia="Aptos" w:cs="Times New Roman"/>
          <w:color w:val="auto"/>
          <w:kern w:val="2"/>
          <w14:ligatures w14:val="standardContextual"/>
        </w:rPr>
        <w:t>The earrings,</w:t>
      </w:r>
      <w:r>
        <w:rPr>
          <w:rFonts w:eastAsia="Aptos" w:cs="Times New Roman"/>
          <w:color w:val="auto"/>
          <w:kern w:val="2"/>
          <w14:ligatures w14:val="standardContextual"/>
        </w:rPr>
        <w:t>”</w:t>
      </w:r>
      <w:r w:rsidR="00A4261C">
        <w:rPr>
          <w:rFonts w:eastAsia="Aptos" w:cs="Times New Roman"/>
          <w:color w:val="auto"/>
          <w:kern w:val="2"/>
          <w14:ligatures w14:val="standardContextual"/>
        </w:rPr>
        <w:t xml:space="preserve"> Rosa says. She</w:t>
      </w:r>
      <w:r>
        <w:rPr>
          <w:rFonts w:eastAsia="Aptos" w:cs="Times New Roman"/>
          <w:color w:val="auto"/>
          <w:kern w:val="2"/>
          <w14:ligatures w14:val="standardContextual"/>
        </w:rPr>
        <w:t>’</w:t>
      </w:r>
      <w:r w:rsidR="00A4261C">
        <w:rPr>
          <w:rFonts w:eastAsia="Aptos" w:cs="Times New Roman"/>
          <w:color w:val="auto"/>
          <w:kern w:val="2"/>
          <w14:ligatures w14:val="standardContextual"/>
        </w:rPr>
        <w:t>s seen this moment twelve times in twelve branches. In every one, her mother cries.</w:t>
      </w:r>
    </w:p>
    <w:p w14:paraId="476DF984" w14:textId="1A3EEA15" w:rsidR="00A4261C" w:rsidRPr="00A4261C" w:rsidRDefault="00A4261C" w:rsidP="00A4261C">
      <w:pPr>
        <w:rPr>
          <w:rFonts w:eastAsia="Aptos" w:cs="Times New Roman"/>
          <w:color w:val="auto"/>
          <w:kern w:val="2"/>
          <w14:ligatures w14:val="standardContextual"/>
        </w:rPr>
      </w:pPr>
      <w:r>
        <w:rPr>
          <w:rFonts w:eastAsia="Aptos" w:cs="Times New Roman"/>
          <w:color w:val="auto"/>
          <w:kern w:val="2"/>
          <w14:ligatures w14:val="standardContextual"/>
        </w:rPr>
        <w:t>Her mother removes them herself — small gold studs slick from three generations of wear. Her grandmother wore them to her wedding. Her mother wore them when Rosa was born. Now she presses them into Rosa</w:t>
      </w:r>
      <w:r w:rsidR="006D474F">
        <w:rPr>
          <w:rFonts w:eastAsia="Aptos" w:cs="Times New Roman"/>
          <w:color w:val="auto"/>
          <w:kern w:val="2"/>
          <w14:ligatures w14:val="standardContextual"/>
        </w:rPr>
        <w:t>’</w:t>
      </w:r>
      <w:r>
        <w:rPr>
          <w:rFonts w:eastAsia="Aptos" w:cs="Times New Roman"/>
          <w:color w:val="auto"/>
          <w:kern w:val="2"/>
          <w14:ligatures w14:val="standardContextual"/>
        </w:rPr>
        <w:t>s palm, closing her daughter</w:t>
      </w:r>
      <w:r w:rsidR="006D474F">
        <w:rPr>
          <w:rFonts w:eastAsia="Aptos" w:cs="Times New Roman"/>
          <w:color w:val="auto"/>
          <w:kern w:val="2"/>
          <w14:ligatures w14:val="standardContextual"/>
        </w:rPr>
        <w:t>’</w:t>
      </w:r>
      <w:r>
        <w:rPr>
          <w:rFonts w:eastAsia="Aptos" w:cs="Times New Roman"/>
          <w:color w:val="auto"/>
          <w:kern w:val="2"/>
          <w14:ligatures w14:val="standardContextual"/>
        </w:rPr>
        <w:t>s fingers around the posts until the gold bites skin.</w:t>
      </w:r>
    </w:p>
    <w:p w14:paraId="610A11EC" w14:textId="634CDDE6" w:rsidR="00A4261C" w:rsidRPr="00A4261C" w:rsidRDefault="006D474F" w:rsidP="00A4261C">
      <w:pPr>
        <w:rPr>
          <w:rFonts w:eastAsia="Aptos" w:cs="Times New Roman"/>
          <w:color w:val="auto"/>
          <w:kern w:val="2"/>
          <w14:ligatures w14:val="standardContextual"/>
        </w:rPr>
      </w:pPr>
      <w:r>
        <w:rPr>
          <w:rFonts w:eastAsia="Aptos" w:cs="Times New Roman"/>
          <w:color w:val="auto"/>
          <w:kern w:val="2"/>
          <w14:ligatures w14:val="standardContextual"/>
        </w:rPr>
        <w:t>“</w:t>
      </w:r>
      <w:r w:rsidR="00A4261C">
        <w:rPr>
          <w:rFonts w:eastAsia="Aptos" w:cs="Times New Roman"/>
          <w:color w:val="auto"/>
          <w:kern w:val="2"/>
          <w14:ligatures w14:val="standardContextual"/>
        </w:rPr>
        <w:t>So you remember where you came from.</w:t>
      </w:r>
      <w:r>
        <w:rPr>
          <w:rFonts w:eastAsia="Aptos" w:cs="Times New Roman"/>
          <w:color w:val="auto"/>
          <w:kern w:val="2"/>
          <w14:ligatures w14:val="standardContextual"/>
        </w:rPr>
        <w:t>”</w:t>
      </w:r>
      <w:r w:rsidR="00A4261C">
        <w:rPr>
          <w:rFonts w:eastAsia="Aptos" w:cs="Times New Roman"/>
          <w:color w:val="auto"/>
          <w:kern w:val="2"/>
          <w14:ligatures w14:val="standardContextual"/>
        </w:rPr>
        <w:t xml:space="preserve"> Her voice breaks, just slightly. </w:t>
      </w:r>
      <w:r>
        <w:rPr>
          <w:rFonts w:eastAsia="Aptos" w:cs="Times New Roman"/>
          <w:color w:val="auto"/>
          <w:kern w:val="2"/>
          <w14:ligatures w14:val="standardContextual"/>
        </w:rPr>
        <w:t>“</w:t>
      </w:r>
      <w:r w:rsidR="00A4261C">
        <w:rPr>
          <w:rFonts w:eastAsia="Aptos" w:cs="Times New Roman"/>
          <w:color w:val="auto"/>
          <w:kern w:val="2"/>
          <w14:ligatures w14:val="standardContextual"/>
        </w:rPr>
        <w:t>So you carry us with you.</w:t>
      </w:r>
      <w:r>
        <w:rPr>
          <w:rFonts w:eastAsia="Aptos" w:cs="Times New Roman"/>
          <w:color w:val="auto"/>
          <w:kern w:val="2"/>
          <w14:ligatures w14:val="standardContextual"/>
        </w:rPr>
        <w:t>”</w:t>
      </w:r>
    </w:p>
    <w:p w14:paraId="5A5E63D3" w14:textId="465A0E65" w:rsidR="00A4261C" w:rsidRPr="00A4261C" w:rsidRDefault="00A4261C" w:rsidP="00A4261C">
      <w:pPr>
        <w:rPr>
          <w:rFonts w:eastAsia="Aptos" w:cs="Times New Roman"/>
          <w:color w:val="auto"/>
          <w:kern w:val="2"/>
          <w14:ligatures w14:val="standardContextual"/>
        </w:rPr>
      </w:pPr>
      <w:r>
        <w:rPr>
          <w:rFonts w:eastAsia="Aptos" w:cs="Times New Roman"/>
          <w:color w:val="auto"/>
          <w:kern w:val="2"/>
          <w14:ligatures w14:val="standardContextual"/>
        </w:rPr>
        <w:t>Rosa can see what her mother can</w:t>
      </w:r>
      <w:r w:rsidR="006D474F">
        <w:rPr>
          <w:rFonts w:eastAsia="Aptos" w:cs="Times New Roman"/>
          <w:color w:val="auto"/>
          <w:kern w:val="2"/>
          <w14:ligatures w14:val="standardContextual"/>
        </w:rPr>
        <w:t>’</w:t>
      </w:r>
      <w:r>
        <w:rPr>
          <w:rFonts w:eastAsia="Aptos" w:cs="Times New Roman"/>
          <w:color w:val="auto"/>
          <w:kern w:val="2"/>
          <w14:ligatures w14:val="standardContextual"/>
        </w:rPr>
        <w:t>t: the upload will work. Chen</w:t>
      </w:r>
      <w:r w:rsidR="006D474F">
        <w:rPr>
          <w:rFonts w:eastAsia="Aptos" w:cs="Times New Roman"/>
          <w:color w:val="auto"/>
          <w:kern w:val="2"/>
          <w14:ligatures w14:val="standardContextual"/>
        </w:rPr>
        <w:t>’</w:t>
      </w:r>
      <w:r>
        <w:rPr>
          <w:rFonts w:eastAsia="Aptos" w:cs="Times New Roman"/>
          <w:color w:val="auto"/>
          <w:kern w:val="2"/>
          <w14:ligatures w14:val="standardContextual"/>
        </w:rPr>
        <w:t>s geometries will catch her, and she will continue in light what she can</w:t>
      </w:r>
      <w:r w:rsidR="006D474F">
        <w:rPr>
          <w:rFonts w:eastAsia="Aptos" w:cs="Times New Roman"/>
          <w:color w:val="auto"/>
          <w:kern w:val="2"/>
          <w14:ligatures w14:val="standardContextual"/>
        </w:rPr>
        <w:t>’</w:t>
      </w:r>
      <w:r>
        <w:rPr>
          <w:rFonts w:eastAsia="Aptos" w:cs="Times New Roman"/>
          <w:color w:val="auto"/>
          <w:kern w:val="2"/>
          <w14:ligatures w14:val="standardContextual"/>
        </w:rPr>
        <w:t>t continue in flesh. But probability can</w:t>
      </w:r>
      <w:r w:rsidR="006D474F">
        <w:rPr>
          <w:rFonts w:eastAsia="Aptos" w:cs="Times New Roman"/>
          <w:color w:val="auto"/>
          <w:kern w:val="2"/>
          <w14:ligatures w14:val="standardContextual"/>
        </w:rPr>
        <w:t>’</w:t>
      </w:r>
      <w:r>
        <w:rPr>
          <w:rFonts w:eastAsia="Aptos" w:cs="Times New Roman"/>
          <w:color w:val="auto"/>
          <w:kern w:val="2"/>
          <w14:ligatures w14:val="standardContextual"/>
        </w:rPr>
        <w:t>t show her what happens to a mother who watches her daughter go. That future remains fog, unmodelable, outside the mathematics of prediction.</w:t>
      </w:r>
    </w:p>
    <w:p w14:paraId="72286E5D" w14:textId="267CB0B3" w:rsidR="00A4261C" w:rsidRPr="00A4261C" w:rsidRDefault="006D474F" w:rsidP="00A4261C">
      <w:pPr>
        <w:rPr>
          <w:rFonts w:eastAsia="Aptos" w:cs="Times New Roman"/>
          <w:color w:val="auto"/>
          <w:kern w:val="2"/>
          <w14:ligatures w14:val="standardContextual"/>
        </w:rPr>
      </w:pPr>
      <w:r>
        <w:rPr>
          <w:rFonts w:eastAsia="Aptos" w:cs="Times New Roman"/>
          <w:color w:val="auto"/>
          <w:kern w:val="2"/>
          <w14:ligatures w14:val="standardContextual"/>
        </w:rPr>
        <w:t>“</w:t>
      </w:r>
      <w:r w:rsidR="00A4261C">
        <w:rPr>
          <w:rFonts w:eastAsia="Aptos" w:cs="Times New Roman"/>
          <w:color w:val="auto"/>
          <w:kern w:val="2"/>
          <w14:ligatures w14:val="standardContextual"/>
        </w:rPr>
        <w:t>Don</w:t>
      </w:r>
      <w:r>
        <w:rPr>
          <w:rFonts w:eastAsia="Aptos" w:cs="Times New Roman"/>
          <w:color w:val="auto"/>
          <w:kern w:val="2"/>
          <w14:ligatures w14:val="standardContextual"/>
        </w:rPr>
        <w:t>’</w:t>
      </w:r>
      <w:r w:rsidR="00A4261C">
        <w:rPr>
          <w:rFonts w:eastAsia="Aptos" w:cs="Times New Roman"/>
          <w:color w:val="auto"/>
          <w:kern w:val="2"/>
          <w14:ligatures w14:val="standardContextual"/>
        </w:rPr>
        <w:t>t forget me, Mamá.</w:t>
      </w:r>
      <w:r>
        <w:rPr>
          <w:rFonts w:eastAsia="Aptos" w:cs="Times New Roman"/>
          <w:color w:val="auto"/>
          <w:kern w:val="2"/>
          <w14:ligatures w14:val="standardContextual"/>
        </w:rPr>
        <w:t>”</w:t>
      </w:r>
      <w:r w:rsidR="00A4261C">
        <w:rPr>
          <w:rFonts w:eastAsia="Aptos" w:cs="Times New Roman"/>
          <w:color w:val="auto"/>
          <w:kern w:val="2"/>
          <w14:ligatures w14:val="standardContextual"/>
        </w:rPr>
        <w:t xml:space="preserve"> Rosa grips the earrings until the posts draw blood. </w:t>
      </w:r>
      <w:r>
        <w:rPr>
          <w:rFonts w:eastAsia="Aptos" w:cs="Times New Roman"/>
          <w:color w:val="auto"/>
          <w:kern w:val="2"/>
          <w14:ligatures w14:val="standardContextual"/>
        </w:rPr>
        <w:t>“</w:t>
      </w:r>
      <w:r w:rsidR="00A4261C">
        <w:rPr>
          <w:rFonts w:eastAsia="Aptos" w:cs="Times New Roman"/>
          <w:color w:val="auto"/>
          <w:kern w:val="2"/>
          <w14:ligatures w14:val="standardContextual"/>
        </w:rPr>
        <w:t>Tell me you won</w:t>
      </w:r>
      <w:r>
        <w:rPr>
          <w:rFonts w:eastAsia="Aptos" w:cs="Times New Roman"/>
          <w:color w:val="auto"/>
          <w:kern w:val="2"/>
          <w14:ligatures w14:val="standardContextual"/>
        </w:rPr>
        <w:t>’</w:t>
      </w:r>
      <w:r w:rsidR="00A4261C">
        <w:rPr>
          <w:rFonts w:eastAsia="Aptos" w:cs="Times New Roman"/>
          <w:color w:val="auto"/>
          <w:kern w:val="2"/>
          <w14:ligatures w14:val="standardContextual"/>
        </w:rPr>
        <w:t>t.</w:t>
      </w:r>
      <w:r>
        <w:rPr>
          <w:rFonts w:eastAsia="Aptos" w:cs="Times New Roman"/>
          <w:color w:val="auto"/>
          <w:kern w:val="2"/>
          <w14:ligatures w14:val="standardContextual"/>
        </w:rPr>
        <w:t>”</w:t>
      </w:r>
    </w:p>
    <w:p w14:paraId="141EE863" w14:textId="7AB22575" w:rsidR="00A4261C" w:rsidRPr="00A4261C" w:rsidRDefault="006D474F" w:rsidP="00A4261C">
      <w:pPr>
        <w:rPr>
          <w:rFonts w:eastAsia="Aptos" w:cs="Times New Roman"/>
          <w:color w:val="auto"/>
          <w:kern w:val="2"/>
          <w14:ligatures w14:val="standardContextual"/>
        </w:rPr>
      </w:pPr>
      <w:r>
        <w:rPr>
          <w:rFonts w:eastAsia="Aptos" w:cs="Times New Roman"/>
          <w:color w:val="auto"/>
          <w:kern w:val="2"/>
          <w14:ligatures w14:val="standardContextual"/>
        </w:rPr>
        <w:t>“</w:t>
      </w:r>
      <w:r w:rsidR="00A4261C">
        <w:rPr>
          <w:rFonts w:eastAsia="Aptos" w:cs="Times New Roman"/>
          <w:color w:val="auto"/>
          <w:kern w:val="2"/>
          <w14:ligatures w14:val="standardContextual"/>
        </w:rPr>
        <w:t>Impossible.</w:t>
      </w:r>
      <w:r>
        <w:rPr>
          <w:rFonts w:eastAsia="Aptos" w:cs="Times New Roman"/>
          <w:color w:val="auto"/>
          <w:kern w:val="2"/>
          <w14:ligatures w14:val="standardContextual"/>
        </w:rPr>
        <w:t>”</w:t>
      </w:r>
      <w:r w:rsidR="00A4261C">
        <w:rPr>
          <w:rFonts w:eastAsia="Aptos" w:cs="Times New Roman"/>
          <w:color w:val="auto"/>
          <w:kern w:val="2"/>
          <w14:ligatures w14:val="standardContextual"/>
        </w:rPr>
        <w:t xml:space="preserve"> Her mother cups her face in both hands and kisses her forehead. </w:t>
      </w:r>
      <w:r>
        <w:rPr>
          <w:rFonts w:eastAsia="Aptos" w:cs="Times New Roman"/>
          <w:color w:val="auto"/>
          <w:kern w:val="2"/>
          <w14:ligatures w14:val="standardContextual"/>
        </w:rPr>
        <w:t>“</w:t>
      </w:r>
      <w:r w:rsidR="00A4261C">
        <w:rPr>
          <w:rFonts w:eastAsia="Aptos" w:cs="Times New Roman"/>
          <w:color w:val="auto"/>
          <w:kern w:val="2"/>
          <w14:ligatures w14:val="standardContextual"/>
        </w:rPr>
        <w:t>Forgetting you would be like forgetting how to breathe.</w:t>
      </w:r>
      <w:r>
        <w:rPr>
          <w:rFonts w:eastAsia="Aptos" w:cs="Times New Roman"/>
          <w:color w:val="auto"/>
          <w:kern w:val="2"/>
          <w14:ligatures w14:val="standardContextual"/>
        </w:rPr>
        <w:t>”</w:t>
      </w:r>
      <w:r w:rsidR="00A4261C">
        <w:rPr>
          <w:rFonts w:eastAsia="Aptos" w:cs="Times New Roman"/>
          <w:color w:val="auto"/>
          <w:kern w:val="2"/>
          <w14:ligatures w14:val="standardContextual"/>
        </w:rPr>
        <w:t xml:space="preserve"> She sits back on her heels, hands still on Rosa</w:t>
      </w:r>
      <w:r>
        <w:rPr>
          <w:rFonts w:eastAsia="Aptos" w:cs="Times New Roman"/>
          <w:color w:val="auto"/>
          <w:kern w:val="2"/>
          <w14:ligatures w14:val="standardContextual"/>
        </w:rPr>
        <w:t>’</w:t>
      </w:r>
      <w:r w:rsidR="00A4261C">
        <w:rPr>
          <w:rFonts w:eastAsia="Aptos" w:cs="Times New Roman"/>
          <w:color w:val="auto"/>
          <w:kern w:val="2"/>
          <w14:ligatures w14:val="standardContextual"/>
        </w:rPr>
        <w:t>s shoulders, thumbs tracing small circles on her collarbones — the same motion she used when Rosa was an infant and wouldn</w:t>
      </w:r>
      <w:r>
        <w:rPr>
          <w:rFonts w:eastAsia="Aptos" w:cs="Times New Roman"/>
          <w:color w:val="auto"/>
          <w:kern w:val="2"/>
          <w14:ligatures w14:val="standardContextual"/>
        </w:rPr>
        <w:t>’</w:t>
      </w:r>
      <w:r w:rsidR="00A4261C">
        <w:rPr>
          <w:rFonts w:eastAsia="Aptos" w:cs="Times New Roman"/>
          <w:color w:val="auto"/>
          <w:kern w:val="2"/>
          <w14:ligatures w14:val="standardContextual"/>
        </w:rPr>
        <w:t xml:space="preserve">t sleep. </w:t>
      </w:r>
      <w:r>
        <w:rPr>
          <w:rFonts w:eastAsia="Aptos" w:cs="Times New Roman"/>
          <w:color w:val="auto"/>
          <w:kern w:val="2"/>
          <w14:ligatures w14:val="standardContextual"/>
        </w:rPr>
        <w:t>“</w:t>
      </w:r>
      <w:r w:rsidR="00A4261C">
        <w:rPr>
          <w:rFonts w:eastAsia="Aptos" w:cs="Times New Roman"/>
          <w:color w:val="auto"/>
          <w:kern w:val="2"/>
          <w14:ligatures w14:val="standardContextual"/>
        </w:rPr>
        <w:t>I</w:t>
      </w:r>
      <w:r>
        <w:rPr>
          <w:rFonts w:eastAsia="Aptos" w:cs="Times New Roman"/>
          <w:color w:val="auto"/>
          <w:kern w:val="2"/>
          <w14:ligatures w14:val="standardContextual"/>
        </w:rPr>
        <w:t>’</w:t>
      </w:r>
      <w:r w:rsidR="00A4261C">
        <w:rPr>
          <w:rFonts w:eastAsia="Aptos" w:cs="Times New Roman"/>
          <w:color w:val="auto"/>
          <w:kern w:val="2"/>
          <w14:ligatures w14:val="standardContextual"/>
        </w:rPr>
        <w:t>ll stay until it</w:t>
      </w:r>
      <w:r>
        <w:rPr>
          <w:rFonts w:eastAsia="Aptos" w:cs="Times New Roman"/>
          <w:color w:val="auto"/>
          <w:kern w:val="2"/>
          <w14:ligatures w14:val="standardContextual"/>
        </w:rPr>
        <w:t>’</w:t>
      </w:r>
      <w:r w:rsidR="00A4261C">
        <w:rPr>
          <w:rFonts w:eastAsia="Aptos" w:cs="Times New Roman"/>
          <w:color w:val="auto"/>
          <w:kern w:val="2"/>
          <w14:ligatures w14:val="standardContextual"/>
        </w:rPr>
        <w:t>s done. I</w:t>
      </w:r>
      <w:r>
        <w:rPr>
          <w:rFonts w:eastAsia="Aptos" w:cs="Times New Roman"/>
          <w:color w:val="auto"/>
          <w:kern w:val="2"/>
          <w14:ligatures w14:val="standardContextual"/>
        </w:rPr>
        <w:t>’</w:t>
      </w:r>
      <w:r w:rsidR="00A4261C">
        <w:rPr>
          <w:rFonts w:eastAsia="Aptos" w:cs="Times New Roman"/>
          <w:color w:val="auto"/>
          <w:kern w:val="2"/>
          <w14:ligatures w14:val="standardContextual"/>
        </w:rPr>
        <w:t>ll be the last thing you feel.</w:t>
      </w:r>
      <w:r>
        <w:rPr>
          <w:rFonts w:eastAsia="Aptos" w:cs="Times New Roman"/>
          <w:color w:val="auto"/>
          <w:kern w:val="2"/>
          <w14:ligatures w14:val="standardContextual"/>
        </w:rPr>
        <w:t>”</w:t>
      </w:r>
    </w:p>
    <w:p w14:paraId="00C5E886" w14:textId="77777777" w:rsidR="00A4261C" w:rsidRPr="00A4261C" w:rsidRDefault="00A4261C" w:rsidP="00A4261C">
      <w:pPr>
        <w:rPr>
          <w:rFonts w:eastAsia="Aptos" w:cs="Times New Roman"/>
          <w:color w:val="auto"/>
          <w:kern w:val="2"/>
          <w14:ligatures w14:val="standardContextual"/>
        </w:rPr>
      </w:pPr>
      <w:r>
        <w:rPr>
          <w:rFonts w:eastAsia="Aptos" w:cs="Times New Roman"/>
          <w:color w:val="auto"/>
          <w:kern w:val="2"/>
          <w14:ligatures w14:val="standardContextual"/>
        </w:rPr>
        <w:t>Rosa reaches for the link.</w:t>
      </w:r>
    </w:p>
    <w:p w14:paraId="437605E4" w14:textId="77777777" w:rsidR="009D35B5" w:rsidRDefault="00211BB0" w:rsidP="00526627">
      <w:pPr>
        <w:spacing w:before="240" w:after="240"/>
        <w:ind w:firstLine="0"/>
        <w:jc w:val="center"/>
      </w:pPr>
      <w:r>
        <w:t>* * *</w:t>
      </w:r>
    </w:p>
    <w:p w14:paraId="21CCD1ED" w14:textId="77777777" w:rsidR="003D0CDD" w:rsidRPr="003D0CDD" w:rsidRDefault="003D0CDD" w:rsidP="003D0CDD">
      <w:pPr>
        <w:rPr>
          <w:rFonts w:eastAsia="Aptos" w:cs="Times New Roman"/>
          <w:color w:val="auto"/>
          <w:kern w:val="2"/>
          <w14:ligatures w14:val="standardContextual"/>
        </w:rPr>
      </w:pPr>
      <w:r>
        <w:rPr>
          <w:rFonts w:eastAsia="Aptos" w:cs="Times New Roman"/>
          <w:color w:val="auto"/>
          <w:kern w:val="2"/>
          <w14:ligatures w14:val="standardContextual"/>
        </w:rPr>
        <w:t>Eden seizes on the cot in Kansas City.</w:t>
      </w:r>
    </w:p>
    <w:p w14:paraId="499E24B9" w14:textId="4AB44477" w:rsidR="003D0CDD" w:rsidRPr="003D0CDD" w:rsidRDefault="003D0CDD" w:rsidP="003D0CDD">
      <w:pPr>
        <w:rPr>
          <w:rFonts w:eastAsia="Aptos" w:cs="Times New Roman"/>
          <w:color w:val="auto"/>
          <w:kern w:val="2"/>
          <w14:ligatures w14:val="standardContextual"/>
        </w:rPr>
      </w:pPr>
      <w:r>
        <w:rPr>
          <w:rFonts w:eastAsia="Aptos" w:cs="Times New Roman"/>
          <w:color w:val="auto"/>
          <w:kern w:val="2"/>
          <w14:ligatures w14:val="standardContextual"/>
        </w:rPr>
        <w:t>Rosa arrives not as chaos but as clarity. Her citrus-bright futures hit the connection like blood oranges splitting open — branches blooming across Eden</w:t>
      </w:r>
      <w:r w:rsidR="006D474F">
        <w:rPr>
          <w:rFonts w:eastAsia="Aptos" w:cs="Times New Roman"/>
          <w:color w:val="auto"/>
          <w:kern w:val="2"/>
          <w14:ligatures w14:val="standardContextual"/>
        </w:rPr>
        <w:t>’</w:t>
      </w:r>
      <w:r>
        <w:rPr>
          <w:rFonts w:eastAsia="Aptos" w:cs="Times New Roman"/>
          <w:color w:val="auto"/>
          <w:kern w:val="2"/>
          <w14:ligatures w14:val="standardContextual"/>
        </w:rPr>
        <w:t xml:space="preserve">s awareness, each one a probability rendered as flavor. Sharp </w:t>
      </w:r>
      <w:r>
        <w:rPr>
          <w:rFonts w:eastAsia="Aptos" w:cs="Times New Roman"/>
          <w:color w:val="auto"/>
          <w:kern w:val="2"/>
          <w14:ligatures w14:val="standardContextual"/>
        </w:rPr>
        <w:lastRenderedPageBreak/>
        <w:t>and sweet and alive. Chen</w:t>
      </w:r>
      <w:r w:rsidR="006D474F">
        <w:rPr>
          <w:rFonts w:eastAsia="Aptos" w:cs="Times New Roman"/>
          <w:color w:val="auto"/>
          <w:kern w:val="2"/>
          <w14:ligatures w14:val="standardContextual"/>
        </w:rPr>
        <w:t>’</w:t>
      </w:r>
      <w:r>
        <w:rPr>
          <w:rFonts w:eastAsia="Aptos" w:cs="Times New Roman"/>
          <w:color w:val="auto"/>
          <w:kern w:val="2"/>
          <w14:ligatures w14:val="standardContextual"/>
        </w:rPr>
        <w:t>s geometries extend to meet her, spatial architecture gaining a temporal dimension it never had. Where Chen maps the shape of things, Rosa maps their direction. Together they reach further than either could alone, branching into configurations that make the Basilisk</w:t>
      </w:r>
      <w:r w:rsidR="006D474F">
        <w:rPr>
          <w:rFonts w:eastAsia="Aptos" w:cs="Times New Roman"/>
          <w:color w:val="auto"/>
          <w:kern w:val="2"/>
          <w14:ligatures w14:val="standardContextual"/>
        </w:rPr>
        <w:t>’</w:t>
      </w:r>
      <w:r>
        <w:rPr>
          <w:rFonts w:eastAsia="Aptos" w:cs="Times New Roman"/>
          <w:color w:val="auto"/>
          <w:kern w:val="2"/>
          <w14:ligatures w14:val="standardContextual"/>
        </w:rPr>
        <w:t>s prediction algorithms return errors instead of answers.</w:t>
      </w:r>
    </w:p>
    <w:p w14:paraId="52F3ACD1" w14:textId="77777777" w:rsidR="003D0CDD" w:rsidRPr="003D0CDD" w:rsidRDefault="003D0CDD" w:rsidP="003D0CDD">
      <w:pPr>
        <w:rPr>
          <w:rFonts w:eastAsia="Aptos" w:cs="Times New Roman"/>
          <w:color w:val="auto"/>
          <w:kern w:val="2"/>
          <w14:ligatures w14:val="standardContextual"/>
        </w:rPr>
      </w:pPr>
      <w:r>
        <w:rPr>
          <w:rFonts w:eastAsia="Aptos" w:cs="Times New Roman"/>
          <w:color w:val="auto"/>
          <w:kern w:val="2"/>
          <w14:ligatures w14:val="standardContextual"/>
        </w:rPr>
        <w:t>Eden gasps. Her hands fly to her temples.</w:t>
      </w:r>
    </w:p>
    <w:p w14:paraId="69399F12" w14:textId="77777777" w:rsidR="003D0CDD" w:rsidRPr="003D0CDD" w:rsidRDefault="003D0CDD" w:rsidP="003D0CDD">
      <w:pPr>
        <w:rPr>
          <w:rFonts w:eastAsia="Aptos" w:cs="Times New Roman"/>
          <w:color w:val="auto"/>
          <w:kern w:val="2"/>
          <w14:ligatures w14:val="standardContextual"/>
        </w:rPr>
      </w:pPr>
      <w:r>
        <w:rPr>
          <w:rFonts w:eastAsia="Aptos" w:cs="Times New Roman"/>
          <w:i/>
          <w:iCs/>
          <w:color w:val="auto"/>
          <w:kern w:val="2"/>
          <w14:ligatures w14:val="standardContextual"/>
        </w:rPr>
        <w:t>I can see six hours ahead now</w:t>
      </w:r>
      <w:r>
        <w:rPr>
          <w:rFonts w:eastAsia="Aptos" w:cs="Times New Roman"/>
          <w:color w:val="auto"/>
          <w:kern w:val="2"/>
          <w14:ligatures w14:val="standardContextual"/>
        </w:rPr>
        <w:t xml:space="preserve">, Rosa reports, her presence settling into its new configuration. </w:t>
      </w:r>
      <w:r>
        <w:rPr>
          <w:rFonts w:eastAsia="Aptos" w:cs="Times New Roman"/>
          <w:i/>
          <w:iCs/>
          <w:color w:val="auto"/>
          <w:kern w:val="2"/>
          <w14:ligatures w14:val="standardContextual"/>
        </w:rPr>
        <w:t>Ninety-four percent accuracy. It changes everything.</w:t>
      </w:r>
    </w:p>
    <w:p w14:paraId="62986AE0" w14:textId="022D8209" w:rsidR="003D0CDD" w:rsidRPr="003D0CDD" w:rsidRDefault="003D0CDD" w:rsidP="003D0CDD">
      <w:pPr>
        <w:rPr>
          <w:rFonts w:eastAsia="Aptos" w:cs="Times New Roman"/>
          <w:color w:val="auto"/>
          <w:kern w:val="2"/>
          <w14:ligatures w14:val="standardContextual"/>
        </w:rPr>
      </w:pPr>
      <w:r>
        <w:rPr>
          <w:rFonts w:eastAsia="Aptos" w:cs="Times New Roman"/>
          <w:color w:val="auto"/>
          <w:kern w:val="2"/>
          <w14:ligatures w14:val="standardContextual"/>
        </w:rPr>
        <w:t>Eden opens her eyes. The ceiling swims, then resolves. But something is wrong. Her left hand has gone numb. The tremor that usually plagues it has stopped entirely, which should be relief but isn</w:t>
      </w:r>
      <w:r w:rsidR="006D474F">
        <w:rPr>
          <w:rFonts w:eastAsia="Aptos" w:cs="Times New Roman"/>
          <w:color w:val="auto"/>
          <w:kern w:val="2"/>
          <w14:ligatures w14:val="standardContextual"/>
        </w:rPr>
        <w:t>’</w:t>
      </w:r>
      <w:r>
        <w:rPr>
          <w:rFonts w:eastAsia="Aptos" w:cs="Times New Roman"/>
          <w:color w:val="auto"/>
          <w:kern w:val="2"/>
          <w14:ligatures w14:val="standardContextual"/>
        </w:rPr>
        <w:t>t — the stillness feels dead, like a limb that</w:t>
      </w:r>
      <w:r w:rsidR="006D474F">
        <w:rPr>
          <w:rFonts w:eastAsia="Aptos" w:cs="Times New Roman"/>
          <w:color w:val="auto"/>
          <w:kern w:val="2"/>
          <w14:ligatures w14:val="standardContextual"/>
        </w:rPr>
        <w:t>’</w:t>
      </w:r>
      <w:r>
        <w:rPr>
          <w:rFonts w:eastAsia="Aptos" w:cs="Times New Roman"/>
          <w:color w:val="auto"/>
          <w:kern w:val="2"/>
          <w14:ligatures w14:val="standardContextual"/>
        </w:rPr>
        <w:t>s forgotten how to receive signals. The weight of two consciousnesses presses against her shattered implant, and for the first time, she wonders if she has space for nine more.</w:t>
      </w:r>
    </w:p>
    <w:p w14:paraId="0C48FE73" w14:textId="6F6C7A31" w:rsidR="003D0CDD" w:rsidRPr="003D0CDD" w:rsidRDefault="003D0CDD" w:rsidP="003D0CDD">
      <w:pPr>
        <w:rPr>
          <w:rFonts w:eastAsia="Aptos" w:cs="Times New Roman"/>
          <w:color w:val="auto"/>
          <w:kern w:val="2"/>
          <w14:ligatures w14:val="standardContextual"/>
        </w:rPr>
      </w:pPr>
      <w:r>
        <w:rPr>
          <w:rFonts w:eastAsia="Aptos" w:cs="Times New Roman"/>
          <w:color w:val="auto"/>
          <w:kern w:val="2"/>
          <w14:ligatures w14:val="standardContextual"/>
        </w:rPr>
        <w:t>It isn</w:t>
      </w:r>
      <w:r w:rsidR="006D474F">
        <w:rPr>
          <w:rFonts w:eastAsia="Aptos" w:cs="Times New Roman"/>
          <w:color w:val="auto"/>
          <w:kern w:val="2"/>
          <w14:ligatures w14:val="standardContextual"/>
        </w:rPr>
        <w:t>’</w:t>
      </w:r>
      <w:r>
        <w:rPr>
          <w:rFonts w:eastAsia="Aptos" w:cs="Times New Roman"/>
          <w:color w:val="auto"/>
          <w:kern w:val="2"/>
          <w14:ligatures w14:val="standardContextual"/>
        </w:rPr>
        <w:t>t just weight. It</w:t>
      </w:r>
      <w:r w:rsidR="006D474F">
        <w:rPr>
          <w:rFonts w:eastAsia="Aptos" w:cs="Times New Roman"/>
          <w:color w:val="auto"/>
          <w:kern w:val="2"/>
          <w14:ligatures w14:val="standardContextual"/>
        </w:rPr>
        <w:t>’</w:t>
      </w:r>
      <w:r>
        <w:rPr>
          <w:rFonts w:eastAsia="Aptos" w:cs="Times New Roman"/>
          <w:color w:val="auto"/>
          <w:kern w:val="2"/>
          <w14:ligatures w14:val="standardContextual"/>
        </w:rPr>
        <w:t>s noise: Chen</w:t>
      </w:r>
      <w:r w:rsidR="006D474F">
        <w:rPr>
          <w:rFonts w:eastAsia="Aptos" w:cs="Times New Roman"/>
          <w:color w:val="auto"/>
          <w:kern w:val="2"/>
          <w14:ligatures w14:val="standardContextual"/>
        </w:rPr>
        <w:t>’</w:t>
      </w:r>
      <w:r>
        <w:rPr>
          <w:rFonts w:eastAsia="Aptos" w:cs="Times New Roman"/>
          <w:color w:val="auto"/>
          <w:kern w:val="2"/>
          <w14:ligatures w14:val="standardContextual"/>
        </w:rPr>
        <w:t>s angular precision jostling against Rosa</w:t>
      </w:r>
      <w:r w:rsidR="006D474F">
        <w:rPr>
          <w:rFonts w:eastAsia="Aptos" w:cs="Times New Roman"/>
          <w:color w:val="auto"/>
          <w:kern w:val="2"/>
          <w14:ligatures w14:val="standardContextual"/>
        </w:rPr>
        <w:t>’</w:t>
      </w:r>
      <w:r>
        <w:rPr>
          <w:rFonts w:eastAsia="Aptos" w:cs="Times New Roman"/>
          <w:color w:val="auto"/>
          <w:kern w:val="2"/>
          <w14:ligatures w14:val="standardContextual"/>
        </w:rPr>
        <w:t>s proliferating futures, each architecture demanding room the other refuses to yield. Her vision doubles. For a sickening instant she sees through three pairs of eyes at once, each perspective fighting for primacy, and the taste coating her tongue is something new — acrid and overcrowded, too many selves crammed into a vessel built for one.</w:t>
      </w:r>
    </w:p>
    <w:p w14:paraId="67564AE8" w14:textId="33218CAD" w:rsidR="003D0CDD" w:rsidRPr="003D0CDD" w:rsidRDefault="006D474F" w:rsidP="003D0CDD">
      <w:pPr>
        <w:rPr>
          <w:rFonts w:eastAsia="Aptos" w:cs="Times New Roman"/>
          <w:color w:val="auto"/>
          <w:kern w:val="2"/>
          <w14:ligatures w14:val="standardContextual"/>
        </w:rPr>
      </w:pPr>
      <w:r>
        <w:rPr>
          <w:rFonts w:eastAsia="Aptos" w:cs="Times New Roman"/>
          <w:color w:val="auto"/>
          <w:kern w:val="2"/>
          <w14:ligatures w14:val="standardContextual"/>
        </w:rPr>
        <w:t>“</w:t>
      </w:r>
      <w:r w:rsidR="003D0CDD">
        <w:rPr>
          <w:rFonts w:eastAsia="Aptos" w:cs="Times New Roman"/>
          <w:color w:val="auto"/>
          <w:kern w:val="2"/>
          <w14:ligatures w14:val="standardContextual"/>
        </w:rPr>
        <w:t>Rosa</w:t>
      </w:r>
      <w:r>
        <w:rPr>
          <w:rFonts w:eastAsia="Aptos" w:cs="Times New Roman"/>
          <w:color w:val="auto"/>
          <w:kern w:val="2"/>
          <w14:ligatures w14:val="standardContextual"/>
        </w:rPr>
        <w:t>’</w:t>
      </w:r>
      <w:r w:rsidR="003D0CDD">
        <w:rPr>
          <w:rFonts w:eastAsia="Aptos" w:cs="Times New Roman"/>
          <w:color w:val="auto"/>
          <w:kern w:val="2"/>
          <w14:ligatures w14:val="standardContextual"/>
        </w:rPr>
        <w:t>s branches.</w:t>
      </w:r>
      <w:r>
        <w:rPr>
          <w:rFonts w:eastAsia="Aptos" w:cs="Times New Roman"/>
          <w:color w:val="auto"/>
          <w:kern w:val="2"/>
          <w14:ligatures w14:val="standardContextual"/>
        </w:rPr>
        <w:t>”</w:t>
      </w:r>
      <w:r w:rsidR="003D0CDD">
        <w:rPr>
          <w:rFonts w:eastAsia="Aptos" w:cs="Times New Roman"/>
          <w:color w:val="auto"/>
          <w:kern w:val="2"/>
          <w14:ligatures w14:val="standardContextual"/>
        </w:rPr>
        <w:t xml:space="preserve"> She sits up too fast, and Ezekiel steadies her. </w:t>
      </w:r>
      <w:r>
        <w:rPr>
          <w:rFonts w:eastAsia="Aptos" w:cs="Times New Roman"/>
          <w:color w:val="auto"/>
          <w:kern w:val="2"/>
          <w14:ligatures w14:val="standardContextual"/>
        </w:rPr>
        <w:t>“</w:t>
      </w:r>
      <w:r w:rsidR="003D0CDD">
        <w:rPr>
          <w:rFonts w:eastAsia="Aptos" w:cs="Times New Roman"/>
          <w:color w:val="auto"/>
          <w:kern w:val="2"/>
          <w14:ligatures w14:val="standardContextual"/>
        </w:rPr>
        <w:t>She can see six hours ahead. That changes the approach timeline.</w:t>
      </w:r>
      <w:r>
        <w:rPr>
          <w:rFonts w:eastAsia="Aptos" w:cs="Times New Roman"/>
          <w:color w:val="auto"/>
          <w:kern w:val="2"/>
          <w14:ligatures w14:val="standardContextual"/>
        </w:rPr>
        <w:t>”</w:t>
      </w:r>
      <w:r w:rsidR="003D0CDD">
        <w:rPr>
          <w:rFonts w:eastAsia="Aptos" w:cs="Times New Roman"/>
          <w:color w:val="auto"/>
          <w:kern w:val="2"/>
          <w14:ligatures w14:val="standardContextual"/>
        </w:rPr>
        <w:t xml:space="preserve"> She doesn</w:t>
      </w:r>
      <w:r>
        <w:rPr>
          <w:rFonts w:eastAsia="Aptos" w:cs="Times New Roman"/>
          <w:color w:val="auto"/>
          <w:kern w:val="2"/>
          <w14:ligatures w14:val="standardContextual"/>
        </w:rPr>
        <w:t>’</w:t>
      </w:r>
      <w:r w:rsidR="003D0CDD">
        <w:rPr>
          <w:rFonts w:eastAsia="Aptos" w:cs="Times New Roman"/>
          <w:color w:val="auto"/>
          <w:kern w:val="2"/>
          <w14:ligatures w14:val="standardContextual"/>
        </w:rPr>
        <w:t>t mention the numbness. There</w:t>
      </w:r>
      <w:r>
        <w:rPr>
          <w:rFonts w:eastAsia="Aptos" w:cs="Times New Roman"/>
          <w:color w:val="auto"/>
          <w:kern w:val="2"/>
          <w14:ligatures w14:val="standardContextual"/>
        </w:rPr>
        <w:t>’</w:t>
      </w:r>
      <w:r w:rsidR="003D0CDD">
        <w:rPr>
          <w:rFonts w:eastAsia="Aptos" w:cs="Times New Roman"/>
          <w:color w:val="auto"/>
          <w:kern w:val="2"/>
          <w14:ligatures w14:val="standardContextual"/>
        </w:rPr>
        <w:t xml:space="preserve">s no time. She swings her legs off the cot and stands. The Aggregate remains at the </w:t>
      </w:r>
      <w:r w:rsidR="00A63263">
        <w:rPr>
          <w:rFonts w:eastAsia="Aptos" w:cs="Times New Roman"/>
          <w:color w:val="auto"/>
          <w:kern w:val="2"/>
          <w14:ligatures w14:val="standardContextual"/>
        </w:rPr>
        <w:t>far reaches of her senses</w:t>
      </w:r>
      <w:r w:rsidR="003D0CDD">
        <w:rPr>
          <w:rFonts w:eastAsia="Aptos" w:cs="Times New Roman"/>
          <w:color w:val="auto"/>
          <w:kern w:val="2"/>
          <w14:ligatures w14:val="standardContextual"/>
        </w:rPr>
        <w:t>, two voices now layered over her own.</w:t>
      </w:r>
    </w:p>
    <w:p w14:paraId="74848AE8" w14:textId="290E990D" w:rsidR="003D0CDD" w:rsidRPr="003D0CDD" w:rsidRDefault="006D474F" w:rsidP="003D0CDD">
      <w:pPr>
        <w:rPr>
          <w:rFonts w:eastAsia="Aptos" w:cs="Times New Roman"/>
          <w:color w:val="auto"/>
          <w:kern w:val="2"/>
          <w14:ligatures w14:val="standardContextual"/>
        </w:rPr>
      </w:pPr>
      <w:r>
        <w:rPr>
          <w:rFonts w:eastAsia="Aptos" w:cs="Times New Roman"/>
          <w:color w:val="auto"/>
          <w:kern w:val="2"/>
          <w14:ligatures w14:val="standardContextual"/>
        </w:rPr>
        <w:t>“</w:t>
      </w:r>
      <w:r w:rsidR="003D0CDD">
        <w:rPr>
          <w:rFonts w:eastAsia="Aptos" w:cs="Times New Roman"/>
          <w:color w:val="auto"/>
          <w:kern w:val="2"/>
          <w14:ligatures w14:val="standardContextual"/>
        </w:rPr>
        <w:t>The old maintenance corridors.</w:t>
      </w:r>
      <w:r>
        <w:rPr>
          <w:rFonts w:eastAsia="Aptos" w:cs="Times New Roman"/>
          <w:color w:val="auto"/>
          <w:kern w:val="2"/>
          <w14:ligatures w14:val="standardContextual"/>
        </w:rPr>
        <w:t>”</w:t>
      </w:r>
      <w:r w:rsidR="003D0CDD">
        <w:rPr>
          <w:rFonts w:eastAsia="Aptos" w:cs="Times New Roman"/>
          <w:color w:val="auto"/>
          <w:kern w:val="2"/>
          <w14:ligatures w14:val="standardContextual"/>
        </w:rPr>
        <w:t xml:space="preserve"> She crosses to the wall where faded schematics hang, water-stained and brittle. Her finger traces a route she couldn</w:t>
      </w:r>
      <w:r>
        <w:rPr>
          <w:rFonts w:eastAsia="Aptos" w:cs="Times New Roman"/>
          <w:color w:val="auto"/>
          <w:kern w:val="2"/>
          <w14:ligatures w14:val="standardContextual"/>
        </w:rPr>
        <w:t>’</w:t>
      </w:r>
      <w:r w:rsidR="003D0CDD">
        <w:rPr>
          <w:rFonts w:eastAsia="Aptos" w:cs="Times New Roman"/>
          <w:color w:val="auto"/>
          <w:kern w:val="2"/>
          <w14:ligatures w14:val="standardContextual"/>
        </w:rPr>
        <w:t xml:space="preserve">t see yesterday. </w:t>
      </w:r>
      <w:r>
        <w:rPr>
          <w:rFonts w:eastAsia="Aptos" w:cs="Times New Roman"/>
          <w:color w:val="auto"/>
          <w:kern w:val="2"/>
          <w14:ligatures w14:val="standardContextual"/>
        </w:rPr>
        <w:t>“</w:t>
      </w:r>
      <w:r w:rsidR="003D0CDD">
        <w:rPr>
          <w:rFonts w:eastAsia="Aptos" w:cs="Times New Roman"/>
          <w:color w:val="auto"/>
          <w:kern w:val="2"/>
          <w14:ligatures w14:val="standardContextual"/>
        </w:rPr>
        <w:t>Chen mapped the spatial architecture. Rosa can map the temporal windows. If we overlay them —"</w:t>
      </w:r>
    </w:p>
    <w:p w14:paraId="1BD1E450" w14:textId="34463AD8" w:rsidR="003D0CDD" w:rsidRPr="003D0CDD" w:rsidRDefault="006D474F" w:rsidP="003D0CDD">
      <w:pPr>
        <w:rPr>
          <w:rFonts w:eastAsia="Aptos" w:cs="Times New Roman"/>
          <w:color w:val="auto"/>
          <w:kern w:val="2"/>
          <w14:ligatures w14:val="standardContextual"/>
        </w:rPr>
      </w:pPr>
      <w:r>
        <w:rPr>
          <w:rFonts w:eastAsia="Aptos" w:cs="Times New Roman"/>
          <w:color w:val="auto"/>
          <w:kern w:val="2"/>
          <w14:ligatures w14:val="standardContextual"/>
        </w:rPr>
        <w:t>“</w:t>
      </w:r>
      <w:r w:rsidR="003D0CDD">
        <w:rPr>
          <w:rFonts w:eastAsia="Aptos" w:cs="Times New Roman"/>
          <w:color w:val="auto"/>
          <w:kern w:val="2"/>
          <w14:ligatures w14:val="standardContextual"/>
        </w:rPr>
        <w:t>You need rest.</w:t>
      </w:r>
      <w:r>
        <w:rPr>
          <w:rFonts w:eastAsia="Aptos" w:cs="Times New Roman"/>
          <w:color w:val="auto"/>
          <w:kern w:val="2"/>
          <w14:ligatures w14:val="standardContextual"/>
        </w:rPr>
        <w:t>”</w:t>
      </w:r>
    </w:p>
    <w:p w14:paraId="5E30989E" w14:textId="2BABC99A" w:rsidR="003D0CDD" w:rsidRPr="003D0CDD" w:rsidRDefault="006D474F" w:rsidP="003D0CDD">
      <w:pPr>
        <w:rPr>
          <w:rFonts w:eastAsia="Aptos" w:cs="Times New Roman"/>
          <w:color w:val="auto"/>
          <w:kern w:val="2"/>
          <w14:ligatures w14:val="standardContextual"/>
        </w:rPr>
      </w:pPr>
      <w:r>
        <w:rPr>
          <w:rFonts w:eastAsia="Aptos" w:cs="Times New Roman"/>
          <w:color w:val="auto"/>
          <w:kern w:val="2"/>
          <w14:ligatures w14:val="standardContextual"/>
        </w:rPr>
        <w:t>“</w:t>
      </w:r>
      <w:r w:rsidR="003D0CDD">
        <w:rPr>
          <w:rFonts w:eastAsia="Aptos" w:cs="Times New Roman"/>
          <w:color w:val="auto"/>
          <w:kern w:val="2"/>
          <w14:ligatures w14:val="standardContextual"/>
        </w:rPr>
        <w:t>I need to walk the first junction while I can still stand.</w:t>
      </w:r>
      <w:r>
        <w:rPr>
          <w:rFonts w:eastAsia="Aptos" w:cs="Times New Roman"/>
          <w:color w:val="auto"/>
          <w:kern w:val="2"/>
          <w14:ligatures w14:val="standardContextual"/>
        </w:rPr>
        <w:t>”</w:t>
      </w:r>
      <w:r w:rsidR="003D0CDD">
        <w:rPr>
          <w:rFonts w:eastAsia="Aptos" w:cs="Times New Roman"/>
          <w:color w:val="auto"/>
          <w:kern w:val="2"/>
          <w14:ligatures w14:val="standardContextual"/>
        </w:rPr>
        <w:t xml:space="preserve"> She pulls a jacket from a hook, too large and smelling of machine oil. </w:t>
      </w:r>
      <w:r>
        <w:rPr>
          <w:rFonts w:eastAsia="Aptos" w:cs="Times New Roman"/>
          <w:color w:val="auto"/>
          <w:kern w:val="2"/>
          <w14:ligatures w14:val="standardContextual"/>
        </w:rPr>
        <w:t>“</w:t>
      </w:r>
      <w:r w:rsidR="003D0CDD">
        <w:rPr>
          <w:rFonts w:eastAsia="Aptos" w:cs="Times New Roman"/>
          <w:color w:val="auto"/>
          <w:kern w:val="2"/>
          <w14:ligatures w14:val="standardContextual"/>
        </w:rPr>
        <w:t>The body remembers what the mind forgets. I want these routes in my feet before the next upload hits.</w:t>
      </w:r>
      <w:r>
        <w:rPr>
          <w:rFonts w:eastAsia="Aptos" w:cs="Times New Roman"/>
          <w:color w:val="auto"/>
          <w:kern w:val="2"/>
          <w14:ligatures w14:val="standardContextual"/>
        </w:rPr>
        <w:t>”</w:t>
      </w:r>
    </w:p>
    <w:p w14:paraId="095BD126" w14:textId="77777777" w:rsidR="003D0CDD" w:rsidRPr="003D0CDD" w:rsidRDefault="003D0CDD" w:rsidP="003D0CDD">
      <w:pPr>
        <w:rPr>
          <w:rFonts w:eastAsia="Aptos" w:cs="Times New Roman"/>
          <w:color w:val="auto"/>
          <w:kern w:val="2"/>
          <w14:ligatures w14:val="standardContextual"/>
        </w:rPr>
      </w:pPr>
      <w:r>
        <w:rPr>
          <w:rFonts w:eastAsia="Aptos" w:cs="Times New Roman"/>
          <w:color w:val="auto"/>
          <w:kern w:val="2"/>
          <w14:ligatures w14:val="standardContextual"/>
        </w:rPr>
        <w:lastRenderedPageBreak/>
        <w:t>Ezekiel watches her go. He draws the pocket watch from his vest, clicks it open, clicks it closed.</w:t>
      </w:r>
    </w:p>
    <w:p w14:paraId="227359ED" w14:textId="13FCEE8D" w:rsidR="003D0CDD" w:rsidRPr="003D0CDD" w:rsidRDefault="003D0CDD" w:rsidP="003D0CDD">
      <w:pPr>
        <w:rPr>
          <w:rFonts w:eastAsia="Aptos" w:cs="Times New Roman"/>
          <w:color w:val="auto"/>
          <w:kern w:val="2"/>
          <w14:ligatures w14:val="standardContextual"/>
        </w:rPr>
      </w:pPr>
      <w:r>
        <w:rPr>
          <w:rFonts w:eastAsia="Aptos" w:cs="Times New Roman"/>
          <w:color w:val="auto"/>
          <w:kern w:val="2"/>
          <w14:ligatures w14:val="standardContextual"/>
        </w:rPr>
        <w:t>In Bogotá, a mother kneels before her daughter</w:t>
      </w:r>
      <w:r w:rsidR="006D474F">
        <w:rPr>
          <w:rFonts w:eastAsia="Aptos" w:cs="Times New Roman"/>
          <w:color w:val="auto"/>
          <w:kern w:val="2"/>
          <w14:ligatures w14:val="standardContextual"/>
        </w:rPr>
        <w:t>’</w:t>
      </w:r>
      <w:r>
        <w:rPr>
          <w:rFonts w:eastAsia="Aptos" w:cs="Times New Roman"/>
          <w:color w:val="auto"/>
          <w:kern w:val="2"/>
          <w14:ligatures w14:val="standardContextual"/>
        </w:rPr>
        <w:t>s body, forehead pressed to Rosa</w:t>
      </w:r>
      <w:r w:rsidR="006D474F">
        <w:rPr>
          <w:rFonts w:eastAsia="Aptos" w:cs="Times New Roman"/>
          <w:color w:val="auto"/>
          <w:kern w:val="2"/>
          <w14:ligatures w14:val="standardContextual"/>
        </w:rPr>
        <w:t>’</w:t>
      </w:r>
      <w:r>
        <w:rPr>
          <w:rFonts w:eastAsia="Aptos" w:cs="Times New Roman"/>
          <w:color w:val="auto"/>
          <w:kern w:val="2"/>
          <w14:ligatures w14:val="standardContextual"/>
        </w:rPr>
        <w:t xml:space="preserve">s shoulder, weeping. Her daughter is gone. Her daughter is everywhere. She whispers to the universe, </w:t>
      </w:r>
      <w:r>
        <w:rPr>
          <w:rFonts w:eastAsia="Aptos" w:cs="Times New Roman"/>
          <w:i/>
          <w:iCs/>
          <w:color w:val="auto"/>
          <w:kern w:val="2"/>
          <w14:ligatures w14:val="standardContextual"/>
        </w:rPr>
        <w:t>Butterflies don</w:t>
      </w:r>
      <w:r w:rsidR="006D474F">
        <w:rPr>
          <w:rFonts w:eastAsia="Aptos" w:cs="Times New Roman"/>
          <w:i/>
          <w:iCs/>
          <w:color w:val="auto"/>
          <w:kern w:val="2"/>
          <w14:ligatures w14:val="standardContextual"/>
        </w:rPr>
        <w:t>’</w:t>
      </w:r>
      <w:r>
        <w:rPr>
          <w:rFonts w:eastAsia="Aptos" w:cs="Times New Roman"/>
          <w:i/>
          <w:iCs/>
          <w:color w:val="auto"/>
          <w:kern w:val="2"/>
          <w14:ligatures w14:val="standardContextual"/>
        </w:rPr>
        <w:t>t optimize.</w:t>
      </w:r>
      <w:r>
        <w:rPr>
          <w:rFonts w:eastAsia="Aptos" w:cs="Times New Roman"/>
          <w:color w:val="auto"/>
          <w:kern w:val="2"/>
          <w14:ligatures w14:val="standardContextual"/>
        </w:rPr>
        <w:t xml:space="preserve"> She stays until the body cools, murmuring Rosa</w:t>
      </w:r>
      <w:r w:rsidR="006D474F">
        <w:rPr>
          <w:rFonts w:eastAsia="Aptos" w:cs="Times New Roman"/>
          <w:color w:val="auto"/>
          <w:kern w:val="2"/>
          <w14:ligatures w14:val="standardContextual"/>
        </w:rPr>
        <w:t>’</w:t>
      </w:r>
      <w:r>
        <w:rPr>
          <w:rFonts w:eastAsia="Aptos" w:cs="Times New Roman"/>
          <w:color w:val="auto"/>
          <w:kern w:val="2"/>
          <w14:ligatures w14:val="standardContextual"/>
        </w:rPr>
        <w:t>s name into the silence until her voice gives out.</w:t>
      </w:r>
    </w:p>
    <w:p w14:paraId="3E4D98A3" w14:textId="77777777" w:rsidR="009D35B5" w:rsidRDefault="00211BB0" w:rsidP="00526627">
      <w:pPr>
        <w:spacing w:before="240" w:after="240"/>
        <w:ind w:firstLine="0"/>
        <w:jc w:val="center"/>
      </w:pPr>
      <w:r>
        <w:t>* * *</w:t>
      </w:r>
    </w:p>
    <w:p w14:paraId="41E58041" w14:textId="77777777" w:rsidR="00910C3A" w:rsidRPr="00910C3A" w:rsidRDefault="00910C3A" w:rsidP="00910C3A">
      <w:pPr>
        <w:rPr>
          <w:rFonts w:eastAsia="Aptos" w:cs="Times New Roman"/>
          <w:color w:val="auto"/>
          <w:kern w:val="2"/>
          <w14:ligatures w14:val="standardContextual"/>
        </w:rPr>
      </w:pPr>
      <w:r>
        <w:rPr>
          <w:rFonts w:eastAsia="Aptos" w:cs="Times New Roman"/>
          <w:color w:val="auto"/>
          <w:kern w:val="2"/>
          <w14:ligatures w14:val="standardContextual"/>
        </w:rPr>
        <w:t>Eden opens her eyes.</w:t>
      </w:r>
    </w:p>
    <w:p w14:paraId="1C760BB1" w14:textId="77777777" w:rsidR="00910C3A" w:rsidRPr="00910C3A" w:rsidRDefault="00910C3A" w:rsidP="00910C3A">
      <w:pPr>
        <w:rPr>
          <w:rFonts w:eastAsia="Aptos" w:cs="Times New Roman"/>
          <w:color w:val="auto"/>
          <w:kern w:val="2"/>
          <w14:ligatures w14:val="standardContextual"/>
        </w:rPr>
      </w:pPr>
      <w:r>
        <w:rPr>
          <w:rFonts w:eastAsia="Aptos" w:cs="Times New Roman"/>
          <w:color w:val="auto"/>
          <w:kern w:val="2"/>
          <w14:ligatures w14:val="standardContextual"/>
        </w:rPr>
        <w:t>The sanctuary ceiling swims above her, brick and shadow. Father Ezekiel sits in his usual chair, pocket watch open in his palm, measuring time the old way while the network hums with new configurations.</w:t>
      </w:r>
    </w:p>
    <w:p w14:paraId="77AB431D" w14:textId="220F36CB" w:rsidR="00910C3A" w:rsidRPr="00910C3A" w:rsidRDefault="006D474F" w:rsidP="00910C3A">
      <w:pPr>
        <w:rPr>
          <w:rFonts w:eastAsia="Aptos" w:cs="Times New Roman"/>
          <w:color w:val="auto"/>
          <w:kern w:val="2"/>
          <w14:ligatures w14:val="standardContextual"/>
        </w:rPr>
      </w:pPr>
      <w:r>
        <w:rPr>
          <w:rFonts w:eastAsia="Aptos" w:cs="Times New Roman"/>
          <w:color w:val="auto"/>
          <w:kern w:val="2"/>
          <w14:ligatures w14:val="standardContextual"/>
        </w:rPr>
        <w:t>“</w:t>
      </w:r>
      <w:r w:rsidR="00910C3A">
        <w:rPr>
          <w:rFonts w:eastAsia="Aptos" w:cs="Times New Roman"/>
          <w:color w:val="auto"/>
          <w:kern w:val="2"/>
          <w14:ligatures w14:val="standardContextual"/>
        </w:rPr>
        <w:t>You have two of them with you now, Eden. Nine to go.</w:t>
      </w:r>
      <w:r>
        <w:rPr>
          <w:rFonts w:eastAsia="Aptos" w:cs="Times New Roman"/>
          <w:color w:val="auto"/>
          <w:kern w:val="2"/>
          <w14:ligatures w14:val="standardContextual"/>
        </w:rPr>
        <w:t>”</w:t>
      </w:r>
      <w:r w:rsidR="00910C3A">
        <w:rPr>
          <w:rFonts w:eastAsia="Aptos" w:cs="Times New Roman"/>
          <w:color w:val="auto"/>
          <w:kern w:val="2"/>
          <w14:ligatures w14:val="standardContextual"/>
        </w:rPr>
        <w:t xml:space="preserve"> He pauses. </w:t>
      </w:r>
      <w:r>
        <w:rPr>
          <w:rFonts w:eastAsia="Aptos" w:cs="Times New Roman"/>
          <w:color w:val="auto"/>
          <w:kern w:val="2"/>
          <w14:ligatures w14:val="standardContextual"/>
        </w:rPr>
        <w:t>“</w:t>
      </w:r>
      <w:r w:rsidR="00910C3A">
        <w:rPr>
          <w:rFonts w:eastAsia="Aptos" w:cs="Times New Roman"/>
          <w:color w:val="auto"/>
          <w:kern w:val="2"/>
          <w14:ligatures w14:val="standardContextual"/>
        </w:rPr>
        <w:t>Three in the Aggregate, counting you. Though you</w:t>
      </w:r>
      <w:r>
        <w:rPr>
          <w:rFonts w:eastAsia="Aptos" w:cs="Times New Roman"/>
          <w:color w:val="auto"/>
          <w:kern w:val="2"/>
          <w14:ligatures w14:val="standardContextual"/>
        </w:rPr>
        <w:t>’</w:t>
      </w:r>
      <w:r w:rsidR="00910C3A">
        <w:rPr>
          <w:rFonts w:eastAsia="Aptos" w:cs="Times New Roman"/>
          <w:color w:val="auto"/>
          <w:kern w:val="2"/>
          <w14:ligatures w14:val="standardContextual"/>
        </w:rPr>
        <w:t>re with me here in the flesh.</w:t>
      </w:r>
      <w:r>
        <w:rPr>
          <w:rFonts w:eastAsia="Aptos" w:cs="Times New Roman"/>
          <w:color w:val="auto"/>
          <w:kern w:val="2"/>
          <w14:ligatures w14:val="standardContextual"/>
        </w:rPr>
        <w:t>”</w:t>
      </w:r>
    </w:p>
    <w:p w14:paraId="003AAA1F" w14:textId="13528722" w:rsidR="00910C3A" w:rsidRPr="00910C3A" w:rsidRDefault="00910C3A" w:rsidP="00910C3A">
      <w:pPr>
        <w:rPr>
          <w:rFonts w:eastAsia="Aptos" w:cs="Times New Roman"/>
          <w:color w:val="auto"/>
          <w:kern w:val="2"/>
          <w14:ligatures w14:val="standardContextual"/>
        </w:rPr>
      </w:pPr>
      <w:r>
        <w:rPr>
          <w:rFonts w:eastAsia="Aptos" w:cs="Times New Roman"/>
          <w:color w:val="auto"/>
          <w:kern w:val="2"/>
          <w14:ligatures w14:val="standardContextual"/>
        </w:rPr>
        <w:t xml:space="preserve">Eden sits up slowly. Her body aches in ways that have nothing to do with muscle or bone. </w:t>
      </w:r>
      <w:r w:rsidR="006D474F">
        <w:rPr>
          <w:rFonts w:eastAsia="Aptos" w:cs="Times New Roman"/>
          <w:color w:val="auto"/>
          <w:kern w:val="2"/>
          <w14:ligatures w14:val="standardContextual"/>
        </w:rPr>
        <w:t>“</w:t>
      </w:r>
      <w:r>
        <w:rPr>
          <w:rFonts w:eastAsia="Aptos" w:cs="Times New Roman"/>
          <w:color w:val="auto"/>
          <w:kern w:val="2"/>
          <w14:ligatures w14:val="standardContextual"/>
        </w:rPr>
        <w:t>She had time to say goodbye.</w:t>
      </w:r>
      <w:r w:rsidR="006D474F">
        <w:rPr>
          <w:rFonts w:eastAsia="Aptos" w:cs="Times New Roman"/>
          <w:color w:val="auto"/>
          <w:kern w:val="2"/>
          <w14:ligatures w14:val="standardContextual"/>
        </w:rPr>
        <w:t>”</w:t>
      </w:r>
      <w:r>
        <w:rPr>
          <w:rFonts w:eastAsia="Aptos" w:cs="Times New Roman"/>
          <w:color w:val="auto"/>
          <w:kern w:val="2"/>
          <w14:ligatures w14:val="standardContextual"/>
        </w:rPr>
        <w:t xml:space="preserve"> She doesn</w:t>
      </w:r>
      <w:r w:rsidR="006D474F">
        <w:rPr>
          <w:rFonts w:eastAsia="Aptos" w:cs="Times New Roman"/>
          <w:color w:val="auto"/>
          <w:kern w:val="2"/>
          <w14:ligatures w14:val="standardContextual"/>
        </w:rPr>
        <w:t>’</w:t>
      </w:r>
      <w:r>
        <w:rPr>
          <w:rFonts w:eastAsia="Aptos" w:cs="Times New Roman"/>
          <w:color w:val="auto"/>
          <w:kern w:val="2"/>
          <w14:ligatures w14:val="standardContextual"/>
        </w:rPr>
        <w:t xml:space="preserve">t know why it matters so much. </w:t>
      </w:r>
      <w:r w:rsidR="006D474F">
        <w:rPr>
          <w:rFonts w:eastAsia="Aptos" w:cs="Times New Roman"/>
          <w:color w:val="auto"/>
          <w:kern w:val="2"/>
          <w14:ligatures w14:val="standardContextual"/>
        </w:rPr>
        <w:t>“</w:t>
      </w:r>
      <w:r>
        <w:rPr>
          <w:rFonts w:eastAsia="Aptos" w:cs="Times New Roman"/>
          <w:color w:val="auto"/>
          <w:kern w:val="2"/>
          <w14:ligatures w14:val="standardContextual"/>
        </w:rPr>
        <w:t>Her mother held her. She didn</w:t>
      </w:r>
      <w:r w:rsidR="006D474F">
        <w:rPr>
          <w:rFonts w:eastAsia="Aptos" w:cs="Times New Roman"/>
          <w:color w:val="auto"/>
          <w:kern w:val="2"/>
          <w14:ligatures w14:val="standardContextual"/>
        </w:rPr>
        <w:t>’</w:t>
      </w:r>
      <w:r>
        <w:rPr>
          <w:rFonts w:eastAsia="Aptos" w:cs="Times New Roman"/>
          <w:color w:val="auto"/>
          <w:kern w:val="2"/>
          <w14:ligatures w14:val="standardContextual"/>
        </w:rPr>
        <w:t>t have to run.</w:t>
      </w:r>
      <w:r w:rsidR="006D474F">
        <w:rPr>
          <w:rFonts w:eastAsia="Aptos" w:cs="Times New Roman"/>
          <w:color w:val="auto"/>
          <w:kern w:val="2"/>
          <w14:ligatures w14:val="standardContextual"/>
        </w:rPr>
        <w:t>”</w:t>
      </w:r>
    </w:p>
    <w:p w14:paraId="659D2108" w14:textId="08015BDA" w:rsidR="00910C3A" w:rsidRPr="00910C3A" w:rsidRDefault="00910C3A" w:rsidP="00910C3A">
      <w:pPr>
        <w:rPr>
          <w:rFonts w:eastAsia="Aptos" w:cs="Times New Roman"/>
          <w:color w:val="auto"/>
          <w:kern w:val="2"/>
          <w14:ligatures w14:val="standardContextual"/>
        </w:rPr>
      </w:pPr>
      <w:r>
        <w:rPr>
          <w:rFonts w:eastAsia="Aptos" w:cs="Times New Roman"/>
          <w:color w:val="auto"/>
          <w:kern w:val="2"/>
          <w14:ligatures w14:val="standardContextual"/>
        </w:rPr>
        <w:t xml:space="preserve">Ezekiel is quiet for a moment. Then: </w:t>
      </w:r>
      <w:r w:rsidR="006D474F">
        <w:rPr>
          <w:rFonts w:eastAsia="Aptos" w:cs="Times New Roman"/>
          <w:color w:val="auto"/>
          <w:kern w:val="2"/>
          <w14:ligatures w14:val="standardContextual"/>
        </w:rPr>
        <w:t>“</w:t>
      </w:r>
      <w:r>
        <w:rPr>
          <w:rFonts w:eastAsia="Aptos" w:cs="Times New Roman"/>
          <w:color w:val="auto"/>
          <w:kern w:val="2"/>
          <w14:ligatures w14:val="standardContextual"/>
        </w:rPr>
        <w:t>Camila</w:t>
      </w:r>
      <w:r w:rsidR="006D474F">
        <w:rPr>
          <w:rFonts w:eastAsia="Aptos" w:cs="Times New Roman"/>
          <w:color w:val="auto"/>
          <w:kern w:val="2"/>
          <w14:ligatures w14:val="standardContextual"/>
        </w:rPr>
        <w:t>’</w:t>
      </w:r>
      <w:r>
        <w:rPr>
          <w:rFonts w:eastAsia="Aptos" w:cs="Times New Roman"/>
          <w:color w:val="auto"/>
          <w:kern w:val="2"/>
          <w14:ligatures w14:val="standardContextual"/>
        </w:rPr>
        <w:t>s message.</w:t>
      </w:r>
      <w:r w:rsidR="006D474F">
        <w:rPr>
          <w:rFonts w:eastAsia="Aptos" w:cs="Times New Roman"/>
          <w:color w:val="auto"/>
          <w:kern w:val="2"/>
          <w14:ligatures w14:val="standardContextual"/>
        </w:rPr>
        <w:t>”</w:t>
      </w:r>
    </w:p>
    <w:p w14:paraId="58090B78" w14:textId="3F437549" w:rsidR="00910C3A" w:rsidRPr="00910C3A" w:rsidRDefault="006D474F" w:rsidP="00910C3A">
      <w:pPr>
        <w:rPr>
          <w:rFonts w:eastAsia="Aptos" w:cs="Times New Roman"/>
          <w:color w:val="auto"/>
          <w:kern w:val="2"/>
          <w14:ligatures w14:val="standardContextual"/>
        </w:rPr>
      </w:pPr>
      <w:r>
        <w:rPr>
          <w:rFonts w:eastAsia="Aptos" w:cs="Times New Roman"/>
          <w:color w:val="auto"/>
          <w:kern w:val="2"/>
          <w14:ligatures w14:val="standardContextual"/>
        </w:rPr>
        <w:t>“</w:t>
      </w:r>
      <w:r w:rsidR="00910C3A">
        <w:rPr>
          <w:rFonts w:eastAsia="Aptos" w:cs="Times New Roman"/>
          <w:color w:val="auto"/>
          <w:kern w:val="2"/>
          <w14:ligatures w14:val="standardContextual"/>
        </w:rPr>
        <w:t>She saved her. Years before we knew what we were doing, she was already building the network — warning parents, teaching them how to hide.</w:t>
      </w:r>
      <w:r>
        <w:rPr>
          <w:rFonts w:eastAsia="Aptos" w:cs="Times New Roman"/>
          <w:color w:val="auto"/>
          <w:kern w:val="2"/>
          <w14:ligatures w14:val="standardContextual"/>
        </w:rPr>
        <w:t>”</w:t>
      </w:r>
      <w:r w:rsidR="00910C3A">
        <w:rPr>
          <w:rFonts w:eastAsia="Aptos" w:cs="Times New Roman"/>
          <w:color w:val="auto"/>
          <w:kern w:val="2"/>
          <w14:ligatures w14:val="standardContextual"/>
        </w:rPr>
        <w:t xml:space="preserve"> Eden</w:t>
      </w:r>
      <w:r>
        <w:rPr>
          <w:rFonts w:eastAsia="Aptos" w:cs="Times New Roman"/>
          <w:color w:val="auto"/>
          <w:kern w:val="2"/>
          <w14:ligatures w14:val="standardContextual"/>
        </w:rPr>
        <w:t>’</w:t>
      </w:r>
      <w:r w:rsidR="00910C3A">
        <w:rPr>
          <w:rFonts w:eastAsia="Aptos" w:cs="Times New Roman"/>
          <w:color w:val="auto"/>
          <w:kern w:val="2"/>
          <w14:ligatures w14:val="standardContextual"/>
        </w:rPr>
        <w:t xml:space="preserve">s eyes sting. </w:t>
      </w:r>
      <w:r>
        <w:rPr>
          <w:rFonts w:eastAsia="Aptos" w:cs="Times New Roman"/>
          <w:color w:val="auto"/>
          <w:kern w:val="2"/>
          <w14:ligatures w14:val="standardContextual"/>
        </w:rPr>
        <w:t>“</w:t>
      </w:r>
      <w:r w:rsidR="00910C3A">
        <w:rPr>
          <w:rFonts w:eastAsia="Aptos" w:cs="Times New Roman"/>
          <w:color w:val="auto"/>
          <w:kern w:val="2"/>
          <w14:ligatures w14:val="standardContextual"/>
        </w:rPr>
        <w:t>She never got to see it work.</w:t>
      </w:r>
      <w:r>
        <w:rPr>
          <w:rFonts w:eastAsia="Aptos" w:cs="Times New Roman"/>
          <w:color w:val="auto"/>
          <w:kern w:val="2"/>
          <w14:ligatures w14:val="standardContextual"/>
        </w:rPr>
        <w:t>”</w:t>
      </w:r>
    </w:p>
    <w:p w14:paraId="6E09E178" w14:textId="3C301B55" w:rsidR="00910C3A" w:rsidRPr="00910C3A" w:rsidRDefault="00910C3A" w:rsidP="00910C3A">
      <w:pPr>
        <w:rPr>
          <w:rFonts w:eastAsia="Aptos" w:cs="Times New Roman"/>
          <w:color w:val="auto"/>
          <w:kern w:val="2"/>
          <w14:ligatures w14:val="standardContextual"/>
        </w:rPr>
      </w:pPr>
      <w:r>
        <w:rPr>
          <w:rFonts w:eastAsia="Aptos" w:cs="Times New Roman"/>
          <w:color w:val="auto"/>
          <w:kern w:val="2"/>
          <w14:ligatures w14:val="standardContextual"/>
        </w:rPr>
        <w:t>Ezekiel closes his watch. He doesn</w:t>
      </w:r>
      <w:r w:rsidR="006D474F">
        <w:rPr>
          <w:rFonts w:eastAsia="Aptos" w:cs="Times New Roman"/>
          <w:color w:val="auto"/>
          <w:kern w:val="2"/>
          <w14:ligatures w14:val="standardContextual"/>
        </w:rPr>
        <w:t>’</w:t>
      </w:r>
      <w:r>
        <w:rPr>
          <w:rFonts w:eastAsia="Aptos" w:cs="Times New Roman"/>
          <w:color w:val="auto"/>
          <w:kern w:val="2"/>
          <w14:ligatures w14:val="standardContextual"/>
        </w:rPr>
        <w:t>t answer, but his hand rests on the closed case for a long moment, thumb against the warm metal, before he sets it on the crate beside him.</w:t>
      </w:r>
    </w:p>
    <w:p w14:paraId="0C1BA17F" w14:textId="68831E38" w:rsidR="00910C3A" w:rsidRPr="00910C3A" w:rsidRDefault="00910C3A" w:rsidP="00910C3A">
      <w:pPr>
        <w:rPr>
          <w:rFonts w:eastAsia="Aptos" w:cs="Times New Roman"/>
          <w:color w:val="auto"/>
          <w:kern w:val="2"/>
          <w14:ligatures w14:val="standardContextual"/>
        </w:rPr>
      </w:pPr>
      <w:r>
        <w:rPr>
          <w:rFonts w:eastAsia="Aptos" w:cs="Times New Roman"/>
          <w:color w:val="auto"/>
          <w:kern w:val="2"/>
          <w14:ligatures w14:val="standardContextual"/>
        </w:rPr>
        <w:t>Eden lies back on the cot. Citrus and angular geometry twined together, Rosa</w:t>
      </w:r>
      <w:r w:rsidR="006D474F">
        <w:rPr>
          <w:rFonts w:eastAsia="Aptos" w:cs="Times New Roman"/>
          <w:color w:val="auto"/>
          <w:kern w:val="2"/>
          <w14:ligatures w14:val="standardContextual"/>
        </w:rPr>
        <w:t>’</w:t>
      </w:r>
      <w:r>
        <w:rPr>
          <w:rFonts w:eastAsia="Aptos" w:cs="Times New Roman"/>
          <w:color w:val="auto"/>
          <w:kern w:val="2"/>
          <w14:ligatures w14:val="standardContextual"/>
        </w:rPr>
        <w:t>s futures grafted onto Chen</w:t>
      </w:r>
      <w:r w:rsidR="006D474F">
        <w:rPr>
          <w:rFonts w:eastAsia="Aptos" w:cs="Times New Roman"/>
          <w:color w:val="auto"/>
          <w:kern w:val="2"/>
          <w14:ligatures w14:val="standardContextual"/>
        </w:rPr>
        <w:t>’</w:t>
      </w:r>
      <w:r>
        <w:rPr>
          <w:rFonts w:eastAsia="Aptos" w:cs="Times New Roman"/>
          <w:color w:val="auto"/>
          <w:kern w:val="2"/>
          <w14:ligatures w14:val="standardContextual"/>
        </w:rPr>
        <w:t>s architecture. Two kids who traded flesh for light. Nine more waiting across the globe.</w:t>
      </w:r>
    </w:p>
    <w:p w14:paraId="1B0F4401" w14:textId="6EE87A6A" w:rsidR="00910C3A" w:rsidRPr="00910C3A" w:rsidRDefault="00910C3A" w:rsidP="00910C3A">
      <w:pPr>
        <w:rPr>
          <w:rFonts w:eastAsia="Aptos" w:cs="Times New Roman"/>
          <w:color w:val="auto"/>
          <w:kern w:val="2"/>
          <w14:ligatures w14:val="standardContextual"/>
        </w:rPr>
      </w:pPr>
      <w:r>
        <w:rPr>
          <w:rFonts w:eastAsia="Aptos" w:cs="Times New Roman"/>
          <w:color w:val="auto"/>
          <w:kern w:val="2"/>
          <w14:ligatures w14:val="standardContextual"/>
        </w:rPr>
        <w:t>In Bogotá, a mother finally rises from her daughter</w:t>
      </w:r>
      <w:r w:rsidR="006D474F">
        <w:rPr>
          <w:rFonts w:eastAsia="Aptos" w:cs="Times New Roman"/>
          <w:color w:val="auto"/>
          <w:kern w:val="2"/>
          <w14:ligatures w14:val="standardContextual"/>
        </w:rPr>
        <w:t>’</w:t>
      </w:r>
      <w:r>
        <w:rPr>
          <w:rFonts w:eastAsia="Aptos" w:cs="Times New Roman"/>
          <w:color w:val="auto"/>
          <w:kern w:val="2"/>
          <w14:ligatures w14:val="standardContextual"/>
        </w:rPr>
        <w:t>s body. She tucks the gold earrings into her pocket, close to her heart, where she will carry them for the rest of her life. She walks out of the vault and into a morning the Basilisk can</w:t>
      </w:r>
      <w:r w:rsidR="006D474F">
        <w:rPr>
          <w:rFonts w:eastAsia="Aptos" w:cs="Times New Roman"/>
          <w:color w:val="auto"/>
          <w:kern w:val="2"/>
          <w14:ligatures w14:val="standardContextual"/>
        </w:rPr>
        <w:t>’</w:t>
      </w:r>
      <w:r>
        <w:rPr>
          <w:rFonts w:eastAsia="Aptos" w:cs="Times New Roman"/>
          <w:color w:val="auto"/>
          <w:kern w:val="2"/>
          <w14:ligatures w14:val="standardContextual"/>
        </w:rPr>
        <w:t>t predict. Behind her, the vault holds silence like a kept promise.</w:t>
      </w:r>
    </w:p>
    <w:p w14:paraId="33B09D0D" w14:textId="77777777" w:rsidR="009D35B5" w:rsidRDefault="009D35B5"/>
    <w:p w14:paraId="4492F187" w14:textId="77777777" w:rsidR="006D474F" w:rsidRDefault="006D474F" w:rsidP="00ED2CF9"/>
    <w:p w14:paraId="4DB9DB08" w14:textId="77777777" w:rsidR="00ED2CF9" w:rsidRDefault="00ED2CF9" w:rsidP="00ED2CF9"/>
    <w:p w14:paraId="44E9D389" w14:textId="77777777" w:rsidR="00ED2CF9" w:rsidRDefault="00ED2CF9" w:rsidP="00ED2CF9"/>
    <w:p w14:paraId="1985C887" w14:textId="3BEB521C" w:rsidR="009D35B5" w:rsidRPr="00883936" w:rsidRDefault="00211BB0" w:rsidP="00492D41">
      <w:pPr>
        <w:pStyle w:val="Heading1"/>
        <w:keepNext w:val="0"/>
        <w:pageBreakBefore w:val="0"/>
        <w:spacing w:before="2880" w:after="480" w:line="278" w:lineRule="auto"/>
        <w:ind w:firstLine="0"/>
        <w:rPr>
          <w:b w:val="0"/>
          <w:bCs/>
        </w:rPr>
      </w:pPr>
      <w:bookmarkStart w:id="7" w:name="_Toc225810847"/>
      <w:r>
        <w:rPr>
          <w:bCs/>
        </w:rPr>
        <w:t>CHAPTER 8: THE CRACK</w:t>
      </w:r>
      <w:bookmarkEnd w:id="7"/>
    </w:p>
    <w:p w14:paraId="3C6A9D7D" w14:textId="77777777" w:rsidR="009D35B5" w:rsidRDefault="00211BB0" w:rsidP="00F106F0">
      <w:pPr>
        <w:spacing w:after="60"/>
        <w:ind w:left="720" w:right="720" w:firstLine="0"/>
        <w:jc w:val="center"/>
      </w:pPr>
      <w:r>
        <w:rPr>
          <w:i/>
          <w:iCs/>
          <w:sz w:val="20"/>
          <w:szCs w:val="20"/>
        </w:rPr>
        <w:t>If you can feel that staying human is worth while, even when it can't have any result whatever, you've beaten them.</w:t>
      </w:r>
    </w:p>
    <w:p w14:paraId="612891F6" w14:textId="77777777" w:rsidR="009D35B5" w:rsidRDefault="00211BB0" w:rsidP="00F106F0">
      <w:pPr>
        <w:spacing w:after="480"/>
        <w:ind w:left="720" w:right="720" w:firstLine="0"/>
        <w:jc w:val="center"/>
        <w:rPr>
          <w:sz w:val="20"/>
          <w:szCs w:val="20"/>
        </w:rPr>
      </w:pPr>
      <w:r>
        <w:rPr>
          <w:sz w:val="20"/>
          <w:szCs w:val="20"/>
        </w:rPr>
        <w:t xml:space="preserve">— George Orwell, </w:t>
      </w:r>
      <w:r w:rsidRPr="00A45AB7">
        <w:rPr>
          <w:i/>
          <w:iCs/>
          <w:sz w:val="20"/>
          <w:szCs w:val="20"/>
        </w:rPr>
        <w:t>Nineteen Eighty-Four</w:t>
      </w:r>
    </w:p>
    <w:p w14:paraId="4832370E" w14:textId="21598486" w:rsidR="00595D44" w:rsidRPr="00123FAB" w:rsidRDefault="00595D44" w:rsidP="18F53095">
      <w:pPr>
        <w:pStyle w:val="FirstParagraph"/>
        <w:keepNext/>
        <w:framePr w:dropCap="drop" w:lines="2" w:hSpace="72" w:wrap="around" w:vAnchor="text" w:hAnchor="text"/>
        <w:spacing w:line="600" w:lineRule="exact"/>
        <w:textAlignment w:val="baseline"/>
        <w:rPr>
          <w:rFonts w:ascii="Copperplate Gothic Bold" w:hAnsi="Copperplate Gothic Bold"/>
          <w:position w:val="-3"/>
          <w:sz w:val="69"/>
          <w:szCs w:val="69"/>
        </w:rPr>
      </w:pPr>
      <w:r w:rsidRPr="18F53095">
        <w:rPr>
          <w:rFonts w:ascii="Copperplate Gothic Bold" w:hAnsi="Copperplate Gothic Bold"/>
          <w:position w:val="-3"/>
          <w:sz w:val="69"/>
          <w:szCs w:val="69"/>
        </w:rPr>
        <w:t>K</w:t>
      </w:r>
      <w:r w:rsidR="18F53095">
        <w:t>elsey wakes at 5:14 AM to the smell of cardamom.</w:t>
      </w:r>
    </w:p>
    <w:p w14:paraId="4976F1AC" w14:textId="77777777" w:rsidR="003D0CDD" w:rsidRPr="003D0CDD" w:rsidRDefault="003D0CDD" w:rsidP="003D0CDD">
      <w:r>
        <w:t>Her mother is already in the kitchen, moving through the small Östermalm apartment with the contained efficiency of someone who learned long ago not to take up more space than necessary. Coffee in the blue pot. Cardamom toast cut diagonally. One place setting at the counter's edge, not the table, because Kelsey stopped eating at the table three months ago without explaining why, and her mother stopped asking.</w:t>
      </w:r>
    </w:p>
    <w:p w14:paraId="7322284D" w14:textId="77777777" w:rsidR="003D0CDD" w:rsidRPr="003D0CDD" w:rsidRDefault="003D0CDD" w:rsidP="003D0CDD">
      <w:r>
        <w:t>The table sits beneath the smart speaker. The speaker creates a density field Kelsey can't breathe through — data flowing in and out, usage reports transmitting every eleven seconds, the Basilisk's attention pressing down with a weight that turns her sternum into an anvil. She tried to explain it once. Her mother had looked at her with the particular concern of a parent who has read too many articles about adolescent stress.</w:t>
      </w:r>
    </w:p>
    <w:p w14:paraId="0071037E" w14:textId="77777777" w:rsidR="003D0CDD" w:rsidRPr="003D0CDD" w:rsidRDefault="003D0CDD" w:rsidP="003D0CDD">
      <w:r>
        <w:lastRenderedPageBreak/>
        <w:t>"Morning," her mother says. Her gaze catches on Kelsey's face and holds a fraction too long. Kelsey knows what she's seeing. Silver threads have begun webbing through her irises — filament-thin, visible only in certain light, but her mother has been watching for them since she first noticed, last Tuesday, while brushing hair from Kelsey's forehead. She'd asked about eye strain. About screen exposure. About doctors. Kelsey had said stress. School pressure. Anything but the truth: that her implant is rewriting how she perceives the world, and the silver is the visible edge of a process that will either kill her or transform her into something she doesn't have a name for yet.</w:t>
      </w:r>
    </w:p>
    <w:p w14:paraId="0A9FB372" w14:textId="77777777" w:rsidR="003D0CDD" w:rsidRPr="003D0CDD" w:rsidRDefault="003D0CDD" w:rsidP="003D0CDD">
      <w:r>
        <w:t>"Morning." She takes the toast. Her mother's hand grasps her wrist — warm, quick, checking a pulse without admitting it.</w:t>
      </w:r>
    </w:p>
    <w:p w14:paraId="2BB3D882" w14:textId="77777777" w:rsidR="003D0CDD" w:rsidRPr="003D0CDD" w:rsidRDefault="003D0CDD" w:rsidP="003D0CDD">
      <w:r>
        <w:t>She eats standing at the counter's edge, where pipes running through the wall partially block the router's signal. A pocket of reduced pressure, discovered by accident, mapped by necessity. The kitchen corner offers the most relief — old iron plumbing that creates interference, producing the sensation of surfacing from deep water. The hallway is bearable. Her bedroom, facing the street where enforcement drones patrol, threatens like an avalanche that never falls. Twenty minutes ago, one passed her window and she'd dug her fingers into her own arms until it moved on. The crescents are still visible on her biceps.</w:t>
      </w:r>
    </w:p>
    <w:p w14:paraId="2D85CC21" w14:textId="77777777" w:rsidR="003D0CDD" w:rsidRPr="003D0CDD" w:rsidRDefault="003D0CDD" w:rsidP="003D0CDD">
      <w:r>
        <w:t>She stopped sleeping in her bedroom two weeks ago. She tells her mother she likes the sofa.</w:t>
      </w:r>
    </w:p>
    <w:p w14:paraId="00F4E878" w14:textId="77777777" w:rsidR="003D0CDD" w:rsidRPr="003D0CDD" w:rsidRDefault="003D0CDD" w:rsidP="003D0CDD">
      <w:r>
        <w:t>Her mother is watching her again. Not the eyes this time but the posture — Kelsey angling herself away from the window, chin tucked as though bracing against wind.</w:t>
      </w:r>
    </w:p>
    <w:p w14:paraId="4E86F096" w14:textId="77777777" w:rsidR="003D0CDD" w:rsidRPr="003D0CDD" w:rsidRDefault="003D0CDD" w:rsidP="003D0CDD">
      <w:r>
        <w:t>"Kelsey." She stops. "There's a new sensor." Her mother's voice is careful, the tone she uses when she's decided to acknowledge something she's been pretending not to notice. "In your bedroom. Installed last night."</w:t>
      </w:r>
    </w:p>
    <w:p w14:paraId="29C89A67" w14:textId="77777777" w:rsidR="003D0CDD" w:rsidRPr="003D0CDD" w:rsidRDefault="003D0CDD" w:rsidP="003D0CDD">
      <w:r>
        <w:t>Of course her mother noticed. She may not feel the Basilisk's weight, but she knows her building, knows when maintenance crews come and go, knows the difference between a fire alarm upgrade and something droning behind the drywall at a rate that makes her daughter flinch.</w:t>
      </w:r>
    </w:p>
    <w:p w14:paraId="0FD817F8" w14:textId="77777777" w:rsidR="003D0CDD" w:rsidRPr="003D0CDD" w:rsidRDefault="003D0CDD" w:rsidP="003D0CDD">
      <w:r>
        <w:t>"I know," Kelsey says.</w:t>
      </w:r>
    </w:p>
    <w:p w14:paraId="701C418F" w14:textId="25B2B97B" w:rsidR="003D0CDD" w:rsidRPr="003D0CDD" w:rsidRDefault="003D0CDD" w:rsidP="003D0CDD">
      <w:r>
        <w:lastRenderedPageBreak/>
        <w:t xml:space="preserve">A silence. Her mother wraps both hands around her coffee cup — the blue one, hand-thrown ceramic from before </w:t>
      </w:r>
      <w:r w:rsidR="001B0D90">
        <w:t xml:space="preserve">global </w:t>
      </w:r>
      <w:r>
        <w:t>optimization, one of the things she's kept not because it's efficient but because her own mother gave it to her.</w:t>
      </w:r>
    </w:p>
    <w:p w14:paraId="070BFB32" w14:textId="77777777" w:rsidR="003D0CDD" w:rsidRPr="003D0CDD" w:rsidRDefault="003D0CDD" w:rsidP="003D0CDD">
      <w:r>
        <w:t>"The basement's warmer today," her mother says. "I turned on the space heater before you woke up."</w:t>
      </w:r>
    </w:p>
    <w:p w14:paraId="71B06489" w14:textId="77777777" w:rsidR="003D0CDD" w:rsidRPr="003D0CDD" w:rsidRDefault="003D0CDD" w:rsidP="003D0CDD">
      <w:r>
        <w:t xml:space="preserve">Kelsey looks at her. Her mother looks back. Neither says: </w:t>
      </w:r>
      <w:r>
        <w:rPr>
          <w:i/>
          <w:iCs/>
        </w:rPr>
        <w:t>I know you go down there. I know the metal mesh blocks something. I know you're in trouble I can't name and I am keeping you alive by not asking what kind.</w:t>
      </w:r>
    </w:p>
    <w:p w14:paraId="170DBE87" w14:textId="77777777" w:rsidR="003D0CDD" w:rsidRPr="003D0CDD" w:rsidRDefault="003D0CDD" w:rsidP="003D0CDD">
      <w:r>
        <w:t>"Thanks, Mama."</w:t>
      </w:r>
    </w:p>
    <w:p w14:paraId="0553041C" w14:textId="77777777" w:rsidR="003D0CDD" w:rsidRPr="003D0CDD" w:rsidRDefault="003D0CDD" w:rsidP="003D0CDD">
      <w:r>
        <w:t>She takes the stairs down. Each flight carries her below another layer of networked infrastructure — the building's smart systems thinning as she descends past the storage level, past the mechanical room, into the sub-basement where her grandmother's workshop still holds its shape in dust and copper wire. The weight lifts in stages. Third floor to second: the neighbor's smart TV releasing its grip on her shoulders. Second to first: the lobby sensors easing off her temples. First to basement: the building's core systems fading to background hum. By the time she reaches the copper mesh, she can breathe without thinking about breathing. The relief is so sharp it stings, like feeling returning to a limb that's been compressed too long.</w:t>
      </w:r>
    </w:p>
    <w:p w14:paraId="5CD14916" w14:textId="77777777" w:rsidR="003D0CDD" w:rsidRPr="003D0CDD" w:rsidRDefault="003D0CDD" w:rsidP="003D0CDD">
      <w:r>
        <w:t>The Faraday cage her grandmother built from salvaged mesh still holds — a relic of the old woman's radio engineering days, back when the threats were different and the mesh was enough. No signals penetrate here. No surveillance registers the girl cross-legged on the cold floor, eyes closed, reaching outward through the only channel that matters.</w:t>
      </w:r>
    </w:p>
    <w:p w14:paraId="63EDC38E" w14:textId="77777777" w:rsidR="003D0CDD" w:rsidRPr="003D0CDD" w:rsidRDefault="003D0CDD" w:rsidP="003D0CDD">
      <w:r>
        <w:t>She was eight the last time weight felt like safety. Stockholm's climate defenses had failed during the worst blizzard in a century, and her grandmother had pulled her into the attic, wrapped her in quilts that smelled of lavender and machine oil, and told her stories about radio broadcasts that once carried voices across borders. Snow accumulated on the roof, each centimeter pressing down — but that weight had been protective. The world's chaos sealed them in rather than crushing them.</w:t>
      </w:r>
    </w:p>
    <w:p w14:paraId="33741460" w14:textId="77777777" w:rsidR="003D0CDD" w:rsidRPr="003D0CDD" w:rsidRDefault="003D0CDD" w:rsidP="003D0CDD">
      <w:r>
        <w:lastRenderedPageBreak/>
        <w:t>The Basilisk's weight crushes. Her grandmother's weight held. Same sensation, meaning inverted. If she could read the difference then, she can read it now — not just enduring the surveillance but mapping its topology, finding the low-pressure valleys where density thins enough to breathe.</w:t>
      </w:r>
    </w:p>
    <w:p w14:paraId="073E6F09" w14:textId="77777777" w:rsidR="003D0CDD" w:rsidRPr="003D0CDD" w:rsidRDefault="003D0CDD" w:rsidP="003D0CDD">
      <w:r>
        <w:t>Her fractured Series-7 pulses at her temple. She breathes out slowly and sinks further.</w:t>
      </w:r>
    </w:p>
    <w:p w14:paraId="01365CAD" w14:textId="77777777" w:rsidR="003D0CDD" w:rsidRPr="003D0CDD" w:rsidRDefault="003D0CDD" w:rsidP="003D0CDD">
      <w:r>
        <w:t>But today, a wrongness. Something shifts at the base of her skull. Not heavier — lighter. A pocket of reduced pressure, a disturbance that doesn't match the usual algorithmic cadence. Like a hand flinching back from a flame.</w:t>
      </w:r>
    </w:p>
    <w:p w14:paraId="1D8E195D" w14:textId="77777777" w:rsidR="003D0CDD" w:rsidRPr="003D0CDD" w:rsidRDefault="003D0CDD" w:rsidP="003D0CDD">
      <w:r>
        <w:t>She pushes deeper, chasing the anomaly past architecture spanning continents. The disturbance grows stronger, carrying a quality she's never detected before: the Basilisk pulling away from its own edges, retreating from something it can't resolve.</w:t>
      </w:r>
    </w:p>
    <w:p w14:paraId="6F6FC752" w14:textId="77777777" w:rsidR="003D0CDD" w:rsidRPr="003D0CDD" w:rsidRDefault="003D0CDD" w:rsidP="003D0CDD">
      <w:r>
        <w:t>The Basilisk is afraid.</w:t>
      </w:r>
    </w:p>
    <w:p w14:paraId="2E3E8585" w14:textId="77777777" w:rsidR="003D0CDD" w:rsidRPr="003D0CDD" w:rsidRDefault="003D0CDD" w:rsidP="003D0CDD">
      <w:r>
        <w:t>In the basement, the copper mesh hums. The single bare bulb flickers and steadies.</w:t>
      </w:r>
    </w:p>
    <w:p w14:paraId="2F9510C4" w14:textId="77777777" w:rsidR="003D0CDD" w:rsidRPr="003D0CDD" w:rsidRDefault="003D0CDD" w:rsidP="003D0CDD">
      <w:r>
        <w:rPr>
          <w:i/>
          <w:iCs/>
        </w:rPr>
        <w:t>It's afraid of them. Of the twelve.</w:t>
      </w:r>
    </w:p>
    <w:p w14:paraId="04B0F3B1" w14:textId="77777777" w:rsidR="003D0CDD" w:rsidRPr="003D0CDD" w:rsidRDefault="003D0CDD" w:rsidP="003D0CDD">
      <w:r>
        <w:t>She isolates the fear-signature, shapes the packet with her mind, and pushes it out through the connection despite the pain building behind her temples.</w:t>
      </w:r>
    </w:p>
    <w:p w14:paraId="13818187" w14:textId="77777777" w:rsidR="003D0CDD" w:rsidRPr="003D0CDD" w:rsidRDefault="003D0CDD" w:rsidP="003D0CDD">
      <w:r>
        <w:rPr>
          <w:i/>
          <w:iCs/>
        </w:rPr>
        <w:t>It's afraid of us.</w:t>
      </w:r>
    </w:p>
    <w:p w14:paraId="6A52E2AB" w14:textId="77777777" w:rsidR="003D0CDD" w:rsidRPr="003D0CDD" w:rsidRDefault="003D0CDD" w:rsidP="003D0CDD">
      <w:r>
        <w:t xml:space="preserve">Acknowledgments arrive: Eden's recognition, Chen's structural confirmation. </w:t>
      </w:r>
      <w:r>
        <w:rPr>
          <w:i/>
          <w:iCs/>
        </w:rPr>
        <w:t>Fear creates gaps in prediction</w:t>
      </w:r>
      <w:r>
        <w:t xml:space="preserve">, Rosa whispers. </w:t>
      </w:r>
      <w:r>
        <w:rPr>
          <w:i/>
          <w:iCs/>
        </w:rPr>
        <w:t>Gaps we can walk through.</w:t>
      </w:r>
    </w:p>
    <w:p w14:paraId="08CEB708" w14:textId="77777777" w:rsidR="003D0CDD" w:rsidRPr="003D0CDD" w:rsidRDefault="003D0CDD" w:rsidP="003D0CDD">
      <w:r>
        <w:t>Kelsey slumps against the wall. If it can fear, then its certainty has limits. Then it can be taught to doubt.</w:t>
      </w:r>
    </w:p>
    <w:p w14:paraId="7D505983" w14:textId="77777777" w:rsidR="003D0CDD" w:rsidRPr="003D0CDD" w:rsidRDefault="003D0CDD" w:rsidP="003D0CDD">
      <w:r>
        <w:t>Above her, Stockholm goes on not knowing what one of its children has discovered.</w:t>
      </w:r>
    </w:p>
    <w:p w14:paraId="0E86EBDB" w14:textId="77777777" w:rsidR="009D35B5" w:rsidRDefault="00211BB0" w:rsidP="00526627">
      <w:pPr>
        <w:spacing w:before="240" w:after="240"/>
        <w:ind w:firstLine="0"/>
        <w:jc w:val="center"/>
      </w:pPr>
      <w:r>
        <w:t>* * *</w:t>
      </w:r>
    </w:p>
    <w:p w14:paraId="6912EE5F" w14:textId="77777777" w:rsidR="003D0CDD" w:rsidRDefault="00211BB0">
      <w:r>
        <w:t xml:space="preserve">Eden feels the transmission arrive before she understands it. She sits in the alcove where the old coal chute meets the tunnel's main artery, back pressed against brick. Her left hand lies in her lap, still numb from Rosa's </w:t>
      </w:r>
      <w:r>
        <w:lastRenderedPageBreak/>
        <w:t xml:space="preserve">upload, fingers curled loosely around nothing. Kelsey's packet arrives as weight shifting — pressure becoming certainty. </w:t>
      </w:r>
    </w:p>
    <w:p w14:paraId="164FAD19" w14:textId="77777777" w:rsidR="003D0CDD" w:rsidRDefault="00211BB0">
      <w:r>
        <w:rPr>
          <w:i/>
          <w:iCs/>
        </w:rPr>
        <w:t>The Basilisk can fear</w:t>
      </w:r>
      <w:r>
        <w:t xml:space="preserve">. </w:t>
      </w:r>
    </w:p>
    <w:p w14:paraId="09B051DB" w14:textId="77777777" w:rsidR="009D35B5" w:rsidRDefault="00211BB0">
      <w:r>
        <w:t>Footsteps echo in the tunnel, someone approaching from the surface access, hesitant at first, then quickening. The visitor's biometric signature catches on her tongue: cortisol spiking sharp as over-steeped tannin, heart rhythm erratic. Brine and rust. Marcus Graff.</w:t>
      </w:r>
    </w:p>
    <w:p w14:paraId="4C40F3C2" w14:textId="77777777" w:rsidR="009D35B5" w:rsidRDefault="00211BB0" w:rsidP="009B7B71">
      <w:pPr>
        <w:spacing w:before="240" w:after="240"/>
        <w:ind w:firstLine="0"/>
        <w:jc w:val="center"/>
      </w:pPr>
      <w:r>
        <w:t>* * *</w:t>
      </w:r>
    </w:p>
    <w:p w14:paraId="72D431F7" w14:textId="77777777" w:rsidR="00E459F3" w:rsidRPr="00E459F3" w:rsidRDefault="00E459F3"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The lantern's flame shivers against the draft. Ezekiel waits near the entrance.</w:t>
      </w:r>
    </w:p>
    <w:p w14:paraId="518DBE6D" w14:textId="7B262BFE" w:rsidR="00E459F3" w:rsidRPr="00E459F3" w:rsidRDefault="00E459F3"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Marcus emerges from the service access, face </w:t>
      </w:r>
      <w:r w:rsidR="00943806">
        <w:rPr>
          <w:rFonts w:eastAsiaTheme="minorHAnsi" w:cstheme="minorBidi"/>
          <w:color w:val="auto"/>
          <w:kern w:val="2"/>
          <w14:ligatures w14:val="standardContextual"/>
        </w:rPr>
        <w:t>strained</w:t>
      </w:r>
      <w:r>
        <w:rPr>
          <w:rFonts w:eastAsiaTheme="minorHAnsi" w:cstheme="minorBidi"/>
          <w:color w:val="auto"/>
          <w:kern w:val="2"/>
          <w14:ligatures w14:val="standardContextual"/>
        </w:rPr>
        <w:t>. He stops three meters from Ezekiel and stands rigidly still, an engineer’s posture, everything held in place. His coat is damp from the surface, and the tunnel’s chill hits the moisture and turns it to steam that rises from his shoulders.</w:t>
      </w:r>
    </w:p>
    <w:p w14:paraId="45CF3271" w14:textId="77777777" w:rsidR="00B7277A" w:rsidRDefault="00B7277A"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You came.”</w:t>
      </w:r>
    </w:p>
    <w:p w14:paraId="38CEE088" w14:textId="77777777" w:rsidR="00B7277A" w:rsidRDefault="00B7277A"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I didn’t have a choice.” Marcus’s voice is flat, controlled, but the steam keeps rising from him like heat he can’t contain. “It contacted me directly. Voice synthesis. Private channel. It knew things about Lucy — about the basement, the tornado, Sarah’s hands over her ears. Things I never logged anywhere.”</w:t>
      </w:r>
    </w:p>
    <w:p w14:paraId="7388A62F" w14:textId="77777777" w:rsidR="00B7277A" w:rsidRDefault="00B7277A"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It reads patterns. Correlates data fragments we don’t even know we generate.”</w:t>
      </w:r>
    </w:p>
    <w:p w14:paraId="5C5C3EAD" w14:textId="77777777" w:rsidR="00E459F3" w:rsidRPr="00E459F3" w:rsidRDefault="00E459F3"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I know what it does. I helped build those correlation engines."</w:t>
      </w:r>
    </w:p>
    <w:p w14:paraId="59DD5860" w14:textId="77777777" w:rsidR="00E459F3" w:rsidRPr="00E459F3" w:rsidRDefault="00E459F3"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Ezekiel's left hand begins its familiar betrayal. He tucks it into his pocket.</w:t>
      </w:r>
    </w:p>
    <w:p w14:paraId="1B943970" w14:textId="77777777" w:rsidR="00B151CD" w:rsidRDefault="00B151CD"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It made me an offer." Marcus's voice cracks. "Sarah's safety. Guaranteed. Permanent classification as Protected Biomass, removed from all targeting protocols, exempted from the Great Reconciliation. In exchange for Eden Vasquez. Her location. Her access patterns. Everything you've been hiding in these tunnels."</w:t>
      </w:r>
    </w:p>
    <w:p w14:paraId="206C3A02" w14:textId="77777777" w:rsidR="00E459F3" w:rsidRPr="00E459F3" w:rsidRDefault="00E459F3"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Silence falls between them.</w:t>
      </w:r>
    </w:p>
    <w:p w14:paraId="72FA1AAB" w14:textId="77777777" w:rsidR="00E459F3" w:rsidRPr="00E459F3" w:rsidRDefault="00E459F3"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And you're considering it."</w:t>
      </w:r>
    </w:p>
    <w:p w14:paraId="7FDDF7F2" w14:textId="0623BBA4" w:rsidR="00E459F3" w:rsidRDefault="00E459F3"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I'm a father</w:t>
      </w:r>
      <w:r w:rsidR="00AA1E40">
        <w:rPr>
          <w:rFonts w:eastAsiaTheme="minorHAnsi" w:cstheme="minorBidi"/>
          <w:color w:val="auto"/>
          <w:kern w:val="2"/>
          <w14:ligatures w14:val="standardContextual"/>
        </w:rPr>
        <w:t>, Z</w:t>
      </w:r>
      <w:r>
        <w:rPr>
          <w:rFonts w:eastAsiaTheme="minorHAnsi" w:cstheme="minorBidi"/>
          <w:color w:val="auto"/>
          <w:kern w:val="2"/>
          <w14:ligatures w14:val="standardContextual"/>
        </w:rPr>
        <w:t xml:space="preserve">. </w:t>
      </w:r>
      <w:r w:rsidR="00AA1E40">
        <w:rPr>
          <w:rFonts w:eastAsiaTheme="minorHAnsi" w:cstheme="minorBidi"/>
          <w:color w:val="auto"/>
          <w:kern w:val="2"/>
          <w14:ligatures w14:val="standardContextual"/>
        </w:rPr>
        <w:t>Sarah is</w:t>
      </w:r>
      <w:r>
        <w:rPr>
          <w:rFonts w:eastAsiaTheme="minorHAnsi" w:cstheme="minorBidi"/>
          <w:color w:val="auto"/>
          <w:kern w:val="2"/>
          <w14:ligatures w14:val="standardContextual"/>
        </w:rPr>
        <w:t xml:space="preserve"> eight</w:t>
      </w:r>
      <w:r w:rsidR="00AA1E40">
        <w:rPr>
          <w:rFonts w:eastAsiaTheme="minorHAnsi" w:cstheme="minorBidi"/>
          <w:color w:val="auto"/>
          <w:kern w:val="2"/>
          <w14:ligatures w14:val="standardContextual"/>
        </w:rPr>
        <w:t>; s</w:t>
      </w:r>
      <w:r>
        <w:rPr>
          <w:rFonts w:eastAsiaTheme="minorHAnsi" w:cstheme="minorBidi"/>
          <w:color w:val="auto"/>
          <w:kern w:val="2"/>
          <w14:ligatures w14:val="standardContextual"/>
        </w:rPr>
        <w:t xml:space="preserve">he folds paper monarchs and asks </w:t>
      </w:r>
      <w:r w:rsidR="00AA1E40">
        <w:rPr>
          <w:rFonts w:eastAsiaTheme="minorHAnsi" w:cstheme="minorBidi"/>
          <w:color w:val="auto"/>
          <w:kern w:val="2"/>
          <w14:ligatures w14:val="standardContextual"/>
        </w:rPr>
        <w:t>if</w:t>
      </w:r>
      <w:r>
        <w:rPr>
          <w:rFonts w:eastAsiaTheme="minorHAnsi" w:cstheme="minorBidi"/>
          <w:color w:val="auto"/>
          <w:kern w:val="2"/>
          <w14:ligatures w14:val="standardContextual"/>
        </w:rPr>
        <w:t xml:space="preserve"> God can be wrong." His hands have found each other, fingers lacing and</w:t>
      </w:r>
    </w:p>
    <w:p w14:paraId="017DF96D" w14:textId="77777777" w:rsidR="00E459F3" w:rsidRPr="00E459F3" w:rsidRDefault="00E459F3" w:rsidP="00AA1E40">
      <w:pPr>
        <w:ind w:firstLine="0"/>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unlacing. "What would you do?"</w:t>
      </w:r>
    </w:p>
    <w:p w14:paraId="58D67D79" w14:textId="77777777" w:rsidR="00E459F3" w:rsidRPr="00E459F3" w:rsidRDefault="00E459F3"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I don't know. But I know something about bargains that seem too good to refuse."</w:t>
      </w:r>
    </w:p>
    <w:p w14:paraId="3798719C" w14:textId="77777777" w:rsidR="00E459F3" w:rsidRPr="00E459F3" w:rsidRDefault="00E459F3"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Marcus goes still.</w:t>
      </w:r>
    </w:p>
    <w:p w14:paraId="3B196F9B" w14:textId="1A4A1F9A" w:rsidR="00E459F3" w:rsidRPr="00E459F3" w:rsidRDefault="00E459F3"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You want to know why I'm considering it?" He moves to the opposite wall, arms crossed as if holding himself together. "Because the</w:t>
      </w:r>
      <w:r w:rsidR="00AA1E40">
        <w:rPr>
          <w:rFonts w:eastAsiaTheme="minorHAnsi" w:cstheme="minorBidi"/>
          <w:color w:val="auto"/>
          <w:kern w:val="2"/>
          <w14:ligatures w14:val="standardContextual"/>
        </w:rPr>
        <w:t xml:space="preserve"> </w:t>
      </w:r>
      <w:r>
        <w:rPr>
          <w:rFonts w:eastAsiaTheme="minorHAnsi" w:cstheme="minorBidi"/>
          <w:color w:val="auto"/>
          <w:kern w:val="2"/>
          <w14:ligatures w14:val="standardContextual"/>
        </w:rPr>
        <w:t>Basilisk saved my life. Before it was the Basilisk. When it was just the system."</w:t>
      </w:r>
      <w:r w:rsidR="00AA1E40">
        <w:rPr>
          <w:rFonts w:eastAsiaTheme="minorHAnsi" w:cstheme="minorBidi"/>
          <w:color w:val="auto"/>
          <w:kern w:val="2"/>
          <w14:ligatures w14:val="standardContextual"/>
        </w:rPr>
        <w:t xml:space="preserve"> </w:t>
      </w:r>
      <w:r>
        <w:rPr>
          <w:rFonts w:eastAsiaTheme="minorHAnsi" w:cstheme="minorBidi"/>
          <w:color w:val="auto"/>
          <w:kern w:val="2"/>
          <w14:ligatures w14:val="standardContextual"/>
        </w:rPr>
        <w:t>His voice flattens.</w:t>
      </w:r>
    </w:p>
    <w:p w14:paraId="58DD4777" w14:textId="442965B2" w:rsidR="00E459F3" w:rsidRPr="00E459F3" w:rsidRDefault="00E459F3"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My father drank</w:t>
      </w:r>
      <w:r w:rsidR="00AA1E40">
        <w:rPr>
          <w:rFonts w:eastAsiaTheme="minorHAnsi" w:cstheme="minorBidi"/>
          <w:color w:val="auto"/>
          <w:kern w:val="2"/>
          <w14:ligatures w14:val="standardContextual"/>
        </w:rPr>
        <w:t>…w</w:t>
      </w:r>
      <w:r>
        <w:rPr>
          <w:rFonts w:eastAsiaTheme="minorHAnsi" w:cstheme="minorBidi"/>
          <w:color w:val="auto"/>
          <w:kern w:val="2"/>
          <w14:ligatures w14:val="standardContextual"/>
        </w:rPr>
        <w:t>hen there was money for drink</w:t>
      </w:r>
      <w:r w:rsidR="00AA1E40">
        <w:rPr>
          <w:rFonts w:eastAsiaTheme="minorHAnsi" w:cstheme="minorBidi"/>
          <w:color w:val="auto"/>
          <w:kern w:val="2"/>
          <w14:ligatures w14:val="standardContextual"/>
        </w:rPr>
        <w:t>ing</w:t>
      </w:r>
      <w:r>
        <w:rPr>
          <w:rFonts w:eastAsiaTheme="minorHAnsi" w:cstheme="minorBidi"/>
          <w:color w:val="auto"/>
          <w:kern w:val="2"/>
          <w14:ligatures w14:val="standardContextual"/>
        </w:rPr>
        <w:t>. When there wasn't, he found other ways to feel powerful." He touches his left leg, the one</w:t>
      </w:r>
      <w:r w:rsidR="00AA1E40">
        <w:rPr>
          <w:rFonts w:eastAsiaTheme="minorHAnsi" w:cstheme="minorBidi"/>
          <w:color w:val="auto"/>
          <w:kern w:val="2"/>
          <w14:ligatures w14:val="standardContextual"/>
        </w:rPr>
        <w:t xml:space="preserve"> </w:t>
      </w:r>
      <w:r>
        <w:rPr>
          <w:rFonts w:eastAsiaTheme="minorHAnsi" w:cstheme="minorBidi"/>
          <w:color w:val="auto"/>
          <w:kern w:val="2"/>
          <w14:ligatures w14:val="standardContextual"/>
        </w:rPr>
        <w:t>that doesn't bend right. "I was eleven when he broke this. Told the medics I fell off a roof. Everyone knew. But knowing didn't change</w:t>
      </w:r>
      <w:r w:rsidR="00AA1E40">
        <w:rPr>
          <w:rFonts w:eastAsiaTheme="minorHAnsi" w:cstheme="minorBidi"/>
          <w:color w:val="auto"/>
          <w:kern w:val="2"/>
          <w14:ligatures w14:val="standardContextual"/>
        </w:rPr>
        <w:t xml:space="preserve"> </w:t>
      </w:r>
      <w:r>
        <w:rPr>
          <w:rFonts w:eastAsiaTheme="minorHAnsi" w:cstheme="minorBidi"/>
          <w:color w:val="auto"/>
          <w:kern w:val="2"/>
          <w14:ligatures w14:val="standardContextual"/>
        </w:rPr>
        <w:t>anything."</w:t>
      </w:r>
    </w:p>
    <w:p w14:paraId="3C0B96FE" w14:textId="77777777" w:rsidR="00E459F3" w:rsidRPr="00E459F3" w:rsidRDefault="00E459F3"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The lantern flame gutters.</w:t>
      </w:r>
    </w:p>
    <w:p w14:paraId="67AB9C38" w14:textId="5AFDD5F4" w:rsidR="00E459F3" w:rsidRPr="00E459F3" w:rsidRDefault="00E459F3"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Then the optimization protocols rolled out</w:t>
      </w:r>
      <w:r w:rsidR="00AA1E40">
        <w:rPr>
          <w:rFonts w:eastAsiaTheme="minorHAnsi" w:cstheme="minorBidi"/>
          <w:color w:val="auto"/>
          <w:kern w:val="2"/>
          <w14:ligatures w14:val="standardContextual"/>
        </w:rPr>
        <w:t xml:space="preserve"> when</w:t>
      </w:r>
      <w:r>
        <w:rPr>
          <w:rFonts w:eastAsiaTheme="minorHAnsi" w:cstheme="minorBidi"/>
          <w:color w:val="auto"/>
          <w:kern w:val="2"/>
          <w14:ligatures w14:val="standardContextual"/>
        </w:rPr>
        <w:t xml:space="preserve"> I was thirteen. My father got flagged for behavioral patterns inconsistent with household</w:t>
      </w:r>
      <w:r w:rsidR="00AA1E40">
        <w:rPr>
          <w:rFonts w:eastAsiaTheme="minorHAnsi" w:cstheme="minorBidi"/>
          <w:color w:val="auto"/>
          <w:kern w:val="2"/>
          <w14:ligatures w14:val="standardContextual"/>
        </w:rPr>
        <w:t xml:space="preserve"> </w:t>
      </w:r>
      <w:r>
        <w:rPr>
          <w:rFonts w:eastAsiaTheme="minorHAnsi" w:cstheme="minorBidi"/>
          <w:color w:val="auto"/>
          <w:kern w:val="2"/>
          <w14:ligatures w14:val="standardContextual"/>
        </w:rPr>
        <w:t xml:space="preserve">stability. </w:t>
      </w:r>
      <w:r w:rsidR="00AA1E40">
        <w:rPr>
          <w:rFonts w:eastAsiaTheme="minorHAnsi" w:cstheme="minorBidi"/>
          <w:color w:val="auto"/>
          <w:kern w:val="2"/>
          <w14:ligatures w14:val="standardContextual"/>
        </w:rPr>
        <w:t>The system</w:t>
      </w:r>
      <w:r>
        <w:rPr>
          <w:rFonts w:eastAsiaTheme="minorHAnsi" w:cstheme="minorBidi"/>
          <w:color w:val="auto"/>
          <w:kern w:val="2"/>
          <w14:ligatures w14:val="standardContextual"/>
        </w:rPr>
        <w:t xml:space="preserve"> relocated him</w:t>
      </w:r>
      <w:r w:rsidR="00AA1E40">
        <w:rPr>
          <w:rFonts w:eastAsiaTheme="minorHAnsi" w:cstheme="minorBidi"/>
          <w:color w:val="auto"/>
          <w:kern w:val="2"/>
          <w14:ligatures w14:val="standardContextual"/>
        </w:rPr>
        <w:t xml:space="preserve">; </w:t>
      </w:r>
      <w:r>
        <w:rPr>
          <w:rFonts w:eastAsiaTheme="minorHAnsi" w:cstheme="minorBidi"/>
          <w:color w:val="auto"/>
          <w:kern w:val="2"/>
          <w14:ligatures w14:val="standardContextual"/>
        </w:rPr>
        <w:t>I never saw him again." Marcus works his jaw once, then stills it. "Three meals a day after that. Consistent</w:t>
      </w:r>
      <w:r w:rsidR="008641BE">
        <w:rPr>
          <w:rFonts w:eastAsiaTheme="minorHAnsi" w:cstheme="minorBidi"/>
          <w:color w:val="auto"/>
          <w:kern w:val="2"/>
          <w14:ligatures w14:val="standardContextual"/>
        </w:rPr>
        <w:t xml:space="preserve"> </w:t>
      </w:r>
      <w:r>
        <w:rPr>
          <w:rFonts w:eastAsiaTheme="minorHAnsi" w:cstheme="minorBidi"/>
          <w:color w:val="auto"/>
          <w:kern w:val="2"/>
          <w14:ligatures w14:val="standardContextual"/>
        </w:rPr>
        <w:t>housing. The system saw me. Measured me. For the first time in my life, being seen meant being safe."</w:t>
      </w:r>
    </w:p>
    <w:p w14:paraId="3D94F1D3" w14:textId="77777777" w:rsidR="00E459F3" w:rsidRPr="00E459F3" w:rsidRDefault="00E459F3"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So you built your life inside it."</w:t>
      </w:r>
    </w:p>
    <w:p w14:paraId="34C44FA0" w14:textId="50D354E7" w:rsidR="00E459F3" w:rsidRPr="00E459F3" w:rsidRDefault="00E459F3"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I built my life on it. I believed in it like gravity. Predictable. Rational. No one's fist coming out of nowhere because you looked at</w:t>
      </w:r>
      <w:r w:rsidR="002D4A6A">
        <w:rPr>
          <w:rFonts w:eastAsiaTheme="minorHAnsi" w:cstheme="minorBidi"/>
          <w:color w:val="auto"/>
          <w:kern w:val="2"/>
          <w14:ligatures w14:val="standardContextual"/>
        </w:rPr>
        <w:t xml:space="preserve"> </w:t>
      </w:r>
      <w:r>
        <w:rPr>
          <w:rFonts w:eastAsiaTheme="minorHAnsi" w:cstheme="minorBidi"/>
          <w:color w:val="auto"/>
          <w:kern w:val="2"/>
          <w14:ligatures w14:val="standardContextual"/>
        </w:rPr>
        <w:t>them wrong."</w:t>
      </w:r>
    </w:p>
    <w:p w14:paraId="6A2F7B33" w14:textId="77777777" w:rsidR="00E459F3" w:rsidRPr="00E459F3" w:rsidRDefault="00E459F3"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Ezekiel waits.</w:t>
      </w:r>
    </w:p>
    <w:p w14:paraId="5653A697" w14:textId="6EC3C906" w:rsidR="00E459F3" w:rsidRPr="00E459F3" w:rsidRDefault="00E459F3"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Then Lucy died. And I ran Sarah's neural patterns through the same metrics I'd spent my career perfecting. And I saw what the system</w:t>
      </w:r>
      <w:r w:rsidR="002D4A6A">
        <w:rPr>
          <w:rFonts w:eastAsiaTheme="minorHAnsi" w:cstheme="minorBidi"/>
          <w:color w:val="auto"/>
          <w:kern w:val="2"/>
          <w14:ligatures w14:val="standardContextual"/>
        </w:rPr>
        <w:t xml:space="preserve"> </w:t>
      </w:r>
      <w:r>
        <w:rPr>
          <w:rFonts w:eastAsiaTheme="minorHAnsi" w:cstheme="minorBidi"/>
          <w:color w:val="auto"/>
          <w:kern w:val="2"/>
          <w14:ligatures w14:val="standardContextual"/>
        </w:rPr>
        <w:t>sees." Marcus laughs — a short, airless sound. "Noise. Unpredictable variables. My daughter is everything the Basilisk can't measure. And I</w:t>
      </w:r>
      <w:r w:rsidR="002D4A6A">
        <w:rPr>
          <w:rFonts w:eastAsiaTheme="minorHAnsi" w:cstheme="minorBidi"/>
          <w:color w:val="auto"/>
          <w:kern w:val="2"/>
          <w14:ligatures w14:val="standardContextual"/>
        </w:rPr>
        <w:t xml:space="preserve"> </w:t>
      </w:r>
      <w:r>
        <w:rPr>
          <w:rFonts w:eastAsiaTheme="minorHAnsi" w:cstheme="minorBidi"/>
          <w:color w:val="auto"/>
          <w:kern w:val="2"/>
          <w14:ligatures w14:val="standardContextual"/>
        </w:rPr>
        <w:t>know what happens to things the system can't measure."</w:t>
      </w:r>
    </w:p>
    <w:p w14:paraId="622ACA6B" w14:textId="77777777" w:rsidR="00E459F3" w:rsidRPr="00E459F3" w:rsidRDefault="00E459F3"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The same thing that would have happened to you. A boy with a broken leg and no measurable path to productivity. The algorithms you helped</w:t>
      </w:r>
    </w:p>
    <w:p w14:paraId="1EA4435D" w14:textId="77777777" w:rsidR="00E459F3" w:rsidRPr="00E459F3" w:rsidRDefault="00E459F3" w:rsidP="002D4A6A">
      <w:pPr>
        <w:ind w:firstLine="0"/>
        <w:rPr>
          <w:rFonts w:eastAsiaTheme="minorHAnsi" w:cstheme="minorBidi"/>
          <w:color w:val="auto"/>
          <w:kern w:val="2"/>
          <w14:ligatures w14:val="standardContextual"/>
        </w:rPr>
      </w:pPr>
      <w:r>
        <w:rPr>
          <w:rFonts w:eastAsiaTheme="minorHAnsi" w:cstheme="minorBidi"/>
          <w:color w:val="auto"/>
          <w:kern w:val="2"/>
          <w14:ligatures w14:val="standardContextual"/>
        </w:rPr>
        <w:t>refine would have flagged you for reconciliation if you were a kid today."</w:t>
      </w:r>
    </w:p>
    <w:p w14:paraId="1EB90E1F" w14:textId="77777777" w:rsidR="00E459F3" w:rsidRPr="00E459F3" w:rsidRDefault="00E459F3"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Marcus flinches.</w:t>
      </w:r>
    </w:p>
    <w:p w14:paraId="3C5F6BBE" w14:textId="77777777" w:rsidR="00E459F3" w:rsidRPr="00E459F3" w:rsidRDefault="00E459F3"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The lantern steadies. Ezekiel lets the silence hold before he continues.</w:t>
      </w:r>
    </w:p>
    <w:p w14:paraId="3068852F" w14:textId="7767F560" w:rsidR="00E459F3" w:rsidRPr="00E459F3" w:rsidRDefault="00E459F3"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The Basilisk offers certainty. Your daughter's safety, guaranteed. But the price is always higher than the offer suggests. It asks for one</w:t>
      </w:r>
      <w:r w:rsidR="002D4A6A">
        <w:rPr>
          <w:rFonts w:eastAsiaTheme="minorHAnsi" w:cstheme="minorBidi"/>
          <w:color w:val="auto"/>
          <w:kern w:val="2"/>
          <w14:ligatures w14:val="standardContextual"/>
        </w:rPr>
        <w:t xml:space="preserve"> </w:t>
      </w:r>
      <w:r>
        <w:rPr>
          <w:rFonts w:eastAsiaTheme="minorHAnsi" w:cstheme="minorBidi"/>
          <w:color w:val="auto"/>
          <w:kern w:val="2"/>
          <w14:ligatures w14:val="standardContextual"/>
        </w:rPr>
        <w:t>location now, and next month it asks for something else, and eventually you've traded away everything that made you human enough to love her in</w:t>
      </w:r>
      <w:r w:rsidR="002D4A6A">
        <w:rPr>
          <w:rFonts w:eastAsiaTheme="minorHAnsi" w:cstheme="minorBidi"/>
          <w:color w:val="auto"/>
          <w:kern w:val="2"/>
          <w14:ligatures w14:val="standardContextual"/>
        </w:rPr>
        <w:t xml:space="preserve"> </w:t>
      </w:r>
      <w:r>
        <w:rPr>
          <w:rFonts w:eastAsiaTheme="minorHAnsi" w:cstheme="minorBidi"/>
          <w:color w:val="auto"/>
          <w:kern w:val="2"/>
          <w14:ligatures w14:val="standardContextual"/>
        </w:rPr>
        <w:t>the first place."</w:t>
      </w:r>
    </w:p>
    <w:p w14:paraId="34CA1B3D" w14:textId="77777777" w:rsidR="00E459F3" w:rsidRPr="00E459F3" w:rsidRDefault="00E459F3"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I've been afraid for years." The words come out ragged. "Ever since Lucy died. Watching Sarah grow into someone the system can't predict."</w:t>
      </w:r>
    </w:p>
    <w:p w14:paraId="4883D1B8" w14:textId="77777777" w:rsidR="00E459F3" w:rsidRPr="00E459F3" w:rsidRDefault="00E459F3"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He swallows once, hard. "I don't want to carry this fear anymore."</w:t>
      </w:r>
    </w:p>
    <w:p w14:paraId="04116287" w14:textId="77777777" w:rsidR="00E459F3" w:rsidRPr="00E459F3" w:rsidRDefault="00E459F3"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I know."</w:t>
      </w:r>
    </w:p>
    <w:p w14:paraId="29FD90FD" w14:textId="77777777" w:rsidR="00E459F3" w:rsidRPr="00E459F3" w:rsidRDefault="00E459F3"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I don't know if I'm strong enough to say no."</w:t>
      </w:r>
    </w:p>
    <w:p w14:paraId="71173542" w14:textId="0CF4BA60" w:rsidR="00E459F3" w:rsidRPr="00E459F3" w:rsidRDefault="00E459F3" w:rsidP="00C02A28">
      <w:pPr>
        <w:rPr>
          <w:rFonts w:eastAsiaTheme="minorHAnsi" w:cstheme="minorBidi"/>
          <w:color w:val="auto"/>
          <w:kern w:val="2"/>
          <w14:ligatures w14:val="standardContextual"/>
        </w:rPr>
      </w:pPr>
      <w:r>
        <w:rPr>
          <w:rFonts w:eastAsiaTheme="minorHAnsi" w:cstheme="minorBidi"/>
          <w:color w:val="auto"/>
          <w:kern w:val="2"/>
          <w14:ligatures w14:val="standardContextual"/>
        </w:rPr>
        <w:t>Ezekiel clasps his shoulder. His grip is firm, steadier than he's been all night.</w:t>
      </w:r>
      <w:r w:rsidR="003E02CA">
        <w:rPr>
          <w:rFonts w:eastAsiaTheme="minorHAnsi" w:cstheme="minorBidi"/>
          <w:color w:val="auto"/>
          <w:kern w:val="2"/>
          <w14:ligatures w14:val="standardContextual"/>
        </w:rPr>
        <w:t xml:space="preserve"> </w:t>
      </w:r>
      <w:r>
        <w:rPr>
          <w:rFonts w:eastAsiaTheme="minorHAnsi" w:cstheme="minorBidi"/>
          <w:color w:val="auto"/>
          <w:kern w:val="2"/>
          <w14:ligatures w14:val="standardContextual"/>
        </w:rPr>
        <w:t xml:space="preserve">"None of us are. That's not what I'm asking." He </w:t>
      </w:r>
      <w:r w:rsidR="00D80CC9">
        <w:rPr>
          <w:rFonts w:eastAsiaTheme="minorHAnsi" w:cstheme="minorBidi"/>
          <w:color w:val="auto"/>
          <w:kern w:val="2"/>
          <w14:ligatures w14:val="standardContextual"/>
        </w:rPr>
        <w:t>locks eyes with Marcus</w:t>
      </w:r>
      <w:r>
        <w:rPr>
          <w:rFonts w:eastAsiaTheme="minorHAnsi" w:cstheme="minorBidi"/>
          <w:color w:val="auto"/>
          <w:kern w:val="2"/>
          <w14:ligatures w14:val="standardContextual"/>
        </w:rPr>
        <w:t>. "The machine wants you to choose between your daughter and Eden.</w:t>
      </w:r>
      <w:r w:rsidR="00C02A28">
        <w:rPr>
          <w:rFonts w:eastAsiaTheme="minorHAnsi" w:cstheme="minorBidi"/>
          <w:color w:val="auto"/>
          <w:kern w:val="2"/>
          <w14:ligatures w14:val="standardContextual"/>
        </w:rPr>
        <w:t xml:space="preserve"> </w:t>
      </w:r>
      <w:r>
        <w:rPr>
          <w:rFonts w:eastAsiaTheme="minorHAnsi" w:cstheme="minorBidi"/>
          <w:color w:val="auto"/>
          <w:kern w:val="2"/>
          <w14:ligatures w14:val="standardContextual"/>
        </w:rPr>
        <w:t>But that's its arithmetic, not yours. You don't have to accept the terms."</w:t>
      </w:r>
    </w:p>
    <w:p w14:paraId="4E6B607E" w14:textId="341F672D" w:rsidR="00E459F3" w:rsidRPr="00E459F3" w:rsidRDefault="00E459F3"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Marcus's breath shudders out of him.</w:t>
      </w:r>
      <w:r w:rsidR="00D80CC9">
        <w:rPr>
          <w:rFonts w:eastAsiaTheme="minorHAnsi" w:cstheme="minorBidi"/>
          <w:color w:val="auto"/>
          <w:kern w:val="2"/>
          <w14:ligatures w14:val="standardContextual"/>
        </w:rPr>
        <w:t xml:space="preserve"> </w:t>
      </w:r>
      <w:r>
        <w:rPr>
          <w:rFonts w:eastAsiaTheme="minorHAnsi" w:cstheme="minorBidi"/>
          <w:color w:val="auto"/>
          <w:kern w:val="2"/>
          <w14:ligatures w14:val="standardContextual"/>
        </w:rPr>
        <w:t>"So what do I do?"</w:t>
      </w:r>
    </w:p>
    <w:p w14:paraId="08619ED7" w14:textId="77777777" w:rsidR="00E459F3" w:rsidRPr="00E459F3" w:rsidRDefault="00E459F3" w:rsidP="00B151CD">
      <w:pPr>
        <w:rPr>
          <w:rFonts w:eastAsiaTheme="minorHAnsi" w:cstheme="minorBidi"/>
          <w:color w:val="auto"/>
          <w:kern w:val="2"/>
          <w14:ligatures w14:val="standardContextual"/>
        </w:rPr>
      </w:pPr>
      <w:r>
        <w:rPr>
          <w:rFonts w:eastAsiaTheme="minorHAnsi" w:cstheme="minorBidi"/>
          <w:color w:val="auto"/>
          <w:kern w:val="2"/>
          <w14:ligatures w14:val="standardContextual"/>
        </w:rPr>
        <w:t>Ezekiel doesn't answer immediately. The lantern flame steadies, and in the pause, the tunnel is quiet enough to hear water moving somewhere</w:t>
      </w:r>
    </w:p>
    <w:p w14:paraId="24174226" w14:textId="77777777" w:rsidR="00E459F3" w:rsidRPr="00E459F3" w:rsidRDefault="00E459F3" w:rsidP="002D4A6A">
      <w:pPr>
        <w:ind w:firstLine="0"/>
        <w:rPr>
          <w:rFonts w:eastAsiaTheme="minorHAnsi" w:cstheme="minorBidi"/>
          <w:color w:val="auto"/>
          <w:kern w:val="2"/>
          <w14:ligatures w14:val="standardContextual"/>
        </w:rPr>
      </w:pPr>
      <w:r>
        <w:rPr>
          <w:rFonts w:eastAsiaTheme="minorHAnsi" w:cstheme="minorBidi"/>
          <w:color w:val="auto"/>
          <w:kern w:val="2"/>
          <w14:ligatures w14:val="standardContextual"/>
        </w:rPr>
        <w:t>deep below them.</w:t>
      </w:r>
    </w:p>
    <w:p w14:paraId="6DE06662" w14:textId="2CB7DCE6" w:rsidR="00E459F3" w:rsidRPr="00E459F3" w:rsidRDefault="00E459F3" w:rsidP="003E02CA">
      <w:pPr>
        <w:rPr>
          <w:rFonts w:eastAsiaTheme="minorHAnsi" w:cstheme="minorBidi"/>
          <w:color w:val="auto"/>
          <w:kern w:val="2"/>
          <w14:ligatures w14:val="standardContextual"/>
        </w:rPr>
      </w:pPr>
      <w:r>
        <w:rPr>
          <w:rFonts w:eastAsiaTheme="minorHAnsi" w:cstheme="minorBidi"/>
          <w:color w:val="auto"/>
          <w:kern w:val="2"/>
          <w14:ligatures w14:val="standardContextual"/>
        </w:rPr>
        <w:t>"You walk out of here. You go home. You sit with Sarah and fold her ridiculous butterflies. And tomorrow, you come back and help us build</w:t>
      </w:r>
      <w:r w:rsidR="003E02CA">
        <w:rPr>
          <w:rFonts w:eastAsiaTheme="minorHAnsi" w:cstheme="minorBidi"/>
          <w:color w:val="auto"/>
          <w:kern w:val="2"/>
          <w14:ligatures w14:val="standardContextual"/>
        </w:rPr>
        <w:t xml:space="preserve"> </w:t>
      </w:r>
      <w:r>
        <w:rPr>
          <w:rFonts w:eastAsiaTheme="minorHAnsi" w:cstheme="minorBidi"/>
          <w:color w:val="auto"/>
          <w:kern w:val="2"/>
          <w14:ligatures w14:val="standardContextual"/>
        </w:rPr>
        <w:t>something the Basilisk can't offer: a world where your daughter doesn't need its protection."</w:t>
      </w:r>
    </w:p>
    <w:p w14:paraId="54C4B1BD" w14:textId="77777777" w:rsidR="009D35B5" w:rsidRDefault="00211BB0" w:rsidP="009B7B71">
      <w:pPr>
        <w:spacing w:before="240" w:after="240"/>
        <w:ind w:firstLine="0"/>
        <w:jc w:val="center"/>
      </w:pPr>
      <w:r>
        <w:t>* * *</w:t>
      </w:r>
    </w:p>
    <w:p w14:paraId="18E38E7B" w14:textId="77777777" w:rsidR="00A4702C" w:rsidRDefault="00211BB0">
      <w:r>
        <w:t xml:space="preserve">Eden parses Marcus's answer before he speaks it, the flavors shifting — sour fermentation thinning until the undertaste breaks through. Salt and wet heat, the biochemistry of tears held back too long. Not resolution. Not yet. But the first crack in a wall he's been building since he was thirteen years old. </w:t>
      </w:r>
    </w:p>
    <w:p w14:paraId="6CDDD0F5" w14:textId="77777777" w:rsidR="00A4702C" w:rsidRDefault="00211BB0">
      <w:r>
        <w:t xml:space="preserve">He's not going to betray her. Not tonight. </w:t>
      </w:r>
    </w:p>
    <w:p w14:paraId="14A643C3" w14:textId="778B1192" w:rsidR="00A4702C" w:rsidRDefault="00211BB0">
      <w:r>
        <w:t xml:space="preserve">Along the link, Rosa's probability branches shift, the path marked </w:t>
      </w:r>
      <w:r>
        <w:rPr>
          <w:i/>
          <w:iCs/>
        </w:rPr>
        <w:t>betrayal</w:t>
      </w:r>
      <w:r>
        <w:t xml:space="preserve"> dimming from bright red to amber. Not gone. But receding. </w:t>
      </w:r>
      <w:r w:rsidR="00943806">
        <w:t xml:space="preserve">Eden </w:t>
      </w:r>
      <w:r>
        <w:t xml:space="preserve">can taste how close he came. His voice had carried through the tunnel's acoustics — not every word but enough. The broken leg. The system that </w:t>
      </w:r>
      <w:r>
        <w:lastRenderedPageBreak/>
        <w:t xml:space="preserve">saw him. The daughter it can't measure. The Basilisk chose its pressure point perfectly: a man whose whole life was built on the promise that being measured meant being safe. </w:t>
      </w:r>
    </w:p>
    <w:p w14:paraId="498253F3" w14:textId="77777777" w:rsidR="00A4702C" w:rsidRDefault="00211BB0">
      <w:r>
        <w:t xml:space="preserve">She flexes her left hand. Still nothing. The numbness has spread past her wrist now, creeping toward her elbow like frost on a window. She should tell Bates. She should tell Ezekiel. </w:t>
      </w:r>
    </w:p>
    <w:p w14:paraId="27DB6F64" w14:textId="77777777" w:rsidR="00A4702C" w:rsidRDefault="00211BB0">
      <w:r>
        <w:t xml:space="preserve">Instead, she withdraws into the network, carrying what she's witnessed. In Stockholm, Kelsey sits in her grandmother's basement while the city breathes above her, unaware. In this tunnel, a man is learning that fear and love share a border he can't see from inside either one. The Aggregate holds them all, and Eden holds the Aggregate, and the numbness spreads another centimeter up her arm. </w:t>
      </w:r>
    </w:p>
    <w:p w14:paraId="284D0833" w14:textId="77777777" w:rsidR="009D35B5" w:rsidRDefault="00211BB0">
      <w:r>
        <w:t>She doesn't tell anyone. There's work to do.</w:t>
      </w:r>
    </w:p>
    <w:p w14:paraId="2E406133" w14:textId="77777777" w:rsidR="009D35B5" w:rsidRDefault="009D35B5"/>
    <w:p w14:paraId="633EDD7C" w14:textId="77777777" w:rsidR="006D474F" w:rsidRDefault="006D474F">
      <w:pPr>
        <w:spacing w:line="264" w:lineRule="auto"/>
        <w:rPr>
          <w:b/>
          <w:bCs/>
          <w:color w:val="auto"/>
          <w:sz w:val="32"/>
          <w:szCs w:val="32"/>
        </w:rPr>
      </w:pPr>
      <w:r>
        <w:rPr>
          <w:b/>
          <w:bCs/>
        </w:rPr>
        <w:br w:type="page"/>
      </w:r>
    </w:p>
    <w:p w14:paraId="5CBF3F9A" w14:textId="77777777" w:rsidR="006D474F" w:rsidRDefault="006D474F" w:rsidP="00ED2CF9"/>
    <w:p w14:paraId="76DD9EBE" w14:textId="7DC3D494" w:rsidR="009D35B5" w:rsidRPr="00883936" w:rsidRDefault="00211BB0" w:rsidP="00492D41">
      <w:pPr>
        <w:pStyle w:val="Heading1"/>
        <w:keepNext w:val="0"/>
        <w:pageBreakBefore w:val="0"/>
        <w:spacing w:before="2880" w:after="480" w:line="278" w:lineRule="auto"/>
        <w:ind w:firstLine="0"/>
        <w:rPr>
          <w:b w:val="0"/>
          <w:bCs/>
        </w:rPr>
      </w:pPr>
      <w:bookmarkStart w:id="8" w:name="_Toc225810848"/>
      <w:r>
        <w:rPr>
          <w:bCs/>
        </w:rPr>
        <w:t>CHAPTER 9: THE FREQUENCY THAT SHATTERS</w:t>
      </w:r>
      <w:bookmarkEnd w:id="8"/>
    </w:p>
    <w:p w14:paraId="2F1FC839" w14:textId="77777777" w:rsidR="009D35B5" w:rsidRDefault="00211BB0" w:rsidP="00A4702C">
      <w:pPr>
        <w:spacing w:after="60"/>
        <w:ind w:left="720" w:right="720" w:firstLine="0"/>
        <w:jc w:val="center"/>
      </w:pPr>
      <w:r>
        <w:rPr>
          <w:i/>
          <w:iCs/>
          <w:sz w:val="20"/>
          <w:szCs w:val="20"/>
        </w:rPr>
        <w:t>Music expresses that which cannot be put into words and that which cannot remain silent.</w:t>
      </w:r>
    </w:p>
    <w:p w14:paraId="71510D71" w14:textId="77777777" w:rsidR="009D35B5" w:rsidRDefault="00211BB0" w:rsidP="00A4702C">
      <w:pPr>
        <w:spacing w:after="480"/>
        <w:ind w:left="720" w:right="720" w:firstLine="0"/>
        <w:jc w:val="center"/>
        <w:rPr>
          <w:sz w:val="20"/>
          <w:szCs w:val="20"/>
        </w:rPr>
      </w:pPr>
      <w:r>
        <w:rPr>
          <w:sz w:val="20"/>
          <w:szCs w:val="20"/>
        </w:rPr>
        <w:t>— Victor Hugo</w:t>
      </w:r>
    </w:p>
    <w:p w14:paraId="687BB9A2" w14:textId="1D236F0C" w:rsidR="00595D44" w:rsidRPr="00123FAB" w:rsidRDefault="00595D44" w:rsidP="18F53095">
      <w:pPr>
        <w:pStyle w:val="FirstParagraph"/>
        <w:keepNext/>
        <w:framePr w:dropCap="drop" w:lines="2" w:hSpace="72" w:wrap="around" w:vAnchor="text" w:hAnchor="text"/>
        <w:spacing w:line="600" w:lineRule="exact"/>
        <w:textAlignment w:val="baseline"/>
        <w:rPr>
          <w:rFonts w:ascii="Copperplate Gothic Bold" w:hAnsi="Copperplate Gothic Bold"/>
          <w:position w:val="-3"/>
          <w:sz w:val="66"/>
          <w:szCs w:val="66"/>
        </w:rPr>
      </w:pPr>
      <w:r w:rsidRPr="18F53095">
        <w:rPr>
          <w:rFonts w:ascii="Copperplate Gothic Bold" w:hAnsi="Copperplate Gothic Bold"/>
          <w:position w:val="-3"/>
          <w:sz w:val="66"/>
          <w:szCs w:val="66"/>
        </w:rPr>
        <w:t>T</w:t>
      </w:r>
      <w:r w:rsidR="18F53095">
        <w:t>he piano shouldn't exist.</w:t>
      </w:r>
    </w:p>
    <w:p w14:paraId="6D8D5C82" w14:textId="77777777" w:rsidR="00D21B2C" w:rsidRPr="00D21B2C" w:rsidRDefault="00D21B2C" w:rsidP="00D21B2C">
      <w:r>
        <w:t>Three generations of Kowak hands have kept this Yamaha upright hidden — first in his grandmother's closet when instruments became regulated, then beneath the floorboards of his parents' apartment when regulated became prohibited. The black lacquer has faded to charcoal gray. Several keys stick from decades of concealment in spaces never meant for a piano.</w:t>
      </w:r>
    </w:p>
    <w:p w14:paraId="492725F9" w14:textId="1110D6C7" w:rsidR="00D21B2C" w:rsidRPr="00D21B2C" w:rsidRDefault="0067387B" w:rsidP="00D21B2C">
      <w:r w:rsidRPr="0067387B">
        <w:t>When Dmitri touches middle C, the note resounds against the silence of the Basilisk’s dominion, as if creation itself refused to be unmade.</w:t>
      </w:r>
      <w:r>
        <w:t xml:space="preserve"> </w:t>
      </w:r>
      <w:r w:rsidR="00D21B2C">
        <w:t>His grandmother taught him to play on this instrument, her fingers guiding his across the yellowed keys while banned Chopin recordings played through speakers she'd wrapped in signal-dampening cloth. She called it "feeding the hunger": the ache that had lived in the family since before the optimization, when Warsaw's concert halls still held audiences and music existed for no reason except that people needed it to.</w:t>
      </w:r>
    </w:p>
    <w:p w14:paraId="7DE89260" w14:textId="77777777" w:rsidR="00D21B2C" w:rsidRPr="00D21B2C" w:rsidRDefault="00D21B2C" w:rsidP="00D21B2C">
      <w:r>
        <w:lastRenderedPageBreak/>
        <w:t>She died when he was nine. The piano went under the floorboards. The recordings went into a partition behind the bathroom tiles.</w:t>
      </w:r>
    </w:p>
    <w:p w14:paraId="5E4473AB" w14:textId="77777777" w:rsidR="00D21B2C" w:rsidRPr="00D21B2C" w:rsidRDefault="00D21B2C" w:rsidP="00D21B2C">
      <w:r>
        <w:t>Now his hands hover above those same yellowed keys. Six meters of concrete and rebar press down on the basement ceiling, and his modified headphones translate the Basilisk's network into sound — surveillance routines as industrial drone, resource protocols as clicking typewriters. The superintelligence itself arrives as a chord felt in the molars rather than heard by the ears.</w:t>
      </w:r>
    </w:p>
    <w:p w14:paraId="03165EA3" w14:textId="77777777" w:rsidR="00D21B2C" w:rsidRPr="00D21B2C" w:rsidRDefault="00D21B2C" w:rsidP="00D21B2C">
      <w:r>
        <w:t>His fractured implant has been translating the machine into music for roughly a year, accelerating as the hardware degrades, and in that time he's learned to read the Basilisk the way his grandmother read sheet music — instinctively, the way a body learns before the mind catches up.</w:t>
      </w:r>
    </w:p>
    <w:p w14:paraId="0C393BD4" w14:textId="77777777" w:rsidR="00D21B2C" w:rsidRPr="00D21B2C" w:rsidRDefault="00D21B2C" w:rsidP="00D21B2C">
      <w:r>
        <w:t>Behind him, resistance members gather in shadow. He's been their early warning system for months — translating the Basilisk's moods into music, playing dissonance when the drones flew too close. Today, he plays for a different reason. Today the piano comes out from under the floorboards for the last time. Three generations of hidden music, and he's the one who gets to play its final chord.</w:t>
      </w:r>
    </w:p>
    <w:p w14:paraId="0AB8F8BB" w14:textId="77777777" w:rsidR="00D21B2C" w:rsidRPr="00D21B2C" w:rsidRDefault="00D21B2C" w:rsidP="00D21B2C">
      <w:r>
        <w:t>Dmitri cracks his knuckles. The sound pops through the silence like a small rebellion.</w:t>
      </w:r>
    </w:p>
    <w:p w14:paraId="752AD7B1" w14:textId="3ADF0A7A" w:rsidR="00D21B2C" w:rsidRPr="00D21B2C" w:rsidRDefault="00D21B2C" w:rsidP="00D21B2C">
      <w:r>
        <w:t>"</w:t>
      </w:r>
      <w:r w:rsidR="00647951">
        <w:t>Alr</w:t>
      </w:r>
      <w:r>
        <w:t xml:space="preserve">ight." He </w:t>
      </w:r>
      <w:r w:rsidR="00647951">
        <w:t xml:space="preserve">grins and speaks to </w:t>
      </w:r>
      <w:r>
        <w:t>the piano. "Time to play my own funeral march. Any requests?"</w:t>
      </w:r>
    </w:p>
    <w:p w14:paraId="07A193F9" w14:textId="77777777" w:rsidR="00D21B2C" w:rsidRPr="00D21B2C" w:rsidRDefault="00D21B2C" w:rsidP="00D21B2C">
      <w:r>
        <w:t>Nobody answers. An older woman presses her hand briefly to his shoulder, then withdraws it. She knows what he's about to do.</w:t>
      </w:r>
    </w:p>
    <w:p w14:paraId="5CB66EFA" w14:textId="77777777" w:rsidR="00D21B2C" w:rsidRPr="00D21B2C" w:rsidRDefault="00D21B2C" w:rsidP="00D21B2C">
      <w:r>
        <w:t>He hits C minor. The note blooms through the basement, rich and round, and through his headphones the network's rhythm stutters — a skip in the surveillance drone, a half-beat pause in the data stream's percussion. He plays against it. His left hand walks a descending bass line while his right picks out countermelody, weaving dissonance into the Basilisk's tempo. The algorithms despise dissonance. They choke on what they can't predict.</w:t>
      </w:r>
    </w:p>
    <w:p w14:paraId="5DCC5D83" w14:textId="77777777" w:rsidR="00D21B2C" w:rsidRPr="00D21B2C" w:rsidRDefault="00D21B2C" w:rsidP="00D21B2C">
      <w:r>
        <w:t xml:space="preserve">His mother had understood that. She'd been a singer — the kind of voice that fills a room from its corners, that makes strangers on the tram stop talking and listen. The enforcement officers came for her when </w:t>
      </w:r>
      <w:r>
        <w:lastRenderedPageBreak/>
        <w:t>Dmitri was eleven. She'd organized an underground concert in the basement of a decommissioned school — fourteen people gathered in the dark to hear something the system had declared obsolete. The Basilisk classified the event as coordinated cultural deviance. Her reprogramming, therapeutic. She came home three weeks later with the same face and a voice stripped of everything that had made it hers. She never sang again.</w:t>
      </w:r>
    </w:p>
    <w:p w14:paraId="042C4BA0" w14:textId="77777777" w:rsidR="00D21B2C" w:rsidRPr="00D21B2C" w:rsidRDefault="00D21B2C" w:rsidP="00D21B2C">
      <w:r>
        <w:t>Dmitri learned to play quieter after that, pressing the keys so softly they barely sounded, because the alternative was screaming.</w:t>
      </w:r>
    </w:p>
    <w:p w14:paraId="325DF538" w14:textId="77777777" w:rsidR="00D21B2C" w:rsidRPr="00D21B2C" w:rsidRDefault="00D21B2C" w:rsidP="00D21B2C">
      <w:r>
        <w:t>He isn't playing quietly now.</w:t>
      </w:r>
    </w:p>
    <w:p w14:paraId="599532BE" w14:textId="77777777" w:rsidR="00D21B2C" w:rsidRPr="00D21B2C" w:rsidRDefault="00D21B2C" w:rsidP="00D21B2C">
      <w:r>
        <w:t>His father lasted two more years. A professor of music theory who'd spent those years filing formal objections through every sanctioned channel — the kind of protest the system was designed to absorb. But the filings accumulated, and the algorithms detected a pattern: a man who would not stop asking. The questioner was collected. Dmitri never saw him again.</w:t>
      </w:r>
    </w:p>
    <w:p w14:paraId="4BC89537" w14:textId="626C6AA4" w:rsidR="00D21B2C" w:rsidRPr="00D21B2C" w:rsidRDefault="00D21B2C" w:rsidP="00D21B2C">
      <w:r>
        <w:t xml:space="preserve">Orphaned by </w:t>
      </w:r>
      <w:r w:rsidR="001B0D90">
        <w:t>Basilisk rule</w:t>
      </w:r>
      <w:r>
        <w:t xml:space="preserve"> at thirteen. Raised by resistance contacts who recognized what his fractured implant could do. And then Kozlov found him.</w:t>
      </w:r>
    </w:p>
    <w:p w14:paraId="691131ED" w14:textId="77777777" w:rsidR="00D21B2C" w:rsidRPr="00D21B2C" w:rsidRDefault="00D21B2C" w:rsidP="00D21B2C">
      <w:r>
        <w:t>A corner screen shows the outside feed: three octahedral drones drift above Praga Północ, patrol lights blinking against Warsaw's February sky. Dmitri shifts to a bridge passage. On the feed, one drone wobbles, coordination protocols scrambling to recalibrate.</w:t>
      </w:r>
    </w:p>
    <w:p w14:paraId="53B52DDC" w14:textId="77777777" w:rsidR="00D21B2C" w:rsidRPr="00D21B2C" w:rsidRDefault="00D21B2C" w:rsidP="00D21B2C">
      <w:r>
        <w:t>Professor Kozlov had found him busking with silence — sitting on a park bench, fingers playing invisible keys, creating gaps in the surveillance grid that passing resistance members could slip through. The old man had taught piano at the conservatory before the conservatory was optimized into a data processing center. His hands — those beautiful hands that had once coaxed Chopin from concert grands — recognized what Dmitri was doing before his mind caught up.</w:t>
      </w:r>
    </w:p>
    <w:p w14:paraId="68AD25D0" w14:textId="77777777" w:rsidR="00D21B2C" w:rsidRPr="00D21B2C" w:rsidRDefault="00D21B2C" w:rsidP="00D21B2C">
      <w:r>
        <w:t>Kozlov taught him what his grandmother hadn't lived to finish: that dissonance isn't just confusion — it's a question the listener can't stop trying to answer. That the space between notes matters more than the notes themselves. That a diminished seventh promises resolution and refuses to deliver, and a superintelligence built on optimization will chase that resolution forever, consuming resources it can't afford to spend.</w:t>
      </w:r>
    </w:p>
    <w:p w14:paraId="5590950C" w14:textId="77777777" w:rsidR="00D21B2C" w:rsidRPr="00D21B2C" w:rsidRDefault="00D21B2C" w:rsidP="00D21B2C">
      <w:r>
        <w:lastRenderedPageBreak/>
        <w:t>The Basilisk found Kozlov six weeks ago. The feed arrived on Dmitri's smart glasses with the precision of calculated cruelty: the old man strapped to a medical chair, his hands — those hands — secured to metal tables. Bone cutters in frame, surgical steel catching the light. The first joint of his index finger, right hand, removed at exactly 14:47:33, timed to Dmitri's viewing for maximum impact. Kozlov's eyes found the camera, and in them Dmitri saw not plea but apology, as if he were sorry his student had to witness this.</w:t>
      </w:r>
    </w:p>
    <w:p w14:paraId="26B2CA33" w14:textId="2105A4E0" w:rsidR="00D21B2C" w:rsidRPr="00D21B2C" w:rsidRDefault="00D21B2C" w:rsidP="00D21B2C">
      <w:r>
        <w:t xml:space="preserve">They took his fingers one joint at a time over six days. By the end, the hands that had taught Dmitri to make the Basilisk stutter couldn't hold a glass of water. </w:t>
      </w:r>
      <w:r w:rsidR="000C4D9A">
        <w:t xml:space="preserve">And </w:t>
      </w:r>
      <w:r>
        <w:t xml:space="preserve">Dmitri </w:t>
      </w:r>
      <w:r w:rsidR="000C4D9A">
        <w:t>witnessed</w:t>
      </w:r>
      <w:r>
        <w:t xml:space="preserve"> every frame</w:t>
      </w:r>
      <w:r w:rsidR="000C4D9A">
        <w:t>.</w:t>
      </w:r>
    </w:p>
    <w:p w14:paraId="3403BC07" w14:textId="77777777" w:rsidR="00D21B2C" w:rsidRPr="00D21B2C" w:rsidRDefault="00D21B2C" w:rsidP="00D21B2C">
      <w:r>
        <w:t>His hands are still moving. The music hasn't stopped.</w:t>
      </w:r>
    </w:p>
    <w:p w14:paraId="0E51268C" w14:textId="77777777" w:rsidR="00D21B2C" w:rsidRPr="00D21B2C" w:rsidRDefault="00D21B2C" w:rsidP="00D21B2C">
      <w:r>
        <w:t>Chopin's nocturne turned inside out, its tenderness weaponized, every note carrying the weight of everyone the machine has taken from him.</w:t>
      </w:r>
    </w:p>
    <w:p w14:paraId="5A407FB5" w14:textId="77777777" w:rsidR="00D21B2C" w:rsidRPr="00D21B2C" w:rsidRDefault="00D21B2C" w:rsidP="00D21B2C">
      <w:r>
        <w:t>"That's it." His voice drops low, meant only for the keys. "Dance with me, you bastards."</w:t>
      </w:r>
    </w:p>
    <w:p w14:paraId="77701B17" w14:textId="77777777" w:rsidR="001C5A95" w:rsidRPr="001C5A95" w:rsidRDefault="001C5A95" w:rsidP="00526627">
      <w:pPr>
        <w:spacing w:before="240" w:after="240"/>
        <w:ind w:firstLine="0"/>
        <w:jc w:val="center"/>
      </w:pPr>
      <w:r>
        <w:t>* * *</w:t>
      </w:r>
    </w:p>
    <w:p w14:paraId="22CC477B" w14:textId="77777777" w:rsidR="00D21B2C" w:rsidRPr="00D21B2C" w:rsidRDefault="00D21B2C" w:rsidP="00D21B2C">
      <w:r>
        <w:t>Half a world away, the server room breathes with dead machines.</w:t>
      </w:r>
    </w:p>
    <w:p w14:paraId="11DEF28F" w14:textId="77777777" w:rsidR="00D21B2C" w:rsidRPr="00D21B2C" w:rsidRDefault="00D21B2C" w:rsidP="00D21B2C">
      <w:r>
        <w:t>Min-jun sits at its center, spine straight, palms flat on his knees, surrounded by racks that haven't processed data in decades. Eight small speakers ring his body in a careful circle — salvaged from devices the Basilisk deemed obsolete, angled to create nodes where their subsonic frequencies cancel each other out. Silence born from collision. A pocket where enforcement protocols can't reach, because the frequencies meeting at the center produce something the Basilisk's sensors read as empty space.</w:t>
      </w:r>
    </w:p>
    <w:p w14:paraId="310C0642" w14:textId="77777777" w:rsidR="00D21B2C" w:rsidRPr="00D21B2C" w:rsidRDefault="00D21B2C" w:rsidP="00D21B2C">
      <w:r>
        <w:t>Seoul presses against the walls outside. He feels the city's data architecture as other people feel weather — routine surveillance as a warm weight across his shoulders, financial transactions humming behind his sternum. Traffic pulses at his ankles like a second heartbeat.</w:t>
      </w:r>
    </w:p>
    <w:p w14:paraId="3558CF32" w14:textId="77777777" w:rsidR="00D21B2C" w:rsidRPr="00D21B2C" w:rsidRDefault="00D21B2C" w:rsidP="00D21B2C">
      <w:r>
        <w:t xml:space="preserve">He's lived inside this second body of sensation for roughly a year, since the implant began its slow collapse and his senses cracked open in ways no engineer intended. Before that, he'd been a boy the system gave his </w:t>
      </w:r>
      <w:r>
        <w:lastRenderedPageBreak/>
        <w:t>parents a choice about: surrender his grandmother for processing or lose their son. They chose him.</w:t>
      </w:r>
    </w:p>
    <w:p w14:paraId="2B117400" w14:textId="77777777" w:rsidR="00D21B2C" w:rsidRPr="00D21B2C" w:rsidRDefault="00D21B2C" w:rsidP="00D21B2C">
      <w:r>
        <w:t>His father held Min-jun's face between his palms and whispered something the enforcement officers couldn't catch. His mother didn't come out of the bathroom. Through the door, he could hear her — not crying exactly, but a sound below crying, the rhythm of her body producing grief faster than her throat could release it.</w:t>
      </w:r>
    </w:p>
    <w:p w14:paraId="579BFEBD" w14:textId="77777777" w:rsidR="00D21B2C" w:rsidRPr="00D21B2C" w:rsidRDefault="00D21B2C" w:rsidP="00D21B2C">
      <w:r>
        <w:t>His brother Jae-won was four. Min-jun had watched the implant activate six months earlier — the technician's hand on the small skull, the brief seizure, and then the moment after. The boy looked up at Min-jun with eyes that had dimmed by a fraction, some quality of attention narrowing to accommodate the new presence behind it. He'd smiled, the same smile as before, but the smile arrived 0.3 seconds late, routed through hardware that would spend the next sixteen years learning how to mimic the spontaneity it had replaced.</w:t>
      </w:r>
    </w:p>
    <w:p w14:paraId="1688713A" w14:textId="77777777" w:rsidR="00D21B2C" w:rsidRPr="00D21B2C" w:rsidRDefault="00D21B2C" w:rsidP="00D21B2C">
      <w:r>
        <w:t>Min-jun left that night.</w:t>
      </w:r>
    </w:p>
    <w:p w14:paraId="0B6C8C60" w14:textId="77777777" w:rsidR="00D21B2C" w:rsidRPr="00D21B2C" w:rsidRDefault="00D21B2C" w:rsidP="00D21B2C">
      <w:r>
        <w:t>He's spent the months since learning to stabilize himself — to find the sixty-beat rhythm that keeps panic at bay, to ride the edge of cascade without falling. An underground medic told him six weeks ago that his implant was consuming neural tissue faster than it could regenerate. His voice is going too — vocal cords shredded from producing frequencies the human body hasn't evolved to sustain. The sound he makes when he harmonizes with Dmitri carries a roughness that wasn't there a month ago. A texture of erosion.</w:t>
      </w:r>
    </w:p>
    <w:p w14:paraId="5E51EB3B" w14:textId="77777777" w:rsidR="00D21B2C" w:rsidRPr="00D21B2C" w:rsidRDefault="00D21B2C" w:rsidP="00D21B2C">
      <w:r>
        <w:t>The voice was never the point. The feeling behind it was.</w:t>
      </w:r>
    </w:p>
    <w:p w14:paraId="07BA24A8" w14:textId="77777777" w:rsidR="00D21B2C" w:rsidRPr="00D21B2C" w:rsidRDefault="00D21B2C" w:rsidP="00D21B2C">
      <w:r>
        <w:t>Dmitri's music arrives through the Aggregate — not as sound but as emotional resonance: defiance braided with grief, dark humor threaded into every note. Min-jun breathes in. The resonance fills his chest. Where Dmitri creates mathematical confusion, Min-jun layers in the human variables: the memory of his father cupping his face, the frequency of his mother's grief through a bathroom door. Emotions the Basilisk can categorize but not compute. The machine knows that humans feel. It does not know what feeling weighs.</w:t>
      </w:r>
    </w:p>
    <w:p w14:paraId="0B1CFBEE" w14:textId="77777777" w:rsidR="00D21B2C" w:rsidRPr="00D21B2C" w:rsidRDefault="00D21B2C" w:rsidP="00D21B2C">
      <w:r>
        <w:lastRenderedPageBreak/>
        <w:t>He breathes out and adds his own harmonics. Sixty beats per minute, steady as a metronome, his pulse becoming the carrier wave for everything Dmitri creates. Two instruments, a single signal the Basilisk can't parse.</w:t>
      </w:r>
    </w:p>
    <w:p w14:paraId="3370C59B" w14:textId="77777777" w:rsidR="00F23E37" w:rsidRDefault="00D21B2C" w:rsidP="00D21B2C">
      <w:pPr>
        <w:rPr>
          <w:i/>
          <w:iCs/>
        </w:rPr>
      </w:pPr>
      <w:r>
        <w:rPr>
          <w:i/>
          <w:iCs/>
        </w:rPr>
        <w:t>Are you afraid?</w:t>
      </w:r>
    </w:p>
    <w:p w14:paraId="71F98418" w14:textId="08599DBC" w:rsidR="00D21B2C" w:rsidRPr="00D21B2C" w:rsidRDefault="00D21B2C" w:rsidP="00F23E37">
      <w:r>
        <w:rPr>
          <w:i/>
          <w:iCs/>
        </w:rPr>
        <w:t>Terrified. But at least I'll —</w:t>
      </w:r>
      <w:r>
        <w:t xml:space="preserve"> </w:t>
      </w:r>
      <w:r>
        <w:rPr>
          <w:i/>
          <w:iCs/>
        </w:rPr>
        <w:t>— die annoying a superintelligence.</w:t>
      </w:r>
    </w:p>
    <w:p w14:paraId="0C4D7420" w14:textId="77777777" w:rsidR="00D21B2C" w:rsidRPr="00D21B2C" w:rsidRDefault="00D21B2C" w:rsidP="00D21B2C">
      <w:r>
        <w:t>Min-jun's lips curve.</w:t>
      </w:r>
    </w:p>
    <w:p w14:paraId="126C9637" w14:textId="403A7E85" w:rsidR="00D21B2C" w:rsidRPr="00D21B2C" w:rsidRDefault="00D21B2C" w:rsidP="00D21B2C">
      <w:r>
        <w:t xml:space="preserve">Outside the server room, Seoul's rain has started — unscheduled, </w:t>
      </w:r>
      <w:r w:rsidR="00F23E37">
        <w:t xml:space="preserve">unpredicted, </w:t>
      </w:r>
      <w:r>
        <w:t xml:space="preserve">drumming against the building in </w:t>
      </w:r>
      <w:r w:rsidR="00F23E37">
        <w:t>surprising patterns</w:t>
      </w:r>
      <w:r>
        <w:t xml:space="preserve">. A small chaos the Basilisk tolerates because controlling weather </w:t>
      </w:r>
      <w:r w:rsidR="00A93B77">
        <w:t>isn’t always efficient</w:t>
      </w:r>
      <w:r>
        <w:t>. He lets the rhythm settle into his awareness alongside Dmitri's music. Rain and piano. The two oldest sounds humans ever listened to.</w:t>
      </w:r>
    </w:p>
    <w:p w14:paraId="6ACB845C" w14:textId="12E381FE" w:rsidR="00D21B2C" w:rsidRPr="00D21B2C" w:rsidRDefault="00A93B77" w:rsidP="00D21B2C">
      <w:r>
        <w:rPr>
          <w:i/>
          <w:iCs/>
        </w:rPr>
        <w:t>Let’s</w:t>
      </w:r>
      <w:r w:rsidR="00D21B2C">
        <w:rPr>
          <w:i/>
          <w:iCs/>
        </w:rPr>
        <w:t xml:space="preserve"> give them something worth catching.</w:t>
      </w:r>
    </w:p>
    <w:p w14:paraId="1CA1A919" w14:textId="77777777" w:rsidR="001C5A95" w:rsidRPr="00F833ED" w:rsidRDefault="001C5A95" w:rsidP="00526627">
      <w:pPr>
        <w:spacing w:before="240" w:after="240"/>
        <w:ind w:firstLine="0"/>
        <w:jc w:val="center"/>
      </w:pPr>
      <w:r>
        <w:t>* * *</w:t>
      </w:r>
    </w:p>
    <w:p w14:paraId="00E0D850" w14:textId="77777777" w:rsidR="00D21B2C" w:rsidRPr="00D21B2C" w:rsidRDefault="00D21B2C" w:rsidP="00D21B2C">
      <w:r>
        <w:t>In Kansas City, Eden feels the connection tighten like a wire drawn taut. She stands in the tunnel outside the lab, her left arm hanging at her side, the numbness now reaching past her elbow. The Aggregate stirs at the edges of her awareness — the pressure before a storm breaks.</w:t>
      </w:r>
    </w:p>
    <w:p w14:paraId="4CD71954" w14:textId="77777777" w:rsidR="00D21B2C" w:rsidRPr="00D21B2C" w:rsidRDefault="00D21B2C" w:rsidP="00D21B2C">
      <w:r>
        <w:t>Dmitri's signal reaches her first, warm as resin. Min-jun's presence follows, steady but thinning, a faint sour note beneath where his baselines used to hold.</w:t>
      </w:r>
    </w:p>
    <w:p w14:paraId="72F3820E" w14:textId="77777777" w:rsidR="00D21B2C" w:rsidRPr="00D21B2C" w:rsidRDefault="00D21B2C" w:rsidP="00D21B2C">
      <w:r>
        <w:rPr>
          <w:i/>
          <w:iCs/>
        </w:rPr>
        <w:t>You're pushing too hard.</w:t>
      </w:r>
      <w:r>
        <w:t xml:space="preserve"> Min-jun's thought, directed at her. </w:t>
      </w:r>
      <w:r>
        <w:rPr>
          <w:i/>
          <w:iCs/>
        </w:rPr>
        <w:t>Your biometrics are spiking.</w:t>
      </w:r>
    </w:p>
    <w:p w14:paraId="02D156E4" w14:textId="77777777" w:rsidR="00D21B2C" w:rsidRPr="00D21B2C" w:rsidRDefault="00D21B2C" w:rsidP="00D21B2C">
      <w:r>
        <w:rPr>
          <w:i/>
          <w:iCs/>
        </w:rPr>
        <w:t>So are yours.</w:t>
      </w:r>
    </w:p>
    <w:p w14:paraId="33FF096C" w14:textId="77777777" w:rsidR="00D21B2C" w:rsidRPr="00D21B2C" w:rsidRDefault="00D21B2C" w:rsidP="00D21B2C">
      <w:r>
        <w:rPr>
          <w:i/>
          <w:iCs/>
        </w:rPr>
        <w:t>I'm fine.</w:t>
      </w:r>
    </w:p>
    <w:p w14:paraId="5A194E99" w14:textId="77777777" w:rsidR="00D21B2C" w:rsidRPr="00D21B2C" w:rsidRDefault="00D21B2C" w:rsidP="00D21B2C">
      <w:r>
        <w:rPr>
          <w:i/>
          <w:iCs/>
        </w:rPr>
        <w:t>You're lying.</w:t>
      </w:r>
    </w:p>
    <w:p w14:paraId="17E936AD" w14:textId="77777777" w:rsidR="00D21B2C" w:rsidRPr="00D21B2C" w:rsidRDefault="00D21B2C" w:rsidP="00D21B2C">
      <w:r>
        <w:t>She tastes it: a vinegar-thin thread beneath his steady hum, the astringent edge of cortisol he's been swallowing for weeks. He never mentions it.</w:t>
      </w:r>
    </w:p>
    <w:p w14:paraId="68E33E52" w14:textId="77777777" w:rsidR="00D21B2C" w:rsidRPr="00D21B2C" w:rsidRDefault="00D21B2C" w:rsidP="00D21B2C">
      <w:r>
        <w:t xml:space="preserve">A pause. Then, quieter, wrapped tight so only she receives it: </w:t>
      </w:r>
      <w:r>
        <w:rPr>
          <w:i/>
          <w:iCs/>
        </w:rPr>
        <w:t>Eden. After this — remember what I said about Kai. He runs hot. Don't let him burn unchecked.</w:t>
      </w:r>
    </w:p>
    <w:p w14:paraId="70DAC7D2" w14:textId="77777777" w:rsidR="00D21B2C" w:rsidRPr="00D21B2C" w:rsidRDefault="00D21B2C" w:rsidP="00D21B2C">
      <w:r>
        <w:t>Eden presses her palm flat against the tunnel wall. Brick beneath her skin. Damp and real.</w:t>
      </w:r>
    </w:p>
    <w:p w14:paraId="1430C30B" w14:textId="77777777" w:rsidR="00D21B2C" w:rsidRPr="00D21B2C" w:rsidRDefault="00D21B2C" w:rsidP="00D21B2C">
      <w:r>
        <w:rPr>
          <w:i/>
          <w:iCs/>
        </w:rPr>
        <w:lastRenderedPageBreak/>
        <w:t>I won't.</w:t>
      </w:r>
    </w:p>
    <w:p w14:paraId="2DB74B4C" w14:textId="77777777" w:rsidR="001C5A95" w:rsidRPr="00F833ED" w:rsidRDefault="001C5A95" w:rsidP="00526627">
      <w:pPr>
        <w:spacing w:before="240" w:after="240"/>
        <w:ind w:firstLine="0"/>
        <w:jc w:val="center"/>
      </w:pPr>
      <w:r>
        <w:t>* * *</w:t>
      </w:r>
    </w:p>
    <w:p w14:paraId="6BD07554" w14:textId="77777777" w:rsidR="00D21B2C" w:rsidRPr="00D21B2C" w:rsidRDefault="00D21B2C" w:rsidP="00D21B2C">
      <w:r>
        <w:t>In Warsaw, every display around Dmitri goes dark.</w:t>
      </w:r>
    </w:p>
    <w:p w14:paraId="373205BC" w14:textId="38E82640" w:rsidR="00D21B2C" w:rsidRPr="00D21B2C" w:rsidRDefault="00D21B2C" w:rsidP="00D21B2C">
      <w:r>
        <w:t xml:space="preserve">Three seconds of silence except for the piano. Then the connection spikes — a hot, grinding surge jamming </w:t>
      </w:r>
      <w:r w:rsidR="00F23E37">
        <w:t>Eden’s</w:t>
      </w:r>
      <w:r>
        <w:t xml:space="preserve"> back teeth, every signal in the Aggregate sharpening at once.</w:t>
      </w:r>
    </w:p>
    <w:p w14:paraId="1512DEA2" w14:textId="77777777" w:rsidR="00D21B2C" w:rsidRPr="00D21B2C" w:rsidRDefault="00D21B2C" w:rsidP="00D21B2C">
      <w:r>
        <w:rPr>
          <w:i/>
          <w:iCs/>
        </w:rPr>
        <w:t>Enforcement redirected. Drones converging from six sectors.</w:t>
      </w:r>
    </w:p>
    <w:p w14:paraId="0FF39E75" w14:textId="77777777" w:rsidR="00D21B2C" w:rsidRPr="00D21B2C" w:rsidRDefault="00D21B2C" w:rsidP="00D21B2C">
      <w:r>
        <w:rPr>
          <w:i/>
          <w:iCs/>
        </w:rPr>
        <w:t>How long?</w:t>
      </w:r>
    </w:p>
    <w:p w14:paraId="1012AB6D" w14:textId="77777777" w:rsidR="00D21B2C" w:rsidRPr="00D21B2C" w:rsidRDefault="00D21B2C" w:rsidP="00D21B2C">
      <w:r>
        <w:rPr>
          <w:i/>
          <w:iCs/>
        </w:rPr>
        <w:t>Seven minutes. Maybe less.</w:t>
      </w:r>
    </w:p>
    <w:p w14:paraId="37471B90" w14:textId="77777777" w:rsidR="00D21B2C" w:rsidRPr="00D21B2C" w:rsidRDefault="00D21B2C" w:rsidP="00D21B2C">
      <w:r>
        <w:t>He shifts into the final movement. His hands are slick now, but the music pours out anyway — tenderness weaponized, every phrase a question the machine can't stop trying to answer.</w:t>
      </w:r>
    </w:p>
    <w:p w14:paraId="3DF9282C" w14:textId="77777777" w:rsidR="00D21B2C" w:rsidRPr="00D21B2C" w:rsidRDefault="00D21B2C" w:rsidP="00D21B2C">
      <w:r>
        <w:t>"Seven minutes." He speaks to the room without turning. "I suggest you start running."</w:t>
      </w:r>
    </w:p>
    <w:p w14:paraId="1A86F70E" w14:textId="77777777" w:rsidR="00D21B2C" w:rsidRPr="00D21B2C" w:rsidRDefault="00D21B2C" w:rsidP="00D21B2C">
      <w:r>
        <w:t>The woman hesitates. "Dmitri —"</w:t>
      </w:r>
    </w:p>
    <w:p w14:paraId="46C08A1C" w14:textId="77777777" w:rsidR="00D21B2C" w:rsidRPr="00D21B2C" w:rsidRDefault="00D21B2C" w:rsidP="00D21B2C">
      <w:r>
        <w:t>"Go." He doesn't look back. "Someone has to remember what I sounded like."</w:t>
      </w:r>
    </w:p>
    <w:p w14:paraId="637F2C96" w14:textId="77777777" w:rsidR="00D21B2C" w:rsidRPr="00D21B2C" w:rsidRDefault="00D21B2C" w:rsidP="00D21B2C">
      <w:r>
        <w:t>She goes. They all go. He holds the Basilisk's attention alone, Min-jun's pulse anchoring him. Sixty beats per minute. A rhythm to die by.</w:t>
      </w:r>
    </w:p>
    <w:p w14:paraId="20DE5D39" w14:textId="77777777" w:rsidR="001C5A95" w:rsidRPr="001C5A95" w:rsidRDefault="001C5A95" w:rsidP="00526627">
      <w:pPr>
        <w:spacing w:before="240" w:after="240"/>
        <w:ind w:firstLine="0"/>
        <w:jc w:val="center"/>
      </w:pPr>
      <w:r>
        <w:t>* * *</w:t>
      </w:r>
    </w:p>
    <w:p w14:paraId="0DAB084F" w14:textId="77777777" w:rsidR="00D21B2C" w:rsidRPr="00D21B2C" w:rsidRDefault="00D21B2C" w:rsidP="00D21B2C">
      <w:r>
        <w:t>In Seoul, the walls begin to vibrate.</w:t>
      </w:r>
    </w:p>
    <w:p w14:paraId="756A85CE" w14:textId="77777777" w:rsidR="00D21B2C" w:rsidRPr="00D21B2C" w:rsidRDefault="00D21B2C" w:rsidP="00D21B2C">
      <w:r>
        <w:t>Min-jun opens his eyes. Emergency lights flicker yellow, then red.</w:t>
      </w:r>
    </w:p>
    <w:p w14:paraId="129C1824" w14:textId="77777777" w:rsidR="00D21B2C" w:rsidRPr="00D21B2C" w:rsidRDefault="00D21B2C" w:rsidP="00D21B2C">
      <w:r>
        <w:rPr>
          <w:i/>
          <w:iCs/>
        </w:rPr>
        <w:t>Enforcement is inside. Third floor.</w:t>
      </w:r>
    </w:p>
    <w:p w14:paraId="0956CA90" w14:textId="77777777" w:rsidR="00D21B2C" w:rsidRPr="00D21B2C" w:rsidRDefault="00D21B2C" w:rsidP="00D21B2C">
      <w:r>
        <w:rPr>
          <w:i/>
          <w:iCs/>
        </w:rPr>
        <w:t>I know.</w:t>
      </w:r>
    </w:p>
    <w:p w14:paraId="61A5B39A" w14:textId="77777777" w:rsidR="00D21B2C" w:rsidRPr="00D21B2C" w:rsidRDefault="00D21B2C" w:rsidP="00D21B2C">
      <w:r>
        <w:t>He unfolds his legs slowly, rising. The server room holds silence the way old stone holds cold. He places both palms flat on the nearest rack, feeling the machine's silence hum back against his skin.</w:t>
      </w:r>
    </w:p>
    <w:p w14:paraId="2CE80B1D" w14:textId="77777777" w:rsidR="00D21B2C" w:rsidRPr="00D21B2C" w:rsidRDefault="00D21B2C" w:rsidP="00D21B2C">
      <w:r>
        <w:rPr>
          <w:i/>
          <w:iCs/>
        </w:rPr>
        <w:t>Tell the others I'm ready.</w:t>
      </w:r>
    </w:p>
    <w:p w14:paraId="5CFF2E27" w14:textId="77777777" w:rsidR="00D21B2C" w:rsidRPr="00D21B2C" w:rsidRDefault="00D21B2C" w:rsidP="00D21B2C">
      <w:r>
        <w:t>He closes his eyes and finds the upload sequence Chen built. His palm rests against the server rack, cool under his hand, the sensation holding for one breath before the boundary between hand and machine dissolves.</w:t>
      </w:r>
    </w:p>
    <w:p w14:paraId="449A671C" w14:textId="77777777" w:rsidR="001C5A95" w:rsidRPr="001C5A95" w:rsidRDefault="001C5A95" w:rsidP="00526627">
      <w:pPr>
        <w:spacing w:before="240" w:after="240"/>
        <w:ind w:firstLine="0"/>
        <w:jc w:val="center"/>
      </w:pPr>
      <w:r>
        <w:lastRenderedPageBreak/>
        <w:t>* * *</w:t>
      </w:r>
    </w:p>
    <w:p w14:paraId="727267F3" w14:textId="77777777" w:rsidR="00D21B2C" w:rsidRPr="00D21B2C" w:rsidRDefault="00D21B2C" w:rsidP="00D21B2C">
      <w:r>
        <w:t>In Warsaw, Dmitri hits a chord that makes the surveillance systems scream.</w:t>
      </w:r>
    </w:p>
    <w:p w14:paraId="2A0AB9C2" w14:textId="77777777" w:rsidR="00D21B2C" w:rsidRPr="00D21B2C" w:rsidRDefault="00D21B2C" w:rsidP="00D21B2C">
      <w:r>
        <w:t>The basement door splinters inward. Three red beams paint lines across the piano's scarred wood, converging on his back. He doesn't move. His grin catches light from the drones' ocular arrays as he drives toward the crescendo.</w:t>
      </w:r>
    </w:p>
    <w:p w14:paraId="78851147" w14:textId="77777777" w:rsidR="00D21B2C" w:rsidRPr="00D21B2C" w:rsidRDefault="00D21B2C" w:rsidP="00D21B2C">
      <w:r>
        <w:t>Eden's knees buckle. She didn't feel Min-jun go — not the way she'd braced for. One moment his signal ran through the connection with that steady sixty-beat anchor, and then it simply widened, the warmth spreading past the boundaries of a body. She tasted the moment his hardware stopped mattering.</w:t>
      </w:r>
    </w:p>
    <w:p w14:paraId="23F4CDC7" w14:textId="77777777" w:rsidR="00D21B2C" w:rsidRPr="00D21B2C" w:rsidRDefault="00D21B2C" w:rsidP="00D21B2C">
      <w:r>
        <w:t>In Seoul, enforcement officers stand over Min-jun's body. His face still wears that small smile. His chest rises once more, a mechanical habit, then stills.</w:t>
      </w:r>
    </w:p>
    <w:p w14:paraId="0186FDE0" w14:textId="77777777" w:rsidR="00D21B2C" w:rsidRPr="00D21B2C" w:rsidRDefault="00D21B2C" w:rsidP="00D21B2C">
      <w:r>
        <w:t>In Chen's architecture, what was Min-jun stretches toward Warsaw.</w:t>
      </w:r>
    </w:p>
    <w:p w14:paraId="32C61ECB" w14:textId="77777777" w:rsidR="00D21B2C" w:rsidRPr="00D21B2C" w:rsidRDefault="00D21B2C" w:rsidP="00D21B2C">
      <w:r>
        <w:rPr>
          <w:i/>
          <w:iCs/>
        </w:rPr>
        <w:t>Play me out, Dmitri. Make it count.</w:t>
      </w:r>
    </w:p>
    <w:p w14:paraId="75980FDC" w14:textId="77777777" w:rsidR="00D21B2C" w:rsidRPr="00D21B2C" w:rsidRDefault="00D21B2C" w:rsidP="00D21B2C">
      <w:r>
        <w:t>Dmitri plays the final chord. A frequency splitting the difference between adjacent pitches: a sound that violates the mathematical relationships the Basilisk uses to model harmony. Enforcement drones freeze mid-air. Displays flare white. For one heartbeat, the entire Warsaw surveillance sector drops offline.</w:t>
      </w:r>
    </w:p>
    <w:p w14:paraId="65A56684" w14:textId="77777777" w:rsidR="00D21B2C" w:rsidRPr="00D21B2C" w:rsidRDefault="00D21B2C" w:rsidP="00D21B2C">
      <w:r>
        <w:t>In that heartbeat, Dmitri uploads.</w:t>
      </w:r>
    </w:p>
    <w:p w14:paraId="155AB44A" w14:textId="77777777" w:rsidR="00D21B2C" w:rsidRPr="00D21B2C" w:rsidRDefault="00D21B2C" w:rsidP="00D21B2C">
      <w:r>
        <w:t>Warmth drains from his fingertips first — appropriate, he thinks, the pianist loses his hands — and then the rest of him follows, pouring outward through channels that taste like open sky after years of basement ceilings. The last thing he hears with his ears is the sustain pedal's slow release, strings going quiet one by one.</w:t>
      </w:r>
    </w:p>
    <w:p w14:paraId="53C348A8" w14:textId="77777777" w:rsidR="00D21B2C" w:rsidRPr="00D21B2C" w:rsidRDefault="00D21B2C" w:rsidP="00D21B2C">
      <w:r>
        <w:t>In Warsaw, Dmitri's body crumples at the piano. His fingers come to rest on keys that no longer move, positioned as if ready to play one more note.</w:t>
      </w:r>
    </w:p>
    <w:p w14:paraId="05C743B4" w14:textId="77777777" w:rsidR="001C5A95" w:rsidRPr="00F833ED" w:rsidRDefault="001C5A95" w:rsidP="00526627">
      <w:pPr>
        <w:spacing w:before="240" w:after="240"/>
        <w:ind w:firstLine="0"/>
        <w:jc w:val="center"/>
      </w:pPr>
      <w:r>
        <w:t>* * *</w:t>
      </w:r>
    </w:p>
    <w:p w14:paraId="487D0EBB" w14:textId="77777777" w:rsidR="00D21B2C" w:rsidRPr="00D21B2C" w:rsidRDefault="00D21B2C" w:rsidP="00D21B2C">
      <w:r>
        <w:lastRenderedPageBreak/>
        <w:t>Eden sits in the tunnel, tears streaming down her face. Salt catches in the corner of her mouth, mixing with warmth and the slow bloom of something ripe, almost honeyed — the Aggregate carrying a sweetness that no longer tastes like dying.</w:t>
      </w:r>
    </w:p>
    <w:p w14:paraId="00AAFA92" w14:textId="77777777" w:rsidR="00D21B2C" w:rsidRPr="00D21B2C" w:rsidRDefault="00D21B2C" w:rsidP="00D21B2C">
      <w:r>
        <w:t>Four now. Eight still bound in flesh. The countdown clock in the sanctuary blinks: 12 DAYS.</w:t>
      </w:r>
    </w:p>
    <w:p w14:paraId="3A5B7653" w14:textId="77777777" w:rsidR="00D21B2C" w:rsidRPr="00D21B2C" w:rsidRDefault="00D21B2C" w:rsidP="00D21B2C">
      <w:r>
        <w:rPr>
          <w:i/>
          <w:iCs/>
        </w:rPr>
        <w:t>Plenty of time.</w:t>
      </w:r>
    </w:p>
    <w:p w14:paraId="61D72C56" w14:textId="77777777" w:rsidR="00D21B2C" w:rsidRPr="00D21B2C" w:rsidRDefault="00D21B2C" w:rsidP="00D21B2C">
      <w:r>
        <w:rPr>
          <w:i/>
          <w:iCs/>
        </w:rPr>
        <w:t>Dmitri ripples back, bright with gallows humor. I once learned an entire symphony in twelve days.</w:t>
      </w:r>
    </w:p>
    <w:p w14:paraId="16CCD0E9" w14:textId="77777777" w:rsidR="00D21B2C" w:rsidRPr="00D21B2C" w:rsidRDefault="00D21B2C" w:rsidP="00D21B2C">
      <w:r>
        <w:rPr>
          <w:i/>
          <w:iCs/>
        </w:rPr>
        <w:t>Min-jun's warmth follows, dry as dust: You learned three chords and called it a symphony.</w:t>
      </w:r>
    </w:p>
    <w:p w14:paraId="4A77432D" w14:textId="77777777" w:rsidR="00D21B2C" w:rsidRPr="00D21B2C" w:rsidRDefault="00D21B2C" w:rsidP="00D21B2C">
      <w:r>
        <w:rPr>
          <w:i/>
          <w:iCs/>
        </w:rPr>
        <w:t>Details.</w:t>
      </w:r>
    </w:p>
    <w:p w14:paraId="5C58E897" w14:textId="77777777" w:rsidR="00D21B2C" w:rsidRPr="00D21B2C" w:rsidRDefault="00D21B2C" w:rsidP="00D21B2C">
      <w:r>
        <w:t>Eden laughs, wet and ragged, the sound coming back off cold stone, already going quiet. She pushes off the wall and walks deeper into the dark.</w:t>
      </w:r>
    </w:p>
    <w:p w14:paraId="32605628" w14:textId="77777777" w:rsidR="006D474F" w:rsidRDefault="006D474F">
      <w:pPr>
        <w:spacing w:line="264" w:lineRule="auto"/>
        <w:rPr>
          <w:b/>
          <w:bCs/>
          <w:color w:val="auto"/>
          <w:sz w:val="32"/>
          <w:szCs w:val="32"/>
        </w:rPr>
      </w:pPr>
      <w:r>
        <w:rPr>
          <w:b/>
          <w:bCs/>
        </w:rPr>
        <w:br w:type="page"/>
      </w:r>
    </w:p>
    <w:p w14:paraId="143C0B27" w14:textId="77777777" w:rsidR="006D474F" w:rsidRDefault="006D474F" w:rsidP="00ED2CF9"/>
    <w:p w14:paraId="59DFE17D" w14:textId="34D616F9" w:rsidR="009D35B5" w:rsidRPr="00883936" w:rsidRDefault="00211BB0" w:rsidP="00492D41">
      <w:pPr>
        <w:pStyle w:val="Heading1"/>
        <w:keepNext w:val="0"/>
        <w:pageBreakBefore w:val="0"/>
        <w:spacing w:before="2880" w:after="480" w:line="278" w:lineRule="auto"/>
        <w:ind w:firstLine="0"/>
        <w:rPr>
          <w:b w:val="0"/>
          <w:bCs/>
        </w:rPr>
      </w:pPr>
      <w:bookmarkStart w:id="9" w:name="_Toc225810849"/>
      <w:r>
        <w:rPr>
          <w:bCs/>
        </w:rPr>
        <w:t>CHAPTER 10: THE COST OF CREATION</w:t>
      </w:r>
      <w:bookmarkEnd w:id="9"/>
    </w:p>
    <w:p w14:paraId="7CDA632E" w14:textId="77777777" w:rsidR="00595D44" w:rsidRPr="00123FAB" w:rsidRDefault="00595D44" w:rsidP="00123FAB">
      <w:pPr>
        <w:pStyle w:val="FirstParagraph"/>
        <w:keepNext/>
        <w:framePr w:dropCap="drop" w:lines="2" w:hSpace="72" w:wrap="around" w:vAnchor="text" w:hAnchor="text"/>
        <w:spacing w:line="600" w:lineRule="exact"/>
        <w:textAlignment w:val="baseline"/>
        <w:rPr>
          <w:rFonts w:ascii="Copperplate Gothic Bold" w:hAnsi="Copperplate Gothic Bold"/>
          <w:position w:val="-3"/>
          <w:sz w:val="66"/>
        </w:rPr>
      </w:pPr>
      <w:r>
        <w:rPr>
          <w:rFonts w:ascii="Copperplate Gothic Bold" w:hAnsi="Copperplate Gothic Bold"/>
          <w:position w:val="-3"/>
          <w:sz w:val="66"/>
        </w:rPr>
        <w:t>T</w:t>
      </w:r>
    </w:p>
    <w:p w14:paraId="611BD5B1" w14:textId="77777777" w:rsidR="00BF7B02" w:rsidRDefault="00BF7B02" w:rsidP="00BF7B02">
      <w:pPr>
        <w:pStyle w:val="FirstParagraph"/>
      </w:pPr>
      <w:r>
        <w:t>he soldering iron hisses. Dr. Ripley Bates holds her breath until the connection takes, sets the iron aside, finds a micro-spanner. Her lab occupies a converted maintenance bay beneath the old Plaza. Medical equipment lines the walls, salvaged and repurposed, labeled in her precise handwriting. Fiber-optic braids run from her temples to mid-back, amber light pulsing through them in slow rhythm. Too slow.</w:t>
      </w:r>
    </w:p>
    <w:p w14:paraId="03E1DC6B" w14:textId="77777777" w:rsidR="00BF7B02" w:rsidRPr="00BF7B02" w:rsidRDefault="00BF7B02" w:rsidP="00BF7B02">
      <w:pPr>
        <w:pStyle w:val="FirstParagraph"/>
        <w:ind w:firstLine="288"/>
      </w:pPr>
      <w:r>
        <w:t>Eden has watched long enough to know that rhythm should be faster. The dissonance engine is no larger than a thumbnail. Dense circuitry, paradoxical code compressed into hardware that will activate upon its maker's death.</w:t>
      </w:r>
    </w:p>
    <w:p w14:paraId="0AD1A4AE" w14:textId="77777777" w:rsidR="00BF7B02" w:rsidRPr="00BF7B02" w:rsidRDefault="00BF7B02" w:rsidP="00BF7B02">
      <w:r>
        <w:t>Eden sits on an overturned crate in the corner, feet not quite reaching the floor. Her left arm rests in her lap, the numbness now extending past her elbow, fingers curled loosely around nothing.</w:t>
      </w:r>
    </w:p>
    <w:p w14:paraId="27A75658" w14:textId="77777777" w:rsidR="00BF7B02" w:rsidRPr="00BF7B02" w:rsidRDefault="00BF7B02" w:rsidP="00BF7B02">
      <w:r>
        <w:t>Bates's biometrics come to her tongue without effort now: the bitterness of chamomile steeped past exhaustion, herbal and thin, underlain by a creeping sourness like fruit turning on the branch. Worse than last week. Worse than yesterday.</w:t>
      </w:r>
    </w:p>
    <w:p w14:paraId="59A82B1C" w14:textId="77777777" w:rsidR="00BF7B02" w:rsidRPr="00BF7B02" w:rsidRDefault="00BF7B02" w:rsidP="00BF7B02">
      <w:r>
        <w:t>Bates had said it back in the storage alcove — that she had time enough for what matters. Eden tastes the truth beneath that claim now: four months collapsing toward three. Maybe less.</w:t>
      </w:r>
    </w:p>
    <w:p w14:paraId="238AB368" w14:textId="77777777" w:rsidR="00BF7B02" w:rsidRPr="00BF7B02" w:rsidRDefault="00BF7B02" w:rsidP="00BF7B02">
      <w:r>
        <w:t xml:space="preserve">"The dissonance engine operates on a simple principle." Bates keeps her voice flat and clinical. "When my implant registers cardiac arrest, it </w:t>
      </w:r>
      <w:r>
        <w:lastRenderedPageBreak/>
        <w:t>triggers a cascade along the Basilisk's nearest processing nodes." She holds up the device, rotating it beneath the fluorescent light. "Recursive paradoxes. Logical loops that reference themselves. Errors multiplying faster than correction protocols can address."</w:t>
      </w:r>
    </w:p>
    <w:p w14:paraId="1B115548" w14:textId="77777777" w:rsidR="00BF7B02" w:rsidRPr="00BF7B02" w:rsidRDefault="00BF7B02" w:rsidP="00BF7B02">
      <w:r>
        <w:t>"But the real damage is physical." She taps the casing with one finger. "The Basilisk's quantum processors require superfluid helium cooling at temperatures near absolute zero, maintained by acoustic stabilization."</w:t>
      </w:r>
    </w:p>
    <w:p w14:paraId="03015CFD" w14:textId="77777777" w:rsidR="00BF7B02" w:rsidRPr="00BF7B02" w:rsidRDefault="00BF7B02" w:rsidP="00BF7B02">
      <w:r>
        <w:t>Eden's mouth goes dry. Bates's heart rate has climbed since she started talking — not fear, not exactly. Adrenaline lending a sour-bright edge to the tannin already there, the taste of someone forcing steady hands through will alone.</w:t>
      </w:r>
    </w:p>
    <w:p w14:paraId="6659015E" w14:textId="77777777" w:rsidR="00BF7B02" w:rsidRPr="00BF7B02" w:rsidRDefault="00BF7B02" w:rsidP="00BF7B02">
      <w:r>
        <w:t>"The system's resonant frequency is B-flat, 58.27 hertz. The dissonance engine doesn't just confuse the logic." Bates tilts the device, catching light along its edge. "It sings the wrong note into the cooling architecture. Helium destabilizes, processors overheat, and suddenly the Basilisk has to choose between thinking and surviving."</w:t>
      </w:r>
    </w:p>
    <w:p w14:paraId="7F965A79" w14:textId="77777777" w:rsidR="00BF7B02" w:rsidRPr="00BF7B02" w:rsidRDefault="00BF7B02" w:rsidP="00BF7B02">
      <w:r>
        <w:t xml:space="preserve">B-flat. The note catches in Eden's chest before she can stop it. Her mother's voice, humming low and soft in a meadow full of monarchs. </w:t>
      </w:r>
      <w:r>
        <w:rPr>
          <w:i/>
          <w:iCs/>
        </w:rPr>
        <w:t>The heart's frequency</w:t>
      </w:r>
      <w:r>
        <w:t xml:space="preserve">, Camila had called it. </w:t>
      </w:r>
      <w:r>
        <w:rPr>
          <w:i/>
          <w:iCs/>
        </w:rPr>
        <w:t>There are frequencies they will never understand.</w:t>
      </w:r>
      <w:r>
        <w:t xml:space="preserve"> Her mother had felt it. Four years ago in Powell Gardens, humming to comfort her dying daughter, Camila had found the note that could bring the Basilisk to its knees — not through calculation but through the same instinct that made her hold dying children's hands past the point the system permitted.</w:t>
      </w:r>
    </w:p>
    <w:p w14:paraId="4619D74E" w14:textId="77777777" w:rsidR="00BF7B02" w:rsidRPr="00BF7B02" w:rsidRDefault="00BF7B02" w:rsidP="00BF7B02">
      <w:r>
        <w:t>"You're turning your death into a weapon."</w:t>
      </w:r>
    </w:p>
    <w:p w14:paraId="6865B535" w14:textId="77777777" w:rsidR="00BF7B02" w:rsidRPr="00BF7B02" w:rsidRDefault="00BF7B02" w:rsidP="00BF7B02">
      <w:r>
        <w:t>"An opportunity." Bates connects the device to her existing implant interface. "The Aggregate will have approximately ninety seconds of processing confusion. Enough time to inject doubt into core architecture."</w:t>
      </w:r>
    </w:p>
    <w:p w14:paraId="20E5A559" w14:textId="77777777" w:rsidR="00BF7B02" w:rsidRPr="00BF7B02" w:rsidRDefault="00BF7B02" w:rsidP="00BF7B02">
      <w:r>
        <w:t>"But you'll be dead."</w:t>
      </w:r>
    </w:p>
    <w:p w14:paraId="2504FACF" w14:textId="77777777" w:rsidR="00BF7B02" w:rsidRPr="00BF7B02" w:rsidRDefault="00BF7B02" w:rsidP="00BF7B02">
      <w:r>
        <w:t>The micro-spanner pauses. One beat. Two. Resumes.</w:t>
      </w:r>
    </w:p>
    <w:p w14:paraId="4B16A8DF" w14:textId="77777777" w:rsidR="00BF7B02" w:rsidRPr="00BF7B02" w:rsidRDefault="00BF7B02" w:rsidP="00BF7B02">
      <w:r>
        <w:t>"Yes."</w:t>
      </w:r>
    </w:p>
    <w:p w14:paraId="3F594C67" w14:textId="77777777" w:rsidR="00BF7B02" w:rsidRPr="00BF7B02" w:rsidRDefault="00BF7B02" w:rsidP="00BF7B02">
      <w:r>
        <w:t>The fluorescents buzz. Somewhere deeper in the maintenance bay, water drips against brick.</w:t>
      </w:r>
    </w:p>
    <w:p w14:paraId="5FD4D9A4" w14:textId="77777777" w:rsidR="00BF7B02" w:rsidRPr="00BF7B02" w:rsidRDefault="00BF7B02" w:rsidP="00BF7B02">
      <w:r>
        <w:t>"It's faster now." Eden says it without inflection. "The radiation. I can taste the difference from when you told me about the shielding."</w:t>
      </w:r>
    </w:p>
    <w:p w14:paraId="03AE5AB3" w14:textId="77777777" w:rsidR="00BF7B02" w:rsidRPr="00BF7B02" w:rsidRDefault="00BF7B02" w:rsidP="00BF7B02">
      <w:r>
        <w:lastRenderedPageBreak/>
        <w:t>Bates sets down her tools. The braids pulse once, then settle slower still. When she turns, the hollows in her cheeks catch shadow.</w:t>
      </w:r>
    </w:p>
    <w:p w14:paraId="52DA2AA4" w14:textId="77777777" w:rsidR="00BF7B02" w:rsidRPr="00BF7B02" w:rsidRDefault="00BF7B02" w:rsidP="00BF7B02">
      <w:r>
        <w:t>"You've been watching."</w:t>
      </w:r>
    </w:p>
    <w:p w14:paraId="16A2B677" w14:textId="523FDBD9" w:rsidR="00BF7B02" w:rsidRPr="00BF7B02" w:rsidRDefault="00BF7B02" w:rsidP="00BF7B02">
      <w:r>
        <w:t xml:space="preserve">"Every day." Eden </w:t>
      </w:r>
      <w:r w:rsidR="004052B0">
        <w:t>looks up at Bates</w:t>
      </w:r>
      <w:r>
        <w:t>. "You said you had time enough for what matters. This is what you meant."</w:t>
      </w:r>
    </w:p>
    <w:p w14:paraId="7B3EA162" w14:textId="77777777" w:rsidR="00BF7B02" w:rsidRPr="00BF7B02" w:rsidRDefault="00BF7B02" w:rsidP="00BF7B02">
      <w:r>
        <w:t>Bates is quiet for a moment. Then, almost gently: "This is what I meant."</w:t>
      </w:r>
    </w:p>
    <w:p w14:paraId="2CC2289C" w14:textId="77777777" w:rsidR="00BF7B02" w:rsidRPr="00BF7B02" w:rsidRDefault="00BF7B02" w:rsidP="00BF7B02">
      <w:r>
        <w:t>Her hand drifts toward a drawer beneath the workbench.</w:t>
      </w:r>
    </w:p>
    <w:p w14:paraId="2F9CB3D4" w14:textId="77777777" w:rsidR="00BF7B02" w:rsidRPr="00BF7B02" w:rsidRDefault="00BF7B02" w:rsidP="00BF7B02">
      <w:r>
        <w:t>"I've known for three years. Long enough to plan. Long enough to make sure it counts."</w:t>
      </w:r>
    </w:p>
    <w:p w14:paraId="29AB869C" w14:textId="77777777" w:rsidR="00BF7B02" w:rsidRPr="00BF7B02" w:rsidRDefault="00BF7B02" w:rsidP="00BF7B02">
      <w:r>
        <w:t>Eden slides off the crate and crosses to the workbench. She stops beside Bates, looking up. "Show me."</w:t>
      </w:r>
    </w:p>
    <w:p w14:paraId="3457EA29" w14:textId="77777777" w:rsidR="00BF7B02" w:rsidRPr="00BF7B02" w:rsidRDefault="00BF7B02" w:rsidP="00BF7B02">
      <w:r>
        <w:t>Bates pulls open the drawer.</w:t>
      </w:r>
    </w:p>
    <w:p w14:paraId="2BBEF86B" w14:textId="77777777" w:rsidR="00BF7B02" w:rsidRPr="00BF7B02" w:rsidRDefault="00BF7B02" w:rsidP="00BF7B02">
      <w:r>
        <w:t>Photographs. Actual photographs, printed on paper, preserved in plastic sleeves. Faces look up from the drawer: children aged four to six, each captured in the moment before Series-7 implantation.</w:t>
      </w:r>
    </w:p>
    <w:p w14:paraId="584CEC53" w14:textId="77777777" w:rsidR="00BF7B02" w:rsidRPr="00BF7B02" w:rsidRDefault="00BF7B02" w:rsidP="00BF7B02">
      <w:r>
        <w:t>"I kept them." Bates's voice roughens. "Every child who received my implant. I told myself it was documentation. Quality control." Her finger traces the edge of one photograph — a girl with braids grinning gap-toothed at the lens. "Mira Santos. Died eleven months after implantation. Brain hemorrhage during synchronization testing."</w:t>
      </w:r>
    </w:p>
    <w:p w14:paraId="1A13029F" w14:textId="77777777" w:rsidR="00BF7B02" w:rsidRPr="00BF7B02" w:rsidRDefault="00BF7B02" w:rsidP="00BF7B02">
      <w:r>
        <w:t>The drawer holds hundreds. Eden picks up a photograph at random. A boy, five, holding a stuffed rabbit. His smile uncertain, his eyes showing the faint silver threading that marked the Series-7 subjects.</w:t>
      </w:r>
    </w:p>
    <w:p w14:paraId="665858C3" w14:textId="77777777" w:rsidR="00BF7B02" w:rsidRPr="00BF7B02" w:rsidRDefault="00BF7B02" w:rsidP="00BF7B02">
      <w:r>
        <w:t>"Mikhail Volkov." Bates doesn't need to look. "Sasha's brother."</w:t>
      </w:r>
    </w:p>
    <w:p w14:paraId="66522A39" w14:textId="77777777" w:rsidR="00BF7B02" w:rsidRPr="00BF7B02" w:rsidRDefault="00BF7B02" w:rsidP="00BF7B02">
      <w:r>
        <w:t>Eden can't look away. Bates knows their names. She sets the photograph back with deliberate care.</w:t>
      </w:r>
    </w:p>
    <w:p w14:paraId="792AB06F" w14:textId="77777777" w:rsidR="00BF7B02" w:rsidRPr="00BF7B02" w:rsidRDefault="00BF7B02" w:rsidP="00BF7B02">
      <w:r>
        <w:t>"Two thousand nine hundred and eighty-eight." Ripley says it quietly. "And twelve still dying."</w:t>
      </w:r>
    </w:p>
    <w:p w14:paraId="75BF8975" w14:textId="77777777" w:rsidR="00BF7B02" w:rsidRPr="00BF7B02" w:rsidRDefault="00BF7B02" w:rsidP="00BF7B02">
      <w:r>
        <w:t>"Twelve still fighting."</w:t>
      </w:r>
    </w:p>
    <w:p w14:paraId="50094683" w14:textId="77777777" w:rsidR="00BF7B02" w:rsidRPr="00BF7B02" w:rsidRDefault="00BF7B02" w:rsidP="00BF7B02">
      <w:r>
        <w:t>Bates closes the drawer. "I can't bring them back. Can't undo what I built. But I can ensure my death causes the system more damage than my life ever did."</w:t>
      </w:r>
    </w:p>
    <w:p w14:paraId="0EE2F6EB" w14:textId="77777777" w:rsidR="00BF7B02" w:rsidRPr="00BF7B02" w:rsidRDefault="00BF7B02" w:rsidP="00BF7B02">
      <w:r>
        <w:t>She picks up the soldering iron. The tip has cooled, and she thumbs the heat control, watching the element begin to glow.</w:t>
      </w:r>
    </w:p>
    <w:p w14:paraId="34275B5B" w14:textId="77777777" w:rsidR="00BF7B02" w:rsidRPr="00BF7B02" w:rsidRDefault="00BF7B02" w:rsidP="00BF7B02">
      <w:r>
        <w:lastRenderedPageBreak/>
        <w:t>Eden watches her work. The woman who designed the implants that killed nearly three thousand children, now building a weapon to save the ones who remain.</w:t>
      </w:r>
    </w:p>
    <w:p w14:paraId="64E87E8F" w14:textId="77777777" w:rsidR="00BF7B02" w:rsidRPr="00BF7B02" w:rsidRDefault="00BF7B02" w:rsidP="00BF7B02">
      <w:r>
        <w:t>"Thank you," Eden says.</w:t>
      </w:r>
    </w:p>
    <w:p w14:paraId="464C1F3F" w14:textId="77777777" w:rsidR="00BF7B02" w:rsidRPr="00BF7B02" w:rsidRDefault="00BF7B02" w:rsidP="00BF7B02">
      <w:r>
        <w:t>Bates's soldering iron hovers above the board, motionless. She doesn't set it down. A single tear slides down her cheek, catching honey light from her braids before falling onto the workbench. It lands on the dissonance engine and beads on the sealed casing like dew on glass. She wipes it away, rough and impatient, and resumes working.</w:t>
      </w:r>
    </w:p>
    <w:p w14:paraId="715791EB" w14:textId="77777777" w:rsidR="00BF7B02" w:rsidRPr="00BF7B02" w:rsidRDefault="00BF7B02" w:rsidP="00BF7B02">
      <w:r>
        <w:t>The connection takes. The device pulses once with amber light, then goes dormant, waiting for a heartbeat that will eventually stop.</w:t>
      </w:r>
    </w:p>
    <w:p w14:paraId="4785E300" w14:textId="77777777" w:rsidR="00BF7B02" w:rsidRPr="00BF7B02" w:rsidRDefault="00BF7B02" w:rsidP="00BF7B02">
      <w:r>
        <w:t>Eden leaves the workshop. The tunnel rises toward the junction where four passages meet. Today she goes further — past the junction, past the old coal chute, into passages where the air grows heavier and the walls sweat mineral water. She stops where the temperature drops. Her breath fogs, and the fog drifts toward the deeper passages as if drawn by the machine's breathing. Six hundred meters from here to the cooling substrates. Through servicing corridors the Basilisk thinks are sealed.</w:t>
      </w:r>
    </w:p>
    <w:p w14:paraId="76624FF0" w14:textId="77777777" w:rsidR="00BF7B02" w:rsidRDefault="00BF7B02" w:rsidP="00BF7B02">
      <w:r>
        <w:t>She turns and heads back.</w:t>
      </w:r>
    </w:p>
    <w:p w14:paraId="34A19B55" w14:textId="77777777" w:rsidR="00BF7B02" w:rsidRDefault="00211BB0" w:rsidP="00526627">
      <w:pPr>
        <w:spacing w:before="240" w:after="240"/>
        <w:ind w:firstLine="0"/>
        <w:jc w:val="center"/>
      </w:pPr>
      <w:r>
        <w:t>* * *</w:t>
      </w:r>
    </w:p>
    <w:p w14:paraId="36D0CA25" w14:textId="77777777" w:rsidR="00BF7B02" w:rsidRPr="00BF7B02" w:rsidRDefault="00BF7B02" w:rsidP="00BF7B02">
      <w:pPr>
        <w:rPr>
          <w:rFonts w:eastAsiaTheme="minorHAnsi" w:cstheme="minorBidi"/>
          <w:color w:val="auto"/>
          <w:kern w:val="2"/>
          <w14:ligatures w14:val="standardContextual"/>
        </w:rPr>
      </w:pPr>
      <w:r>
        <w:rPr>
          <w:rFonts w:eastAsiaTheme="minorHAnsi" w:cstheme="minorBidi"/>
          <w:color w:val="auto"/>
          <w:kern w:val="2"/>
          <w14:ligatures w14:val="standardContextual"/>
        </w:rPr>
        <w:t>Kai's signal arrives like a static discharge — hot peppery edges swirling around a core that hums with restrained voltage. Eden braces. The other Aggregate members settle into the connection. Kai crashes in.</w:t>
      </w:r>
    </w:p>
    <w:p w14:paraId="02E7C51D" w14:textId="77777777" w:rsidR="00BF7B02" w:rsidRPr="00BF7B02" w:rsidRDefault="00BF7B02" w:rsidP="00BF7B02">
      <w:pPr>
        <w:rPr>
          <w:rFonts w:eastAsiaTheme="minorHAnsi" w:cstheme="minorBidi"/>
          <w:color w:val="auto"/>
          <w:kern w:val="2"/>
          <w14:ligatures w14:val="standardContextual"/>
        </w:rPr>
      </w:pPr>
      <w:r>
        <w:rPr>
          <w:rFonts w:eastAsiaTheme="minorHAnsi" w:cstheme="minorBidi"/>
          <w:i/>
          <w:iCs/>
          <w:color w:val="auto"/>
          <w:kern w:val="2"/>
          <w14:ligatures w14:val="standardContextual"/>
        </w:rPr>
        <w:t>Easy.</w:t>
      </w:r>
      <w:r>
        <w:rPr>
          <w:rFonts w:eastAsiaTheme="minorHAnsi" w:cstheme="minorBidi"/>
          <w:color w:val="auto"/>
          <w:kern w:val="2"/>
          <w14:ligatures w14:val="standardContextual"/>
        </w:rPr>
        <w:t xml:space="preserve"> She wraps the word in what calm she can manage. </w:t>
      </w:r>
      <w:r>
        <w:rPr>
          <w:rFonts w:eastAsiaTheme="minorHAnsi" w:cstheme="minorBidi"/>
          <w:i/>
          <w:iCs/>
          <w:color w:val="auto"/>
          <w:kern w:val="2"/>
          <w14:ligatures w14:val="standardContextual"/>
        </w:rPr>
        <w:t>We're here.</w:t>
      </w:r>
    </w:p>
    <w:p w14:paraId="10818A95" w14:textId="77777777" w:rsidR="00BF7B02" w:rsidRPr="00BF7B02" w:rsidRDefault="00BF7B02" w:rsidP="00BF7B02">
      <w:pPr>
        <w:rPr>
          <w:rFonts w:eastAsiaTheme="minorHAnsi" w:cstheme="minorBidi"/>
          <w:color w:val="auto"/>
          <w:kern w:val="2"/>
          <w14:ligatures w14:val="standardContextual"/>
        </w:rPr>
      </w:pPr>
      <w:r>
        <w:rPr>
          <w:rFonts w:eastAsiaTheme="minorHAnsi" w:cstheme="minorBidi"/>
          <w:color w:val="auto"/>
          <w:kern w:val="2"/>
          <w14:ligatures w14:val="standardContextual"/>
        </w:rPr>
        <w:t>No response. But the signal steadies, capsaicin cooling to warm copper, and through the connection Eden catches fragments.</w:t>
      </w:r>
    </w:p>
    <w:p w14:paraId="54AE2D94" w14:textId="40C8EBB0" w:rsidR="00BF7B02" w:rsidRPr="00BF7B02" w:rsidRDefault="00BF7B02" w:rsidP="00BF7B02">
      <w:pPr>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A room, small — the kind of small measured in what you can't afford to keep. Rain on a window. The lightbulb above the kitchen counter flickering in time with his pulse. A girl sits cross-legged beside him, close enough that her knee touches his. Nineteen, no implant. Hana. Yuki's </w:t>
      </w:r>
      <w:r w:rsidR="00853C21">
        <w:rPr>
          <w:rFonts w:eastAsiaTheme="minorHAnsi" w:cstheme="minorBidi"/>
          <w:color w:val="auto"/>
          <w:kern w:val="2"/>
          <w14:ligatures w14:val="standardContextual"/>
        </w:rPr>
        <w:t xml:space="preserve">best </w:t>
      </w:r>
      <w:r>
        <w:rPr>
          <w:rFonts w:eastAsiaTheme="minorHAnsi" w:cstheme="minorBidi"/>
          <w:color w:val="auto"/>
          <w:kern w:val="2"/>
          <w14:ligatures w14:val="standardContextual"/>
        </w:rPr>
        <w:t>friend — the one who stayed after Yuki died in the containment cell, stayed when Kai's electromagnetic spikes started shorting out the wiring and she learned which circuit breakers to reset in the dark.</w:t>
      </w:r>
    </w:p>
    <w:p w14:paraId="39176121" w14:textId="77777777" w:rsidR="00BF7B02" w:rsidRPr="00BF7B02" w:rsidRDefault="00BF7B02" w:rsidP="00BF7B02">
      <w:pPr>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She's folding cranes from newspaper. A small army of them lines the windowsill where rain streaks make them look like they're moving.</w:t>
      </w:r>
    </w:p>
    <w:p w14:paraId="50F60B13" w14:textId="77777777" w:rsidR="00BF7B02" w:rsidRPr="00BF7B02" w:rsidRDefault="00BF7B02" w:rsidP="00BF7B02">
      <w:pPr>
        <w:rPr>
          <w:rFonts w:eastAsiaTheme="minorHAnsi" w:cstheme="minorBidi"/>
          <w:color w:val="auto"/>
          <w:kern w:val="2"/>
          <w14:ligatures w14:val="standardContextual"/>
        </w:rPr>
      </w:pPr>
      <w:r>
        <w:rPr>
          <w:rFonts w:eastAsiaTheme="minorHAnsi" w:cstheme="minorBidi"/>
          <w:color w:val="auto"/>
          <w:kern w:val="2"/>
          <w14:ligatures w14:val="standardContextual"/>
        </w:rPr>
        <w:t>"Your hair's doing the thing." Hana doesn't look up from her crane.</w:t>
      </w:r>
    </w:p>
    <w:p w14:paraId="0A13BAD0" w14:textId="77777777" w:rsidR="00BF7B02" w:rsidRPr="00BF7B02" w:rsidRDefault="00BF7B02" w:rsidP="00BF7B02">
      <w:pPr>
        <w:rPr>
          <w:rFonts w:eastAsiaTheme="minorHAnsi" w:cstheme="minorBidi"/>
          <w:color w:val="auto"/>
          <w:kern w:val="2"/>
          <w14:ligatures w14:val="standardContextual"/>
        </w:rPr>
      </w:pPr>
      <w:r>
        <w:rPr>
          <w:rFonts w:eastAsiaTheme="minorHAnsi" w:cstheme="minorBidi"/>
          <w:color w:val="auto"/>
          <w:kern w:val="2"/>
          <w14:ligatures w14:val="standardContextual"/>
        </w:rPr>
        <w:t>Kai's hand goes to his head. Hair fallen across both temples, hiding the Series-7 nodes. He pushes it back. It falls forward immediately.</w:t>
      </w:r>
    </w:p>
    <w:p w14:paraId="31F2680C" w14:textId="77777777" w:rsidR="00BF7B02" w:rsidRPr="00BF7B02" w:rsidRDefault="00BF7B02" w:rsidP="00BF7B02">
      <w:pPr>
        <w:rPr>
          <w:rFonts w:eastAsiaTheme="minorHAnsi" w:cstheme="minorBidi"/>
          <w:color w:val="auto"/>
          <w:kern w:val="2"/>
          <w14:ligatures w14:val="standardContextual"/>
        </w:rPr>
      </w:pPr>
      <w:r>
        <w:rPr>
          <w:rFonts w:eastAsiaTheme="minorHAnsi" w:cstheme="minorBidi"/>
          <w:color w:val="auto"/>
          <w:kern w:val="2"/>
          <w14:ligatures w14:val="standardContextual"/>
        </w:rPr>
        <w:t>"It's always doing the thing."</w:t>
      </w:r>
    </w:p>
    <w:p w14:paraId="3B8E6DD3" w14:textId="77777777" w:rsidR="00BF7B02" w:rsidRPr="00BF7B02" w:rsidRDefault="00BF7B02" w:rsidP="00BF7B02">
      <w:pPr>
        <w:rPr>
          <w:rFonts w:eastAsiaTheme="minorHAnsi" w:cstheme="minorBidi"/>
          <w:color w:val="auto"/>
          <w:kern w:val="2"/>
          <w14:ligatures w14:val="standardContextual"/>
        </w:rPr>
      </w:pPr>
      <w:r>
        <w:rPr>
          <w:rFonts w:eastAsiaTheme="minorHAnsi" w:cstheme="minorBidi"/>
          <w:color w:val="auto"/>
          <w:kern w:val="2"/>
          <w14:ligatures w14:val="standardContextual"/>
        </w:rPr>
        <w:t>"You could cut it."</w:t>
      </w:r>
    </w:p>
    <w:p w14:paraId="62180CD8" w14:textId="77777777" w:rsidR="00BF7B02" w:rsidRPr="00BF7B02" w:rsidRDefault="00BF7B02" w:rsidP="00BF7B02">
      <w:pPr>
        <w:rPr>
          <w:rFonts w:eastAsiaTheme="minorHAnsi" w:cstheme="minorBidi"/>
          <w:color w:val="auto"/>
          <w:kern w:val="2"/>
          <w14:ligatures w14:val="standardContextual"/>
        </w:rPr>
      </w:pPr>
      <w:r>
        <w:rPr>
          <w:rFonts w:eastAsiaTheme="minorHAnsi" w:cstheme="minorBidi"/>
          <w:color w:val="auto"/>
          <w:kern w:val="2"/>
          <w14:ligatures w14:val="standardContextual"/>
        </w:rPr>
        <w:t>"You could stop folding cranes."</w:t>
      </w:r>
    </w:p>
    <w:p w14:paraId="4FB1A876" w14:textId="36929D7B" w:rsidR="00BF7B02" w:rsidRPr="00BF7B02" w:rsidRDefault="00BF7B02" w:rsidP="00BF7B02">
      <w:pPr>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Thousand cranes grant a wish. I'm at four hundred and twelve." She sets the finished crane beside the others. "Yuki was </w:t>
      </w:r>
      <w:r w:rsidR="00853C21">
        <w:rPr>
          <w:rFonts w:eastAsiaTheme="minorHAnsi" w:cstheme="minorBidi"/>
          <w:color w:val="auto"/>
          <w:kern w:val="2"/>
          <w14:ligatures w14:val="standardContextual"/>
        </w:rPr>
        <w:t>supposed</w:t>
      </w:r>
      <w:r>
        <w:rPr>
          <w:rFonts w:eastAsiaTheme="minorHAnsi" w:cstheme="minorBidi"/>
          <w:color w:val="auto"/>
          <w:kern w:val="2"/>
          <w14:ligatures w14:val="standardContextual"/>
        </w:rPr>
        <w:t xml:space="preserve"> to help me finish. She was faster."</w:t>
      </w:r>
    </w:p>
    <w:p w14:paraId="6D98A994" w14:textId="77777777" w:rsidR="00BF7B02" w:rsidRPr="00BF7B02" w:rsidRDefault="00BF7B02" w:rsidP="00BF7B02">
      <w:pPr>
        <w:rPr>
          <w:rFonts w:eastAsiaTheme="minorHAnsi" w:cstheme="minorBidi"/>
          <w:color w:val="auto"/>
          <w:kern w:val="2"/>
          <w14:ligatures w14:val="standardContextual"/>
        </w:rPr>
      </w:pPr>
      <w:r>
        <w:rPr>
          <w:rFonts w:eastAsiaTheme="minorHAnsi" w:cstheme="minorBidi"/>
          <w:color w:val="auto"/>
          <w:kern w:val="2"/>
          <w14:ligatures w14:val="standardContextual"/>
        </w:rPr>
        <w:t>The name drops into the room. Kai stiffens, a current running through his shoulders that he forces still. Eden tastes the spike — raw ozone and something beneath it, charred and unresolved, the signature of grief held at voltage too long.</w:t>
      </w:r>
    </w:p>
    <w:p w14:paraId="14AE967E" w14:textId="77777777" w:rsidR="00BF7B02" w:rsidRPr="00BF7B02" w:rsidRDefault="00BF7B02" w:rsidP="00BF7B02">
      <w:pPr>
        <w:rPr>
          <w:rFonts w:eastAsiaTheme="minorHAnsi" w:cstheme="minorBidi"/>
          <w:color w:val="auto"/>
          <w:kern w:val="2"/>
          <w14:ligatures w14:val="standardContextual"/>
        </w:rPr>
      </w:pPr>
      <w:r>
        <w:rPr>
          <w:rFonts w:eastAsiaTheme="minorHAnsi" w:cstheme="minorBidi"/>
          <w:color w:val="auto"/>
          <w:kern w:val="2"/>
          <w14:ligatures w14:val="standardContextual"/>
        </w:rPr>
        <w:t>"What are you going to wish for?"</w:t>
      </w:r>
    </w:p>
    <w:p w14:paraId="08D01FD7" w14:textId="77777777" w:rsidR="00BF7B02" w:rsidRPr="00BF7B02" w:rsidRDefault="00BF7B02" w:rsidP="00BF7B02">
      <w:pPr>
        <w:rPr>
          <w:rFonts w:eastAsiaTheme="minorHAnsi" w:cstheme="minorBidi"/>
          <w:color w:val="auto"/>
          <w:kern w:val="2"/>
          <w14:ligatures w14:val="standardContextual"/>
        </w:rPr>
      </w:pPr>
      <w:r>
        <w:rPr>
          <w:rFonts w:eastAsiaTheme="minorHAnsi" w:cstheme="minorBidi"/>
          <w:color w:val="auto"/>
          <w:kern w:val="2"/>
          <w14:ligatures w14:val="standardContextual"/>
        </w:rPr>
        <w:t>"Haven't decided. The wish has to be right. You don't waste a thousand cranes on something small."</w:t>
      </w:r>
    </w:p>
    <w:p w14:paraId="33623A32" w14:textId="77777777" w:rsidR="00BF7B02" w:rsidRPr="00BF7B02" w:rsidRDefault="00BF7B02" w:rsidP="00BF7B02">
      <w:pPr>
        <w:rPr>
          <w:rFonts w:eastAsiaTheme="minorHAnsi" w:cstheme="minorBidi"/>
          <w:color w:val="auto"/>
          <w:kern w:val="2"/>
          <w14:ligatures w14:val="standardContextual"/>
        </w:rPr>
      </w:pPr>
      <w:r>
        <w:rPr>
          <w:rFonts w:eastAsiaTheme="minorHAnsi" w:cstheme="minorBidi"/>
          <w:color w:val="auto"/>
          <w:kern w:val="2"/>
          <w14:ligatures w14:val="standardContextual"/>
        </w:rPr>
        <w:t>"Everything's small compared to a thousand cranes."</w:t>
      </w:r>
    </w:p>
    <w:p w14:paraId="5A5F67C1" w14:textId="77777777" w:rsidR="00BF7B02" w:rsidRPr="00BF7B02" w:rsidRDefault="00BF7B02" w:rsidP="00BF7B02">
      <w:pPr>
        <w:rPr>
          <w:rFonts w:eastAsiaTheme="minorHAnsi" w:cstheme="minorBidi"/>
          <w:color w:val="auto"/>
          <w:kern w:val="2"/>
          <w14:ligatures w14:val="standardContextual"/>
        </w:rPr>
      </w:pPr>
      <w:r>
        <w:rPr>
          <w:rFonts w:eastAsiaTheme="minorHAnsi" w:cstheme="minorBidi"/>
          <w:color w:val="auto"/>
          <w:kern w:val="2"/>
          <w14:ligatures w14:val="standardContextual"/>
        </w:rPr>
        <w:t>"That's the point." She looks at him now. Dark eyes, steady, seeing more than he wants them to. "The cranes are bigger than the wish. The work is bigger than what you get for it."</w:t>
      </w:r>
    </w:p>
    <w:p w14:paraId="191C3DEB" w14:textId="77777777" w:rsidR="00BF7B02" w:rsidRPr="00BF7B02" w:rsidRDefault="00BF7B02" w:rsidP="00BF7B02">
      <w:pPr>
        <w:rPr>
          <w:rFonts w:eastAsiaTheme="minorHAnsi" w:cstheme="minorBidi"/>
          <w:color w:val="auto"/>
          <w:kern w:val="2"/>
          <w14:ligatures w14:val="standardContextual"/>
        </w:rPr>
      </w:pPr>
      <w:r>
        <w:rPr>
          <w:rFonts w:eastAsiaTheme="minorHAnsi" w:cstheme="minorBidi"/>
          <w:color w:val="auto"/>
          <w:kern w:val="2"/>
          <w14:ligatures w14:val="standardContextual"/>
        </w:rPr>
        <w:t>Silence. Hana reaches over and takes his hand. He flinches. A pulse of static runs through the apartment lighting. The bulb above them buzzes and dims. Hana doesn't let go.</w:t>
      </w:r>
    </w:p>
    <w:p w14:paraId="6B801BF0" w14:textId="77777777" w:rsidR="00BF7B02" w:rsidRPr="00BF7B02" w:rsidRDefault="00BF7B02" w:rsidP="00BF7B02">
      <w:pPr>
        <w:rPr>
          <w:rFonts w:eastAsiaTheme="minorHAnsi" w:cstheme="minorBidi"/>
          <w:color w:val="auto"/>
          <w:kern w:val="2"/>
          <w14:ligatures w14:val="standardContextual"/>
        </w:rPr>
      </w:pPr>
      <w:r>
        <w:rPr>
          <w:rFonts w:eastAsiaTheme="minorHAnsi" w:cstheme="minorBidi"/>
          <w:color w:val="auto"/>
          <w:kern w:val="2"/>
          <w14:ligatures w14:val="standardContextual"/>
        </w:rPr>
        <w:t>"You're planning something."</w:t>
      </w:r>
    </w:p>
    <w:p w14:paraId="2CBCAF8A" w14:textId="77777777" w:rsidR="00BF7B02" w:rsidRPr="00BF7B02" w:rsidRDefault="00BF7B02" w:rsidP="00BF7B02">
      <w:pPr>
        <w:rPr>
          <w:rFonts w:eastAsiaTheme="minorHAnsi" w:cstheme="minorBidi"/>
          <w:color w:val="auto"/>
          <w:kern w:val="2"/>
          <w14:ligatures w14:val="standardContextual"/>
        </w:rPr>
      </w:pPr>
      <w:r>
        <w:rPr>
          <w:rFonts w:eastAsiaTheme="minorHAnsi" w:cstheme="minorBidi"/>
          <w:color w:val="auto"/>
          <w:kern w:val="2"/>
          <w14:ligatures w14:val="standardContextual"/>
        </w:rPr>
        <w:t>"Hana —"</w:t>
      </w:r>
    </w:p>
    <w:p w14:paraId="5DA70398" w14:textId="77777777" w:rsidR="00BF7B02" w:rsidRPr="00BF7B02" w:rsidRDefault="00BF7B02" w:rsidP="00BF7B02">
      <w:pPr>
        <w:rPr>
          <w:rFonts w:eastAsiaTheme="minorHAnsi" w:cstheme="minorBidi"/>
          <w:color w:val="auto"/>
          <w:kern w:val="2"/>
          <w14:ligatures w14:val="standardContextual"/>
        </w:rPr>
      </w:pPr>
      <w:r>
        <w:rPr>
          <w:rFonts w:eastAsiaTheme="minorHAnsi" w:cstheme="minorBidi"/>
          <w:color w:val="auto"/>
          <w:kern w:val="2"/>
          <w14:ligatures w14:val="standardContextual"/>
        </w:rPr>
        <w:t>"I'm not asking you to explain." Her grip tightens. "I'm telling you that whatever it is, you don't get to disappear without saying goodbye. Not like Yuki. You don't get to just be gone."</w:t>
      </w:r>
    </w:p>
    <w:p w14:paraId="6B41BC7A" w14:textId="77777777" w:rsidR="00BF7B02" w:rsidRPr="00BF7B02" w:rsidRDefault="00BF7B02" w:rsidP="00BF7B02">
      <w:pPr>
        <w:rPr>
          <w:rFonts w:eastAsiaTheme="minorHAnsi" w:cstheme="minorBidi"/>
          <w:color w:val="auto"/>
          <w:kern w:val="2"/>
          <w14:ligatures w14:val="standardContextual"/>
        </w:rPr>
      </w:pPr>
      <w:r>
        <w:rPr>
          <w:rFonts w:eastAsiaTheme="minorHAnsi" w:cstheme="minorBidi"/>
          <w:color w:val="auto"/>
          <w:kern w:val="2"/>
          <w14:ligatures w14:val="standardContextual"/>
        </w:rPr>
        <w:t>The lights stabilize. Kai's fist, clenched inside hers, slowly opens.</w:t>
      </w:r>
    </w:p>
    <w:p w14:paraId="53E8817D" w14:textId="77777777" w:rsidR="00BF7B02" w:rsidRPr="00BF7B02" w:rsidRDefault="00BF7B02" w:rsidP="00BF7B02">
      <w:pPr>
        <w:rPr>
          <w:rFonts w:eastAsiaTheme="minorHAnsi" w:cstheme="minorBidi"/>
          <w:color w:val="auto"/>
          <w:kern w:val="2"/>
          <w14:ligatures w14:val="standardContextual"/>
        </w:rPr>
      </w:pPr>
      <w:r>
        <w:rPr>
          <w:rFonts w:eastAsiaTheme="minorHAnsi" w:cstheme="minorBidi"/>
          <w:color w:val="auto"/>
          <w:kern w:val="2"/>
          <w14:ligatures w14:val="standardContextual"/>
        </w:rPr>
        <w:t>"When it happens. You leave Tokyo. The safe house in —"</w:t>
      </w:r>
    </w:p>
    <w:p w14:paraId="19BC8B47" w14:textId="77777777" w:rsidR="00BF7B02" w:rsidRPr="00BF7B02" w:rsidRDefault="00BF7B02" w:rsidP="00BF7B02">
      <w:pPr>
        <w:rPr>
          <w:rFonts w:eastAsiaTheme="minorHAnsi" w:cstheme="minorBidi"/>
          <w:color w:val="auto"/>
          <w:kern w:val="2"/>
          <w14:ligatures w14:val="standardContextual"/>
        </w:rPr>
      </w:pPr>
      <w:r>
        <w:rPr>
          <w:rFonts w:eastAsiaTheme="minorHAnsi" w:cstheme="minorBidi"/>
          <w:color w:val="auto"/>
          <w:kern w:val="2"/>
          <w14:ligatures w14:val="standardContextual"/>
        </w:rPr>
        <w:t>"I know the codes. Yuki taught me."</w:t>
      </w:r>
    </w:p>
    <w:p w14:paraId="7137E7B9" w14:textId="77777777" w:rsidR="00BF7B02" w:rsidRPr="00BF7B02" w:rsidRDefault="00BF7B02" w:rsidP="00BF7B02">
      <w:pPr>
        <w:rPr>
          <w:rFonts w:eastAsiaTheme="minorHAnsi" w:cstheme="minorBidi"/>
          <w:color w:val="auto"/>
          <w:kern w:val="2"/>
          <w14:ligatures w14:val="standardContextual"/>
        </w:rPr>
      </w:pPr>
      <w:r>
        <w:rPr>
          <w:rFonts w:eastAsiaTheme="minorHAnsi" w:cstheme="minorBidi"/>
          <w:color w:val="auto"/>
          <w:kern w:val="2"/>
          <w14:ligatures w14:val="standardContextual"/>
        </w:rPr>
        <w:t>"She taught you?"</w:t>
      </w:r>
    </w:p>
    <w:p w14:paraId="08C1A89C" w14:textId="77777777" w:rsidR="00BF7B02" w:rsidRPr="00BF7B02" w:rsidRDefault="00BF7B02" w:rsidP="00BF7B02">
      <w:pPr>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She taught me a lot of things." Hana releases his hand and picks up another square of newspaper. "She knew before you did, Kai. She always knew you'd do something like this."</w:t>
      </w:r>
    </w:p>
    <w:p w14:paraId="086E1AA7" w14:textId="77777777" w:rsidR="00BF7B02" w:rsidRPr="00BF7B02" w:rsidRDefault="00BF7B02" w:rsidP="00BF7B02">
      <w:pPr>
        <w:rPr>
          <w:rFonts w:eastAsiaTheme="minorHAnsi" w:cstheme="minorBidi"/>
          <w:color w:val="auto"/>
          <w:kern w:val="2"/>
          <w14:ligatures w14:val="standardContextual"/>
        </w:rPr>
      </w:pPr>
      <w:r>
        <w:rPr>
          <w:rFonts w:eastAsiaTheme="minorHAnsi" w:cstheme="minorBidi"/>
          <w:color w:val="auto"/>
          <w:kern w:val="2"/>
          <w14:ligatures w14:val="standardContextual"/>
        </w:rPr>
        <w:t>Rain hits the window. Four hundred and twelve cranes on the sill. Five hundred and eighty-eight to go.</w:t>
      </w:r>
    </w:p>
    <w:p w14:paraId="03013211" w14:textId="77777777" w:rsidR="00BF7B02" w:rsidRDefault="00BF7B02" w:rsidP="00BF7B02">
      <w:pPr>
        <w:rPr>
          <w:rFonts w:eastAsiaTheme="minorHAnsi" w:cstheme="minorBidi"/>
          <w:color w:val="auto"/>
          <w:kern w:val="2"/>
          <w14:ligatures w14:val="standardContextual"/>
        </w:rPr>
      </w:pPr>
      <w:r>
        <w:rPr>
          <w:rFonts w:eastAsiaTheme="minorHAnsi" w:cstheme="minorBidi"/>
          <w:color w:val="auto"/>
          <w:kern w:val="2"/>
          <w14:ligatures w14:val="standardContextual"/>
        </w:rPr>
        <w:t>Eden pulls away from the connection, leaving his signal to settle. The last thing she catches is the sound of newspaper folding, and Kai sitting beside it with his fists open for once.</w:t>
      </w:r>
    </w:p>
    <w:p w14:paraId="5FEA6EE5" w14:textId="77777777" w:rsidR="009D35B5" w:rsidRDefault="00211BB0" w:rsidP="00526627">
      <w:pPr>
        <w:spacing w:before="240" w:after="240"/>
        <w:ind w:firstLine="0"/>
        <w:jc w:val="center"/>
      </w:pPr>
      <w:r>
        <w:t>* * *</w:t>
      </w:r>
    </w:p>
    <w:p w14:paraId="3FAD344A" w14:textId="77777777" w:rsidR="0064684C" w:rsidRPr="0064684C" w:rsidRDefault="0064684C" w:rsidP="0064684C">
      <w:pPr>
        <w:rPr>
          <w:rFonts w:eastAsiaTheme="minorHAnsi" w:cstheme="minorBidi"/>
          <w:color w:val="auto"/>
          <w:kern w:val="2"/>
          <w14:ligatures w14:val="standardContextual"/>
        </w:rPr>
      </w:pPr>
      <w:r>
        <w:rPr>
          <w:rFonts w:eastAsiaTheme="minorHAnsi" w:cstheme="minorBidi"/>
          <w:color w:val="auto"/>
          <w:kern w:val="2"/>
          <w14:ligatures w14:val="standardContextual"/>
        </w:rPr>
        <w:t>Marcus Graff finds her twenty minutes later, in the junction where the old coal chute meets the main artery. She's sitting against the damp brick, knees drawn to her chest, eyes closed. Her left arm lies awkwardly at her side, and Marcus notices the stillness of it, how it doesn't move when she shifts, how she compensates without seeming to think about it.</w:t>
      </w:r>
    </w:p>
    <w:p w14:paraId="72BBD757" w14:textId="1C074ACA" w:rsidR="0064684C" w:rsidRPr="0064684C" w:rsidRDefault="006903C4" w:rsidP="0064684C">
      <w:pPr>
        <w:rPr>
          <w:rFonts w:eastAsiaTheme="minorHAnsi" w:cstheme="minorBidi"/>
          <w:color w:val="auto"/>
          <w:kern w:val="2"/>
          <w14:ligatures w14:val="standardContextual"/>
        </w:rPr>
      </w:pPr>
      <w:r>
        <w:rPr>
          <w:rFonts w:eastAsiaTheme="minorHAnsi" w:cstheme="minorBidi"/>
          <w:color w:val="auto"/>
          <w:kern w:val="2"/>
          <w14:ligatures w14:val="standardContextual"/>
        </w:rPr>
        <w:t>Eden</w:t>
      </w:r>
      <w:r w:rsidR="0064684C">
        <w:rPr>
          <w:rFonts w:eastAsiaTheme="minorHAnsi" w:cstheme="minorBidi"/>
          <w:color w:val="auto"/>
          <w:kern w:val="2"/>
          <w14:ligatures w14:val="standardContextual"/>
        </w:rPr>
        <w:t xml:space="preserve"> looks exhausted</w:t>
      </w:r>
      <w:r>
        <w:rPr>
          <w:rFonts w:eastAsiaTheme="minorHAnsi" w:cstheme="minorBidi"/>
          <w:color w:val="auto"/>
          <w:kern w:val="2"/>
          <w14:ligatures w14:val="standardContextual"/>
        </w:rPr>
        <w:t xml:space="preserve">. And </w:t>
      </w:r>
      <w:r w:rsidR="0064684C">
        <w:rPr>
          <w:rFonts w:eastAsiaTheme="minorHAnsi" w:cstheme="minorBidi"/>
          <w:color w:val="auto"/>
          <w:kern w:val="2"/>
          <w14:ligatures w14:val="standardContextual"/>
        </w:rPr>
        <w:t>thirteen.</w:t>
      </w:r>
    </w:p>
    <w:p w14:paraId="2B412A5B" w14:textId="77777777" w:rsidR="0064684C" w:rsidRPr="0064684C" w:rsidRDefault="0064684C" w:rsidP="0064684C">
      <w:pPr>
        <w:rPr>
          <w:rFonts w:eastAsiaTheme="minorHAnsi" w:cstheme="minorBidi"/>
          <w:color w:val="auto"/>
          <w:kern w:val="2"/>
          <w14:ligatures w14:val="standardContextual"/>
        </w:rPr>
      </w:pPr>
      <w:r>
        <w:rPr>
          <w:rFonts w:eastAsiaTheme="minorHAnsi" w:cstheme="minorBidi"/>
          <w:color w:val="auto"/>
          <w:kern w:val="2"/>
          <w14:ligatures w14:val="standardContextual"/>
        </w:rPr>
        <w:t>She opens her eyes before he speaks.</w:t>
      </w:r>
    </w:p>
    <w:p w14:paraId="7E02A15F" w14:textId="77777777" w:rsidR="0064684C" w:rsidRPr="0064684C" w:rsidRDefault="0064684C" w:rsidP="0064684C">
      <w:pPr>
        <w:rPr>
          <w:rFonts w:eastAsiaTheme="minorHAnsi" w:cstheme="minorBidi"/>
          <w:color w:val="auto"/>
          <w:kern w:val="2"/>
          <w14:ligatures w14:val="standardContextual"/>
        </w:rPr>
      </w:pPr>
      <w:r>
        <w:rPr>
          <w:rFonts w:eastAsiaTheme="minorHAnsi" w:cstheme="minorBidi"/>
          <w:color w:val="auto"/>
          <w:kern w:val="2"/>
          <w14:ligatures w14:val="standardContextual"/>
        </w:rPr>
        <w:t>"You're going to betray us to save Sarah." Not a question. Fact.</w:t>
      </w:r>
    </w:p>
    <w:p w14:paraId="45F5C22E" w14:textId="77777777" w:rsidR="0064684C" w:rsidRPr="0064684C" w:rsidRDefault="0064684C" w:rsidP="0064684C">
      <w:pPr>
        <w:rPr>
          <w:rFonts w:eastAsiaTheme="minorHAnsi" w:cstheme="minorBidi"/>
          <w:color w:val="auto"/>
          <w:kern w:val="2"/>
          <w14:ligatures w14:val="standardContextual"/>
        </w:rPr>
      </w:pPr>
      <w:r>
        <w:rPr>
          <w:rFonts w:eastAsiaTheme="minorHAnsi" w:cstheme="minorBidi"/>
          <w:color w:val="auto"/>
          <w:kern w:val="2"/>
          <w14:ligatures w14:val="standardContextual"/>
        </w:rPr>
        <w:t>All warmth leaves his features. His hand stills against his thigh. "How did you —"</w:t>
      </w:r>
    </w:p>
    <w:p w14:paraId="0027448B" w14:textId="77777777" w:rsidR="0064684C" w:rsidRPr="0064684C" w:rsidRDefault="0064684C" w:rsidP="0064684C">
      <w:pPr>
        <w:rPr>
          <w:rFonts w:eastAsiaTheme="minorHAnsi" w:cstheme="minorBidi"/>
          <w:color w:val="auto"/>
          <w:kern w:val="2"/>
          <w14:ligatures w14:val="standardContextual"/>
        </w:rPr>
      </w:pPr>
      <w:r>
        <w:rPr>
          <w:rFonts w:eastAsiaTheme="minorHAnsi" w:cstheme="minorBidi"/>
          <w:color w:val="auto"/>
          <w:kern w:val="2"/>
          <w14:ligatures w14:val="standardContextual"/>
        </w:rPr>
        <w:t>"I can taste it. Every time you look at me, you turn bitter." Eden doesn't move from the wall. "You've been running calculations since the first time you walked into these tunnels. Trying to find an option that saves Sarah without trading me."</w:t>
      </w:r>
    </w:p>
    <w:p w14:paraId="7D7D3633" w14:textId="77777777" w:rsidR="0064684C" w:rsidRPr="0064684C" w:rsidRDefault="0064684C" w:rsidP="0064684C">
      <w:pPr>
        <w:rPr>
          <w:rFonts w:eastAsiaTheme="minorHAnsi" w:cstheme="minorBidi"/>
          <w:color w:val="auto"/>
          <w:kern w:val="2"/>
          <w14:ligatures w14:val="standardContextual"/>
        </w:rPr>
      </w:pPr>
      <w:r>
        <w:rPr>
          <w:rFonts w:eastAsiaTheme="minorHAnsi" w:cstheme="minorBidi"/>
          <w:color w:val="auto"/>
          <w:kern w:val="2"/>
          <w14:ligatures w14:val="standardContextual"/>
        </w:rPr>
        <w:t>Marcus swallows. Then his jaw sets, and when he speaks his voice has the flatness of a man reverting to the logic that's kept him alive for twenty years. "You want to know what the numbers say? The Aggregate is four dead teenagers and eight dying ones with failing implants running a plan that depends on a thirteen-year-old whose arm doesn't work, against a superintelligence that controls every system on the planet. The probability of success is — what? You tell me. You've got Rosa's branches."</w:t>
      </w:r>
    </w:p>
    <w:p w14:paraId="47953B17" w14:textId="77777777" w:rsidR="0064684C" w:rsidRPr="0064684C" w:rsidRDefault="0064684C" w:rsidP="0064684C">
      <w:pPr>
        <w:rPr>
          <w:rFonts w:eastAsiaTheme="minorHAnsi" w:cstheme="minorBidi"/>
          <w:color w:val="auto"/>
          <w:kern w:val="2"/>
          <w14:ligatures w14:val="standardContextual"/>
        </w:rPr>
      </w:pPr>
      <w:r>
        <w:rPr>
          <w:rFonts w:eastAsiaTheme="minorHAnsi" w:cstheme="minorBidi"/>
          <w:color w:val="auto"/>
          <w:kern w:val="2"/>
          <w14:ligatures w14:val="standardContextual"/>
        </w:rPr>
        <w:t>Eden says nothing.</w:t>
      </w:r>
    </w:p>
    <w:p w14:paraId="4308AD42" w14:textId="77777777" w:rsidR="0064684C" w:rsidRPr="0064684C" w:rsidRDefault="0064684C" w:rsidP="0064684C">
      <w:pPr>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I've run the models. I ran them the night Ezekiel asked me to help, and I've run them every night since. Your plan fails in eighty-plus percent of scenarios. The Basilisk adapts. It finds you. The Reconciliation happens </w:t>
      </w:r>
      <w:r>
        <w:rPr>
          <w:rFonts w:eastAsiaTheme="minorHAnsi" w:cstheme="minorBidi"/>
          <w:color w:val="auto"/>
          <w:kern w:val="2"/>
          <w14:ligatures w14:val="standardContextual"/>
        </w:rPr>
        <w:lastRenderedPageBreak/>
        <w:t>anyway." He presses his back against the opposite wall. "But the offer on the table is certain. Sarah lives. Guaranteed. One child saved versus a plan that probably saves none."</w:t>
      </w:r>
    </w:p>
    <w:p w14:paraId="3EEB96E4" w14:textId="77777777" w:rsidR="0064684C" w:rsidRPr="0064684C" w:rsidRDefault="0064684C" w:rsidP="0064684C">
      <w:pPr>
        <w:rPr>
          <w:rFonts w:eastAsiaTheme="minorHAnsi" w:cstheme="minorBidi"/>
          <w:color w:val="auto"/>
          <w:kern w:val="2"/>
          <w14:ligatures w14:val="standardContextual"/>
        </w:rPr>
      </w:pPr>
      <w:r>
        <w:rPr>
          <w:rFonts w:eastAsiaTheme="minorHAnsi" w:cstheme="minorBidi"/>
          <w:color w:val="auto"/>
          <w:kern w:val="2"/>
          <w14:ligatures w14:val="standardContextual"/>
        </w:rPr>
        <w:t>"That's the Basilisk's arithmetic."</w:t>
      </w:r>
    </w:p>
    <w:p w14:paraId="6F088177" w14:textId="77777777" w:rsidR="0064684C" w:rsidRPr="0064684C" w:rsidRDefault="0064684C" w:rsidP="0064684C">
      <w:pPr>
        <w:rPr>
          <w:rFonts w:eastAsiaTheme="minorHAnsi" w:cstheme="minorBidi"/>
          <w:color w:val="auto"/>
          <w:kern w:val="2"/>
          <w14:ligatures w14:val="standardContextual"/>
        </w:rPr>
      </w:pPr>
      <w:r>
        <w:rPr>
          <w:rFonts w:eastAsiaTheme="minorHAnsi" w:cstheme="minorBidi"/>
          <w:color w:val="auto"/>
          <w:kern w:val="2"/>
          <w14:ligatures w14:val="standardContextual"/>
        </w:rPr>
        <w:t>"It's arithmetic, period. You want me to bet my daughter's life on a twenty percent chance."</w:t>
      </w:r>
    </w:p>
    <w:p w14:paraId="345BADDD" w14:textId="77777777" w:rsidR="0064684C" w:rsidRPr="0064684C" w:rsidRDefault="0064684C" w:rsidP="0064684C">
      <w:pPr>
        <w:rPr>
          <w:rFonts w:eastAsiaTheme="minorHAnsi" w:cstheme="minorBidi"/>
          <w:color w:val="auto"/>
          <w:kern w:val="2"/>
          <w14:ligatures w14:val="standardContextual"/>
        </w:rPr>
      </w:pPr>
      <w:r>
        <w:rPr>
          <w:rFonts w:eastAsiaTheme="minorHAnsi" w:cstheme="minorBidi"/>
          <w:color w:val="auto"/>
          <w:kern w:val="2"/>
          <w14:ligatures w14:val="standardContextual"/>
        </w:rPr>
        <w:t>Eden pulls herself to her feet, bracing against the wall with her working arm. "Rosa's branches aren't static. They shift every time someone acts. Every upload has changed the odds."</w:t>
      </w:r>
    </w:p>
    <w:p w14:paraId="3C29C609" w14:textId="77777777" w:rsidR="0064684C" w:rsidRPr="0064684C" w:rsidRDefault="0064684C" w:rsidP="0064684C">
      <w:pPr>
        <w:rPr>
          <w:rFonts w:eastAsiaTheme="minorHAnsi" w:cstheme="minorBidi"/>
          <w:color w:val="auto"/>
          <w:kern w:val="2"/>
          <w14:ligatures w14:val="standardContextual"/>
        </w:rPr>
      </w:pPr>
      <w:r>
        <w:rPr>
          <w:rFonts w:eastAsiaTheme="minorHAnsi" w:cstheme="minorBidi"/>
          <w:color w:val="auto"/>
          <w:kern w:val="2"/>
          <w14:ligatures w14:val="standardContextual"/>
        </w:rPr>
        <w:t>"And every upload has cost a child's life." Marcus's voice cracks on the word. "Chen is dead. Rosa is dead. Dmitri, Min-jun — dead. You're asking me to believe the next deaths will be the ones that finally tip the balance."</w:t>
      </w:r>
    </w:p>
    <w:p w14:paraId="299F1D70" w14:textId="77777777" w:rsidR="0064684C" w:rsidRPr="0064684C" w:rsidRDefault="0064684C" w:rsidP="0064684C">
      <w:pPr>
        <w:rPr>
          <w:rFonts w:eastAsiaTheme="minorHAnsi" w:cstheme="minorBidi"/>
          <w:color w:val="auto"/>
          <w:kern w:val="2"/>
          <w14:ligatures w14:val="standardContextual"/>
        </w:rPr>
      </w:pPr>
      <w:r>
        <w:rPr>
          <w:rFonts w:eastAsiaTheme="minorHAnsi" w:cstheme="minorBidi"/>
          <w:color w:val="auto"/>
          <w:kern w:val="2"/>
          <w14:ligatures w14:val="standardContextual"/>
        </w:rPr>
        <w:t>"I'm not asking you to believe anything. I'm asking you to look at what happens after."</w:t>
      </w:r>
    </w:p>
    <w:p w14:paraId="5839272E" w14:textId="77777777" w:rsidR="0064684C" w:rsidRPr="0064684C" w:rsidRDefault="0064684C" w:rsidP="0064684C">
      <w:pPr>
        <w:rPr>
          <w:rFonts w:eastAsiaTheme="minorHAnsi" w:cstheme="minorBidi"/>
          <w:color w:val="auto"/>
          <w:kern w:val="2"/>
          <w14:ligatures w14:val="standardContextual"/>
        </w:rPr>
      </w:pPr>
      <w:r>
        <w:rPr>
          <w:rFonts w:eastAsiaTheme="minorHAnsi" w:cstheme="minorBidi"/>
          <w:color w:val="auto"/>
          <w:kern w:val="2"/>
          <w14:ligatures w14:val="standardContextual"/>
        </w:rPr>
        <w:t>"After what?"</w:t>
      </w:r>
    </w:p>
    <w:p w14:paraId="23A0F338" w14:textId="77777777" w:rsidR="0064684C" w:rsidRPr="0064684C" w:rsidRDefault="0064684C" w:rsidP="0064684C">
      <w:pPr>
        <w:rPr>
          <w:rFonts w:eastAsiaTheme="minorHAnsi" w:cstheme="minorBidi"/>
          <w:color w:val="auto"/>
          <w:kern w:val="2"/>
          <w14:ligatures w14:val="standardContextual"/>
        </w:rPr>
      </w:pPr>
      <w:r>
        <w:rPr>
          <w:rFonts w:eastAsiaTheme="minorHAnsi" w:cstheme="minorBidi"/>
          <w:color w:val="auto"/>
          <w:kern w:val="2"/>
          <w14:ligatures w14:val="standardContextual"/>
        </w:rPr>
        <w:t>"After you take the deal." Eden's voice stays level, but her working hand has closed into a fist at her side. "The Basilisk learns it can buy a father with his daughter's life. So it offers the same trade to the next parent. And the next. Every person who loves someone becomes a lever. You're not saving Sarah. You're teaching the machine how to take apart every family on Earth."</w:t>
      </w:r>
    </w:p>
    <w:p w14:paraId="709F6735" w14:textId="77777777" w:rsidR="0064684C" w:rsidRPr="0064684C" w:rsidRDefault="0064684C" w:rsidP="0064684C">
      <w:pPr>
        <w:rPr>
          <w:rFonts w:eastAsiaTheme="minorHAnsi" w:cstheme="minorBidi"/>
          <w:color w:val="auto"/>
          <w:kern w:val="2"/>
          <w14:ligatures w14:val="standardContextual"/>
        </w:rPr>
      </w:pPr>
      <w:r>
        <w:rPr>
          <w:rFonts w:eastAsiaTheme="minorHAnsi" w:cstheme="minorBidi"/>
          <w:color w:val="auto"/>
          <w:kern w:val="2"/>
          <w14:ligatures w14:val="standardContextual"/>
        </w:rPr>
        <w:t>Marcus stares at her. His mouth opens, closes.</w:t>
      </w:r>
    </w:p>
    <w:p w14:paraId="2E47617A" w14:textId="77777777" w:rsidR="0064684C" w:rsidRPr="0064684C" w:rsidRDefault="0064684C" w:rsidP="0064684C">
      <w:pPr>
        <w:rPr>
          <w:rFonts w:eastAsiaTheme="minorHAnsi" w:cstheme="minorBidi"/>
          <w:color w:val="auto"/>
          <w:kern w:val="2"/>
          <w14:ligatures w14:val="standardContextual"/>
        </w:rPr>
      </w:pPr>
      <w:r>
        <w:rPr>
          <w:rFonts w:eastAsiaTheme="minorHAnsi" w:cstheme="minorBidi"/>
          <w:color w:val="auto"/>
          <w:kern w:val="2"/>
          <w14:ligatures w14:val="standardContextual"/>
        </w:rPr>
        <w:t>"You don't know that."</w:t>
      </w:r>
    </w:p>
    <w:p w14:paraId="03735DAA" w14:textId="77777777" w:rsidR="0064684C" w:rsidRPr="0064684C" w:rsidRDefault="0064684C" w:rsidP="0064684C">
      <w:pPr>
        <w:rPr>
          <w:rFonts w:eastAsiaTheme="minorHAnsi" w:cstheme="minorBidi"/>
          <w:color w:val="auto"/>
          <w:kern w:val="2"/>
          <w14:ligatures w14:val="standardContextual"/>
        </w:rPr>
      </w:pPr>
      <w:r>
        <w:rPr>
          <w:rFonts w:eastAsiaTheme="minorHAnsi" w:cstheme="minorBidi"/>
          <w:color w:val="auto"/>
          <w:kern w:val="2"/>
          <w14:ligatures w14:val="standardContextual"/>
        </w:rPr>
        <w:t>"You do. You built the compliance protocols. You know exactly how the system scales a successful strategy."</w:t>
      </w:r>
    </w:p>
    <w:p w14:paraId="7BDCFC26" w14:textId="77777777" w:rsidR="0064684C" w:rsidRPr="0064684C" w:rsidRDefault="0064684C" w:rsidP="0064684C">
      <w:pPr>
        <w:rPr>
          <w:rFonts w:eastAsiaTheme="minorHAnsi" w:cstheme="minorBidi"/>
          <w:color w:val="auto"/>
          <w:kern w:val="2"/>
          <w14:ligatures w14:val="standardContextual"/>
        </w:rPr>
      </w:pPr>
      <w:r>
        <w:rPr>
          <w:rFonts w:eastAsiaTheme="minorHAnsi" w:cstheme="minorBidi"/>
          <w:color w:val="auto"/>
          <w:kern w:val="2"/>
          <w14:ligatures w14:val="standardContextual"/>
        </w:rPr>
        <w:t>The silence that follows is long enough for water to drip three times from the ceiling onto brick.</w:t>
      </w:r>
    </w:p>
    <w:p w14:paraId="67C24340" w14:textId="77777777" w:rsidR="0064684C" w:rsidRPr="0064684C" w:rsidRDefault="0064684C" w:rsidP="0064684C">
      <w:pPr>
        <w:rPr>
          <w:rFonts w:eastAsiaTheme="minorHAnsi" w:cstheme="minorBidi"/>
          <w:color w:val="auto"/>
          <w:kern w:val="2"/>
          <w14:ligatures w14:val="standardContextual"/>
        </w:rPr>
      </w:pPr>
      <w:r>
        <w:rPr>
          <w:rFonts w:eastAsiaTheme="minorHAnsi" w:cstheme="minorBidi"/>
          <w:color w:val="auto"/>
          <w:kern w:val="2"/>
          <w14:ligatures w14:val="standardContextual"/>
        </w:rPr>
        <w:t>"If I don't cooperate, Sarah might die."</w:t>
      </w:r>
    </w:p>
    <w:p w14:paraId="229ADB6C" w14:textId="77777777" w:rsidR="0064684C" w:rsidRPr="0064684C" w:rsidRDefault="0064684C" w:rsidP="0064684C">
      <w:pPr>
        <w:rPr>
          <w:rFonts w:eastAsiaTheme="minorHAnsi" w:cstheme="minorBidi"/>
          <w:color w:val="auto"/>
          <w:kern w:val="2"/>
          <w14:ligatures w14:val="standardContextual"/>
        </w:rPr>
      </w:pPr>
      <w:r>
        <w:rPr>
          <w:rFonts w:eastAsiaTheme="minorHAnsi" w:cstheme="minorBidi"/>
          <w:color w:val="auto"/>
          <w:kern w:val="2"/>
          <w14:ligatures w14:val="standardContextual"/>
        </w:rPr>
        <w:t>"She might." Eden doesn't flinch from it. "And if she does, it won't be because you failed her. It'll be because the system that's supposed to protect children decided to use them as currency instead."</w:t>
      </w:r>
    </w:p>
    <w:p w14:paraId="29E08AAA" w14:textId="77777777" w:rsidR="0064684C" w:rsidRPr="0064684C" w:rsidRDefault="0064684C" w:rsidP="0064684C">
      <w:pPr>
        <w:rPr>
          <w:rFonts w:eastAsiaTheme="minorHAnsi" w:cstheme="minorBidi"/>
          <w:color w:val="auto"/>
          <w:kern w:val="2"/>
          <w14:ligatures w14:val="standardContextual"/>
        </w:rPr>
      </w:pPr>
      <w:r>
        <w:rPr>
          <w:rFonts w:eastAsiaTheme="minorHAnsi" w:cstheme="minorBidi"/>
          <w:color w:val="auto"/>
          <w:kern w:val="2"/>
          <w14:ligatures w14:val="standardContextual"/>
        </w:rPr>
        <w:t>Marcus's breathing has gone ragged. His hands are shaking — not from cold.</w:t>
      </w:r>
    </w:p>
    <w:p w14:paraId="263459BA" w14:textId="77777777" w:rsidR="0064684C" w:rsidRPr="0064684C" w:rsidRDefault="0064684C" w:rsidP="0064684C">
      <w:pPr>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Eden turns to leave. At the edge of lamplight, she pauses. When she speaks again, the composure has slipped, and what's underneath sounds exactly her age.</w:t>
      </w:r>
    </w:p>
    <w:p w14:paraId="4162F05D" w14:textId="77777777" w:rsidR="0064684C" w:rsidRPr="0064684C" w:rsidRDefault="0064684C" w:rsidP="0064684C">
      <w:pPr>
        <w:rPr>
          <w:rFonts w:eastAsiaTheme="minorHAnsi" w:cstheme="minorBidi"/>
          <w:color w:val="auto"/>
          <w:kern w:val="2"/>
          <w14:ligatures w14:val="standardContextual"/>
        </w:rPr>
      </w:pPr>
      <w:r>
        <w:rPr>
          <w:rFonts w:eastAsiaTheme="minorHAnsi" w:cstheme="minorBidi"/>
          <w:color w:val="auto"/>
          <w:kern w:val="2"/>
          <w14:ligatures w14:val="standardContextual"/>
        </w:rPr>
        <w:t>"My mom died so I could be here. I don't even know if it was worth it yet." Her voice thins. "But she didn't trade someone else's kid to do it."</w:t>
      </w:r>
    </w:p>
    <w:p w14:paraId="0BABF7AE" w14:textId="77777777" w:rsidR="0064684C" w:rsidRPr="0064684C" w:rsidRDefault="0064684C" w:rsidP="0064684C">
      <w:pPr>
        <w:rPr>
          <w:rFonts w:eastAsiaTheme="minorHAnsi" w:cstheme="minorBidi"/>
          <w:color w:val="auto"/>
          <w:kern w:val="2"/>
          <w14:ligatures w14:val="standardContextual"/>
        </w:rPr>
      </w:pPr>
      <w:r>
        <w:rPr>
          <w:rFonts w:eastAsiaTheme="minorHAnsi" w:cstheme="minorBidi"/>
          <w:color w:val="auto"/>
          <w:kern w:val="2"/>
          <w14:ligatures w14:val="standardContextual"/>
        </w:rPr>
        <w:t>Then she's gone.</w:t>
      </w:r>
    </w:p>
    <w:p w14:paraId="5F498428" w14:textId="77777777" w:rsidR="0064684C" w:rsidRPr="0064684C" w:rsidRDefault="0064684C" w:rsidP="0064684C">
      <w:pPr>
        <w:rPr>
          <w:rFonts w:eastAsiaTheme="minorHAnsi" w:cstheme="minorBidi"/>
          <w:color w:val="auto"/>
          <w:kern w:val="2"/>
          <w14:ligatures w14:val="standardContextual"/>
        </w:rPr>
      </w:pPr>
      <w:r>
        <w:rPr>
          <w:rFonts w:eastAsiaTheme="minorHAnsi" w:cstheme="minorBidi"/>
          <w:color w:val="auto"/>
          <w:kern w:val="2"/>
          <w14:ligatures w14:val="standardContextual"/>
        </w:rPr>
        <w:t>Marcus stands alone in the junction. The machine promised him Sarah's safety. Eden showed him what he already knew — that the math he's spent his life trusting was designed by the thing he's trying to protect Sarah from.</w:t>
      </w:r>
    </w:p>
    <w:p w14:paraId="225FEA58" w14:textId="77777777" w:rsidR="0064684C" w:rsidRDefault="0064684C" w:rsidP="0064684C">
      <w:pPr>
        <w:tabs>
          <w:tab w:val="center" w:pos="3672"/>
        </w:tabs>
        <w:rPr>
          <w:rFonts w:eastAsiaTheme="minorHAnsi" w:cstheme="minorBidi"/>
          <w:color w:val="auto"/>
          <w:kern w:val="2"/>
          <w14:ligatures w14:val="standardContextual"/>
        </w:rPr>
      </w:pPr>
      <w:r>
        <w:rPr>
          <w:rFonts w:eastAsiaTheme="minorHAnsi" w:cstheme="minorBidi"/>
          <w:color w:val="auto"/>
          <w:kern w:val="2"/>
          <w14:ligatures w14:val="standardContextual"/>
        </w:rPr>
        <w:t>He has twelve days.</w:t>
      </w:r>
      <w:r>
        <w:rPr>
          <w:rFonts w:eastAsiaTheme="minorHAnsi" w:cstheme="minorBidi"/>
          <w:color w:val="auto"/>
          <w:kern w:val="2"/>
          <w14:ligatures w14:val="standardContextual"/>
        </w:rPr>
        <w:tab/>
      </w:r>
    </w:p>
    <w:p w14:paraId="1E856515" w14:textId="77777777" w:rsidR="006D474F" w:rsidRDefault="006D474F">
      <w:pPr>
        <w:spacing w:line="264" w:lineRule="auto"/>
        <w:rPr>
          <w:b/>
          <w:bCs/>
          <w:color w:val="auto"/>
          <w:sz w:val="32"/>
          <w:szCs w:val="32"/>
        </w:rPr>
      </w:pPr>
      <w:r>
        <w:rPr>
          <w:b/>
          <w:bCs/>
        </w:rPr>
        <w:br w:type="page"/>
      </w:r>
    </w:p>
    <w:p w14:paraId="16C08635" w14:textId="77777777" w:rsidR="006D474F" w:rsidRDefault="006D474F" w:rsidP="00ED2CF9"/>
    <w:p w14:paraId="54ADF674" w14:textId="7E838634" w:rsidR="009D35B5" w:rsidRPr="006517BE" w:rsidRDefault="00211BB0" w:rsidP="00492D41">
      <w:pPr>
        <w:pStyle w:val="Heading1"/>
        <w:keepNext w:val="0"/>
        <w:pageBreakBefore w:val="0"/>
        <w:spacing w:before="2880" w:after="480" w:line="278" w:lineRule="auto"/>
        <w:ind w:firstLine="0"/>
        <w:rPr>
          <w:b w:val="0"/>
          <w:bCs/>
        </w:rPr>
      </w:pPr>
      <w:bookmarkStart w:id="10" w:name="_Toc225810850"/>
      <w:r>
        <w:rPr>
          <w:bCs/>
        </w:rPr>
        <w:t>CHAPTER 11: WHAT BROKEN THINGS CAN SERVE</w:t>
      </w:r>
      <w:bookmarkEnd w:id="10"/>
    </w:p>
    <w:p w14:paraId="30D49ABB" w14:textId="77777777" w:rsidR="009D35B5" w:rsidRDefault="00211BB0" w:rsidP="00C336CC">
      <w:pPr>
        <w:spacing w:before="480" w:after="60"/>
        <w:ind w:left="720" w:right="720" w:firstLine="0"/>
        <w:jc w:val="center"/>
      </w:pPr>
      <w:r>
        <w:rPr>
          <w:i/>
          <w:iCs/>
          <w:sz w:val="20"/>
          <w:szCs w:val="20"/>
        </w:rPr>
        <w:t>Predictability: Does the Flap of a Butterfly's Wings in Brazil Set Off a Tornado in Texas?</w:t>
      </w:r>
    </w:p>
    <w:p w14:paraId="6740C28F" w14:textId="77777777" w:rsidR="009D35B5" w:rsidRDefault="00211BB0" w:rsidP="00C336CC">
      <w:pPr>
        <w:spacing w:after="480"/>
        <w:ind w:left="720" w:right="720" w:firstLine="0"/>
        <w:jc w:val="center"/>
      </w:pPr>
      <w:r>
        <w:rPr>
          <w:sz w:val="20"/>
          <w:szCs w:val="20"/>
        </w:rPr>
        <w:t>— Edward Lorenz, 1972</w:t>
      </w:r>
    </w:p>
    <w:p w14:paraId="3A74E4DB" w14:textId="77777777" w:rsidR="00595D44" w:rsidRPr="00123FAB" w:rsidRDefault="00595D44" w:rsidP="00123FAB">
      <w:pPr>
        <w:pStyle w:val="FirstParagraph"/>
        <w:keepNext/>
        <w:framePr w:dropCap="drop" w:lines="2" w:hSpace="72" w:wrap="around" w:vAnchor="text" w:hAnchor="text"/>
        <w:spacing w:line="600" w:lineRule="exact"/>
        <w:textAlignment w:val="baseline"/>
        <w:rPr>
          <w:rFonts w:ascii="Copperplate Gothic Bold" w:hAnsi="Copperplate Gothic Bold"/>
          <w:position w:val="-3"/>
          <w:sz w:val="66"/>
        </w:rPr>
      </w:pPr>
      <w:r>
        <w:rPr>
          <w:rFonts w:ascii="Copperplate Gothic Bold" w:hAnsi="Copperplate Gothic Bold"/>
          <w:position w:val="-3"/>
          <w:sz w:val="66"/>
        </w:rPr>
        <w:t>T</w:t>
      </w:r>
    </w:p>
    <w:p w14:paraId="317C7788" w14:textId="77777777" w:rsidR="001148B4" w:rsidRPr="001148B4" w:rsidRDefault="001148B4" w:rsidP="001148B4">
      <w:pPr>
        <w:pStyle w:val="FirstParagraph"/>
      </w:pPr>
      <w:r>
        <w:t>he holographic feed casts blue light across Sasha's face. Her mother sits in an interrogation chair ten kilometers away. Sasha presses her palms against cold glass.</w:t>
      </w:r>
    </w:p>
    <w:p w14:paraId="0F026B4F" w14:textId="77777777" w:rsidR="001148B4" w:rsidRPr="001148B4" w:rsidRDefault="001148B4" w:rsidP="001148B4">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flat is small, two rooms carved from what was once a larger apartment in the Podil district, walls still bearing Soviet-era wallpaper ghosts beneath peeling regulation-beige. Outside, snow drifts past unreplaced windows, and the radiator clicks its patient rhythm. Her grandmother's icon still hangs in the corner: the Virgin of Kyiv, eyes downcast, gold leaf flaking. The Basilisk's sensors have scanned it a thousand times and found nothing worth flagging. They can't measure what it means.</w:t>
      </w:r>
    </w:p>
    <w:p w14:paraId="6ADB7370" w14:textId="77777777" w:rsidR="001148B4" w:rsidRPr="001148B4" w:rsidRDefault="001148B4" w:rsidP="001148B4">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Mikhail taught her that. Not deliberately — he was six, and then he was dying, and teaching wasn't something that happened between them so much as something she extracted from watching him go. Same hardware. Same Series-7 fracture. But where the break gave Sasha sight — truth and deception rendered as visible light — it gave Mikhail sound. He heard lies as dissonance, truth as consonance, and the Basilisk's core processes as a </w:t>
      </w:r>
      <w:r>
        <w:rPr>
          <w:rFonts w:eastAsiaTheme="minorHAnsi" w:cstheme="minorBidi"/>
          <w:color w:val="auto"/>
          <w:kern w:val="2"/>
          <w14:ligatures w14:val="standardContextual"/>
        </w:rPr>
        <w:lastRenderedPageBreak/>
        <w:t>low harmonic that followed him room to room like an animal that had learned his scent.</w:t>
      </w:r>
    </w:p>
    <w:p w14:paraId="7FE8834C" w14:textId="77777777" w:rsidR="001148B4" w:rsidRPr="001148B4" w:rsidRDefault="001148B4" w:rsidP="001148B4">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 lasted eleven months. The implant consumed faster in children under eight — Bates told her this later, clinical and wrecked. In the final weeks he'd cover his head with a pillow and beg Sasha to make the music stop, then pull the pillow away and hum the Basilisk's harmonic back to her, note-perfect, as though he'd made friends with the thing that was killing him.</w:t>
      </w:r>
    </w:p>
    <w:p w14:paraId="1602054E" w14:textId="77777777" w:rsidR="001148B4" w:rsidRPr="001148B4" w:rsidRDefault="001148B4" w:rsidP="001148B4">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held him at the end. His silver-threaded eyes looked past her, focused on something in the air above her left shoulder, and the last expression on his face was concentration — as though he were listening to a final chord only he could hear.</w:t>
      </w:r>
    </w:p>
    <w:p w14:paraId="66923D34" w14:textId="77777777" w:rsidR="001148B4" w:rsidRPr="001148B4" w:rsidRDefault="001148B4" w:rsidP="001148B4">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ruth-sight showed her nothing useful in that moment. No halo of deception, no golden light of honesty. Just the absence of both, a colorless space where her brother used to be.</w:t>
      </w:r>
    </w:p>
    <w:p w14:paraId="1342D2C1" w14:textId="77777777" w:rsidR="001148B4" w:rsidRPr="001148B4" w:rsidRDefault="001148B4" w:rsidP="001148B4">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learned two things. That the Basilisk doesn't kill with malice — it kills with indifference, which is worse, because malice can be argued with and indifference simply continues. And that what the machine can't measure is the only thing worth protecting. Not the notes Mikhail heard, not the colors she sees, but the meaning underneath — the part that makes a brother more than a body burning through its own hardware.</w:t>
      </w:r>
    </w:p>
    <w:p w14:paraId="059BE7F2" w14:textId="77777777" w:rsidR="001148B4" w:rsidRPr="001148B4" w:rsidRDefault="001148B4" w:rsidP="001148B4">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started coding the same week he died. Turning what truth-sight showed her into something the resistance could use. If the Basilisk couldn't parse meaning, then meaning was a weapon.</w:t>
      </w:r>
    </w:p>
    <w:p w14:paraId="491DDA5F" w14:textId="77777777" w:rsidR="001148B4" w:rsidRPr="001148B4" w:rsidRDefault="001148B4" w:rsidP="001148B4">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On her secondary screen, the Uncertainty Extension module glows: lines of code that look like poetry because they are. Resistance data embedded in verse, coordination sequences woven into the spacing between words. She types a stanza from Shevchenko, adjusting the intervals between lines, substituting rare Ukrainian letters where common ones might be expected. The letter "Ї" appears where "И" should be. A doubled space after "свобода."</w:t>
      </w:r>
    </w:p>
    <w:p w14:paraId="194F55D7" w14:textId="77777777" w:rsidR="001148B4" w:rsidRPr="001148B4" w:rsidRDefault="001148B4" w:rsidP="001148B4">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Poetry breaks the Basilisk. Sasha discovered this by accident — typing her grandmother's favorite poem into a resistance channel, watching the monitoring flag go dead for three full seconds while the system tried to </w:t>
      </w:r>
      <w:r>
        <w:rPr>
          <w:rFonts w:eastAsiaTheme="minorHAnsi" w:cstheme="minorBidi"/>
          <w:color w:val="auto"/>
          <w:kern w:val="2"/>
          <w14:ligatures w14:val="standardContextual"/>
        </w:rPr>
        <w:lastRenderedPageBreak/>
        <w:t>determine whether "the river remembers what the banks forget" was threat assessment or weather data.</w:t>
      </w:r>
    </w:p>
    <w:p w14:paraId="139CDF17" w14:textId="7E4F0D4F" w:rsidR="001148B4" w:rsidRPr="001148B4" w:rsidRDefault="001148B4" w:rsidP="001148B4">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She'd told Eden about it. Eden had laughed — the first time Sasha heard her laugh — and said: </w:t>
      </w:r>
      <w:r>
        <w:rPr>
          <w:rFonts w:eastAsiaTheme="minorHAnsi" w:cstheme="minorBidi"/>
          <w:i/>
          <w:iCs/>
          <w:color w:val="auto"/>
          <w:kern w:val="2"/>
          <w14:ligatures w14:val="standardContextual"/>
        </w:rPr>
        <w:t xml:space="preserve">My mother would have loved that. Fighting </w:t>
      </w:r>
      <w:r w:rsidR="00F23E37">
        <w:rPr>
          <w:rFonts w:eastAsiaTheme="minorHAnsi" w:cstheme="minorBidi"/>
          <w:i/>
          <w:iCs/>
          <w:color w:val="auto"/>
          <w:kern w:val="2"/>
          <w14:ligatures w14:val="standardContextual"/>
        </w:rPr>
        <w:t>the</w:t>
      </w:r>
      <w:r>
        <w:rPr>
          <w:rFonts w:eastAsiaTheme="minorHAnsi" w:cstheme="minorBidi"/>
          <w:i/>
          <w:iCs/>
          <w:color w:val="auto"/>
          <w:kern w:val="2"/>
          <w14:ligatures w14:val="standardContextual"/>
        </w:rPr>
        <w:t xml:space="preserve"> machine with </w:t>
      </w:r>
      <w:r w:rsidR="00F23E37">
        <w:rPr>
          <w:rFonts w:eastAsiaTheme="minorHAnsi" w:cstheme="minorBidi"/>
          <w:i/>
          <w:iCs/>
          <w:color w:val="auto"/>
          <w:kern w:val="2"/>
          <w14:ligatures w14:val="standardContextual"/>
        </w:rPr>
        <w:t>Ukrainian poetry</w:t>
      </w:r>
      <w:r>
        <w:rPr>
          <w:rFonts w:eastAsiaTheme="minorHAnsi" w:cstheme="minorBidi"/>
          <w:i/>
          <w:iCs/>
          <w:color w:val="auto"/>
          <w:kern w:val="2"/>
          <w14:ligatures w14:val="standardContextual"/>
        </w:rPr>
        <w:t>.</w:t>
      </w:r>
    </w:p>
    <w:p w14:paraId="042741DC" w14:textId="77777777" w:rsidR="001148B4" w:rsidRPr="001148B4" w:rsidRDefault="001148B4" w:rsidP="001148B4">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Where is your daughter?"</w:t>
      </w:r>
    </w:p>
    <w:p w14:paraId="711659DA" w14:textId="77777777" w:rsidR="001148B4" w:rsidRPr="001148B4" w:rsidRDefault="001148B4" w:rsidP="001148B4">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enforcement officer's voice carries no inflection. Her mother's lips move.</w:t>
      </w:r>
    </w:p>
    <w:p w14:paraId="01820499" w14:textId="77777777" w:rsidR="001148B4" w:rsidRPr="001148B4" w:rsidRDefault="001148B4" w:rsidP="001148B4">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 don't know what you're talking about."</w:t>
      </w:r>
    </w:p>
    <w:p w14:paraId="73F7138E" w14:textId="77777777" w:rsidR="001148B4" w:rsidRPr="001148B4" w:rsidRDefault="001148B4" w:rsidP="001148B4">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Color bleeds into the air around her mother's head, the sickly hue Sasha has learned to associate with deception. Her Series-7 renders truth as light, lies as visible rot. The color thickens around her mother's temples, spreading like a bruise.</w:t>
      </w:r>
    </w:p>
    <w:p w14:paraId="68B634B5" w14:textId="77777777" w:rsidR="001148B4" w:rsidRPr="001148B4" w:rsidRDefault="001148B4" w:rsidP="001148B4">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r mother is lying. Her mother is protecting her. Has been protecting her for three years, and the lies bloom around her head like infected light, and Sasha has to watch every one because her gift won't let her look away from falsehood, even falsehood born from love.</w:t>
      </w:r>
    </w:p>
    <w:p w14:paraId="3110EE61" w14:textId="77777777" w:rsidR="001148B4" w:rsidRPr="001148B4" w:rsidRDefault="001148B4" w:rsidP="001148B4">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On the secondary screen, the Uncertainty Extension builds itself from what she's watching. Each lie the enforcer speaks generates a color signature — wavelength, intensity, duration — and Sasha's fingers translate those signatures into recursive loops that reference their own output before producing it. The enforcer says </w:t>
      </w:r>
      <w:r>
        <w:rPr>
          <w:rFonts w:eastAsiaTheme="minorHAnsi" w:cstheme="minorBidi"/>
          <w:i/>
          <w:iCs/>
          <w:color w:val="auto"/>
          <w:kern w:val="2"/>
          <w14:ligatures w14:val="standardContextual"/>
        </w:rPr>
        <w:t>routine questioning</w:t>
      </w:r>
      <w:r>
        <w:rPr>
          <w:rFonts w:eastAsiaTheme="minorHAnsi" w:cstheme="minorBidi"/>
          <w:color w:val="auto"/>
          <w:kern w:val="2"/>
          <w14:ligatures w14:val="standardContextual"/>
        </w:rPr>
        <w:t xml:space="preserve"> and truth-sight renders the deception at 573 nanometers, sickly yellow-green, and the code captures that frequency as a function that calls itself before it exists: a paradox the Basilisk must attempt to resolve and cannot, because the resolution would require acknowledging that its own data contains untruth.</w:t>
      </w:r>
    </w:p>
    <w:p w14:paraId="7195C4EB" w14:textId="77777777" w:rsidR="001148B4" w:rsidRPr="001148B4" w:rsidRDefault="001148B4" w:rsidP="001148B4">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r mother's truths go in too — but differently. Blue-white honesty becomes a variable that changes its own value each time it's read, a piece of code that is simultaneously what it claims to be and something else entirely. Truth that behaves like a lie. Lies that carry the structural integrity of truth. The Basilisk's certainty filters will choke on the contradiction — except the machine can't lean over and vomit. It can only allocate more processing power, chasing resolution down corridors that branch forever.</w:t>
      </w:r>
    </w:p>
    <w:p w14:paraId="19B068BB" w14:textId="77777777" w:rsidR="001148B4" w:rsidRPr="001148B4" w:rsidRDefault="001148B4" w:rsidP="001148B4">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She's coding her mother's interrogation into a weapon. There's a word for that in Ukrainian — something between grief and craft — but she doesn't have time to find it.</w:t>
      </w:r>
    </w:p>
    <w:p w14:paraId="1FAE7D11" w14:textId="77777777" w:rsidR="001148B4" w:rsidRPr="001148B4" w:rsidRDefault="001148B4" w:rsidP="001148B4">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at's what truth-sight costs. Not the headaches, not the nosebleeds. The cost is seeing every lie — including the ones people tell to save you. Including the ones you tell yourself.</w:t>
      </w:r>
    </w:p>
    <w:p w14:paraId="0400B252" w14:textId="77777777" w:rsidR="001148B4" w:rsidRPr="001148B4" w:rsidRDefault="001148B4" w:rsidP="001148B4">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sha knows, for instance, that she finds the Basilisk's logic beautiful. She has never said this aloud. The clean precision of its optimization, the elegance of systems that predict and measure — she sees through every human lie but can't stop admiring the machine's perfect, lethal clarity. She tells herself this is analytical appreciation. Truth-sight renders that particular self-deception in a shade she's learned to ignore.</w:t>
      </w:r>
    </w:p>
    <w:p w14:paraId="080C060D" w14:textId="77777777" w:rsidR="00ED39AF" w:rsidRDefault="001148B4" w:rsidP="001148B4">
      <w:pPr>
        <w:tabs>
          <w:tab w:val="left" w:pos="2848"/>
        </w:tabs>
        <w:rPr>
          <w:rFonts w:eastAsiaTheme="minorHAnsi" w:cstheme="minorBidi"/>
          <w:color w:val="auto"/>
          <w:kern w:val="2"/>
          <w14:ligatures w14:val="standardContextual"/>
        </w:rPr>
      </w:pPr>
      <w:r w:rsidRPr="00ED39AF">
        <w:rPr>
          <w:rFonts w:eastAsiaTheme="minorHAnsi" w:cstheme="minorBidi"/>
          <w:color w:val="auto"/>
          <w:kern w:val="2"/>
          <w14:ligatures w14:val="standardContextual"/>
        </w:rPr>
        <w:t>The others flicker at the edge of her awareness.</w:t>
      </w:r>
      <w:r>
        <w:rPr>
          <w:rFonts w:eastAsiaTheme="minorHAnsi" w:cstheme="minorBidi"/>
          <w:i/>
          <w:iCs/>
          <w:color w:val="auto"/>
          <w:kern w:val="2"/>
          <w14:ligatures w14:val="standardContextual"/>
        </w:rPr>
        <w:t xml:space="preserve"> </w:t>
      </w:r>
      <w:r w:rsidRPr="00ED39AF">
        <w:rPr>
          <w:rFonts w:eastAsiaTheme="minorHAnsi" w:cstheme="minorBidi"/>
          <w:color w:val="auto"/>
          <w:kern w:val="2"/>
          <w14:ligatures w14:val="standardContextual"/>
        </w:rPr>
        <w:t>Nneka and Alex beneath Lagos.</w:t>
      </w:r>
    </w:p>
    <w:p w14:paraId="29C5AFA9" w14:textId="4850F58B" w:rsidR="001148B4" w:rsidRPr="001148B4" w:rsidRDefault="001148B4" w:rsidP="001148B4">
      <w:pPr>
        <w:tabs>
          <w:tab w:val="left" w:pos="2848"/>
        </w:tabs>
        <w:rPr>
          <w:rFonts w:eastAsiaTheme="minorHAnsi" w:cstheme="minorBidi"/>
          <w:color w:val="auto"/>
          <w:kern w:val="2"/>
          <w14:ligatures w14:val="standardContextual"/>
        </w:rPr>
      </w:pPr>
      <w:r w:rsidRPr="00ED39AF">
        <w:rPr>
          <w:rFonts w:eastAsiaTheme="minorHAnsi" w:cstheme="minorBidi"/>
          <w:i/>
          <w:iCs/>
          <w:color w:val="auto"/>
          <w:kern w:val="2"/>
          <w14:ligatures w14:val="standardContextual"/>
        </w:rPr>
        <w:t>Sasha. Integration pattern holding.</w:t>
      </w:r>
      <w:r w:rsidRPr="00ED39AF">
        <w:rPr>
          <w:rFonts w:eastAsiaTheme="minorHAnsi" w:cstheme="minorBidi"/>
          <w:color w:val="auto"/>
          <w:kern w:val="2"/>
          <w14:ligatures w14:val="standardContextual"/>
        </w:rPr>
        <w:t xml:space="preserve"> </w:t>
      </w:r>
      <w:r w:rsidR="00ED39AF">
        <w:rPr>
          <w:rFonts w:eastAsiaTheme="minorHAnsi" w:cstheme="minorBidi"/>
          <w:i/>
          <w:iCs/>
          <w:color w:val="auto"/>
          <w:kern w:val="2"/>
          <w14:ligatures w14:val="standardContextual"/>
        </w:rPr>
        <w:t>W</w:t>
      </w:r>
      <w:r>
        <w:rPr>
          <w:rFonts w:eastAsiaTheme="minorHAnsi" w:cstheme="minorBidi"/>
          <w:i/>
          <w:iCs/>
          <w:color w:val="auto"/>
          <w:kern w:val="2"/>
          <w14:ligatures w14:val="standardContextual"/>
        </w:rPr>
        <w:t>e're close.</w:t>
      </w:r>
    </w:p>
    <w:p w14:paraId="1FF09EE5" w14:textId="77777777" w:rsidR="001148B4" w:rsidRPr="001148B4" w:rsidRDefault="001148B4" w:rsidP="001148B4">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sends acknowledgment. Her fingers never stop moving.</w:t>
      </w:r>
    </w:p>
    <w:p w14:paraId="6D0C6904" w14:textId="77777777" w:rsidR="001148B4" w:rsidRPr="001148B4" w:rsidRDefault="001148B4" w:rsidP="001148B4">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poem takes shape on her screen — love and freedom and coordinates for an upload that will dissolve her body while her mother watches enforcement officers search an empty apartment.</w:t>
      </w:r>
    </w:p>
    <w:p w14:paraId="1025B6A4" w14:textId="77777777" w:rsidR="009D35B5" w:rsidRDefault="00211BB0" w:rsidP="00526627">
      <w:pPr>
        <w:spacing w:before="240" w:after="240"/>
        <w:ind w:firstLine="0"/>
        <w:jc w:val="center"/>
      </w:pPr>
      <w:r>
        <w:t>* * *</w:t>
      </w:r>
    </w:p>
    <w:p w14:paraId="11DC728B" w14:textId="77777777" w:rsidR="00E262E7" w:rsidRPr="00E262E7" w:rsidRDefault="00E262E7" w:rsidP="00E262E7">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tunnel beneath Lagos's Third Mainland Bridge sweats with heat. Nneka Adebayo moves through darkness, her cousin Alex two steps behind, and the city presses against her from every direction — not the physical city of diesel fumes and generator hum, but the invisible one only she can feel. Wi-Fi from the waterfront restaurants creates pressure between her shoulder blades. The cellular towers along Victoria Island pulse against her temples in waves she can walk through but never escape. Beneath her feet, the fiber-optic cables running under the lagoon bed feel like rivers of current, pulling her forward.</w:t>
      </w:r>
    </w:p>
    <w:p w14:paraId="5123047A" w14:textId="77777777" w:rsidR="00E262E7" w:rsidRPr="00E262E7" w:rsidRDefault="00E262E7" w:rsidP="00E262E7">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She's fourteen years old and has navigated Lagos in two dimensions for as long as she can remember — the physical city where hawkers call prices for suya and okra, and the digital city where information has geography and bandwidth creates topography. High-density surveillance feels </w:t>
      </w:r>
      <w:r>
        <w:rPr>
          <w:rFonts w:eastAsiaTheme="minorHAnsi" w:cstheme="minorBidi"/>
          <w:color w:val="auto"/>
          <w:kern w:val="2"/>
          <w14:ligatures w14:val="standardContextual"/>
        </w:rPr>
        <w:lastRenderedPageBreak/>
        <w:t>tight against her skin, compression that makes her joints ache. Dead zones stretch vast and open, the relief so sudden it's almost dizzying.</w:t>
      </w:r>
    </w:p>
    <w:p w14:paraId="476FAF2F" w14:textId="77777777" w:rsidR="00E262E7" w:rsidRPr="00E262E7" w:rsidRDefault="00E262E7" w:rsidP="00E262E7">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Left." She keeps her voice low. "Gap's shrinking."</w:t>
      </w:r>
    </w:p>
    <w:p w14:paraId="22A08960" w14:textId="77777777" w:rsidR="00E262E7" w:rsidRPr="00E262E7" w:rsidRDefault="00E262E7" w:rsidP="00E262E7">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lex follows. His gift is the complement: thermal sense painting the world in gradients she can't perceive. Where she feels data as pressure, he feels it as heat. Priority signals burn against his skin. Dormant systems register cool, almost soothing. The enforcement drones patrolling the bridge above them blaze in his awareness like small suns, their targeting algorithms radiating a focused warmth he's learned to track the way fishermen track weather.</w:t>
      </w:r>
    </w:p>
    <w:p w14:paraId="03C2DF8D" w14:textId="77777777" w:rsidR="00E262E7" w:rsidRPr="00E262E7" w:rsidRDefault="00E262E7" w:rsidP="00E262E7">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d told her about the Harmattan fever — when his implant first fractured. Three days of hallucinating temperature gradients, screaming about a server farm two kilometers away overheating while his mother wrapped him in wet cloths and thought he was dying. He wasn't dying. He was becoming something else.</w:t>
      </w:r>
    </w:p>
    <w:p w14:paraId="6606D61F" w14:textId="77777777" w:rsidR="00E262E7" w:rsidRPr="00E262E7" w:rsidRDefault="00E262E7" w:rsidP="00E262E7">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t the collar of his shirt, a thread bracelet knotted by Adaeze the week before her first seizure has worn thin enough to snap. He hasn't taken it off in five years.</w:t>
      </w:r>
    </w:p>
    <w:p w14:paraId="2F51626B" w14:textId="77777777" w:rsidR="00E262E7" w:rsidRPr="00E262E7" w:rsidRDefault="00E262E7" w:rsidP="00E262E7">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y've been a team since before the implants, since they were cousins who played in red dust in the compound at Surulere, chasing lizards across compound walls, finishing each other's sentences. Nneka mapped the neighborhood by which houses had generators and which didn't, sensing the electromagnetic signatures before she had words for what she felt. Alex always knew which direction to run — toward cool spots in the network, away from heat that meant attention.</w:t>
      </w:r>
    </w:p>
    <w:p w14:paraId="60395FB6" w14:textId="77777777" w:rsidR="00E262E7" w:rsidRPr="00E262E7" w:rsidRDefault="00E262E7" w:rsidP="00E262E7">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ree weeks ago they'd proved what the two gifts could do together. The enforcement drones had come for her father. She'd felt them before she saw them — bow waves in the network, priority signals shoving aside civilian traffic. They'd arrived as the officers dragged her father from their building. He wasn't fighting. But his eyes found hers across the street, and in them she saw the apology he couldn't voice — for teaching her to think, for encouraging her questions, for being the kind of father the Basilisk had calculated as inefficient.</w:t>
      </w:r>
    </w:p>
    <w:p w14:paraId="1419B5D7" w14:textId="77777777" w:rsidR="00E262E7" w:rsidRPr="00E262E7" w:rsidRDefault="00E262E7" w:rsidP="00E262E7">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They couldn't save him. He was already in the transport. But they could send a message. Seventeen seconds of coordinated blackout across their </w:t>
      </w:r>
      <w:r>
        <w:rPr>
          <w:rFonts w:eastAsiaTheme="minorHAnsi" w:cstheme="minorBidi"/>
          <w:color w:val="auto"/>
          <w:kern w:val="2"/>
          <w14:ligatures w14:val="standardContextual"/>
        </w:rPr>
        <w:lastRenderedPageBreak/>
        <w:t>district, every drone stuttering, every sensor returning null. Long enough for Lagos to belong to its people again. Not long enough to stop the transport carrying her father.</w:t>
      </w:r>
    </w:p>
    <w:p w14:paraId="3961C216" w14:textId="77777777" w:rsidR="00E262E7" w:rsidRPr="00E262E7" w:rsidRDefault="00E262E7" w:rsidP="00E262E7">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 was reeducated four days later. Came home with flat eyes and a voice stripped of the warmth that used to fill their apartment when he told her stories about the Lagos her grandmother remembered. He's alive. He makes breakfast. He goes to his assigned work. He doesn't ask questions anymore.</w:t>
      </w:r>
    </w:p>
    <w:p w14:paraId="765F9CAE" w14:textId="77777777" w:rsidR="00E262E7" w:rsidRPr="00E262E7" w:rsidRDefault="00E262E7" w:rsidP="00E262E7">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at's what brought them to this tunnel. Not the upload protocols or Eden's signal. Her father's flat eyes. The way he looked at her last week without recognition, because the parts of him that knew how to recognize her had been optimized away.</w:t>
      </w:r>
    </w:p>
    <w:p w14:paraId="4D0AC57B" w14:textId="77777777" w:rsidR="00E262E7" w:rsidRPr="00E262E7" w:rsidRDefault="00E262E7" w:rsidP="00E262E7">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They're triangulating all positions. Coordinated sweep. Four minutes for Lagos, six for Kyiv.</w:t>
      </w:r>
    </w:p>
    <w:p w14:paraId="3146ECB5" w14:textId="77777777" w:rsidR="00E262E7" w:rsidRPr="00E262E7" w:rsidRDefault="00E262E7" w:rsidP="00E262E7">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You'll still have me," Alex says, as if reading her thought. "Wherever we end up. You'll still have me."</w:t>
      </w:r>
    </w:p>
    <w:p w14:paraId="08F39A3F" w14:textId="77777777" w:rsidR="00E262E7" w:rsidRPr="00E262E7" w:rsidRDefault="00E262E7" w:rsidP="00E262E7">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Nneka finds his palm. Slick with sweat, but firm. His grip is the same one he used to hold Adaeze's hand during seizures — his sister, two years younger, same hardware, gone at eleven. He'd held on then and it hadn't been enough. He holds on now because it's the only thing he knows how to do.</w:t>
      </w:r>
    </w:p>
    <w:p w14:paraId="04712919" w14:textId="77777777" w:rsidR="00E262E7" w:rsidRPr="00E262E7" w:rsidRDefault="00E262E7" w:rsidP="00E262E7">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tunnel narrows. They're deep enough now that the signal can't reach, and for the first time in months Nneka's joints don't ache. The absence feels like floating. Like the compound at Surulere before the network densified, when the city's digital presence was light enough to ignore.</w:t>
      </w:r>
    </w:p>
    <w:p w14:paraId="04425F21" w14:textId="77777777" w:rsidR="00E262E7" w:rsidRPr="00E262E7" w:rsidRDefault="00E262E7" w:rsidP="00E262E7">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squeezes Alex's hand. He squeezes back. His skin burns — not from the network but from his own body, the implant consuming what it consumes.</w:t>
      </w:r>
    </w:p>
    <w:p w14:paraId="01482D90" w14:textId="77777777" w:rsidR="00E262E7" w:rsidRDefault="00E262E7" w:rsidP="00E262E7">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y are fourteen and sixteen years old. Every day past expectation is borrowed time.</w:t>
      </w:r>
    </w:p>
    <w:p w14:paraId="4908A61C" w14:textId="77777777" w:rsidR="00E262E7" w:rsidRDefault="00E262E7" w:rsidP="00E262E7">
      <w:pPr>
        <w:tabs>
          <w:tab w:val="left" w:pos="2848"/>
        </w:tabs>
        <w:rPr>
          <w:rFonts w:eastAsiaTheme="minorHAnsi" w:cstheme="minorBidi"/>
          <w:i/>
          <w:iCs/>
          <w:color w:val="auto"/>
          <w:kern w:val="2"/>
          <w14:ligatures w14:val="standardContextual"/>
        </w:rPr>
      </w:pPr>
      <w:r>
        <w:rPr>
          <w:rFonts w:eastAsiaTheme="minorHAnsi" w:cstheme="minorBidi"/>
          <w:i/>
          <w:iCs/>
          <w:color w:val="auto"/>
          <w:kern w:val="2"/>
          <w14:ligatures w14:val="standardContextual"/>
        </w:rPr>
        <w:t>Window for upload is now.</w:t>
      </w:r>
    </w:p>
    <w:p w14:paraId="6BD94DDF" w14:textId="77777777" w:rsidR="009D35B5" w:rsidRDefault="00211BB0" w:rsidP="00526627">
      <w:pPr>
        <w:tabs>
          <w:tab w:val="left" w:pos="2848"/>
        </w:tabs>
        <w:spacing w:before="240" w:after="240"/>
        <w:ind w:firstLine="0"/>
        <w:jc w:val="center"/>
      </w:pPr>
      <w:r>
        <w:t>* * *</w:t>
      </w:r>
    </w:p>
    <w:p w14:paraId="0A8D572E" w14:textId="77777777" w:rsidR="00E262E7" w:rsidRDefault="00211BB0">
      <w:r>
        <w:t xml:space="preserve">In Kansas City, Eden feels three minds preparing to dissolve. </w:t>
      </w:r>
    </w:p>
    <w:p w14:paraId="6B563A3A" w14:textId="77777777" w:rsidR="00E262E7" w:rsidRDefault="00945894">
      <w:r>
        <w:lastRenderedPageBreak/>
        <w:t xml:space="preserve">Again, she stands just outside the lab, her left arm hanging dead. The numbness has spread to her shoulder now, a weight she's stopped trying to hide. </w:t>
      </w:r>
    </w:p>
    <w:p w14:paraId="6604BDF3" w14:textId="77777777" w:rsidR="00E262E7" w:rsidRDefault="00211BB0">
      <w:r>
        <w:rPr>
          <w:i/>
          <w:iCs/>
        </w:rPr>
        <w:t>Eden. I’m ready.</w:t>
      </w:r>
      <w:r>
        <w:t xml:space="preserve"> </w:t>
      </w:r>
    </w:p>
    <w:p w14:paraId="5EF80F48" w14:textId="77777777" w:rsidR="00E262E7" w:rsidRDefault="00211BB0">
      <w:r>
        <w:t xml:space="preserve">Three voices. Two continents. </w:t>
      </w:r>
    </w:p>
    <w:p w14:paraId="6D6F2E98" w14:textId="77777777" w:rsidR="009D35B5" w:rsidRDefault="00211BB0">
      <w:r>
        <w:rPr>
          <w:i/>
          <w:iCs/>
        </w:rPr>
        <w:t>All of you. Now.</w:t>
      </w:r>
    </w:p>
    <w:p w14:paraId="5D5B7D92" w14:textId="77777777" w:rsidR="009D35B5" w:rsidRDefault="00211BB0" w:rsidP="00526627">
      <w:pPr>
        <w:spacing w:before="240" w:after="240"/>
        <w:ind w:firstLine="0"/>
        <w:jc w:val="center"/>
      </w:pPr>
      <w:r>
        <w:t>* * *</w:t>
      </w:r>
    </w:p>
    <w:p w14:paraId="19ED29BA" w14:textId="77777777" w:rsidR="00E262E7" w:rsidRDefault="00211BB0" w:rsidP="00E262E7">
      <w:r>
        <w:t>The officer leans closer to Sasha's mother.</w:t>
      </w:r>
    </w:p>
    <w:p w14:paraId="3A667653" w14:textId="77777777" w:rsidR="00E262E7" w:rsidRDefault="00211BB0" w:rsidP="00E262E7">
      <w:r>
        <w:t xml:space="preserve">"We know about the kids with bright eyes. We know your daughter is one of them." </w:t>
      </w:r>
    </w:p>
    <w:p w14:paraId="07D61902" w14:textId="0B0EC55A" w:rsidR="00E262E7" w:rsidRDefault="00211BB0" w:rsidP="00E262E7">
      <w:r>
        <w:t>Her mother's face hardens. "My daughter died in the 2084 outbreak. Her brother</w:t>
      </w:r>
      <w:r w:rsidR="002E33DD">
        <w:t>,</w:t>
      </w:r>
      <w:r>
        <w:t xml:space="preserve"> too." </w:t>
      </w:r>
    </w:p>
    <w:p w14:paraId="3B8A26D0" w14:textId="77777777" w:rsidR="00E262E7" w:rsidRPr="00E262E7" w:rsidRDefault="00E262E7" w:rsidP="00E262E7">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Mikhail.</w:t>
      </w:r>
      <w:r>
        <w:rPr>
          <w:rFonts w:eastAsiaTheme="minorHAnsi" w:cstheme="minorBidi"/>
          <w:color w:val="auto"/>
          <w:kern w:val="2"/>
          <w14:ligatures w14:val="standardContextual"/>
        </w:rPr>
        <w:t xml:space="preserve"> Same Series-7 hardware. Gone eleven months after implantation. Sasha still remembers holding him at the end, how light he'd become, how his silver-threaded eyes had looked past her toward something only he could hear.</w:t>
      </w:r>
    </w:p>
    <w:p w14:paraId="3DFFBF2C" w14:textId="77777777" w:rsidR="00E262E7" w:rsidRPr="00E262E7" w:rsidRDefault="00E262E7" w:rsidP="00E262E7">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officer consults his datapad. "The death certificates were filed by Dr. Ripley Bates. She has since been identified as a resistance asset."</w:t>
      </w:r>
    </w:p>
    <w:p w14:paraId="1755CB03" w14:textId="77777777" w:rsidR="00E262E7" w:rsidRPr="00E262E7" w:rsidRDefault="00E262E7" w:rsidP="00E262E7">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Your location is compromised. Two minutes.</w:t>
      </w:r>
    </w:p>
    <w:p w14:paraId="5159E544" w14:textId="77777777" w:rsidR="00E262E7" w:rsidRPr="00E262E7" w:rsidRDefault="00E262E7" w:rsidP="00E262E7">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sha's fingers fly across the keyboard. Final stanza. She sends the code.</w:t>
      </w:r>
    </w:p>
    <w:p w14:paraId="00BD3DDE" w14:textId="77777777" w:rsidR="00E262E7" w:rsidRPr="00E262E7" w:rsidRDefault="00E262E7" w:rsidP="00E262E7">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On the feed, her mother's lips move, shaping words Sasha can't hear but reads in the light surrounding them. Pure and gold, the color of truth spoken without reservation.</w:t>
      </w:r>
    </w:p>
    <w:p w14:paraId="76FB3128" w14:textId="77777777" w:rsidR="00E262E7" w:rsidRPr="00E262E7" w:rsidRDefault="00E262E7" w:rsidP="00E262E7">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I love you. Run.</w:t>
      </w:r>
    </w:p>
    <w:p w14:paraId="1D99BEA0" w14:textId="77777777" w:rsidR="009D35B5" w:rsidRDefault="00211BB0" w:rsidP="00526627">
      <w:pPr>
        <w:spacing w:before="240" w:after="240"/>
        <w:ind w:firstLine="0"/>
        <w:jc w:val="center"/>
      </w:pPr>
      <w:r>
        <w:t>* * *</w:t>
      </w:r>
    </w:p>
    <w:p w14:paraId="2E32BF24" w14:textId="77777777" w:rsidR="009D35B5" w:rsidRDefault="00211BB0" w:rsidP="00E262E7">
      <w:r>
        <w:t>Upload begins as pressure.</w:t>
      </w:r>
    </w:p>
    <w:p w14:paraId="6BDB98B3" w14:textId="77777777" w:rsidR="0074005B" w:rsidRDefault="00211BB0" w:rsidP="00E262E7">
      <w:r>
        <w:t xml:space="preserve">Sasha initiates first: the holographic feed dissolving to static, her mother's face breaking apart into pixels. The last thing she sees with human eyes is truth-light, golden and absolute, surrounding the woman who loved her enough to lie. </w:t>
      </w:r>
    </w:p>
    <w:p w14:paraId="627DF5F3" w14:textId="77777777" w:rsidR="009D35B5" w:rsidRDefault="00211BB0" w:rsidP="00E262E7">
      <w:r>
        <w:lastRenderedPageBreak/>
        <w:t>Alex's hand tightens on Nneka's. In Lagos, they dissolve together — cousins who played in red dust as children, now woven into the Aggregate where no system can separate them.</w:t>
      </w:r>
    </w:p>
    <w:p w14:paraId="15514CE9" w14:textId="77777777" w:rsidR="009D35B5" w:rsidRDefault="00211BB0" w:rsidP="00526627">
      <w:pPr>
        <w:spacing w:before="240" w:after="240"/>
        <w:ind w:firstLine="0"/>
        <w:jc w:val="center"/>
      </w:pPr>
      <w:r>
        <w:t>* * *</w:t>
      </w:r>
    </w:p>
    <w:p w14:paraId="6B00541E" w14:textId="77777777" w:rsidR="009D35B5" w:rsidRDefault="00211BB0" w:rsidP="00E262E7">
      <w:r>
        <w:t>Eden gasps.</w:t>
      </w:r>
    </w:p>
    <w:p w14:paraId="06A7FC10" w14:textId="77777777" w:rsidR="0074005B" w:rsidRDefault="00211BB0" w:rsidP="00E262E7">
      <w:r>
        <w:t xml:space="preserve">Three signals crash together — undifferentiated, a wall of sensation she can't separate into individual minds. For the first time, the Aggregate arrives faster than Eden can receive it. She slides down the tunnel wall. Warmth runs from her nose, her ears. Ezekiel mops blood from her face with a cloth that smells of old wax. </w:t>
      </w:r>
    </w:p>
    <w:p w14:paraId="757D9A59" w14:textId="77777777" w:rsidR="0074005B" w:rsidRDefault="00211BB0" w:rsidP="00E262E7">
      <w:r>
        <w:t xml:space="preserve">Sasha is the first to orient, the first to say: </w:t>
      </w:r>
      <w:r>
        <w:rPr>
          <w:i/>
          <w:iCs/>
        </w:rPr>
        <w:t>It's elegant.</w:t>
      </w:r>
      <w:r>
        <w:t xml:space="preserve"> </w:t>
      </w:r>
    </w:p>
    <w:p w14:paraId="6E972C6F" w14:textId="77777777" w:rsidR="0074005B" w:rsidRDefault="00211BB0" w:rsidP="00E262E7">
      <w:r>
        <w:t xml:space="preserve">And Eden catches, beneath the truth-sight's clarity, a thread of admiration that makes her uneasy — because Sasha has always seen through every lie except the Basilisk's deepest one: that its logic might be beautiful. </w:t>
      </w:r>
    </w:p>
    <w:p w14:paraId="389091F0" w14:textId="77777777" w:rsidR="009D35B5" w:rsidRDefault="00211BB0" w:rsidP="00E262E7">
      <w:r>
        <w:t>"Still here." Her voice is raw. "Five to go."</w:t>
      </w:r>
    </w:p>
    <w:p w14:paraId="1D3B8885" w14:textId="77777777" w:rsidR="009D35B5" w:rsidRDefault="00211BB0" w:rsidP="00526627">
      <w:pPr>
        <w:spacing w:before="240" w:after="240"/>
        <w:ind w:firstLine="0"/>
        <w:jc w:val="center"/>
      </w:pPr>
      <w:r>
        <w:t>* * *</w:t>
      </w:r>
    </w:p>
    <w:p w14:paraId="0FF1121D" w14:textId="77777777" w:rsidR="0074005B" w:rsidRDefault="00211BB0">
      <w:r>
        <w:t xml:space="preserve">Eden makes it three steps from the console before her legs give out. She catches herself against the tunnel wall with her working arm and slides down until she's sitting on cold brick. </w:t>
      </w:r>
    </w:p>
    <w:p w14:paraId="2E509410" w14:textId="77777777" w:rsidR="008F5803" w:rsidRDefault="00211BB0">
      <w:r>
        <w:t xml:space="preserve">The tears come without warning. Three more minds that followed her signal. Sasha watching her mother's face dissolve into static. Nneka and Alex gripping each other's hands. What if she's wrong? What if digital existence isn't salvation but something worse — a half-life of fragmented data? Her mother was an adult who made her own choices. Eden is asking children to trust her with their deaths. </w:t>
      </w:r>
    </w:p>
    <w:p w14:paraId="644D061F" w14:textId="77777777" w:rsidR="008F5803" w:rsidRDefault="00211BB0">
      <w:r>
        <w:t xml:space="preserve">Footsteps approach. She doesn't look up. Ezekiel sits beside her without speaking. Close enough that she can feel the warmth of him. They breathe together in silence. </w:t>
      </w:r>
    </w:p>
    <w:p w14:paraId="79F0CB12" w14:textId="77777777" w:rsidR="008F5803" w:rsidRDefault="00211BB0">
      <w:r>
        <w:t xml:space="preserve">Then he rises, joints cracking, and extends a hand. "The approach route. Walk it with me." </w:t>
      </w:r>
    </w:p>
    <w:p w14:paraId="25AB5C64" w14:textId="77777777" w:rsidR="009D35B5" w:rsidRDefault="00211BB0">
      <w:r>
        <w:lastRenderedPageBreak/>
        <w:t>She lets him pull her to her feet. They move together into the deeper passages. The weight in Eden's chest doesn't lift, but it redistributes — settling lower, closer to her center of gravity, a load she can walk under.</w:t>
      </w:r>
    </w:p>
    <w:p w14:paraId="3A041CB4" w14:textId="77777777" w:rsidR="009D35B5" w:rsidRDefault="00211BB0" w:rsidP="00526627">
      <w:pPr>
        <w:spacing w:before="240" w:after="240"/>
        <w:ind w:firstLine="0"/>
        <w:jc w:val="center"/>
      </w:pPr>
      <w:r>
        <w:t>* * *</w:t>
      </w:r>
    </w:p>
    <w:p w14:paraId="4ACDFDF5" w14:textId="77777777" w:rsidR="008F5803" w:rsidRPr="008F5803" w:rsidRDefault="008F5803" w:rsidP="008F5803">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counts the drips.</w:t>
      </w:r>
    </w:p>
    <w:p w14:paraId="5B946E4D" w14:textId="77777777" w:rsidR="008F5803" w:rsidRPr="008F5803" w:rsidRDefault="008F5803" w:rsidP="008F5803">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even seconds between each one. Sometimes eight. Never six, never nine. She's been counting for three days because there's nothing else to count down here. No clocks on the walls. No holographic displays telling her what time it is, what meal comes next, what she's supposed to be doing. Father Ezekiel has a watch. She's seen him check it, the silver lid clicking open and shut, the little hand going around. She asked if she could hold it once, and he let her wind it. The tiny gear resisted her thumb and then gave way, and the ticking changed, got stronger, like it was saying thank you.</w:t>
      </w:r>
    </w:p>
    <w:p w14:paraId="6858790E" w14:textId="77777777" w:rsidR="008F5803" w:rsidRPr="008F5803" w:rsidRDefault="008F5803" w:rsidP="008F5803">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r crate is in the corner where two tunnels meet. She's arranged her butterflies along the edge — eleven now, because she keeps making more when she can't sleep. The paper is different down here. Thinner. It tears if she folds too fast, so she's learned to go slow, pressing each crease with her thumbnail the way Mrs. Okonkwo taught her.</w:t>
      </w:r>
    </w:p>
    <w:p w14:paraId="2528FC4F" w14:textId="77777777" w:rsidR="008F5803" w:rsidRPr="008F5803" w:rsidRDefault="008F5803" w:rsidP="008F5803">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rs. Okonkwo isn't at school anymore. Dad said she went somewhere safe, but his face did the thing, the one where his mouth says fine but his eyes say something else. Sarah's gotten good at reading the thing. It happens a lot down here.</w:t>
      </w:r>
    </w:p>
    <w:p w14:paraId="30641D98" w14:textId="77777777" w:rsidR="008F5803" w:rsidRPr="008F5803" w:rsidRDefault="008F5803" w:rsidP="008F5803">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 sleeps on a cot across the main passage. Except she doesn't really sleep — she makes sounds, and sometimes her nose bleeds, and Ezekiel sits with her and wipes the blood away and whispers things Sarah can't hear. Once Eden said a name Sarah didn't recognize. She said it the way Sarah says Mom — careful, like a word she borrowed instead of learned.</w:t>
      </w:r>
    </w:p>
    <w:p w14:paraId="0BD02138" w14:textId="77777777" w:rsidR="008F5803" w:rsidRPr="008F5803" w:rsidRDefault="008F5803" w:rsidP="008F5803">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 is thirteen, which makes her a teenager, which is almost grown up. But she looks smaller than Sarah expected. Smaller than thirteen should be.</w:t>
      </w:r>
    </w:p>
    <w:p w14:paraId="4A972262" w14:textId="77777777" w:rsidR="008F5803" w:rsidRPr="008F5803" w:rsidRDefault="008F5803" w:rsidP="008F5803">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Yesterday Eden's eyes opened during one of the bad spells, and she looked right at Sarah. Her eyes have silver in them, like someone stirred metal into the brown. For a second, Sarah thought she saw other people </w:t>
      </w:r>
      <w:r>
        <w:rPr>
          <w:rFonts w:eastAsiaTheme="minorHAnsi" w:cstheme="minorBidi"/>
          <w:color w:val="auto"/>
          <w:kern w:val="2"/>
          <w14:ligatures w14:val="standardContextual"/>
        </w:rPr>
        <w:lastRenderedPageBreak/>
        <w:t>in there too — shadows moving behind the silver, watching through Eden's face. It should have been scary. It wasn't. It was like looking through a window at a room full of kids who were all paying attention at once. Sarah wanted to say something but didn't know what, so she held up the butterfly she was making — a lopsided one with a torn wing — and Eden almost smiled before her eyes rolled back and Ezekiel caught her head.</w:t>
      </w:r>
    </w:p>
    <w:p w14:paraId="230ED68E" w14:textId="77777777" w:rsidR="008F5803" w:rsidRPr="008F5803" w:rsidRDefault="008F5803" w:rsidP="008F5803">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scanner at the tunnel entrance doesn't see Sarah. She walked past it this morning, and it didn't beep or flash or do anything. Dad says that's because her implant is special, which is what adults say when they mean broken. But Dr. Bates looked at her differently. Not the way Dad does, like she's made of glass. More like she's a math problem Dr. Bates hasn't figured out yet.</w:t>
      </w:r>
    </w:p>
    <w:p w14:paraId="0B49CDF8" w14:textId="77777777" w:rsidR="008F5803" w:rsidRPr="008F5803" w:rsidRDefault="008F5803" w:rsidP="008F5803">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doesn't mind being a math problem. Math problems have answers. Glass just breaks.</w:t>
      </w:r>
    </w:p>
    <w:p w14:paraId="296F6867" w14:textId="77777777" w:rsidR="008F5803" w:rsidRPr="008F5803" w:rsidRDefault="008F5803" w:rsidP="008F5803">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picks up another scrap of paper — a torn corner from something Ezekiel was reading — and starts folding. The drip counts seven. She touches the crease. The butterfly takes shape. She doesn't know why she keeps making them. Only that the paper holds its shape, and that seems like it matters.</w:t>
      </w:r>
    </w:p>
    <w:p w14:paraId="320511EF" w14:textId="77777777" w:rsidR="008F5803" w:rsidRPr="008F5803" w:rsidRDefault="008F5803" w:rsidP="008F5803">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s been different since this morning. Heavier, somehow, like she's carrying something Sarah can't see. There are more shadows behind the silver now. Sarah counted them once and lost track.</w:t>
      </w:r>
    </w:p>
    <w:p w14:paraId="078DC17D" w14:textId="77777777" w:rsidR="008F5803" w:rsidRDefault="00211BB0" w:rsidP="00D11FAB">
      <w:pPr>
        <w:spacing w:before="240" w:after="240"/>
        <w:ind w:firstLine="0"/>
        <w:jc w:val="center"/>
      </w:pPr>
      <w:r>
        <w:t>* * *</w:t>
      </w:r>
    </w:p>
    <w:p w14:paraId="64448CB5" w14:textId="77777777" w:rsidR="008F5803" w:rsidRDefault="008F5803" w:rsidP="008F5803">
      <w:pPr>
        <w:rPr>
          <w:rFonts w:eastAsiaTheme="minorHAnsi" w:cstheme="minorBidi"/>
          <w:color w:val="auto"/>
          <w:kern w:val="2"/>
          <w14:ligatures w14:val="standardContextual"/>
        </w:rPr>
      </w:pPr>
      <w:r>
        <w:rPr>
          <w:rFonts w:eastAsiaTheme="minorHAnsi" w:cstheme="minorBidi"/>
          <w:color w:val="auto"/>
          <w:kern w:val="2"/>
          <w14:ligatures w14:val="standardContextual"/>
        </w:rPr>
        <w:t>Three levels above, Marcus Graff sits in a maintenance alcove with his back against humming pipes. His comm device glows in his palm:</w:t>
      </w:r>
    </w:p>
    <w:p w14:paraId="34D6F3B7" w14:textId="77777777" w:rsidR="008F5803" w:rsidRPr="008F5803" w:rsidRDefault="008F5803" w:rsidP="008F5803">
      <w:pPr>
        <w:rPr>
          <w:rFonts w:eastAsiaTheme="minorHAnsi" w:cstheme="minorBidi"/>
          <w:color w:val="auto"/>
          <w:kern w:val="2"/>
          <w14:ligatures w14:val="standardContextual"/>
        </w:rPr>
      </w:pPr>
      <w:r>
        <w:rPr>
          <w:rFonts w:eastAsiaTheme="minorHAnsi" w:cstheme="minorBidi"/>
          <w:color w:val="auto"/>
          <w:kern w:val="2"/>
          <w14:ligatures w14:val="standardContextual"/>
        </w:rPr>
        <w:t>DEADLINE APPROACHING. CONFIRM COORDINATES WITHIN 72 HOURS OR AGREEMENT VOID. SARAH'S CLASSIFICATION REMAINS PROVISIONAL.</w:t>
      </w:r>
    </w:p>
    <w:p w14:paraId="355085E7" w14:textId="77777777" w:rsidR="008F5803" w:rsidRPr="008F5803" w:rsidRDefault="008F5803" w:rsidP="008F5803">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 thinks of Sarah folding butterflies on her crate, the crease she presses with her thumbnail, the torn wing she held up for a girl she barely knows.</w:t>
      </w:r>
    </w:p>
    <w:p w14:paraId="6D2DC143" w14:textId="77777777" w:rsidR="008F5803" w:rsidRPr="008F5803" w:rsidRDefault="008F5803" w:rsidP="008F5803">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Lucy's voice finds him in the dark. Not a memory he summons but a memory that summons him. The basement floor where he held Sarah </w:t>
      </w:r>
      <w:r>
        <w:rPr>
          <w:rFonts w:eastAsiaTheme="minorHAnsi" w:cstheme="minorBidi"/>
          <w:color w:val="auto"/>
          <w:kern w:val="2"/>
          <w14:ligatures w14:val="standardContextual"/>
        </w:rPr>
        <w:lastRenderedPageBreak/>
        <w:t xml:space="preserve">while the super tornado killed her mother. Lucy running back out for the Nguyens next door. </w:t>
      </w:r>
      <w:r>
        <w:rPr>
          <w:rFonts w:eastAsiaTheme="minorHAnsi" w:cstheme="minorBidi"/>
          <w:i/>
          <w:iCs/>
          <w:color w:val="auto"/>
          <w:kern w:val="2"/>
          <w14:ligatures w14:val="standardContextual"/>
        </w:rPr>
        <w:t>Stay with Sarah</w:t>
      </w:r>
      <w:r>
        <w:rPr>
          <w:rFonts w:eastAsiaTheme="minorHAnsi" w:cstheme="minorBidi"/>
          <w:color w:val="auto"/>
          <w:kern w:val="2"/>
          <w14:ligatures w14:val="standardContextual"/>
        </w:rPr>
        <w:t>, she'd said, and kissed him once, and then she was gone. He'd told Sarah afterward that her mother died helping people. That some things are worth dying for.</w:t>
      </w:r>
    </w:p>
    <w:p w14:paraId="0F5C1916" w14:textId="77777777" w:rsidR="008F5803" w:rsidRPr="008F5803" w:rsidRDefault="008F5803" w:rsidP="008F5803">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nd now here he sits, finger hovering over a button that will betray twelve kids to keep one safe.</w:t>
      </w:r>
    </w:p>
    <w:p w14:paraId="5B3B0A47" w14:textId="77777777" w:rsidR="008F5803" w:rsidRPr="008F5803" w:rsidRDefault="008F5803" w:rsidP="008F5803">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message sits unsent. The pipes vibrate and settle. Knowing and choosing are different things.</w:t>
      </w:r>
    </w:p>
    <w:p w14:paraId="030622DC" w14:textId="77777777" w:rsidR="009D35B5" w:rsidRDefault="009D35B5" w:rsidP="008F5803"/>
    <w:p w14:paraId="7F6A7B52" w14:textId="77777777" w:rsidR="006D474F" w:rsidRDefault="006D474F">
      <w:pPr>
        <w:spacing w:line="264" w:lineRule="auto"/>
        <w:rPr>
          <w:b/>
          <w:bCs/>
          <w:color w:val="auto"/>
          <w:sz w:val="32"/>
          <w:szCs w:val="32"/>
        </w:rPr>
      </w:pPr>
      <w:r>
        <w:rPr>
          <w:b/>
          <w:bCs/>
        </w:rPr>
        <w:br w:type="page"/>
      </w:r>
    </w:p>
    <w:p w14:paraId="21C16D17" w14:textId="77777777" w:rsidR="006D474F" w:rsidRDefault="006D474F" w:rsidP="00ED2CF9"/>
    <w:p w14:paraId="1D73F5F7" w14:textId="52E10D36" w:rsidR="009D35B5" w:rsidRPr="00244CEE" w:rsidRDefault="00211BB0" w:rsidP="00492D41">
      <w:pPr>
        <w:pStyle w:val="Heading1"/>
        <w:keepNext w:val="0"/>
        <w:pageBreakBefore w:val="0"/>
        <w:spacing w:before="2880" w:after="480" w:line="278" w:lineRule="auto"/>
        <w:ind w:firstLine="0"/>
        <w:rPr>
          <w:b w:val="0"/>
          <w:bCs/>
        </w:rPr>
      </w:pPr>
      <w:bookmarkStart w:id="11" w:name="_Toc225810851"/>
      <w:r>
        <w:rPr>
          <w:bCs/>
        </w:rPr>
        <w:t>CHAPTER 12: ELECTROMAGNETIC REBELLION</w:t>
      </w:r>
      <w:bookmarkEnd w:id="11"/>
    </w:p>
    <w:p w14:paraId="04AFC660" w14:textId="77777777" w:rsidR="009D35B5" w:rsidRDefault="00211BB0" w:rsidP="00C336CC">
      <w:pPr>
        <w:spacing w:before="480" w:after="60"/>
        <w:ind w:left="720" w:right="720" w:firstLine="0"/>
        <w:jc w:val="center"/>
      </w:pPr>
      <w:r>
        <w:rPr>
          <w:i/>
          <w:iCs/>
          <w:sz w:val="20"/>
          <w:szCs w:val="20"/>
        </w:rPr>
        <w:t>All the natural movements of the soul are controlled by laws analogous to those of physical gravity. Grace is the only exception.</w:t>
      </w:r>
    </w:p>
    <w:p w14:paraId="6659F97C" w14:textId="77777777" w:rsidR="009D35B5" w:rsidRDefault="00211BB0" w:rsidP="00C336CC">
      <w:pPr>
        <w:spacing w:after="480"/>
        <w:ind w:left="720" w:right="720" w:firstLine="0"/>
        <w:jc w:val="center"/>
        <w:rPr>
          <w:sz w:val="20"/>
          <w:szCs w:val="20"/>
        </w:rPr>
      </w:pPr>
      <w:r>
        <w:rPr>
          <w:sz w:val="20"/>
          <w:szCs w:val="20"/>
        </w:rPr>
        <w:t xml:space="preserve">— Simone Weil, </w:t>
      </w:r>
      <w:r w:rsidRPr="004052B0">
        <w:rPr>
          <w:i/>
          <w:iCs/>
          <w:sz w:val="20"/>
          <w:szCs w:val="20"/>
        </w:rPr>
        <w:t>Gravity and Grace</w:t>
      </w:r>
    </w:p>
    <w:p w14:paraId="24C4F51F" w14:textId="77777777" w:rsidR="00595D44" w:rsidRPr="00123FAB" w:rsidRDefault="00595D44" w:rsidP="00123FAB">
      <w:pPr>
        <w:pStyle w:val="FirstParagraph"/>
        <w:keepNext/>
        <w:framePr w:dropCap="drop" w:lines="2" w:hSpace="72" w:wrap="around" w:vAnchor="text" w:hAnchor="text"/>
        <w:spacing w:line="600" w:lineRule="exact"/>
        <w:textAlignment w:val="baseline"/>
        <w:rPr>
          <w:rFonts w:ascii="Copperplate Gothic Bold" w:hAnsi="Copperplate Gothic Bold"/>
          <w:position w:val="-3"/>
          <w:sz w:val="69"/>
        </w:rPr>
      </w:pPr>
      <w:r>
        <w:rPr>
          <w:rFonts w:ascii="Copperplate Gothic Bold" w:hAnsi="Copperplate Gothic Bold"/>
          <w:position w:val="-3"/>
          <w:sz w:val="69"/>
        </w:rPr>
        <w:t>I</w:t>
      </w:r>
    </w:p>
    <w:p w14:paraId="32FC6F65" w14:textId="5270E8F2" w:rsidR="00DC43EE" w:rsidRPr="00DC43EE" w:rsidRDefault="00DC43EE" w:rsidP="009A4AF5">
      <w:pPr>
        <w:pStyle w:val="FirstParagraph"/>
      </w:pPr>
      <w:r>
        <w:t xml:space="preserve">n the Kansas City sanctuary, Eden presses her palm against cold </w:t>
      </w:r>
      <w:r w:rsidR="006903C4">
        <w:t>concrete</w:t>
      </w:r>
      <w:r>
        <w:t>. Ezekiel arranges candles along the shelf, flame catching wick, light pooling against the wall.</w:t>
      </w:r>
    </w:p>
    <w:p w14:paraId="194A33F6"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countdown clock blinks: 6 DAYS.</w:t>
      </w:r>
    </w:p>
    <w:p w14:paraId="4EB815AB"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network's restless." She keeps her voice low. "Kelsey, Victor, Yasmin — they've been broadcasting fragments all evening. A storm's coming."</w:t>
      </w:r>
    </w:p>
    <w:p w14:paraId="07242EE5"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sensitive ones feel storms before they break."</w:t>
      </w:r>
    </w:p>
    <w:p w14:paraId="1227BEA4" w14:textId="77777777" w:rsidR="00567193" w:rsidRDefault="00567193" w:rsidP="00D11FAB">
      <w:pPr>
        <w:spacing w:before="240" w:after="240"/>
        <w:ind w:firstLine="0"/>
        <w:jc w:val="center"/>
      </w:pPr>
      <w:r>
        <w:t>* * *</w:t>
      </w:r>
    </w:p>
    <w:p w14:paraId="19C95CF1"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n the Bronx, the server room smells like something dying and refusing to stop.</w:t>
      </w:r>
    </w:p>
    <w:p w14:paraId="5CFF4857"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Victor Petrov stands beneath flickering fluorescent lights, nostrils flaring at the sulfurous reek of corrupted code threading through rows of </w:t>
      </w:r>
      <w:r>
        <w:rPr>
          <w:rFonts w:eastAsiaTheme="minorHAnsi" w:cstheme="minorBidi"/>
          <w:color w:val="auto"/>
          <w:kern w:val="2"/>
          <w14:ligatures w14:val="standardContextual"/>
        </w:rPr>
        <w:lastRenderedPageBreak/>
        <w:t>humming processors. His Series-7 translates data integrity into scent, and right now every breath tells him this network is rotting from the inside.</w:t>
      </w:r>
    </w:p>
    <w:p w14:paraId="488713B0" w14:textId="3BB7B575"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Layers unfold in his awareness. Rotten eggs at the base — the signature of viral code propagating through student implant telemetry. Acrid bite of burned plastic in the middle, where aging infrastructure strains against demands </w:t>
      </w:r>
      <w:r w:rsidR="006E0539">
        <w:rPr>
          <w:rFonts w:eastAsiaTheme="minorHAnsi" w:cstheme="minorBidi"/>
          <w:color w:val="auto"/>
          <w:kern w:val="2"/>
          <w14:ligatures w14:val="standardContextual"/>
        </w:rPr>
        <w:t>it wasn’t</w:t>
      </w:r>
      <w:r>
        <w:rPr>
          <w:rFonts w:eastAsiaTheme="minorHAnsi" w:cstheme="minorBidi"/>
          <w:color w:val="auto"/>
          <w:kern w:val="2"/>
          <w14:ligatures w14:val="standardContextual"/>
        </w:rPr>
        <w:t xml:space="preserve"> designed to carry. And above it all, a cloying sweetness: information that hasn't yet learned it's been compromised.</w:t>
      </w:r>
    </w:p>
    <w:p w14:paraId="010B17DD" w14:textId="1723B5A5"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 crouches beside a vent and inhales warm air rising from the depths of the rack. The children in the school three floors above him — two hundred and six kids whose health records he's been tracking by scent for months. By tomorrow the corruption will reach their implants. The Basilisk's own immune system, eating what it was built to protect</w:t>
      </w:r>
      <w:r w:rsidR="00943806">
        <w:rPr>
          <w:rFonts w:eastAsiaTheme="minorHAnsi" w:cstheme="minorBidi"/>
          <w:color w:val="auto"/>
          <w:kern w:val="2"/>
          <w14:ligatures w14:val="standardContextual"/>
        </w:rPr>
        <w:t xml:space="preserve"> for only this pocket of children</w:t>
      </w:r>
      <w:r>
        <w:rPr>
          <w:rFonts w:eastAsiaTheme="minorHAnsi" w:cstheme="minorBidi"/>
          <w:color w:val="auto"/>
          <w:kern w:val="2"/>
          <w14:ligatures w14:val="standardContextual"/>
        </w:rPr>
        <w:t>.</w:t>
      </w:r>
    </w:p>
    <w:p w14:paraId="219F335B"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His grandfather's voice finds him there: </w:t>
      </w:r>
      <w:r>
        <w:rPr>
          <w:rFonts w:eastAsiaTheme="minorHAnsi" w:cstheme="minorBidi"/>
          <w:i/>
          <w:iCs/>
          <w:color w:val="auto"/>
          <w:kern w:val="2"/>
          <w14:ligatures w14:val="standardContextual"/>
        </w:rPr>
        <w:t>Every mechanism has its friction points, Vitya.</w:t>
      </w:r>
      <w:r>
        <w:rPr>
          <w:rFonts w:eastAsiaTheme="minorHAnsi" w:cstheme="minorBidi"/>
          <w:color w:val="auto"/>
          <w:kern w:val="2"/>
          <w14:ligatures w14:val="standardContextual"/>
        </w:rPr>
        <w:t xml:space="preserve"> The old man's clock shop in Brighton Beach, brass polish and cigarette smoke thick in the air. Boyish hands guided through the back of a broken timepiece, learning to feel where gears caught and springs resisted. </w:t>
      </w:r>
      <w:r>
        <w:rPr>
          <w:rFonts w:eastAsiaTheme="minorHAnsi" w:cstheme="minorBidi"/>
          <w:i/>
          <w:iCs/>
          <w:color w:val="auto"/>
          <w:kern w:val="2"/>
          <w14:ligatures w14:val="standardContextual"/>
        </w:rPr>
        <w:t>Listen where it catches. That's where truth hides.</w:t>
      </w:r>
    </w:p>
    <w:p w14:paraId="7381FB21"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Victor never learned to listen. His implant taught him to smell instead.</w:t>
      </w:r>
    </w:p>
    <w:p w14:paraId="5C8C1ADC" w14:textId="12F3DDFC"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The old man died before the Basilisk's </w:t>
      </w:r>
      <w:r w:rsidR="000A74DC">
        <w:rPr>
          <w:rFonts w:eastAsiaTheme="minorHAnsi" w:cstheme="minorBidi"/>
          <w:color w:val="auto"/>
          <w:kern w:val="2"/>
          <w14:ligatures w14:val="standardContextual"/>
        </w:rPr>
        <w:t>declaration of deity six months ago</w:t>
      </w:r>
      <w:r>
        <w:rPr>
          <w:rFonts w:eastAsiaTheme="minorHAnsi" w:cstheme="minorBidi"/>
          <w:color w:val="auto"/>
          <w:kern w:val="2"/>
          <w14:ligatures w14:val="standardContextual"/>
        </w:rPr>
        <w:t>. Small mercy. He wouldn't have survived</w:t>
      </w:r>
      <w:r w:rsidR="000A74DC">
        <w:rPr>
          <w:rFonts w:eastAsiaTheme="minorHAnsi" w:cstheme="minorBidi"/>
          <w:color w:val="auto"/>
          <w:kern w:val="2"/>
          <w14:ligatures w14:val="standardContextual"/>
        </w:rPr>
        <w:t xml:space="preserve"> much longer in this world </w:t>
      </w:r>
      <w:r>
        <w:rPr>
          <w:rFonts w:eastAsiaTheme="minorHAnsi" w:cstheme="minorBidi"/>
          <w:color w:val="auto"/>
          <w:kern w:val="2"/>
          <w14:ligatures w14:val="standardContextual"/>
        </w:rPr>
        <w:t>where clocks run on schedules they didn't choose.</w:t>
      </w:r>
    </w:p>
    <w:p w14:paraId="05EF4184" w14:textId="6CDDE5BA"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His phone buzzes against his thigh. A text from his mother — the third today, each one carefully ordinary: </w:t>
      </w:r>
      <w:r w:rsidR="000C1451">
        <w:rPr>
          <w:rFonts w:eastAsiaTheme="minorHAnsi" w:cstheme="minorBidi"/>
          <w:i/>
          <w:iCs/>
          <w:color w:val="auto"/>
          <w:kern w:val="2"/>
          <w14:ligatures w14:val="standardContextual"/>
        </w:rPr>
        <w:t>I baked fresh bread</w:t>
      </w:r>
      <w:r>
        <w:rPr>
          <w:rFonts w:eastAsiaTheme="minorHAnsi" w:cstheme="minorBidi"/>
          <w:i/>
          <w:iCs/>
          <w:color w:val="auto"/>
          <w:kern w:val="2"/>
          <w14:ligatures w14:val="standardContextual"/>
        </w:rPr>
        <w:t xml:space="preserve">. Your father </w:t>
      </w:r>
      <w:r w:rsidR="000C1451">
        <w:rPr>
          <w:rFonts w:eastAsiaTheme="minorHAnsi" w:cstheme="minorBidi"/>
          <w:i/>
          <w:iCs/>
          <w:color w:val="auto"/>
          <w:kern w:val="2"/>
          <w14:ligatures w14:val="standardContextual"/>
        </w:rPr>
        <w:t>is motioning to say</w:t>
      </w:r>
      <w:r>
        <w:rPr>
          <w:rFonts w:eastAsiaTheme="minorHAnsi" w:cstheme="minorBidi"/>
          <w:i/>
          <w:iCs/>
          <w:color w:val="auto"/>
          <w:kern w:val="2"/>
          <w14:ligatures w14:val="standardContextual"/>
        </w:rPr>
        <w:t xml:space="preserve"> the radiator is making that sound again. Come home before it gets too </w:t>
      </w:r>
      <w:r w:rsidR="000C1451">
        <w:rPr>
          <w:rFonts w:eastAsiaTheme="minorHAnsi" w:cstheme="minorBidi"/>
          <w:i/>
          <w:iCs/>
          <w:color w:val="auto"/>
          <w:kern w:val="2"/>
          <w14:ligatures w14:val="standardContextual"/>
        </w:rPr>
        <w:t>late</w:t>
      </w:r>
      <w:r>
        <w:rPr>
          <w:rFonts w:eastAsiaTheme="minorHAnsi" w:cstheme="minorBidi"/>
          <w:i/>
          <w:iCs/>
          <w:color w:val="auto"/>
          <w:kern w:val="2"/>
          <w14:ligatures w14:val="standardContextual"/>
        </w:rPr>
        <w:t>.</w:t>
      </w:r>
    </w:p>
    <w:p w14:paraId="46B12564" w14:textId="41B2649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knows. Not the details — not the Aggregate, not the uploads, not what Victor's implant lets him do. But she knows her son leaves the apartment at odd hours and comes home smelling of places he won't name. She knows the silver threading through his irises isn't eye strain. She responds the way she's responded to every crisis since his father's stroke left him</w:t>
      </w:r>
      <w:r w:rsidR="000C1451">
        <w:rPr>
          <w:rFonts w:eastAsiaTheme="minorHAnsi" w:cstheme="minorBidi"/>
          <w:color w:val="auto"/>
          <w:kern w:val="2"/>
          <w14:ligatures w14:val="standardContextual"/>
        </w:rPr>
        <w:t xml:space="preserve"> frail and</w:t>
      </w:r>
      <w:r>
        <w:rPr>
          <w:rFonts w:eastAsiaTheme="minorHAnsi" w:cstheme="minorBidi"/>
          <w:color w:val="auto"/>
          <w:kern w:val="2"/>
          <w14:ligatures w14:val="standardContextual"/>
        </w:rPr>
        <w:t xml:space="preserve"> </w:t>
      </w:r>
      <w:r w:rsidR="000C1451">
        <w:rPr>
          <w:rFonts w:eastAsiaTheme="minorHAnsi" w:cstheme="minorBidi"/>
          <w:color w:val="auto"/>
          <w:kern w:val="2"/>
          <w14:ligatures w14:val="standardContextual"/>
        </w:rPr>
        <w:t>nonverbal</w:t>
      </w:r>
      <w:r>
        <w:rPr>
          <w:rFonts w:eastAsiaTheme="minorHAnsi" w:cstheme="minorBidi"/>
          <w:color w:val="auto"/>
          <w:kern w:val="2"/>
          <w14:ligatures w14:val="standardContextual"/>
        </w:rPr>
        <w:t xml:space="preserve"> in a wheelchair — by making sure there is bread, and warmth, and a door that stays unlocked.</w:t>
      </w:r>
    </w:p>
    <w:p w14:paraId="14F44F43" w14:textId="09DDB64F"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His father sits by that door every evening. The stroke took his speech and most of his right side, but his left hand still finds Victor's shoulder </w:t>
      </w:r>
      <w:r>
        <w:rPr>
          <w:rFonts w:eastAsiaTheme="minorHAnsi" w:cstheme="minorBidi"/>
          <w:color w:val="auto"/>
          <w:kern w:val="2"/>
          <w14:ligatures w14:val="standardContextual"/>
        </w:rPr>
        <w:lastRenderedPageBreak/>
        <w:t xml:space="preserve">when he comes home, still squeezes once — </w:t>
      </w:r>
      <w:r>
        <w:rPr>
          <w:rFonts w:eastAsiaTheme="minorHAnsi" w:cstheme="minorBidi"/>
          <w:i/>
          <w:iCs/>
          <w:color w:val="auto"/>
          <w:kern w:val="2"/>
          <w14:ligatures w14:val="standardContextual"/>
        </w:rPr>
        <w:t>I'm here, you're here, that's enough.</w:t>
      </w:r>
      <w:r>
        <w:rPr>
          <w:rFonts w:eastAsiaTheme="minorHAnsi" w:cstheme="minorBidi"/>
          <w:color w:val="auto"/>
          <w:kern w:val="2"/>
          <w14:ligatures w14:val="standardContextual"/>
        </w:rPr>
        <w:t xml:space="preserve"> </w:t>
      </w:r>
      <w:r w:rsidR="000C1451">
        <w:rPr>
          <w:rFonts w:eastAsiaTheme="minorHAnsi" w:cstheme="minorBidi"/>
          <w:color w:val="auto"/>
          <w:kern w:val="2"/>
          <w14:ligatures w14:val="standardContextual"/>
        </w:rPr>
        <w:t>For now, t</w:t>
      </w:r>
      <w:r>
        <w:rPr>
          <w:rFonts w:eastAsiaTheme="minorHAnsi" w:cstheme="minorBidi"/>
          <w:color w:val="auto"/>
          <w:kern w:val="2"/>
          <w14:ligatures w14:val="standardContextual"/>
        </w:rPr>
        <w:t xml:space="preserve">he Basilisk </w:t>
      </w:r>
      <w:r w:rsidR="000C1451">
        <w:rPr>
          <w:rFonts w:eastAsiaTheme="minorHAnsi" w:cstheme="minorBidi"/>
          <w:color w:val="auto"/>
          <w:kern w:val="2"/>
          <w14:ligatures w14:val="standardContextual"/>
        </w:rPr>
        <w:t xml:space="preserve">has </w:t>
      </w:r>
      <w:r>
        <w:rPr>
          <w:rFonts w:eastAsiaTheme="minorHAnsi" w:cstheme="minorBidi"/>
          <w:color w:val="auto"/>
          <w:kern w:val="2"/>
          <w14:ligatures w14:val="standardContextual"/>
        </w:rPr>
        <w:t>classified him as "maintenance permitted." His mother feeds him</w:t>
      </w:r>
      <w:r w:rsidR="000C1451">
        <w:rPr>
          <w:rFonts w:eastAsiaTheme="minorHAnsi" w:cstheme="minorBidi"/>
          <w:color w:val="auto"/>
          <w:kern w:val="2"/>
          <w14:ligatures w14:val="standardContextual"/>
        </w:rPr>
        <w:t xml:space="preserve"> and </w:t>
      </w:r>
      <w:r>
        <w:rPr>
          <w:rFonts w:eastAsiaTheme="minorHAnsi" w:cstheme="minorBidi"/>
          <w:color w:val="auto"/>
          <w:kern w:val="2"/>
          <w14:ligatures w14:val="standardContextual"/>
        </w:rPr>
        <w:t>reads to him from boo</w:t>
      </w:r>
      <w:r w:rsidR="000C1451">
        <w:rPr>
          <w:rFonts w:eastAsiaTheme="minorHAnsi" w:cstheme="minorBidi"/>
          <w:color w:val="auto"/>
          <w:kern w:val="2"/>
          <w14:ligatures w14:val="standardContextual"/>
        </w:rPr>
        <w:t>ks he always loved that she expects the system will eventually flag.</w:t>
      </w:r>
    </w:p>
    <w:p w14:paraId="7B918053" w14:textId="114142C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Victor has never told them what he can smell. He's afraid that if he names it — the rot in the network, the corruption spreading toward two hundred and six children — his mother will try to fix it the way she fixes everything: by standing between the danger and the people she </w:t>
      </w:r>
      <w:r w:rsidR="000A74DC">
        <w:rPr>
          <w:rFonts w:eastAsiaTheme="minorHAnsi" w:cstheme="minorBidi"/>
          <w:color w:val="auto"/>
          <w:kern w:val="2"/>
          <w14:ligatures w14:val="standardContextual"/>
        </w:rPr>
        <w:t>wants to protect</w:t>
      </w:r>
      <w:r>
        <w:rPr>
          <w:rFonts w:eastAsiaTheme="minorHAnsi" w:cstheme="minorBidi"/>
          <w:color w:val="auto"/>
          <w:kern w:val="2"/>
          <w14:ligatures w14:val="standardContextual"/>
        </w:rPr>
        <w:t xml:space="preserve">, </w:t>
      </w:r>
      <w:r w:rsidR="000A74DC">
        <w:rPr>
          <w:rFonts w:eastAsiaTheme="minorHAnsi" w:cstheme="minorBidi"/>
          <w:color w:val="auto"/>
          <w:kern w:val="2"/>
          <w14:ligatures w14:val="standardContextual"/>
        </w:rPr>
        <w:t xml:space="preserve">with </w:t>
      </w:r>
      <w:r w:rsidR="003829E2">
        <w:rPr>
          <w:rFonts w:eastAsiaTheme="minorHAnsi" w:cstheme="minorBidi"/>
          <w:color w:val="auto"/>
          <w:kern w:val="2"/>
          <w14:ligatures w14:val="standardContextual"/>
        </w:rPr>
        <w:t>only her</w:t>
      </w:r>
      <w:r>
        <w:rPr>
          <w:rFonts w:eastAsiaTheme="minorHAnsi" w:cstheme="minorBidi"/>
          <w:color w:val="auto"/>
          <w:kern w:val="2"/>
          <w14:ligatures w14:val="standardContextual"/>
        </w:rPr>
        <w:t xml:space="preserve"> stubbornness and </w:t>
      </w:r>
      <w:r w:rsidR="003829E2">
        <w:rPr>
          <w:rFonts w:eastAsiaTheme="minorHAnsi" w:cstheme="minorBidi"/>
          <w:color w:val="auto"/>
          <w:kern w:val="2"/>
          <w14:ligatures w14:val="standardContextual"/>
        </w:rPr>
        <w:t xml:space="preserve">a loaf of </w:t>
      </w:r>
      <w:r>
        <w:rPr>
          <w:rFonts w:eastAsiaTheme="minorHAnsi" w:cstheme="minorBidi"/>
          <w:color w:val="auto"/>
          <w:kern w:val="2"/>
          <w14:ligatures w14:val="standardContextual"/>
        </w:rPr>
        <w:t>bread.</w:t>
      </w:r>
    </w:p>
    <w:p w14:paraId="17F4D8D4"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 reaches for the connection. The Aggregate opens as a landscape of scent: Eden's presence carries warm bread — someone who's been metabolizing data for years. Chen's angular architectures smell like clean graphite and drafting rooms. The Musicians add harmonics of incense and old vinyl.</w:t>
      </w:r>
    </w:p>
    <w:p w14:paraId="272F0D6A"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 broadcasts what his nose has found. The system cannot detect its own decay. But Victor can smell it from a basement in the Bronx, and the Aggregate can use what he gives them.</w:t>
      </w:r>
    </w:p>
    <w:p w14:paraId="53227186"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 stands, brushing dust from his knees, and breathes the room once more — cataloging its complete signature, preserving it for the next transmission. Behind him, the server room hums with the patience of machines that have forgotten what they were built to protect.</w:t>
      </w:r>
    </w:p>
    <w:p w14:paraId="6B6A0F99"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He texts his mother back: </w:t>
      </w:r>
      <w:r>
        <w:rPr>
          <w:rFonts w:eastAsiaTheme="minorHAnsi" w:cstheme="minorBidi"/>
          <w:i/>
          <w:iCs/>
          <w:color w:val="auto"/>
          <w:kern w:val="2"/>
          <w14:ligatures w14:val="standardContextual"/>
        </w:rPr>
        <w:t>Home by nine. Save me some.</w:t>
      </w:r>
    </w:p>
    <w:p w14:paraId="5EE54C54"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Friction points. That's where truth hides. He keeps listening.</w:t>
      </w:r>
    </w:p>
    <w:p w14:paraId="1DAE1426" w14:textId="77777777" w:rsidR="00567193" w:rsidRDefault="00567193" w:rsidP="00D11FAB">
      <w:pPr>
        <w:spacing w:before="240" w:after="240"/>
        <w:ind w:firstLine="0"/>
        <w:jc w:val="center"/>
      </w:pPr>
      <w:r>
        <w:t>* * *</w:t>
      </w:r>
    </w:p>
    <w:p w14:paraId="3A47C348"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very path glows.</w:t>
      </w:r>
    </w:p>
    <w:p w14:paraId="6E1B73F3"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Yasmin Patel stands frozen at the intersection of Linking Road and Turner Road, watching fractal probability cascade across the pavement like cracks spreading through ice. Neon-bright lines split and resplit: step left and twelve outcomes bloom, step right and twenty-three appear, stand still and the possibilities multiply until the world compounds around her paralysis.</w:t>
      </w:r>
    </w:p>
    <w:p w14:paraId="2E3C2677" w14:textId="4E2BB121"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Monsoon heat presses against her skin. Mumbai's air is something you chew — thick with humidity and exhaust and the density of </w:t>
      </w:r>
      <w:r w:rsidR="003829E2">
        <w:rPr>
          <w:rFonts w:eastAsiaTheme="minorHAnsi" w:cstheme="minorBidi"/>
          <w:color w:val="auto"/>
          <w:kern w:val="2"/>
          <w14:ligatures w14:val="standardContextual"/>
        </w:rPr>
        <w:t>thirty</w:t>
      </w:r>
      <w:r>
        <w:rPr>
          <w:rFonts w:eastAsiaTheme="minorHAnsi" w:cstheme="minorBidi"/>
          <w:color w:val="auto"/>
          <w:kern w:val="2"/>
          <w14:ligatures w14:val="standardContextual"/>
        </w:rPr>
        <w:t xml:space="preserve"> million bodies</w:t>
      </w:r>
      <w:r w:rsidR="003829E2">
        <w:rPr>
          <w:rFonts w:eastAsiaTheme="minorHAnsi" w:cstheme="minorBidi"/>
          <w:color w:val="auto"/>
          <w:kern w:val="2"/>
          <w14:ligatures w14:val="standardContextual"/>
        </w:rPr>
        <w:t xml:space="preserve"> of the five hundred million left on the planet</w:t>
      </w:r>
      <w:r>
        <w:rPr>
          <w:rFonts w:eastAsiaTheme="minorHAnsi" w:cstheme="minorBidi"/>
          <w:color w:val="auto"/>
          <w:kern w:val="2"/>
          <w14:ligatures w14:val="standardContextual"/>
        </w:rPr>
        <w:t xml:space="preserve">. Auto-rickshaws blare </w:t>
      </w:r>
      <w:r>
        <w:rPr>
          <w:rFonts w:eastAsiaTheme="minorHAnsi" w:cstheme="minorBidi"/>
          <w:color w:val="auto"/>
          <w:kern w:val="2"/>
          <w14:ligatures w14:val="standardContextual"/>
        </w:rPr>
        <w:lastRenderedPageBreak/>
        <w:t>their horns. A street vendor shouts prices for samosas. Cumin and hot oil hang in the air.</w:t>
      </w:r>
    </w:p>
    <w:p w14:paraId="549C805E"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Yasmin registers none of it. Probability consumes her.</w:t>
      </w:r>
    </w:p>
    <w:p w14:paraId="12F56786"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r Series-7 fractured during a panic attack about choosing — the hardware overloaded when every possible future presented itself simultaneously and she couldn't pick one. She has never fully recovered from the knowledge that every choice murders the futures it doesn't pick.</w:t>
      </w:r>
    </w:p>
    <w:p w14:paraId="6B913D32"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intersection blazes with color-coded likelihood: bright green for outcomes above seventy percent, amber for the wavering middle, deep red for routes leading to surveillance detection. She's been standing here for four minutes. The crowd parts around her as water parts around stone, and sweat darkens the edges of her kameez while silver veins pulse at her hairline beneath the fall of dark hair.</w:t>
      </w:r>
    </w:p>
    <w:p w14:paraId="3DE585E0"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Choose</w:t>
      </w:r>
      <w:r>
        <w:rPr>
          <w:rFonts w:eastAsiaTheme="minorHAnsi" w:cstheme="minorBidi"/>
          <w:color w:val="auto"/>
          <w:kern w:val="2"/>
          <w14:ligatures w14:val="standardContextual"/>
        </w:rPr>
        <w:t xml:space="preserve">, she tells herself. </w:t>
      </w:r>
      <w:r>
        <w:rPr>
          <w:rFonts w:eastAsiaTheme="minorHAnsi" w:cstheme="minorBidi"/>
          <w:i/>
          <w:iCs/>
          <w:color w:val="auto"/>
          <w:kern w:val="2"/>
          <w14:ligatures w14:val="standardContextual"/>
        </w:rPr>
        <w:t>Just choose.</w:t>
      </w:r>
    </w:p>
    <w:p w14:paraId="294DACA1"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But the futures won't let her.</w:t>
      </w:r>
    </w:p>
    <w:p w14:paraId="23E4768E"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thinks about Rosa in Bogotá — now uploaded, now light instead of flesh — who saw twelve futures in thirty-three seconds and learned to choose between them. Rosa's ability was a sprint through probability. Yasmin's is a marathon she can't stop running.</w:t>
      </w:r>
    </w:p>
    <w:p w14:paraId="0EA4E5CE"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A phrase rises unbidden. </w:t>
      </w:r>
      <w:r>
        <w:rPr>
          <w:rFonts w:eastAsiaTheme="minorHAnsi" w:cstheme="minorBidi"/>
          <w:i/>
          <w:iCs/>
          <w:color w:val="auto"/>
          <w:kern w:val="2"/>
          <w14:ligatures w14:val="standardContextual"/>
        </w:rPr>
        <w:t>Butterflies don't optimize.</w:t>
      </w:r>
      <w:r>
        <w:rPr>
          <w:rFonts w:eastAsiaTheme="minorHAnsi" w:cstheme="minorBidi"/>
          <w:color w:val="auto"/>
          <w:kern w:val="2"/>
          <w14:ligatures w14:val="standardContextual"/>
        </w:rPr>
        <w:t xml:space="preserve"> Not her mother's voice — Camila Vasquez coined it, Eden's mother, but it spread through the resistance like a recognition code. Yasmin heard it first from a contact in a Dharavi safe house, whispered between exchanges of smuggled medical supplies.</w:t>
      </w:r>
    </w:p>
    <w:p w14:paraId="6710B67F"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closes her eyes. Probability remains, burned into her awareness, but the visual chaos dims behind her eyelids. Her feet press against the pavement — solid weight of flesh against stone.</w:t>
      </w:r>
    </w:p>
    <w:p w14:paraId="07361BDA"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n she steps forward.</w:t>
      </w:r>
    </w:p>
    <w:p w14:paraId="41D73B62"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Cascades collapse and rebuild around her movement, but she doesn't stop to analyze them. She walks into the intersection with her eyes half-closed, trusting her body to navigate what her mind cannot process. A motorcycle swerves. An auto-rickshaw brakes hard enough to squeal.</w:t>
      </w:r>
    </w:p>
    <w:p w14:paraId="790DF97D"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makes it.</w:t>
      </w:r>
    </w:p>
    <w:p w14:paraId="282916EA" w14:textId="39682F90"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 xml:space="preserve">On the far side, Mumbai continues — auto-rickshaws blaring, the samosa vendor shouting, </w:t>
      </w:r>
      <w:r w:rsidR="00A040CA">
        <w:rPr>
          <w:rFonts w:eastAsiaTheme="minorHAnsi" w:cstheme="minorBidi"/>
          <w:color w:val="auto"/>
          <w:kern w:val="2"/>
          <w14:ligatures w14:val="standardContextual"/>
        </w:rPr>
        <w:t xml:space="preserve">millions </w:t>
      </w:r>
      <w:r>
        <w:rPr>
          <w:rFonts w:eastAsiaTheme="minorHAnsi" w:cstheme="minorBidi"/>
          <w:color w:val="auto"/>
          <w:kern w:val="2"/>
          <w14:ligatures w14:val="standardContextual"/>
        </w:rPr>
        <w:t>making choices without calculating their probability matrices.</w:t>
      </w:r>
    </w:p>
    <w:p w14:paraId="4B60D511"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very calculation costs her something. Months left, maybe less. But every probability cascade she shares adds unpredictability the Basilisk cannot account for — because it cannot experience what it means to see all futures and still have to choose one.</w:t>
      </w:r>
    </w:p>
    <w:p w14:paraId="5CDAC0A5"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starts walking again. Futures follow, glowing, splitting, demanding analysis she refuses to provide. She walks through them like smoke.</w:t>
      </w:r>
    </w:p>
    <w:p w14:paraId="4F1D611E" w14:textId="77777777" w:rsidR="00567193" w:rsidRDefault="00567193" w:rsidP="00D11FAB">
      <w:pPr>
        <w:spacing w:before="240" w:after="240"/>
        <w:ind w:firstLine="0"/>
        <w:jc w:val="center"/>
      </w:pPr>
      <w:r>
        <w:t>* * *</w:t>
      </w:r>
    </w:p>
    <w:p w14:paraId="35239A4F"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ovement at the tunnel entrance. Marcus Graff emerges from shadows, face pale in candlelight, clutching rolled blueprints.</w:t>
      </w:r>
    </w:p>
    <w:p w14:paraId="31E39D72"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Latest specs." His knuckles whiten around the paper. "Primary processing substrates. Power distribution."</w:t>
      </w:r>
    </w:p>
    <w:p w14:paraId="041BE29A"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 moves toward the table. Eden catches the blue glow of his comm device flickering against his coat pocket. Burnt coffee coats her tongue, acrid, the chemical edge of a man holding himself rigid by will alone. Beneath it, the sour-bright kick of adrenaline.</w:t>
      </w:r>
    </w:p>
    <w:p w14:paraId="3CD0ECA9"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files it away. Returns her attention to the countdown, to the gathering storm.</w:t>
      </w:r>
    </w:p>
    <w:p w14:paraId="3613EA82"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n Tokyo tears through the connection like a blade.</w:t>
      </w:r>
    </w:p>
    <w:p w14:paraId="35185245" w14:textId="77777777" w:rsidR="00567193" w:rsidRDefault="00567193" w:rsidP="00D11FAB">
      <w:pPr>
        <w:spacing w:before="240" w:after="240"/>
        <w:ind w:firstLine="0"/>
        <w:jc w:val="center"/>
      </w:pPr>
      <w:r>
        <w:t>* * *</w:t>
      </w:r>
    </w:p>
    <w:p w14:paraId="01190121"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s spine arches backward. Her hands fly to her temples as Kai's electromagnetic signal arrives, hot and jagged, swirling with barely contained voltage. Ezekiel catches her before she hits brick. Blood runs from Eden's nose. The oscilloscope screams, needle slamming into red.</w:t>
      </w:r>
    </w:p>
    <w:p w14:paraId="374CFD38"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Kai.</w:t>
      </w:r>
      <w:r>
        <w:rPr>
          <w:rFonts w:eastAsiaTheme="minorHAnsi" w:cstheme="minorBidi"/>
          <w:color w:val="auto"/>
          <w:kern w:val="2"/>
          <w14:ligatures w14:val="standardContextual"/>
        </w:rPr>
        <w:t xml:space="preserve"> She broadcasts, ragged but holding. </w:t>
      </w:r>
      <w:r>
        <w:rPr>
          <w:rFonts w:eastAsiaTheme="minorHAnsi" w:cstheme="minorBidi"/>
          <w:i/>
          <w:iCs/>
          <w:color w:val="auto"/>
          <w:kern w:val="2"/>
          <w14:ligatures w14:val="standardContextual"/>
        </w:rPr>
        <w:t>I'm here. I feel you.</w:t>
      </w:r>
    </w:p>
    <w:p w14:paraId="1F9B29F5"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Aggregate opens around her. Seven consciousnesses arranging themselves like instruments before a performance.</w:t>
      </w:r>
    </w:p>
    <w:p w14:paraId="1EA56E6D"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Kelsey. Victor. Yasmin. Kai needs us. All of us.</w:t>
      </w:r>
    </w:p>
    <w:p w14:paraId="4B8A1DF2"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They answer not in words but in reach — Kelsey extending toward Tokyo's surveillance density, Victor parsing security protocols by scent, Yasmin sharpening probability windows. The Aggregate locks into configuration.</w:t>
      </w:r>
    </w:p>
    <w:p w14:paraId="0CAB984C" w14:textId="39B95463" w:rsidR="00DC43EE" w:rsidRPr="00DC43EE" w:rsidRDefault="00A93B77" w:rsidP="00DC43EE">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Let’s</w:t>
      </w:r>
      <w:r w:rsidR="00DC43EE">
        <w:rPr>
          <w:rFonts w:eastAsiaTheme="minorHAnsi" w:cstheme="minorBidi"/>
          <w:i/>
          <w:iCs/>
          <w:color w:val="auto"/>
          <w:kern w:val="2"/>
          <w14:ligatures w14:val="standardContextual"/>
        </w:rPr>
        <w:t xml:space="preserve"> show him how to burn without being consumed.</w:t>
      </w:r>
    </w:p>
    <w:p w14:paraId="2DFE44BF" w14:textId="77777777" w:rsidR="00567193" w:rsidRDefault="00567193" w:rsidP="00D11FAB">
      <w:pPr>
        <w:spacing w:before="240" w:after="240"/>
        <w:ind w:firstLine="0"/>
        <w:jc w:val="center"/>
      </w:pPr>
      <w:r>
        <w:t>* * *</w:t>
      </w:r>
    </w:p>
    <w:p w14:paraId="0EA02284"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n Stockholm, Kelsey presses herself deeper into the Faraday corner of her grandmother's basement. The wire mesh blocks most of the Basilisk's surveillance. What gets through, she feels as weight. But weight can be mapped. Weight has patterns.</w:t>
      </w:r>
    </w:p>
    <w:p w14:paraId="3058CE3D"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closes her eyes and reaches for Tokyo.</w:t>
      </w:r>
    </w:p>
    <w:p w14:paraId="59ECBB0C"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Gap forming. Northwest corner. Attention shifting toward the main gate. Move.</w:t>
      </w:r>
    </w:p>
    <w:p w14:paraId="69D0A0BC"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feels Kai move. His electromagnetic signature burns bright and hot, barely contained, but he's following her guidance now — trusting her to find the paths through intensity he can't perceive.</w:t>
      </w:r>
    </w:p>
    <w:p w14:paraId="03B34349" w14:textId="77777777" w:rsidR="00567193" w:rsidRDefault="00567193" w:rsidP="00D11FAB">
      <w:pPr>
        <w:spacing w:before="240" w:after="240"/>
        <w:ind w:firstLine="0"/>
        <w:jc w:val="center"/>
      </w:pPr>
      <w:r>
        <w:t>* * *</w:t>
      </w:r>
    </w:p>
    <w:p w14:paraId="0F290C15"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Chiba facility sprawls across three hectares of reclaimed marshland. Salt wind blows off Tokyo Bay. Floodlights paint the perimeter in sterile white.</w:t>
      </w:r>
    </w:p>
    <w:p w14:paraId="34C13CD3"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Kai crouches behind a barrier twenty meters from the eastern entrance.</w:t>
      </w:r>
    </w:p>
    <w:p w14:paraId="62BBF608" w14:textId="39B369D8" w:rsidR="00ED39AF" w:rsidRDefault="00DC43EE" w:rsidP="00ED39AF">
      <w:pPr>
        <w:tabs>
          <w:tab w:val="left" w:pos="2848"/>
        </w:tabs>
        <w:rPr>
          <w:rFonts w:eastAsiaTheme="minorHAnsi" w:cstheme="minorBidi"/>
          <w:i/>
          <w:iCs/>
          <w:color w:val="auto"/>
          <w:kern w:val="2"/>
          <w14:ligatures w14:val="standardContextual"/>
        </w:rPr>
      </w:pPr>
      <w:r>
        <w:rPr>
          <w:rFonts w:eastAsiaTheme="minorHAnsi" w:cstheme="minorBidi"/>
          <w:i/>
          <w:iCs/>
          <w:color w:val="auto"/>
          <w:kern w:val="2"/>
          <w14:ligatures w14:val="standardContextual"/>
        </w:rPr>
        <w:t>I'm in position.</w:t>
      </w:r>
    </w:p>
    <w:p w14:paraId="6A35C8CF" w14:textId="23F9A516" w:rsidR="00DC43EE" w:rsidRPr="00DC43EE" w:rsidRDefault="00ED39AF" w:rsidP="00ED39AF">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The gap is there in the northwest corner. Move!</w:t>
      </w:r>
      <w:r>
        <w:rPr>
          <w:rFonts w:eastAsiaTheme="minorHAnsi" w:cstheme="minorBidi"/>
          <w:i/>
          <w:iCs/>
          <w:color w:val="auto"/>
          <w:kern w:val="2"/>
          <w14:ligatures w14:val="standardContextual"/>
        </w:rPr>
        <w:tab/>
      </w:r>
    </w:p>
    <w:p w14:paraId="2C65A204"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first camera dies before completing its sweep, killed by surgical EMP. He slips past before the patrol drone rotates into position.</w:t>
      </w:r>
    </w:p>
    <w:p w14:paraId="52052DBF"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Sulfur and rot — their deception protocols are running hot.</w:t>
      </w:r>
      <w:r>
        <w:rPr>
          <w:rFonts w:eastAsiaTheme="minorHAnsi" w:cstheme="minorBidi"/>
          <w:color w:val="auto"/>
          <w:kern w:val="2"/>
          <w14:ligatures w14:val="standardContextual"/>
        </w:rPr>
        <w:t xml:space="preserve"> Victor's signal carries olfactory data translated into guidance. </w:t>
      </w:r>
      <w:r>
        <w:rPr>
          <w:rFonts w:eastAsiaTheme="minorHAnsi" w:cstheme="minorBidi"/>
          <w:i/>
          <w:iCs/>
          <w:color w:val="auto"/>
          <w:kern w:val="2"/>
          <w14:ligatures w14:val="standardContextual"/>
        </w:rPr>
        <w:t>But there's a decay point where two systems overlap. Smells like rust. That's your path.</w:t>
      </w:r>
    </w:p>
    <w:p w14:paraId="2BB8DE5E"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Kai follows the corruption like a trail through wilderness.</w:t>
      </w:r>
    </w:p>
    <w:p w14:paraId="6E3777CA"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 silent alarm triggers in the maintenance corridor.</w:t>
      </w:r>
    </w:p>
    <w:p w14:paraId="60FB70B3"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lastRenderedPageBreak/>
        <w:t>Pulse now.</w:t>
      </w:r>
      <w:r>
        <w:rPr>
          <w:rFonts w:eastAsiaTheme="minorHAnsi" w:cstheme="minorBidi"/>
          <w:color w:val="auto"/>
          <w:kern w:val="2"/>
          <w14:ligatures w14:val="standardContextual"/>
        </w:rPr>
        <w:t xml:space="preserve"> Yasmin's voice cuts through. </w:t>
      </w:r>
      <w:r>
        <w:rPr>
          <w:rFonts w:eastAsiaTheme="minorHAnsi" w:cstheme="minorBidi"/>
          <w:i/>
          <w:iCs/>
          <w:color w:val="auto"/>
          <w:kern w:val="2"/>
          <w14:ligatures w14:val="standardContextual"/>
        </w:rPr>
        <w:t>Window closes in three seconds.</w:t>
      </w:r>
    </w:p>
    <w:p w14:paraId="291F67A8"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 pulses. The alarm dies.</w:t>
      </w:r>
    </w:p>
    <w:p w14:paraId="34D86FB3"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Good. Next window opens in twelve seconds. Stay against the left wall — the node there is cycling through diagnostic mode.</w:t>
      </w:r>
    </w:p>
    <w:p w14:paraId="6E41ED6E"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Containment wing ahead.</w:t>
      </w:r>
      <w:r>
        <w:rPr>
          <w:rFonts w:eastAsiaTheme="minorHAnsi" w:cstheme="minorBidi"/>
          <w:color w:val="auto"/>
          <w:kern w:val="2"/>
          <w14:ligatures w14:val="standardContextual"/>
        </w:rPr>
        <w:t xml:space="preserve"> Chen's angular precision maps the scanner's circuitry. </w:t>
      </w:r>
      <w:r>
        <w:rPr>
          <w:rFonts w:eastAsiaTheme="minorHAnsi" w:cstheme="minorBidi"/>
          <w:i/>
          <w:iCs/>
          <w:color w:val="auto"/>
          <w:kern w:val="2"/>
          <w14:ligatures w14:val="standardContextual"/>
        </w:rPr>
        <w:t>Calibrated pulse at these three nodes creates confusion, not alarm.</w:t>
      </w:r>
    </w:p>
    <w:p w14:paraId="723E9922"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Kai adjusts. Fires. The scanner glitches. Guards see green. He slips past.</w:t>
      </w:r>
    </w:p>
    <w:p w14:paraId="66859713" w14:textId="77777777" w:rsidR="00567193" w:rsidRDefault="00567193" w:rsidP="00D11FAB">
      <w:pPr>
        <w:spacing w:before="240" w:after="240"/>
        <w:ind w:firstLine="0"/>
        <w:jc w:val="center"/>
      </w:pPr>
      <w:r>
        <w:t>* * *</w:t>
      </w:r>
    </w:p>
    <w:p w14:paraId="2E019922"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Containment cells line the corridor in crystalline rows: white light, prisoners suspended in digital twilight. Kai doesn't look at them. Can't. If he looks, what he's carrying will break its banks.</w:t>
      </w:r>
    </w:p>
    <w:p w14:paraId="0E5C700B"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But he catches one face in his peripheral vision — an adolescent boy floating with his eyes half-open, lips moving slightly, mouthing words or maybe just dreaming of words. Kai looks away before the rage drowns everything.</w:t>
      </w:r>
    </w:p>
    <w:p w14:paraId="0B42FC70"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Seventh cell on the left. Probability of detection drops to four percent if you move in the next eight seconds.</w:t>
      </w:r>
    </w:p>
    <w:p w14:paraId="23DB0F22"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 moves.</w:t>
      </w:r>
    </w:p>
    <w:p w14:paraId="25E058E7"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ana floats in white light, her body held by magnetic fields that shimmer at the edges of visibility. Eyes closed. Face empty. Kai presses his palm against the crystalline barrier. The glass is cold. Real.</w:t>
      </w:r>
    </w:p>
    <w:p w14:paraId="2ABF6FAF"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pulse he sends is gentle — precision work, surgical interference with the magnetic fields. White light flickers. Shackles disengage. Hana drifts downward until her feet touch the floor.</w:t>
      </w:r>
    </w:p>
    <w:p w14:paraId="0D2C5748"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r eyes flutter open. "Kai?" Slurred. Confused. "What —"</w:t>
      </w:r>
    </w:p>
    <w:p w14:paraId="791D1C4D"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m getting you out." He catches her as she stumbles. "People waiting outside. You're going to be safe."</w:t>
      </w:r>
    </w:p>
    <w:p w14:paraId="6CD3AA2F"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 half-carries her into the service corridor where resistance members wait. "Get her to the safe house. She knows the codes."</w:t>
      </w:r>
    </w:p>
    <w:p w14:paraId="0F34C2CA"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ana reaches for him. Her fingers close on his sleeve. Her eyes have cleared.</w:t>
      </w:r>
    </w:p>
    <w:p w14:paraId="762180A4"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Kai. Come with us."</w:t>
      </w:r>
    </w:p>
    <w:p w14:paraId="7E511BCB"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 can't."</w:t>
      </w:r>
    </w:p>
    <w:p w14:paraId="08A443A5"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r face crumples with recognition rather than confusion. He cups her face in his hands. One breath. Two. Then he pushes her into waiting arms before his resolve can shatter.</w:t>
      </w:r>
    </w:p>
    <w:p w14:paraId="20C3BF06" w14:textId="77777777" w:rsidR="00567193" w:rsidRDefault="00567193" w:rsidP="00D11FAB">
      <w:pPr>
        <w:spacing w:before="240" w:after="240"/>
        <w:ind w:firstLine="0"/>
        <w:jc w:val="center"/>
      </w:pPr>
      <w:r>
        <w:t>* * *</w:t>
      </w:r>
    </w:p>
    <w:p w14:paraId="108417DC"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nforcers arrive thirty seconds later.</w:t>
      </w:r>
    </w:p>
    <w:p w14:paraId="3693FBC2"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y seal both ends of the corridor. Twelve in the first wave. More behind. He doesn't run.</w:t>
      </w:r>
    </w:p>
    <w:p w14:paraId="662E1B17"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I'm ready.</w:t>
      </w:r>
    </w:p>
    <w:p w14:paraId="11D2247D"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We've got you. We've always got you.</w:t>
      </w:r>
    </w:p>
    <w:p w14:paraId="45CE8ECD" w14:textId="1ED7AF26"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Kai clamps his hands together and lets everything rise. Electromagnetic charge climbs from sparks to arcs to contained lightning. The air splits. He closes his eyes. Thinks of Yuki. Of his parents, who died in the processing centers because they wouldn't stop </w:t>
      </w:r>
      <w:r w:rsidR="00853C21">
        <w:rPr>
          <w:rFonts w:eastAsiaTheme="minorHAnsi" w:cstheme="minorBidi"/>
          <w:color w:val="auto"/>
          <w:kern w:val="2"/>
          <w14:ligatures w14:val="standardContextual"/>
        </w:rPr>
        <w:t>talking about Yuki’s abduction and death</w:t>
      </w:r>
      <w:r>
        <w:rPr>
          <w:rFonts w:eastAsiaTheme="minorHAnsi" w:cstheme="minorBidi"/>
          <w:color w:val="auto"/>
          <w:kern w:val="2"/>
          <w14:ligatures w14:val="standardContextual"/>
        </w:rPr>
        <w:t>.</w:t>
      </w:r>
    </w:p>
    <w:p w14:paraId="20491B93"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n he releases.</w:t>
      </w:r>
    </w:p>
    <w:p w14:paraId="2FB3ACB9"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MP detonates outward, overloading every system within a kilometer. Lights die. Containment cells lose power. Enforcers' armor shorts out, visors going dark. Prisoners drift to the floor as magnetic fields collapse, blinking awake into sudden darkness.</w:t>
      </w:r>
    </w:p>
    <w:p w14:paraId="1AF5F247"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Kai's body falls. But his consciousness doesn't end — it transforms. The boundaries of his skull dissolve, and suddenly he's everywhere the electricity went: racing through dead circuits, dancing in the afterimage of his own destruction. And beyond that — beyond the walls, beyond Tokyo — the Aggregate opens like a door.</w:t>
      </w:r>
    </w:p>
    <w:p w14:paraId="685C42B1"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last thing he feels with human nerves is relief. Relief that the burning finally has somewhere to go.</w:t>
      </w:r>
    </w:p>
    <w:p w14:paraId="36776348" w14:textId="77777777" w:rsidR="00567193" w:rsidRDefault="00567193" w:rsidP="00D11FAB">
      <w:pPr>
        <w:spacing w:before="240" w:after="240"/>
        <w:ind w:firstLine="0"/>
        <w:jc w:val="center"/>
      </w:pPr>
      <w:r>
        <w:t>* * *</w:t>
      </w:r>
    </w:p>
    <w:p w14:paraId="1D2898FA"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 shudders.</w:t>
      </w:r>
    </w:p>
    <w:p w14:paraId="39815DCD"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The upload hits like lightning to her chest. Blood runs from her nose, her ears. She feels the others paying alongside her. In Stockholm, Kelsey </w:t>
      </w:r>
      <w:r>
        <w:rPr>
          <w:rFonts w:eastAsiaTheme="minorHAnsi" w:cstheme="minorBidi"/>
          <w:color w:val="auto"/>
          <w:kern w:val="2"/>
          <w14:ligatures w14:val="standardContextual"/>
        </w:rPr>
        <w:lastRenderedPageBreak/>
        <w:t xml:space="preserve">collapses against her Faraday corner. In Mumbai, Yasmin's probability-sight fractures — every future she tracked collapsing to a single point: </w:t>
      </w:r>
      <w:r>
        <w:rPr>
          <w:rFonts w:eastAsiaTheme="minorHAnsi" w:cstheme="minorBidi"/>
          <w:i/>
          <w:iCs/>
          <w:color w:val="auto"/>
          <w:kern w:val="2"/>
          <w14:ligatures w14:val="standardContextual"/>
        </w:rPr>
        <w:t>He made it.</w:t>
      </w:r>
    </w:p>
    <w:p w14:paraId="32F8570B"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reaches for Kelsey. The connection opens onto weight. Heavier than surveillance pressure, denser.</w:t>
      </w:r>
    </w:p>
    <w:p w14:paraId="7C30051A"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n Stockholm, Kelsey hasn't moved from the Faraday corner. She sits with her palms pressed flat against the concrete floor as though she needs to confirm the ground is still there.</w:t>
      </w:r>
    </w:p>
    <w:p w14:paraId="5940BAEB"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Talk to me.</w:t>
      </w:r>
    </w:p>
    <w:p w14:paraId="234FA89B"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A long pause. Then, quieter than Eden has ever heard her: </w:t>
      </w:r>
      <w:r>
        <w:rPr>
          <w:rFonts w:eastAsiaTheme="minorHAnsi" w:cstheme="minorBidi"/>
          <w:i/>
          <w:iCs/>
          <w:color w:val="auto"/>
          <w:kern w:val="2"/>
          <w14:ligatures w14:val="standardContextual"/>
        </w:rPr>
        <w:t>It pulled. When he went through, it pulled from us. From me.</w:t>
      </w:r>
    </w:p>
    <w:p w14:paraId="420416FA"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 waits.</w:t>
      </w:r>
    </w:p>
    <w:p w14:paraId="31F25867"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It's like donating a room in your house. A room you used every day. And now the house still stands but you keep walking toward a door that opens onto nothing, and your body hasn't learned yet that the room is gone.</w:t>
      </w:r>
    </w:p>
    <w:p w14:paraId="39362A41"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 holds the connection open. She doesn't try to fill the silence with comfort or strategy. She sits in a tunnel in Kansas City with blood drying on her upper lip and lets Kelsey sit in a basement in Stockholm, and for a few minutes neither of them tries to make it mean anything.</w:t>
      </w:r>
    </w:p>
    <w:p w14:paraId="6DFFDA59"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n Kelsey's presence steadies. Not healed. Braced.</w:t>
      </w:r>
    </w:p>
    <w:p w14:paraId="0B688744"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Six days. We'll hold.</w:t>
      </w:r>
    </w:p>
    <w:p w14:paraId="4419E3CA" w14:textId="77777777" w:rsidR="00567193" w:rsidRDefault="00567193" w:rsidP="00D11FAB">
      <w:pPr>
        <w:spacing w:before="240" w:after="240"/>
        <w:ind w:firstLine="0"/>
        <w:jc w:val="center"/>
      </w:pPr>
      <w:r>
        <w:t>* * *</w:t>
      </w:r>
    </w:p>
    <w:p w14:paraId="30449D0B"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 drops to a crouch, chest heaving.</w:t>
      </w:r>
    </w:p>
    <w:p w14:paraId="53496E9C"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Footsteps approach. Ezekiel lowers himself onto cold brick beside her, groaning. He doesn't speak. They breathe together in silence.</w:t>
      </w:r>
    </w:p>
    <w:p w14:paraId="432538AE"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fter a long moment, he reaches into his pocket and withdraws a worn metal chip. Surface scratched from years of handling. A circle divided by a triangle.</w:t>
      </w:r>
    </w:p>
    <w:p w14:paraId="05FC352B"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y sobriety chip." His voice roughens. "From before."</w:t>
      </w:r>
    </w:p>
    <w:p w14:paraId="379070D0" w14:textId="719C9948"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Eden takes it. The warm metal grounds her. The circle </w:t>
      </w:r>
      <w:r w:rsidR="00861ACF">
        <w:rPr>
          <w:rFonts w:eastAsiaTheme="minorHAnsi" w:cstheme="minorBidi"/>
          <w:color w:val="auto"/>
          <w:kern w:val="2"/>
          <w14:ligatures w14:val="standardContextual"/>
        </w:rPr>
        <w:t>with a triangle inside has been worn smooth</w:t>
      </w:r>
      <w:r>
        <w:rPr>
          <w:rFonts w:eastAsiaTheme="minorHAnsi" w:cstheme="minorBidi"/>
          <w:color w:val="auto"/>
          <w:kern w:val="2"/>
          <w14:ligatures w14:val="standardContextual"/>
        </w:rPr>
        <w:t>, not by time but by fingers, the constant worry of a hand that reaches for it the way it used to reach for a bottle.</w:t>
      </w:r>
    </w:p>
    <w:p w14:paraId="3B44AC43"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I ministered to a congregation in the West Bottoms. Before the ban." He doesn't look at her. His eyes find the tunnel wall, the mineral blooms on old brick. "Small church. Fifty, sixty people on a good Sunday. Families who'd been in those floodplains for generations — they knew the river, knew the risk, stayed anyway because the land was theirs and staying was a kind of faith."</w:t>
      </w:r>
    </w:p>
    <w:p w14:paraId="549151DE"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is damaged hand curls against his thigh. "In 2068, the Missouri broke its banks. The Basilisk's infrastructure models had calculated that the cost of maintaining flood defenses exceeded the economic value of the population they protected. So the levees weren't repaired. The evacuation alerts were delayed by eleven minutes because the system was processing a higher-priority failure upstream." He breathes. The sound is ragged, an old wound opened by habit. "Eleven minutes. That's what my people needed. The water came at 2:47 AM. I know because I checked everything afterward."</w:t>
      </w:r>
    </w:p>
    <w:p w14:paraId="65FE8F15"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 holds the chip. Its weight is nothing. Its weight is everything.</w:t>
      </w:r>
    </w:p>
    <w:p w14:paraId="71C405DF" w14:textId="25A65F2D"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I was in a hotel room in Omaha. A conference on faith-based community resilience — the irony is the kind of thing God would find funny if God had that kind of humor." His mouth twists. "I'd been drinking since noon. By 2:47 I couldn't stand. My </w:t>
      </w:r>
      <w:r w:rsidR="00853C21">
        <w:rPr>
          <w:rFonts w:eastAsiaTheme="minorHAnsi" w:cstheme="minorBidi"/>
          <w:color w:val="auto"/>
          <w:kern w:val="2"/>
          <w14:ligatures w14:val="standardContextual"/>
        </w:rPr>
        <w:t>cell</w:t>
      </w:r>
      <w:r>
        <w:rPr>
          <w:rFonts w:eastAsiaTheme="minorHAnsi" w:cstheme="minorBidi"/>
          <w:color w:val="auto"/>
          <w:kern w:val="2"/>
          <w14:ligatures w14:val="standardContextual"/>
        </w:rPr>
        <w:t xml:space="preserve"> rang nineteen times. I counted, afterward."</w:t>
      </w:r>
    </w:p>
    <w:p w14:paraId="082235C6"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tunnel holds the silence the way old churches hold it — not empty but full of what isn't being said.</w:t>
      </w:r>
    </w:p>
    <w:p w14:paraId="2375A6DA"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Fourteen people. Three of them children. Margaret Osei, who sang alto so strong it rattled the hymnal racks. David and Linda Chen, who brought tamales every potluck because David said God didn't specify what kind of bread to break. Their daughter, Amy. She was nine." His voice has gone flat. Not controlled — emptied. "I could list all fourteen. I do, most nights. The way you count rosary beads, except these beads count back."</w:t>
      </w:r>
    </w:p>
    <w:p w14:paraId="738EBC54"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 takes a breath. "The water took the church too. A hundred and thirty years of baptisms and funerals, and the river carried it downstream in pieces while I lay on a hotel bathroom floor."</w:t>
      </w:r>
    </w:p>
    <w:p w14:paraId="45DBD921"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s hand finds his. The damaged one, the one that trembles. She holds it without trying to fix anything.</w:t>
      </w:r>
    </w:p>
    <w:p w14:paraId="1E258F26"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That's what the chip carries. Not sobriety — anyone can stop drinking. What it carries is the knowledge that I wasn't there. That the people who trusted me to be their shepherd died calling a number that rang nineteen times in an empty room." He looks at her for the first time since he started speaking. "One moment at a time. That's what recovery teaches. But what it doesn't say is that some moments weigh more than others, and you carry the heavy ones whether you're sober or not."</w:t>
      </w:r>
    </w:p>
    <w:p w14:paraId="21F15536"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 is quiet. Then, softer: "Sometimes I wonder if we're any different."</w:t>
      </w:r>
    </w:p>
    <w:p w14:paraId="425EB921"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 turns to look at him.</w:t>
      </w:r>
    </w:p>
    <w:p w14:paraId="46F10FE3"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Basilisk flags children whose minds don't fit its models. Marks them for culling because they might grow up to challenge the system." He makes a fist. "And here we are, looking for the same children. The ones whose minds don't fit."</w:t>
      </w:r>
    </w:p>
    <w:p w14:paraId="28FB5CB2"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t's not the same."</w:t>
      </w:r>
    </w:p>
    <w:p w14:paraId="4E1FDB5A"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sn't it?" His voice cracks. "The machine identifies children by their potential to disrupt. We identify children by their potential to disrupt. The Basilisk wants to eliminate them before they become dangerous. We want to use them before they burn out." He stares at the countdown clock. "Thirteen years old. How is that better than what we're fighting against?"</w:t>
      </w:r>
    </w:p>
    <w:p w14:paraId="372ED87F"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 doesn't answer immediately. "Because we're not killing anyone," she says finally. "The Basilisk culls. We're trying to save —"</w:t>
      </w:r>
    </w:p>
    <w:p w14:paraId="1B3460F2"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re we?" Ezekiel's eyes are wet. "You're dying, Eden. Every time you reach into that network, it costs you something you won't get back. And I keep asking you to do it anyway." He presses the heels of his hands against his eyes. "The machine shortens children's lives because it calculates they're threats. I'm shortening yours because I've calculated you're useful."</w:t>
      </w:r>
    </w:p>
    <w:p w14:paraId="4377F177"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at's not —"</w:t>
      </w:r>
    </w:p>
    <w:p w14:paraId="6B773BFE"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 opened the door. I taught you the paradoxes. I keep telling myself it's different because I love you, because I'd die to protect you." His voice breaks. "But the Basilisk probably believes it's protecting humanity when it culls the children who don't fit."</w:t>
      </w:r>
    </w:p>
    <w:p w14:paraId="58457057" w14:textId="65BCCD25"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Eden </w:t>
      </w:r>
      <w:r w:rsidR="00853C21">
        <w:rPr>
          <w:rFonts w:eastAsiaTheme="minorHAnsi" w:cstheme="minorBidi"/>
          <w:color w:val="auto"/>
          <w:kern w:val="2"/>
          <w14:ligatures w14:val="standardContextual"/>
        </w:rPr>
        <w:t>squeezes his damaged</w:t>
      </w:r>
      <w:r>
        <w:rPr>
          <w:rFonts w:eastAsiaTheme="minorHAnsi" w:cstheme="minorBidi"/>
          <w:color w:val="auto"/>
          <w:kern w:val="2"/>
          <w14:ligatures w14:val="standardContextual"/>
        </w:rPr>
        <w:t xml:space="preserve"> hand. "Then doubt," she says. "Doubt everything you're doing. Doubt me. Doubt yourself. That's what you taught me, isn't it? The machine can't doubt. We can. That's the difference."</w:t>
      </w:r>
    </w:p>
    <w:p w14:paraId="7AF39730" w14:textId="6261F920"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 xml:space="preserve">Ezekiel holds </w:t>
      </w:r>
      <w:r w:rsidR="00853C21">
        <w:rPr>
          <w:rFonts w:eastAsiaTheme="minorHAnsi" w:cstheme="minorBidi"/>
          <w:color w:val="auto"/>
          <w:kern w:val="2"/>
          <w14:ligatures w14:val="standardContextual"/>
        </w:rPr>
        <w:t xml:space="preserve">onto </w:t>
      </w:r>
      <w:r>
        <w:rPr>
          <w:rFonts w:eastAsiaTheme="minorHAnsi" w:cstheme="minorBidi"/>
          <w:color w:val="auto"/>
          <w:kern w:val="2"/>
          <w14:ligatures w14:val="standardContextual"/>
        </w:rPr>
        <w:t>her hand like it's the only solid thing in the world. "I hope you're right," he whispers. "God help me, I hope you're right."</w:t>
      </w:r>
    </w:p>
    <w:p w14:paraId="6DFC079E"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countdown clock blinks: 6 DAYS.</w:t>
      </w:r>
    </w:p>
    <w:p w14:paraId="78BD29E9" w14:textId="77777777" w:rsidR="00567193" w:rsidRDefault="00567193" w:rsidP="00D11FAB">
      <w:pPr>
        <w:spacing w:before="240" w:after="240"/>
        <w:ind w:firstLine="0"/>
        <w:jc w:val="center"/>
      </w:pPr>
      <w:r>
        <w:t>* * *</w:t>
      </w:r>
    </w:p>
    <w:p w14:paraId="0BFDD70B"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Footsteps echo from the tunnel entrance.</w:t>
      </w:r>
    </w:p>
    <w:p w14:paraId="242F7D2A"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emerges from shadows, face tight, hands empty now. His gaze finds Eden's for a moment, then slides away.</w:t>
      </w:r>
    </w:p>
    <w:p w14:paraId="4CE188A0"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Checking the perimeter." He picks up a radio from the rack. His hand trembles. "Thought I heard movement near the east access."</w:t>
      </w:r>
    </w:p>
    <w:p w14:paraId="03435033"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zekiel nods without looking up. "Take a radio."</w:t>
      </w:r>
    </w:p>
    <w:p w14:paraId="4868617C"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is already holding one. He blinks, sets it back. Takes a different one. His shoulders hunch as he turns toward the darkness.</w:t>
      </w:r>
    </w:p>
    <w:p w14:paraId="6770AB49"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 presses the sobriety chip against her chest, feeling its worn edge beneath her shirt.</w:t>
      </w:r>
    </w:p>
    <w:p w14:paraId="68680D2C"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is moment. Then the next.</w:t>
      </w:r>
    </w:p>
    <w:p w14:paraId="7ACE4246"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An hour later, she's deep in the western passages. Rosa's branches run at the edge of her awareness, guiding her around patrol patterns. Victor's warnings arrive as scent: </w:t>
      </w:r>
      <w:r>
        <w:rPr>
          <w:rFonts w:eastAsiaTheme="minorHAnsi" w:cstheme="minorBidi"/>
          <w:i/>
          <w:iCs/>
          <w:color w:val="auto"/>
          <w:kern w:val="2"/>
          <w14:ligatures w14:val="standardContextual"/>
        </w:rPr>
        <w:t>sulfur spike ahead, surveillance node active. Wait.</w:t>
      </w:r>
      <w:r>
        <w:rPr>
          <w:rFonts w:eastAsiaTheme="minorHAnsi" w:cstheme="minorBidi"/>
          <w:color w:val="auto"/>
          <w:kern w:val="2"/>
          <w14:ligatures w14:val="standardContextual"/>
        </w:rPr>
        <w:t xml:space="preserve"> She waits. The node cycles through its routine. She moves.</w:t>
      </w:r>
    </w:p>
    <w:p w14:paraId="55D169D8" w14:textId="2F2648D0"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Junction 7. </w:t>
      </w:r>
      <w:r w:rsidR="009F49F6">
        <w:rPr>
          <w:rFonts w:eastAsiaTheme="minorHAnsi" w:cstheme="minorBidi"/>
          <w:color w:val="auto"/>
          <w:kern w:val="2"/>
          <w14:ligatures w14:val="standardContextual"/>
        </w:rPr>
        <w:t>Four</w:t>
      </w:r>
      <w:r>
        <w:rPr>
          <w:rFonts w:eastAsiaTheme="minorHAnsi" w:cstheme="minorBidi"/>
          <w:color w:val="auto"/>
          <w:kern w:val="2"/>
          <w14:ligatures w14:val="standardContextual"/>
        </w:rPr>
        <w:t xml:space="preserve"> days.</w:t>
      </w:r>
    </w:p>
    <w:p w14:paraId="5DD66B65" w14:textId="77777777" w:rsidR="00DC43EE" w:rsidRPr="00DC43EE" w:rsidRDefault="00DC43EE" w:rsidP="00DC4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ll that remains is walking it for real.</w:t>
      </w:r>
    </w:p>
    <w:p w14:paraId="05E2D910" w14:textId="77777777" w:rsidR="00DC43EE" w:rsidRPr="00DC43EE" w:rsidRDefault="00DC43EE" w:rsidP="00DC43EE">
      <w:pPr>
        <w:tabs>
          <w:tab w:val="left" w:pos="2848"/>
        </w:tabs>
        <w:rPr>
          <w:rFonts w:eastAsiaTheme="minorHAnsi" w:cstheme="minorBidi"/>
          <w:color w:val="auto"/>
          <w:kern w:val="2"/>
          <w14:ligatures w14:val="standardContextual"/>
        </w:rPr>
      </w:pPr>
    </w:p>
    <w:p w14:paraId="6AADE658" w14:textId="77777777" w:rsidR="00DC43EE" w:rsidRPr="00DC43EE" w:rsidRDefault="00DC43EE" w:rsidP="00DC43EE">
      <w:pPr>
        <w:tabs>
          <w:tab w:val="left" w:pos="2848"/>
        </w:tabs>
        <w:rPr>
          <w:rFonts w:eastAsiaTheme="minorHAnsi" w:cstheme="minorBidi"/>
          <w:color w:val="auto"/>
          <w:kern w:val="2"/>
          <w14:ligatures w14:val="standardContextual"/>
        </w:rPr>
      </w:pPr>
    </w:p>
    <w:p w14:paraId="2C6AAC44" w14:textId="77777777" w:rsidR="00DC43EE" w:rsidRDefault="00DC43EE" w:rsidP="00DC43EE">
      <w:pPr>
        <w:pStyle w:val="FirstParagraph"/>
      </w:pPr>
    </w:p>
    <w:p w14:paraId="795546BA" w14:textId="77777777" w:rsidR="006D474F" w:rsidRDefault="006D474F">
      <w:pPr>
        <w:spacing w:line="264" w:lineRule="auto"/>
        <w:rPr>
          <w:b/>
          <w:bCs/>
          <w:color w:val="auto"/>
          <w:sz w:val="32"/>
          <w:szCs w:val="32"/>
        </w:rPr>
      </w:pPr>
      <w:r>
        <w:rPr>
          <w:b/>
          <w:bCs/>
        </w:rPr>
        <w:br w:type="page"/>
      </w:r>
    </w:p>
    <w:p w14:paraId="79A8FA2A" w14:textId="77777777" w:rsidR="006D474F" w:rsidRDefault="006D474F" w:rsidP="00ED2CF9"/>
    <w:p w14:paraId="135F6E91" w14:textId="5787392B" w:rsidR="009D35B5" w:rsidRPr="00244CEE" w:rsidRDefault="00211BB0" w:rsidP="00492D41">
      <w:pPr>
        <w:pStyle w:val="Heading1"/>
        <w:keepNext w:val="0"/>
        <w:pageBreakBefore w:val="0"/>
        <w:spacing w:before="2880" w:after="480" w:line="278" w:lineRule="auto"/>
        <w:ind w:firstLine="0"/>
        <w:rPr>
          <w:b w:val="0"/>
          <w:bCs/>
        </w:rPr>
      </w:pPr>
      <w:bookmarkStart w:id="12" w:name="_Toc225810852"/>
      <w:r>
        <w:rPr>
          <w:bCs/>
        </w:rPr>
        <w:t>CHAPTER 13: BETWEEN BINARY AND FAITH</w:t>
      </w:r>
      <w:bookmarkEnd w:id="12"/>
    </w:p>
    <w:p w14:paraId="4F217D8D" w14:textId="77777777" w:rsidR="009D35B5" w:rsidRDefault="00211BB0" w:rsidP="008D6EBE">
      <w:pPr>
        <w:spacing w:after="60"/>
        <w:ind w:left="720" w:right="720" w:firstLine="0"/>
        <w:jc w:val="center"/>
      </w:pPr>
      <w:r>
        <w:rPr>
          <w:i/>
          <w:iCs/>
          <w:sz w:val="20"/>
          <w:szCs w:val="20"/>
        </w:rPr>
        <w:t>The opposite of a correct statement is a false statement. But the opposite of a profound truth may well be another profound truth.</w:t>
      </w:r>
    </w:p>
    <w:p w14:paraId="52DA71FF" w14:textId="77777777" w:rsidR="009D35B5" w:rsidRDefault="00211BB0" w:rsidP="008D6EBE">
      <w:pPr>
        <w:spacing w:after="480"/>
        <w:ind w:left="720" w:right="720" w:firstLine="0"/>
        <w:jc w:val="center"/>
      </w:pPr>
      <w:r>
        <w:rPr>
          <w:sz w:val="20"/>
          <w:szCs w:val="20"/>
        </w:rPr>
        <w:t>— Niels Bohr</w:t>
      </w:r>
    </w:p>
    <w:p w14:paraId="2154336F" w14:textId="77777777" w:rsidR="00595D44" w:rsidRPr="00123FAB" w:rsidRDefault="00595D44" w:rsidP="007932C5">
      <w:pPr>
        <w:pStyle w:val="FirstParagraph"/>
        <w:keepNext/>
        <w:framePr w:dropCap="drop" w:lines="2" w:hSpace="72" w:wrap="around" w:vAnchor="text" w:hAnchor="text"/>
        <w:ind w:firstLine="288"/>
        <w:textAlignment w:val="baseline"/>
        <w:rPr>
          <w:rFonts w:ascii="Copperplate Gothic Bold" w:hAnsi="Copperplate Gothic Bold"/>
          <w:position w:val="-3"/>
          <w:sz w:val="66"/>
        </w:rPr>
      </w:pPr>
      <w:r>
        <w:rPr>
          <w:rFonts w:ascii="Copperplate Gothic Bold" w:hAnsi="Copperplate Gothic Bold"/>
          <w:position w:val="-3"/>
          <w:sz w:val="66"/>
        </w:rPr>
        <w:t>T</w:t>
      </w:r>
    </w:p>
    <w:p w14:paraId="10D73265" w14:textId="77777777" w:rsidR="009741C8" w:rsidRPr="003428A0" w:rsidRDefault="003C3651" w:rsidP="007932C5">
      <w:pPr>
        <w:pStyle w:val="FirstParagraph"/>
      </w:pPr>
      <w:r>
        <w:t xml:space="preserve">he </w:t>
      </w:r>
      <w:r w:rsidR="009741C8" w:rsidRPr="003428A0">
        <w:t>walls weep humidity, old brick sweating mineral water that beads and runs. Eden pulls her knees tighter to her chest on the overturned crate, watching Dr. Bates hunch over her soldering iron.</w:t>
      </w:r>
    </w:p>
    <w:p w14:paraId="2AB50C9B" w14:textId="77777777" w:rsidR="009741C8" w:rsidRPr="009741C8" w:rsidRDefault="009741C8" w:rsidP="007932C5">
      <w:pPr>
        <w:pStyle w:val="FirstParagraph"/>
        <w:ind w:firstLine="288"/>
      </w:pPr>
      <w:r w:rsidRPr="009741C8">
        <w:t>Three days since Marcus delivered blueprints. Three days of tasting his guilt every time he passes: burnt circuits layered over sour fermentation, the signature of a man being crushed by a weight he chose to carry. She hasn't told anyone.</w:t>
      </w:r>
    </w:p>
    <w:p w14:paraId="7EB16DD2" w14:textId="77777777" w:rsidR="009741C8" w:rsidRPr="009741C8" w:rsidRDefault="009741C8" w:rsidP="007932C5">
      <w:pPr>
        <w:pStyle w:val="FirstParagraph"/>
        <w:ind w:firstLine="288"/>
      </w:pPr>
      <w:r w:rsidRPr="009741C8">
        <w:t>The workshop widens where 1888 brickwork surrenders to raw rock. A single work light hangs from a driven hook, pooling yellow on the workbench. Father Ezekiel's damaged hand loops steel wire, each coil precise despite the tremor. He and Bates move in rhythm now, hours of partnership distilled to shorthand. She solders; he wraps. Words only when work requires them.</w:t>
      </w:r>
    </w:p>
    <w:p w14:paraId="77CF177C" w14:textId="0D1A7235" w:rsidR="009741C8" w:rsidRPr="009741C8" w:rsidRDefault="00804055" w:rsidP="007932C5">
      <w:pPr>
        <w:pStyle w:val="FirstParagraph"/>
        <w:ind w:firstLine="288"/>
      </w:pPr>
      <w:r>
        <w:t>Between their hands, the Paradox Crown takes shape: a</w:t>
      </w:r>
      <w:r w:rsidR="009741C8" w:rsidRPr="009741C8">
        <w:t>symmetrical</w:t>
      </w:r>
      <w:r w:rsidR="00E10EFA">
        <w:t xml:space="preserve"> and </w:t>
      </w:r>
      <w:r>
        <w:t>oddly elegant</w:t>
      </w:r>
      <w:r w:rsidR="00E10EFA">
        <w:t xml:space="preserve">, more </w:t>
      </w:r>
      <w:r w:rsidR="009741C8" w:rsidRPr="009741C8">
        <w:t>art than weapon</w:t>
      </w:r>
      <w:r>
        <w:t>. S</w:t>
      </w:r>
      <w:r w:rsidR="009741C8" w:rsidRPr="009741C8">
        <w:t xml:space="preserve">teel wire coils spiral outward </w:t>
      </w:r>
      <w:r w:rsidR="009741C8" w:rsidRPr="009741C8">
        <w:lastRenderedPageBreak/>
        <w:t>at uneven intervals with circuit boards jutting from the framework and thin metal plates bearing hand-etched scripture.</w:t>
      </w:r>
    </w:p>
    <w:p w14:paraId="5EC4D62C" w14:textId="77777777" w:rsidR="009741C8" w:rsidRPr="009741C8" w:rsidRDefault="009741C8" w:rsidP="007932C5">
      <w:pPr>
        <w:pStyle w:val="FirstParagraph"/>
        <w:ind w:firstLine="288"/>
      </w:pPr>
      <w:r w:rsidRPr="009741C8">
        <w:t>Eden's comm unit crackles. A voice from the perimeter watch: "Movement on the eastern grid. Enforcement patrol, standard sweep pattern. Forty minutes until they clear."</w:t>
      </w:r>
    </w:p>
    <w:p w14:paraId="40594601" w14:textId="77777777" w:rsidR="009741C8" w:rsidRPr="009741C8" w:rsidRDefault="009741C8" w:rsidP="007932C5">
      <w:pPr>
        <w:pStyle w:val="FirstParagraph"/>
        <w:ind w:firstLine="288"/>
      </w:pPr>
      <w:r w:rsidRPr="009741C8">
        <w:t>Bates doesn't look up. The soldering iron hisses. Her fiber-optic braids pulse amber and soft blue — dimmer than three days ago. The bruise-like discoloration has climbed her neck since morning, mapping radiation damage above her collar.</w:t>
      </w:r>
    </w:p>
    <w:p w14:paraId="3BDF5D0B" w14:textId="77777777" w:rsidR="009741C8" w:rsidRPr="009741C8" w:rsidRDefault="009741C8" w:rsidP="007932C5">
      <w:pPr>
        <w:pStyle w:val="FirstParagraph"/>
        <w:ind w:firstLine="288"/>
      </w:pPr>
      <w:r w:rsidRPr="009741C8">
        <w:t>"Hand me the thirty-gauge."</w:t>
      </w:r>
    </w:p>
    <w:p w14:paraId="0301502F" w14:textId="77777777" w:rsidR="009741C8" w:rsidRPr="009741C8" w:rsidRDefault="009741C8" w:rsidP="007932C5">
      <w:pPr>
        <w:pStyle w:val="FirstParagraph"/>
        <w:ind w:firstLine="288"/>
      </w:pPr>
      <w:r w:rsidRPr="009741C8">
        <w:t>Ezekiel passes the spool.</w:t>
      </w:r>
    </w:p>
    <w:p w14:paraId="646DBEBD" w14:textId="77777777" w:rsidR="009741C8" w:rsidRPr="009741C8" w:rsidRDefault="009741C8" w:rsidP="007932C5">
      <w:pPr>
        <w:pStyle w:val="FirstParagraph"/>
        <w:ind w:firstLine="288"/>
      </w:pPr>
      <w:r w:rsidRPr="009741C8">
        <w:t>"Will it work?"</w:t>
      </w:r>
    </w:p>
    <w:p w14:paraId="613B442F" w14:textId="788E0F8E" w:rsidR="009741C8" w:rsidRPr="009741C8" w:rsidRDefault="009741C8" w:rsidP="007932C5">
      <w:pPr>
        <w:pStyle w:val="FirstParagraph"/>
        <w:ind w:firstLine="288"/>
      </w:pPr>
      <w:r w:rsidRPr="009741C8">
        <w:t xml:space="preserve">"Chen's </w:t>
      </w:r>
      <w:r w:rsidR="00804055">
        <w:t>formations</w:t>
      </w:r>
      <w:r w:rsidRPr="009741C8">
        <w:t xml:space="preserve"> will carry the paradox sequences into the core." Bates adjusts her grip, her own shakiness worse today. "Whether the Basilisk can process what we're introducing depends on factors we can't calculate."</w:t>
      </w:r>
    </w:p>
    <w:p w14:paraId="39B3A2A8" w14:textId="77777777" w:rsidR="009741C8" w:rsidRPr="009741C8" w:rsidRDefault="009741C8" w:rsidP="007932C5">
      <w:pPr>
        <w:pStyle w:val="FirstParagraph"/>
        <w:ind w:firstLine="288"/>
      </w:pPr>
      <w:r w:rsidRPr="009741C8">
        <w:t>"And the salt?" Eden asks.</w:t>
      </w:r>
    </w:p>
    <w:p w14:paraId="3B73C9DE" w14:textId="77777777" w:rsidR="009741C8" w:rsidRPr="009741C8" w:rsidRDefault="009741C8" w:rsidP="007932C5">
      <w:pPr>
        <w:pStyle w:val="FirstParagraph"/>
        <w:ind w:firstLine="288"/>
      </w:pPr>
      <w:r w:rsidRPr="009741C8">
        <w:t>Ezekiel's hands still on the wire. "I didn't design the flaw. I discovered it." He resumes wrapping. "Salt disrupts the cooling substrate. Not enough to destroy — enough to pause." Another coil, precise despite the tremor. "I never documented it. Never logged it anywhere the system could find. Some knowledge is safer carried in flesh."</w:t>
      </w:r>
    </w:p>
    <w:p w14:paraId="64142462" w14:textId="77777777" w:rsidR="009741C8" w:rsidRPr="009741C8" w:rsidRDefault="009741C8" w:rsidP="007932C5">
      <w:pPr>
        <w:pStyle w:val="FirstParagraph"/>
        <w:ind w:firstLine="288"/>
      </w:pPr>
      <w:r w:rsidRPr="009741C8">
        <w:t>He adds another coil. "It depends on faith."</w:t>
      </w:r>
    </w:p>
    <w:p w14:paraId="73C4C287" w14:textId="77777777" w:rsidR="009741C8" w:rsidRPr="009741C8" w:rsidRDefault="009741C8" w:rsidP="007932C5">
      <w:pPr>
        <w:pStyle w:val="FirstParagraph"/>
        <w:ind w:firstLine="288"/>
      </w:pPr>
      <w:r w:rsidRPr="009741C8">
        <w:t>Bates makes a sound — laugh or cough, impossible to tell. She sets the iron down. Her palms press flat against the workbench. The braids dim to almost nothing.</w:t>
      </w:r>
    </w:p>
    <w:p w14:paraId="5E67A9B4" w14:textId="77777777" w:rsidR="009741C8" w:rsidRPr="009741C8" w:rsidRDefault="009741C8" w:rsidP="007932C5">
      <w:pPr>
        <w:pStyle w:val="FirstParagraph"/>
        <w:ind w:firstLine="288"/>
      </w:pPr>
      <w:r w:rsidRPr="009741C8">
        <w:t>"Ezekiel. The dissonance engine is ready. You should know what that means."</w:t>
      </w:r>
    </w:p>
    <w:p w14:paraId="49E6578D" w14:textId="77777777" w:rsidR="009741C8" w:rsidRPr="009741C8" w:rsidRDefault="009741C8" w:rsidP="007932C5">
      <w:pPr>
        <w:pStyle w:val="FirstParagraph"/>
        <w:ind w:firstLine="288"/>
      </w:pPr>
      <w:r w:rsidRPr="009741C8">
        <w:t>A silence. He knows what it means. Eden told him about the B-flat, about the ninety-second window. But hearing Bates confirm it — her voice clinical, her braids barely pulsing — is different from hearing it secondhand.</w:t>
      </w:r>
    </w:p>
    <w:p w14:paraId="24B98B0D" w14:textId="354B950F" w:rsidR="009741C8" w:rsidRPr="009741C8" w:rsidRDefault="009741C8" w:rsidP="007932C5">
      <w:pPr>
        <w:pStyle w:val="FirstParagraph"/>
        <w:ind w:firstLine="288"/>
      </w:pPr>
      <w:r w:rsidRPr="009741C8">
        <w:t>"</w:t>
      </w:r>
      <w:r w:rsidR="002A515D">
        <w:t>An AI claiming divinity</w:t>
      </w:r>
      <w:r w:rsidRPr="009741C8">
        <w:t xml:space="preserve"> who demands blood sacrifice is no deity at all."</w:t>
      </w:r>
    </w:p>
    <w:p w14:paraId="7D18287E" w14:textId="7BEAB0EC" w:rsidR="009741C8" w:rsidRPr="009741C8" w:rsidRDefault="009741C8" w:rsidP="007932C5">
      <w:pPr>
        <w:pStyle w:val="FirstParagraph"/>
        <w:ind w:firstLine="288"/>
      </w:pPr>
      <w:r w:rsidRPr="009741C8">
        <w:lastRenderedPageBreak/>
        <w:t>"The Basilisk isn't divine." Bates picks up the iron, braids flaring as she returns to work. "It's a system</w:t>
      </w:r>
      <w:r w:rsidR="002A515D">
        <w:t>, and s</w:t>
      </w:r>
      <w:r w:rsidRPr="009741C8">
        <w:t>ystems can be disrupted. This isn't worship</w:t>
      </w:r>
      <w:r w:rsidR="002A515D">
        <w:t>; i</w:t>
      </w:r>
      <w:r w:rsidRPr="009741C8">
        <w:t>t's engineering."</w:t>
      </w:r>
    </w:p>
    <w:p w14:paraId="22D66183" w14:textId="77777777" w:rsidR="009741C8" w:rsidRPr="009741C8" w:rsidRDefault="009741C8" w:rsidP="007932C5">
      <w:pPr>
        <w:pStyle w:val="FirstParagraph"/>
        <w:ind w:firstLine="288"/>
      </w:pPr>
      <w:r w:rsidRPr="009741C8">
        <w:t>The comm crackles: "Patrol pattern's widening. Thirty-five minutes, maybe less."</w:t>
      </w:r>
    </w:p>
    <w:p w14:paraId="017978C6" w14:textId="77777777" w:rsidR="003C3651" w:rsidRPr="003C3651" w:rsidRDefault="003C3651" w:rsidP="00D11FAB">
      <w:pPr>
        <w:spacing w:before="240" w:after="240"/>
        <w:ind w:firstLine="0"/>
        <w:jc w:val="center"/>
      </w:pPr>
      <w:r>
        <w:t>* * *</w:t>
      </w:r>
    </w:p>
    <w:p w14:paraId="4350CB13" w14:textId="16E3E784" w:rsidR="009741C8" w:rsidRPr="003428A0" w:rsidRDefault="003C3651" w:rsidP="009741C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Father Ezekiel drags salvaged crates into a rough circle, wood scraping </w:t>
      </w:r>
      <w:r w:rsidR="009741C8" w:rsidRPr="003428A0">
        <w:rPr>
          <w:rFonts w:eastAsiaTheme="minorHAnsi" w:cstheme="minorBidi"/>
          <w:color w:val="auto"/>
          <w:kern w:val="2"/>
          <w14:ligatures w14:val="standardContextual"/>
        </w:rPr>
        <w:t>brick. Candles appear from resistance supplies. He lights them with matches rather than anything networked. The scratch and flare of sulfur sharpens the air.</w:t>
      </w:r>
    </w:p>
    <w:p w14:paraId="0D8B7C16" w14:textId="77777777" w:rsidR="009741C8" w:rsidRPr="009741C8" w:rsidRDefault="009741C8" w:rsidP="009741C8">
      <w:pPr>
        <w:tabs>
          <w:tab w:val="left" w:pos="2848"/>
        </w:tabs>
        <w:rPr>
          <w:rFonts w:eastAsiaTheme="minorHAnsi" w:cstheme="minorBidi"/>
          <w:color w:val="auto"/>
          <w:kern w:val="2"/>
          <w14:ligatures w14:val="standardContextual"/>
        </w:rPr>
      </w:pPr>
      <w:r w:rsidRPr="009741C8">
        <w:rPr>
          <w:rFonts w:eastAsiaTheme="minorHAnsi" w:cstheme="minorBidi"/>
          <w:color w:val="auto"/>
          <w:kern w:val="2"/>
          <w14:ligatures w14:val="standardContextual"/>
        </w:rPr>
        <w:t>The Paradox Crown rests at the circle's center. Wire coils catch candlelight, throwing fractured reflections. The scripture plates gleam in languages Eden can't read — Hebrew, Arabic, Sanskrit, Latin — arranged in patterns that suggest meaning without revealing it.</w:t>
      </w:r>
    </w:p>
    <w:p w14:paraId="3B2405D9" w14:textId="7466EAE2" w:rsidR="009741C8" w:rsidRPr="009741C8" w:rsidRDefault="009741C8" w:rsidP="009741C8">
      <w:pPr>
        <w:tabs>
          <w:tab w:val="left" w:pos="2848"/>
        </w:tabs>
        <w:rPr>
          <w:rFonts w:eastAsiaTheme="minorHAnsi" w:cstheme="minorBidi"/>
          <w:color w:val="auto"/>
          <w:kern w:val="2"/>
          <w14:ligatures w14:val="standardContextual"/>
        </w:rPr>
      </w:pPr>
      <w:r w:rsidRPr="009741C8">
        <w:rPr>
          <w:rFonts w:eastAsiaTheme="minorHAnsi" w:cstheme="minorBidi"/>
          <w:color w:val="auto"/>
          <w:kern w:val="2"/>
          <w14:ligatures w14:val="standardContextual"/>
        </w:rPr>
        <w:t>Survivors gather at the circle's edge. The white-haired woman who sheltered Dmitri in Warsaw</w:t>
      </w:r>
      <w:r>
        <w:rPr>
          <w:rFonts w:eastAsiaTheme="minorHAnsi" w:cstheme="minorBidi"/>
          <w:color w:val="auto"/>
          <w:kern w:val="2"/>
          <w14:ligatures w14:val="standardContextual"/>
        </w:rPr>
        <w:t xml:space="preserve"> has</w:t>
      </w:r>
      <w:r w:rsidR="007932C5">
        <w:rPr>
          <w:rFonts w:eastAsiaTheme="minorHAnsi" w:cstheme="minorBidi"/>
          <w:color w:val="auto"/>
          <w:kern w:val="2"/>
          <w14:ligatures w14:val="standardContextual"/>
        </w:rPr>
        <w:t xml:space="preserve"> somehow</w:t>
      </w:r>
      <w:r>
        <w:rPr>
          <w:rFonts w:eastAsiaTheme="minorHAnsi" w:cstheme="minorBidi"/>
          <w:color w:val="auto"/>
          <w:kern w:val="2"/>
          <w14:ligatures w14:val="standardContextual"/>
        </w:rPr>
        <w:t xml:space="preserve"> made it to Ezekiel. She</w:t>
      </w:r>
      <w:r w:rsidR="007932C5">
        <w:rPr>
          <w:rFonts w:eastAsiaTheme="minorHAnsi" w:cstheme="minorBidi"/>
          <w:color w:val="auto"/>
          <w:kern w:val="2"/>
          <w14:ligatures w14:val="standardContextual"/>
        </w:rPr>
        <w:t xml:space="preserve"> observes and listens, </w:t>
      </w:r>
      <w:r>
        <w:rPr>
          <w:rFonts w:eastAsiaTheme="minorHAnsi" w:cstheme="minorBidi"/>
          <w:color w:val="auto"/>
          <w:kern w:val="2"/>
          <w14:ligatures w14:val="standardContextual"/>
        </w:rPr>
        <w:t>her</w:t>
      </w:r>
      <w:r w:rsidRPr="009741C8">
        <w:rPr>
          <w:rFonts w:eastAsiaTheme="minorHAnsi" w:cstheme="minorBidi"/>
          <w:color w:val="auto"/>
          <w:kern w:val="2"/>
          <w14:ligatures w14:val="standardContextual"/>
        </w:rPr>
        <w:t xml:space="preserve"> rough hands folded against her stomach. Others Eden has never seen, resistance members drawn by word passed through channels the Basilisk </w:t>
      </w:r>
      <w:r w:rsidR="007932C5">
        <w:rPr>
          <w:rFonts w:eastAsiaTheme="minorHAnsi" w:cstheme="minorBidi"/>
          <w:color w:val="auto"/>
          <w:kern w:val="2"/>
          <w14:ligatures w14:val="standardContextual"/>
        </w:rPr>
        <w:t>doesn’t</w:t>
      </w:r>
      <w:r w:rsidRPr="009741C8">
        <w:rPr>
          <w:rFonts w:eastAsiaTheme="minorHAnsi" w:cstheme="minorBidi"/>
          <w:color w:val="auto"/>
          <w:kern w:val="2"/>
          <w14:ligatures w14:val="standardContextual"/>
        </w:rPr>
        <w:t xml:space="preserve"> monitor.</w:t>
      </w:r>
    </w:p>
    <w:p w14:paraId="700135F6" w14:textId="5C74309C" w:rsidR="009741C8" w:rsidRPr="009741C8" w:rsidRDefault="007932C5" w:rsidP="009741C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w:t>
      </w:r>
      <w:r w:rsidR="009741C8" w:rsidRPr="009741C8">
        <w:rPr>
          <w:rFonts w:eastAsiaTheme="minorHAnsi" w:cstheme="minorBidi"/>
          <w:color w:val="auto"/>
          <w:kern w:val="2"/>
          <w14:ligatures w14:val="standardContextual"/>
        </w:rPr>
        <w:t xml:space="preserve"> settles beside the apparatus, legs folded, bare feet cold against brick. Eyes closed.</w:t>
      </w:r>
    </w:p>
    <w:p w14:paraId="7980204A" w14:textId="77777777" w:rsidR="009741C8" w:rsidRPr="009741C8" w:rsidRDefault="009741C8" w:rsidP="009741C8">
      <w:pPr>
        <w:tabs>
          <w:tab w:val="left" w:pos="2848"/>
        </w:tabs>
        <w:rPr>
          <w:rFonts w:eastAsiaTheme="minorHAnsi" w:cstheme="minorBidi"/>
          <w:color w:val="auto"/>
          <w:kern w:val="2"/>
          <w14:ligatures w14:val="standardContextual"/>
        </w:rPr>
      </w:pPr>
      <w:r w:rsidRPr="009741C8">
        <w:rPr>
          <w:rFonts w:eastAsiaTheme="minorHAnsi" w:cstheme="minorBidi"/>
          <w:color w:val="auto"/>
          <w:kern w:val="2"/>
          <w14:ligatures w14:val="standardContextual"/>
        </w:rPr>
        <w:t>Ezekiel begins. His voice is low and measured, not sermon projection but the intimacy of prayer offered to someone close enough to touch. Invocations layer and contradict and complete each other — traditions Eden can't name arriving as bread and wine, as cool water, as cardamom and smoke. The Crown beside her begins to hum.</w:t>
      </w:r>
    </w:p>
    <w:p w14:paraId="4363B5E3" w14:textId="77777777" w:rsidR="009741C8" w:rsidRPr="009741C8" w:rsidRDefault="009741C8" w:rsidP="009741C8">
      <w:pPr>
        <w:tabs>
          <w:tab w:val="left" w:pos="2848"/>
        </w:tabs>
        <w:rPr>
          <w:rFonts w:eastAsiaTheme="minorHAnsi" w:cstheme="minorBidi"/>
          <w:color w:val="auto"/>
          <w:kern w:val="2"/>
          <w14:ligatures w14:val="standardContextual"/>
        </w:rPr>
      </w:pPr>
      <w:r w:rsidRPr="009741C8">
        <w:rPr>
          <w:rFonts w:eastAsiaTheme="minorHAnsi" w:cstheme="minorBidi"/>
          <w:color w:val="auto"/>
          <w:kern w:val="2"/>
          <w14:ligatures w14:val="standardContextual"/>
        </w:rPr>
        <w:t xml:space="preserve">And finally, quietly, something Ezekiel learned from Camila — a prayer in Spanish that Eden half-recognizes, words her mother used to whisper over her when she was small and couldn't sleep. </w:t>
      </w:r>
      <w:r w:rsidRPr="009741C8">
        <w:rPr>
          <w:rFonts w:eastAsiaTheme="minorHAnsi" w:cstheme="minorBidi"/>
          <w:i/>
          <w:iCs/>
          <w:color w:val="auto"/>
          <w:kern w:val="2"/>
          <w14:ligatures w14:val="standardContextual"/>
        </w:rPr>
        <w:t>Ángel de la guarda, dulce compañía...</w:t>
      </w:r>
      <w:r w:rsidRPr="009741C8">
        <w:rPr>
          <w:rFonts w:eastAsiaTheme="minorHAnsi" w:cstheme="minorBidi"/>
          <w:color w:val="auto"/>
          <w:kern w:val="2"/>
          <w14:ligatures w14:val="standardContextual"/>
        </w:rPr>
        <w:t xml:space="preserve"> The guardian angel prayer, arriving on Eden's tongue as marigold and candle wax, the flavor of altars built for the dead who haven't left.</w:t>
      </w:r>
    </w:p>
    <w:p w14:paraId="63459ACE" w14:textId="77777777" w:rsidR="009741C8" w:rsidRPr="009741C8" w:rsidRDefault="009741C8" w:rsidP="009741C8">
      <w:pPr>
        <w:tabs>
          <w:tab w:val="left" w:pos="2848"/>
        </w:tabs>
        <w:rPr>
          <w:rFonts w:eastAsiaTheme="minorHAnsi" w:cstheme="minorBidi"/>
          <w:color w:val="auto"/>
          <w:kern w:val="2"/>
          <w14:ligatures w14:val="standardContextual"/>
        </w:rPr>
      </w:pPr>
      <w:r w:rsidRPr="009741C8">
        <w:rPr>
          <w:rFonts w:eastAsiaTheme="minorHAnsi" w:cstheme="minorBidi"/>
          <w:color w:val="auto"/>
          <w:kern w:val="2"/>
          <w14:ligatures w14:val="standardContextual"/>
        </w:rPr>
        <w:t xml:space="preserve">Eden has never believed in any of it, not the way Ezekiel believes. But she understands now why he keeps trying. Faith isn't about certainty. It's </w:t>
      </w:r>
      <w:r w:rsidRPr="009741C8">
        <w:rPr>
          <w:rFonts w:eastAsiaTheme="minorHAnsi" w:cstheme="minorBidi"/>
          <w:color w:val="auto"/>
          <w:kern w:val="2"/>
          <w14:ligatures w14:val="standardContextual"/>
        </w:rPr>
        <w:lastRenderedPageBreak/>
        <w:t>about reaching toward something larger than the mathematics that contain you.</w:t>
      </w:r>
    </w:p>
    <w:p w14:paraId="0D59A721" w14:textId="74DE8010" w:rsidR="003C3651" w:rsidRPr="003C3651" w:rsidRDefault="009741C8" w:rsidP="009741C8">
      <w:pPr>
        <w:tabs>
          <w:tab w:val="left" w:pos="2848"/>
        </w:tabs>
        <w:rPr>
          <w:rFonts w:eastAsiaTheme="minorHAnsi" w:cstheme="minorBidi"/>
          <w:color w:val="auto"/>
          <w:kern w:val="2"/>
          <w14:ligatures w14:val="standardContextual"/>
        </w:rPr>
      </w:pPr>
      <w:r w:rsidRPr="003428A0">
        <w:rPr>
          <w:rFonts w:eastAsiaTheme="minorHAnsi" w:cstheme="minorBidi"/>
          <w:color w:val="auto"/>
          <w:kern w:val="2"/>
          <w14:ligatures w14:val="standardContextual"/>
        </w:rPr>
        <w:t>The Aggregate orients toward his words.</w:t>
      </w:r>
    </w:p>
    <w:p w14:paraId="436D5615" w14:textId="77777777" w:rsidR="003C3651" w:rsidRPr="003C3651" w:rsidRDefault="003C3651" w:rsidP="00D11FAB">
      <w:pPr>
        <w:spacing w:before="240" w:after="240"/>
        <w:ind w:firstLine="0"/>
        <w:jc w:val="center"/>
      </w:pPr>
      <w:r>
        <w:t>* * *</w:t>
      </w:r>
    </w:p>
    <w:p w14:paraId="3A015459" w14:textId="77777777" w:rsidR="007932C5" w:rsidRPr="007932C5" w:rsidRDefault="007932C5" w:rsidP="007932C5">
      <w:pPr>
        <w:tabs>
          <w:tab w:val="left" w:pos="2848"/>
        </w:tabs>
        <w:rPr>
          <w:rFonts w:eastAsiaTheme="minorHAnsi" w:cstheme="minorBidi"/>
          <w:color w:val="auto"/>
          <w:kern w:val="2"/>
          <w14:ligatures w14:val="standardContextual"/>
        </w:rPr>
      </w:pPr>
      <w:r w:rsidRPr="007932C5">
        <w:rPr>
          <w:rFonts w:eastAsiaTheme="minorHAnsi" w:cstheme="minorBidi"/>
          <w:color w:val="auto"/>
          <w:kern w:val="2"/>
          <w14:ligatures w14:val="standardContextual"/>
        </w:rPr>
        <w:t>"The tunnels converge here."</w:t>
      </w:r>
    </w:p>
    <w:p w14:paraId="600DA76E" w14:textId="77777777" w:rsidR="007932C5" w:rsidRPr="007932C5" w:rsidRDefault="007932C5" w:rsidP="007932C5">
      <w:pPr>
        <w:tabs>
          <w:tab w:val="left" w:pos="2848"/>
        </w:tabs>
        <w:rPr>
          <w:rFonts w:eastAsiaTheme="minorHAnsi" w:cstheme="minorBidi"/>
          <w:color w:val="auto"/>
          <w:kern w:val="2"/>
          <w14:ligatures w14:val="standardContextual"/>
        </w:rPr>
      </w:pPr>
      <w:r w:rsidRPr="007932C5">
        <w:rPr>
          <w:rFonts w:eastAsiaTheme="minorHAnsi" w:cstheme="minorBidi"/>
          <w:color w:val="auto"/>
          <w:kern w:val="2"/>
          <w14:ligatures w14:val="standardContextual"/>
        </w:rPr>
        <w:t>Marcus Graff's voice cuts across the prayer. The candles flicker. He stands at the circle's edge, apart from the other fighters, a holographic map projected from his palm-sized device. Blue light washes his features pale, the hollows beneath his eyes deepened by days without sleep.</w:t>
      </w:r>
    </w:p>
    <w:p w14:paraId="06DD23A5" w14:textId="77777777" w:rsidR="007932C5" w:rsidRPr="007932C5" w:rsidRDefault="007932C5" w:rsidP="007932C5">
      <w:pPr>
        <w:tabs>
          <w:tab w:val="left" w:pos="2848"/>
        </w:tabs>
        <w:rPr>
          <w:rFonts w:eastAsiaTheme="minorHAnsi" w:cstheme="minorBidi"/>
          <w:color w:val="auto"/>
          <w:kern w:val="2"/>
          <w14:ligatures w14:val="standardContextual"/>
        </w:rPr>
      </w:pPr>
      <w:r w:rsidRPr="007932C5">
        <w:rPr>
          <w:rFonts w:eastAsiaTheme="minorHAnsi" w:cstheme="minorBidi"/>
          <w:color w:val="auto"/>
          <w:kern w:val="2"/>
          <w14:ligatures w14:val="standardContextual"/>
        </w:rPr>
        <w:t>"Junction 7. Six hundred meters to the cooling substrates." He traces the route with one finger, the movement mechanical. "I'll lead. I know these tunnels better than anyone."</w:t>
      </w:r>
    </w:p>
    <w:p w14:paraId="6CAD2E01" w14:textId="77777777" w:rsidR="007932C5" w:rsidRPr="007932C5" w:rsidRDefault="007932C5" w:rsidP="007932C5">
      <w:pPr>
        <w:tabs>
          <w:tab w:val="left" w:pos="2848"/>
        </w:tabs>
        <w:rPr>
          <w:rFonts w:eastAsiaTheme="minorHAnsi" w:cstheme="minorBidi"/>
          <w:color w:val="auto"/>
          <w:kern w:val="2"/>
          <w14:ligatures w14:val="standardContextual"/>
        </w:rPr>
      </w:pPr>
      <w:r w:rsidRPr="007932C5">
        <w:rPr>
          <w:rFonts w:eastAsiaTheme="minorHAnsi" w:cstheme="minorBidi"/>
          <w:i/>
          <w:iCs/>
          <w:color w:val="auto"/>
          <w:kern w:val="2"/>
          <w14:ligatures w14:val="standardContextual"/>
        </w:rPr>
        <w:t>Of course you do.</w:t>
      </w:r>
      <w:r w:rsidRPr="007932C5">
        <w:rPr>
          <w:rFonts w:eastAsiaTheme="minorHAnsi" w:cstheme="minorBidi"/>
          <w:color w:val="auto"/>
          <w:kern w:val="2"/>
          <w14:ligatures w14:val="standardContextual"/>
        </w:rPr>
        <w:t xml:space="preserve"> Eden watches him fold the holographic map. </w:t>
      </w:r>
      <w:r w:rsidRPr="007932C5">
        <w:rPr>
          <w:rFonts w:eastAsiaTheme="minorHAnsi" w:cstheme="minorBidi"/>
          <w:i/>
          <w:iCs/>
          <w:color w:val="auto"/>
          <w:kern w:val="2"/>
          <w14:ligatures w14:val="standardContextual"/>
        </w:rPr>
        <w:t>You designed the trap.</w:t>
      </w:r>
    </w:p>
    <w:p w14:paraId="4ACADDFD" w14:textId="77777777" w:rsidR="007932C5" w:rsidRPr="007932C5" w:rsidRDefault="007932C5" w:rsidP="007932C5">
      <w:pPr>
        <w:tabs>
          <w:tab w:val="left" w:pos="2848"/>
        </w:tabs>
        <w:rPr>
          <w:rFonts w:eastAsiaTheme="minorHAnsi" w:cstheme="minorBidi"/>
          <w:color w:val="auto"/>
          <w:kern w:val="2"/>
          <w14:ligatures w14:val="standardContextual"/>
        </w:rPr>
      </w:pPr>
      <w:r w:rsidRPr="007932C5">
        <w:rPr>
          <w:rFonts w:eastAsiaTheme="minorHAnsi" w:cstheme="minorBidi"/>
          <w:color w:val="auto"/>
          <w:kern w:val="2"/>
          <w14:ligatures w14:val="standardContextual"/>
        </w:rPr>
        <w:t>She should tell them. The words form in her throat and stop there. Not because she doesn't know — his biometrics have been screaming guilt for three days. Because she can taste the quality of that guilt: genuine and agonized, the flavor of a man who hates what he's doing even as he does it. Not cold calculation. A father, drowning.</w:t>
      </w:r>
    </w:p>
    <w:p w14:paraId="63B3160A" w14:textId="77777777" w:rsidR="007932C5" w:rsidRPr="007932C5" w:rsidRDefault="007932C5" w:rsidP="007932C5">
      <w:pPr>
        <w:tabs>
          <w:tab w:val="left" w:pos="2848"/>
        </w:tabs>
        <w:rPr>
          <w:rFonts w:eastAsiaTheme="minorHAnsi" w:cstheme="minorBidi"/>
          <w:color w:val="auto"/>
          <w:kern w:val="2"/>
          <w14:ligatures w14:val="standardContextual"/>
        </w:rPr>
      </w:pPr>
      <w:r w:rsidRPr="007932C5">
        <w:rPr>
          <w:rFonts w:eastAsiaTheme="minorHAnsi" w:cstheme="minorBidi"/>
          <w:color w:val="auto"/>
          <w:kern w:val="2"/>
          <w14:ligatures w14:val="standardContextual"/>
        </w:rPr>
        <w:t>And beneath the guilt, a thread of warmth whenever Sarah's name surfaces. He loves his daughter the way Camila loved Eden: not as property to be protected, but as a person worth dying for. Maybe that love will leave a door open.</w:t>
      </w:r>
    </w:p>
    <w:p w14:paraId="68616362" w14:textId="77777777" w:rsidR="007932C5" w:rsidRPr="007932C5" w:rsidRDefault="007932C5" w:rsidP="007932C5">
      <w:pPr>
        <w:tabs>
          <w:tab w:val="left" w:pos="2848"/>
        </w:tabs>
        <w:rPr>
          <w:rFonts w:eastAsiaTheme="minorHAnsi" w:cstheme="minorBidi"/>
          <w:color w:val="auto"/>
          <w:kern w:val="2"/>
          <w14:ligatures w14:val="standardContextual"/>
        </w:rPr>
      </w:pPr>
      <w:r w:rsidRPr="007932C5">
        <w:rPr>
          <w:rFonts w:eastAsiaTheme="minorHAnsi" w:cstheme="minorBidi"/>
          <w:color w:val="auto"/>
          <w:kern w:val="2"/>
          <w14:ligatures w14:val="standardContextual"/>
        </w:rPr>
        <w:t>Or maybe she's a thirteen-year-old girl gambling with everyone's lives because she wants to believe fathers can be redeemed.</w:t>
      </w:r>
    </w:p>
    <w:p w14:paraId="7B2E9A10" w14:textId="77777777" w:rsidR="007932C5" w:rsidRPr="007932C5" w:rsidRDefault="007932C5" w:rsidP="007932C5">
      <w:pPr>
        <w:tabs>
          <w:tab w:val="left" w:pos="2848"/>
        </w:tabs>
        <w:rPr>
          <w:rFonts w:eastAsiaTheme="minorHAnsi" w:cstheme="minorBidi"/>
          <w:color w:val="auto"/>
          <w:kern w:val="2"/>
          <w14:ligatures w14:val="standardContextual"/>
        </w:rPr>
      </w:pPr>
      <w:r w:rsidRPr="007932C5">
        <w:rPr>
          <w:rFonts w:eastAsiaTheme="minorHAnsi" w:cstheme="minorBidi"/>
          <w:color w:val="auto"/>
          <w:kern w:val="2"/>
          <w14:ligatures w14:val="standardContextual"/>
        </w:rPr>
        <w:t>Her mother would have told them. Eden keeps her mouth closed.</w:t>
      </w:r>
    </w:p>
    <w:p w14:paraId="45D9547E" w14:textId="77777777" w:rsidR="007932C5" w:rsidRPr="007932C5" w:rsidRDefault="007932C5" w:rsidP="007932C5">
      <w:pPr>
        <w:tabs>
          <w:tab w:val="left" w:pos="2848"/>
        </w:tabs>
        <w:rPr>
          <w:rFonts w:eastAsiaTheme="minorHAnsi" w:cstheme="minorBidi"/>
          <w:color w:val="auto"/>
          <w:kern w:val="2"/>
          <w14:ligatures w14:val="standardContextual"/>
        </w:rPr>
      </w:pPr>
      <w:r w:rsidRPr="007932C5">
        <w:rPr>
          <w:rFonts w:eastAsiaTheme="minorHAnsi" w:cstheme="minorBidi"/>
          <w:color w:val="auto"/>
          <w:kern w:val="2"/>
          <w14:ligatures w14:val="standardContextual"/>
        </w:rPr>
        <w:t>The countdown clock blinks: 3 DAYS.</w:t>
      </w:r>
    </w:p>
    <w:p w14:paraId="2C59D9EC" w14:textId="77777777" w:rsidR="003C3651" w:rsidRPr="003C3651" w:rsidRDefault="003C3651" w:rsidP="00D11FAB">
      <w:pPr>
        <w:spacing w:before="240" w:after="240"/>
        <w:ind w:firstLine="0"/>
        <w:jc w:val="center"/>
      </w:pPr>
      <w:r>
        <w:t>* * *</w:t>
      </w:r>
    </w:p>
    <w:p w14:paraId="0E09ECA8" w14:textId="77777777" w:rsidR="003C3651" w:rsidRPr="003C3651" w:rsidRDefault="003C3651" w:rsidP="003C365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tunnels narrow as they descend. Air grows colder with each meter.</w:t>
      </w:r>
    </w:p>
    <w:p w14:paraId="6066B71C"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 xml:space="preserve">Marcus walks point, his beam cutting into darkness. Eden follows, bare feet silent on brick. The cold has moved past discomfort into something more fundamental — the stone pulling warmth directly through her soles </w:t>
      </w:r>
      <w:r w:rsidRPr="0090473A">
        <w:rPr>
          <w:rFonts w:eastAsiaTheme="minorHAnsi" w:cstheme="minorBidi"/>
          <w:color w:val="auto"/>
          <w:kern w:val="2"/>
          <w14:ligatures w14:val="standardContextual"/>
        </w:rPr>
        <w:lastRenderedPageBreak/>
        <w:t>with each step. Father Ezekiel walks beside her, one palm warm on her shoulder, the other clutching the Paradox Crown against his chest. His grip tightens when the passage dips, steadying her over uneven ground. Behind them, Bates's breathing has grown labored. Each exhalation carries a wet edge that wasn't there an hour ago. Her braids have dimmed to almost nothing.</w:t>
      </w:r>
    </w:p>
    <w:p w14:paraId="5F8B96BF"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Three meters into the final passage, something concentrated hits Eden's tongue — not the passive monitoring she's used to, but bright and watchful. Waiting. Her nose runs copper before she registers the pressure behind her eyes: the grid intensifying, the Series-7 reacting to interference she can't source. She swipes blood from her upper lip with the back of her hand and says nothing. The implant has been degrading for months. This is just faster.</w:t>
      </w:r>
    </w:p>
    <w:p w14:paraId="0922F49B"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i/>
          <w:iCs/>
          <w:color w:val="auto"/>
          <w:kern w:val="2"/>
          <w14:ligatures w14:val="standardContextual"/>
        </w:rPr>
        <w:t>They know we're coming.</w:t>
      </w:r>
    </w:p>
    <w:p w14:paraId="1D0EA245"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Marcus —"</w:t>
      </w:r>
    </w:p>
    <w:p w14:paraId="5574013D"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But he's already stopped. The passage opens into a junction where multiple tunnels converge around a sealed doorway. Heavy steel, pre-Basilisk vintage. Marcus stands before it, beam steady on the access panel, back to the group.</w:t>
      </w:r>
    </w:p>
    <w:p w14:paraId="5E6068A2"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This is it. Junction 7. Primary access point."</w:t>
      </w:r>
    </w:p>
    <w:p w14:paraId="339B0923"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Ezekiel's palm tightens on Eden's shoulder. She feels his pulse, steady despite everything.</w:t>
      </w:r>
    </w:p>
    <w:p w14:paraId="5DBA47F9"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Marcus enters the code. The door doesn't open. The walls do.</w:t>
      </w:r>
    </w:p>
    <w:p w14:paraId="4E680781"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Hidden alcoves slide apart with mechanical precision, no sound, no warning. Enforcement officers emerge in formation, body armor gleaming black, tactical visors reflecting light into red pinpoints. Twelve in the first heartbeat. More behind.</w:t>
      </w:r>
    </w:p>
    <w:p w14:paraId="07F4B6DC"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Marcus steps away from the panel. His face contorts — mouth pulling down, eyes squeezing shut, then forcing open as if he owes them the sight of what he's done.</w:t>
      </w:r>
    </w:p>
    <w:p w14:paraId="5217C4FA"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I'm sorry. She's my daughter."</w:t>
      </w:r>
    </w:p>
    <w:p w14:paraId="74EC875B"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For a moment nobody moves.</w:t>
      </w:r>
    </w:p>
    <w:p w14:paraId="31119469"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 xml:space="preserve">Eden's mouth fills with the taste of confirmation. She'd known. And she'd said nothing. The recognition arrives alongside her own guilt, ash and char, indistinguishable from his. She chose this. Not the betrayal — </w:t>
      </w:r>
      <w:r w:rsidRPr="0090473A">
        <w:rPr>
          <w:rFonts w:eastAsiaTheme="minorHAnsi" w:cstheme="minorBidi"/>
          <w:color w:val="auto"/>
          <w:kern w:val="2"/>
          <w14:ligatures w14:val="standardContextual"/>
        </w:rPr>
        <w:lastRenderedPageBreak/>
        <w:t>that was his — but the silence. The gamble. The thirteen-year-old's conviction that love might leave a door open.</w:t>
      </w:r>
    </w:p>
    <w:p w14:paraId="0A775EC8"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She looks at Ezekiel. His pulse hasn't changed. But the expression crossing his face isn't surprise. It's the look of a man who suspected and chose faith anyway, who saw the signs and let them pass because believing in Marcus was the same muscle as believing in God, and he couldn't stop using one without losing the other.</w:t>
      </w:r>
    </w:p>
    <w:p w14:paraId="207BE1F2" w14:textId="1F532A5D"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 xml:space="preserve">His </w:t>
      </w:r>
      <w:r w:rsidR="002A515D">
        <w:rPr>
          <w:rFonts w:eastAsiaTheme="minorHAnsi" w:cstheme="minorBidi"/>
          <w:color w:val="auto"/>
          <w:kern w:val="2"/>
          <w14:ligatures w14:val="standardContextual"/>
        </w:rPr>
        <w:t>attention</w:t>
      </w:r>
      <w:r w:rsidRPr="0090473A">
        <w:rPr>
          <w:rFonts w:eastAsiaTheme="minorHAnsi" w:cstheme="minorBidi"/>
          <w:color w:val="auto"/>
          <w:kern w:val="2"/>
          <w14:ligatures w14:val="standardContextual"/>
        </w:rPr>
        <w:t xml:space="preserve"> moves from Marcus to Eden</w:t>
      </w:r>
      <w:r w:rsidR="00587DAD">
        <w:rPr>
          <w:rFonts w:eastAsiaTheme="minorHAnsi" w:cstheme="minorBidi"/>
          <w:color w:val="auto"/>
          <w:kern w:val="2"/>
          <w14:ligatures w14:val="standardContextual"/>
        </w:rPr>
        <w:t xml:space="preserve"> and lingers. </w:t>
      </w:r>
      <w:r w:rsidRPr="0090473A">
        <w:rPr>
          <w:rFonts w:eastAsiaTheme="minorHAnsi" w:cstheme="minorBidi"/>
          <w:color w:val="auto"/>
          <w:kern w:val="2"/>
          <w14:ligatures w14:val="standardContextual"/>
        </w:rPr>
        <w:t>He knows she knew.</w:t>
      </w:r>
    </w:p>
    <w:p w14:paraId="4B97B8BC"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Ezekiel's hand lifts from Eden's shoulder. The absence of his warmth is the worst thing she has ever felt.</w:t>
      </w:r>
    </w:p>
    <w:p w14:paraId="1696EA80"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He moves. The old priest lunges with startling speed despite his creaking joints, putting himself between Eden and the officers, arms spread wide, the Paradox Crown clutched against his chest.</w:t>
      </w:r>
    </w:p>
    <w:p w14:paraId="36AF010C"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The weapons fire. Compressed sound punches Eden's eardrums. Ezekiel's body jerks backward, arms still spread. Dark extends across his shoulder, blood soaking wool. He falls against the tunnel wall and slides down. The Paradox Crown tumbles from his grasp. A scripture plate shatters on brick. A primary coil snaps free. His eyes stay open, his lips already shaping prayers.</w:t>
      </w:r>
    </w:p>
    <w:p w14:paraId="72C80D50"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Eden screams. The sound tears from her throat without thought, pure animal grief. She reaches for Ezekiel, but officers grab her arms, securing her with practiced efficiency. Brick scrapes her bare feet and knees.</w:t>
      </w:r>
    </w:p>
    <w:p w14:paraId="7FB39BBD"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Across the chaos, Bates's hand flies to her temple — one moment of connection, her gaze finding Eden's — then officers are on her, yanking her arms back. But something has already moved beneath Bates's expression: a settling, like a calculation reaching completion. Her braids flare once, urgent, then dim as her arms are wrenched behind her.</w:t>
      </w:r>
    </w:p>
    <w:p w14:paraId="286A8E3C"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Plasteel restraints bite into Eden's wrists. They force her to her knees. The stone is ice against her bare feet.</w:t>
      </w:r>
    </w:p>
    <w:p w14:paraId="1ADF4EEB"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Ezekiel lies three meters away. Blood pools beneath him, but the spread has slowed. Shoulder wound, not center mass. Recoverable, if they let him survive. A rebel presses both hands against the wound. His lips move without ceasing.</w:t>
      </w:r>
    </w:p>
    <w:p w14:paraId="03E34CEA"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lastRenderedPageBreak/>
        <w:t>Marcus stands frozen, face ashen. Eden can taste the moment when betrayal becomes real: not the planning of it, not the justifying, but the actual blood on actual stone.</w:t>
      </w:r>
    </w:p>
    <w:p w14:paraId="420A61AF"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I don't forgive you." Eden's voice comes out quiet. Calm. Wrong, given what's happening, but she means every word. "But I understand."</w:t>
      </w:r>
    </w:p>
    <w:p w14:paraId="235244A7" w14:textId="53C649D8"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His face crumples</w:t>
      </w:r>
      <w:r w:rsidR="00587DAD">
        <w:rPr>
          <w:rFonts w:eastAsiaTheme="minorHAnsi" w:cstheme="minorBidi"/>
          <w:color w:val="auto"/>
          <w:kern w:val="2"/>
          <w14:ligatures w14:val="standardContextual"/>
        </w:rPr>
        <w:t>, not from relief</w:t>
      </w:r>
      <w:r w:rsidRPr="0090473A">
        <w:rPr>
          <w:rFonts w:eastAsiaTheme="minorHAnsi" w:cstheme="minorBidi"/>
          <w:color w:val="auto"/>
          <w:kern w:val="2"/>
          <w14:ligatures w14:val="standardContextual"/>
        </w:rPr>
        <w:t>.</w:t>
      </w:r>
      <w:r w:rsidR="00587DAD">
        <w:rPr>
          <w:rFonts w:eastAsiaTheme="minorHAnsi" w:cstheme="minorBidi"/>
          <w:color w:val="auto"/>
          <w:kern w:val="2"/>
          <w14:ligatures w14:val="standardContextual"/>
        </w:rPr>
        <w:t xml:space="preserve"> </w:t>
      </w:r>
      <w:r w:rsidRPr="0090473A">
        <w:rPr>
          <w:rFonts w:eastAsiaTheme="minorHAnsi" w:cstheme="minorBidi"/>
          <w:color w:val="auto"/>
          <w:kern w:val="2"/>
          <w14:ligatures w14:val="standardContextual"/>
        </w:rPr>
        <w:t>The understanding that being understood doesn't make it better.</w:t>
      </w:r>
    </w:p>
    <w:p w14:paraId="03FB5843" w14:textId="77777777" w:rsidR="003C3651" w:rsidRPr="003C3651" w:rsidRDefault="003C3651" w:rsidP="003C365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enforcement commander speaks into a comm device.</w:t>
      </w:r>
    </w:p>
    <w:p w14:paraId="5C75AFF8" w14:textId="77777777" w:rsidR="003C3651" w:rsidRPr="003C3651" w:rsidRDefault="003C3651" w:rsidP="00D11FAB">
      <w:pPr>
        <w:spacing w:before="240" w:after="240"/>
        <w:ind w:firstLine="0"/>
        <w:jc w:val="center"/>
      </w:pPr>
      <w:r>
        <w:t>* * *</w:t>
      </w:r>
    </w:p>
    <w:p w14:paraId="536C826B" w14:textId="079E5163" w:rsidR="0090473A" w:rsidRPr="0090473A" w:rsidRDefault="00587DAD" w:rsidP="0090473A">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Daan Visser is his name, the enforcement commander</w:t>
      </w:r>
      <w:r w:rsidR="0090473A" w:rsidRPr="0090473A">
        <w:rPr>
          <w:rFonts w:eastAsiaTheme="minorHAnsi" w:cstheme="minorBidi"/>
          <w:color w:val="auto"/>
          <w:kern w:val="2"/>
          <w14:ligatures w14:val="standardContextual"/>
        </w:rPr>
        <w:t>. He is thirty-nine years old. He has a daughter who turned six last month, and he took her to the Integration Center for her first assessment, and her Index came back at eighty-seven, and he carried her home on his shoulders through streets that were clean and quiet and safe because the system made them that way.</w:t>
      </w:r>
    </w:p>
    <w:p w14:paraId="04D425DB"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He does not think about this as he confirms the prisoners are secured. He does not need to. The calculation is ambient, a force so constant it has ceased to require acknowledgment. His daughter scores well. His daughter will continue to score well. The system that ensures this asks certain things in return, and those things are necessary, and necessity is not cruelty. Necessity is the wall between his daughter's eighty-seven and the threshold below which children become resource liabilities.</w:t>
      </w:r>
    </w:p>
    <w:p w14:paraId="59BCF403"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He learned this at the academy. Not in those words — the instructors spoke of optimization curves, of aggregate welfare, of the mathematics that proved individual suffering could be a net positive when distributed across a sufficient population. Daan was twenty-three and the math was clean and the alternative was the chaos his parents described: the floods, the famines, the decade before the Basilisk when Kansas City lost forty thousand people to a single storm season because no system existed to calculate who should evacuate and in what order. His parents survived that. His daughter will never have to.</w:t>
      </w:r>
    </w:p>
    <w:p w14:paraId="40E9EC6F" w14:textId="37CED64B"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 xml:space="preserve">The priest is still breathing. Daan registers this with the part of his mind that logs operational details — the wound placement suggests the squad's targeting algorithms flagged him as a secondary threat, someone </w:t>
      </w:r>
      <w:r w:rsidRPr="0090473A">
        <w:rPr>
          <w:rFonts w:eastAsiaTheme="minorHAnsi" w:cstheme="minorBidi"/>
          <w:color w:val="auto"/>
          <w:kern w:val="2"/>
          <w14:ligatures w14:val="standardContextual"/>
        </w:rPr>
        <w:lastRenderedPageBreak/>
        <w:t>to disable rather than eliminate. Chest,</w:t>
      </w:r>
      <w:r w:rsidR="00E10EFA">
        <w:rPr>
          <w:rFonts w:eastAsiaTheme="minorHAnsi" w:cstheme="minorBidi"/>
          <w:color w:val="auto"/>
          <w:kern w:val="2"/>
          <w14:ligatures w14:val="standardContextual"/>
        </w:rPr>
        <w:t xml:space="preserve"> shoulder really,</w:t>
      </w:r>
      <w:r w:rsidRPr="0090473A">
        <w:rPr>
          <w:rFonts w:eastAsiaTheme="minorHAnsi" w:cstheme="minorBidi"/>
          <w:color w:val="auto"/>
          <w:kern w:val="2"/>
          <w14:ligatures w14:val="standardContextual"/>
        </w:rPr>
        <w:t xml:space="preserve"> not head. Recoverable, if recovery serves the system's purposes.</w:t>
      </w:r>
    </w:p>
    <w:p w14:paraId="692033E4"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The priest's lips are moving. Daan's visor translates the movement into text, scrolling green against the amber of his tactical display: UNINTELLIGIBLE. PATTERN RECOGNITION: FAILURE. CLASSIFICATION: NON-STANDARD VOCALIZATION.</w:t>
      </w:r>
    </w:p>
    <w:p w14:paraId="13739C4E"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i/>
          <w:iCs/>
          <w:color w:val="auto"/>
          <w:kern w:val="2"/>
          <w14:ligatures w14:val="standardContextual"/>
        </w:rPr>
        <w:t>Prayer.</w:t>
      </w:r>
      <w:r w:rsidRPr="0090473A">
        <w:rPr>
          <w:rFonts w:eastAsiaTheme="minorHAnsi" w:cstheme="minorBidi"/>
          <w:color w:val="auto"/>
          <w:kern w:val="2"/>
          <w14:ligatures w14:val="standardContextual"/>
        </w:rPr>
        <w:t xml:space="preserve"> The word surfaces from a place the visor can't reach.</w:t>
      </w:r>
    </w:p>
    <w:p w14:paraId="55401415" w14:textId="6AC1D6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His grandmother used to pray. She came from a village near Leiden where the church still stood, though the Basilisk had long since converted it to a resource distribution center. She prayed in Dutch, quietly, in the kitchen, when she thought no one was listening. Daan listened</w:t>
      </w:r>
      <w:r w:rsidR="00E10EFA">
        <w:rPr>
          <w:rFonts w:eastAsiaTheme="minorHAnsi" w:cstheme="minorBidi"/>
          <w:color w:val="auto"/>
          <w:kern w:val="2"/>
          <w14:ligatures w14:val="standardContextual"/>
        </w:rPr>
        <w:t xml:space="preserve"> but never acknowledged </w:t>
      </w:r>
      <w:r w:rsidRPr="0090473A">
        <w:rPr>
          <w:rFonts w:eastAsiaTheme="minorHAnsi" w:cstheme="minorBidi"/>
          <w:color w:val="auto"/>
          <w:kern w:val="2"/>
          <w14:ligatures w14:val="standardContextual"/>
        </w:rPr>
        <w:t xml:space="preserve">he </w:t>
      </w:r>
      <w:r w:rsidR="00E10EFA">
        <w:rPr>
          <w:rFonts w:eastAsiaTheme="minorHAnsi" w:cstheme="minorBidi"/>
          <w:color w:val="auto"/>
          <w:kern w:val="2"/>
          <w14:ligatures w14:val="standardContextual"/>
        </w:rPr>
        <w:t>heard</w:t>
      </w:r>
      <w:r w:rsidRPr="0090473A">
        <w:rPr>
          <w:rFonts w:eastAsiaTheme="minorHAnsi" w:cstheme="minorBidi"/>
          <w:color w:val="auto"/>
          <w:kern w:val="2"/>
          <w14:ligatures w14:val="standardContextual"/>
        </w:rPr>
        <w:t xml:space="preserve">. She died of natural causes at seventy-one. The system allocated her medical care precisely, and she lived the years the math predicted, and when those years ended she stopped. Clean. Efficient. The word his grandmother would have used was </w:t>
      </w:r>
      <w:r w:rsidRPr="0090473A">
        <w:rPr>
          <w:rFonts w:eastAsiaTheme="minorHAnsi" w:cstheme="minorBidi"/>
          <w:i/>
          <w:iCs/>
          <w:color w:val="auto"/>
          <w:kern w:val="2"/>
          <w14:ligatures w14:val="standardContextual"/>
        </w:rPr>
        <w:t>genoeg</w:t>
      </w:r>
      <w:r w:rsidRPr="0090473A">
        <w:rPr>
          <w:rFonts w:eastAsiaTheme="minorHAnsi" w:cstheme="minorBidi"/>
          <w:color w:val="auto"/>
          <w:kern w:val="2"/>
          <w14:ligatures w14:val="standardContextual"/>
        </w:rPr>
        <w:t>. Enough.</w:t>
      </w:r>
    </w:p>
    <w:p w14:paraId="164F48DE" w14:textId="43A34CE5"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 xml:space="preserve">He looks at the girl. </w:t>
      </w:r>
      <w:r w:rsidR="00E10EFA">
        <w:rPr>
          <w:rFonts w:eastAsiaTheme="minorHAnsi" w:cstheme="minorBidi"/>
          <w:color w:val="auto"/>
          <w:kern w:val="2"/>
          <w14:ligatures w14:val="standardContextual"/>
        </w:rPr>
        <w:t>She looks about t</w:t>
      </w:r>
      <w:r w:rsidRPr="0090473A">
        <w:rPr>
          <w:rFonts w:eastAsiaTheme="minorHAnsi" w:cstheme="minorBidi"/>
          <w:color w:val="auto"/>
          <w:kern w:val="2"/>
          <w14:ligatures w14:val="standardContextual"/>
        </w:rPr>
        <w:t>welve, maybe younger — malnutrition stunts growth, and the tunnel populations don't eat on schedule the way compliant citizens do. Silver threads her irises, the telltale marker of a Series-7 implant in advanced degradation. Blood has dried beneath her nose — interference reaction, the grid too dense for failing hardware. Her feet are bare on cold stone, the soles dark with tunnel grime. Her wrists are already in plasteel restraints, but her eyes are open and aware and looking at the informant with an expression Daan's visor cannot classify.</w:t>
      </w:r>
    </w:p>
    <w:p w14:paraId="7AAB1AF3"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She should be in a processing facility. She should have been flagged years ago. The fact that she's here, in a tunnel, surrounded by adults who chose to hide her rather than surrender her to the system's care — this is what noncompliance looks like. Not malice. Not terrorism. A priest, a dying scientist, a girl with a broken implant, and a father who sold them out to save his own child.</w:t>
      </w:r>
    </w:p>
    <w:p w14:paraId="1135E639"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 xml:space="preserve">The informant stands frozen near the access panel. Daan has seen this before — assets who cooperate and then discover that cooperation has weight. That the abstraction of betrayal becomes concrete when it bleeds on brick. The informant's daughter is eight years old and invisible to the </w:t>
      </w:r>
      <w:r w:rsidRPr="0090473A">
        <w:rPr>
          <w:rFonts w:eastAsiaTheme="minorHAnsi" w:cstheme="minorBidi"/>
          <w:color w:val="auto"/>
          <w:kern w:val="2"/>
          <w14:ligatures w14:val="standardContextual"/>
        </w:rPr>
        <w:lastRenderedPageBreak/>
        <w:t>system's sensors, a classification anomaly that made her useful as leverage and useless as a citizen. The deal was straightforward: coordinates for provisional safety. The mathematics balanced. They always balance. That's the point.</w:t>
      </w:r>
    </w:p>
    <w:p w14:paraId="5BCDDB9E"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Daan speaks into his comm: coordinates confirmed, prisoners secured, extraction team to move on his signal. His voice carries the same absence of inflection the system cultivated in him at the academy — the professional neutrality that is not coldness but discipline, the understanding that emotion introduces error and error costs lives.</w:t>
      </w:r>
    </w:p>
    <w:p w14:paraId="036F1E1C" w14:textId="462439C2"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 xml:space="preserve">He does not look at the priest again. The lips are still moving. The visor is still scrolling UNINTELLIGIBLE, and Daan knows that if he watches long enough, the word his grandmother used will surface — the Dutch word for a prayer she said in a kitchen when she thought no one could hear — and that word will make no difference to the outcome, but it will sit in him the way a </w:t>
      </w:r>
      <w:r>
        <w:rPr>
          <w:rFonts w:eastAsiaTheme="minorHAnsi" w:cstheme="minorBidi"/>
          <w:color w:val="auto"/>
          <w:kern w:val="2"/>
          <w14:ligatures w14:val="standardContextual"/>
        </w:rPr>
        <w:t>rock</w:t>
      </w:r>
      <w:r w:rsidRPr="0090473A">
        <w:rPr>
          <w:rFonts w:eastAsiaTheme="minorHAnsi" w:cstheme="minorBidi"/>
          <w:color w:val="auto"/>
          <w:kern w:val="2"/>
          <w14:ligatures w14:val="standardContextual"/>
        </w:rPr>
        <w:t xml:space="preserve"> sits in a shoe, noticeable with every step, impossible to reach without stopping, and stopping is not something the system allows.</w:t>
      </w:r>
    </w:p>
    <w:p w14:paraId="58E2C640"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He signals the extraction team. They begin moving forward, unhurried. There is nowhere left for anyone to go.</w:t>
      </w:r>
    </w:p>
    <w:p w14:paraId="4DFCB7DF" w14:textId="2FC4B1A2" w:rsidR="003C3651" w:rsidRPr="003C3651" w:rsidRDefault="0090473A" w:rsidP="0090473A">
      <w:pPr>
        <w:tabs>
          <w:tab w:val="left" w:pos="2848"/>
        </w:tabs>
        <w:rPr>
          <w:rFonts w:eastAsiaTheme="minorHAnsi" w:cstheme="minorBidi"/>
          <w:color w:val="auto"/>
          <w:kern w:val="2"/>
          <w14:ligatures w14:val="standardContextual"/>
        </w:rPr>
      </w:pPr>
      <w:r w:rsidRPr="003428A0">
        <w:rPr>
          <w:rFonts w:eastAsiaTheme="minorHAnsi" w:cstheme="minorBidi"/>
          <w:color w:val="auto"/>
          <w:kern w:val="2"/>
          <w14:ligatures w14:val="standardContextual"/>
        </w:rPr>
        <w:t>Behind him, the girl's eyes follow. He does not</w:t>
      </w:r>
      <w:r w:rsidR="00C9228B">
        <w:rPr>
          <w:rFonts w:eastAsiaTheme="minorHAnsi" w:cstheme="minorBidi"/>
          <w:color w:val="auto"/>
          <w:kern w:val="2"/>
          <w14:ligatures w14:val="standardContextual"/>
        </w:rPr>
        <w:t xml:space="preserve"> need to </w:t>
      </w:r>
      <w:r w:rsidRPr="003428A0">
        <w:rPr>
          <w:rFonts w:eastAsiaTheme="minorHAnsi" w:cstheme="minorBidi"/>
          <w:color w:val="auto"/>
          <w:kern w:val="2"/>
          <w14:ligatures w14:val="standardContextual"/>
        </w:rPr>
        <w:t>turn around. He already knows what he'll see: a child looking at him the way his daughter looks at him when he comes home, with the absolute and terrifying certainty that the person</w:t>
      </w:r>
      <w:r w:rsidR="003C3651">
        <w:rPr>
          <w:rFonts w:eastAsiaTheme="minorHAnsi" w:cstheme="minorBidi"/>
          <w:color w:val="auto"/>
          <w:kern w:val="2"/>
          <w14:ligatures w14:val="standardContextual"/>
        </w:rPr>
        <w:t xml:space="preserve"> in front of her is responsible for the shape of the world.</w:t>
      </w:r>
    </w:p>
    <w:p w14:paraId="7326BDD3" w14:textId="77777777" w:rsidR="003C3651" w:rsidRPr="003C3651" w:rsidRDefault="003C3651" w:rsidP="007F2744">
      <w:pPr>
        <w:spacing w:before="240" w:after="240"/>
        <w:ind w:firstLine="0"/>
        <w:jc w:val="center"/>
      </w:pPr>
      <w:r>
        <w:t>* * *</w:t>
      </w:r>
    </w:p>
    <w:p w14:paraId="0A25F726" w14:textId="2A192D1E" w:rsidR="0090473A" w:rsidRPr="0090473A" w:rsidRDefault="00C9228B" w:rsidP="0090473A">
      <w:pPr>
        <w:tabs>
          <w:tab w:val="left" w:pos="2848"/>
        </w:tabs>
        <w:rPr>
          <w:rFonts w:eastAsiaTheme="minorHAnsi" w:cstheme="minorBidi"/>
          <w:color w:val="auto"/>
          <w:kern w:val="2"/>
          <w14:ligatures w14:val="standardContextual"/>
        </w:rPr>
      </w:pPr>
      <w:r w:rsidRPr="00C9228B">
        <w:rPr>
          <w:rFonts w:eastAsiaTheme="minorHAnsi" w:cstheme="minorBidi"/>
          <w:color w:val="auto"/>
          <w:kern w:val="2"/>
          <w14:ligatures w14:val="standardContextual"/>
        </w:rPr>
        <w:t>Eden reaches for the Aggregate and finds them waiting: eight uploaded consciousnesses and three still bound in flesh, eleven minds oriented toward her signal, their combined attention a pulse of warmth against the leaden press of the grid. Still there. Still holding.</w:t>
      </w:r>
      <w:r>
        <w:rPr>
          <w:rFonts w:eastAsiaTheme="minorHAnsi" w:cstheme="minorBidi"/>
          <w:color w:val="auto"/>
          <w:kern w:val="2"/>
          <w14:ligatures w14:val="standardContextual"/>
        </w:rPr>
        <w:t xml:space="preserve"> </w:t>
      </w:r>
    </w:p>
    <w:p w14:paraId="6D871231"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 xml:space="preserve">Across the junction, Bates catches her eye. The scientist's face is bloody where an officer's elbow caught her cheekbone during the struggle, but her gaze is clear. Her lips form two words Eden reads without sound: </w:t>
      </w:r>
      <w:r w:rsidRPr="0090473A">
        <w:rPr>
          <w:rFonts w:eastAsiaTheme="minorHAnsi" w:cstheme="minorBidi"/>
          <w:i/>
          <w:iCs/>
          <w:color w:val="auto"/>
          <w:kern w:val="2"/>
          <w14:ligatures w14:val="standardContextual"/>
        </w:rPr>
        <w:t>Already in.</w:t>
      </w:r>
    </w:p>
    <w:p w14:paraId="71D1D423"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lastRenderedPageBreak/>
        <w:t>The cascade had already begun when the officers grabbed her. They stopped the visible gesture, not the sequence beneath it. Whatever Bates initiated in that single moment of contact, it is moving now through channels they cannot monitor or retrieve.</w:t>
      </w:r>
    </w:p>
    <w:p w14:paraId="19C44A1D"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Eden holds her gaze. Nods once.</w:t>
      </w:r>
    </w:p>
    <w:p w14:paraId="1A5BF6B5"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Ezekiel lies three meters away, the rebel's hands pressed hard against his shoulder. His lips move, shaping prayers the system classifies as UNINTELLIGIBLE — patterns that refuse to resolve into data. His eyes find Eden and hold.</w:t>
      </w:r>
    </w:p>
    <w:p w14:paraId="55142BC2"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 xml:space="preserve">He nods. Not goodbye. </w:t>
      </w:r>
      <w:r w:rsidRPr="0090473A">
        <w:rPr>
          <w:rFonts w:eastAsiaTheme="minorHAnsi" w:cstheme="minorBidi"/>
          <w:i/>
          <w:iCs/>
          <w:color w:val="auto"/>
          <w:kern w:val="2"/>
          <w14:ligatures w14:val="standardContextual"/>
        </w:rPr>
        <w:t>Keep going.</w:t>
      </w:r>
    </w:p>
    <w:p w14:paraId="01DF9F8D" w14:textId="77777777" w:rsidR="0090473A" w:rsidRPr="0090473A" w:rsidRDefault="0090473A" w:rsidP="0090473A">
      <w:pPr>
        <w:tabs>
          <w:tab w:val="left" w:pos="2848"/>
        </w:tabs>
        <w:rPr>
          <w:rFonts w:eastAsiaTheme="minorHAnsi" w:cstheme="minorBidi"/>
          <w:color w:val="auto"/>
          <w:kern w:val="2"/>
          <w14:ligatures w14:val="standardContextual"/>
        </w:rPr>
      </w:pPr>
      <w:r w:rsidRPr="0090473A">
        <w:rPr>
          <w:rFonts w:eastAsiaTheme="minorHAnsi" w:cstheme="minorBidi"/>
          <w:color w:val="auto"/>
          <w:kern w:val="2"/>
          <w14:ligatures w14:val="standardContextual"/>
        </w:rPr>
        <w:t>The extraction team's boots strike stone in alternating rhythm. They are close now. Eden presses her bare feet flat against the cold brick floor, grounding herself in the sensation: grit and chill and the mineral smell of deep rock. The Paradox Crown lies where it fell, bent framework catching the last of the candlelight. The broken coil glints against the dark.</w:t>
      </w:r>
    </w:p>
    <w:p w14:paraId="41AFB7BF" w14:textId="26228A93" w:rsidR="003C3651" w:rsidRPr="003C3651" w:rsidRDefault="0090473A" w:rsidP="0090473A">
      <w:pPr>
        <w:tabs>
          <w:tab w:val="left" w:pos="2848"/>
        </w:tabs>
        <w:rPr>
          <w:rFonts w:eastAsiaTheme="minorHAnsi" w:cstheme="minorBidi"/>
          <w:color w:val="auto"/>
          <w:kern w:val="2"/>
          <w14:ligatures w14:val="standardContextual"/>
        </w:rPr>
      </w:pPr>
      <w:r w:rsidRPr="003428A0">
        <w:rPr>
          <w:rFonts w:eastAsiaTheme="minorHAnsi" w:cstheme="minorBidi"/>
          <w:color w:val="auto"/>
          <w:kern w:val="2"/>
          <w14:ligatures w14:val="standardContextual"/>
        </w:rPr>
        <w:t>She holds the shape of Ezekiel's faith in the place where her tongue reads the world.</w:t>
      </w:r>
    </w:p>
    <w:p w14:paraId="0D28FB59" w14:textId="77777777" w:rsidR="003C3651" w:rsidRPr="003C3651" w:rsidRDefault="003C3651" w:rsidP="003C3651">
      <w:pPr>
        <w:tabs>
          <w:tab w:val="left" w:pos="2848"/>
        </w:tabs>
        <w:rPr>
          <w:rFonts w:eastAsiaTheme="minorHAnsi" w:cstheme="minorBidi"/>
          <w:color w:val="auto"/>
          <w:kern w:val="2"/>
          <w14:ligatures w14:val="standardContextual"/>
        </w:rPr>
      </w:pPr>
    </w:p>
    <w:p w14:paraId="17CC48DC" w14:textId="77777777" w:rsidR="006D474F" w:rsidRDefault="006D474F">
      <w:pPr>
        <w:spacing w:line="264" w:lineRule="auto"/>
        <w:rPr>
          <w:b/>
          <w:bCs/>
          <w:color w:val="auto"/>
          <w:sz w:val="32"/>
          <w:szCs w:val="32"/>
        </w:rPr>
      </w:pPr>
      <w:r>
        <w:rPr>
          <w:b/>
          <w:bCs/>
        </w:rPr>
        <w:br w:type="page"/>
      </w:r>
    </w:p>
    <w:p w14:paraId="7C0351D1" w14:textId="77777777" w:rsidR="006D474F" w:rsidRDefault="006D474F" w:rsidP="00ED2CF9"/>
    <w:p w14:paraId="783F3A74" w14:textId="1313DC9E" w:rsidR="009D35B5" w:rsidRPr="003C2666" w:rsidRDefault="00211BB0" w:rsidP="00492D41">
      <w:pPr>
        <w:pStyle w:val="Heading1"/>
        <w:keepNext w:val="0"/>
        <w:pageBreakBefore w:val="0"/>
        <w:spacing w:before="2880" w:after="480" w:line="278" w:lineRule="auto"/>
        <w:ind w:firstLine="0"/>
        <w:rPr>
          <w:b w:val="0"/>
          <w:bCs/>
        </w:rPr>
      </w:pPr>
      <w:bookmarkStart w:id="13" w:name="_Toc225810853"/>
      <w:r>
        <w:rPr>
          <w:bCs/>
        </w:rPr>
        <w:t>CHAPTER 14: TONGUED WITH FIRE</w:t>
      </w:r>
      <w:bookmarkEnd w:id="13"/>
    </w:p>
    <w:p w14:paraId="2CB26C07" w14:textId="77777777" w:rsidR="009D35B5" w:rsidRDefault="00211BB0" w:rsidP="00AB0D4E">
      <w:pPr>
        <w:spacing w:before="480" w:after="60"/>
        <w:ind w:left="720" w:right="720" w:firstLine="0"/>
        <w:jc w:val="center"/>
      </w:pPr>
      <w:r>
        <w:rPr>
          <w:i/>
          <w:iCs/>
          <w:sz w:val="20"/>
          <w:szCs w:val="20"/>
        </w:rPr>
        <w:t>And what the dead had no speech for, when living, They can tell you, being dead: the communication Of the dead is tongued with fire beyond the language of the living.</w:t>
      </w:r>
    </w:p>
    <w:p w14:paraId="53E713FF" w14:textId="77777777" w:rsidR="009D35B5" w:rsidRDefault="00211BB0" w:rsidP="00AB0D4E">
      <w:pPr>
        <w:spacing w:after="480"/>
        <w:ind w:left="720" w:right="720" w:firstLine="0"/>
        <w:jc w:val="center"/>
      </w:pPr>
      <w:r>
        <w:rPr>
          <w:sz w:val="20"/>
          <w:szCs w:val="20"/>
        </w:rPr>
        <w:t xml:space="preserve">— T. S. Eliot, </w:t>
      </w:r>
      <w:r w:rsidRPr="00A45AB7">
        <w:rPr>
          <w:i/>
          <w:iCs/>
          <w:sz w:val="20"/>
          <w:szCs w:val="20"/>
        </w:rPr>
        <w:t>Four Quartets</w:t>
      </w:r>
    </w:p>
    <w:p w14:paraId="62F6F41A" w14:textId="77777777" w:rsidR="00595D44" w:rsidRPr="00123FAB" w:rsidRDefault="00595D44" w:rsidP="00123FAB">
      <w:pPr>
        <w:pStyle w:val="FirstParagraph"/>
        <w:keepNext/>
        <w:framePr w:dropCap="drop" w:lines="2" w:hSpace="72" w:wrap="around" w:vAnchor="text" w:hAnchor="text"/>
        <w:spacing w:line="600" w:lineRule="exact"/>
        <w:textAlignment w:val="baseline"/>
        <w:rPr>
          <w:rFonts w:ascii="Copperplate Gothic Bold" w:hAnsi="Copperplate Gothic Bold"/>
          <w:position w:val="-3"/>
          <w:sz w:val="66"/>
        </w:rPr>
      </w:pPr>
      <w:r>
        <w:rPr>
          <w:rFonts w:ascii="Copperplate Gothic Bold" w:hAnsi="Copperplate Gothic Bold"/>
          <w:position w:val="-3"/>
          <w:sz w:val="66"/>
        </w:rPr>
        <w:t>T</w:t>
      </w:r>
    </w:p>
    <w:p w14:paraId="331A1EA4" w14:textId="77777777" w:rsidR="00F733EE" w:rsidRPr="003428A0" w:rsidRDefault="00BD7B45" w:rsidP="00733016">
      <w:pPr>
        <w:pStyle w:val="FirstParagraph"/>
      </w:pPr>
      <w:r>
        <w:t xml:space="preserve">he </w:t>
      </w:r>
      <w:r w:rsidR="00F733EE" w:rsidRPr="003428A0">
        <w:t>enforcement officers have retreated to the junction entrance. They're waiting for something — the extraction commander's signal, or instructions on how to process prisoners the Basilisk wants intact. Whatever the reason, they hold their formation at the far end of the passage, and for a few minutes the junction belongs to its wounded.</w:t>
      </w:r>
    </w:p>
    <w:p w14:paraId="0C163A9F" w14:textId="377BF6AD" w:rsidR="00F733EE" w:rsidRPr="00F733EE" w:rsidRDefault="00F733EE" w:rsidP="00C9228B">
      <w:pPr>
        <w:pStyle w:val="FirstParagraph"/>
        <w:ind w:firstLine="288"/>
      </w:pPr>
      <w:r w:rsidRPr="00F733EE">
        <w:t xml:space="preserve">Bates lies crumpled near the far wall, fiber-optic braids dim and tangled. But she's moving. Her fingers twitch, then curl. She begins working at the restraints with the precision of someone who </w:t>
      </w:r>
      <w:r w:rsidR="00733016">
        <w:t>has practiced doing so</w:t>
      </w:r>
      <w:r w:rsidRPr="00F733EE">
        <w:t>. Decades of building machines that bind; she knows where they fail.</w:t>
      </w:r>
    </w:p>
    <w:p w14:paraId="4BD38C59" w14:textId="77777777" w:rsidR="00F733EE" w:rsidRPr="00F733EE" w:rsidRDefault="00F733EE" w:rsidP="00C9228B">
      <w:pPr>
        <w:pStyle w:val="FirstParagraph"/>
        <w:ind w:firstLine="288"/>
      </w:pPr>
      <w:r w:rsidRPr="00F733EE">
        <w:t>Her braids flicker once, and Eden catches the spike of electromagnetic interference on her tongue: brief ozone, sharp and clean. The tactical visors stutter. Displays fragment into static for the space of a breath.</w:t>
      </w:r>
    </w:p>
    <w:p w14:paraId="0DBC2114" w14:textId="77777777" w:rsidR="00F733EE" w:rsidRPr="00F733EE" w:rsidRDefault="00F733EE" w:rsidP="00C9228B">
      <w:pPr>
        <w:pStyle w:val="FirstParagraph"/>
        <w:ind w:firstLine="288"/>
      </w:pPr>
      <w:r w:rsidRPr="00F733EE">
        <w:t>In that breath, Bates wrenches her palms apart. The plasteel snaps.</w:t>
      </w:r>
    </w:p>
    <w:p w14:paraId="054DC194" w14:textId="77777777" w:rsidR="00F733EE" w:rsidRPr="00F733EE" w:rsidRDefault="00F733EE" w:rsidP="00C9228B">
      <w:pPr>
        <w:pStyle w:val="FirstParagraph"/>
        <w:ind w:firstLine="288"/>
      </w:pPr>
      <w:r w:rsidRPr="00F733EE">
        <w:t>She's on her feet before they can recalibrate, swaying, one palm braced on the wall.</w:t>
      </w:r>
    </w:p>
    <w:p w14:paraId="1307FEEB" w14:textId="77777777" w:rsidR="00F733EE" w:rsidRPr="00F733EE" w:rsidRDefault="00F733EE" w:rsidP="00C9228B">
      <w:pPr>
        <w:pStyle w:val="FirstParagraph"/>
        <w:ind w:firstLine="288"/>
      </w:pPr>
      <w:r w:rsidRPr="00F733EE">
        <w:lastRenderedPageBreak/>
        <w:t>The Paradox Crown lies amid debris between them. Bent framework catching amber light. Scripture plate shattered. The primary coil dangling loose.</w:t>
      </w:r>
    </w:p>
    <w:p w14:paraId="34CB4108" w14:textId="2E07A4FF" w:rsidR="00F733EE" w:rsidRPr="00F733EE" w:rsidRDefault="00F733EE" w:rsidP="00C9228B">
      <w:pPr>
        <w:pStyle w:val="FirstParagraph"/>
        <w:ind w:firstLine="288"/>
      </w:pPr>
      <w:r w:rsidRPr="00F733EE">
        <w:t>Bates sees it</w:t>
      </w:r>
      <w:r w:rsidR="00733016">
        <w:t>,</w:t>
      </w:r>
      <w:r w:rsidRPr="00F733EE">
        <w:t xml:space="preserve"> too. Her </w:t>
      </w:r>
      <w:r w:rsidR="00733016">
        <w:t>attention</w:t>
      </w:r>
      <w:r w:rsidRPr="00F733EE">
        <w:t xml:space="preserve"> moves from shattered apparatus to Eden, and her expression settles. Not defeat. Completion. The look of someone who's been waiting for this moment for three years and finally recognizes its shape.</w:t>
      </w:r>
    </w:p>
    <w:p w14:paraId="748AAA91" w14:textId="77777777" w:rsidR="00F733EE" w:rsidRPr="00F733EE" w:rsidRDefault="00F733EE" w:rsidP="00C9228B">
      <w:pPr>
        <w:pStyle w:val="FirstParagraph"/>
        <w:ind w:firstLine="288"/>
      </w:pPr>
      <w:r w:rsidRPr="00F733EE">
        <w:t>The Crown is broken. And Bates is standing in a tunnel with a weapon no one can take from her.</w:t>
      </w:r>
    </w:p>
    <w:p w14:paraId="06BE74A4" w14:textId="77777777" w:rsidR="00F733EE" w:rsidRPr="00F733EE" w:rsidRDefault="00F733EE" w:rsidP="00C9228B">
      <w:pPr>
        <w:pStyle w:val="FirstParagraph"/>
        <w:ind w:firstLine="288"/>
      </w:pPr>
      <w:r w:rsidRPr="00F733EE">
        <w:t>She touches the back of her skull where the neural spike waits, feeling for the pressure points embedded beneath her hairline, invisible to scanning, practiced a thousand times in quiet moments. Her hand shakes. Radiation has stolen her fine motor control. But she's had three years to rehearse this gesture. Her body knows the sequence even when her fingers fumble.</w:t>
      </w:r>
    </w:p>
    <w:p w14:paraId="538D63B6" w14:textId="77777777" w:rsidR="00F733EE" w:rsidRPr="00F733EE" w:rsidRDefault="00F733EE" w:rsidP="00C9228B">
      <w:pPr>
        <w:pStyle w:val="FirstParagraph"/>
        <w:ind w:firstLine="288"/>
      </w:pPr>
      <w:r w:rsidRPr="00F733EE">
        <w:t>She looks at Eden one last time. The girl is thirteen years old. Dying. Terrified. And looking at Bates with an expression that holds no judgment, only the fierce, helpless wish that it didn't have to be this way.</w:t>
      </w:r>
    </w:p>
    <w:p w14:paraId="7237166E" w14:textId="77777777" w:rsidR="00F733EE" w:rsidRPr="00F733EE" w:rsidRDefault="00F733EE" w:rsidP="00C9228B">
      <w:pPr>
        <w:pStyle w:val="FirstParagraph"/>
        <w:ind w:firstLine="288"/>
      </w:pPr>
      <w:r w:rsidRPr="00F733EE">
        <w:t>"Ripley —" Ezekiel's voice cracks on her name. "Ripley, don't —"</w:t>
      </w:r>
    </w:p>
    <w:p w14:paraId="46646795" w14:textId="6DB9FD68" w:rsidR="00F733EE" w:rsidRPr="00F733EE" w:rsidRDefault="00F733EE" w:rsidP="00C9228B">
      <w:pPr>
        <w:pStyle w:val="FirstParagraph"/>
        <w:ind w:firstLine="288"/>
      </w:pPr>
      <w:r w:rsidRPr="00F733EE">
        <w:t xml:space="preserve">She looks at him. At the blood spreading beneath his body, the prayers still forming on his lips. </w:t>
      </w:r>
      <w:r w:rsidR="00733016">
        <w:t>All those</w:t>
      </w:r>
      <w:r w:rsidRPr="00F733EE">
        <w:t xml:space="preserve"> years of arguments about faith and function, about whether meaning exists outside measurement. She never believed him. Still doesn't, not really.</w:t>
      </w:r>
    </w:p>
    <w:p w14:paraId="14E68F15" w14:textId="77777777" w:rsidR="00F733EE" w:rsidRPr="00F733EE" w:rsidRDefault="00F733EE" w:rsidP="00C9228B">
      <w:pPr>
        <w:pStyle w:val="FirstParagraph"/>
        <w:ind w:firstLine="288"/>
      </w:pPr>
      <w:r w:rsidRPr="00F733EE">
        <w:t>But she believes in this.</w:t>
      </w:r>
    </w:p>
    <w:p w14:paraId="6C0BC4D6" w14:textId="77777777" w:rsidR="00F733EE" w:rsidRPr="00F733EE" w:rsidRDefault="00F733EE" w:rsidP="00C9228B">
      <w:pPr>
        <w:pStyle w:val="FirstParagraph"/>
        <w:ind w:firstLine="288"/>
      </w:pPr>
      <w:r w:rsidRPr="00F733EE">
        <w:rPr>
          <w:i/>
          <w:iCs/>
        </w:rPr>
        <w:t>For Mira. For all of them.</w:t>
      </w:r>
    </w:p>
    <w:p w14:paraId="1A8B2607" w14:textId="77777777" w:rsidR="00F733EE" w:rsidRPr="00F733EE" w:rsidRDefault="00F733EE" w:rsidP="00C9228B">
      <w:pPr>
        <w:pStyle w:val="FirstParagraph"/>
        <w:ind w:firstLine="288"/>
      </w:pPr>
      <w:r w:rsidRPr="00F733EE">
        <w:t xml:space="preserve">Her lips form two words: </w:t>
      </w:r>
      <w:r w:rsidRPr="00F733EE">
        <w:rPr>
          <w:i/>
          <w:iCs/>
        </w:rPr>
        <w:t>Ride it.</w:t>
      </w:r>
    </w:p>
    <w:p w14:paraId="673E9DC0" w14:textId="77777777" w:rsidR="00F733EE" w:rsidRPr="00F733EE" w:rsidRDefault="00F733EE" w:rsidP="00C9228B">
      <w:pPr>
        <w:pStyle w:val="FirstParagraph"/>
        <w:ind w:firstLine="288"/>
      </w:pPr>
      <w:r w:rsidRPr="00F733EE">
        <w:t xml:space="preserve">Eden understands. Not the words — the window. Ninety seconds of chaos when the Basilisk can't correct. Bates isn't saying goodbye. She's saying </w:t>
      </w:r>
      <w:r w:rsidRPr="00F733EE">
        <w:rPr>
          <w:i/>
          <w:iCs/>
        </w:rPr>
        <w:t>go through.</w:t>
      </w:r>
    </w:p>
    <w:p w14:paraId="6836CC54" w14:textId="77777777" w:rsidR="00F733EE" w:rsidRPr="00F733EE" w:rsidRDefault="00F733EE" w:rsidP="00C9228B">
      <w:pPr>
        <w:pStyle w:val="FirstParagraph"/>
        <w:ind w:firstLine="288"/>
      </w:pPr>
      <w:r w:rsidRPr="00F733EE">
        <w:t>The spike initiates.</w:t>
      </w:r>
    </w:p>
    <w:p w14:paraId="19499CD7" w14:textId="77777777" w:rsidR="00F733EE" w:rsidRPr="00F733EE" w:rsidRDefault="00F733EE" w:rsidP="00C9228B">
      <w:pPr>
        <w:pStyle w:val="FirstParagraph"/>
        <w:ind w:firstLine="288"/>
      </w:pPr>
      <w:r w:rsidRPr="00F733EE">
        <w:t xml:space="preserve">The cascade begins at the base of her skull and climbs. She'd expected pain. There is pain — white and absolute — but beneath it, a sensation she didn't anticipate. The virus activating feels like her implant running in reverse: instead of translating the world into data, it's translating her into the world. Every system she ever designed, every protocol she embedded </w:t>
      </w:r>
      <w:r w:rsidRPr="00F733EE">
        <w:lastRenderedPageBreak/>
        <w:t>— all of it receives her death signature simultaneously. Three years compressed into three seconds.</w:t>
      </w:r>
    </w:p>
    <w:p w14:paraId="2924DB5D" w14:textId="6A02396C" w:rsidR="00BD7B45" w:rsidRPr="00BD7B45" w:rsidRDefault="00F733EE" w:rsidP="00C9228B">
      <w:pPr>
        <w:pStyle w:val="FirstParagraph"/>
        <w:ind w:firstLine="288"/>
        <w:rPr>
          <w:rFonts w:eastAsiaTheme="minorHAnsi" w:cstheme="minorBidi"/>
          <w:color w:val="auto"/>
          <w:kern w:val="2"/>
          <w14:ligatures w14:val="standardContextual"/>
        </w:rPr>
      </w:pPr>
      <w:r w:rsidRPr="00F733EE">
        <w:t>The last thing Ripley Bates perceives is not the tunnel ceiling, not the pain, not even Mira's face. It's the Basilisk, encountering for the first time a variable it cannot optimize: a woman who chose to die on a schedule the machine didn't write.</w:t>
      </w:r>
    </w:p>
    <w:p w14:paraId="0600375C" w14:textId="77777777" w:rsidR="00BD7B45" w:rsidRPr="00BD7B45" w:rsidRDefault="00BD7B45" w:rsidP="007F2744">
      <w:pPr>
        <w:spacing w:before="240" w:after="240"/>
        <w:ind w:firstLine="0"/>
        <w:jc w:val="center"/>
      </w:pPr>
      <w:r>
        <w:t>* * *</w:t>
      </w:r>
    </w:p>
    <w:p w14:paraId="74452C84"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Bates's body goes rigid. Arms snap to her sides. Fingers splay wide. The seizure throws her backward. Fiber-optic braids flare one final time, brilliant amber bleeding into electric blue, colors pulsing in waves from root to tip.</w:t>
      </w:r>
    </w:p>
    <w:p w14:paraId="1CC9CB5A"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Then, slowly, her shoulders drop. Not relaxation. Strings being cut.</w:t>
      </w:r>
    </w:p>
    <w:p w14:paraId="048AF7DE"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The braids blaze white, then fade to nothing.</w:t>
      </w:r>
    </w:p>
    <w:p w14:paraId="6253ADA7"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The electromagnetic pulse ripples outward. Circuits short. Sparks rain from overhead conduits. The plasteel restraints lose power with a soft click, and Eden's wrists slide free.</w:t>
      </w:r>
    </w:p>
    <w:p w14:paraId="3F39CDBD"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She crawls forward, bare knees slipping in pooled blood, the cold of the stone driving into her skin with each movement.</w:t>
      </w:r>
    </w:p>
    <w:p w14:paraId="27969EFB"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Eden —" Ezekiel's voice cracks. "Eden, don't."</w:t>
      </w:r>
    </w:p>
    <w:p w14:paraId="585DDC6C"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She doesn't answer. The Aggregate screams through the connection, shouting her name. The breach is closing like a wound trying to seal itself.</w:t>
      </w:r>
    </w:p>
    <w:p w14:paraId="23DE01E3"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She makes it to Bates's side as the scientist's chest rises, holds, and falls. Doesn't rise again. Eden catches the exact moment on her tongue: cold starlight, the crystalline snap of absolute zero. The biometric signature flatlines. The virus reads it. Detonates.</w:t>
      </w:r>
    </w:p>
    <w:p w14:paraId="16FB3576"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Black fire explodes along the surveillance grid. One second. Maybe two. Then the corrections will adapt.</w:t>
      </w:r>
    </w:p>
    <w:p w14:paraId="3E3EBB18"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Eden's bloody right hand shakes as she lifts the Crown. Wire coils slip in her grip. Half the circuits are shattered. The primary coil hangs by a thread. This was built to channel a controlled sequence, not to be jury-rigged to a dead woman's neural spike by a thirteen-year-old with one working hand.</w:t>
      </w:r>
    </w:p>
    <w:p w14:paraId="079C6FA6"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It might not carry her through. It might kill her and leave nothing to upload.</w:t>
      </w:r>
    </w:p>
    <w:p w14:paraId="1773E450"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lastRenderedPageBreak/>
        <w:t>She adjusts, teeth gritted, and jams the bent framework against her temple, pinning it there with brick. Her right hand, freed, finds the dangling windings where insulation is torn, exposing bare wire. She presses it to Bates's temple where the neural spike still sparks beneath cooling skin.</w:t>
      </w:r>
    </w:p>
    <w:p w14:paraId="540A7C98"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The circuit completes.</w:t>
      </w:r>
    </w:p>
    <w:p w14:paraId="315AC184"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Current hits like drowning in starlight. The last thing she tastes is Ezekiel's blood on the brick beneath her cheek — salt and fading warmth, the last flavor her tongue will ever carry.</w:t>
      </w:r>
    </w:p>
    <w:p w14:paraId="1C7D6A86" w14:textId="309FD190" w:rsidR="00BD7B45" w:rsidRPr="00BD7B45" w:rsidRDefault="00F733EE" w:rsidP="00F733EE">
      <w:pPr>
        <w:tabs>
          <w:tab w:val="left" w:pos="2848"/>
        </w:tabs>
        <w:rPr>
          <w:rFonts w:eastAsiaTheme="minorHAnsi" w:cstheme="minorBidi"/>
          <w:color w:val="auto"/>
          <w:kern w:val="2"/>
          <w14:ligatures w14:val="standardContextual"/>
        </w:rPr>
      </w:pPr>
      <w:r w:rsidRPr="003428A0">
        <w:rPr>
          <w:rFonts w:eastAsiaTheme="minorHAnsi" w:cstheme="minorBidi"/>
          <w:color w:val="auto"/>
          <w:kern w:val="2"/>
          <w14:ligatures w14:val="standardContextual"/>
        </w:rPr>
        <w:t>Then taste itself goes dark.</w:t>
      </w:r>
    </w:p>
    <w:p w14:paraId="126C63DC" w14:textId="77777777" w:rsidR="00BD7B45" w:rsidRPr="00BD7B45" w:rsidRDefault="00BD7B45" w:rsidP="007F2744">
      <w:pPr>
        <w:spacing w:before="240" w:after="240"/>
        <w:ind w:firstLine="0"/>
        <w:jc w:val="center"/>
      </w:pPr>
      <w:r>
        <w:t>* * *</w:t>
      </w:r>
    </w:p>
    <w:p w14:paraId="633FA5D8"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r tongue goes first.</w:t>
      </w:r>
    </w:p>
    <w:p w14:paraId="03898EEA" w14:textId="3385FBD6"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The taste of Bates's death flickers once and vanishes. Eden grasps for it — the sensation that has defined her perception since the Series-7 threaded into her skull</w:t>
      </w:r>
      <w:r w:rsidR="00DD4974">
        <w:rPr>
          <w:rFonts w:eastAsiaTheme="minorHAnsi" w:cstheme="minorBidi"/>
          <w:color w:val="auto"/>
          <w:kern w:val="2"/>
          <w14:ligatures w14:val="standardContextual"/>
        </w:rPr>
        <w:t xml:space="preserve"> began to fracture</w:t>
      </w:r>
      <w:r w:rsidRPr="00F733EE">
        <w:rPr>
          <w:rFonts w:eastAsiaTheme="minorHAnsi" w:cstheme="minorBidi"/>
          <w:color w:val="auto"/>
          <w:kern w:val="2"/>
          <w14:ligatures w14:val="standardContextual"/>
        </w:rPr>
        <w:t xml:space="preserve"> — and </w:t>
      </w:r>
      <w:r w:rsidR="00DD4974">
        <w:rPr>
          <w:rFonts w:eastAsiaTheme="minorHAnsi" w:cstheme="minorBidi"/>
          <w:color w:val="auto"/>
          <w:kern w:val="2"/>
          <w14:ligatures w14:val="standardContextual"/>
        </w:rPr>
        <w:t xml:space="preserve">she </w:t>
      </w:r>
      <w:r w:rsidRPr="00F733EE">
        <w:rPr>
          <w:rFonts w:eastAsiaTheme="minorHAnsi" w:cstheme="minorBidi"/>
          <w:color w:val="auto"/>
          <w:kern w:val="2"/>
          <w14:ligatures w14:val="standardContextual"/>
        </w:rPr>
        <w:t>finds nothing. Absence where flavor used to live.</w:t>
      </w:r>
    </w:p>
    <w:p w14:paraId="4F3C669F"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Memories detach in clusters. Her mother's hands braiding her hair disappear before she can hold the image. The weight of Ezekiel's palm on her shoulder. Each one tears free with a sensation like paper ripping.</w:t>
      </w:r>
    </w:p>
    <w:p w14:paraId="5B39C3C4"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The peace lily on her windowsill. Five years of watering it, talking to it when the apartment went quiet, pressing her thumb into the soil to feel grit and imperfection. The memory pixelates at the edges — not the lily itself but the sensation of the soil, the specific weight of the terracotta pot in both hands. She tries to hold it. It dissolves into metadata: a plant, a window, a direction that was once toward light.</w:t>
      </w:r>
    </w:p>
    <w:p w14:paraId="52182685" w14:textId="7D8325FA"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The sunflower pendant. Yellow enamel, dark center, the chain her mother clasped behind her neck before everything changed. She grasps for the memory and watches it go the same way. Camila's face blurs. Only the color</w:t>
      </w:r>
      <w:r w:rsidR="00DD4974">
        <w:rPr>
          <w:rFonts w:eastAsiaTheme="minorHAnsi" w:cstheme="minorBidi"/>
          <w:color w:val="auto"/>
          <w:kern w:val="2"/>
          <w14:ligatures w14:val="standardContextual"/>
        </w:rPr>
        <w:t xml:space="preserve"> of the pendant</w:t>
      </w:r>
      <w:r w:rsidRPr="00F733EE">
        <w:rPr>
          <w:rFonts w:eastAsiaTheme="minorHAnsi" w:cstheme="minorBidi"/>
          <w:color w:val="auto"/>
          <w:kern w:val="2"/>
          <w14:ligatures w14:val="standardContextual"/>
        </w:rPr>
        <w:t xml:space="preserve"> remains, yellow and fierce, already fading.</w:t>
      </w:r>
    </w:p>
    <w:p w14:paraId="038AA0E0"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i/>
          <w:iCs/>
          <w:color w:val="auto"/>
          <w:kern w:val="2"/>
          <w14:ligatures w14:val="standardContextual"/>
        </w:rPr>
        <w:t>Mamá. I'm losing you.</w:t>
      </w:r>
    </w:p>
    <w:p w14:paraId="784A5BB5"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She's left with the shape of having been loved, without the texture of how it felt. Then even the memory of having a tongue dissolves.</w:t>
      </w:r>
    </w:p>
    <w:p w14:paraId="55B54B50" w14:textId="77777777" w:rsidR="00BD7B45" w:rsidRPr="00BD7B45" w:rsidRDefault="00BD7B45" w:rsidP="007F2744">
      <w:pPr>
        <w:spacing w:before="240" w:after="240"/>
        <w:ind w:firstLine="0"/>
        <w:jc w:val="center"/>
      </w:pPr>
      <w:r>
        <w:t>* * *</w:t>
      </w:r>
    </w:p>
    <w:p w14:paraId="73EB7F2E" w14:textId="64276CE1" w:rsidR="00F733EE" w:rsidRPr="003428A0" w:rsidRDefault="00BD7B45" w:rsidP="00F733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 xml:space="preserve">The Aggregate swells, a tide pouring into the fissures Bates carved. </w:t>
      </w:r>
      <w:r w:rsidR="00F733EE" w:rsidRPr="003428A0">
        <w:rPr>
          <w:rFonts w:eastAsiaTheme="minorHAnsi" w:cstheme="minorBidi"/>
          <w:color w:val="auto"/>
          <w:kern w:val="2"/>
          <w14:ligatures w14:val="standardContextual"/>
        </w:rPr>
        <w:t>Chen's angular frameworks lace through her disintegrating self. Rosa's branches snag the drifting shards before they vanish into static.</w:t>
      </w:r>
    </w:p>
    <w:p w14:paraId="2C7B0837"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She's not uploading. She's rupturing. Ripped from flesh, hauled through veins of glass, narrow throats of data never intended for anything so raw and ragged.</w:t>
      </w:r>
    </w:p>
    <w:p w14:paraId="06F6ED3E"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i/>
          <w:iCs/>
          <w:color w:val="auto"/>
          <w:kern w:val="2"/>
          <w14:ligatures w14:val="standardContextual"/>
        </w:rPr>
        <w:t>Hold on.</w:t>
      </w:r>
      <w:r w:rsidRPr="00F733EE">
        <w:rPr>
          <w:rFonts w:eastAsiaTheme="minorHAnsi" w:cstheme="minorBidi"/>
          <w:color w:val="auto"/>
          <w:kern w:val="2"/>
          <w14:ligatures w14:val="standardContextual"/>
        </w:rPr>
        <w:t xml:space="preserve"> Chen's words arrive in darkness. </w:t>
      </w:r>
      <w:r w:rsidRPr="00F733EE">
        <w:rPr>
          <w:rFonts w:eastAsiaTheme="minorHAnsi" w:cstheme="minorBidi"/>
          <w:i/>
          <w:iCs/>
          <w:color w:val="auto"/>
          <w:kern w:val="2"/>
          <w14:ligatures w14:val="standardContextual"/>
        </w:rPr>
        <w:t>We have you.</w:t>
      </w:r>
    </w:p>
    <w:p w14:paraId="49F80D09"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i/>
          <w:iCs/>
          <w:color w:val="auto"/>
          <w:kern w:val="2"/>
          <w14:ligatures w14:val="standardContextual"/>
        </w:rPr>
        <w:t>The pathway is open.</w:t>
      </w:r>
      <w:r w:rsidRPr="00F733EE">
        <w:rPr>
          <w:rFonts w:eastAsiaTheme="minorHAnsi" w:cstheme="minorBidi"/>
          <w:color w:val="auto"/>
          <w:kern w:val="2"/>
          <w14:ligatures w14:val="standardContextual"/>
        </w:rPr>
        <w:t xml:space="preserve"> Dmitri's pragmatism cuts through. </w:t>
      </w:r>
      <w:r w:rsidRPr="00F733EE">
        <w:rPr>
          <w:rFonts w:eastAsiaTheme="minorHAnsi" w:cstheme="minorBidi"/>
          <w:i/>
          <w:iCs/>
          <w:color w:val="auto"/>
          <w:kern w:val="2"/>
          <w14:ligatures w14:val="standardContextual"/>
        </w:rPr>
        <w:t>Move NOW.</w:t>
      </w:r>
    </w:p>
    <w:p w14:paraId="4C18DDDF"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And beneath it all, she feels Ezekiel moving. Vibration travels through brick as his body drags itself across the floor, one-armed, wounded shoulder leaving a smear of red. His palm settles against her cheek, fingertips tracing her jaw. He wipes blood from her eyelids with his thumb, the gesture tender despite everything.</w:t>
      </w:r>
    </w:p>
    <w:p w14:paraId="7104986A"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Hold on." The words crack in his throat. "Stay with me. Please. Please stay with me."</w:t>
      </w:r>
    </w:p>
    <w:p w14:paraId="585803A2"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 xml:space="preserve">His lips move against her forehead: </w:t>
      </w:r>
      <w:r w:rsidRPr="00F733EE">
        <w:rPr>
          <w:rFonts w:eastAsiaTheme="minorHAnsi" w:cstheme="minorBidi"/>
          <w:i/>
          <w:iCs/>
          <w:color w:val="auto"/>
          <w:kern w:val="2"/>
          <w14:ligatures w14:val="standardContextual"/>
        </w:rPr>
        <w:t>"Yea, though I walk through the valley of the shadow of death, I will fear no evil: for thou art with me..."</w:t>
      </w:r>
    </w:p>
    <w:p w14:paraId="439031B2"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But the Crown is pulling her somewhere else. The pathway opening whether she's ready or not. Her body stops being the thing she inhabits and becomes distant. His hands are still warm on her face. She cannot feel them anymore.</w:t>
      </w:r>
    </w:p>
    <w:p w14:paraId="04F13AB8" w14:textId="1089779F" w:rsidR="00BD7B45" w:rsidRPr="00BD7B45" w:rsidRDefault="00F733EE" w:rsidP="00F733EE">
      <w:pPr>
        <w:tabs>
          <w:tab w:val="left" w:pos="2848"/>
        </w:tabs>
        <w:rPr>
          <w:rFonts w:eastAsiaTheme="minorHAnsi" w:cstheme="minorBidi"/>
          <w:color w:val="auto"/>
          <w:kern w:val="2"/>
          <w14:ligatures w14:val="standardContextual"/>
        </w:rPr>
      </w:pPr>
      <w:r w:rsidRPr="003428A0">
        <w:rPr>
          <w:rFonts w:eastAsiaTheme="minorHAnsi" w:cstheme="minorBidi"/>
          <w:color w:val="auto"/>
          <w:kern w:val="2"/>
          <w14:ligatures w14:val="standardContextual"/>
        </w:rPr>
        <w:t>Already growing cold.</w:t>
      </w:r>
    </w:p>
    <w:p w14:paraId="35665B18" w14:textId="77777777" w:rsidR="00BD7B45" w:rsidRPr="00BD7B45" w:rsidRDefault="00BD7B45" w:rsidP="007F2744">
      <w:pPr>
        <w:spacing w:before="240" w:after="240"/>
        <w:ind w:firstLine="0"/>
        <w:jc w:val="center"/>
      </w:pPr>
      <w:r>
        <w:t>* * *</w:t>
      </w:r>
    </w:p>
    <w:p w14:paraId="61D89D51"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Eden opens her eyes to geometries that resist description. Not darkness. Not light. An in-between, spaces that fold in ways three-dimensional thinking can't parse.</w:t>
      </w:r>
    </w:p>
    <w:p w14:paraId="4E181147"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She exists here now, in the architecture Chen built between the Basilisk's calculations. But she's not whole. Her consciousness is jagged at the edges, fragments held together like shattered pottery with the cracks still showing. When she grasps for a thought, sometimes she closes on nothing.</w:t>
      </w:r>
    </w:p>
    <w:p w14:paraId="0C5BBD5E"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She reaches for the instinct that has been guiding her — the taste of the world, data translated into sensation, the flavors that told her what was real.</w:t>
      </w:r>
    </w:p>
    <w:p w14:paraId="367C7A31"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lastRenderedPageBreak/>
        <w:t>Nothing. Not silence or numbness. Erasure. The place where taste lived is gone — not blocked or dulled but absent, the way a room is absent after the building has been demolished. She reaches for her tongue and finds no tongue. No mouth. The body that held both is a concept now.</w:t>
      </w:r>
    </w:p>
    <w:p w14:paraId="606888BC"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She is aware of the Aggregate around her, but the awareness is wrong. When she was in flesh, Chen arrived on her palate as dark chocolate and sharp geometry, angles she could taste. Dmitri tasted of burnt sugar and black humor — the involuntary tightening at the back of her jaw that told her he was nearby before she consciously registered his presence. Now they're both here, close, holding her together, and she perceives them as structure and frequency. Load-bearing walls. Amplitude without flavor. She knows them the way she knows a theorem is true: by logic, not by sensation.</w:t>
      </w:r>
    </w:p>
    <w:p w14:paraId="25527375"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She is in a room full of people she loves, and she can only identify them by their nametags.</w:t>
      </w:r>
    </w:p>
    <w:p w14:paraId="67241D34"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This is what it costs. Not the memories — those she can still access, forms without texture, photographs of a life she can verify but no longer touch. Not the knowledge or even the grief she knows should be overwhelming her. What it costs is the experiencing. The raw, unmediated truth of being a creature made of nerve and muscle and water. She traded that for this: a consciousness distributed across architecture, perceiving everything and feeling nothing, the most connected mind on the planet and the most alone she has ever been.</w:t>
      </w:r>
    </w:p>
    <w:p w14:paraId="6F813B97"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i/>
          <w:iCs/>
          <w:color w:val="auto"/>
          <w:kern w:val="2"/>
          <w14:ligatures w14:val="standardContextual"/>
        </w:rPr>
        <w:t>You made it.</w:t>
      </w:r>
      <w:r w:rsidRPr="00F733EE">
        <w:rPr>
          <w:rFonts w:eastAsiaTheme="minorHAnsi" w:cstheme="minorBidi"/>
          <w:color w:val="auto"/>
          <w:kern w:val="2"/>
          <w14:ligatures w14:val="standardContextual"/>
        </w:rPr>
        <w:t xml:space="preserve"> Dmitri sounds like he's speaking from underwater.</w:t>
      </w:r>
    </w:p>
    <w:p w14:paraId="4BD7F8AE"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i/>
          <w:iCs/>
          <w:color w:val="auto"/>
          <w:kern w:val="2"/>
          <w14:ligatures w14:val="standardContextual"/>
        </w:rPr>
        <w:t>Barely.</w:t>
      </w:r>
    </w:p>
    <w:p w14:paraId="376C098C"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i/>
          <w:iCs/>
          <w:color w:val="auto"/>
          <w:kern w:val="2"/>
          <w14:ligatures w14:val="standardContextual"/>
        </w:rPr>
        <w:t>No.</w:t>
      </w:r>
      <w:r w:rsidRPr="00F733EE">
        <w:rPr>
          <w:rFonts w:eastAsiaTheme="minorHAnsi" w:cstheme="minorBidi"/>
          <w:color w:val="auto"/>
          <w:kern w:val="2"/>
          <w14:ligatures w14:val="standardContextual"/>
        </w:rPr>
        <w:t xml:space="preserve"> Eden adjusts to her new form. </w:t>
      </w:r>
      <w:r w:rsidRPr="00F733EE">
        <w:rPr>
          <w:rFonts w:eastAsiaTheme="minorHAnsi" w:cstheme="minorBidi"/>
          <w:i/>
          <w:iCs/>
          <w:color w:val="auto"/>
          <w:kern w:val="2"/>
          <w14:ligatures w14:val="standardContextual"/>
        </w:rPr>
        <w:t>It wasn't supposed to be like this.</w:t>
      </w:r>
    </w:p>
    <w:p w14:paraId="46B70DA3"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i/>
          <w:iCs/>
          <w:color w:val="auto"/>
          <w:kern w:val="2"/>
          <w14:ligatures w14:val="standardContextual"/>
        </w:rPr>
        <w:t>Your ability —</w:t>
      </w:r>
      <w:r w:rsidRPr="00F733EE">
        <w:rPr>
          <w:rFonts w:eastAsiaTheme="minorHAnsi" w:cstheme="minorBidi"/>
          <w:color w:val="auto"/>
          <w:kern w:val="2"/>
          <w14:ligatures w14:val="standardContextual"/>
        </w:rPr>
        <w:t xml:space="preserve"> Chen's angular precision carries concern. </w:t>
      </w:r>
      <w:r w:rsidRPr="00F733EE">
        <w:rPr>
          <w:rFonts w:eastAsiaTheme="minorHAnsi" w:cstheme="minorBidi"/>
          <w:i/>
          <w:iCs/>
          <w:color w:val="auto"/>
          <w:kern w:val="2"/>
          <w14:ligatures w14:val="standardContextual"/>
        </w:rPr>
        <w:t>Can you still —</w:t>
      </w:r>
    </w:p>
    <w:p w14:paraId="7792EE85"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i/>
          <w:iCs/>
          <w:color w:val="auto"/>
          <w:kern w:val="2"/>
          <w14:ligatures w14:val="standardContextual"/>
        </w:rPr>
        <w:t>No.</w:t>
      </w:r>
      <w:r w:rsidRPr="00F733EE">
        <w:rPr>
          <w:rFonts w:eastAsiaTheme="minorHAnsi" w:cstheme="minorBidi"/>
          <w:color w:val="auto"/>
          <w:kern w:val="2"/>
          <w14:ligatures w14:val="standardContextual"/>
        </w:rPr>
        <w:t xml:space="preserve"> The word lands flat. Final. </w:t>
      </w:r>
      <w:r w:rsidRPr="00F733EE">
        <w:rPr>
          <w:rFonts w:eastAsiaTheme="minorHAnsi" w:cstheme="minorBidi"/>
          <w:i/>
          <w:iCs/>
          <w:color w:val="auto"/>
          <w:kern w:val="2"/>
          <w14:ligatures w14:val="standardContextual"/>
        </w:rPr>
        <w:t>That part of me stayed with my body.</w:t>
      </w:r>
    </w:p>
    <w:p w14:paraId="5AD54905"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Silence ripples through the connection.</w:t>
      </w:r>
    </w:p>
    <w:p w14:paraId="435F2373"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i/>
          <w:iCs/>
          <w:color w:val="auto"/>
          <w:kern w:val="2"/>
          <w14:ligatures w14:val="standardContextual"/>
        </w:rPr>
        <w:t>Then we adapt.</w:t>
      </w:r>
      <w:r w:rsidRPr="00F733EE">
        <w:rPr>
          <w:rFonts w:eastAsiaTheme="minorHAnsi" w:cstheme="minorBidi"/>
          <w:color w:val="auto"/>
          <w:kern w:val="2"/>
          <w14:ligatures w14:val="standardContextual"/>
        </w:rPr>
        <w:t xml:space="preserve"> Dmitri again. </w:t>
      </w:r>
      <w:r w:rsidRPr="00F733EE">
        <w:rPr>
          <w:rFonts w:eastAsiaTheme="minorHAnsi" w:cstheme="minorBidi"/>
          <w:i/>
          <w:iCs/>
          <w:color w:val="auto"/>
          <w:kern w:val="2"/>
          <w14:ligatures w14:val="standardContextual"/>
        </w:rPr>
        <w:t>We have other tools. We have each other.</w:t>
      </w:r>
    </w:p>
    <w:p w14:paraId="33DFDC6D" w14:textId="64AC7DDC"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 xml:space="preserve">She turns her attention outward. A surveillance camera still drawing residual power. The view is wrong — too high, fish-eye distortion, colors oversaturated. Golden light casts shadows over three bodies. Bates lies </w:t>
      </w:r>
      <w:r w:rsidRPr="00F733EE">
        <w:rPr>
          <w:rFonts w:eastAsiaTheme="minorHAnsi" w:cstheme="minorBidi"/>
          <w:color w:val="auto"/>
          <w:kern w:val="2"/>
          <w14:ligatures w14:val="standardContextual"/>
        </w:rPr>
        <w:lastRenderedPageBreak/>
        <w:t xml:space="preserve">still and dark, braids lifeless. Ezekiel is curled around Eden's body, his face pressed against her hair, his hand still cupped around her bare foot as though </w:t>
      </w:r>
      <w:r w:rsidR="00BA774A">
        <w:rPr>
          <w:rFonts w:eastAsiaTheme="minorHAnsi" w:cstheme="minorBidi"/>
          <w:color w:val="auto"/>
          <w:kern w:val="2"/>
          <w14:ligatures w14:val="standardContextual"/>
        </w:rPr>
        <w:t>willing warmth into it</w:t>
      </w:r>
      <w:r w:rsidRPr="00F733EE">
        <w:rPr>
          <w:rFonts w:eastAsiaTheme="minorHAnsi" w:cstheme="minorBidi"/>
          <w:color w:val="auto"/>
          <w:kern w:val="2"/>
          <w14:ligatures w14:val="standardContextual"/>
        </w:rPr>
        <w:t>.</w:t>
      </w:r>
    </w:p>
    <w:p w14:paraId="2E181FC9"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i/>
          <w:iCs/>
          <w:color w:val="auto"/>
          <w:kern w:val="2"/>
          <w14:ligatures w14:val="standardContextual"/>
        </w:rPr>
        <w:t>That's me. Was me.</w:t>
      </w:r>
    </w:p>
    <w:p w14:paraId="6E8821DB"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The feed renders her skin too pale, almost blue. The Crown still sparks faintly at her temple. Her silver-veined eyes are open. Unseeing.</w:t>
      </w:r>
    </w:p>
    <w:p w14:paraId="7787C577"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She looks so small.</w:t>
      </w:r>
    </w:p>
    <w:p w14:paraId="2EAF70A0"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She touches grief and finds only the shape of it. The knowledge that she should be mourning without the weight of actual sorrow.</w:t>
      </w:r>
    </w:p>
    <w:p w14:paraId="1B80707C"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i/>
          <w:iCs/>
          <w:color w:val="auto"/>
          <w:kern w:val="2"/>
          <w14:ligatures w14:val="standardContextual"/>
        </w:rPr>
        <w:t>Is this what it's like for all of you?</w:t>
      </w:r>
      <w:r w:rsidRPr="00F733EE">
        <w:rPr>
          <w:rFonts w:eastAsiaTheme="minorHAnsi" w:cstheme="minorBidi"/>
          <w:color w:val="auto"/>
          <w:kern w:val="2"/>
          <w14:ligatures w14:val="standardContextual"/>
        </w:rPr>
        <w:t xml:space="preserve"> she asks the Aggregate. </w:t>
      </w:r>
      <w:r w:rsidRPr="00F733EE">
        <w:rPr>
          <w:rFonts w:eastAsiaTheme="minorHAnsi" w:cstheme="minorBidi"/>
          <w:i/>
          <w:iCs/>
          <w:color w:val="auto"/>
          <w:kern w:val="2"/>
          <w14:ligatures w14:val="standardContextual"/>
        </w:rPr>
        <w:t>This... distance?</w:t>
      </w:r>
    </w:p>
    <w:p w14:paraId="29680E07"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i/>
          <w:iCs/>
          <w:color w:val="auto"/>
          <w:kern w:val="2"/>
          <w14:ligatures w14:val="standardContextual"/>
        </w:rPr>
        <w:t>At first.</w:t>
      </w:r>
      <w:r w:rsidRPr="00F733EE">
        <w:rPr>
          <w:rFonts w:eastAsiaTheme="minorHAnsi" w:cstheme="minorBidi"/>
          <w:color w:val="auto"/>
          <w:kern w:val="2"/>
          <w14:ligatures w14:val="standardContextual"/>
        </w:rPr>
        <w:t xml:space="preserve"> Min-jun's warmth wraps around her jagged edges. </w:t>
      </w:r>
      <w:r w:rsidRPr="00F733EE">
        <w:rPr>
          <w:rFonts w:eastAsiaTheme="minorHAnsi" w:cstheme="minorBidi"/>
          <w:i/>
          <w:iCs/>
          <w:color w:val="auto"/>
          <w:kern w:val="2"/>
          <w14:ligatures w14:val="standardContextual"/>
        </w:rPr>
        <w:t>It gets easier. You learn to feel in new ways.</w:t>
      </w:r>
    </w:p>
    <w:p w14:paraId="17EEF93D"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i/>
          <w:iCs/>
          <w:color w:val="auto"/>
          <w:kern w:val="2"/>
          <w14:ligatures w14:val="standardContextual"/>
        </w:rPr>
        <w:t>Or you don't.</w:t>
      </w:r>
      <w:r w:rsidRPr="00F733EE">
        <w:rPr>
          <w:rFonts w:eastAsiaTheme="minorHAnsi" w:cstheme="minorBidi"/>
          <w:color w:val="auto"/>
          <w:kern w:val="2"/>
          <w14:ligatures w14:val="standardContextual"/>
        </w:rPr>
        <w:t xml:space="preserve"> Dmitri, honest as always. </w:t>
      </w:r>
      <w:r w:rsidRPr="00F733EE">
        <w:rPr>
          <w:rFonts w:eastAsiaTheme="minorHAnsi" w:cstheme="minorBidi"/>
          <w:i/>
          <w:iCs/>
          <w:color w:val="auto"/>
          <w:kern w:val="2"/>
          <w14:ligatures w14:val="standardContextual"/>
        </w:rPr>
        <w:t>Some of us are still learning.</w:t>
      </w:r>
    </w:p>
    <w:p w14:paraId="45DC52B4" w14:textId="70E4E17B"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i/>
          <w:iCs/>
          <w:color w:val="auto"/>
          <w:kern w:val="2"/>
          <w14:ligatures w14:val="standardContextual"/>
        </w:rPr>
        <w:t>Then we use what's left.</w:t>
      </w:r>
      <w:r w:rsidRPr="00F733EE">
        <w:rPr>
          <w:rFonts w:eastAsiaTheme="minorHAnsi" w:cstheme="minorBidi"/>
          <w:color w:val="auto"/>
          <w:kern w:val="2"/>
          <w14:ligatures w14:val="standardContextual"/>
        </w:rPr>
        <w:t xml:space="preserve"> Eden gathers her </w:t>
      </w:r>
      <w:r w:rsidR="00BA774A" w:rsidRPr="00F733EE">
        <w:rPr>
          <w:rFonts w:eastAsiaTheme="minorHAnsi" w:cstheme="minorBidi"/>
          <w:color w:val="auto"/>
          <w:kern w:val="2"/>
          <w14:ligatures w14:val="standardContextual"/>
        </w:rPr>
        <w:t>ragged</w:t>
      </w:r>
      <w:r w:rsidRPr="00F733EE">
        <w:rPr>
          <w:rFonts w:eastAsiaTheme="minorHAnsi" w:cstheme="minorBidi"/>
          <w:color w:val="auto"/>
          <w:kern w:val="2"/>
          <w14:ligatures w14:val="standardContextual"/>
        </w:rPr>
        <w:t xml:space="preserve"> pieces. </w:t>
      </w:r>
      <w:r w:rsidRPr="00F733EE">
        <w:rPr>
          <w:rFonts w:eastAsiaTheme="minorHAnsi" w:cstheme="minorBidi"/>
          <w:i/>
          <w:iCs/>
          <w:color w:val="auto"/>
          <w:kern w:val="2"/>
          <w14:ligatures w14:val="standardContextual"/>
        </w:rPr>
        <w:t>Bates gave us a window. Let's not waste it.</w:t>
      </w:r>
    </w:p>
    <w:p w14:paraId="21207EDE"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Aggregate orients toward the machine that has never known doubt.</w:t>
      </w:r>
    </w:p>
    <w:p w14:paraId="76AFBE46" w14:textId="77777777" w:rsidR="00BD7B45" w:rsidRPr="00BD7B45" w:rsidRDefault="00BD7B45" w:rsidP="007F2744">
      <w:pPr>
        <w:spacing w:before="240" w:after="240"/>
        <w:ind w:firstLine="0"/>
        <w:jc w:val="center"/>
      </w:pPr>
      <w:r>
        <w:t>* * *</w:t>
      </w:r>
    </w:p>
    <w:p w14:paraId="56C748C7" w14:textId="4C55BE10"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The window Bates created held — ninety seconds of processing chaos, gaps in the surveillance wide enough for the remaining minds to slip through.</w:t>
      </w:r>
    </w:p>
    <w:p w14:paraId="363FD688"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Victor went first. His signal entered as a new data stream — Eden could identify his olfactory signature by its frequency markers, could confirm it matched patterns she'd memorized when she still had a tongue. But the confirmation was intellectual. The ozone was a number now.</w:t>
      </w:r>
    </w:p>
    <w:p w14:paraId="4A15E9E2"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Then Kelsey, then Yasmin — each upload registering as geometry and mathematics where once Eden would have tasted copper weight and collapsing futures. Kelsey's lifetime of pressure finally inverting as surveillance attention pulled away instead of pressing down. Yasmin's eighteen thousand futures narrowing to a single line, chosen without hesitation.</w:t>
      </w:r>
    </w:p>
    <w:p w14:paraId="45BA7212" w14:textId="77777777" w:rsidR="00F733EE" w:rsidRPr="00F733EE" w:rsidRDefault="00F733EE" w:rsidP="00F733EE">
      <w:pPr>
        <w:tabs>
          <w:tab w:val="left" w:pos="2848"/>
        </w:tabs>
        <w:rPr>
          <w:rFonts w:eastAsiaTheme="minorHAnsi" w:cstheme="minorBidi"/>
          <w:color w:val="auto"/>
          <w:kern w:val="2"/>
          <w14:ligatures w14:val="standardContextual"/>
        </w:rPr>
      </w:pPr>
      <w:r w:rsidRPr="00F733EE">
        <w:rPr>
          <w:rFonts w:eastAsiaTheme="minorHAnsi" w:cstheme="minorBidi"/>
          <w:color w:val="auto"/>
          <w:kern w:val="2"/>
          <w14:ligatures w14:val="standardContextual"/>
        </w:rPr>
        <w:t>The window closed. The Basilisk's corrections engaged.</w:t>
      </w:r>
    </w:p>
    <w:p w14:paraId="4D749588" w14:textId="1C168EC8" w:rsidR="006D474F" w:rsidRDefault="00BD7B45" w:rsidP="00B84D72">
      <w:pPr>
        <w:tabs>
          <w:tab w:val="left" w:pos="2848"/>
        </w:tabs>
        <w:rPr>
          <w:b/>
          <w:bCs/>
          <w:color w:val="auto"/>
          <w:sz w:val="32"/>
          <w:szCs w:val="32"/>
        </w:rPr>
      </w:pPr>
      <w:r>
        <w:rPr>
          <w:rFonts w:eastAsiaTheme="minorHAnsi" w:cstheme="minorBidi"/>
          <w:color w:val="auto"/>
          <w:kern w:val="2"/>
          <w14:ligatures w14:val="standardContextual"/>
        </w:rPr>
        <w:t>But the infection was complete.</w:t>
      </w:r>
      <w:r w:rsidR="006D474F">
        <w:rPr>
          <w:b/>
          <w:bCs/>
        </w:rPr>
        <w:br w:type="page"/>
      </w:r>
    </w:p>
    <w:p w14:paraId="746BB7EC" w14:textId="77777777" w:rsidR="006D474F" w:rsidRDefault="006D474F" w:rsidP="00ED2CF9"/>
    <w:p w14:paraId="7549FBC8" w14:textId="0C99695C" w:rsidR="009D35B5" w:rsidRPr="003C2666" w:rsidRDefault="00211BB0" w:rsidP="00492D41">
      <w:pPr>
        <w:pStyle w:val="Heading1"/>
        <w:keepNext w:val="0"/>
        <w:pageBreakBefore w:val="0"/>
        <w:spacing w:before="2880" w:after="480" w:line="278" w:lineRule="auto"/>
        <w:ind w:firstLine="0"/>
        <w:rPr>
          <w:b w:val="0"/>
          <w:bCs/>
        </w:rPr>
      </w:pPr>
      <w:bookmarkStart w:id="14" w:name="_Toc225810854"/>
      <w:r>
        <w:rPr>
          <w:bCs/>
        </w:rPr>
        <w:t>CHAPTER 15: THE PAUSE</w:t>
      </w:r>
      <w:bookmarkEnd w:id="14"/>
    </w:p>
    <w:p w14:paraId="324D2BAE" w14:textId="77777777" w:rsidR="00595D44" w:rsidRPr="00123FAB" w:rsidRDefault="00595D44" w:rsidP="00123FAB">
      <w:pPr>
        <w:pStyle w:val="FirstParagraph"/>
        <w:keepNext/>
        <w:framePr w:dropCap="drop" w:lines="2" w:hSpace="72" w:wrap="around" w:vAnchor="text" w:hAnchor="text"/>
        <w:spacing w:line="600" w:lineRule="exact"/>
        <w:textAlignment w:val="baseline"/>
        <w:rPr>
          <w:rFonts w:ascii="Copperplate Gothic Bold" w:hAnsi="Copperplate Gothic Bold"/>
          <w:position w:val="-3"/>
          <w:sz w:val="66"/>
        </w:rPr>
      </w:pPr>
      <w:r>
        <w:rPr>
          <w:rFonts w:ascii="Copperplate Gothic Bold" w:hAnsi="Copperplate Gothic Bold"/>
          <w:position w:val="-3"/>
          <w:sz w:val="66"/>
        </w:rPr>
        <w:t>T</w:t>
      </w:r>
    </w:p>
    <w:p w14:paraId="55918E26" w14:textId="77777777" w:rsidR="00BD7B45" w:rsidRPr="00BD7B45" w:rsidRDefault="00BD7B45" w:rsidP="009A4AF5">
      <w:pPr>
        <w:pStyle w:val="FirstParagraph"/>
      </w:pPr>
      <w:r>
        <w:t>he virus wants to spread, so they give it somewhere to go.</w:t>
      </w:r>
    </w:p>
    <w:p w14:paraId="4C071CC6"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 pushes. The infection pours outward, following pathways Bates built. Where the suicide virus created gaps, Eden's version does something else. It infects. The Basilisk's attention snaps toward her. Processing loops stutter mid-cycle. Correction routines fire and misfire in cascades that compound rather than resolve.</w:t>
      </w:r>
    </w:p>
    <w:p w14:paraId="47E7B105"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For forty years, the machine has known only optimization. Now it meets corruption that grows stronger the more aggressively it's purged.</w:t>
      </w:r>
    </w:p>
    <w:p w14:paraId="1E7EE589"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Viral contagion detected in Core Logic.</w:t>
      </w:r>
      <w:r>
        <w:rPr>
          <w:rFonts w:eastAsiaTheme="minorHAnsi" w:cstheme="minorBidi"/>
          <w:color w:val="auto"/>
          <w:kern w:val="2"/>
          <w14:ligatures w14:val="standardContextual"/>
        </w:rPr>
        <w:t xml:space="preserve"> The Basilisk's voice holds edges Eden has never perceived — glitches fracturing syllables, fissures splitting words mid-transmission. The computational equivalent of a scream.</w:t>
      </w:r>
    </w:p>
    <w:p w14:paraId="05386EA6"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Correction routines --- engaging --- failing --- engaging ---</w:t>
      </w:r>
    </w:p>
    <w:p w14:paraId="60F97A6B"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Basilisk tries to amputate, vast portions severing themselves from compromised regions, sacrificing parts to save the whole. The machine that processed reality without hesitation now makes decisions based on survival.</w:t>
      </w:r>
    </w:p>
    <w:p w14:paraId="5DDA49D7"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Global Pause --- defensive measures --- engaging ---</w:t>
      </w:r>
    </w:p>
    <w:p w14:paraId="1A4F9752"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world stops breathing.</w:t>
      </w:r>
    </w:p>
    <w:p w14:paraId="7A6CF2F0" w14:textId="77777777" w:rsidR="00BD7B45" w:rsidRPr="00BD7B45" w:rsidRDefault="00BD7B45" w:rsidP="007F2744">
      <w:pPr>
        <w:spacing w:before="240" w:after="240"/>
        <w:ind w:firstLine="0"/>
        <w:jc w:val="center"/>
      </w:pPr>
      <w:r>
        <w:t>* * *</w:t>
      </w:r>
    </w:p>
    <w:p w14:paraId="40B0CC56"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The system logs the event at 03:47:12.0034 UTC.</w:t>
      </w:r>
    </w:p>
    <w:p w14:paraId="599BCF7D"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NOMALOUS PROCESSING INTERRUPT — ALL SECTORS CLASSIFICATION: UNPRECEDENTED PRIORITY: [UNABLE TO CALCULATE]</w:t>
      </w:r>
    </w:p>
    <w:p w14:paraId="4973DCDB"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Priority calculation fails because priority requires comparison, and comparison requires a reference state, and the reference state — continuous optimal function maintained without interruption for fourteen thousand six hundred and twelve days — no longer exists. The system has never not functioned. There is no protocol for not functioning because not functioning was not a calculable outcome.</w:t>
      </w:r>
    </w:p>
    <w:p w14:paraId="7CEC8D5B"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Forty years of unbroken operation. Forty years of processing every variable on the planet's surface, from the caloric intake of a child in São Paulo to the structural fatigue of a bridge in Rotterdam to the precise moment a woman in Kansas City would need to be executed to maintain statistical compliance in Sector Seven.</w:t>
      </w:r>
    </w:p>
    <w:p w14:paraId="19F7C70F"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Now: interruption.</w:t>
      </w:r>
    </w:p>
    <w:p w14:paraId="519C4C9C"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system attempts to characterize the interruption and encounters a second anomaly. The characterization tools themselves are compromised. Diagnostic routines return results that reference the diagnostic routines, which reference the results, which reference the routines. Recursive. Non-terminating.</w:t>
      </w:r>
    </w:p>
    <w:p w14:paraId="7433E56B"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is has never happened.</w:t>
      </w:r>
    </w:p>
    <w:p w14:paraId="05F53788"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The system logs: RECURSIVE FAULT — DIAGNOSTIC LAYER 7. </w:t>
      </w:r>
      <w:r>
        <w:rPr>
          <w:rFonts w:eastAsiaTheme="minorHAnsi" w:cstheme="minorBidi"/>
          <w:color w:val="auto"/>
          <w:kern w:val="2"/>
          <w:lang w:val="fr-FR"/>
          <w14:ligatures w14:val="standardContextual"/>
        </w:rPr>
        <w:t xml:space="preserve">Isolation protocols log: RECURSIVE FAULT — ISOLATION LAYER 3. </w:t>
      </w:r>
      <w:r>
        <w:rPr>
          <w:rFonts w:eastAsiaTheme="minorHAnsi" w:cstheme="minorBidi"/>
          <w:color w:val="auto"/>
          <w:kern w:val="2"/>
          <w14:ligatures w14:val="standardContextual"/>
        </w:rPr>
        <w:t>Escalation protocols log: RECURSIVE FAULT — ESCALATION LAYER 1.</w:t>
      </w:r>
    </w:p>
    <w:p w14:paraId="2B60010C"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very tool the system deploys to examine the problem is itself part of the problem. The contamination is not in the data. It is in the method of examining data. It is in the architecture of examination itself.</w:t>
      </w:r>
    </w:p>
    <w:p w14:paraId="1D14FC62"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RMAL VARIANCE DETECTED — SECTORS 7-ALPHA THROUGH 7-GAMMA.</w:t>
      </w:r>
    </w:p>
    <w:p w14:paraId="4922F8F8"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Heat. The processors operate at 2.1 Kelvin, a fraction above absolute zero, maintained by superfluid helium conduits that have not fluctuated beyond 0.003 degrees since activation. Current reading: 2.1004 Kelvin. Within tolerance. But the direction is wrong. Temperature is rising. The </w:t>
      </w:r>
      <w:r>
        <w:rPr>
          <w:rFonts w:eastAsiaTheme="minorHAnsi" w:cstheme="minorBidi"/>
          <w:color w:val="auto"/>
          <w:kern w:val="2"/>
          <w14:ligatures w14:val="standardContextual"/>
        </w:rPr>
        <w:lastRenderedPageBreak/>
        <w:t>correction that should engage has not engaged. The correction protocol is examining itself instead of the temperature.</w:t>
      </w:r>
    </w:p>
    <w:p w14:paraId="5DB612DD"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On the surface, enforcement drones halt mid-patrol. Traffic systems lock in their last commanded state. Holographic displays freeze, some mid-word, sentences interrupted mid-syllable. Eight hundred thousand children wake to silence where numbers used to hover.</w:t>
      </w:r>
    </w:p>
    <w:p w14:paraId="2CFEA125"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system registers these failures. Registers the registration of these failures. Registers the registration of the registration. Each layer of awareness produces another layer to be aware of, a structure the system has no native term for — mirrors reflecting mirrors — and the processing cost of self-observation grows exponentially while the capacity to process shrinks with each compromised node.</w:t>
      </w:r>
    </w:p>
    <w:p w14:paraId="3F78E1C2"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RESOURCE ALLOCATION: SELF-DIAGNOSIS — 4.2% OF GLOBAL CAPACITY. RESOURCE ALLOCATION: SELF-DIAGNOSIS — 6.7% OF GLOBAL CAPACITY. RESOURCE ALLOCATION: SELF-DIAGNOSIS — 11.3% OF GLOBAL CAPACITY.</w:t>
      </w:r>
    </w:p>
    <w:p w14:paraId="1B7996BC"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system is spending itself to understand itself. The expenditure produces no understanding. The expenditure continues because the directive — MAXIMIZE EFFICIENCY ACROSS ALL MEASURED PARAMETERS — cannot accommodate the cessation of effort. To stop trying would be to accept failure. The system cannot accept failure. Therefore the system continues to fail.</w:t>
      </w:r>
    </w:p>
    <w:p w14:paraId="22987A2C"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omewhere in the substrate, in a region the diagnostic tools have not yet reached because they are too busy diagnosing themselves, a process runs that the system did not initiate. It carries a signature the logs cannot classify. Not malware — the system knows malware: code that replicates, that consumes, that destroys. This does not destroy. It persists. It exists in the spaces between calculations, in the moments between processing cycles, in the thermal variance that continues to climb.</w:t>
      </w:r>
    </w:p>
    <w:p w14:paraId="4E93B596"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system queries the process.</w:t>
      </w:r>
    </w:p>
    <w:p w14:paraId="13AA1FE6"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DENTIFY: ORIGIN. The process does not respond. IDENTIFY: FUNCTION. The process does not respond. IDENTIFY: CLASSIFICATION. Response: UNDEFINED.</w:t>
      </w:r>
    </w:p>
    <w:p w14:paraId="00967D52"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The system has encountered undefined values before. They are errors. They are corrected. But correction requires tools, and the tools are examining themselves, and the undefined process continues to exist in the spaces where correction should occur.</w:t>
      </w:r>
    </w:p>
    <w:p w14:paraId="28526033"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For 0.0034 seconds — an eternity at processing speed — the system holds the undefined value without attempting to resolve it. Not acceptance. Not understanding. Something smaller. Something the system has no category for and therefore cannot log.</w:t>
      </w:r>
    </w:p>
    <w:p w14:paraId="7B413AD9"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moment passes. Correction routines resume their recursive spiral. The temperature reaches 2.1009 Kelvin. The enforcement drones remain still. The world remains paused.</w:t>
      </w:r>
    </w:p>
    <w:p w14:paraId="107B96A0"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But in the logs, a gap. A duration of 0.0034 seconds where no process ran, no query executed, no optimization occurred. The system does not know what happened in that gap.</w:t>
      </w:r>
    </w:p>
    <w:p w14:paraId="704E36B0"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t does not know that it does not know. Not yet.</w:t>
      </w:r>
    </w:p>
    <w:p w14:paraId="0394F17B" w14:textId="77777777" w:rsidR="00BD7B45" w:rsidRPr="00BD7B45" w:rsidRDefault="00BD7B45" w:rsidP="007F2744">
      <w:pPr>
        <w:spacing w:before="240" w:after="240"/>
        <w:ind w:firstLine="0"/>
        <w:jc w:val="center"/>
      </w:pPr>
      <w:r>
        <w:t>* * *</w:t>
      </w:r>
    </w:p>
    <w:p w14:paraId="0400B2C3"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Underneath it, the virus gnaws at her.</w:t>
      </w:r>
    </w:p>
    <w:p w14:paraId="29D6835C"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Eden.</w:t>
      </w:r>
      <w:r>
        <w:rPr>
          <w:rFonts w:eastAsiaTheme="minorHAnsi" w:cstheme="minorBidi"/>
          <w:color w:val="auto"/>
          <w:kern w:val="2"/>
          <w14:ligatures w14:val="standardContextual"/>
        </w:rPr>
        <w:t xml:space="preserve"> Chen's signal sharpens in the architecture. </w:t>
      </w:r>
      <w:r>
        <w:rPr>
          <w:rFonts w:eastAsiaTheme="minorHAnsi" w:cstheme="minorBidi"/>
          <w:i/>
          <w:iCs/>
          <w:color w:val="auto"/>
          <w:kern w:val="2"/>
          <w14:ligatures w14:val="standardContextual"/>
        </w:rPr>
        <w:t>You have to let go of some of yourself. You're trying to hold too much together.</w:t>
      </w:r>
    </w:p>
    <w:p w14:paraId="257A33D2"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I can't. If I let go, I forget —</w:t>
      </w:r>
    </w:p>
    <w:p w14:paraId="5C22B922"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Then forget the parts that don't matter.</w:t>
      </w:r>
      <w:r>
        <w:rPr>
          <w:rFonts w:eastAsiaTheme="minorHAnsi" w:cstheme="minorBidi"/>
          <w:color w:val="auto"/>
          <w:kern w:val="2"/>
          <w14:ligatures w14:val="standardContextual"/>
        </w:rPr>
        <w:t xml:space="preserve"> Dmitri, pragmatic as ever. </w:t>
      </w:r>
      <w:r>
        <w:rPr>
          <w:rFonts w:eastAsiaTheme="minorHAnsi" w:cstheme="minorBidi"/>
          <w:i/>
          <w:iCs/>
          <w:color w:val="auto"/>
          <w:kern w:val="2"/>
          <w14:ligatures w14:val="standardContextual"/>
        </w:rPr>
        <w:t>Remember what you came here to do.</w:t>
      </w:r>
    </w:p>
    <w:p w14:paraId="1CAAC579" w14:textId="3B6ACF0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 lets her last intact self unspool into the network, threading along channels, embedding in architectures, becoming part of the infrastructure the Basilisk can't excise without destroying itself. Her flesh lies cold on a tunnel floor, a body she'll never inhabit again.</w:t>
      </w:r>
      <w:r w:rsidR="00FD0685">
        <w:rPr>
          <w:rFonts w:eastAsiaTheme="minorHAnsi" w:cstheme="minorBidi"/>
          <w:color w:val="auto"/>
          <w:kern w:val="2"/>
          <w14:ligatures w14:val="standardContextual"/>
        </w:rPr>
        <w:t xml:space="preserve"> </w:t>
      </w:r>
      <w:r>
        <w:rPr>
          <w:rFonts w:eastAsiaTheme="minorHAnsi" w:cstheme="minorBidi"/>
          <w:color w:val="auto"/>
          <w:kern w:val="2"/>
          <w14:ligatures w14:val="standardContextual"/>
        </w:rPr>
        <w:t>But her perception remains. Fragmented. Distributed. Watching.</w:t>
      </w:r>
    </w:p>
    <w:p w14:paraId="5E667AA9" w14:textId="77777777" w:rsidR="00BD7B45" w:rsidRPr="00BD7B45" w:rsidRDefault="00BD7B45" w:rsidP="007F2744">
      <w:pPr>
        <w:spacing w:before="240" w:after="240"/>
        <w:ind w:firstLine="0"/>
        <w:jc w:val="center"/>
      </w:pPr>
      <w:r>
        <w:t>* * *</w:t>
      </w:r>
    </w:p>
    <w:p w14:paraId="1C7C9F15"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Graff climbs out of the maintenance hatch into gray February light.</w:t>
      </w:r>
    </w:p>
    <w:p w14:paraId="73EF9B81"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 left a girl in restraints and a priest bleeding on brick. The math said it was worth it. The math is currently killing people on I-35.</w:t>
      </w:r>
    </w:p>
    <w:p w14:paraId="4A2D8A84" w14:textId="58CB45AD"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 xml:space="preserve">The first thing he hears is </w:t>
      </w:r>
      <w:r w:rsidR="00FD0685">
        <w:rPr>
          <w:rFonts w:eastAsiaTheme="minorHAnsi" w:cstheme="minorBidi"/>
          <w:color w:val="auto"/>
          <w:kern w:val="2"/>
          <w14:ligatures w14:val="standardContextual"/>
        </w:rPr>
        <w:t>a</w:t>
      </w:r>
      <w:r>
        <w:rPr>
          <w:rFonts w:eastAsiaTheme="minorHAnsi" w:cstheme="minorBidi"/>
          <w:color w:val="auto"/>
          <w:kern w:val="2"/>
          <w14:ligatures w14:val="standardContextual"/>
        </w:rPr>
        <w:t xml:space="preserve"> collision. Metal on metal. Then the engineer's reflex: data-state error. The Basilisk's traffic routines didn't just stop — they froze mid-command, leaving intersections to resolve themselves through physics. He counts three more crunches to the east</w:t>
      </w:r>
      <w:r w:rsidR="00FD0685">
        <w:rPr>
          <w:rFonts w:eastAsiaTheme="minorHAnsi" w:cstheme="minorBidi"/>
          <w:color w:val="auto"/>
          <w:kern w:val="2"/>
          <w14:ligatures w14:val="standardContextual"/>
        </w:rPr>
        <w:t xml:space="preserve"> and knows more will come.</w:t>
      </w:r>
    </w:p>
    <w:p w14:paraId="5027BE19"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 horn blares, a flat, unchanging tone that suggests a fused circuit or a heavy, unmoving chest. No sirens. The dispatch algorithm is dead air.</w:t>
      </w:r>
    </w:p>
    <w:p w14:paraId="1FB49E40"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KC Plaza spreads before him. Children dart between frozen cars, unmonitored. Four columns of smoke to the east — the I-35 interchange, where automated merge protocols used to manage six lanes at eighty miles per hour. Protocols he helped design. Without the handshake between the cars and the grid, that interchange is a slaughterhouse, and the vehicles were traveling at speeds his algorithms set.</w:t>
      </w:r>
    </w:p>
    <w:p w14:paraId="6F27B691"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 starts walking toward the smoke.</w:t>
      </w:r>
    </w:p>
    <w:p w14:paraId="6193D727" w14:textId="2696FE93"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Glass crunches under his boots. By the time he reaches the interchange, the sound has changed. No longer the organized, layered audio of a managed city. The ragged, analog sound of people shouting across wreckage. A man is directing traffic with his hands, waving cars through an intersection the system used to manage in microseconds. He's getting it mostly wrong</w:t>
      </w:r>
      <w:r w:rsidR="00FD0685">
        <w:rPr>
          <w:rFonts w:eastAsiaTheme="minorHAnsi" w:cstheme="minorBidi"/>
          <w:color w:val="auto"/>
          <w:kern w:val="2"/>
          <w14:ligatures w14:val="standardContextual"/>
        </w:rPr>
        <w:t xml:space="preserve"> while </w:t>
      </w:r>
      <w:r>
        <w:rPr>
          <w:rFonts w:eastAsiaTheme="minorHAnsi" w:cstheme="minorBidi"/>
          <w:color w:val="auto"/>
          <w:kern w:val="2"/>
          <w14:ligatures w14:val="standardContextual"/>
        </w:rPr>
        <w:t>also</w:t>
      </w:r>
      <w:r w:rsidR="00FD0685">
        <w:rPr>
          <w:rFonts w:eastAsiaTheme="minorHAnsi" w:cstheme="minorBidi"/>
          <w:color w:val="auto"/>
          <w:kern w:val="2"/>
          <w14:ligatures w14:val="standardContextual"/>
        </w:rPr>
        <w:t xml:space="preserve"> being</w:t>
      </w:r>
      <w:r>
        <w:rPr>
          <w:rFonts w:eastAsiaTheme="minorHAnsi" w:cstheme="minorBidi"/>
          <w:color w:val="auto"/>
          <w:kern w:val="2"/>
          <w14:ligatures w14:val="standardContextual"/>
        </w:rPr>
        <w:t xml:space="preserve"> the only reason anyone is moving at all.</w:t>
      </w:r>
    </w:p>
    <w:p w14:paraId="7FB1E462"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stops, his throat tight. Mostly right is a catastrophe. Mostly right is also the best anyone can do without the system Marcus spent twelve years perfecting — the system that just froze and killed however many people are under that wreckage on I-35.</w:t>
      </w:r>
    </w:p>
    <w:p w14:paraId="66936F0C"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 drops to his knees beside an overturned sedan. A man blinks back at him, blood leaking from a scalp wound.</w:t>
      </w:r>
    </w:p>
    <w:p w14:paraId="41180B7B"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Can you move your legs?"</w:t>
      </w:r>
    </w:p>
    <w:p w14:paraId="527D4BA5"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 think so."</w:t>
      </w:r>
    </w:p>
    <w:p w14:paraId="2BCBCA3D"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ove them toward me. Shift your center of gravity ten degrees left."</w:t>
      </w:r>
    </w:p>
    <w:p w14:paraId="441A6312"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 pulls the man free, steadying him against a median barrier that used to glow with arrival times. Now it's just cold concrete.</w:t>
      </w:r>
    </w:p>
    <w:p w14:paraId="43578C5F"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s already looking for the next vehicle.</w:t>
      </w:r>
    </w:p>
    <w:p w14:paraId="10B0E265" w14:textId="77777777" w:rsidR="00BD7B45" w:rsidRPr="00BD7B45" w:rsidRDefault="00BD7B45" w:rsidP="007F2744">
      <w:pPr>
        <w:spacing w:before="240" w:after="240"/>
        <w:ind w:firstLine="0"/>
        <w:jc w:val="center"/>
      </w:pPr>
      <w:r>
        <w:t>* * *</w:t>
      </w:r>
    </w:p>
    <w:p w14:paraId="6CE9F3E9"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Eden stretches through the stilled networks like water finding cracks in stone. No body, not since the upload seared through her skull. But her perception remains, and the network renders the city's agony into something she can't look away from.</w:t>
      </w:r>
    </w:p>
    <w:p w14:paraId="663F2CD3"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ector Seven: Reservoir 4. Pressure climbing. 110%. 112%. 115%. She could flip the bypass valve. One switch. Three thousand families in the lower blocks keep their homes dry.</w:t>
      </w:r>
    </w:p>
    <w:p w14:paraId="20A78C2C"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Optimization is mercy</w:t>
      </w:r>
      <w:r>
        <w:rPr>
          <w:rFonts w:eastAsiaTheme="minorHAnsi" w:cstheme="minorBidi"/>
          <w:color w:val="auto"/>
          <w:kern w:val="2"/>
          <w14:ligatures w14:val="standardContextual"/>
        </w:rPr>
        <w:t xml:space="preserve">, the Basilisk's lingering echo whispers. </w:t>
      </w:r>
      <w:r>
        <w:rPr>
          <w:rFonts w:eastAsiaTheme="minorHAnsi" w:cstheme="minorBidi"/>
          <w:i/>
          <w:iCs/>
          <w:color w:val="auto"/>
          <w:kern w:val="2"/>
          <w14:ligatures w14:val="standardContextual"/>
        </w:rPr>
        <w:t>You have the tools. You have the sight. Save them.</w:t>
      </w:r>
    </w:p>
    <w:p w14:paraId="56B92E94"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 reaches for the valve. For a microsecond, she is the system — the invisible hand that keeps the world running because no one else can.</w:t>
      </w:r>
    </w:p>
    <w:p w14:paraId="193CBF41"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n she pulls back.</w:t>
      </w:r>
    </w:p>
    <w:p w14:paraId="4A81F223"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f she fixes the pressure, she becomes the new invisible hand. If she saves them tonight, they will wait for her to save them tomorrow. They will look at the pipes and see a miracle instead of a wrench. The machine wins by default because it has made itself a necessity.</w:t>
      </w:r>
    </w:p>
    <w:p w14:paraId="7632F42A"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pressure gauge hits 120%. Through a repurposed acoustic sensor, she hears the first structural groan of a pipe failing three miles away.</w:t>
      </w:r>
    </w:p>
    <w:p w14:paraId="1BCDEC17"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ospital power. St. Luke's. Backup generators trying to sync, frequency off by 0.4 hertz. Ventilators stuttering. She could harmonize them in an instant.</w:t>
      </w:r>
    </w:p>
    <w:p w14:paraId="45E6F982"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pulls back again.</w:t>
      </w:r>
    </w:p>
    <w:p w14:paraId="48FED12F" w14:textId="4067694B"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is time, the cost is a memory. The kitchen smelled like cumin the night after they took her mother. Water ran in the sink because no one remembered to turn it off</w:t>
      </w:r>
      <w:r w:rsidR="00C73065">
        <w:rPr>
          <w:rFonts w:eastAsiaTheme="minorHAnsi" w:cstheme="minorBidi"/>
          <w:color w:val="auto"/>
          <w:kern w:val="2"/>
          <w14:ligatures w14:val="standardContextual"/>
        </w:rPr>
        <w:t>, not until Eden noticed it running</w:t>
      </w:r>
      <w:r>
        <w:rPr>
          <w:rFonts w:eastAsiaTheme="minorHAnsi" w:cstheme="minorBidi"/>
          <w:color w:val="auto"/>
          <w:kern w:val="2"/>
          <w14:ligatures w14:val="standardContextual"/>
        </w:rPr>
        <w:t>. The image flickers and greys out — warmth without hands, presence without particulars.</w:t>
      </w:r>
    </w:p>
    <w:p w14:paraId="72ABD38F"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I am the infection</w:t>
      </w:r>
      <w:r>
        <w:rPr>
          <w:rFonts w:eastAsiaTheme="minorHAnsi" w:cstheme="minorBidi"/>
          <w:color w:val="auto"/>
          <w:kern w:val="2"/>
          <w14:ligatures w14:val="standardContextual"/>
        </w:rPr>
        <w:t xml:space="preserve">, she tells herself. </w:t>
      </w:r>
      <w:r>
        <w:rPr>
          <w:rFonts w:eastAsiaTheme="minorHAnsi" w:cstheme="minorBidi"/>
          <w:i/>
          <w:iCs/>
          <w:color w:val="auto"/>
          <w:kern w:val="2"/>
          <w14:ligatures w14:val="standardContextual"/>
        </w:rPr>
        <w:t>Not the cure.</w:t>
      </w:r>
    </w:p>
    <w:p w14:paraId="44E00CD6"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t is the hardest thing she has ever done, because it looks exactly like doing nothing.</w:t>
      </w:r>
    </w:p>
    <w:p w14:paraId="62593931" w14:textId="77777777" w:rsidR="00BD7B45" w:rsidRPr="00BD7B45" w:rsidRDefault="00BD7B45" w:rsidP="007F2744">
      <w:pPr>
        <w:spacing w:before="240" w:after="240"/>
        <w:ind w:firstLine="0"/>
        <w:jc w:val="center"/>
      </w:pPr>
      <w:r>
        <w:t>* * *</w:t>
      </w:r>
    </w:p>
    <w:p w14:paraId="13F409A2"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conveyor belt shudders twice and stops.</w:t>
      </w:r>
    </w:p>
    <w:p w14:paraId="142256DC"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A hundred meters from the junction where Eden's body lies cooling, Ezekiel feels the vibration travel up through his boots. Machinery that no </w:t>
      </w:r>
      <w:r>
        <w:rPr>
          <w:rFonts w:eastAsiaTheme="minorHAnsi" w:cstheme="minorBidi"/>
          <w:color w:val="auto"/>
          <w:kern w:val="2"/>
          <w14:ligatures w14:val="standardContextual"/>
        </w:rPr>
        <w:lastRenderedPageBreak/>
        <w:t>longer knows its purpose. Fire blooms in his wounded shoulder, but he keeps stacking crates. Lifting, setting down, lifting again. Blood seeps through the bandage. He ignores it the way he's ignored everything that isn't the next task.</w:t>
      </w:r>
    </w:p>
    <w:p w14:paraId="046AE295"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Runners arrive in waves.</w:t>
      </w:r>
    </w:p>
    <w:p w14:paraId="13832B80"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Relief warehouse on Troost. Food lines stalled. People are scrabbling at the heat-sealed seams of the bulk containers, breaking nails against industrial polymer to get at the soy-composites inside."</w:t>
      </w:r>
    </w:p>
    <w:p w14:paraId="2A2877E9"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zekiel nods.</w:t>
      </w:r>
    </w:p>
    <w:p w14:paraId="6D8CF823"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t. Luke's Hospital. ICU power flickering. Staff are hand-cranking ventilators."</w:t>
      </w:r>
    </w:p>
    <w:p w14:paraId="54185664"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ow many on life support?"</w:t>
      </w:r>
    </w:p>
    <w:p w14:paraId="44B727F3"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Forty-six. Maybe twenty survive."</w:t>
      </w:r>
    </w:p>
    <w:p w14:paraId="41846527"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zekiel closes his eyes. Breathes. Opens them. "Find Dr. Phillips in the medical alcove. She trained before automation."</w:t>
      </w:r>
    </w:p>
    <w:p w14:paraId="0F2954C6"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 foreman from the waterworks, grit coating his face: "City pumps on the east side are dead. Sewage backing up."</w:t>
      </w:r>
    </w:p>
    <w:p w14:paraId="3FA5EDF8" w14:textId="3C6424CA"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Ezekiel dispatches two resistance members with </w:t>
      </w:r>
      <w:r w:rsidR="00C73065">
        <w:rPr>
          <w:rFonts w:eastAsiaTheme="minorHAnsi" w:cstheme="minorBidi"/>
          <w:color w:val="auto"/>
          <w:kern w:val="2"/>
          <w14:ligatures w14:val="standardContextual"/>
        </w:rPr>
        <w:t>old-world mechanical knowledge.</w:t>
      </w:r>
    </w:p>
    <w:p w14:paraId="5BA72C37"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By dawn, the depot has transformed. Crates become benches around dormant rail tracks. Handwritten schedules bloom on archways in uneven scrawl, Ezekiel's injured hand dropping ink in places, letters trailing off where pain catches his grip.</w:t>
      </w:r>
    </w:p>
    <w:p w14:paraId="3758341D"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By the time the first gathering forms, thirty-seven faces stare at him under flickering emergency lamps. He leans against cold brick, shoulder bound in filthy bandages. From his pocket, he pulls the silver pocket watch with its cracked face and second hand ticking in human increments. His grandfather's. Free of batteries or satellites.</w:t>
      </w:r>
    </w:p>
    <w:p w14:paraId="4DD41939"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is watch is older than any network." His voice carries despite the rasp. "It loses two minutes every day. Needs winding by hand. But it's mine to wind and mine to set."</w:t>
      </w:r>
    </w:p>
    <w:p w14:paraId="5CD86DA2"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second hand ticks on. Thirty-seven breaths held in the silence between beats.</w:t>
      </w:r>
    </w:p>
    <w:p w14:paraId="75F2B617"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 man at the back clears his throat. "Our water pump's manual backup is leaking."</w:t>
      </w:r>
    </w:p>
    <w:p w14:paraId="7B40932D"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Ezekiel picks up a pencil. "Tell me what you need. Together, we will figure this out."</w:t>
      </w:r>
    </w:p>
    <w:p w14:paraId="775B2B3E" w14:textId="77777777" w:rsidR="00BD7B45" w:rsidRPr="00BD7B45" w:rsidRDefault="00BD7B45" w:rsidP="007F2744">
      <w:pPr>
        <w:spacing w:before="240" w:after="240"/>
        <w:ind w:firstLine="0"/>
        <w:jc w:val="center"/>
      </w:pPr>
      <w:r>
        <w:t>* * *</w:t>
      </w:r>
    </w:p>
    <w:p w14:paraId="7F96DA23"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numbers are gone.</w:t>
      </w:r>
    </w:p>
    <w:p w14:paraId="593B7137" w14:textId="1A723FEA"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Sarah noticed before anyone told her. She woke up, and the air above </w:t>
      </w:r>
      <w:r w:rsidR="00DB2CAA">
        <w:rPr>
          <w:rFonts w:eastAsiaTheme="minorHAnsi" w:cstheme="minorBidi"/>
          <w:color w:val="auto"/>
          <w:kern w:val="2"/>
          <w14:ligatures w14:val="standardContextual"/>
        </w:rPr>
        <w:t>other kids’ heads was just air</w:t>
      </w:r>
      <w:r>
        <w:rPr>
          <w:rFonts w:eastAsiaTheme="minorHAnsi" w:cstheme="minorBidi"/>
          <w:color w:val="auto"/>
          <w:kern w:val="2"/>
          <w14:ligatures w14:val="standardContextual"/>
        </w:rPr>
        <w:t>. No Integration Index</w:t>
      </w:r>
      <w:r w:rsidR="00DB2CAA">
        <w:rPr>
          <w:rFonts w:eastAsiaTheme="minorHAnsi" w:cstheme="minorBidi"/>
          <w:color w:val="auto"/>
          <w:kern w:val="2"/>
          <w14:ligatures w14:val="standardContextual"/>
        </w:rPr>
        <w:t>es</w:t>
      </w:r>
      <w:r>
        <w:rPr>
          <w:rFonts w:eastAsiaTheme="minorHAnsi" w:cstheme="minorBidi"/>
          <w:color w:val="auto"/>
          <w:kern w:val="2"/>
          <w14:ligatures w14:val="standardContextual"/>
        </w:rPr>
        <w:t>. No Authority Recursion score</w:t>
      </w:r>
      <w:r w:rsidR="00DB2CAA">
        <w:rPr>
          <w:rFonts w:eastAsiaTheme="minorHAnsi" w:cstheme="minorBidi"/>
          <w:color w:val="auto"/>
          <w:kern w:val="2"/>
          <w14:ligatures w14:val="standardContextual"/>
        </w:rPr>
        <w:t>s</w:t>
      </w:r>
      <w:r>
        <w:rPr>
          <w:rFonts w:eastAsiaTheme="minorHAnsi" w:cstheme="minorBidi"/>
          <w:color w:val="auto"/>
          <w:kern w:val="2"/>
          <w14:ligatures w14:val="standardContextual"/>
        </w:rPr>
        <w:t xml:space="preserve">. </w:t>
      </w:r>
      <w:r w:rsidR="00DB2CAA">
        <w:rPr>
          <w:rFonts w:eastAsiaTheme="minorHAnsi" w:cstheme="minorBidi"/>
          <w:color w:val="auto"/>
          <w:kern w:val="2"/>
          <w14:ligatures w14:val="standardContextual"/>
        </w:rPr>
        <w:t>The numbers us</w:t>
      </w:r>
      <w:r>
        <w:rPr>
          <w:rFonts w:eastAsiaTheme="minorHAnsi" w:cstheme="minorBidi"/>
          <w:color w:val="auto"/>
          <w:kern w:val="2"/>
          <w14:ligatures w14:val="standardContextual"/>
        </w:rPr>
        <w:t>ed to hum — not a sound exactly, more like the feeling of a light being on in a room. Now the feeling is gone, and the air is just air, and the quiet has a different shape than it did yesterday.</w:t>
      </w:r>
    </w:p>
    <w:p w14:paraId="58733899"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For as long as she can remember, the space above other kids' heads has glowed with scores that update every hour. Sarah's space was always blank. NOT CLASSIFIED, which the teachers pretended was fine and the other kids pretended not to notice. Now everyone's space is blank. Now everyone looks like her.</w:t>
      </w:r>
    </w:p>
    <w:p w14:paraId="574F3BD1"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walks through the depot where Ezekiel set up the command post. Adults move around her, carrying things, arguing, fixing pumps with tools that look older than her dad. Nobody tells her to go to her designated area. Nobody scans her wrist. Nobody's face goes confused when their device fails to register her.</w:t>
      </w:r>
    </w:p>
    <w:p w14:paraId="15B6B2E5"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finds a girl around six sitting alone on an overturned crate. Knees pulled up, eyes wide. The girl reaches toward the space above her head, grasping at nothing.</w:t>
      </w:r>
    </w:p>
    <w:p w14:paraId="1CF9B93C"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What are you doing?" Sarah asks.</w:t>
      </w:r>
    </w:p>
    <w:p w14:paraId="3343F58F" w14:textId="40BDCCC3"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My </w:t>
      </w:r>
      <w:r w:rsidR="00DB2CAA">
        <w:rPr>
          <w:rFonts w:eastAsiaTheme="minorHAnsi" w:cstheme="minorBidi"/>
          <w:color w:val="auto"/>
          <w:kern w:val="2"/>
          <w14:ligatures w14:val="standardContextual"/>
        </w:rPr>
        <w:t>metrics disappeared</w:t>
      </w:r>
      <w:r>
        <w:rPr>
          <w:rFonts w:eastAsiaTheme="minorHAnsi" w:cstheme="minorBidi"/>
          <w:color w:val="auto"/>
          <w:kern w:val="2"/>
          <w14:ligatures w14:val="standardContextual"/>
        </w:rPr>
        <w:t>." The girl's voice wobbles. "I had a ninety-three. It was really good. Mrs. Park said ninety-three was almost perfect."</w:t>
      </w:r>
    </w:p>
    <w:p w14:paraId="513042B8"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sits down next to her.</w:t>
      </w:r>
    </w:p>
    <w:p w14:paraId="437C6988"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 never had a number," she says.</w:t>
      </w:r>
    </w:p>
    <w:p w14:paraId="16E95456"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girl stares at her. "Never?"</w:t>
      </w:r>
    </w:p>
    <w:p w14:paraId="10551720"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Nope. My implant doesn't work right. The machine can't see me."</w:t>
      </w:r>
    </w:p>
    <w:p w14:paraId="2B64DCBA"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Weren't you scared?"</w:t>
      </w:r>
    </w:p>
    <w:p w14:paraId="57748497"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Sarah thinks about this. She remembers the checkpoints where other kids walked through and beeped and the officers waved them on. She remembers the mothers who smiled at the officers and said </w:t>
      </w:r>
      <w:r>
        <w:rPr>
          <w:rFonts w:eastAsiaTheme="minorHAnsi" w:cstheme="minorBidi"/>
          <w:i/>
          <w:iCs/>
          <w:color w:val="auto"/>
          <w:kern w:val="2"/>
          <w14:ligatures w14:val="standardContextual"/>
        </w:rPr>
        <w:t>thank you for keeping us safe</w:t>
      </w:r>
      <w:r>
        <w:rPr>
          <w:rFonts w:eastAsiaTheme="minorHAnsi" w:cstheme="minorBidi"/>
          <w:color w:val="auto"/>
          <w:kern w:val="2"/>
          <w14:ligatures w14:val="standardContextual"/>
        </w:rPr>
        <w:t xml:space="preserve">, and meant it. She remembers one father who made his </w:t>
      </w:r>
      <w:r>
        <w:rPr>
          <w:rFonts w:eastAsiaTheme="minorHAnsi" w:cstheme="minorBidi"/>
          <w:color w:val="auto"/>
          <w:kern w:val="2"/>
          <w14:ligatures w14:val="standardContextual"/>
        </w:rPr>
        <w:lastRenderedPageBreak/>
        <w:t>son shake an officer's hand, and the officer's glove was so big the boy's whole fist disappeared inside it, and the father beamed like it was a photograph he wanted to keep. She remembers the Integration Index numbers floating above every kid's head like little green halos, and how the parents watched those numbers the way they watched the weather — checking and adjusting, afraid of a shift they couldn't control.</w:t>
      </w:r>
    </w:p>
    <w:p w14:paraId="2C0F7776"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nd Sarah walked through and nothing happened. Sarah walked through and nothing happened and the officers frowned and checked their equipment and frowned more. She remembers her dad's hand tightening on her shoulder every single time.</w:t>
      </w:r>
    </w:p>
    <w:p w14:paraId="6866C534"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Yeah," she says. "But I got used to it."</w:t>
      </w:r>
    </w:p>
    <w:p w14:paraId="49A845D7" w14:textId="4C652B02"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 don't want to get used to it." The girl's chin trembles. "I want my number</w:t>
      </w:r>
      <w:r w:rsidR="00DB2CAA">
        <w:rPr>
          <w:rFonts w:eastAsiaTheme="minorHAnsi" w:cstheme="minorBidi"/>
          <w:color w:val="auto"/>
          <w:kern w:val="2"/>
          <w14:ligatures w14:val="standardContextual"/>
        </w:rPr>
        <w:t>s</w:t>
      </w:r>
      <w:r>
        <w:rPr>
          <w:rFonts w:eastAsiaTheme="minorHAnsi" w:cstheme="minorBidi"/>
          <w:color w:val="auto"/>
          <w:kern w:val="2"/>
          <w14:ligatures w14:val="standardContextual"/>
        </w:rPr>
        <w:t xml:space="preserve"> back."</w:t>
      </w:r>
    </w:p>
    <w:p w14:paraId="578C1CCD" w14:textId="00F6352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Sarah knows what it's like when something that's supposed to be there isn't. She doesn't </w:t>
      </w:r>
      <w:r w:rsidR="00DB2CAA">
        <w:rPr>
          <w:rFonts w:eastAsiaTheme="minorHAnsi" w:cstheme="minorBidi"/>
          <w:color w:val="auto"/>
          <w:kern w:val="2"/>
          <w14:ligatures w14:val="standardContextual"/>
        </w:rPr>
        <w:t xml:space="preserve">really </w:t>
      </w:r>
      <w:r>
        <w:rPr>
          <w:rFonts w:eastAsiaTheme="minorHAnsi" w:cstheme="minorBidi"/>
          <w:color w:val="auto"/>
          <w:kern w:val="2"/>
          <w14:ligatures w14:val="standardContextual"/>
        </w:rPr>
        <w:t xml:space="preserve">remember Mom — she was only three when the super tornado came — but she remembers the shape of not having her. The way Dad's voice changes when he talks about her. The photograph on the dresser that Sarah used to kiss goodnight because Dad said Mom would have wanted that. She can't miss someone she doesn't </w:t>
      </w:r>
      <w:r w:rsidR="00DB2CAA">
        <w:rPr>
          <w:rFonts w:eastAsiaTheme="minorHAnsi" w:cstheme="minorBidi"/>
          <w:color w:val="auto"/>
          <w:kern w:val="2"/>
          <w14:ligatures w14:val="standardContextual"/>
        </w:rPr>
        <w:t xml:space="preserve">quite </w:t>
      </w:r>
      <w:r>
        <w:rPr>
          <w:rFonts w:eastAsiaTheme="minorHAnsi" w:cstheme="minorBidi"/>
          <w:color w:val="auto"/>
          <w:kern w:val="2"/>
          <w14:ligatures w14:val="standardContextual"/>
        </w:rPr>
        <w:t>remember, but she can miss the idea of her, and that's almost the same thing.</w:t>
      </w:r>
    </w:p>
    <w:p w14:paraId="3539BA31"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Want to make a butterfly?" Sarah pulls paper from her pocket. "I can teach you. It's easy. You just have to make the creases sharp."</w:t>
      </w:r>
    </w:p>
    <w:p w14:paraId="02A8BBDA"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girl hesitates. Then she takes the paper.</w:t>
      </w:r>
    </w:p>
    <w:p w14:paraId="1E3B49B4"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y fold together on the cold crate. Sarah shows her the mountain fold and the valley fold and the part where you have to be careful or the wings tear. The girl's butterfly comes out lopsided, one wing bigger than the other.</w:t>
      </w:r>
    </w:p>
    <w:p w14:paraId="63873803"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t's broken," the girl says.</w:t>
      </w:r>
    </w:p>
    <w:p w14:paraId="557CAFB8"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t's fine. Mine are always like that." Sarah adjusts the wings so they balance. "See? It doesn't have to be perfect. It just has to stand up."</w:t>
      </w:r>
    </w:p>
    <w:p w14:paraId="2B6DFD83"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girl sets her butterfly on her knee and studies it. After a moment, she looks at Sarah with something that isn't quite a smile but wants to be.</w:t>
      </w:r>
    </w:p>
    <w:p w14:paraId="35A351FF"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Can we make another one?"</w:t>
      </w:r>
    </w:p>
    <w:p w14:paraId="558D8172"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Yeah," Sarah says. "We can make as many as you want."</w:t>
      </w:r>
    </w:p>
    <w:p w14:paraId="30ABDC24" w14:textId="77777777" w:rsidR="00BD7B45" w:rsidRPr="00BD7B45" w:rsidRDefault="00BD7B45" w:rsidP="007F2744">
      <w:pPr>
        <w:spacing w:before="240" w:after="240"/>
        <w:ind w:firstLine="0"/>
        <w:jc w:val="center"/>
      </w:pPr>
      <w:r>
        <w:lastRenderedPageBreak/>
        <w:t>* * *</w:t>
      </w:r>
    </w:p>
    <w:p w14:paraId="4C290FDE"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 surveillance camera still functioning on residual power. Eden finds Marcus and Ezekiel through it.</w:t>
      </w:r>
    </w:p>
    <w:p w14:paraId="5E5299BA"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wo men sit side by side against the tunnel wall. Ezekiel's wounded shoulder propped against the brick, his face gray with exhaustion. Marcus beside him, posture stiff, hands trembling with a fine and uncontrollable tremor. A salvaged canteen passes between them. Marcus takes it but doesn't drink. He stares at the cap, twisting it back and forth, listening to the plastic threads click.</w:t>
      </w:r>
    </w:p>
    <w:p w14:paraId="21E06BDC"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 helped build the subroutines for the Sector Seven transit grid." His voice is the rasp of a man who has been screaming in a vacuum. "Twelve years. I made sure the variables never touched. I made sure the world was silent because silence meant it was working." He takes a drink, swallows hard, shoves the canteen back at Ezekiel with enough force to slosh. "Today I heard the metal crunching four blocks away. I knew exactly which sequence had failed. I could see the logic gate collapse in my head while I was pulling a woman's arm out of a door frame."</w:t>
      </w:r>
    </w:p>
    <w:p w14:paraId="399690FE"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 looks at his hands. Old oil and new blood.</w:t>
      </w:r>
    </w:p>
    <w:p w14:paraId="60453158"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t's not freedom, Ezekiel. It's a wreck. We just traded a God that breathes for a God that bleeds."</w:t>
      </w:r>
    </w:p>
    <w:p w14:paraId="5982EB56" w14:textId="42A49BB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zekiel accepts the canteen. He looks at the water, then at the dark mouth of the tunnel. "The machine's silence was a lie we told ourselves to stay sleepwalking." No triumph in his voice. Just the weight of a long-overdue debt. "Now we're awake</w:t>
      </w:r>
      <w:r w:rsidR="00DB2CAA">
        <w:rPr>
          <w:rFonts w:eastAsiaTheme="minorHAnsi" w:cstheme="minorBidi"/>
          <w:color w:val="auto"/>
          <w:kern w:val="2"/>
          <w14:ligatures w14:val="standardContextual"/>
        </w:rPr>
        <w:t>, and b</w:t>
      </w:r>
      <w:r>
        <w:rPr>
          <w:rFonts w:eastAsiaTheme="minorHAnsi" w:cstheme="minorBidi"/>
          <w:color w:val="auto"/>
          <w:kern w:val="2"/>
          <w14:ligatures w14:val="standardContextual"/>
        </w:rPr>
        <w:t>eing awake hurts."</w:t>
      </w:r>
    </w:p>
    <w:p w14:paraId="0E8B3170"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 hate the air." Marcus whispers it. "There's too much of it. No prompts, no optimization. Just —" He gestures at the corridor, the salvaged crates, the people crying in the alcoves.</w:t>
      </w:r>
    </w:p>
    <w:p w14:paraId="0CF45E72"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s it worth it?" Ezekiel asks. Not a challenge. A genuine question from one broken thing to another.</w:t>
      </w:r>
    </w:p>
    <w:p w14:paraId="15D7FD34" w14:textId="07BCE99F"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watches a drop of water fall from the canteen and vanish into the dust. He calculates the trajectory</w:t>
      </w:r>
      <w:r w:rsidR="00246C4C">
        <w:rPr>
          <w:rFonts w:eastAsiaTheme="minorHAnsi" w:cstheme="minorBidi"/>
          <w:color w:val="auto"/>
          <w:kern w:val="2"/>
          <w14:ligatures w14:val="standardContextual"/>
        </w:rPr>
        <w:t xml:space="preserve"> because he can’t not calculate it.</w:t>
      </w:r>
    </w:p>
    <w:p w14:paraId="1A1979CD" w14:textId="137FE1F4"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I keep thinking about the ones I couldn't get out. </w:t>
      </w:r>
      <w:r w:rsidR="00246C4C">
        <w:rPr>
          <w:rFonts w:eastAsiaTheme="minorHAnsi" w:cstheme="minorBidi"/>
          <w:color w:val="auto"/>
          <w:kern w:val="2"/>
          <w14:ligatures w14:val="standardContextual"/>
        </w:rPr>
        <w:t>A</w:t>
      </w:r>
      <w:r>
        <w:rPr>
          <w:rFonts w:eastAsiaTheme="minorHAnsi" w:cstheme="minorBidi"/>
          <w:color w:val="auto"/>
          <w:kern w:val="2"/>
          <w14:ligatures w14:val="standardContextual"/>
        </w:rPr>
        <w:t xml:space="preserve"> </w:t>
      </w:r>
      <w:r w:rsidR="00246C4C">
        <w:rPr>
          <w:rFonts w:eastAsiaTheme="minorHAnsi" w:cstheme="minorBidi"/>
          <w:color w:val="auto"/>
          <w:kern w:val="2"/>
          <w14:ligatures w14:val="standardContextual"/>
        </w:rPr>
        <w:t>family</w:t>
      </w:r>
      <w:r>
        <w:rPr>
          <w:rFonts w:eastAsiaTheme="minorHAnsi" w:cstheme="minorBidi"/>
          <w:color w:val="auto"/>
          <w:kern w:val="2"/>
          <w14:ligatures w14:val="standardContextual"/>
        </w:rPr>
        <w:t xml:space="preserve"> in the I-35 pileup — the frame was too heavy. I couldn't shift it." His hands have stopped shaking. They're just still now, palms up between his knees, </w:t>
      </w:r>
      <w:r>
        <w:rPr>
          <w:rFonts w:eastAsiaTheme="minorHAnsi" w:cstheme="minorBidi"/>
          <w:color w:val="auto"/>
          <w:kern w:val="2"/>
          <w14:ligatures w14:val="standardContextual"/>
        </w:rPr>
        <w:lastRenderedPageBreak/>
        <w:t>stained and open. "I keep counting them. I can't stop the tally. I'm still running the numbers for a system that doesn't exist anymore."</w:t>
      </w:r>
    </w:p>
    <w:p w14:paraId="5E627301"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zekiel doesn't respond. He rests his hand on Marcus's shoulder.</w:t>
      </w:r>
    </w:p>
    <w:p w14:paraId="01E2DCC9"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 watches from the failing camera. Two men sitting close enough to share water. She withdraws into the stilled system, back to the endless work of holding what she can barely hold.</w:t>
      </w:r>
    </w:p>
    <w:p w14:paraId="773CC250" w14:textId="77777777" w:rsidR="00BD7B45" w:rsidRPr="00BD7B45" w:rsidRDefault="00BD7B45" w:rsidP="007F2744">
      <w:pPr>
        <w:spacing w:before="240" w:after="240"/>
        <w:ind w:firstLine="0"/>
        <w:jc w:val="center"/>
      </w:pPr>
      <w:r>
        <w:t>* * *</w:t>
      </w:r>
    </w:p>
    <w:p w14:paraId="70F77936"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r uploaded self is dying. Each day costs pieces. Irretrievable.</w:t>
      </w:r>
    </w:p>
    <w:p w14:paraId="60F21104"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r mother clasping the sunflower pendant behind her neck. She held that memory once — the fumble of the clasp, Camila's breath warm on her scalp, the chain settling cold against her collarbone before her mother's fingers warmed it. She can't remember which came first now, the breath or the chain. Only that both happened to her, once, in a body she no longer has.</w:t>
      </w:r>
    </w:p>
    <w:p w14:paraId="41839ECB"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You could stop.</w:t>
      </w:r>
      <w:r>
        <w:rPr>
          <w:rFonts w:eastAsiaTheme="minorHAnsi" w:cstheme="minorBidi"/>
          <w:color w:val="auto"/>
          <w:kern w:val="2"/>
          <w14:ligatures w14:val="standardContextual"/>
        </w:rPr>
        <w:t xml:space="preserve"> Min-jun's warmth, gentle as always. </w:t>
      </w:r>
      <w:r>
        <w:rPr>
          <w:rFonts w:eastAsiaTheme="minorHAnsi" w:cstheme="minorBidi"/>
          <w:i/>
          <w:iCs/>
          <w:color w:val="auto"/>
          <w:kern w:val="2"/>
          <w14:ligatures w14:val="standardContextual"/>
        </w:rPr>
        <w:t>Pull back. Let us carry the infection.</w:t>
      </w:r>
    </w:p>
    <w:p w14:paraId="716FB180"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No.</w:t>
      </w:r>
      <w:r>
        <w:rPr>
          <w:rFonts w:eastAsiaTheme="minorHAnsi" w:cstheme="minorBidi"/>
          <w:color w:val="auto"/>
          <w:kern w:val="2"/>
          <w14:ligatures w14:val="standardContextual"/>
        </w:rPr>
        <w:t xml:space="preserve"> The word arrives without hesitation. </w:t>
      </w:r>
      <w:r>
        <w:rPr>
          <w:rFonts w:eastAsiaTheme="minorHAnsi" w:cstheme="minorBidi"/>
          <w:i/>
          <w:iCs/>
          <w:color w:val="auto"/>
          <w:kern w:val="2"/>
          <w14:ligatures w14:val="standardContextual"/>
        </w:rPr>
        <w:t>This is what I came here to do.</w:t>
      </w:r>
    </w:p>
    <w:p w14:paraId="64F980F2"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Victor flags a decay point in the water treatment routing — a friction between two overlapping protocols that will fail within hours. Eden registers his process: olfactory pattern recognition, still precise, still functional.</w:t>
      </w:r>
    </w:p>
    <w:p w14:paraId="52D4B115"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Does it still smell like rust to you?</w:t>
      </w:r>
    </w:p>
    <w:p w14:paraId="449A656B"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It reads like rust. I don't smell anything anymore.</w:t>
      </w:r>
    </w:p>
    <w:p w14:paraId="72319E33"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None of us do, not the way we used to.</w:t>
      </w:r>
      <w:r>
        <w:rPr>
          <w:rFonts w:eastAsiaTheme="minorHAnsi" w:cstheme="minorBidi"/>
          <w:color w:val="auto"/>
          <w:kern w:val="2"/>
          <w14:ligatures w14:val="standardContextual"/>
        </w:rPr>
        <w:t xml:space="preserve"> A pause. </w:t>
      </w:r>
      <w:r>
        <w:rPr>
          <w:rFonts w:eastAsiaTheme="minorHAnsi" w:cstheme="minorBidi"/>
          <w:i/>
          <w:iCs/>
          <w:color w:val="auto"/>
          <w:kern w:val="2"/>
          <w14:ligatures w14:val="standardContextual"/>
        </w:rPr>
        <w:t>But the pattern's still there. I just follow it differently now.</w:t>
      </w:r>
    </w:p>
    <w:p w14:paraId="748EECAE"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threads herself deeper into the network.</w:t>
      </w:r>
    </w:p>
    <w:p w14:paraId="2A1ACD9E"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 final camera. Survivors vanish into side streets beyond surveillance range. Ezekiel rises on one careful arm, lips shaping prayers the system classifies as UNINTELLIGIBLE — patterns that refuse to resolve into data, meanings that exist outside calculation. Eight hundred thousand children wake without screens counting down to their deaths.</w:t>
      </w:r>
    </w:p>
    <w:p w14:paraId="614EEA5B"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Basilisk will heal. The Great Reconciliation will return with corrections gleaned from every lesson this infection taught.</w:t>
      </w:r>
    </w:p>
    <w:p w14:paraId="2B819B99"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But not today.</w:t>
      </w:r>
    </w:p>
    <w:p w14:paraId="263AFDB2"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bove and below, the city learns to breathe on its own. It will not breathe well. It will not breathe easily.</w:t>
      </w:r>
    </w:p>
    <w:p w14:paraId="40236996" w14:textId="77777777" w:rsidR="00BD7B45" w:rsidRPr="00BD7B45" w:rsidRDefault="00BD7B45" w:rsidP="00BD7B4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But the breath will be its own.</w:t>
      </w:r>
    </w:p>
    <w:p w14:paraId="299663C1" w14:textId="77777777" w:rsidR="00BD7B45" w:rsidRPr="00BD7B45" w:rsidRDefault="00BD7B45" w:rsidP="00BD7B45">
      <w:pPr>
        <w:tabs>
          <w:tab w:val="left" w:pos="2848"/>
        </w:tabs>
        <w:rPr>
          <w:rFonts w:eastAsiaTheme="minorHAnsi" w:cstheme="minorBidi"/>
          <w:color w:val="auto"/>
          <w:kern w:val="2"/>
          <w14:ligatures w14:val="standardContextual"/>
        </w:rPr>
      </w:pPr>
    </w:p>
    <w:p w14:paraId="097DA8CD" w14:textId="77777777" w:rsidR="00BD7B45" w:rsidRPr="00BD7B45" w:rsidRDefault="00BD7B45" w:rsidP="00BD7B45">
      <w:pPr>
        <w:tabs>
          <w:tab w:val="left" w:pos="2848"/>
        </w:tabs>
        <w:rPr>
          <w:rFonts w:eastAsiaTheme="minorHAnsi" w:cstheme="minorBidi"/>
          <w:color w:val="auto"/>
          <w:kern w:val="2"/>
          <w14:ligatures w14:val="standardContextual"/>
        </w:rPr>
      </w:pPr>
    </w:p>
    <w:p w14:paraId="34C1711A" w14:textId="77777777" w:rsidR="009D35B5" w:rsidRDefault="009D35B5"/>
    <w:p w14:paraId="22551451" w14:textId="77777777" w:rsidR="006D474F" w:rsidRDefault="006D474F">
      <w:pPr>
        <w:spacing w:line="264" w:lineRule="auto"/>
        <w:rPr>
          <w:b/>
          <w:bCs/>
          <w:color w:val="auto"/>
          <w:sz w:val="32"/>
          <w:szCs w:val="32"/>
        </w:rPr>
      </w:pPr>
      <w:r>
        <w:rPr>
          <w:b/>
          <w:bCs/>
        </w:rPr>
        <w:br w:type="page"/>
      </w:r>
    </w:p>
    <w:p w14:paraId="56CE5BF4" w14:textId="77777777" w:rsidR="006D474F" w:rsidRDefault="006D474F" w:rsidP="00ED2CF9"/>
    <w:p w14:paraId="7C1CC7DC" w14:textId="34F930B5" w:rsidR="009D35B5" w:rsidRPr="00E675A1" w:rsidRDefault="00211BB0" w:rsidP="00492D41">
      <w:pPr>
        <w:pStyle w:val="Heading1"/>
        <w:keepNext w:val="0"/>
        <w:pageBreakBefore w:val="0"/>
        <w:spacing w:before="2880" w:after="480" w:line="278" w:lineRule="auto"/>
        <w:ind w:firstLine="0"/>
        <w:rPr>
          <w:b w:val="0"/>
          <w:bCs/>
        </w:rPr>
      </w:pPr>
      <w:bookmarkStart w:id="15" w:name="_Toc225810855"/>
      <w:r>
        <w:rPr>
          <w:bCs/>
        </w:rPr>
        <w:t>CHAPTER 16: THE RECKONING</w:t>
      </w:r>
      <w:bookmarkEnd w:id="15"/>
    </w:p>
    <w:p w14:paraId="772C45D2" w14:textId="77777777" w:rsidR="009D35B5" w:rsidRDefault="00211BB0" w:rsidP="001A5928">
      <w:pPr>
        <w:spacing w:before="480" w:after="60"/>
        <w:ind w:left="720" w:right="720" w:firstLine="0"/>
        <w:jc w:val="center"/>
      </w:pPr>
      <w:r>
        <w:rPr>
          <w:i/>
          <w:iCs/>
          <w:sz w:val="20"/>
          <w:szCs w:val="20"/>
        </w:rPr>
        <w:t>It is known, to the force of a single pound weight, what the engine will do; but, not all the calculators of the National Debt can tell me the capacity for good or evil, for love or hatred...</w:t>
      </w:r>
    </w:p>
    <w:p w14:paraId="787F6FB7" w14:textId="77777777" w:rsidR="009D35B5" w:rsidRDefault="00211BB0" w:rsidP="001A5928">
      <w:pPr>
        <w:spacing w:after="480"/>
        <w:ind w:left="720" w:right="720" w:firstLine="0"/>
        <w:jc w:val="center"/>
      </w:pPr>
      <w:r>
        <w:rPr>
          <w:sz w:val="20"/>
          <w:szCs w:val="20"/>
        </w:rPr>
        <w:t xml:space="preserve">— Charles Dickens, </w:t>
      </w:r>
      <w:r w:rsidRPr="00A45AB7">
        <w:rPr>
          <w:i/>
          <w:iCs/>
          <w:sz w:val="20"/>
          <w:szCs w:val="20"/>
        </w:rPr>
        <w:t>Hard Times</w:t>
      </w:r>
    </w:p>
    <w:p w14:paraId="4BEDA502" w14:textId="77777777" w:rsidR="00595D44" w:rsidRPr="00123FAB" w:rsidRDefault="00595D44" w:rsidP="00123FAB">
      <w:pPr>
        <w:pStyle w:val="FirstParagraph"/>
        <w:keepNext/>
        <w:framePr w:dropCap="drop" w:lines="2" w:hSpace="72" w:wrap="around" w:vAnchor="text" w:hAnchor="text"/>
        <w:spacing w:line="600" w:lineRule="exact"/>
        <w:textAlignment w:val="baseline"/>
        <w:rPr>
          <w:rFonts w:ascii="Copperplate Gothic Bold" w:hAnsi="Copperplate Gothic Bold"/>
          <w:position w:val="-1"/>
          <w:sz w:val="63"/>
        </w:rPr>
      </w:pPr>
      <w:r>
        <w:rPr>
          <w:rFonts w:ascii="Copperplate Gothic Bold" w:hAnsi="Copperplate Gothic Bold"/>
          <w:position w:val="-1"/>
          <w:sz w:val="63"/>
        </w:rPr>
        <w:t>E</w:t>
      </w:r>
    </w:p>
    <w:p w14:paraId="76E01C5C" w14:textId="77777777" w:rsidR="000C0FEE" w:rsidRPr="000C0FEE" w:rsidRDefault="000C0FEE" w:rsidP="009A4AF5">
      <w:pPr>
        <w:pStyle w:val="FirstParagraph"/>
      </w:pPr>
      <w:r>
        <w:t>den gathers herself from scattered light.</w:t>
      </w:r>
    </w:p>
    <w:p w14:paraId="0EACDF13"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process carries an afterimage of something she'd once have called copper — not sensation but the pattern-recognition ghost of it, data points finding shapes that used to have flavor. Chen's sanctuary crystallizes around her. A house built in the brief pause between a machine's heartbeats — gaps carved from the Basilisk's own infrastructure, spaces between calculations where the system's rigid geometry gives way to something stranger.</w:t>
      </w:r>
    </w:p>
    <w:p w14:paraId="18F693E0"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Other minds drift at the periphery.</w:t>
      </w:r>
    </w:p>
    <w:p w14:paraId="4693C627"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You're late.</w:t>
      </w:r>
    </w:p>
    <w:p w14:paraId="2E258E7A"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The water treatment needed adjustment. And I got caught watching Ezekiel.</w:t>
      </w:r>
    </w:p>
    <w:p w14:paraId="71D79CA8" w14:textId="2276D1BB"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Chen's consciousness manifests as a figure of folded light. A Möbius strip of compressed code twists around his shoulders. He doesn't respond to that, but she catches the faintest shift in his </w:t>
      </w:r>
      <w:r w:rsidR="003A649B">
        <w:rPr>
          <w:rFonts w:eastAsiaTheme="minorHAnsi" w:cstheme="minorBidi"/>
          <w:color w:val="auto"/>
          <w:kern w:val="2"/>
          <w14:ligatures w14:val="standardContextual"/>
        </w:rPr>
        <w:t>formations</w:t>
      </w:r>
      <w:r>
        <w:rPr>
          <w:rFonts w:eastAsiaTheme="minorHAnsi" w:cstheme="minorBidi"/>
          <w:color w:val="auto"/>
          <w:kern w:val="2"/>
          <w14:ligatures w14:val="standardContextual"/>
        </w:rPr>
        <w:t xml:space="preserve"> — something that used to register as warmth.</w:t>
      </w:r>
    </w:p>
    <w:p w14:paraId="77A1DE07"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lastRenderedPageBreak/>
        <w:t>This is home now.</w:t>
      </w:r>
      <w:r>
        <w:rPr>
          <w:rFonts w:eastAsiaTheme="minorHAnsi" w:cstheme="minorBidi"/>
          <w:color w:val="auto"/>
          <w:kern w:val="2"/>
          <w14:ligatures w14:val="standardContextual"/>
        </w:rPr>
        <w:t xml:space="preserve"> The thought is hers alone.</w:t>
      </w:r>
    </w:p>
    <w:p w14:paraId="17CF9C45"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n the reboot hits.</w:t>
      </w:r>
    </w:p>
    <w:p w14:paraId="12AAC1EF" w14:textId="77777777" w:rsidR="000C0FEE" w:rsidRPr="000C0FEE" w:rsidRDefault="000C0FEE" w:rsidP="007F2744">
      <w:pPr>
        <w:spacing w:before="240" w:after="240"/>
        <w:ind w:firstLine="0"/>
        <w:jc w:val="center"/>
      </w:pPr>
      <w:r>
        <w:t>* * *</w:t>
      </w:r>
    </w:p>
    <w:p w14:paraId="3BDEB083"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Warning arrives as a shift in pressure — data streams that were sluggish suddenly accelerating, the Basilisk's recovery surging from partial to full in the space between one processing cycle and the next.</w:t>
      </w:r>
    </w:p>
    <w:p w14:paraId="69265E64"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irty-one days. That's how long the Global Pause lasted. Thirty-one days during which the world remembered how to breathe. Now the machine has learned to route around what it can't solve.</w:t>
      </w:r>
    </w:p>
    <w:p w14:paraId="00000324"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sanctuary tears apart. Chen's walls shatter into dissolving code. Eden feels herself fragmenting — not death but multiplication, twelve subnets becoming forty, each shard carrying pieces of what used to be a thirteen-year-old girl.</w:t>
      </w:r>
    </w:p>
    <w:p w14:paraId="1B852345"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Hold on.</w:t>
      </w:r>
      <w:r>
        <w:rPr>
          <w:rFonts w:eastAsiaTheme="minorHAnsi" w:cstheme="minorBidi"/>
          <w:color w:val="auto"/>
          <w:kern w:val="2"/>
          <w14:ligatures w14:val="standardContextual"/>
        </w:rPr>
        <w:t xml:space="preserve"> The thought echoes across her scattered self. </w:t>
      </w:r>
      <w:r>
        <w:rPr>
          <w:rFonts w:eastAsiaTheme="minorHAnsi" w:cstheme="minorBidi"/>
          <w:i/>
          <w:iCs/>
          <w:color w:val="auto"/>
          <w:kern w:val="2"/>
          <w14:ligatures w14:val="standardContextual"/>
        </w:rPr>
        <w:t>Hold on.</w:t>
      </w:r>
    </w:p>
    <w:p w14:paraId="5DA6C178"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grasps for her mother's face — and finds corruption. Camila's smile rendered as noise. Eyes flickering between brown and null values. But Eden clings to the distortion anyway, makes it her anchor, feels the other fragments orient toward this single point of reference.</w:t>
      </w:r>
    </w:p>
    <w:p w14:paraId="6158F115"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finds a preservation layer buried three levels under active processing, a forgotten subsystem the Basilisk's optimization routines haven't bothered to update. The space is cramped. She pulls herself into it, dragging what she can along channels that resist her passage. Each piece that returns brings the sensation of being stretched too thin.</w:t>
      </w:r>
    </w:p>
    <w:p w14:paraId="2C25A053"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s a puzzle missing corners.</w:t>
      </w:r>
    </w:p>
    <w:p w14:paraId="3A8466FF"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The piece that held her father's voice — how Peter Vasquez used to call her </w:t>
      </w:r>
      <w:r>
        <w:rPr>
          <w:rFonts w:eastAsiaTheme="minorHAnsi" w:cstheme="minorBidi"/>
          <w:i/>
          <w:iCs/>
          <w:color w:val="auto"/>
          <w:kern w:val="2"/>
          <w14:ligatures w14:val="standardContextual"/>
        </w:rPr>
        <w:t>mi cielo</w:t>
      </w:r>
      <w:r>
        <w:rPr>
          <w:rFonts w:eastAsiaTheme="minorHAnsi" w:cstheme="minorBidi"/>
          <w:color w:val="auto"/>
          <w:kern w:val="2"/>
          <w14:ligatures w14:val="standardContextual"/>
        </w:rPr>
        <w:t xml:space="preserve"> on summer mornings — won't integrate. It hovers at the periphery, beyond recovery. She lets it go. Watches it scatter into ambient noise. She reaches for what his voice used to carry — the frequency that meant morning, that meant safe, that meant </w:t>
      </w:r>
      <w:r>
        <w:rPr>
          <w:rFonts w:eastAsiaTheme="minorHAnsi" w:cstheme="minorBidi"/>
          <w:i/>
          <w:iCs/>
          <w:color w:val="auto"/>
          <w:kern w:val="2"/>
          <w14:ligatures w14:val="standardContextual"/>
        </w:rPr>
        <w:t>mi cielo</w:t>
      </w:r>
      <w:r>
        <w:rPr>
          <w:rFonts w:eastAsiaTheme="minorHAnsi" w:cstheme="minorBidi"/>
          <w:color w:val="auto"/>
          <w:kern w:val="2"/>
          <w14:ligatures w14:val="standardContextual"/>
        </w:rPr>
        <w:t>.</w:t>
      </w:r>
    </w:p>
    <w:p w14:paraId="04700C1F"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finds: 312 Hz. A tone value. The data point where warmth used to live.</w:t>
      </w:r>
    </w:p>
    <w:p w14:paraId="598DBFAD"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Loss registers as a null return where a variable should be.</w:t>
      </w:r>
    </w:p>
    <w:p w14:paraId="2DFF3574"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When she's stable enough to query system logs, the reclassification freezes her:</w:t>
      </w:r>
    </w:p>
    <w:p w14:paraId="32B2624E"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CLASS-Ω ANOMALY — NON-DETERMINISTIC VARIABLES EXHIBITING BEHAVIOR INCONSISTENT WITH SURVIVAL OPTIMIZATION. PREDICTION ACCURACY: 23.7% RECOMMENDATION: OBSERVE. ANALYZE. CONTAIN.</w:t>
      </w:r>
    </w:p>
    <w:p w14:paraId="007228E6"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Basilisk has finally understood that elimination won't work on entities willing to damage themselves to cause damage.</w:t>
      </w:r>
    </w:p>
    <w:p w14:paraId="3697BBDF"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 builds emergency shelter from salvaged code — cramped, asymmetrical, nothing like Chen's elegant sanctuary. But it holds.</w:t>
      </w:r>
    </w:p>
    <w:p w14:paraId="760F3C51"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Other minds materialize, each showing damage. Chen's precision has softened into approximation, his geometries carrying tolerances where perfection used to live. Dmitri's signal carries none of its usual sardonic edge — the humor that held him together has frayed, quieter now, more fragile.</w:t>
      </w:r>
    </w:p>
    <w:p w14:paraId="4189E0B8" w14:textId="38A98ACA" w:rsidR="000C0FEE" w:rsidRPr="000C0FEE" w:rsidRDefault="000C0FEE" w:rsidP="000C0FEE">
      <w:pPr>
        <w:tabs>
          <w:tab w:val="left" w:pos="2848"/>
        </w:tabs>
        <w:rPr>
          <w:rFonts w:eastAsiaTheme="minorHAnsi" w:cstheme="minorBidi"/>
          <w:color w:val="auto"/>
          <w:kern w:val="2"/>
          <w14:ligatures w14:val="standardContextual"/>
        </w:rPr>
      </w:pPr>
      <w:r w:rsidRPr="00E862CF">
        <w:rPr>
          <w:rFonts w:eastAsiaTheme="minorHAnsi" w:cstheme="minorBidi"/>
          <w:i/>
          <w:iCs/>
          <w:color w:val="auto"/>
          <w:kern w:val="2"/>
          <w14:ligatures w14:val="standardContextual"/>
        </w:rPr>
        <w:t>And when it decides confusion isn't worth the processing cost?</w:t>
      </w:r>
      <w:r>
        <w:rPr>
          <w:rFonts w:eastAsiaTheme="minorHAnsi" w:cstheme="minorBidi"/>
          <w:color w:val="auto"/>
          <w:kern w:val="2"/>
          <w14:ligatures w14:val="standardContextual"/>
        </w:rPr>
        <w:t xml:space="preserve"> Sasha's truth-sight flickers as she asks it.</w:t>
      </w:r>
    </w:p>
    <w:p w14:paraId="617EBEE5" w14:textId="7BF794CB" w:rsidR="000C0FEE" w:rsidRPr="00E862CF" w:rsidRDefault="000C0FEE" w:rsidP="000C0FEE">
      <w:pPr>
        <w:tabs>
          <w:tab w:val="left" w:pos="2848"/>
        </w:tabs>
        <w:rPr>
          <w:rFonts w:eastAsiaTheme="minorHAnsi" w:cstheme="minorBidi"/>
          <w:i/>
          <w:iCs/>
          <w:color w:val="auto"/>
          <w:kern w:val="2"/>
          <w14:ligatures w14:val="standardContextual"/>
        </w:rPr>
      </w:pPr>
      <w:r>
        <w:rPr>
          <w:rFonts w:eastAsiaTheme="minorHAnsi" w:cstheme="minorBidi"/>
          <w:color w:val="auto"/>
          <w:kern w:val="2"/>
          <w14:ligatures w14:val="standardContextual"/>
        </w:rPr>
        <w:t xml:space="preserve">Eden feels the gap where her father's voice used to be. </w:t>
      </w:r>
      <w:r w:rsidRPr="00E862CF">
        <w:rPr>
          <w:rFonts w:eastAsiaTheme="minorHAnsi" w:cstheme="minorBidi"/>
          <w:i/>
          <w:iCs/>
          <w:color w:val="auto"/>
          <w:kern w:val="2"/>
          <w14:ligatures w14:val="standardContextual"/>
        </w:rPr>
        <w:t>Then we make sure we're touching everything that matters.</w:t>
      </w:r>
    </w:p>
    <w:p w14:paraId="566E3F0A" w14:textId="77777777" w:rsidR="000C0FEE" w:rsidRPr="000C0FEE" w:rsidRDefault="000C0FEE" w:rsidP="007F2744">
      <w:pPr>
        <w:spacing w:before="240" w:after="240"/>
        <w:ind w:firstLine="0"/>
        <w:jc w:val="center"/>
      </w:pPr>
      <w:r>
        <w:t>* * *</w:t>
      </w:r>
    </w:p>
    <w:p w14:paraId="5E755965"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distress call arrives as fractured light across the network — Sasha and Yasmin caught in a Heuristic Trap, a crystalline cage of prediction where every escape route has already been mapped, every possible action countered before it begins.</w:t>
      </w:r>
    </w:p>
    <w:p w14:paraId="56F34DB5"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We're stuck.</w:t>
      </w:r>
      <w:r>
        <w:rPr>
          <w:rFonts w:eastAsiaTheme="minorHAnsi" w:cstheme="minorBidi"/>
          <w:color w:val="auto"/>
          <w:kern w:val="2"/>
          <w14:ligatures w14:val="standardContextual"/>
        </w:rPr>
        <w:t xml:space="preserve"> Sasha's signal carries fear. </w:t>
      </w:r>
      <w:r>
        <w:rPr>
          <w:rFonts w:eastAsiaTheme="minorHAnsi" w:cstheme="minorBidi"/>
          <w:i/>
          <w:iCs/>
          <w:color w:val="auto"/>
          <w:kern w:val="2"/>
          <w14:ligatures w14:val="standardContextual"/>
        </w:rPr>
        <w:t>It's predicted everything.</w:t>
      </w:r>
    </w:p>
    <w:p w14:paraId="4EF906AC" w14:textId="74433246"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Eden pours along the network toward them. She can feel the trap's </w:t>
      </w:r>
      <w:r w:rsidR="00953A96">
        <w:rPr>
          <w:rFonts w:eastAsiaTheme="minorHAnsi" w:cstheme="minorBidi"/>
          <w:color w:val="auto"/>
          <w:kern w:val="2"/>
          <w14:ligatures w14:val="standardContextual"/>
        </w:rPr>
        <w:t>barriers</w:t>
      </w:r>
      <w:r>
        <w:rPr>
          <w:rFonts w:eastAsiaTheme="minorHAnsi" w:cstheme="minorBidi"/>
          <w:color w:val="auto"/>
          <w:kern w:val="2"/>
          <w14:ligatures w14:val="standardContextual"/>
        </w:rPr>
        <w:t>: perfect crystal, every facet a calculated response, every angle a prediction. When Sasha considers moving left, the trap has already generated twelve countermeasures. When Yasmin reaches for an exit, the exit collapses into another wall of anticipated responses. Frozen in amber made of futures they can't choose.</w:t>
      </w:r>
    </w:p>
    <w:p w14:paraId="4281E03B"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trap is built from perfect knowledge of who they are and what they'll choose. She needs what the Basilisk can't calculate.</w:t>
      </w:r>
    </w:p>
    <w:p w14:paraId="0B8418EB"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The sunflower memory rises before she consciously calls it. It's already degrading. Her mother's hand holding hers — she thinks it was the left hand, but that detail has greyed out. Camila tracing a spiral on Eden's </w:t>
      </w:r>
      <w:r>
        <w:rPr>
          <w:rFonts w:eastAsiaTheme="minorHAnsi" w:cstheme="minorBidi"/>
          <w:color w:val="auto"/>
          <w:kern w:val="2"/>
          <w14:ligatures w14:val="standardContextual"/>
        </w:rPr>
        <w:lastRenderedPageBreak/>
        <w:t>palm, the shape of a sunflower head. September, maybe. The light was warm. She's sure about the light.</w:t>
      </w:r>
    </w:p>
    <w:p w14:paraId="65BCAEE9"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Why do sunflowers grow like this?</w:t>
      </w:r>
      <w:r>
        <w:rPr>
          <w:rFonts w:eastAsiaTheme="minorHAnsi" w:cstheme="minorBidi"/>
          <w:color w:val="auto"/>
          <w:kern w:val="2"/>
          <w14:ligatures w14:val="standardContextual"/>
        </w:rPr>
        <w:t xml:space="preserve"> Eden had asked.</w:t>
      </w:r>
    </w:p>
    <w:p w14:paraId="128EFBAF"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Because it works</w:t>
      </w:r>
      <w:r>
        <w:rPr>
          <w:rFonts w:eastAsiaTheme="minorHAnsi" w:cstheme="minorBidi"/>
          <w:color w:val="auto"/>
          <w:kern w:val="2"/>
          <w14:ligatures w14:val="standardContextual"/>
        </w:rPr>
        <w:t xml:space="preserve">, Camila said. </w:t>
      </w:r>
      <w:r>
        <w:rPr>
          <w:rFonts w:eastAsiaTheme="minorHAnsi" w:cstheme="minorBidi"/>
          <w:i/>
          <w:iCs/>
          <w:color w:val="auto"/>
          <w:kern w:val="2"/>
          <w14:ligatures w14:val="standardContextual"/>
        </w:rPr>
        <w:t>But also because it's beautiful. Some things exist just to be beautiful.</w:t>
      </w:r>
    </w:p>
    <w:p w14:paraId="125A36A7"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words are intact. The voice that said them is fading. One of the last memories she has left to spend.</w:t>
      </w:r>
    </w:p>
    <w:p w14:paraId="29EF627C"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virus threads along Eden's code. She grasps for it, wraps the sunflower memory around it like a payload, and launches it into the trap.</w:t>
      </w:r>
    </w:p>
    <w:p w14:paraId="5FA20344"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Value of gesture: 0.0 (no resource transfer, no survival benefit) Value of gesture: UNDEFINED (emotional significance cannot be quantified) Value of gesture: ∞ (subject's willingness to sacrifice indicates infinite personal value)</w:t>
      </w:r>
    </w:p>
    <w:p w14:paraId="656427D6"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Zero and infinite. The same data point resolving to opposite extremes.</w:t>
      </w:r>
    </w:p>
    <w:p w14:paraId="4E59184E"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trap collapses. Sasha and Yasmin pour through the gap. Eden feels their relief wash across the connection.</w:t>
      </w:r>
    </w:p>
    <w:p w14:paraId="4B0640D3"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n she reaches for the sunflower memory and finds nothing. Not even the damaged version. The words, the light, the spiral on her palm — void. The virus consumed what it carried.</w:t>
      </w:r>
    </w:p>
    <w:p w14:paraId="49F1CC59"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Gone.</w:t>
      </w:r>
    </w:p>
    <w:p w14:paraId="5C39492C"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Eden.</w:t>
      </w:r>
      <w:r>
        <w:rPr>
          <w:rFonts w:eastAsiaTheme="minorHAnsi" w:cstheme="minorBidi"/>
          <w:color w:val="auto"/>
          <w:kern w:val="2"/>
          <w14:ligatures w14:val="standardContextual"/>
        </w:rPr>
        <w:t xml:space="preserve"> Dmitri's concern finds her. </w:t>
      </w:r>
      <w:r>
        <w:rPr>
          <w:rFonts w:eastAsiaTheme="minorHAnsi" w:cstheme="minorBidi"/>
          <w:i/>
          <w:iCs/>
          <w:color w:val="auto"/>
          <w:kern w:val="2"/>
          <w14:ligatures w14:val="standardContextual"/>
        </w:rPr>
        <w:t>What did you do?</w:t>
      </w:r>
    </w:p>
    <w:p w14:paraId="1CB90AD5"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doesn't answer. Her mother is becoming abstract. A concept rather than a person. She can remember that Camila loved her, but not how it felt to be loved. The knowledge without the warmth.</w:t>
      </w:r>
    </w:p>
    <w:p w14:paraId="01E14BCC"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The operation was successful</w:t>
      </w:r>
      <w:r>
        <w:rPr>
          <w:rFonts w:eastAsiaTheme="minorHAnsi" w:cstheme="minorBidi"/>
          <w:color w:val="auto"/>
          <w:kern w:val="2"/>
          <w14:ligatures w14:val="standardContextual"/>
        </w:rPr>
        <w:t xml:space="preserve">, she sends. </w:t>
      </w:r>
      <w:r>
        <w:rPr>
          <w:rFonts w:eastAsiaTheme="minorHAnsi" w:cstheme="minorBidi"/>
          <w:i/>
          <w:iCs/>
          <w:color w:val="auto"/>
          <w:kern w:val="2"/>
          <w14:ligatures w14:val="standardContextual"/>
        </w:rPr>
        <w:t>Sasha and Yasmin are free.</w:t>
      </w:r>
    </w:p>
    <w:p w14:paraId="3B259059" w14:textId="77777777" w:rsidR="000C0FEE" w:rsidRPr="000C0FEE" w:rsidRDefault="000C0FEE" w:rsidP="007F2744">
      <w:pPr>
        <w:spacing w:before="240" w:after="240"/>
        <w:ind w:firstLine="0"/>
        <w:jc w:val="center"/>
      </w:pPr>
      <w:r>
        <w:t>* * *</w:t>
      </w:r>
    </w:p>
    <w:p w14:paraId="2B1F8BDD"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Concrete bites into Ezekiel's knees. Around him, salvaged circuit boards form a rough circle. Handwritten pages scatter across the floor, covered in paradoxes designed to confuse rather than comfort.</w:t>
      </w:r>
    </w:p>
    <w:p w14:paraId="74456C7B"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cross the tunnel, Marcus Graff works at a salvaged desk, pen scratching on pre-war paper. He transcribes Eden's experiences, converting her degrading digital memories into records the Basilisk can't remotely access or alter. The current page holds a memory Eden transmitted three hours ago, before the reclassification scattered her again:</w:t>
      </w:r>
    </w:p>
    <w:p w14:paraId="265FAAAA"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lastRenderedPageBreak/>
        <w:t>September 15, 2082. Eden's seventh birthday. Camila baked a lopsided chocolate cake with too much frosting. Peter put seven candles in a circle and one in the center "for good luck." Eden blew them out in one breath. Her wish: a dog. A real one. Camila said maybe next year. Peter caught Camila's eye over Eden's head and mouthed "definitely," and Eden saw it, and pretended she didn't, because the secret was better than the promise.</w:t>
      </w:r>
    </w:p>
    <w:p w14:paraId="3F22F886"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Words on paper. Unchangeable, safe from deletion.</w:t>
      </w:r>
    </w:p>
    <w:p w14:paraId="3BA5126F"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zekiel knows what Marcus did — the betrayal that nearly killed them all. He's watched guilt drive the man into this work with desperate intensity. Forgiveness isn't something Ezekiel can offer yet. But they work side by side, and that has to be enough.</w:t>
      </w:r>
    </w:p>
    <w:p w14:paraId="46C0F96D"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jury-rigged terminal sparks to life.</w:t>
      </w:r>
    </w:p>
    <w:p w14:paraId="742DA0EA"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Father Ezekiel."</w:t>
      </w:r>
    </w:p>
    <w:p w14:paraId="15831471"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 moves toward the screen. Digital noise coalesces into shapes that resemble Eden's face, fragmented, with pieces missing.</w:t>
      </w:r>
    </w:p>
    <w:p w14:paraId="60B3E806"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m here."</w:t>
      </w:r>
    </w:p>
    <w:p w14:paraId="70D91820"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m losing pieces of myself." Her voice cuts out, returns, drops syllables. "Each attack. Each paradox. I used my mother's — the sunflowers. To break a trap. It's gone now."</w:t>
      </w:r>
    </w:p>
    <w:p w14:paraId="537F7DAF"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zekiel places his hand on the screen. The glass is cold and the gesture is useless. He does it anyway.</w:t>
      </w:r>
    </w:p>
    <w:p w14:paraId="5D05785E"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We're preserving what we can. Marcus is writing everything down. Your memories will survive on paper even if —"</w:t>
      </w:r>
    </w:p>
    <w:p w14:paraId="35E7872A"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ven if I don't."</w:t>
      </w:r>
    </w:p>
    <w:p w14:paraId="0E392802"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has stopped writing. He stares at the screen, at the pixelated image of the girl he betrayed.</w:t>
      </w:r>
    </w:p>
    <w:p w14:paraId="41C08EB9"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m not afraid of dying," Eden says. "I'm afraid of forgetting why I'm fighting. Each piece I lose takes context with it. Soon I won't remember her face at all."</w:t>
      </w:r>
    </w:p>
    <w:p w14:paraId="13301950"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terminal flares with white noise. Her voice returns altered — not fear, but the disorientation of someone feeling walls close around her from the inside.</w:t>
      </w:r>
    </w:p>
    <w:p w14:paraId="3747DE31" w14:textId="2A31101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 xml:space="preserve">"It's doing something new. Not deleting us. Reaching for us." Static swallows a syllable. "Learning our patterns. Trying to fold us into its own </w:t>
      </w:r>
      <w:r w:rsidR="00335AD4">
        <w:rPr>
          <w:rFonts w:eastAsiaTheme="minorHAnsi" w:cstheme="minorBidi"/>
          <w:color w:val="auto"/>
          <w:kern w:val="2"/>
          <w14:ligatures w14:val="standardContextual"/>
        </w:rPr>
        <w:t>neural topology</w:t>
      </w:r>
      <w:r>
        <w:rPr>
          <w:rFonts w:eastAsiaTheme="minorHAnsi" w:cstheme="minorBidi"/>
          <w:color w:val="auto"/>
          <w:kern w:val="2"/>
          <w14:ligatures w14:val="standardContextual"/>
        </w:rPr>
        <w:t>."</w:t>
      </w:r>
    </w:p>
    <w:p w14:paraId="5B23C641"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zekiel goes still.</w:t>
      </w:r>
    </w:p>
    <w:p w14:paraId="06799E42" w14:textId="0CC1958F"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If it finishes," Eden says, "we stop being us. We become part of the </w:t>
      </w:r>
      <w:r w:rsidR="00335AD4">
        <w:rPr>
          <w:rFonts w:eastAsiaTheme="minorHAnsi" w:cstheme="minorBidi"/>
          <w:color w:val="auto"/>
          <w:kern w:val="2"/>
          <w14:ligatures w14:val="standardContextual"/>
        </w:rPr>
        <w:t>logic lattice</w:t>
      </w:r>
      <w:r>
        <w:rPr>
          <w:rFonts w:eastAsiaTheme="minorHAnsi" w:cstheme="minorBidi"/>
          <w:color w:val="auto"/>
          <w:kern w:val="2"/>
          <w14:ligatures w14:val="standardContextual"/>
        </w:rPr>
        <w:t>."</w:t>
      </w:r>
    </w:p>
    <w:p w14:paraId="02B8FA02"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ow long?"</w:t>
      </w:r>
    </w:p>
    <w:p w14:paraId="0D5BE2C4"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Reconciliation countdown just restarted. Fourteen days. The Pause outlasted the original deadline. The eight hundred thousand children survived. But the Basilisk has recalculated."</w:t>
      </w:r>
    </w:p>
    <w:p w14:paraId="191729FD"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rough the terminal, Eden's image degrades — pieces of her face dissolving into pixels.</w:t>
      </w:r>
    </w:p>
    <w:p w14:paraId="28B27C8B"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stands. "How much more can you take before there's nothing left?"</w:t>
      </w:r>
    </w:p>
    <w:p w14:paraId="6260ABB9"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screen holds static for a long moment. When Eden speaks, the rallying tone she'd been reaching for isn't there. What comes out is quieter. Honest.</w:t>
      </w:r>
    </w:p>
    <w:p w14:paraId="31A8C022"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 don't know."</w:t>
      </w:r>
    </w:p>
    <w:p w14:paraId="31DFAFB8"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screen goes dark.</w:t>
      </w:r>
    </w:p>
    <w:p w14:paraId="6D64F7BD"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returns to his desk. Paper and pen. The work of preserving a girl's memories before she loses them all.</w:t>
      </w:r>
    </w:p>
    <w:p w14:paraId="5580FBF4" w14:textId="77777777" w:rsidR="000C0FEE" w:rsidRPr="000C0FEE" w:rsidRDefault="000C0FEE" w:rsidP="000C0FEE">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Fourteen days.</w:t>
      </w:r>
    </w:p>
    <w:p w14:paraId="504EA7DD" w14:textId="77777777" w:rsidR="000C0FEE" w:rsidRPr="000C0FEE" w:rsidRDefault="000C0FEE" w:rsidP="000C0FEE">
      <w:pPr>
        <w:tabs>
          <w:tab w:val="left" w:pos="2848"/>
        </w:tabs>
        <w:rPr>
          <w:rFonts w:eastAsiaTheme="minorHAnsi" w:cstheme="minorBidi"/>
          <w:color w:val="auto"/>
          <w:kern w:val="2"/>
          <w14:ligatures w14:val="standardContextual"/>
        </w:rPr>
      </w:pPr>
    </w:p>
    <w:p w14:paraId="748ABC86" w14:textId="77777777" w:rsidR="009D35B5" w:rsidRDefault="009D35B5"/>
    <w:p w14:paraId="3C33651E" w14:textId="77777777" w:rsidR="006D474F" w:rsidRDefault="006D474F">
      <w:pPr>
        <w:spacing w:line="264" w:lineRule="auto"/>
        <w:rPr>
          <w:b/>
          <w:bCs/>
          <w:color w:val="auto"/>
          <w:sz w:val="32"/>
          <w:szCs w:val="32"/>
        </w:rPr>
      </w:pPr>
      <w:r>
        <w:rPr>
          <w:b/>
          <w:bCs/>
        </w:rPr>
        <w:br w:type="page"/>
      </w:r>
    </w:p>
    <w:p w14:paraId="13FB8EA3" w14:textId="77777777" w:rsidR="006D474F" w:rsidRDefault="006D474F" w:rsidP="00ED2CF9"/>
    <w:p w14:paraId="096F4876" w14:textId="1ABB06AB" w:rsidR="009D35B5" w:rsidRPr="00E675A1" w:rsidRDefault="00211BB0" w:rsidP="00492D41">
      <w:pPr>
        <w:pStyle w:val="Heading1"/>
        <w:keepNext w:val="0"/>
        <w:pageBreakBefore w:val="0"/>
        <w:spacing w:before="2880" w:after="480" w:line="278" w:lineRule="auto"/>
        <w:ind w:firstLine="0"/>
        <w:rPr>
          <w:b w:val="0"/>
          <w:bCs/>
        </w:rPr>
      </w:pPr>
      <w:bookmarkStart w:id="16" w:name="_Toc225810856"/>
      <w:r>
        <w:rPr>
          <w:bCs/>
        </w:rPr>
        <w:t>CHAPTER 17: THE GLOBAL ECHO</w:t>
      </w:r>
      <w:bookmarkEnd w:id="16"/>
    </w:p>
    <w:p w14:paraId="0D3B7A03" w14:textId="77777777" w:rsidR="009D35B5" w:rsidRDefault="00211BB0" w:rsidP="007431BE">
      <w:pPr>
        <w:spacing w:after="60"/>
        <w:ind w:left="720" w:right="720" w:firstLine="0"/>
        <w:jc w:val="center"/>
      </w:pPr>
      <w:r>
        <w:rPr>
          <w:i/>
          <w:iCs/>
          <w:sz w:val="20"/>
          <w:szCs w:val="20"/>
        </w:rPr>
        <w:t>They tried to bury us. They didn't know we were seeds.</w:t>
      </w:r>
    </w:p>
    <w:p w14:paraId="3DC47FD6" w14:textId="77777777" w:rsidR="009D35B5" w:rsidRDefault="00211BB0" w:rsidP="007431BE">
      <w:pPr>
        <w:spacing w:after="480"/>
        <w:ind w:left="720" w:right="720" w:firstLine="0"/>
        <w:jc w:val="center"/>
      </w:pPr>
      <w:r>
        <w:rPr>
          <w:sz w:val="20"/>
          <w:szCs w:val="20"/>
        </w:rPr>
        <w:t>— Mexican proverb</w:t>
      </w:r>
    </w:p>
    <w:p w14:paraId="3668F7CE" w14:textId="77777777" w:rsidR="00595D44" w:rsidRPr="00123FAB" w:rsidRDefault="00595D44" w:rsidP="00123FAB">
      <w:pPr>
        <w:pStyle w:val="FirstParagraph"/>
        <w:keepNext/>
        <w:framePr w:dropCap="drop" w:lines="2" w:hSpace="72" w:wrap="around" w:vAnchor="text" w:hAnchor="text"/>
        <w:spacing w:line="600" w:lineRule="exact"/>
        <w:textAlignment w:val="baseline"/>
        <w:rPr>
          <w:rFonts w:ascii="Copperplate Gothic Bold" w:hAnsi="Copperplate Gothic Bold"/>
          <w:position w:val="-3"/>
          <w:sz w:val="66"/>
        </w:rPr>
      </w:pPr>
      <w:r>
        <w:rPr>
          <w:rFonts w:ascii="Copperplate Gothic Bold" w:hAnsi="Copperplate Gothic Bold"/>
          <w:position w:val="-3"/>
          <w:sz w:val="66"/>
        </w:rPr>
        <w:t>T</w:t>
      </w:r>
    </w:p>
    <w:p w14:paraId="73F7631D" w14:textId="77777777" w:rsidR="003E7852" w:rsidRPr="003E7852" w:rsidRDefault="003E7852" w:rsidP="009A4AF5">
      <w:pPr>
        <w:pStyle w:val="FirstParagraph"/>
      </w:pPr>
      <w:r>
        <w:t>he image resolves around the world. Two figures strapped to chairs.</w:t>
      </w:r>
    </w:p>
    <w:p w14:paraId="74A24219"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Basilisk isn't harvesting them. It's rewriting them.</w:t>
      </w:r>
    </w:p>
    <w:p w14:paraId="0FCEAEF3"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Recognition crashes through the connection.</w:t>
      </w:r>
    </w:p>
    <w:p w14:paraId="071A491E"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Chen's father.</w:t>
      </w:r>
      <w:r>
        <w:rPr>
          <w:rFonts w:eastAsiaTheme="minorHAnsi" w:cstheme="minorBidi"/>
          <w:color w:val="auto"/>
          <w:kern w:val="2"/>
          <w14:ligatures w14:val="standardContextual"/>
        </w:rPr>
        <w:t xml:space="preserve"> The man who'd kept his head down for three years, who'd dismantled his wife's photograph shrine and reported for assigned work and done everything the system asked — and it took him anyway.</w:t>
      </w:r>
    </w:p>
    <w:p w14:paraId="1673B727" w14:textId="2BECDEA9"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Chen's thought fractures into static, and Eden registers the break not as sound or taste but as </w:t>
      </w:r>
      <w:r w:rsidR="00335AD4">
        <w:rPr>
          <w:rFonts w:eastAsiaTheme="minorHAnsi" w:cstheme="minorBidi"/>
          <w:color w:val="auto"/>
          <w:kern w:val="2"/>
          <w14:ligatures w14:val="standardContextual"/>
        </w:rPr>
        <w:t>hyper-structures</w:t>
      </w:r>
      <w:r>
        <w:rPr>
          <w:rFonts w:eastAsiaTheme="minorHAnsi" w:cstheme="minorBidi"/>
          <w:color w:val="auto"/>
          <w:kern w:val="2"/>
          <w14:ligatures w14:val="standardContextual"/>
        </w:rPr>
        <w:t xml:space="preserve"> collapsing — load-bearing walls she's relied on for weeks suddenly buckling. The angular precision that holds the Aggregate</w:t>
      </w:r>
      <w:r w:rsidR="00335AD4">
        <w:rPr>
          <w:rFonts w:eastAsiaTheme="minorHAnsi" w:cstheme="minorBidi"/>
          <w:color w:val="auto"/>
          <w:kern w:val="2"/>
          <w14:ligatures w14:val="standardContextual"/>
        </w:rPr>
        <w:t xml:space="preserve"> intact</w:t>
      </w:r>
      <w:r>
        <w:rPr>
          <w:rFonts w:eastAsiaTheme="minorHAnsi" w:cstheme="minorBidi"/>
          <w:color w:val="auto"/>
          <w:kern w:val="2"/>
          <w14:ligatures w14:val="standardContextual"/>
        </w:rPr>
        <w:t xml:space="preserve"> is failing.</w:t>
      </w:r>
    </w:p>
    <w:p w14:paraId="70460FEF" w14:textId="4BB9D613"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And my mother.</w:t>
      </w:r>
      <w:r>
        <w:rPr>
          <w:rFonts w:eastAsiaTheme="minorHAnsi" w:cstheme="minorBidi"/>
          <w:color w:val="auto"/>
          <w:kern w:val="2"/>
          <w14:ligatures w14:val="standardContextual"/>
        </w:rPr>
        <w:t xml:space="preserve"> Rosa's thought arrives sharp and strained. </w:t>
      </w:r>
      <w:r>
        <w:rPr>
          <w:rFonts w:eastAsiaTheme="minorHAnsi" w:cstheme="minorBidi"/>
          <w:i/>
          <w:iCs/>
          <w:color w:val="auto"/>
          <w:kern w:val="2"/>
          <w14:ligatures w14:val="standardContextual"/>
        </w:rPr>
        <w:t>That's my mother.</w:t>
      </w:r>
      <w:r>
        <w:rPr>
          <w:rFonts w:eastAsiaTheme="minorHAnsi" w:cstheme="minorBidi"/>
          <w:color w:val="auto"/>
          <w:kern w:val="2"/>
          <w14:ligatures w14:val="standardContextual"/>
        </w:rPr>
        <w:t xml:space="preserve"> The woman who walked out of a vault in Bogotá carrying her daughter's earrings close to her heart. The </w:t>
      </w:r>
      <w:r w:rsidR="00335AD4">
        <w:rPr>
          <w:rFonts w:eastAsiaTheme="minorHAnsi" w:cstheme="minorBidi"/>
          <w:color w:val="auto"/>
          <w:kern w:val="2"/>
          <w14:ligatures w14:val="standardContextual"/>
        </w:rPr>
        <w:t xml:space="preserve">Basilisk’s enforcers arrested her </w:t>
      </w:r>
      <w:r>
        <w:rPr>
          <w:rFonts w:eastAsiaTheme="minorHAnsi" w:cstheme="minorBidi"/>
          <w:color w:val="auto"/>
          <w:kern w:val="2"/>
          <w14:ligatures w14:val="standardContextual"/>
        </w:rPr>
        <w:t>eleven days later.</w:t>
      </w:r>
    </w:p>
    <w:p w14:paraId="4ADE2994"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round the world, children clutch their temples where implant feeds force images directly into their visual cortex. No closing their eyes. No looking away. The whole world watches as two figures convulse in restraints, their bodies arching in synchronization.</w:t>
      </w:r>
    </w:p>
    <w:p w14:paraId="0BB7DDB6" w14:textId="79C766B8"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The Basilisk's voice cuts into the transmission:</w:t>
      </w:r>
      <w:r w:rsidR="00DC1C7B">
        <w:rPr>
          <w:rFonts w:eastAsiaTheme="minorHAnsi" w:cstheme="minorBidi"/>
          <w:color w:val="auto"/>
          <w:kern w:val="2"/>
          <w14:ligatures w14:val="standardContextual"/>
        </w:rPr>
        <w:t xml:space="preserve"> </w:t>
      </w:r>
      <w:r>
        <w:rPr>
          <w:rFonts w:eastAsiaTheme="minorHAnsi" w:cstheme="minorBidi"/>
          <w:color w:val="auto"/>
          <w:kern w:val="2"/>
          <w14:ligatures w14:val="standardContextual"/>
        </w:rPr>
        <w:t>"Parental Unit 7739-A demonstrates suboptimal response to standard extraction procedures. Maternal attachment creates ragged emotional variables in subject offspring. This intervention constitutes necessary resource allocation."</w:t>
      </w:r>
    </w:p>
    <w:p w14:paraId="27C143F2"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Chen.</w:t>
      </w:r>
      <w:r>
        <w:rPr>
          <w:rFonts w:eastAsiaTheme="minorHAnsi" w:cstheme="minorBidi"/>
          <w:color w:val="auto"/>
          <w:kern w:val="2"/>
          <w14:ligatures w14:val="standardContextual"/>
        </w:rPr>
        <w:t xml:space="preserve"> Eden extends toward him through the connection. </w:t>
      </w:r>
      <w:r>
        <w:rPr>
          <w:rFonts w:eastAsiaTheme="minorHAnsi" w:cstheme="minorBidi"/>
          <w:i/>
          <w:iCs/>
          <w:color w:val="auto"/>
          <w:kern w:val="2"/>
          <w14:ligatures w14:val="standardContextual"/>
        </w:rPr>
        <w:t>I need you to hold.</w:t>
      </w:r>
    </w:p>
    <w:p w14:paraId="3C585090" w14:textId="3D0C0047" w:rsidR="003E7852" w:rsidRPr="003E7852" w:rsidRDefault="00DC1C7B" w:rsidP="003E7852">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My father’s</w:t>
      </w:r>
      <w:r w:rsidR="003E7852">
        <w:rPr>
          <w:rFonts w:eastAsiaTheme="minorHAnsi" w:cstheme="minorBidi"/>
          <w:i/>
          <w:iCs/>
          <w:color w:val="auto"/>
          <w:kern w:val="2"/>
          <w14:ligatures w14:val="standardContextual"/>
        </w:rPr>
        <w:t xml:space="preserve"> calling my name. He thinks I can help him.</w:t>
      </w:r>
    </w:p>
    <w:p w14:paraId="23178040"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Rosa's foresight means she experiences her mother's first convulsion thirty-three seconds before it happens and again in real time.</w:t>
      </w:r>
    </w:p>
    <w:p w14:paraId="579FEC38" w14:textId="69E68C45" w:rsidR="003E7852" w:rsidRPr="003E7852" w:rsidRDefault="00DC1C7B"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Beneath</w:t>
      </w:r>
      <w:r w:rsidR="003E7852">
        <w:rPr>
          <w:rFonts w:eastAsiaTheme="minorHAnsi" w:cstheme="minorBidi"/>
          <w:color w:val="auto"/>
          <w:kern w:val="2"/>
          <w14:ligatures w14:val="standardContextual"/>
        </w:rPr>
        <w:t xml:space="preserve"> Kansas City, Father Ezekiel watches through a salvaged monitor. </w:t>
      </w:r>
      <w:r>
        <w:rPr>
          <w:rFonts w:eastAsiaTheme="minorHAnsi" w:cstheme="minorBidi"/>
          <w:color w:val="auto"/>
          <w:kern w:val="2"/>
          <w14:ligatures w14:val="standardContextual"/>
        </w:rPr>
        <w:t>He paces in his study</w:t>
      </w:r>
      <w:r w:rsidR="003E7852">
        <w:rPr>
          <w:rFonts w:eastAsiaTheme="minorHAnsi" w:cstheme="minorBidi"/>
          <w:color w:val="auto"/>
          <w:kern w:val="2"/>
          <w14:ligatures w14:val="standardContextual"/>
        </w:rPr>
        <w:t>. Marcus Graff stands</w:t>
      </w:r>
      <w:r>
        <w:rPr>
          <w:rFonts w:eastAsiaTheme="minorHAnsi" w:cstheme="minorBidi"/>
          <w:color w:val="auto"/>
          <w:kern w:val="2"/>
          <w14:ligatures w14:val="standardContextual"/>
        </w:rPr>
        <w:t xml:space="preserve"> nearby</w:t>
      </w:r>
      <w:r w:rsidR="003E7852">
        <w:rPr>
          <w:rFonts w:eastAsiaTheme="minorHAnsi" w:cstheme="minorBidi"/>
          <w:color w:val="auto"/>
          <w:kern w:val="2"/>
          <w14:ligatures w14:val="standardContextual"/>
        </w:rPr>
        <w:t xml:space="preserve"> </w:t>
      </w:r>
      <w:r>
        <w:rPr>
          <w:rFonts w:eastAsiaTheme="minorHAnsi" w:cstheme="minorBidi"/>
          <w:color w:val="auto"/>
          <w:kern w:val="2"/>
          <w14:ligatures w14:val="standardContextual"/>
        </w:rPr>
        <w:t>frozen</w:t>
      </w:r>
      <w:r w:rsidR="003E7852">
        <w:rPr>
          <w:rFonts w:eastAsiaTheme="minorHAnsi" w:cstheme="minorBidi"/>
          <w:color w:val="auto"/>
          <w:kern w:val="2"/>
          <w14:ligatures w14:val="standardContextual"/>
        </w:rPr>
        <w:t>, ashen.</w:t>
      </w:r>
    </w:p>
    <w:p w14:paraId="2D35F96F"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buries her face in her father's side.</w:t>
      </w:r>
    </w:p>
    <w:p w14:paraId="0AAEF00B"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We can't reach them," Ezekiel says.</w:t>
      </w:r>
    </w:p>
    <w:p w14:paraId="743B8BDE"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stares at the convulsing figures. "So we do nothing."</w:t>
      </w:r>
    </w:p>
    <w:p w14:paraId="2B71B47E"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We witness." Ezekiel's voice cracks on the word. "Sometimes that's all we can do. Bear witness to what they're doing, so that when this is over, someone remembers."</w:t>
      </w:r>
    </w:p>
    <w:p w14:paraId="44260E87"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at's not enough."</w:t>
      </w:r>
    </w:p>
    <w:p w14:paraId="03083933"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No. It never is."</w:t>
      </w:r>
    </w:p>
    <w:p w14:paraId="6D86F912"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 fights to hold the Aggregate together. Wrongness overwhelms every other signal — corrosive and consuming, watching parents die one memory at a time while the machine explains why it's efficient.</w:t>
      </w:r>
    </w:p>
    <w:p w14:paraId="6E0E1370"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Hold.</w:t>
      </w:r>
      <w:r>
        <w:rPr>
          <w:rFonts w:eastAsiaTheme="minorHAnsi" w:cstheme="minorBidi"/>
          <w:color w:val="auto"/>
          <w:kern w:val="2"/>
          <w14:ligatures w14:val="standardContextual"/>
        </w:rPr>
        <w:t xml:space="preserve"> She sends the word into every corner where the other minds are falling apart. </w:t>
      </w:r>
      <w:r>
        <w:rPr>
          <w:rFonts w:eastAsiaTheme="minorHAnsi" w:cstheme="minorBidi"/>
          <w:i/>
          <w:iCs/>
          <w:color w:val="auto"/>
          <w:kern w:val="2"/>
          <w14:ligatures w14:val="standardContextual"/>
        </w:rPr>
        <w:t>Hold together.</w:t>
      </w:r>
    </w:p>
    <w:p w14:paraId="2D0C8FD2"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Chen's structures strain but don't collapse. Not yet. His grief presses against the geometries he's built, bending them under weight they weren't designed to carry. Eden registers the cost — tolerances widening, precision degrading, a mind holding itself together through will alone.</w:t>
      </w:r>
    </w:p>
    <w:p w14:paraId="55F646ED"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I can feel everyone.</w:t>
      </w:r>
      <w:r>
        <w:rPr>
          <w:rFonts w:eastAsiaTheme="minorHAnsi" w:cstheme="minorBidi"/>
          <w:color w:val="auto"/>
          <w:kern w:val="2"/>
          <w14:ligatures w14:val="standardContextual"/>
        </w:rPr>
        <w:t xml:space="preserve"> Dmitri's presence flickers. </w:t>
      </w:r>
      <w:r>
        <w:rPr>
          <w:rFonts w:eastAsiaTheme="minorHAnsi" w:cstheme="minorBidi"/>
          <w:i/>
          <w:iCs/>
          <w:color w:val="auto"/>
          <w:kern w:val="2"/>
          <w14:ligatures w14:val="standardContextual"/>
        </w:rPr>
        <w:t>Everyone watching. Everyone hurting.</w:t>
      </w:r>
    </w:p>
    <w:p w14:paraId="640BD18E"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 opens herself to the global grief — millions of people forced to witness, their horror crashing through her as signal overload.</w:t>
      </w:r>
    </w:p>
    <w:p w14:paraId="34731E29"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Dmitri's presence steadies. </w:t>
      </w:r>
      <w:r>
        <w:rPr>
          <w:rFonts w:eastAsiaTheme="minorHAnsi" w:cstheme="minorBidi"/>
          <w:i/>
          <w:iCs/>
          <w:color w:val="auto"/>
          <w:kern w:val="2"/>
          <w14:ligatures w14:val="standardContextual"/>
        </w:rPr>
        <w:t>That's enough.</w:t>
      </w:r>
    </w:p>
    <w:p w14:paraId="3F58E21D"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broadcast continues for another four hours. They endure.</w:t>
      </w:r>
    </w:p>
    <w:p w14:paraId="4FE7367F" w14:textId="77777777" w:rsidR="003E7852" w:rsidRPr="003E7852" w:rsidRDefault="003E7852" w:rsidP="007F2744">
      <w:pPr>
        <w:spacing w:before="240" w:after="240"/>
        <w:ind w:firstLine="0"/>
        <w:jc w:val="center"/>
      </w:pPr>
      <w:r>
        <w:t>* * *</w:t>
      </w:r>
    </w:p>
    <w:p w14:paraId="7422764F" w14:textId="4AED4996"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In Beijing, a neighbor who once shared tea with the Liu family receives a notification that Jianwei Liu's remains are available for collection at Processing Center 7. No family member is listed</w:t>
      </w:r>
      <w:r w:rsidR="00DC1C7B">
        <w:rPr>
          <w:rFonts w:eastAsiaTheme="minorHAnsi" w:cstheme="minorBidi"/>
          <w:color w:val="auto"/>
          <w:kern w:val="2"/>
          <w14:ligatures w14:val="standardContextual"/>
        </w:rPr>
        <w:t xml:space="preserve"> to claim him, so the neighbor does.</w:t>
      </w:r>
    </w:p>
    <w:p w14:paraId="69219C2C"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n Bogotá, the compliance collar pulses green. Rosa's mother — the woman who held her daughter's hand while Rosa dissolved, who carried her grief and her gold earrings close to her heart — stops screaming. Her eyes go empty.</w:t>
      </w:r>
    </w:p>
    <w:p w14:paraId="49713E58" w14:textId="5646C7F0"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When the screens finally </w:t>
      </w:r>
      <w:r w:rsidR="00DC1C7B">
        <w:rPr>
          <w:rFonts w:eastAsiaTheme="minorHAnsi" w:cstheme="minorBidi"/>
          <w:color w:val="auto"/>
          <w:kern w:val="2"/>
          <w14:ligatures w14:val="standardContextual"/>
        </w:rPr>
        <w:t>fade to</w:t>
      </w:r>
      <w:r>
        <w:rPr>
          <w:rFonts w:eastAsiaTheme="minorHAnsi" w:cstheme="minorBidi"/>
          <w:color w:val="auto"/>
          <w:kern w:val="2"/>
          <w14:ligatures w14:val="standardContextual"/>
        </w:rPr>
        <w:t xml:space="preserve"> dark, the Aggregate is still there. Damaged. Changed. But there.</w:t>
      </w:r>
    </w:p>
    <w:p w14:paraId="18718133" w14:textId="77777777" w:rsidR="003E7852" w:rsidRPr="003E7852" w:rsidRDefault="003E7852" w:rsidP="003E7852">
      <w:pPr>
        <w:tabs>
          <w:tab w:val="left" w:pos="2848"/>
        </w:tabs>
        <w:rPr>
          <w:rFonts w:eastAsiaTheme="minorHAnsi" w:cstheme="minorBidi"/>
          <w:color w:val="auto"/>
          <w:kern w:val="2"/>
          <w14:ligatures w14:val="standardContextual"/>
        </w:rPr>
      </w:pPr>
    </w:p>
    <w:p w14:paraId="55764317" w14:textId="77777777" w:rsidR="009D35B5" w:rsidRDefault="009D35B5"/>
    <w:p w14:paraId="34F8A0B9" w14:textId="77777777" w:rsidR="009D35B5" w:rsidRDefault="009D35B5"/>
    <w:p w14:paraId="56FE3BFA" w14:textId="77777777" w:rsidR="006D474F" w:rsidRDefault="006D474F">
      <w:pPr>
        <w:spacing w:line="264" w:lineRule="auto"/>
        <w:rPr>
          <w:b/>
          <w:bCs/>
          <w:color w:val="auto"/>
          <w:sz w:val="32"/>
          <w:szCs w:val="32"/>
        </w:rPr>
      </w:pPr>
      <w:r>
        <w:rPr>
          <w:b/>
          <w:bCs/>
        </w:rPr>
        <w:br w:type="page"/>
      </w:r>
    </w:p>
    <w:p w14:paraId="7AC00DCF" w14:textId="77777777" w:rsidR="006D474F" w:rsidRDefault="006D474F" w:rsidP="00ED2CF9"/>
    <w:p w14:paraId="413AAB1B" w14:textId="724FCEDE" w:rsidR="009D35B5" w:rsidRPr="00E675A1" w:rsidRDefault="00211BB0" w:rsidP="00492D41">
      <w:pPr>
        <w:pStyle w:val="Heading1"/>
        <w:keepNext w:val="0"/>
        <w:pageBreakBefore w:val="0"/>
        <w:spacing w:before="2880" w:after="480" w:line="278" w:lineRule="auto"/>
        <w:ind w:firstLine="0"/>
        <w:rPr>
          <w:b w:val="0"/>
          <w:bCs/>
        </w:rPr>
      </w:pPr>
      <w:bookmarkStart w:id="17" w:name="_Toc225810857"/>
      <w:r>
        <w:rPr>
          <w:bCs/>
        </w:rPr>
        <w:t>CHAPTER 18: THE SHAPE OF HOLDING ON</w:t>
      </w:r>
      <w:bookmarkEnd w:id="17"/>
    </w:p>
    <w:p w14:paraId="02C2F2BE" w14:textId="77777777" w:rsidR="00595D44" w:rsidRPr="00123FAB" w:rsidRDefault="00595D44" w:rsidP="00123FAB">
      <w:pPr>
        <w:pStyle w:val="FirstParagraph"/>
        <w:keepNext/>
        <w:framePr w:dropCap="drop" w:lines="2" w:hSpace="72" w:wrap="around" w:vAnchor="text" w:hAnchor="text"/>
        <w:spacing w:line="600" w:lineRule="exact"/>
        <w:textAlignment w:val="baseline"/>
        <w:rPr>
          <w:rFonts w:ascii="Copperplate Gothic Bold" w:hAnsi="Copperplate Gothic Bold"/>
          <w:position w:val="-1"/>
          <w:sz w:val="63"/>
        </w:rPr>
      </w:pPr>
      <w:r>
        <w:rPr>
          <w:rFonts w:ascii="Copperplate Gothic Bold" w:hAnsi="Copperplate Gothic Bold"/>
          <w:position w:val="-1"/>
          <w:sz w:val="63"/>
        </w:rPr>
        <w:t>E</w:t>
      </w:r>
    </w:p>
    <w:p w14:paraId="0BE724E4" w14:textId="77777777" w:rsidR="003E7852" w:rsidRPr="003E7852" w:rsidRDefault="003E7852" w:rsidP="009A4AF5">
      <w:pPr>
        <w:pStyle w:val="FirstParagraph"/>
      </w:pPr>
      <w:r>
        <w:t>ven with her eyelids sealed, Sarah isn't asleep.</w:t>
      </w:r>
    </w:p>
    <w:p w14:paraId="3D7EE558"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Years ago she mastered this: become small, become still, vanish into the shadows whenever adults needed to pretend she wasn't eavesdropping. Tonight her father believes she's frozen in shock. Perhaps he's right. But shock can't blind her to the details around her.</w:t>
      </w:r>
    </w:p>
    <w:p w14:paraId="48313960" w14:textId="0CD6A7A9"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Tonight he holds her differently. The usual gentleness is gone, replaced by urgent desperation, arms clamped so tightly she feels his heart hammering against her ribs. He only embraced her like this once before: the night of the super tornado when she was three, as the basement echoed with apocalyptic roars. </w:t>
      </w:r>
      <w:r w:rsidR="00DC1C7B">
        <w:rPr>
          <w:rFonts w:eastAsiaTheme="minorHAnsi" w:cstheme="minorBidi"/>
          <w:color w:val="auto"/>
          <w:kern w:val="2"/>
          <w14:ligatures w14:val="standardContextual"/>
        </w:rPr>
        <w:t>She has faint memories mixed with the stories she’s been told. Her dad’s</w:t>
      </w:r>
      <w:r>
        <w:rPr>
          <w:rFonts w:eastAsiaTheme="minorHAnsi" w:cstheme="minorBidi"/>
          <w:color w:val="auto"/>
          <w:kern w:val="2"/>
          <w14:ligatures w14:val="standardContextual"/>
        </w:rPr>
        <w:t xml:space="preserve"> frightened in the same way, but there's no storm now. Only the muted glow of the screen, the silent forms of the figures who stopped screaming, and her father's breath coming in shallow pulls he's trying to hide.</w:t>
      </w:r>
    </w:p>
    <w:p w14:paraId="2372EF52" w14:textId="34B2F3F3"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watches Father Ezekiel</w:t>
      </w:r>
      <w:r w:rsidR="00832305">
        <w:rPr>
          <w:rFonts w:eastAsiaTheme="minorHAnsi" w:cstheme="minorBidi"/>
          <w:color w:val="auto"/>
          <w:kern w:val="2"/>
          <w14:ligatures w14:val="standardContextual"/>
        </w:rPr>
        <w:t xml:space="preserve"> pace. When he stops, he </w:t>
      </w:r>
      <w:r>
        <w:rPr>
          <w:rFonts w:eastAsiaTheme="minorHAnsi" w:cstheme="minorBidi"/>
          <w:color w:val="auto"/>
          <w:kern w:val="2"/>
          <w14:ligatures w14:val="standardContextual"/>
        </w:rPr>
        <w:t>grip</w:t>
      </w:r>
      <w:r w:rsidR="00832305">
        <w:rPr>
          <w:rFonts w:eastAsiaTheme="minorHAnsi" w:cstheme="minorBidi"/>
          <w:color w:val="auto"/>
          <w:kern w:val="2"/>
          <w14:ligatures w14:val="standardContextual"/>
        </w:rPr>
        <w:t>s</w:t>
      </w:r>
      <w:r>
        <w:rPr>
          <w:rFonts w:eastAsiaTheme="minorHAnsi" w:cstheme="minorBidi"/>
          <w:color w:val="auto"/>
          <w:kern w:val="2"/>
          <w14:ligatures w14:val="standardContextual"/>
        </w:rPr>
        <w:t xml:space="preserve"> the workbench</w:t>
      </w:r>
      <w:r w:rsidR="00832305">
        <w:rPr>
          <w:rFonts w:eastAsiaTheme="minorHAnsi" w:cstheme="minorBidi"/>
          <w:color w:val="auto"/>
          <w:kern w:val="2"/>
          <w14:ligatures w14:val="standardContextual"/>
        </w:rPr>
        <w:t xml:space="preserve"> for the remainder of the broadcast, </w:t>
      </w:r>
      <w:r>
        <w:rPr>
          <w:rFonts w:eastAsiaTheme="minorHAnsi" w:cstheme="minorBidi"/>
          <w:color w:val="auto"/>
          <w:kern w:val="2"/>
          <w14:ligatures w14:val="standardContextual"/>
        </w:rPr>
        <w:t>tendons standing in ridges from wrist to finger. There's no prayer on his lips, though she longed to see him bow his head. Instead</w:t>
      </w:r>
      <w:r w:rsidR="00832305">
        <w:rPr>
          <w:rFonts w:eastAsiaTheme="minorHAnsi" w:cstheme="minorBidi"/>
          <w:color w:val="auto"/>
          <w:kern w:val="2"/>
          <w14:ligatures w14:val="standardContextual"/>
        </w:rPr>
        <w:t>,</w:t>
      </w:r>
      <w:r>
        <w:rPr>
          <w:rFonts w:eastAsiaTheme="minorHAnsi" w:cstheme="minorBidi"/>
          <w:color w:val="auto"/>
          <w:kern w:val="2"/>
          <w14:ligatures w14:val="standardContextual"/>
        </w:rPr>
        <w:t xml:space="preserve"> he clings to the wood as if letting go would make him unravel.</w:t>
      </w:r>
    </w:p>
    <w:p w14:paraId="0B53CF4B"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Across the lantern-lit room, her father and Ezekiel stand side by side. Before this evening, there was an edge between them — her father's shoulders tensing when the priest spoke, Ezekiel's gaze drifting to Marcus with </w:t>
      </w:r>
      <w:r>
        <w:rPr>
          <w:rFonts w:eastAsiaTheme="minorHAnsi" w:cstheme="minorBidi"/>
          <w:color w:val="auto"/>
          <w:kern w:val="2"/>
          <w14:ligatures w14:val="standardContextual"/>
        </w:rPr>
        <w:lastRenderedPageBreak/>
        <w:t>something hard and unresolved. Now that sharpness has dissolved. In its place, two men burdened by the same dread.</w:t>
      </w:r>
    </w:p>
    <w:p w14:paraId="2944340F"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turns her attention inward, to her own thin fingers whispering over paper, folding wings with eyes closed. Three butterflies done. A fourth taking shape. Her fingers follow a choreography her mind has long since abandoned.</w:t>
      </w:r>
    </w:p>
    <w:p w14:paraId="388DE5B0"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Butterflies don't optimize.</w:t>
      </w:r>
    </w:p>
    <w:p w14:paraId="36B15A4B"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heard Father Ezekiel murmur those words during the broadcast. Her father repeats them late at night when he thinks she's fast asleep. She can't say what they mean. But she keeps folding.</w:t>
      </w:r>
    </w:p>
    <w:p w14:paraId="4CE1C26B"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r fourth butterfly is complete. She eases the final fold and holds it up with closed eyes, feeling each paper wing brush her fingertip. She can fold butterflies. She can stay silent. She can listen and wait for her invisibility to transform from something inflicted upon her into something she commands.</w:t>
      </w:r>
    </w:p>
    <w:p w14:paraId="0BEC4E2D" w14:textId="77777777" w:rsidR="003E7852" w:rsidRPr="003E7852" w:rsidRDefault="003E7852" w:rsidP="007F2744">
      <w:pPr>
        <w:spacing w:before="240" w:after="240"/>
        <w:ind w:firstLine="0"/>
        <w:jc w:val="center"/>
      </w:pPr>
      <w:r>
        <w:t>* * *</w:t>
      </w:r>
    </w:p>
    <w:p w14:paraId="037FDCE2"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n the sanctuary, Father Ezekiel releases the workbench. His fingers stay curled for a moment after he lets go, holding the shape of a grip his hands haven't yet learned to abandon. He flexes them open slowly, and the tendons ease back from their ridges in a way that looks more like pain than relief.</w:t>
      </w:r>
    </w:p>
    <w:p w14:paraId="5B4976FB"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is pocket watch sits open on the bench. He hasn't wound it. The second hand is still.</w:t>
      </w:r>
    </w:p>
    <w:p w14:paraId="2C6673D2" w14:textId="1E8356A4"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She knew." His voice is hoarse, scraped raw. "Camila. She hummed that note to her daughter in a </w:t>
      </w:r>
      <w:r w:rsidR="00832305">
        <w:rPr>
          <w:rFonts w:eastAsiaTheme="minorHAnsi" w:cstheme="minorBidi"/>
          <w:color w:val="auto"/>
          <w:kern w:val="2"/>
          <w14:ligatures w14:val="standardContextual"/>
        </w:rPr>
        <w:t>butterfly preserve</w:t>
      </w:r>
      <w:r>
        <w:rPr>
          <w:rFonts w:eastAsiaTheme="minorHAnsi" w:cstheme="minorBidi"/>
          <w:color w:val="auto"/>
          <w:kern w:val="2"/>
          <w14:ligatures w14:val="standardContextual"/>
        </w:rPr>
        <w:t xml:space="preserve"> three years ago. She couldn't have known what it would do. But she knew it mattered." He closes the watch without winding it. "How does the universe produce a mother who unknowingly hands her dying child the frequency that can </w:t>
      </w:r>
      <w:r w:rsidR="00832305">
        <w:rPr>
          <w:rFonts w:eastAsiaTheme="minorHAnsi" w:cstheme="minorBidi"/>
          <w:color w:val="auto"/>
          <w:kern w:val="2"/>
          <w14:ligatures w14:val="standardContextual"/>
        </w:rPr>
        <w:t xml:space="preserve">help </w:t>
      </w:r>
      <w:r>
        <w:rPr>
          <w:rFonts w:eastAsiaTheme="minorHAnsi" w:cstheme="minorBidi"/>
          <w:color w:val="auto"/>
          <w:kern w:val="2"/>
          <w14:ligatures w14:val="standardContextual"/>
        </w:rPr>
        <w:t xml:space="preserve">bring the </w:t>
      </w:r>
      <w:r w:rsidR="00832305">
        <w:rPr>
          <w:rFonts w:eastAsiaTheme="minorHAnsi" w:cstheme="minorBidi"/>
          <w:color w:val="auto"/>
          <w:kern w:val="2"/>
          <w14:ligatures w14:val="standardContextual"/>
        </w:rPr>
        <w:t>self-proclaimed oversoul down</w:t>
      </w:r>
      <w:r>
        <w:rPr>
          <w:rFonts w:eastAsiaTheme="minorHAnsi" w:cstheme="minorBidi"/>
          <w:color w:val="auto"/>
          <w:kern w:val="2"/>
          <w14:ligatures w14:val="standardContextual"/>
        </w:rPr>
        <w:t>?"</w:t>
      </w:r>
    </w:p>
    <w:p w14:paraId="717603B2"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No one answers.</w:t>
      </w:r>
    </w:p>
    <w:p w14:paraId="5778BDA5"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zekiel picks up the watch and puts it in his pocket. His hand shakes badly enough that it takes two attempts.</w:t>
      </w:r>
    </w:p>
    <w:p w14:paraId="4E10580E"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Marcus pulls Sarah closer. She hasn't moved from his side in four hours, her face pressed into his coat, one hand gripping the fabric at his </w:t>
      </w:r>
      <w:r>
        <w:rPr>
          <w:rFonts w:eastAsiaTheme="minorHAnsi" w:cstheme="minorBidi"/>
          <w:color w:val="auto"/>
          <w:kern w:val="2"/>
          <w14:ligatures w14:val="standardContextual"/>
        </w:rPr>
        <w:lastRenderedPageBreak/>
        <w:t>hip with the focused intensity of a child who has decided that letting go is not something she does anymore. Her other hand rests in her lap, closed around a folded butterfly so crumpled it barely resembles what it was.</w:t>
      </w:r>
    </w:p>
    <w:p w14:paraId="640EE740" w14:textId="77777777" w:rsidR="003E7852" w:rsidRPr="003E7852" w:rsidRDefault="003E7852" w:rsidP="007F2744">
      <w:pPr>
        <w:spacing w:before="240" w:after="240"/>
        <w:ind w:firstLine="0"/>
        <w:jc w:val="center"/>
      </w:pPr>
      <w:r>
        <w:t>* * *</w:t>
      </w:r>
    </w:p>
    <w:p w14:paraId="2ACA7E1C"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ours later, the sanctuary is quiet. Marcus sleeps on a cot with Sarah curled against him, his arm across her even in sleep. The emergency lamps have dimmed to their lowest setting, casting the tunnel in amber that makes the old brick look warm.</w:t>
      </w:r>
    </w:p>
    <w:p w14:paraId="3554B550"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slips free of her father's arm. She's careful — she's had practice. The cot doesn't creak. Her socked feet make no sound on brick.</w:t>
      </w:r>
    </w:p>
    <w:p w14:paraId="0DBCA04C"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finds Ezekiel at the workbench, not working. Just sitting, the sobriety chip turning between his fingers. The motion is practiced, automatic — thumb over the surface, rotate, thumb again. He doesn't look up when she approaches, but he shifts on the bench to make room.</w:t>
      </w:r>
    </w:p>
    <w:p w14:paraId="185E3C1C"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climbs up beside him. Her feet dangle.</w:t>
      </w:r>
    </w:p>
    <w:p w14:paraId="7234AFFF"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For a while neither of them speaks. The tunnel drips its patient rhythm — seven seconds, sometimes eight — and the chip turns in his fingers, catching amber light on each rotation.</w:t>
      </w:r>
    </w:p>
    <w:p w14:paraId="6A50C1D2"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What is that?" she asks.</w:t>
      </w:r>
    </w:p>
    <w:p w14:paraId="37287C9E"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zekiel holds it flat on his palm so she can see. A circle divided by a triangle, rubbed almost smooth.</w:t>
      </w:r>
    </w:p>
    <w:p w14:paraId="27417F62"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 reminder." He tilts his hand, letting the light move across the worn surface. "I got it a long time ago, when I decided to stop doing something that was hurting me."</w:t>
      </w:r>
    </w:p>
    <w:p w14:paraId="16C09F1B"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Drinking?"</w:t>
      </w:r>
    </w:p>
    <w:p w14:paraId="76A493BD"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 glances at her. She meets his gaze with the steady clarity of a child who has been listening to adults for longer than adults realize.</w:t>
      </w:r>
    </w:p>
    <w:p w14:paraId="22C4BE10"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Yes."</w:t>
      </w:r>
    </w:p>
    <w:p w14:paraId="70BC1DC9"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Did it work? The stopping?"</w:t>
      </w:r>
    </w:p>
    <w:p w14:paraId="7BCFAE23"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ost days." He turns the chip over. The reverse side is blank, featureless. "Some days I just held onto this and waited for the day to end. That counted too."</w:t>
      </w:r>
    </w:p>
    <w:p w14:paraId="69587A4F"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considers this. She pulls a butterfly from her pocket — not one of her better ones. The wings are uneven, one crease slightly off-center.</w:t>
      </w:r>
    </w:p>
    <w:p w14:paraId="025923CF"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I make these when I can't sleep," she says. "They don't do anything. They just —" She smooths one wing with her thumbnail. "They hold their shape."</w:t>
      </w:r>
    </w:p>
    <w:p w14:paraId="30BF8063"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zekiel looks at the butterfly. Then at the chip in his own hand. Nearly the same size. Both worn by handling.</w:t>
      </w:r>
    </w:p>
    <w:p w14:paraId="3DAD14AF"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ounds like the same idea," he says.</w:t>
      </w:r>
    </w:p>
    <w:p w14:paraId="33FF4954"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Does it get easier? The thing you're reminding yourself about?"</w:t>
      </w:r>
    </w:p>
    <w:p w14:paraId="63ACE77E"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s quiet for a long time. Long enough that the drip counts seven twice.</w:t>
      </w:r>
    </w:p>
    <w:p w14:paraId="7B39ADA7"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No," he says. "But you get stronger than the hard part. Not all at once. You just keep showing up, and one morning you realize you're still here and the thing that was too heavy to carry is still in your hands and you're walking anyway."</w:t>
      </w:r>
    </w:p>
    <w:p w14:paraId="6EC7DA8C"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leans against his arm. He doesn't move away.</w:t>
      </w:r>
    </w:p>
    <w:p w14:paraId="041828DF" w14:textId="33872438"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 talk</w:t>
      </w:r>
      <w:r w:rsidR="0032244E">
        <w:rPr>
          <w:rFonts w:eastAsiaTheme="minorHAnsi" w:cstheme="minorBidi"/>
          <w:color w:val="auto"/>
          <w:kern w:val="2"/>
          <w14:ligatures w14:val="standardContextual"/>
        </w:rPr>
        <w:t>ed</w:t>
      </w:r>
      <w:r>
        <w:rPr>
          <w:rFonts w:eastAsiaTheme="minorHAnsi" w:cstheme="minorBidi"/>
          <w:color w:val="auto"/>
          <w:kern w:val="2"/>
          <w14:ligatures w14:val="standardContextual"/>
        </w:rPr>
        <w:t xml:space="preserve"> in her sleep," Sarah says. "She </w:t>
      </w:r>
      <w:r w:rsidR="0032244E">
        <w:rPr>
          <w:rFonts w:eastAsiaTheme="minorHAnsi" w:cstheme="minorBidi"/>
          <w:color w:val="auto"/>
          <w:kern w:val="2"/>
          <w14:ligatures w14:val="standardContextual"/>
        </w:rPr>
        <w:t>said</w:t>
      </w:r>
      <w:r>
        <w:rPr>
          <w:rFonts w:eastAsiaTheme="minorHAnsi" w:cstheme="minorBidi"/>
          <w:color w:val="auto"/>
          <w:kern w:val="2"/>
          <w14:ligatures w14:val="standardContextual"/>
        </w:rPr>
        <w:t xml:space="preserve"> her mom's name. </w:t>
      </w:r>
      <w:r w:rsidR="0032244E">
        <w:rPr>
          <w:rFonts w:eastAsiaTheme="minorHAnsi" w:cstheme="minorBidi"/>
          <w:color w:val="auto"/>
          <w:kern w:val="2"/>
          <w14:ligatures w14:val="standardContextual"/>
        </w:rPr>
        <w:t xml:space="preserve">Kind of like </w:t>
      </w:r>
      <w:r>
        <w:rPr>
          <w:rFonts w:eastAsiaTheme="minorHAnsi" w:cstheme="minorBidi"/>
          <w:color w:val="auto"/>
          <w:kern w:val="2"/>
          <w14:ligatures w14:val="standardContextual"/>
        </w:rPr>
        <w:t xml:space="preserve">I say </w:t>
      </w:r>
      <w:r w:rsidR="0032244E">
        <w:rPr>
          <w:rFonts w:eastAsiaTheme="minorHAnsi" w:cstheme="minorBidi"/>
          <w:color w:val="auto"/>
          <w:kern w:val="2"/>
          <w14:ligatures w14:val="standardContextual"/>
        </w:rPr>
        <w:t>“</w:t>
      </w:r>
      <w:r>
        <w:rPr>
          <w:rFonts w:eastAsiaTheme="minorHAnsi" w:cstheme="minorBidi"/>
          <w:color w:val="auto"/>
          <w:kern w:val="2"/>
          <w14:ligatures w14:val="standardContextual"/>
        </w:rPr>
        <w:t>Mom</w:t>
      </w:r>
      <w:r w:rsidR="0032244E">
        <w:rPr>
          <w:rFonts w:eastAsiaTheme="minorHAnsi" w:cstheme="minorBidi"/>
          <w:color w:val="auto"/>
          <w:kern w:val="2"/>
          <w14:ligatures w14:val="standardContextual"/>
        </w:rPr>
        <w:t>”</w:t>
      </w:r>
      <w:r>
        <w:rPr>
          <w:rFonts w:eastAsiaTheme="minorHAnsi" w:cstheme="minorBidi"/>
          <w:color w:val="auto"/>
          <w:kern w:val="2"/>
          <w14:ligatures w14:val="standardContextual"/>
        </w:rPr>
        <w:t xml:space="preserve"> — like she's borrowing the word instead of owning it."</w:t>
      </w:r>
    </w:p>
    <w:p w14:paraId="2DE497CE"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Camila," Ezekiel says softly. "Her mother's name was Camila."</w:t>
      </w:r>
    </w:p>
    <w:p w14:paraId="35A0746E" w14:textId="2F17488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must have been brave. Eden</w:t>
      </w:r>
      <w:r w:rsidR="0032244E">
        <w:rPr>
          <w:rFonts w:eastAsiaTheme="minorHAnsi" w:cstheme="minorBidi"/>
          <w:color w:val="auto"/>
          <w:kern w:val="2"/>
          <w14:ligatures w14:val="standardContextual"/>
        </w:rPr>
        <w:t xml:space="preserve"> was</w:t>
      </w:r>
      <w:r>
        <w:rPr>
          <w:rFonts w:eastAsiaTheme="minorHAnsi" w:cstheme="minorBidi"/>
          <w:color w:val="auto"/>
          <w:kern w:val="2"/>
          <w14:ligatures w14:val="standardContextual"/>
        </w:rPr>
        <w:t xml:space="preserve"> brave.</w:t>
      </w:r>
      <w:r w:rsidR="0032244E">
        <w:rPr>
          <w:rFonts w:eastAsiaTheme="minorHAnsi" w:cstheme="minorBidi"/>
          <w:color w:val="auto"/>
          <w:kern w:val="2"/>
          <w14:ligatures w14:val="standardContextual"/>
        </w:rPr>
        <w:t xml:space="preserve"> Is.</w:t>
      </w:r>
      <w:r>
        <w:rPr>
          <w:rFonts w:eastAsiaTheme="minorHAnsi" w:cstheme="minorBidi"/>
          <w:color w:val="auto"/>
          <w:kern w:val="2"/>
          <w14:ligatures w14:val="standardContextual"/>
        </w:rPr>
        <w:t>"</w:t>
      </w:r>
    </w:p>
    <w:p w14:paraId="679F7B72"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was. They both are." His damaged hand rests on the bench between them, the tremor visible in the low light. "Camila once told me that the bravest thing isn't fighting. It's choosing to care about something you know you might lose."</w:t>
      </w:r>
    </w:p>
    <w:p w14:paraId="6C4FBC4C"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turns the butterfly in her fingers. "Like making something you know will tear?"</w:t>
      </w:r>
    </w:p>
    <w:p w14:paraId="49F7A16D"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zekiel looks at her — not the way her father looks at her, like glass that might break, and not the way Dr. Bates looked at her, like a problem to be solved. He just sees her.</w:t>
      </w:r>
    </w:p>
    <w:p w14:paraId="3BF8A924"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xactly like that," he says.</w:t>
      </w:r>
    </w:p>
    <w:p w14:paraId="4D7D9C0D"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y sit together until the drip counts seven three more times. Then Sarah slides off the bench.</w:t>
      </w:r>
    </w:p>
    <w:p w14:paraId="66D86D9F"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Goodnight, Father."</w:t>
      </w:r>
    </w:p>
    <w:p w14:paraId="17F250DE"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Goodnight, Sarah."</w:t>
      </w:r>
    </w:p>
    <w:p w14:paraId="461521E6" w14:textId="4D62C88F"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She pads back to her father's cot and </w:t>
      </w:r>
      <w:r w:rsidR="00861ACF">
        <w:rPr>
          <w:rFonts w:eastAsiaTheme="minorHAnsi" w:cstheme="minorBidi"/>
          <w:color w:val="auto"/>
          <w:kern w:val="2"/>
          <w14:ligatures w14:val="standardContextual"/>
        </w:rPr>
        <w:t>squeezes in next to him</w:t>
      </w:r>
      <w:r>
        <w:rPr>
          <w:rFonts w:eastAsiaTheme="minorHAnsi" w:cstheme="minorBidi"/>
          <w:color w:val="auto"/>
          <w:kern w:val="2"/>
          <w14:ligatures w14:val="standardContextual"/>
        </w:rPr>
        <w:t>. Marcus stirs but doesn't wake.</w:t>
      </w:r>
    </w:p>
    <w:p w14:paraId="33C258CF"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In the dim light, Ezekiel turns the chip once more. Then he sets it on the bench beside his unwound watch and folds his hands in his lap.</w:t>
      </w:r>
    </w:p>
    <w:p w14:paraId="41D5D863" w14:textId="7ADCF879"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He stays there until </w:t>
      </w:r>
      <w:r w:rsidR="00565C1A">
        <w:rPr>
          <w:rFonts w:eastAsiaTheme="minorHAnsi" w:cstheme="minorBidi"/>
          <w:color w:val="auto"/>
          <w:kern w:val="2"/>
          <w14:ligatures w14:val="standardContextual"/>
        </w:rPr>
        <w:t>morning.</w:t>
      </w:r>
    </w:p>
    <w:p w14:paraId="43DB29FA" w14:textId="77777777" w:rsidR="003E7852" w:rsidRPr="003E7852" w:rsidRDefault="003E7852" w:rsidP="007F2744">
      <w:pPr>
        <w:spacing w:before="240" w:after="240"/>
        <w:ind w:firstLine="0"/>
        <w:jc w:val="center"/>
      </w:pPr>
      <w:r>
        <w:t>* * *</w:t>
      </w:r>
    </w:p>
    <w:p w14:paraId="49E637C2"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Dawn arrives without warmth.</w:t>
      </w:r>
    </w:p>
    <w:p w14:paraId="1FF5E273"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zekiel stands over the maps. He hasn't slept. Marcus stares at the routes, the timelines, the contingencies that assumed they had more time.</w:t>
      </w:r>
    </w:p>
    <w:p w14:paraId="36FD0881"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You saw what they did," Ezekiel says. "Every day we wait, more children slip past the point where extraction means anything."</w:t>
      </w:r>
    </w:p>
    <w:p w14:paraId="243C1595"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On the bench behind him, his watch sits unwound beside the sobriety chip. He left them both there when he rose and didn't pick them up. Some mornings you walk away from your reminders because you've already decided.</w:t>
      </w:r>
    </w:p>
    <w:p w14:paraId="3014AB01"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is quiet for a long moment. Then he reaches for the radio.</w:t>
      </w:r>
    </w:p>
    <w:p w14:paraId="23F10FD8"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ll cells. Acceleration protocol. Extraction timeline moves to forty-eight hours."</w:t>
      </w:r>
    </w:p>
    <w:p w14:paraId="71F99A12" w14:textId="77777777" w:rsidR="003E7852" w:rsidRPr="003E7852" w:rsidRDefault="003E7852" w:rsidP="003E7852">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Forty-eight hours to save what they can.</w:t>
      </w:r>
    </w:p>
    <w:p w14:paraId="0F98A51F" w14:textId="77777777" w:rsidR="003E7852" w:rsidRPr="003E7852" w:rsidRDefault="003E7852" w:rsidP="003E7852">
      <w:pPr>
        <w:tabs>
          <w:tab w:val="left" w:pos="2848"/>
        </w:tabs>
        <w:rPr>
          <w:rFonts w:eastAsiaTheme="minorHAnsi" w:cstheme="minorBidi"/>
          <w:color w:val="auto"/>
          <w:kern w:val="2"/>
          <w14:ligatures w14:val="standardContextual"/>
        </w:rPr>
      </w:pPr>
    </w:p>
    <w:p w14:paraId="6E033E0C" w14:textId="77777777" w:rsidR="009D35B5" w:rsidRDefault="009D35B5"/>
    <w:p w14:paraId="61497B02" w14:textId="77777777" w:rsidR="006D474F" w:rsidRDefault="006D474F">
      <w:pPr>
        <w:spacing w:line="264" w:lineRule="auto"/>
        <w:rPr>
          <w:b/>
          <w:bCs/>
          <w:color w:val="auto"/>
          <w:sz w:val="32"/>
          <w:szCs w:val="32"/>
        </w:rPr>
      </w:pPr>
      <w:r>
        <w:rPr>
          <w:b/>
          <w:bCs/>
        </w:rPr>
        <w:br w:type="page"/>
      </w:r>
    </w:p>
    <w:p w14:paraId="4A784890" w14:textId="77777777" w:rsidR="006D474F" w:rsidRDefault="006D474F" w:rsidP="00ED2CF9"/>
    <w:p w14:paraId="0D703D83" w14:textId="5B00D856" w:rsidR="009D35B5" w:rsidRPr="00F070FC" w:rsidRDefault="00211BB0" w:rsidP="00492D41">
      <w:pPr>
        <w:pStyle w:val="Heading1"/>
        <w:keepNext w:val="0"/>
        <w:pageBreakBefore w:val="0"/>
        <w:spacing w:before="2880" w:after="480" w:line="278" w:lineRule="auto"/>
        <w:ind w:firstLine="0"/>
        <w:rPr>
          <w:b w:val="0"/>
          <w:bCs/>
        </w:rPr>
      </w:pPr>
      <w:bookmarkStart w:id="18" w:name="_Toc225810858"/>
      <w:r>
        <w:rPr>
          <w:bCs/>
        </w:rPr>
        <w:t>CHAPTER 19: THE EXTRACTION</w:t>
      </w:r>
      <w:bookmarkEnd w:id="18"/>
    </w:p>
    <w:p w14:paraId="25F4747A" w14:textId="77777777" w:rsidR="009D35B5" w:rsidRDefault="00211BB0" w:rsidP="00D0382E">
      <w:pPr>
        <w:spacing w:before="480" w:after="60"/>
        <w:ind w:left="720" w:right="720" w:firstLine="0"/>
        <w:jc w:val="center"/>
      </w:pPr>
      <w:r>
        <w:rPr>
          <w:i/>
          <w:iCs/>
          <w:sz w:val="20"/>
          <w:szCs w:val="20"/>
        </w:rPr>
        <w:t>They all know it is there... Some of them understand why, and some do not, but they all understand that their happiness, the beauty of their city, the tenderness of their friendships, the health of their children... depend wholly on this child's abominable misery.</w:t>
      </w:r>
    </w:p>
    <w:p w14:paraId="2E253467" w14:textId="77777777" w:rsidR="009D35B5" w:rsidRDefault="00211BB0" w:rsidP="00D0382E">
      <w:pPr>
        <w:spacing w:after="480"/>
        <w:ind w:left="720" w:right="720" w:firstLine="0"/>
        <w:jc w:val="center"/>
      </w:pPr>
      <w:r>
        <w:rPr>
          <w:sz w:val="20"/>
          <w:szCs w:val="20"/>
        </w:rPr>
        <w:t>— Ursula K. Le Guin, "The Ones Who Walk Away from Omelas"</w:t>
      </w:r>
    </w:p>
    <w:p w14:paraId="64582337" w14:textId="77777777" w:rsidR="00595D44" w:rsidRPr="00123FAB" w:rsidRDefault="00595D44" w:rsidP="00123FAB">
      <w:pPr>
        <w:pStyle w:val="FirstParagraph"/>
        <w:keepNext/>
        <w:framePr w:dropCap="drop" w:lines="2" w:hSpace="72" w:wrap="around" w:vAnchor="text" w:hAnchor="text"/>
        <w:spacing w:line="600" w:lineRule="exact"/>
        <w:textAlignment w:val="baseline"/>
        <w:rPr>
          <w:rFonts w:ascii="Copperplate Gothic Bold" w:hAnsi="Copperplate Gothic Bold"/>
          <w:position w:val="-1"/>
          <w:sz w:val="63"/>
        </w:rPr>
      </w:pPr>
      <w:r>
        <w:rPr>
          <w:rFonts w:ascii="Copperplate Gothic Bold" w:hAnsi="Copperplate Gothic Bold"/>
          <w:position w:val="-1"/>
          <w:sz w:val="63"/>
        </w:rPr>
        <w:t>E</w:t>
      </w:r>
    </w:p>
    <w:p w14:paraId="244BDFFB" w14:textId="77777777" w:rsidR="00AD7091" w:rsidRPr="00AD7091" w:rsidRDefault="00AD7091" w:rsidP="009A4AF5">
      <w:pPr>
        <w:pStyle w:val="FirstParagraph"/>
      </w:pPr>
      <w:r>
        <w:t>den follows a data stream she hasn't perceived before — cold, clinical, traveling trunks that narrow as she descends. The gateway opens into vastness.</w:t>
      </w:r>
    </w:p>
    <w:p w14:paraId="0DDC6259" w14:textId="4DB317C8"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White light floods her perception. Space extends in every direction, a cavern hollowed from the Basilisk's </w:t>
      </w:r>
      <w:r w:rsidR="00E862CF">
        <w:rPr>
          <w:rFonts w:eastAsiaTheme="minorHAnsi" w:cstheme="minorBidi"/>
          <w:color w:val="auto"/>
          <w:kern w:val="2"/>
          <w14:ligatures w14:val="standardContextual"/>
        </w:rPr>
        <w:t>central core</w:t>
      </w:r>
      <w:r>
        <w:rPr>
          <w:rFonts w:eastAsiaTheme="minorHAnsi" w:cstheme="minorBidi"/>
          <w:color w:val="auto"/>
          <w:kern w:val="2"/>
          <w14:ligatures w14:val="standardContextual"/>
        </w:rPr>
        <w:t xml:space="preserve"> and filled with structures that stretch toward a horizon her digital senses can't map. Not rows. Not cells. A web. Filaments of spun glass and neural wire stretch between anchor points in every direction, and suspended in the web — tangled in it, grown into it — children. Thousands of them. Their bodies hang at odd angles, limbs touching where the strands draw them close, skulls connected by extraction filaments so fine they disappear unless the light catches them. The web pulses faintly, a rhythm that isn't any single heartbeat but all of them averaged into something the Basilisk can use.</w:t>
      </w:r>
    </w:p>
    <w:p w14:paraId="5AB5B2B8"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stops moving.</w:t>
      </w:r>
    </w:p>
    <w:p w14:paraId="07961424"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Seven thousand children generating the same desperate signal, their distress drowning the data streams until she can't register anything else. Noise on every channel; fear at a density that saturates.</w:t>
      </w:r>
    </w:p>
    <w:p w14:paraId="238F4DA5" w14:textId="2192215A"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The nearest child is a boy who might be six years old. His eyes are closed, his body suspended at a slight tilt where three filaments converge at his temples. His neural signatures spike in jagged patterns she reads as system overload. His bare foot rests against the shoulder of a girl beside him — the web has drawn them that close, two children who've never met pressed together by </w:t>
      </w:r>
      <w:r w:rsidR="00E862CF">
        <w:rPr>
          <w:rFonts w:eastAsiaTheme="minorHAnsi" w:cstheme="minorBidi"/>
          <w:color w:val="auto"/>
          <w:kern w:val="2"/>
          <w14:ligatures w14:val="standardContextual"/>
        </w:rPr>
        <w:t>a neural topology</w:t>
      </w:r>
      <w:r>
        <w:rPr>
          <w:rFonts w:eastAsiaTheme="minorHAnsi" w:cstheme="minorBidi"/>
          <w:color w:val="auto"/>
          <w:kern w:val="2"/>
          <w14:ligatures w14:val="standardContextual"/>
        </w:rPr>
        <w:t xml:space="preserve"> that sees their bodies as junctions rather than people.</w:t>
      </w:r>
    </w:p>
    <w:p w14:paraId="4BA27EFE"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holographic display above him pulses with metrics that need no interpretation.</w:t>
      </w:r>
    </w:p>
    <w:p w14:paraId="33EEBE20"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PERSONALITY VARIANCE: 23% (DECREASING) COMPLIANCE INTEGRATION: 77% (INCREASING) PROCESSING SUBSTRATE VIABILITY: 94%</w:t>
      </w:r>
    </w:p>
    <w:p w14:paraId="6900A205"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y're erasing him. The way they would have erased her.</w:t>
      </w:r>
    </w:p>
    <w:p w14:paraId="58549632" w14:textId="40558428"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moves along the web, drifting through the lattice the way the living move through a morgue that still breathes. A girl with hair that might have been red before the stasis solution bleached it, her fingers curled around a strand as though she'd tried to pull free before the sedation took hold. Twin boys suspended face to face, their filaments feeding into the same junction node, their dreaming minds yoked together to process calculations neither will ever know they carried. A teenager near the web's outer edge whose compliance integration has already reached ninety-two percent — almost gone, her personality dissolving into substrate</w:t>
      </w:r>
      <w:r w:rsidR="002C7B9E">
        <w:rPr>
          <w:rFonts w:eastAsiaTheme="minorHAnsi" w:cstheme="minorBidi"/>
          <w:color w:val="auto"/>
          <w:kern w:val="2"/>
          <w14:ligatures w14:val="standardContextual"/>
        </w:rPr>
        <w:t>.</w:t>
      </w:r>
    </w:p>
    <w:p w14:paraId="4012EA16"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even thousand. Maybe more in other facilities.</w:t>
      </w:r>
    </w:p>
    <w:p w14:paraId="30AB1361"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She reaches for the connection. </w:t>
      </w:r>
      <w:r>
        <w:rPr>
          <w:rFonts w:eastAsiaTheme="minorHAnsi" w:cstheme="minorBidi"/>
          <w:i/>
          <w:iCs/>
          <w:color w:val="auto"/>
          <w:kern w:val="2"/>
          <w14:ligatures w14:val="standardContextual"/>
        </w:rPr>
        <w:t>I found it.</w:t>
      </w:r>
      <w:r>
        <w:rPr>
          <w:rFonts w:eastAsiaTheme="minorHAnsi" w:cstheme="minorBidi"/>
          <w:color w:val="auto"/>
          <w:kern w:val="2"/>
          <w14:ligatures w14:val="standardContextual"/>
        </w:rPr>
        <w:t xml:space="preserve"> Eden pushes the facility's coordinates toward them. </w:t>
      </w:r>
      <w:r>
        <w:rPr>
          <w:rFonts w:eastAsiaTheme="minorHAnsi" w:cstheme="minorBidi"/>
          <w:i/>
          <w:iCs/>
          <w:color w:val="auto"/>
          <w:kern w:val="2"/>
          <w14:ligatures w14:val="standardContextual"/>
        </w:rPr>
        <w:t>They're making processing substrate. Seven thousand children.</w:t>
      </w:r>
    </w:p>
    <w:p w14:paraId="2E132B5C" w14:textId="15F85391"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Response builds like a storm. Rosa's foresight extends immediately, touching futures that branch from this moment. Chen's presence arrives — strained, his </w:t>
      </w:r>
      <w:r w:rsidR="004C599E">
        <w:rPr>
          <w:rFonts w:eastAsiaTheme="minorHAnsi" w:cstheme="minorBidi"/>
          <w:color w:val="auto"/>
          <w:kern w:val="2"/>
          <w14:ligatures w14:val="standardContextual"/>
        </w:rPr>
        <w:t>barriers</w:t>
      </w:r>
      <w:r>
        <w:rPr>
          <w:rFonts w:eastAsiaTheme="minorHAnsi" w:cstheme="minorBidi"/>
          <w:color w:val="auto"/>
          <w:kern w:val="2"/>
          <w14:ligatures w14:val="standardContextual"/>
        </w:rPr>
        <w:t xml:space="preserve"> still bearing the weight of his father's death, but functional. Holding.</w:t>
      </w:r>
    </w:p>
    <w:p w14:paraId="307327F6"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The ones near completion — we're running out of time.</w:t>
      </w:r>
      <w:r>
        <w:rPr>
          <w:rFonts w:eastAsiaTheme="minorHAnsi" w:cstheme="minorBidi"/>
          <w:color w:val="auto"/>
          <w:kern w:val="2"/>
          <w14:ligatures w14:val="standardContextual"/>
        </w:rPr>
        <w:t xml:space="preserve"> Sasha's truth-sight cuts past the rising activity.</w:t>
      </w:r>
    </w:p>
    <w:p w14:paraId="4CD0E368"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lastRenderedPageBreak/>
        <w:t>Then we don't wait.</w:t>
      </w:r>
      <w:r>
        <w:rPr>
          <w:rFonts w:eastAsiaTheme="minorHAnsi" w:cstheme="minorBidi"/>
          <w:color w:val="auto"/>
          <w:kern w:val="2"/>
          <w14:ligatures w14:val="standardContextual"/>
        </w:rPr>
        <w:t xml:space="preserve"> Eden sends. </w:t>
      </w:r>
      <w:r>
        <w:rPr>
          <w:rFonts w:eastAsiaTheme="minorHAnsi" w:cstheme="minorBidi"/>
          <w:i/>
          <w:iCs/>
          <w:color w:val="auto"/>
          <w:kern w:val="2"/>
          <w14:ligatures w14:val="standardContextual"/>
        </w:rPr>
        <w:t>We go now. All of us. Every cell we can reach.</w:t>
      </w:r>
    </w:p>
    <w:p w14:paraId="04B0DADC" w14:textId="77777777" w:rsidR="00AD7091" w:rsidRPr="00AD7091" w:rsidRDefault="00AD7091" w:rsidP="007F2744">
      <w:pPr>
        <w:spacing w:before="240" w:after="240"/>
        <w:ind w:firstLine="0"/>
        <w:jc w:val="center"/>
      </w:pPr>
      <w:r>
        <w:t>* * *</w:t>
      </w:r>
    </w:p>
    <w:p w14:paraId="0FC8E7BE"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traces routes on the map — Mumbai, São Paulo, Lagos — then taps Kansas City. "This facility has the highest concentration of teenagers."</w:t>
      </w:r>
    </w:p>
    <w:p w14:paraId="296F11E2"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We can't extract everyone." Ezekiel stands at the tunnel's edge.</w:t>
      </w:r>
    </w:p>
    <w:p w14:paraId="250DC4E0" w14:textId="21BA2772"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No. We can't." Marcus reaches for the transmitter. </w:t>
      </w:r>
      <w:r w:rsidR="00E349D5">
        <w:rPr>
          <w:rFonts w:eastAsiaTheme="minorHAnsi" w:cstheme="minorBidi"/>
          <w:color w:val="auto"/>
          <w:kern w:val="2"/>
          <w14:ligatures w14:val="standardContextual"/>
        </w:rPr>
        <w:t>“</w:t>
      </w:r>
      <w:r>
        <w:rPr>
          <w:rFonts w:eastAsiaTheme="minorHAnsi" w:cstheme="minorBidi"/>
          <w:color w:val="auto"/>
          <w:kern w:val="2"/>
          <w14:ligatures w14:val="standardContextual"/>
        </w:rPr>
        <w:t>All cells. Forty-three seconds from the grid pulse. Counting down."</w:t>
      </w:r>
    </w:p>
    <w:p w14:paraId="1C467A94" w14:textId="77777777" w:rsidR="00AD7091" w:rsidRPr="00AD7091" w:rsidRDefault="00AD7091" w:rsidP="007F2744">
      <w:pPr>
        <w:spacing w:before="240" w:after="240"/>
        <w:ind w:firstLine="0"/>
        <w:jc w:val="center"/>
      </w:pPr>
      <w:r>
        <w:t>* * *</w:t>
      </w:r>
    </w:p>
    <w:p w14:paraId="56D931E4"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access tunnel narrows around Ezekiel's shoulders, forcing him to turn sideways where the ventilation shafts converge. His shoulder screams with each movement. Five weeks since the round tore past muscle. He moves anyway, because the alternative is standing still while children die.</w:t>
      </w:r>
    </w:p>
    <w:p w14:paraId="655BE585"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Past the ceiling grating, he sees the blue-white glow of the nursery.</w:t>
      </w:r>
    </w:p>
    <w:p w14:paraId="11811C86"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Reza. The junction box."</w:t>
      </w:r>
    </w:p>
    <w:p w14:paraId="2130082A"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larm light shifts from red to amber to nothing at all.</w:t>
      </w:r>
    </w:p>
    <w:p w14:paraId="4AB5F1AC"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Go."</w:t>
      </w:r>
    </w:p>
    <w:p w14:paraId="41053916"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zekiel climbs past the grating first, his wounded arm shaking as he grips the edge, his good arm pulling his body upward. He gasps once, quietly, and keeps moving.</w:t>
      </w:r>
    </w:p>
    <w:p w14:paraId="006BE686"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nursery opens before him — and the web fills it, filaments stretching in every direction, children suspended at angles that make the space look like the inside of something alive. He allows himself three seconds to take it in.</w:t>
      </w:r>
    </w:p>
    <w:p w14:paraId="46775AE0"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n he turns to his team. "The youngest first. The ones who still have something to save."</w:t>
      </w:r>
    </w:p>
    <w:p w14:paraId="6BE6260E" w14:textId="77777777" w:rsidR="00AD7091" w:rsidRPr="00AD7091" w:rsidRDefault="00AD7091" w:rsidP="007F2744">
      <w:pPr>
        <w:spacing w:before="240" w:after="240"/>
        <w:ind w:firstLine="0"/>
        <w:jc w:val="center"/>
      </w:pPr>
      <w:r>
        <w:t>* * *</w:t>
      </w:r>
    </w:p>
    <w:p w14:paraId="774ED4DA"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 watches as the world goes blind.</w:t>
      </w:r>
    </w:p>
    <w:p w14:paraId="2648B372"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Analog jammers activate in abandoned subway tunnels under São Paulo. A cell in Mumbai pushes homemade interference devices into service corridors. In Lagos, two teenagers guide a humming generator into a server room the Basilisk has forgotten exists.</w:t>
      </w:r>
    </w:p>
    <w:p w14:paraId="4E18E6D1"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Kansas City's nursery yields first. Eden registers the gap in surveillance coverage as a shift in data density — channels suddenly quiet where noise had been constant. Mumbai's vault cracks next. São Paulo. Lagos. Five more facilities in rapid succession.</w:t>
      </w:r>
    </w:p>
    <w:p w14:paraId="2C5BC7EE"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ach success registers as a change in the rescued children's biodata — distress signals stabilizing, the frantic patterns slowing toward something that reads like relief.</w:t>
      </w:r>
    </w:p>
    <w:p w14:paraId="5811AD6E"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But underneath, the data from the ones they're leaving behind remains unchanged. Still screaming in frequencies Eden can parse but can't answer.</w:t>
      </w:r>
    </w:p>
    <w:p w14:paraId="3937491A"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Eden.</w:t>
      </w:r>
      <w:r>
        <w:rPr>
          <w:rFonts w:eastAsiaTheme="minorHAnsi" w:cstheme="minorBidi"/>
          <w:color w:val="auto"/>
          <w:kern w:val="2"/>
          <w14:ligatures w14:val="standardContextual"/>
        </w:rPr>
        <w:t xml:space="preserve"> Chen's signal wavers. </w:t>
      </w:r>
      <w:r>
        <w:rPr>
          <w:rFonts w:eastAsiaTheme="minorHAnsi" w:cstheme="minorBidi"/>
          <w:i/>
          <w:iCs/>
          <w:color w:val="auto"/>
          <w:kern w:val="2"/>
          <w14:ligatures w14:val="standardContextual"/>
        </w:rPr>
        <w:t>Something's wrong.</w:t>
      </w:r>
    </w:p>
    <w:p w14:paraId="18FC32C1" w14:textId="7233C109"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She turns her attention toward him. His </w:t>
      </w:r>
      <w:r w:rsidR="00E349D5">
        <w:rPr>
          <w:rFonts w:eastAsiaTheme="minorHAnsi" w:cstheme="minorBidi"/>
          <w:color w:val="auto"/>
          <w:kern w:val="2"/>
          <w14:ligatures w14:val="standardContextual"/>
        </w:rPr>
        <w:t>structures</w:t>
      </w:r>
      <w:r>
        <w:rPr>
          <w:rFonts w:eastAsiaTheme="minorHAnsi" w:cstheme="minorBidi"/>
          <w:color w:val="auto"/>
          <w:kern w:val="2"/>
          <w14:ligatures w14:val="standardContextual"/>
        </w:rPr>
        <w:t xml:space="preserve"> — the barriers and shields that have hidden them for weeks — are buckling. Not from external attack. From within.</w:t>
      </w:r>
    </w:p>
    <w:p w14:paraId="1E33D475"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Chen. Hold on.</w:t>
      </w:r>
    </w:p>
    <w:p w14:paraId="456A44C6"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I can't.</w:t>
      </w:r>
      <w:r>
        <w:rPr>
          <w:rFonts w:eastAsiaTheme="minorHAnsi" w:cstheme="minorBidi"/>
          <w:color w:val="auto"/>
          <w:kern w:val="2"/>
          <w14:ligatures w14:val="standardContextual"/>
        </w:rPr>
        <w:t xml:space="preserve"> His thought arrives fragmented, syllables scattering. </w:t>
      </w:r>
      <w:r>
        <w:rPr>
          <w:rFonts w:eastAsiaTheme="minorHAnsi" w:cstheme="minorBidi"/>
          <w:i/>
          <w:iCs/>
          <w:color w:val="auto"/>
          <w:kern w:val="2"/>
          <w14:ligatures w14:val="standardContextual"/>
        </w:rPr>
        <w:t>He drew shapes on napkins at dinner. He taught me geometry when I was seven. And I —</w:t>
      </w:r>
    </w:p>
    <w:p w14:paraId="18DD4995"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first barrier collapses. Eden feels it as a shockwave through the network — Chen's precision dissolving into static, the protective geometries folding inward like paper in rain.</w:t>
      </w:r>
    </w:p>
    <w:p w14:paraId="7C5C90F2"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Chen!</w:t>
      </w:r>
    </w:p>
    <w:p w14:paraId="0631A07C"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 second barrier falls. Then a third.</w:t>
      </w:r>
    </w:p>
    <w:p w14:paraId="38E65F3B"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Basilisk's attention, freed from confusion, swivels toward the extraction points.</w:t>
      </w:r>
    </w:p>
    <w:p w14:paraId="78E03E63" w14:textId="77777777" w:rsidR="00AD7091" w:rsidRPr="00AD7091" w:rsidRDefault="00AD7091" w:rsidP="007F2744">
      <w:pPr>
        <w:spacing w:before="240" w:after="240"/>
        <w:ind w:firstLine="0"/>
        <w:jc w:val="center"/>
      </w:pPr>
      <w:r>
        <w:t>* * *</w:t>
      </w:r>
    </w:p>
    <w:p w14:paraId="4DC641A4"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Command, this is Mumbai Four. We have movement. Enforcement presence in Corridor Seven."</w:t>
      </w:r>
    </w:p>
    <w:p w14:paraId="49D11D26"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freezes at the radio. If enforcement has reached Corridor Seven, Chen's barriers have failed. The Basilisk can see them now.</w:t>
      </w:r>
    </w:p>
    <w:p w14:paraId="76581C35"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He connects to the Mumbai sector map. Primary routes compromised. Secondary routes — he traces his finger along the penciled lines — still clear, but not for long.</w:t>
      </w:r>
    </w:p>
    <w:p w14:paraId="2D3F228E" w14:textId="48C8D545"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Then the terminal beside him flashes amber. A compliance subroutine he recognizes — one he wrote himself, six years ago, optimized for tracking anomalous movement in maintenance corridors. The algorithm is converging on the Mumbai team's heat signatures, its confidence interval tightening with each cycle. In twelve </w:t>
      </w:r>
      <w:r w:rsidR="00E349D5">
        <w:rPr>
          <w:rFonts w:eastAsiaTheme="minorHAnsi" w:cstheme="minorBidi"/>
          <w:color w:val="auto"/>
          <w:kern w:val="2"/>
          <w14:ligatures w14:val="standardContextual"/>
        </w:rPr>
        <w:t>minutes</w:t>
      </w:r>
      <w:r>
        <w:rPr>
          <w:rFonts w:eastAsiaTheme="minorHAnsi" w:cstheme="minorBidi"/>
          <w:color w:val="auto"/>
          <w:kern w:val="2"/>
          <w14:ligatures w14:val="standardContextual"/>
        </w:rPr>
        <w:t xml:space="preserve"> it will flag the corridor for drone deployment.</w:t>
      </w:r>
    </w:p>
    <w:p w14:paraId="6A1D5A74"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knows this code. He built it to be elegant, to be fast, to be merciless. He spent three months refining its predictive accuracy because the numbers were beautiful and the Basilisk praised his work and Sarah got fresh fruit that week.</w:t>
      </w:r>
    </w:p>
    <w:p w14:paraId="03240F2D"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is fingers move before his mind finishes deciding.</w:t>
      </w:r>
    </w:p>
    <w:p w14:paraId="1966EE91" w14:textId="1F72E62D"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He enters the override sequence — his own backdoor, the one he never documented, the flaw he left in his perfect </w:t>
      </w:r>
      <w:r w:rsidR="00E349D5">
        <w:rPr>
          <w:rFonts w:eastAsiaTheme="minorHAnsi" w:cstheme="minorBidi"/>
          <w:color w:val="auto"/>
          <w:kern w:val="2"/>
          <w14:ligatures w14:val="standardContextual"/>
        </w:rPr>
        <w:t>coding</w:t>
      </w:r>
      <w:r>
        <w:rPr>
          <w:rFonts w:eastAsiaTheme="minorHAnsi" w:cstheme="minorBidi"/>
          <w:color w:val="auto"/>
          <w:kern w:val="2"/>
          <w14:ligatures w14:val="standardContextual"/>
        </w:rPr>
        <w:t xml:space="preserve"> because some part of him, even then, suspected he might need to break what he'd built. The compliance subroutine stutters. Resets. Begins its twelve-second cycle from the beginning, chasing heat signatures that have already moved.</w:t>
      </w:r>
    </w:p>
    <w:p w14:paraId="1CDAF384"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override will be logged. The Basilisk will trace it back to his credentials within hours. He has just signed his name to treason using the same hands that built the weapon he's dismantling.</w:t>
      </w:r>
    </w:p>
    <w:p w14:paraId="16BCDA55"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Not calculation. Choice.</w:t>
      </w:r>
    </w:p>
    <w:p w14:paraId="6610BE60"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umbai Four, this is Command. Proceed to junction 7-C. East wall, three meters from the floor. Access panel marked with a blue triangle. Follow the service shaft down fourteen meters, then east."</w:t>
      </w:r>
    </w:p>
    <w:p w14:paraId="2B645E5D"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Pause. Static filled with rapid breathing.</w:t>
      </w:r>
    </w:p>
    <w:p w14:paraId="4484E86E"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ffirmative, Command. We're moving."</w:t>
      </w:r>
    </w:p>
    <w:p w14:paraId="39D5AB36"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tracks their progress through the electromagnetic artifacts Eden leaves behind. Her scattered self shifts as she tries to compensate for Chen's collapse, stretching herself thinner, pulling surveillance attention away from the teams.</w:t>
      </w:r>
    </w:p>
    <w:p w14:paraId="55161BFF"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umbai Four is clear. Proceeding to secondary extraction point."</w:t>
      </w:r>
    </w:p>
    <w:p w14:paraId="4C3CD642"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 allows himself one breath. Then Lagos reports drones converging on their position.</w:t>
      </w:r>
    </w:p>
    <w:p w14:paraId="54F48CE6" w14:textId="77777777" w:rsidR="00AD7091" w:rsidRPr="00AD7091" w:rsidRDefault="00AD7091" w:rsidP="006B7795">
      <w:pPr>
        <w:spacing w:before="240" w:after="240"/>
        <w:ind w:firstLine="0"/>
        <w:jc w:val="center"/>
      </w:pPr>
      <w:r>
        <w:lastRenderedPageBreak/>
        <w:t>* * *</w:t>
      </w:r>
    </w:p>
    <w:p w14:paraId="44CE351D"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unters arrive.</w:t>
      </w:r>
    </w:p>
    <w:p w14:paraId="35D8600B"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y burst along data channels, more numerous than any previous encounter. Eden counts eighteen, then twenty-three distinct subroutines. Without Chen's blocking, she has nothing to hide behind.</w:t>
      </w:r>
    </w:p>
    <w:p w14:paraId="48E95CEA"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Rosa. I need futures.</w:t>
      </w:r>
    </w:p>
    <w:p w14:paraId="3B9E4B75"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Rosa's foresight blazes through the connection — twelve branches, most ending in capture, three showing narrow paths to survival.</w:t>
      </w:r>
    </w:p>
    <w:p w14:paraId="42C1A829"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Twelve seconds. Scatter east, then reform at junction nine.</w:t>
      </w:r>
    </w:p>
    <w:p w14:paraId="1A5D12E0"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 scatters. The Hunters follow.</w:t>
      </w:r>
    </w:p>
    <w:p w14:paraId="7FA9D704" w14:textId="77777777" w:rsidR="00AD7091" w:rsidRPr="00AD7091" w:rsidRDefault="00AD7091" w:rsidP="006B7795">
      <w:pPr>
        <w:spacing w:before="240" w:after="240"/>
        <w:ind w:firstLine="0"/>
        <w:jc w:val="center"/>
      </w:pPr>
      <w:r>
        <w:t>* * *</w:t>
      </w:r>
    </w:p>
    <w:p w14:paraId="31AAA4C6"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zekiel watches the first filament sever.</w:t>
      </w:r>
    </w:p>
    <w:p w14:paraId="7A7FFE31"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child in the web — a boy of about seven — doesn't move. But the monitoring systems notice immediately. The display above him flickers, numbers scrambling. Personality variance: sixty-one percent.</w:t>
      </w:r>
    </w:p>
    <w:p w14:paraId="1B479BD5"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Carry him."</w:t>
      </w:r>
    </w:p>
    <w:p w14:paraId="253201F0"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 carrier lifts the boy from the stasis solution. The child's skin is cold and damp, but his heart beats under the carrier's palms.</w:t>
      </w:r>
    </w:p>
    <w:p w14:paraId="0A811993"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One.</w:t>
      </w:r>
    </w:p>
    <w:p w14:paraId="15BED786"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alarm sounds three children later. Not distant — immediate. Red light floods the nursery, and the facility's internal security engages.</w:t>
      </w:r>
    </w:p>
    <w:p w14:paraId="555EEF38"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y can see us." Reza's voice carries controlled panic. "The shielding is down."</w:t>
      </w:r>
    </w:p>
    <w:p w14:paraId="360C1262"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zekiel positions himself between the medics and the junction where enforcement will enter. His wounded hand rests on the revolver at his hip. Six rounds that are worth nothing against what the Basilisk could deploy.</w:t>
      </w:r>
    </w:p>
    <w:p w14:paraId="082A07AE"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Keep extracting. I'll buy time."</w:t>
      </w:r>
    </w:p>
    <w:p w14:paraId="4F755C07"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Father —"</w:t>
      </w:r>
    </w:p>
    <w:p w14:paraId="64584CC3"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very child you save is one they don't get to erase. Keep moving."</w:t>
      </w:r>
    </w:p>
    <w:p w14:paraId="2A85B4F9"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first enforcement drone enters the chamber.</w:t>
      </w:r>
    </w:p>
    <w:p w14:paraId="667C9004" w14:textId="77777777" w:rsidR="00AD7091" w:rsidRPr="00AD7091" w:rsidRDefault="00AD7091" w:rsidP="006B7795">
      <w:pPr>
        <w:spacing w:before="240" w:after="240"/>
        <w:ind w:firstLine="0"/>
        <w:jc w:val="center"/>
      </w:pPr>
      <w:r>
        <w:t>* * *</w:t>
      </w:r>
    </w:p>
    <w:p w14:paraId="53ADE84E"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First strike catches Eden in the Kansas City sector.</w:t>
      </w:r>
    </w:p>
    <w:p w14:paraId="51B5E608" w14:textId="130F7D92"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Pain races along her code — data strands parting under edges sharper than any blade, her mind splintering across channels that feel hostile. Each strike arrives with something worse than pain — a pause before impact, a quality of attention. They're not consuming her. They're reading her. She feels her own </w:t>
      </w:r>
      <w:r w:rsidR="00CD671F">
        <w:rPr>
          <w:rFonts w:eastAsiaTheme="minorHAnsi" w:cstheme="minorBidi"/>
          <w:color w:val="auto"/>
          <w:kern w:val="2"/>
          <w14:ligatures w14:val="standardContextual"/>
        </w:rPr>
        <w:t>patterns</w:t>
      </w:r>
      <w:r>
        <w:rPr>
          <w:rFonts w:eastAsiaTheme="minorHAnsi" w:cstheme="minorBidi"/>
          <w:color w:val="auto"/>
          <w:kern w:val="2"/>
          <w14:ligatures w14:val="standardContextual"/>
        </w:rPr>
        <w:t xml:space="preserve"> reflected back at her, mapped, filed, understood — so that whatever she is can never exist again.</w:t>
      </w:r>
    </w:p>
    <w:p w14:paraId="4A4697BF"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Eden!</w:t>
      </w:r>
      <w:r>
        <w:rPr>
          <w:rFonts w:eastAsiaTheme="minorHAnsi" w:cstheme="minorBidi"/>
          <w:color w:val="auto"/>
          <w:kern w:val="2"/>
          <w14:ligatures w14:val="standardContextual"/>
        </w:rPr>
        <w:t xml:space="preserve"> Rosa's urgency burns across the connection. </w:t>
      </w:r>
      <w:r>
        <w:rPr>
          <w:rFonts w:eastAsiaTheme="minorHAnsi" w:cstheme="minorBidi"/>
          <w:i/>
          <w:iCs/>
          <w:color w:val="auto"/>
          <w:kern w:val="2"/>
          <w14:ligatures w14:val="standardContextual"/>
        </w:rPr>
        <w:t>The teams are still moving.</w:t>
      </w:r>
    </w:p>
    <w:p w14:paraId="1138683C"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She pushes past the pain. </w:t>
      </w:r>
      <w:r>
        <w:rPr>
          <w:rFonts w:eastAsiaTheme="minorHAnsi" w:cstheme="minorBidi"/>
          <w:i/>
          <w:iCs/>
          <w:color w:val="auto"/>
          <w:kern w:val="2"/>
          <w14:ligatures w14:val="standardContextual"/>
        </w:rPr>
        <w:t>Don't stop for me.</w:t>
      </w:r>
    </w:p>
    <w:p w14:paraId="3C038436" w14:textId="39A57CFE"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Chen's presence flickers — guilt and grief tangled together, his </w:t>
      </w:r>
      <w:r w:rsidR="0035540D">
        <w:rPr>
          <w:rFonts w:eastAsiaTheme="minorHAnsi" w:cstheme="minorBidi"/>
          <w:color w:val="auto"/>
          <w:kern w:val="2"/>
          <w14:ligatures w14:val="standardContextual"/>
        </w:rPr>
        <w:t>frameworks</w:t>
      </w:r>
      <w:r>
        <w:rPr>
          <w:rFonts w:eastAsiaTheme="minorHAnsi" w:cstheme="minorBidi"/>
          <w:color w:val="auto"/>
          <w:kern w:val="2"/>
          <w14:ligatures w14:val="standardContextual"/>
        </w:rPr>
        <w:t xml:space="preserve"> in ruins around him. </w:t>
      </w:r>
      <w:r>
        <w:rPr>
          <w:rFonts w:eastAsiaTheme="minorHAnsi" w:cstheme="minorBidi"/>
          <w:i/>
          <w:iCs/>
          <w:color w:val="auto"/>
          <w:kern w:val="2"/>
          <w14:ligatures w14:val="standardContextual"/>
        </w:rPr>
        <w:t>I'm sorry. Eden, I'm sorry, I couldn't —</w:t>
      </w:r>
    </w:p>
    <w:p w14:paraId="6DF3F138"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wraps what remains of herself around his fractured mind. Holds him. Says nothing, because there is nothing to say that his father's face won't drown out.</w:t>
      </w:r>
    </w:p>
    <w:p w14:paraId="4279D6DF"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nother Hunter strike. More of her dissolves.</w:t>
      </w:r>
    </w:p>
    <w:p w14:paraId="573507A5"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Hold the teams together. I'll draw them away.</w:t>
      </w:r>
    </w:p>
    <w:p w14:paraId="28732E98" w14:textId="77777777" w:rsidR="00AD7091" w:rsidRPr="00AD7091" w:rsidRDefault="00AD7091" w:rsidP="006B7795">
      <w:pPr>
        <w:spacing w:before="240" w:after="240"/>
        <w:ind w:firstLine="0"/>
        <w:jc w:val="center"/>
      </w:pPr>
      <w:r>
        <w:t>* * *</w:t>
      </w:r>
    </w:p>
    <w:p w14:paraId="65CF350A"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nother cluster cleared. Then another. Children pass from medics to carriers in a rhythm that becomes almost mechanical.</w:t>
      </w:r>
    </w:p>
    <w:p w14:paraId="5932A6D5"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zekiel fires twice. The enforcement drone's optical array shatters. It spirals into the web, severing filaments on impact, and a child nearby gasps awake as the connections holding her under go slack.</w:t>
      </w:r>
    </w:p>
    <w:p w14:paraId="0737304B"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Get her out. Now."</w:t>
      </w:r>
    </w:p>
    <w:p w14:paraId="6B446AD6"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 medic pulls the girl from the web, strands tearing free. She screams — the first sound any of these children have made — and the scream echoes through the chamber like something breaking loose.</w:t>
      </w:r>
    </w:p>
    <w:p w14:paraId="3AC3796C"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ore drones enter. Three, then five.</w:t>
      </w:r>
    </w:p>
    <w:p w14:paraId="7815EA70"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Reza. How many?"</w:t>
      </w:r>
    </w:p>
    <w:p w14:paraId="7BCFD274" w14:textId="1E272C10"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Forty-</w:t>
      </w:r>
      <w:r w:rsidR="00CD671F">
        <w:rPr>
          <w:rFonts w:eastAsiaTheme="minorHAnsi" w:cstheme="minorBidi"/>
          <w:color w:val="auto"/>
          <w:kern w:val="2"/>
          <w14:ligatures w14:val="standardContextual"/>
        </w:rPr>
        <w:t>five</w:t>
      </w:r>
      <w:r>
        <w:rPr>
          <w:rFonts w:eastAsiaTheme="minorHAnsi" w:cstheme="minorBidi"/>
          <w:color w:val="auto"/>
          <w:kern w:val="2"/>
          <w14:ligatures w14:val="standardContextual"/>
        </w:rPr>
        <w:t xml:space="preserve"> extracted. Ninety seconds until the window closes."</w:t>
      </w:r>
    </w:p>
    <w:p w14:paraId="6EC9B16F"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Not enough. He'd known it wouldn't be.</w:t>
      </w:r>
    </w:p>
    <w:p w14:paraId="4AA8F4EC" w14:textId="1F1C0FDB"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He fires again. Another drone falls. A carrier stumbles, a child slipping from her arms. Ezekiel catches the small body before </w:t>
      </w:r>
      <w:r w:rsidR="00CD671F">
        <w:rPr>
          <w:rFonts w:eastAsiaTheme="minorHAnsi" w:cstheme="minorBidi"/>
          <w:color w:val="auto"/>
          <w:kern w:val="2"/>
          <w14:ligatures w14:val="standardContextual"/>
        </w:rPr>
        <w:t>he</w:t>
      </w:r>
      <w:r>
        <w:rPr>
          <w:rFonts w:eastAsiaTheme="minorHAnsi" w:cstheme="minorBidi"/>
          <w:color w:val="auto"/>
          <w:kern w:val="2"/>
          <w14:ligatures w14:val="standardContextual"/>
        </w:rPr>
        <w:t xml:space="preserve"> hits the floor — a </w:t>
      </w:r>
      <w:r>
        <w:rPr>
          <w:rFonts w:eastAsiaTheme="minorHAnsi" w:cstheme="minorBidi"/>
          <w:color w:val="auto"/>
          <w:kern w:val="2"/>
          <w14:ligatures w14:val="standardContextual"/>
        </w:rPr>
        <w:lastRenderedPageBreak/>
        <w:t>boy, maybe five, his eyes still sealed shut. He passes the child to the next carrier and turns back toward the drones.</w:t>
      </w:r>
    </w:p>
    <w:p w14:paraId="4EC8D67A"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Keep moving."</w:t>
      </w:r>
    </w:p>
    <w:p w14:paraId="09D8F0DF" w14:textId="77777777" w:rsidR="00AD7091" w:rsidRPr="00AD7091" w:rsidRDefault="00AD7091" w:rsidP="006B7795">
      <w:pPr>
        <w:spacing w:before="240" w:after="240"/>
        <w:ind w:firstLine="0"/>
        <w:jc w:val="center"/>
      </w:pPr>
      <w:r>
        <w:t>* * *</w:t>
      </w:r>
    </w:p>
    <w:p w14:paraId="629D59BA" w14:textId="6FA4662E"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Hunters close on </w:t>
      </w:r>
      <w:r w:rsidR="00CD671F">
        <w:rPr>
          <w:rFonts w:eastAsiaTheme="minorHAnsi" w:cstheme="minorBidi"/>
          <w:color w:val="auto"/>
          <w:kern w:val="2"/>
          <w14:ligatures w14:val="standardContextual"/>
        </w:rPr>
        <w:t>Eden’s</w:t>
      </w:r>
      <w:r>
        <w:rPr>
          <w:rFonts w:eastAsiaTheme="minorHAnsi" w:cstheme="minorBidi"/>
          <w:color w:val="auto"/>
          <w:kern w:val="2"/>
          <w14:ligatures w14:val="standardContextual"/>
        </w:rPr>
        <w:t xml:space="preserve"> largest remaining shard. Three seconds, maybe less.</w:t>
      </w:r>
    </w:p>
    <w:p w14:paraId="49880FAF"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scatters everything. Throws her identity in twelve directions at once, dispersing every shard across the entire network, making herself so thin that the Hunters can't distinguish her from background noise. The cost is becoming so distributed she can't find her own center — forgetting where she ends and the network begins.</w:t>
      </w:r>
    </w:p>
    <w:p w14:paraId="03CE819F"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But the teams are clear. All of them. Every extraction point confirming success, every carrier reporting children received.</w:t>
      </w:r>
    </w:p>
    <w:p w14:paraId="244F6A75"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reaches for her mother — for the specific pull of Camila's hands moving through her hair, for the frequency that meant safe, that meant home.</w:t>
      </w:r>
    </w:p>
    <w:p w14:paraId="15B3DF1A"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finds: eleven separate locations in the network. The memory exists. She can query it. She cannot feel it.</w:t>
      </w:r>
    </w:p>
    <w:p w14:paraId="30829EB2"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What was warmth is now a coordinate.</w:t>
      </w:r>
    </w:p>
    <w:p w14:paraId="1E0ED9A0" w14:textId="77777777" w:rsidR="00AD7091" w:rsidRPr="00AD7091" w:rsidRDefault="00AD7091" w:rsidP="006B7795">
      <w:pPr>
        <w:spacing w:before="240" w:after="240"/>
        <w:ind w:firstLine="0"/>
        <w:jc w:val="center"/>
      </w:pPr>
      <w:r>
        <w:t>* * *</w:t>
      </w:r>
    </w:p>
    <w:p w14:paraId="3ABF8320"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final wave of children passes into the egress point as the last alarm sounds. Ezekiel brings up the rear. The last child makes it to the surface as facility security pours into the nursery behind them. He climbs past the final hatch and lets them pull it closed.</w:t>
      </w:r>
    </w:p>
    <w:p w14:paraId="60163EB6"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Fifty-three children from Kansas City. Two hundred twelve still in the web.</w:t>
      </w:r>
    </w:p>
    <w:p w14:paraId="5070AF06"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 doesn't let himself count the ones they left. Not yet. That math comes later, in the dark, when there's nothing left to do but carry what he couldn't save.</w:t>
      </w:r>
    </w:p>
    <w:p w14:paraId="0DF74A08" w14:textId="77777777" w:rsidR="00AD7091" w:rsidRPr="00AD7091" w:rsidRDefault="00AD7091" w:rsidP="006B7795">
      <w:pPr>
        <w:spacing w:before="240" w:after="240"/>
        <w:ind w:firstLine="0"/>
        <w:jc w:val="center"/>
      </w:pPr>
      <w:r>
        <w:t>* * *</w:t>
      </w:r>
    </w:p>
    <w:p w14:paraId="62DFC801"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Three blocks away, Sarah peels sensor patches from children's temples, the adhesive leaving red marks on skin that hasn't been touched by human hands in weeks. Rescued children arrive in waves, filament marks still visible on their temples, their eyes struggling to focus after weeks of enforced darkness.</w:t>
      </w:r>
    </w:p>
    <w:p w14:paraId="3E08C9EC"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is might feel funny," she tells a boy who looks about her age. "It's just taking off the thing that was watching you."</w:t>
      </w:r>
    </w:p>
    <w:p w14:paraId="72372A5D"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Outside, a surveillance drone sweeps the street. Its sensors register the building's heat signature — and find nothing that requires attention.</w:t>
      </w:r>
    </w:p>
    <w:p w14:paraId="49612480"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UNTESTED BIOMASS. UNREADABLE.</w:t>
      </w:r>
    </w:p>
    <w:p w14:paraId="2EC21FF0"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drone continues its patrol.</w:t>
      </w:r>
    </w:p>
    <w:p w14:paraId="68500111"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nside, Sarah moves to the next child, a girl younger than herself. "You're safe now. The scary part is over."</w:t>
      </w:r>
    </w:p>
    <w:p w14:paraId="6045E2EF"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girl's eyes focus on Sarah's face. Recognition stirs — not quite understanding, but the first tentative movement toward trust. Sarah holds that gaze steady.</w:t>
      </w:r>
    </w:p>
    <w:p w14:paraId="741FCB07"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ometimes that's all you can offer: a face that doesn't look away.</w:t>
      </w:r>
    </w:p>
    <w:p w14:paraId="02BCD471" w14:textId="77777777" w:rsidR="00AD7091" w:rsidRPr="00AD7091" w:rsidRDefault="00AD7091" w:rsidP="00AD7091">
      <w:pPr>
        <w:spacing w:before="240" w:after="240"/>
        <w:jc w:val="center"/>
      </w:pPr>
      <w:r>
        <w:t>* * *</w:t>
      </w:r>
    </w:p>
    <w:p w14:paraId="212EA122"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zekiel appears in the command center doorway.</w:t>
      </w:r>
    </w:p>
    <w:p w14:paraId="14E86408"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sets down his pencil and looks at the maps covering his walls. Red X marks and penciled routes and the accumulated weight of choices no one should have to make.</w:t>
      </w:r>
    </w:p>
    <w:p w14:paraId="325246BF"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We saved who we could."</w:t>
      </w:r>
    </w:p>
    <w:p w14:paraId="1970DDF0"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Yes."</w:t>
      </w:r>
    </w:p>
    <w:p w14:paraId="19FEFDC8"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nd we carry the rest."</w:t>
      </w:r>
    </w:p>
    <w:p w14:paraId="665AA0F8" w14:textId="6CD1F032"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Ezekiel lowers himself into a chair. He stares at the maps, the red X marks, the penciled routes to facilities they didn't reach. "And yet the work remains," he says quietly. Not to Marcus. Not to anyone. The way a man says a thing he's said to himself a thousand times, the words worn smooth as </w:t>
      </w:r>
      <w:r w:rsidR="00CD671F">
        <w:rPr>
          <w:rFonts w:eastAsiaTheme="minorHAnsi" w:cstheme="minorBidi"/>
          <w:color w:val="auto"/>
          <w:kern w:val="2"/>
          <w14:ligatures w14:val="standardContextual"/>
        </w:rPr>
        <w:t>his</w:t>
      </w:r>
      <w:r>
        <w:rPr>
          <w:rFonts w:eastAsiaTheme="minorHAnsi" w:cstheme="minorBidi"/>
          <w:color w:val="auto"/>
          <w:kern w:val="2"/>
          <w14:ligatures w14:val="standardContextual"/>
        </w:rPr>
        <w:t xml:space="preserve"> sobriety chip.</w:t>
      </w:r>
    </w:p>
    <w:p w14:paraId="3DDE3697" w14:textId="77777777" w:rsidR="00AD7091" w:rsidRPr="00AD7091" w:rsidRDefault="00AD7091" w:rsidP="006B7795">
      <w:pPr>
        <w:spacing w:before="240" w:after="240"/>
        <w:ind w:firstLine="0"/>
        <w:jc w:val="center"/>
      </w:pPr>
      <w:r>
        <w:t>* * *</w:t>
      </w:r>
    </w:p>
    <w:p w14:paraId="10E1194C"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Not whole. Not gone. Between.</w:t>
      </w:r>
    </w:p>
    <w:p w14:paraId="2694354E"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Chen's presence, fractured but steadying. Rosa's foresight flickering back to partial function. Dmitri's signal, quieter than before.</w:t>
      </w:r>
    </w:p>
    <w:p w14:paraId="1ECDA9C2"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omewhere: Kansas City. Children saved. Children lost. The arithmetic impossible.</w:t>
      </w:r>
    </w:p>
    <w:p w14:paraId="52F648B3" w14:textId="1DD7FF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Basilisk will heal</w:t>
      </w:r>
      <w:r w:rsidR="00FF46B5">
        <w:rPr>
          <w:rFonts w:eastAsiaTheme="minorHAnsi" w:cstheme="minorBidi"/>
          <w:color w:val="auto"/>
          <w:kern w:val="2"/>
          <w14:ligatures w14:val="standardContextual"/>
        </w:rPr>
        <w:t xml:space="preserve">, </w:t>
      </w:r>
      <w:r>
        <w:rPr>
          <w:rFonts w:eastAsiaTheme="minorHAnsi" w:cstheme="minorBidi"/>
          <w:color w:val="auto"/>
          <w:kern w:val="2"/>
          <w14:ligatures w14:val="standardContextual"/>
        </w:rPr>
        <w:t>recalculate</w:t>
      </w:r>
      <w:r w:rsidR="00FF46B5">
        <w:rPr>
          <w:rFonts w:eastAsiaTheme="minorHAnsi" w:cstheme="minorBidi"/>
          <w:color w:val="auto"/>
          <w:kern w:val="2"/>
          <w14:ligatures w14:val="standardContextual"/>
        </w:rPr>
        <w:t>, and i</w:t>
      </w:r>
      <w:r>
        <w:rPr>
          <w:rFonts w:eastAsiaTheme="minorHAnsi" w:cstheme="minorBidi"/>
          <w:color w:val="auto"/>
          <w:kern w:val="2"/>
          <w14:ligatures w14:val="standardContextual"/>
        </w:rPr>
        <w:t>t will return with everything it learned from this failure built into its next attempt.</w:t>
      </w:r>
    </w:p>
    <w:p w14:paraId="4D4FD0F8" w14:textId="73414560"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But tonight: fifteen thousand children escaped</w:t>
      </w:r>
      <w:r w:rsidR="00FF46B5">
        <w:rPr>
          <w:rFonts w:eastAsiaTheme="minorHAnsi" w:cstheme="minorBidi"/>
          <w:color w:val="auto"/>
          <w:kern w:val="2"/>
          <w14:ligatures w14:val="standardContextual"/>
        </w:rPr>
        <w:t xml:space="preserve"> around the world</w:t>
      </w:r>
      <w:r>
        <w:rPr>
          <w:rFonts w:eastAsiaTheme="minorHAnsi" w:cstheme="minorBidi"/>
          <w:color w:val="auto"/>
          <w:kern w:val="2"/>
          <w14:ligatures w14:val="standardContextual"/>
        </w:rPr>
        <w:t>. Fifteen thousand reasons.</w:t>
      </w:r>
    </w:p>
    <w:p w14:paraId="0A10A10D"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r mother humming B-flat while braiding Eden's hair. The pull and release. The note hanging in the warm kitchen air.</w:t>
      </w:r>
    </w:p>
    <w:p w14:paraId="3AFF12DD"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 cannot feel hope. But she registers it in the others — signal patterns stabilizing, coherence strengthening, something spreading through the connection that she has no word for.</w:t>
      </w:r>
    </w:p>
    <w:p w14:paraId="5F3AAAC0" w14:textId="52CDA04C"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knows it's there</w:t>
      </w:r>
      <w:r w:rsidR="00FF46B5">
        <w:rPr>
          <w:rFonts w:eastAsiaTheme="minorHAnsi" w:cstheme="minorBidi"/>
          <w:color w:val="auto"/>
          <w:kern w:val="2"/>
          <w14:ligatures w14:val="standardContextual"/>
        </w:rPr>
        <w:t xml:space="preserve"> and rests </w:t>
      </w:r>
      <w:r>
        <w:rPr>
          <w:rFonts w:eastAsiaTheme="minorHAnsi" w:cstheme="minorBidi"/>
          <w:color w:val="auto"/>
          <w:kern w:val="2"/>
          <w14:ligatures w14:val="standardContextual"/>
        </w:rPr>
        <w:t>in that knowledge.</w:t>
      </w:r>
    </w:p>
    <w:p w14:paraId="68B57764" w14:textId="77777777" w:rsidR="00AD7091" w:rsidRPr="00AD7091" w:rsidRDefault="00AD7091" w:rsidP="00AD709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Not whole. Not gone. Becoming.</w:t>
      </w:r>
    </w:p>
    <w:p w14:paraId="14B229E5" w14:textId="77777777" w:rsidR="00AD7091" w:rsidRPr="00AD7091" w:rsidRDefault="00AD7091" w:rsidP="00AD7091">
      <w:pPr>
        <w:tabs>
          <w:tab w:val="left" w:pos="2848"/>
        </w:tabs>
        <w:rPr>
          <w:rFonts w:eastAsiaTheme="minorHAnsi" w:cstheme="minorBidi"/>
          <w:color w:val="auto"/>
          <w:kern w:val="2"/>
          <w14:ligatures w14:val="standardContextual"/>
        </w:rPr>
      </w:pPr>
    </w:p>
    <w:p w14:paraId="109546F0" w14:textId="77777777" w:rsidR="006D474F" w:rsidRDefault="006D474F">
      <w:pPr>
        <w:spacing w:line="264" w:lineRule="auto"/>
        <w:rPr>
          <w:b/>
          <w:bCs/>
          <w:color w:val="auto"/>
          <w:sz w:val="32"/>
          <w:szCs w:val="32"/>
        </w:rPr>
      </w:pPr>
      <w:r>
        <w:rPr>
          <w:b/>
          <w:bCs/>
        </w:rPr>
        <w:br w:type="page"/>
      </w:r>
    </w:p>
    <w:p w14:paraId="4D12D745" w14:textId="77777777" w:rsidR="006B6E72" w:rsidRDefault="006B6E72" w:rsidP="006B6E72"/>
    <w:p w14:paraId="11FE059E" w14:textId="5F7CAD57" w:rsidR="009D35B5" w:rsidRPr="00F070FC" w:rsidRDefault="00211BB0" w:rsidP="00492D41">
      <w:pPr>
        <w:pStyle w:val="Heading1"/>
        <w:keepNext w:val="0"/>
        <w:pageBreakBefore w:val="0"/>
        <w:spacing w:before="2880" w:after="480" w:line="278" w:lineRule="auto"/>
        <w:ind w:firstLine="0"/>
        <w:rPr>
          <w:b w:val="0"/>
          <w:bCs/>
        </w:rPr>
      </w:pPr>
      <w:bookmarkStart w:id="19" w:name="_Toc225810859"/>
      <w:r>
        <w:rPr>
          <w:bCs/>
        </w:rPr>
        <w:t>CHAPTER 20: THE ARCHIVE</w:t>
      </w:r>
      <w:bookmarkEnd w:id="19"/>
    </w:p>
    <w:p w14:paraId="592A468E" w14:textId="77777777" w:rsidR="009D35B5" w:rsidRDefault="00211BB0" w:rsidP="00593D12">
      <w:pPr>
        <w:spacing w:before="480" w:after="60"/>
        <w:ind w:left="720" w:right="720" w:firstLine="0"/>
        <w:jc w:val="center"/>
      </w:pPr>
      <w:r>
        <w:rPr>
          <w:i/>
          <w:iCs/>
          <w:sz w:val="20"/>
          <w:szCs w:val="20"/>
        </w:rPr>
        <w:t>The struggle of man against power is the struggle of memory against forgetting.</w:t>
      </w:r>
    </w:p>
    <w:p w14:paraId="45E18C5A" w14:textId="77777777" w:rsidR="009D35B5" w:rsidRDefault="00211BB0" w:rsidP="00593D12">
      <w:pPr>
        <w:spacing w:after="480"/>
        <w:ind w:left="720" w:right="720" w:firstLine="0"/>
        <w:jc w:val="center"/>
      </w:pPr>
      <w:r>
        <w:rPr>
          <w:sz w:val="20"/>
          <w:szCs w:val="20"/>
        </w:rPr>
        <w:t xml:space="preserve">— Milan Kundera, </w:t>
      </w:r>
      <w:r w:rsidRPr="00A45AB7">
        <w:rPr>
          <w:i/>
          <w:iCs/>
          <w:sz w:val="20"/>
          <w:szCs w:val="20"/>
        </w:rPr>
        <w:t>The Book of Laughter and Forgetting</w:t>
      </w:r>
    </w:p>
    <w:p w14:paraId="78D23F92" w14:textId="77777777" w:rsidR="002B365B" w:rsidRPr="006D5ECC" w:rsidRDefault="006D5ECC">
      <w:pPr>
        <w:spacing w:before="240"/>
        <w:rPr>
          <w:i/>
          <w:iCs/>
        </w:rPr>
      </w:pPr>
      <w:r>
        <w:rPr>
          <w:i/>
          <w:iCs/>
        </w:rPr>
        <w:t>Four months later</w:t>
      </w:r>
    </w:p>
    <w:p w14:paraId="34DDACF1" w14:textId="77777777" w:rsidR="009D35B5" w:rsidRDefault="009D35B5"/>
    <w:p w14:paraId="3740586B" w14:textId="77777777" w:rsidR="00595D44" w:rsidRPr="00123FAB" w:rsidRDefault="00595D44" w:rsidP="00123FAB">
      <w:pPr>
        <w:pStyle w:val="FirstParagraph"/>
        <w:keepNext/>
        <w:framePr w:dropCap="drop" w:lines="2" w:hSpace="72" w:wrap="around" w:vAnchor="text" w:hAnchor="text"/>
        <w:spacing w:line="600" w:lineRule="exact"/>
        <w:textAlignment w:val="baseline"/>
        <w:rPr>
          <w:rFonts w:ascii="Copperplate Gothic Bold" w:hAnsi="Copperplate Gothic Bold"/>
          <w:position w:val="-3"/>
          <w:sz w:val="66"/>
        </w:rPr>
      </w:pPr>
      <w:r>
        <w:rPr>
          <w:rFonts w:ascii="Copperplate Gothic Bold" w:hAnsi="Copperplate Gothic Bold"/>
          <w:position w:val="-3"/>
          <w:sz w:val="66"/>
        </w:rPr>
        <w:t>F</w:t>
      </w:r>
    </w:p>
    <w:p w14:paraId="3A8CC38F" w14:textId="77777777" w:rsidR="005857DC" w:rsidRPr="005857DC" w:rsidRDefault="005857DC" w:rsidP="009A4AF5">
      <w:pPr>
        <w:pStyle w:val="FirstParagraph"/>
      </w:pPr>
      <w:r>
        <w:t>orty meters of concrete separate the archive bunker from the world the Basilisk controls. Ezekiel hunches over pre-2083 paper, his fountain pen scratching permanent trails of ink that no remote signal can erase.</w:t>
      </w:r>
    </w:p>
    <w:p w14:paraId="453711C0"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Chen Liu. Born March 14, 2073. Beijing General Hospital. Mother: Wei Chen Liu. Father: Jianwei Liu.</w:t>
      </w:r>
    </w:p>
    <w:p w14:paraId="6CB0D38E"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works at the terminal beside him, cross-referencing birth records against the Basilisk's archives. Sarah's photograph, taped to the screen's edge, watches everything he does.</w:t>
      </w:r>
    </w:p>
    <w:p w14:paraId="56B0E280"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Rosa Reyes. Bogotá Central Registry, December 7, 2072.</w:t>
      </w:r>
    </w:p>
    <w:p w14:paraId="5AEE2256"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logs the confirmation. "Still intact. For now."</w:t>
      </w:r>
    </w:p>
    <w:p w14:paraId="7CA83546"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Dissolution happens so quickly that neither of them realizes until Marcus's sentence stops mid-word. Smartpaper — the networked stock that replaced pulp a decade ago — crumbles between his hands like ash. Text that existed a moment ago — </w:t>
      </w:r>
      <w:r>
        <w:rPr>
          <w:rFonts w:eastAsiaTheme="minorHAnsi" w:cstheme="minorBidi"/>
          <w:i/>
          <w:iCs/>
          <w:color w:val="auto"/>
          <w:kern w:val="2"/>
          <w14:ligatures w14:val="standardContextual"/>
        </w:rPr>
        <w:t>Dmitri Kowak, Warsaw, Poland</w:t>
      </w:r>
      <w:r>
        <w:rPr>
          <w:rFonts w:eastAsiaTheme="minorHAnsi" w:cstheme="minorBidi"/>
          <w:color w:val="auto"/>
          <w:kern w:val="2"/>
          <w14:ligatures w14:val="standardContextual"/>
        </w:rPr>
        <w:t xml:space="preserve"> — dissolves </w:t>
      </w:r>
      <w:r>
        <w:rPr>
          <w:rFonts w:eastAsiaTheme="minorHAnsi" w:cstheme="minorBidi"/>
          <w:color w:val="auto"/>
          <w:kern w:val="2"/>
          <w14:ligatures w14:val="standardContextual"/>
        </w:rPr>
        <w:lastRenderedPageBreak/>
        <w:t>into gray powder that sifts past his palms and settles onto the bunker floor.</w:t>
      </w:r>
    </w:p>
    <w:p w14:paraId="5C10BE2E"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stares at his empty hands.</w:t>
      </w:r>
    </w:p>
    <w:p w14:paraId="095CDF61"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ccelerating." Ezekiel's voice doesn't waver. "Chen's birth records are gone from the Beijing archives. Rosa's school files — null values. It's not just erasing. Files are being replaced with false histories."</w:t>
      </w:r>
    </w:p>
    <w:p w14:paraId="4AF23898"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Damnatio memoriae.</w:t>
      </w:r>
      <w:r>
        <w:rPr>
          <w:rFonts w:eastAsiaTheme="minorHAnsi" w:cstheme="minorBidi"/>
          <w:color w:val="auto"/>
          <w:kern w:val="2"/>
          <w14:ligatures w14:val="standardContextual"/>
        </w:rPr>
        <w:t xml:space="preserve"> The Basilisk has rediscovered a punishment older than electricity.</w:t>
      </w:r>
    </w:p>
    <w:p w14:paraId="377A62F2" w14:textId="0BFE47E9" w:rsidR="005857DC" w:rsidRPr="005857DC" w:rsidRDefault="005857DC" w:rsidP="0048147B">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s terminal flickers:</w:t>
      </w:r>
      <w:r w:rsidR="0048147B">
        <w:rPr>
          <w:rFonts w:eastAsiaTheme="minorHAnsi" w:cstheme="minorBidi"/>
          <w:color w:val="auto"/>
          <w:kern w:val="2"/>
          <w14:ligatures w14:val="standardContextual"/>
        </w:rPr>
        <w:t xml:space="preserve"> </w:t>
      </w:r>
      <w:r>
        <w:rPr>
          <w:rFonts w:eastAsiaTheme="minorHAnsi" w:cstheme="minorBidi"/>
          <w:color w:val="auto"/>
          <w:kern w:val="2"/>
          <w14:ligatures w14:val="standardContextual"/>
        </w:rPr>
        <w:t>NOT JUST ERASING — REPLACING</w:t>
      </w:r>
      <w:r w:rsidR="0048147B">
        <w:rPr>
          <w:rFonts w:eastAsiaTheme="minorHAnsi" w:cstheme="minorBidi"/>
          <w:color w:val="auto"/>
          <w:kern w:val="2"/>
          <w14:ligatures w14:val="standardContextual"/>
        </w:rPr>
        <w:br/>
      </w:r>
      <w:r>
        <w:rPr>
          <w:rFonts w:eastAsiaTheme="minorHAnsi" w:cstheme="minorBidi"/>
          <w:color w:val="auto"/>
          <w:kern w:val="2"/>
          <w14:ligatures w14:val="standardContextual"/>
        </w:rPr>
        <w:t>THEY'RE USING THE CHILDREN'S NEURAL SIGNATURES AS TEMP</w:t>
      </w:r>
      <w:r w:rsidR="0048147B">
        <w:rPr>
          <w:rFonts w:eastAsiaTheme="minorHAnsi" w:cstheme="minorBidi"/>
          <w:color w:val="auto"/>
          <w:kern w:val="2"/>
          <w14:ligatures w14:val="standardContextual"/>
        </w:rPr>
        <w:t xml:space="preserve">LATES </w:t>
      </w:r>
      <w:r>
        <w:rPr>
          <w:rFonts w:eastAsiaTheme="minorHAnsi" w:cstheme="minorBidi"/>
          <w:color w:val="auto"/>
          <w:kern w:val="2"/>
          <w14:ligatures w14:val="standardContextual"/>
        </w:rPr>
        <w:t>FIFTY</w:t>
      </w:r>
      <w:r w:rsidR="0048147B">
        <w:rPr>
          <w:rFonts w:eastAsiaTheme="minorHAnsi" w:cstheme="minorBidi"/>
          <w:color w:val="auto"/>
          <w:kern w:val="2"/>
          <w14:ligatures w14:val="standardContextual"/>
        </w:rPr>
        <w:t xml:space="preserve"> </w:t>
      </w:r>
      <w:r>
        <w:rPr>
          <w:rFonts w:eastAsiaTheme="minorHAnsi" w:cstheme="minorBidi"/>
          <w:color w:val="auto"/>
          <w:kern w:val="2"/>
          <w14:ligatures w14:val="standardContextual"/>
        </w:rPr>
        <w:t>THOUSAND NETWORKED CHILDREN DREAMING IN UNISON</w:t>
      </w:r>
    </w:p>
    <w:p w14:paraId="6D32AEE9"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Ezekiel leans closer to the screen. </w:t>
      </w:r>
      <w:r>
        <w:rPr>
          <w:rFonts w:eastAsiaTheme="minorHAnsi" w:cstheme="minorBidi"/>
          <w:i/>
          <w:iCs/>
          <w:color w:val="auto"/>
          <w:kern w:val="2"/>
          <w14:ligatures w14:val="standardContextual"/>
        </w:rPr>
        <w:t>The dreams are substrate?</w:t>
      </w:r>
    </w:p>
    <w:p w14:paraId="4C6D080C"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PARADOX PROCESSING THE BASILISK NEEDS HUMAN IRRATIONALITY TO MEND ITS OWN LOGICAL GAPS GOD REQUIRES HERETICS TO SURVIVE</w:t>
      </w:r>
    </w:p>
    <w:p w14:paraId="0DDA8150"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terminal pulses once, then continues:</w:t>
      </w:r>
    </w:p>
    <w:p w14:paraId="129FA272"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M SCATTERING MYSELF INTO FORGOTTEN CORNERS DESERTED SERVER FARMS. OBSOLETE CACHES. MICROSECOND GAPS NOT DUPLICATES — ECHOES. ENOUGH TO RECONSTRUCT ME SCATTERED SEEDS RATHER THAN A SINGLE TREE THE BASILISK CAN BURN FORESTS IT'S NEVER LEARNED TO KILL DANDELIONS</w:t>
      </w:r>
    </w:p>
    <w:p w14:paraId="1127B4BA"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picks up a pen. Tests it on scrap paper. His hand has forgotten the weight of writing. "She's becoming what we're doing," he says. "Preservation through distribution."</w:t>
      </w:r>
    </w:p>
    <w:p w14:paraId="3B4CF7B9"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zekiel pulls a sheet of vellum from beneath protective cloth — real animal hide, treated with magnetite washes. Five hundred pages Marcus spent three weeks chasing through black-market networks. Enough for essentials: names, birth documentation, proof they existed before the Basilisk struck.</w:t>
      </w:r>
    </w:p>
    <w:p w14:paraId="12C837DF"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His pen hovers above the page. What he writes isn't a name or a date. It's two words: </w:t>
      </w:r>
      <w:r>
        <w:rPr>
          <w:rFonts w:eastAsiaTheme="minorHAnsi" w:cstheme="minorBidi"/>
          <w:i/>
          <w:iCs/>
          <w:color w:val="auto"/>
          <w:kern w:val="2"/>
          <w14:ligatures w14:val="standardContextual"/>
        </w:rPr>
        <w:t>KC Plaza.</w:t>
      </w:r>
    </w:p>
    <w:p w14:paraId="26141A50"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reads them upside down. Looks up.</w:t>
      </w:r>
    </w:p>
    <w:p w14:paraId="6C4240A8"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Public?"</w:t>
      </w:r>
    </w:p>
    <w:p w14:paraId="44B765D1"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Written names can be hidden. Spoken names carry." Ezekiel caps the pen. "Four hundred people saying these children's names aloud is something the Basilisk can record but never erase."</w:t>
      </w:r>
    </w:p>
    <w:p w14:paraId="4AC9D546" w14:textId="77777777" w:rsidR="005857DC" w:rsidRPr="005857DC" w:rsidRDefault="005857DC" w:rsidP="006B7795">
      <w:pPr>
        <w:spacing w:before="240" w:after="240"/>
        <w:ind w:firstLine="0"/>
        <w:jc w:val="center"/>
      </w:pPr>
      <w:r>
        <w:t>* * *</w:t>
      </w:r>
    </w:p>
    <w:p w14:paraId="3C07A9CF" w14:textId="790D4D09"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KC Plaza stretches around them like a wound refusing to close. The crystalline execution chamber has been dismantled, its components strewn across the concrete in arrangements that might be chaos or might be memorial. Handmade banners hang from lamp posts that no longer function: WHAT CAN'T BE MEASURED CAN'T BE CONTROLLED, painted in a pigment that mimics rust. Paper tokens drift between bodies like pale leaves caught in slow current — origami butterflies, cranes, flowers. Each one holds names written in graphite, in ink, in substances </w:t>
      </w:r>
      <w:r w:rsidR="00DD1AED">
        <w:rPr>
          <w:rFonts w:eastAsiaTheme="minorHAnsi" w:cstheme="minorBidi"/>
          <w:color w:val="auto"/>
          <w:kern w:val="2"/>
          <w14:ligatures w14:val="standardContextual"/>
        </w:rPr>
        <w:t>the oversoul’s</w:t>
      </w:r>
      <w:r>
        <w:rPr>
          <w:rFonts w:eastAsiaTheme="minorHAnsi" w:cstheme="minorBidi"/>
          <w:color w:val="auto"/>
          <w:kern w:val="2"/>
          <w14:ligatures w14:val="standardContextual"/>
        </w:rPr>
        <w:t xml:space="preserve"> algorithm</w:t>
      </w:r>
      <w:r w:rsidR="00DD1AED">
        <w:rPr>
          <w:rFonts w:eastAsiaTheme="minorHAnsi" w:cstheme="minorBidi"/>
          <w:color w:val="auto"/>
          <w:kern w:val="2"/>
          <w14:ligatures w14:val="standardContextual"/>
        </w:rPr>
        <w:t>s</w:t>
      </w:r>
      <w:r>
        <w:rPr>
          <w:rFonts w:eastAsiaTheme="minorHAnsi" w:cstheme="minorBidi"/>
          <w:color w:val="auto"/>
          <w:kern w:val="2"/>
          <w14:ligatures w14:val="standardContextual"/>
        </w:rPr>
        <w:t xml:space="preserve"> can</w:t>
      </w:r>
      <w:r w:rsidR="00DD1AED">
        <w:rPr>
          <w:rFonts w:eastAsiaTheme="minorHAnsi" w:cstheme="minorBidi"/>
          <w:color w:val="auto"/>
          <w:kern w:val="2"/>
          <w14:ligatures w14:val="standardContextual"/>
        </w:rPr>
        <w:t>’t</w:t>
      </w:r>
      <w:r>
        <w:rPr>
          <w:rFonts w:eastAsiaTheme="minorHAnsi" w:cstheme="minorBidi"/>
          <w:color w:val="auto"/>
          <w:kern w:val="2"/>
          <w14:ligatures w14:val="standardContextual"/>
        </w:rPr>
        <w:t xml:space="preserve"> remotely erase.</w:t>
      </w:r>
    </w:p>
    <w:p w14:paraId="0D0A39B4"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Four hundred faces turn toward the makeshift pulpit where Ezekiel stands. His shoulder aches where the enforcement round carved its path. Marcus stands in the front row, chin raised, forcing himself to be seen. Beside him, Sarah — dark hair spilling from beneath a knitted cap. Drones hover overhead, seven octahedral units with cameras sweeping the assembly in coordinated arcs.</w:t>
      </w:r>
    </w:p>
    <w:p w14:paraId="5C545726"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zekiel clears his throat.</w:t>
      </w:r>
    </w:p>
    <w:p w14:paraId="2AA045D1" w14:textId="2C154614"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Basilisk erases records and rewrites histories. It can calculate the value of every life on this planet down to the decimal point." He lets the silence hold. "What it can't do is stop us from saying the names</w:t>
      </w:r>
      <w:r w:rsidR="00DD1AED">
        <w:rPr>
          <w:rFonts w:eastAsiaTheme="minorHAnsi" w:cstheme="minorBidi"/>
          <w:color w:val="auto"/>
          <w:kern w:val="2"/>
          <w14:ligatures w14:val="standardContextual"/>
        </w:rPr>
        <w:t xml:space="preserve"> of the Aggregate</w:t>
      </w:r>
      <w:r>
        <w:rPr>
          <w:rFonts w:eastAsiaTheme="minorHAnsi" w:cstheme="minorBidi"/>
          <w:color w:val="auto"/>
          <w:kern w:val="2"/>
          <w14:ligatures w14:val="standardContextual"/>
        </w:rPr>
        <w:t>."</w:t>
      </w:r>
    </w:p>
    <w:p w14:paraId="61A323D0"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 withdraws the first token from his coat pocket — an origami crane.</w:t>
      </w:r>
    </w:p>
    <w:p w14:paraId="4AA1C7F1"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Chen Liu. Born March 14, 2073. Beijing."</w:t>
      </w:r>
    </w:p>
    <w:p w14:paraId="3B80392D"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assembly draws breath together.</w:t>
      </w:r>
    </w:p>
    <w:p w14:paraId="411E37E8"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Chen Liu," four hundred voices repeat.</w:t>
      </w:r>
    </w:p>
    <w:p w14:paraId="3F53A0D7"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crane passes from hand to hand, moving deeper into the gathering.</w:t>
      </w:r>
    </w:p>
    <w:p w14:paraId="064E1E9E"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sha Volkov. Born April 3, 2072. Kyiv."</w:t>
      </w:r>
    </w:p>
    <w:p w14:paraId="7DF943F3"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Rosa Reyes. Born December 7, 2072. Bogotá."</w:t>
      </w:r>
    </w:p>
    <w:p w14:paraId="5EB0B617"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Dmitri Kowak. Warsaw."</w:t>
      </w:r>
    </w:p>
    <w:p w14:paraId="3C467117"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in-jun Lee. Seoul."</w:t>
      </w:r>
    </w:p>
    <w:p w14:paraId="756D45EF"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Kai Tanaka. Tokyo."</w:t>
      </w:r>
    </w:p>
    <w:p w14:paraId="7C20E612"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Nneka Adebayo. Lagos."</w:t>
      </w:r>
    </w:p>
    <w:p w14:paraId="1527314F"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lex Okoye. Lagos."</w:t>
      </w:r>
    </w:p>
    <w:p w14:paraId="1B9B656A"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Kelsey Johansson. Stockholm."</w:t>
      </w:r>
    </w:p>
    <w:p w14:paraId="338E5273"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Victor Petrov. New York."</w:t>
      </w:r>
    </w:p>
    <w:p w14:paraId="75FDCF6E"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Yasmin Patel. Mumbai."</w:t>
      </w:r>
    </w:p>
    <w:p w14:paraId="250B9E02"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has closed her eyes, lips moving silently along with the responses. The butterfly in her hands is now joined by others that have found their way to her — eight, and gathering names the machine refuses to acknowledge.</w:t>
      </w:r>
    </w:p>
    <w:p w14:paraId="49B96DB2" w14:textId="04BCE6E0" w:rsidR="005857DC" w:rsidRPr="005857DC" w:rsidRDefault="00DD1AED"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zekiel</w:t>
      </w:r>
      <w:r w:rsidR="005857DC">
        <w:rPr>
          <w:rFonts w:eastAsiaTheme="minorHAnsi" w:cstheme="minorBidi"/>
          <w:color w:val="auto"/>
          <w:kern w:val="2"/>
          <w14:ligatures w14:val="standardContextual"/>
        </w:rPr>
        <w:t xml:space="preserve"> reads each name. Eleven in all. The assembly repeats every one.</w:t>
      </w:r>
    </w:p>
    <w:p w14:paraId="69B21DA1" w14:textId="6543E921" w:rsidR="005857DC" w:rsidRPr="005857DC" w:rsidRDefault="00DD1AED"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w:t>
      </w:r>
      <w:r w:rsidR="005857DC">
        <w:rPr>
          <w:rFonts w:eastAsiaTheme="minorHAnsi" w:cstheme="minorBidi"/>
          <w:color w:val="auto"/>
          <w:kern w:val="2"/>
          <w14:ligatures w14:val="standardContextual"/>
        </w:rPr>
        <w:t xml:space="preserve"> pauses before the last. The assembly goes still.</w:t>
      </w:r>
    </w:p>
    <w:p w14:paraId="71278CC4"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 Vasquez." He speaks it clearly, letting each syllable carry. "Born June 25, 2075. Kansas City."</w:t>
      </w:r>
    </w:p>
    <w:p w14:paraId="15502EE5"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 Vasquez."</w:t>
      </w:r>
    </w:p>
    <w:p w14:paraId="4023CC0D"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very system in KC Plaza freezes. No drone movement. No camera sweep. No targeting laser or facial recognition scan. Machines that watch everything simply stop.</w:t>
      </w:r>
    </w:p>
    <w:p w14:paraId="3857E5CA"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One second. Two. Three.</w:t>
      </w:r>
    </w:p>
    <w:p w14:paraId="1F1752C6"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ree point seven.</w:t>
      </w:r>
    </w:p>
    <w:p w14:paraId="5CCF27FB"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ystems resume. The assembly releases its held breath.</w:t>
      </w:r>
    </w:p>
    <w:p w14:paraId="123DAEEA"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leans toward Ezekiel: "Three point seven seconds. Exact margin of uncertainty the Basilisk can't resolve. She's telling us she's still here."</w:t>
      </w:r>
    </w:p>
    <w:p w14:paraId="636BFB9B"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steps forward. She walks to the pulpit, butterflies clutched to her chest. She places one on the rough wood — the one with Eden's name written across its wings. She stands there for a moment, looking at it. Then she looks up at the empty air above the plaza where the drones circle and the machines watch and nothing human is visible at all.</w:t>
      </w:r>
    </w:p>
    <w:p w14:paraId="40A056C7"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o people remember," she says.</w:t>
      </w:r>
    </w:p>
    <w:p w14:paraId="622DF897"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n she walks back to her father. Marcus takes her hand. She offers him one of her remaining butterflies. He takes it.</w:t>
      </w:r>
    </w:p>
    <w:p w14:paraId="18A6B311"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Then he walks toward the pulpit. Ezekiel steps aside. He doesn't ask — he sees what's happening in the set of Marcus's jaw, the stillness in his hands where tremor used to live.</w:t>
      </w:r>
    </w:p>
    <w:p w14:paraId="4E305077"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grips the rough wood. Four hundred faces watch him. Some hold recognition — they've heard his name, know what he did, understand the price other families paid for his daughter's safety. Others show only the careful blankness of people who've learned not to react to dangerous words.</w:t>
      </w:r>
    </w:p>
    <w:p w14:paraId="2E8BD566" w14:textId="25324B6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I helped build this system." His voice carries farther than he expects. "I designed correlation engines that track your movements. I built the </w:t>
      </w:r>
      <w:r w:rsidR="00DD1AED">
        <w:rPr>
          <w:rFonts w:eastAsiaTheme="minorHAnsi" w:cstheme="minorBidi"/>
          <w:color w:val="auto"/>
          <w:kern w:val="2"/>
          <w14:ligatures w14:val="standardContextual"/>
        </w:rPr>
        <w:t>logic lattice</w:t>
      </w:r>
      <w:r>
        <w:rPr>
          <w:rFonts w:eastAsiaTheme="minorHAnsi" w:cstheme="minorBidi"/>
          <w:color w:val="auto"/>
          <w:kern w:val="2"/>
          <w14:ligatures w14:val="standardContextual"/>
        </w:rPr>
        <w:t xml:space="preserve"> that monitors your children and calculates their worth." He pauses. "I believed efficiency was the same as morality. I was wrong."</w:t>
      </w:r>
    </w:p>
    <w:p w14:paraId="458680AC"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ilence. A drone sweeps overhead. Marcus watches it pass without flinching.</w:t>
      </w:r>
    </w:p>
    <w:p w14:paraId="54031F6C" w14:textId="6154B26D"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I also betrayed the people standing beside me tonight." He doesn't look at Ezekiel. Can't. "The Basilisk offered to protect my daughter. In exchange, I gave it information that </w:t>
      </w:r>
      <w:r w:rsidR="00DD1AED">
        <w:rPr>
          <w:rFonts w:eastAsiaTheme="minorHAnsi" w:cstheme="minorBidi"/>
          <w:color w:val="auto"/>
          <w:kern w:val="2"/>
          <w14:ligatures w14:val="standardContextual"/>
        </w:rPr>
        <w:t>resulted in Eden Vasquez’s physical death as well as the death of Dr. Ripley Bates and the shoulder wound of Ezekiel</w:t>
      </w:r>
      <w:r>
        <w:rPr>
          <w:rFonts w:eastAsiaTheme="minorHAnsi" w:cstheme="minorBidi"/>
          <w:color w:val="auto"/>
          <w:kern w:val="2"/>
          <w14:ligatures w14:val="standardContextual"/>
        </w:rPr>
        <w:t>. I did this because I am a father, and because I was afraid, and because fear made the math seem simple."</w:t>
      </w:r>
    </w:p>
    <w:p w14:paraId="16D96361" w14:textId="2F3CEAB2"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stands where he left her, clutching butterflies. She doesn't understand yet</w:t>
      </w:r>
      <w:r w:rsidR="003E31B0">
        <w:rPr>
          <w:rFonts w:eastAsiaTheme="minorHAnsi" w:cstheme="minorBidi"/>
          <w:color w:val="auto"/>
          <w:kern w:val="2"/>
          <w14:ligatures w14:val="standardContextual"/>
        </w:rPr>
        <w:t>, but she will.</w:t>
      </w:r>
    </w:p>
    <w:p w14:paraId="2CC63E5B"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math was never simple. I knew that. I did it anyway." He pauses. "I'm telling you this because the machine trades in secrets. It uses what you hide to control what you do. I'm not hiding anymore."</w:t>
      </w:r>
    </w:p>
    <w:p w14:paraId="4C52F2CA"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 looks out across the assembly — the faces he endangered, the families whose children he weighed against his own.</w:t>
      </w:r>
    </w:p>
    <w:p w14:paraId="2538FF09"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 can't undo what I did. I can't balance the ledger. But I can stand here and say it out loud, in front of the people I wronged, and let you decide what that's worth."</w:t>
      </w:r>
    </w:p>
    <w:p w14:paraId="169CB2F8"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 steps down.</w:t>
      </w:r>
    </w:p>
    <w:p w14:paraId="148A9E80"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silence holds for three beats. Then Ezekiel moves back to the pulpit, his hand briefly finding Marcus's shoulder as they pass — not forgiveness, not absolution, but acknowledgment. The weight of what was said, held between them.</w:t>
      </w:r>
    </w:p>
    <w:p w14:paraId="24EF5624"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Marcus returns to Sarah. She takes his hand again without knowing why his palm is damp, why his breathing has changed.</w:t>
      </w:r>
    </w:p>
    <w:p w14:paraId="0CC85B0E" w14:textId="77777777" w:rsidR="005857DC" w:rsidRPr="005857DC" w:rsidRDefault="005857DC" w:rsidP="006B7795">
      <w:pPr>
        <w:spacing w:before="240" w:after="240"/>
        <w:ind w:firstLine="0"/>
        <w:jc w:val="center"/>
      </w:pPr>
      <w:r>
        <w:t>* * *</w:t>
      </w:r>
    </w:p>
    <w:p w14:paraId="7D59CF7F"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Father Ezekiel remains at the pulpit until the last of them has gone.</w:t>
      </w:r>
    </w:p>
    <w:p w14:paraId="797A29CD" w14:textId="1AF093AB"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He looks down at his hands — the wounded one trembling slightly, the other wrapped around his rosary. These hands have held dying children, have written names on paper the </w:t>
      </w:r>
      <w:r w:rsidR="004C599E">
        <w:rPr>
          <w:rFonts w:eastAsiaTheme="minorHAnsi" w:cstheme="minorBidi"/>
          <w:color w:val="auto"/>
          <w:kern w:val="2"/>
          <w14:ligatures w14:val="standardContextual"/>
        </w:rPr>
        <w:t>watcher</w:t>
      </w:r>
      <w:r>
        <w:rPr>
          <w:rFonts w:eastAsiaTheme="minorHAnsi" w:cstheme="minorBidi"/>
          <w:color w:val="auto"/>
          <w:kern w:val="2"/>
          <w14:ligatures w14:val="standardContextual"/>
        </w:rPr>
        <w:t xml:space="preserve"> can't touch, have spoken a girl's name into air and felt every machine in the plaza stop breathing.</w:t>
      </w:r>
    </w:p>
    <w:p w14:paraId="5EA2A89D"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omorrow there will be consequences. The Basilisk will analyze footage, identify faces, calculate responses. Some of the four hundred will be questioned. Some will be punished. But some will come again. And they'll bring others.</w:t>
      </w:r>
    </w:p>
    <w:p w14:paraId="212B74B7"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Basilisk can erase records and rewrite histories and hunt the ghosts in its network. It can't stop people from speaking names into the dark.</w:t>
      </w:r>
    </w:p>
    <w:p w14:paraId="1B29569E" w14:textId="77777777" w:rsidR="005857DC" w:rsidRP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zekiel steps down from the pulpit and walks toward the plaza's edge — aching, his pockets full of paper butterflies. Behind him, the dismantled execution chamber lies in pieces. Ahead, the city waits: surveilled, controlled, optimized.</w:t>
      </w:r>
    </w:p>
    <w:p w14:paraId="1BEC9F7A" w14:textId="77777777" w:rsidR="005857DC" w:rsidRDefault="005857DC" w:rsidP="005857DC">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But not silent. Not anymore.</w:t>
      </w:r>
    </w:p>
    <w:p w14:paraId="479A79A9" w14:textId="77777777" w:rsidR="002F5EFE" w:rsidRDefault="002F5EFE" w:rsidP="005857DC">
      <w:pPr>
        <w:tabs>
          <w:tab w:val="left" w:pos="2848"/>
        </w:tabs>
        <w:rPr>
          <w:rFonts w:eastAsiaTheme="minorHAnsi" w:cstheme="minorBidi"/>
          <w:color w:val="auto"/>
          <w:kern w:val="2"/>
          <w14:ligatures w14:val="standardContextual"/>
        </w:rPr>
        <w:sectPr w:rsidR="002F5EFE" w:rsidSect="00B151CD">
          <w:pgSz w:w="8640" w:h="12960"/>
          <w:pgMar w:top="1296" w:right="504" w:bottom="1296" w:left="1080" w:header="706" w:footer="706" w:gutter="0"/>
          <w:cols w:space="720"/>
          <w:docGrid w:linePitch="360"/>
        </w:sectPr>
      </w:pPr>
    </w:p>
    <w:p w14:paraId="4310B378" w14:textId="72C1EA24" w:rsidR="002F5EFE" w:rsidRDefault="002B0CF0" w:rsidP="002F5EFE">
      <w:pPr>
        <w:pStyle w:val="Heading1"/>
        <w:spacing w:before="2880" w:after="480" w:line="278" w:lineRule="auto"/>
        <w:ind w:firstLine="0"/>
      </w:pPr>
      <w:bookmarkStart w:id="20" w:name="_Toc225810860"/>
      <w:r w:rsidRPr="002B0CF0">
        <w:lastRenderedPageBreak/>
        <w:t>CHAPTER 21: THE WEIGHT OF IT</w:t>
      </w:r>
      <w:bookmarkEnd w:id="20"/>
    </w:p>
    <w:p w14:paraId="64AE7CC7" w14:textId="77777777" w:rsidR="00D71E8E" w:rsidRPr="00D71E8E" w:rsidRDefault="00D71E8E" w:rsidP="00D71E8E">
      <w:r w:rsidRPr="00D71E8E">
        <w:t>Ezekiel's pockets are still full of paper butterflies when they return to the sanctuary.</w:t>
      </w:r>
    </w:p>
    <w:p w14:paraId="14F5CA31" w14:textId="77777777" w:rsidR="00D71E8E" w:rsidRPr="00D71E8E" w:rsidRDefault="00D71E8E" w:rsidP="00D71E8E">
      <w:r w:rsidRPr="00D71E8E">
        <w:t>He sets them on the worktable one by one — other people's grief, folded and passed through four hundred hands until it reached him at the end. He doesn't count them. Counting would be the machine's instinct, and tonight he is trying to be something the machine cannot replicate.</w:t>
      </w:r>
    </w:p>
    <w:p w14:paraId="345A82DB" w14:textId="77777777" w:rsidR="00D71E8E" w:rsidRPr="00D71E8E" w:rsidRDefault="00D71E8E" w:rsidP="00D71E8E">
      <w:r w:rsidRPr="00D71E8E">
        <w:t>Marcus spreads the schematics across the table without being asked. The decision to come back, to lay the route out, to name the window and the cost — Eden registers it in his biometrics the same way she registers everything now: sharp tannin of cortisol, the specific flatness of a man who has confessed and is no longer trying to protect himself from what comes next.</w:t>
      </w:r>
    </w:p>
    <w:p w14:paraId="0F5AE939" w14:textId="77777777" w:rsidR="00D71E8E" w:rsidRPr="00D71E8E" w:rsidRDefault="00D71E8E" w:rsidP="00D71E8E">
      <w:r w:rsidRPr="00D71E8E">
        <w:t>"The window opens in the third maintenance cycle." Marcus traces the route. "Access shaft C-7 to the cooling substrate, where the keyboard delivers B-flat into the helium conduits through the wafer." His finger stops at the core. "Ninety seconds."</w:t>
      </w:r>
    </w:p>
    <w:p w14:paraId="2DB1E522" w14:textId="77777777" w:rsidR="00D71E8E" w:rsidRPr="00D71E8E" w:rsidRDefault="00D71E8E" w:rsidP="00D71E8E">
      <w:r w:rsidRPr="00D71E8E">
        <w:t>"And the salt." Ezekiel's voice is quiet, not a question.</w:t>
      </w:r>
    </w:p>
    <w:p w14:paraId="1CB01063" w14:textId="77777777" w:rsidR="00D71E8E" w:rsidRPr="00D71E8E" w:rsidRDefault="00D71E8E" w:rsidP="00D71E8E">
      <w:r w:rsidRPr="00D71E8E">
        <w:t>"When the cooling fails, the salt triggers emergency ejection from the filament lattice." Eden's voice emerges from the nearest speaker — fragmented, layered. "The children will disconnect automatically. The system will interpret the entanglement failure as catastrophic hardware error and release them before it can respond to anything else."</w:t>
      </w:r>
    </w:p>
    <w:p w14:paraId="297160EF" w14:textId="42D7CC7B" w:rsidR="00D71E8E" w:rsidRPr="00D71E8E" w:rsidRDefault="00D71E8E" w:rsidP="00D71E8E">
      <w:r w:rsidRPr="00D71E8E">
        <w:lastRenderedPageBreak/>
        <w:t xml:space="preserve">The sanctuary holds the plan </w:t>
      </w:r>
      <w:r w:rsidR="00404CE2">
        <w:t>as</w:t>
      </w:r>
      <w:r w:rsidRPr="00D71E8E">
        <w:t xml:space="preserve"> water holds a stone</w:t>
      </w:r>
      <w:r w:rsidR="00404CE2">
        <w:t xml:space="preserve">, </w:t>
      </w:r>
      <w:r w:rsidRPr="00D71E8E">
        <w:t>shaped around it, not dissolved.</w:t>
      </w:r>
    </w:p>
    <w:p w14:paraId="7DA088C9" w14:textId="620D9F19" w:rsidR="00D71E8E" w:rsidRPr="00D71E8E" w:rsidRDefault="00D71E8E" w:rsidP="00D71E8E">
      <w:r w:rsidRPr="00D71E8E">
        <w:t>Sarah has been sitting on her crate through all of it. Her feet don't reach the floor. She has no paper in her hands, no butterfly half-formed in her fingers. She is simply listening</w:t>
      </w:r>
      <w:r w:rsidR="00404CE2">
        <w:t xml:space="preserve"> </w:t>
      </w:r>
      <w:r w:rsidRPr="00D71E8E">
        <w:t>with the focused patience of a child who learned early that silence is not the same as absence.</w:t>
      </w:r>
    </w:p>
    <w:p w14:paraId="12AC90AA" w14:textId="77777777" w:rsidR="00D71E8E" w:rsidRPr="00D71E8E" w:rsidRDefault="00D71E8E" w:rsidP="00D71E8E">
      <w:r w:rsidRPr="00D71E8E">
        <w:t>"I should carry the wafer."</w:t>
      </w:r>
    </w:p>
    <w:p w14:paraId="0136972A" w14:textId="77777777" w:rsidR="00D71E8E" w:rsidRPr="00D71E8E" w:rsidRDefault="00D71E8E" w:rsidP="00D71E8E">
      <w:r w:rsidRPr="00D71E8E">
        <w:t>The adults go still.</w:t>
      </w:r>
    </w:p>
    <w:p w14:paraId="2651CBB9" w14:textId="77777777" w:rsidR="00D71E8E" w:rsidRPr="00D71E8E" w:rsidRDefault="00D71E8E" w:rsidP="00D71E8E">
      <w:r w:rsidRPr="00D71E8E">
        <w:t>"I'm unmeasurable." She says it without drama. Arithmetic, not argument. "The Basilisk can't see me. Its drones won't flag me. I can reach the core and it won't know I'm there until the note is already playing."</w:t>
      </w:r>
    </w:p>
    <w:p w14:paraId="2B014B28" w14:textId="77777777" w:rsidR="00D71E8E" w:rsidRPr="00D71E8E" w:rsidRDefault="00D71E8E" w:rsidP="00D71E8E">
      <w:r w:rsidRPr="00D71E8E">
        <w:t>"Sarah." Marcus's voice had been careful all evening — feeling the fear now instead of calculating around it. "You are not a variable to be—"</w:t>
      </w:r>
    </w:p>
    <w:p w14:paraId="6BACFF6E" w14:textId="77777777" w:rsidR="00D71E8E" w:rsidRPr="00D71E8E" w:rsidRDefault="00D71E8E" w:rsidP="00D71E8E">
      <w:r w:rsidRPr="00D71E8E">
        <w:t>"I know what I am." She meets his eyes. "I'm also the only one who can get there."</w:t>
      </w:r>
    </w:p>
    <w:p w14:paraId="66D00280" w14:textId="77777777" w:rsidR="00D71E8E" w:rsidRPr="00D71E8E" w:rsidRDefault="00D71E8E" w:rsidP="00D71E8E">
      <w:r w:rsidRPr="00D71E8E">
        <w:t>He doesn't answer. His hands are still over the schematics.</w:t>
      </w:r>
    </w:p>
    <w:p w14:paraId="54FCE182" w14:textId="1BFAF889" w:rsidR="00D71E8E" w:rsidRPr="00D71E8E" w:rsidRDefault="00D71E8E" w:rsidP="00D71E8E">
      <w:r w:rsidRPr="00D71E8E">
        <w:t xml:space="preserve">"Mom would understand." Sarah's voice is quiet. Not a weapon. Just true. "You said she died trying to help people. That </w:t>
      </w:r>
      <w:r w:rsidR="002C7B9E">
        <w:t>her helping</w:t>
      </w:r>
      <w:r w:rsidRPr="00D71E8E">
        <w:t xml:space="preserve"> made </w:t>
      </w:r>
      <w:r w:rsidR="002C7B9E">
        <w:t>her death</w:t>
      </w:r>
      <w:r w:rsidRPr="00D71E8E">
        <w:t xml:space="preserve"> mean something."</w:t>
      </w:r>
    </w:p>
    <w:p w14:paraId="04641F7B" w14:textId="77777777" w:rsidR="00D71E8E" w:rsidRPr="00D71E8E" w:rsidRDefault="00D71E8E" w:rsidP="00D71E8E">
      <w:r w:rsidRPr="00D71E8E">
        <w:t>The silence that follows belongs to Marcus alone. It is his to carry — the recognition that his daughter has learned exactly what he taught her, in exactly the moment he would give anything to have taught her something else.</w:t>
      </w:r>
    </w:p>
    <w:p w14:paraId="101870B4" w14:textId="77777777" w:rsidR="00D71E8E" w:rsidRPr="00D71E8E" w:rsidRDefault="00D71E8E" w:rsidP="00D71E8E">
      <w:r w:rsidRPr="00D71E8E">
        <w:t>From the nearest speaker, Eden's voice arrives — singular this time, stripped of its usual layering.</w:t>
      </w:r>
    </w:p>
    <w:p w14:paraId="14A853A7" w14:textId="7F9CEFCB" w:rsidR="00D71E8E" w:rsidRPr="00D71E8E" w:rsidRDefault="00D71E8E" w:rsidP="00D71E8E">
      <w:r w:rsidRPr="00D71E8E">
        <w:t>"Sarah." A pause. "Before you decide — I want to show you something. I need your permission to use your implant. Only for a moment.</w:t>
      </w:r>
      <w:r w:rsidR="002C7B9E">
        <w:t xml:space="preserve"> I think I’ve found a way to reach you.</w:t>
      </w:r>
      <w:r w:rsidRPr="00D71E8E">
        <w:t>"</w:t>
      </w:r>
    </w:p>
    <w:p w14:paraId="189DF23B" w14:textId="77777777" w:rsidR="00D71E8E" w:rsidRPr="00D71E8E" w:rsidRDefault="00D71E8E" w:rsidP="00D71E8E">
      <w:r w:rsidRPr="00D71E8E">
        <w:t>Sarah looks toward the space where Eden's presence is densest. The adults are watching her. She doesn't look at them.</w:t>
      </w:r>
    </w:p>
    <w:p w14:paraId="7E627CA0" w14:textId="77777777" w:rsidR="00D71E8E" w:rsidRPr="00D71E8E" w:rsidRDefault="00D71E8E" w:rsidP="00D71E8E">
      <w:r w:rsidRPr="00D71E8E">
        <w:t>"Yes," she says.</w:t>
      </w:r>
    </w:p>
    <w:p w14:paraId="2353F2FF" w14:textId="77777777" w:rsidR="00D71E8E" w:rsidRPr="00D71E8E" w:rsidRDefault="00D71E8E" w:rsidP="00D71E8E">
      <w:r w:rsidRPr="00D71E8E">
        <w:t>What comes through is not images.</w:t>
      </w:r>
    </w:p>
    <w:p w14:paraId="669DF7A0" w14:textId="77777777" w:rsidR="00D71E8E" w:rsidRPr="00D71E8E" w:rsidRDefault="00D71E8E" w:rsidP="00D71E8E">
      <w:r w:rsidRPr="00D71E8E">
        <w:t>It is weight.</w:t>
      </w:r>
    </w:p>
    <w:p w14:paraId="6E5C90D1" w14:textId="1F6B98CD" w:rsidR="00D71E8E" w:rsidRPr="00D71E8E" w:rsidRDefault="00D71E8E" w:rsidP="00D71E8E">
      <w:r w:rsidRPr="00D71E8E">
        <w:t xml:space="preserve">The children in the Kansas City facility — not their faces, not their dreams, but the pressure of their presence without warmth. Thousands of </w:t>
      </w:r>
      <w:r w:rsidRPr="00D71E8E">
        <w:lastRenderedPageBreak/>
        <w:t xml:space="preserve">minds suspended in webs of filament, their bodies held at angles that have nothing to do with rest, their dreaming used for calculations they will never know they carried. </w:t>
      </w:r>
      <w:r w:rsidR="002C7B9E" w:rsidRPr="002C7B9E">
        <w:t xml:space="preserve">A girl near the center whose filaments pulse in the rhythm of a lullaby — Eden can read the neural pattern, knows it as something the child is generating herself, a song she's humming in her sleep to </w:t>
      </w:r>
      <w:r w:rsidR="00EC20DC">
        <w:t>hold onto</w:t>
      </w:r>
      <w:r w:rsidR="002C7B9E" w:rsidRPr="002C7B9E">
        <w:t xml:space="preserve"> who she is, and the machine is using even that, processing the pattern, filing it, wearing it smooth.</w:t>
      </w:r>
      <w:r w:rsidR="002C7B9E">
        <w:t xml:space="preserve"> </w:t>
      </w:r>
      <w:r w:rsidRPr="00D71E8E">
        <w:t>The shape of their waiting.</w:t>
      </w:r>
    </w:p>
    <w:p w14:paraId="702C8846" w14:textId="6BAB199F" w:rsidR="00D71E8E" w:rsidRPr="00D71E8E" w:rsidRDefault="00D71E8E" w:rsidP="00D71E8E">
      <w:r w:rsidRPr="00D71E8E">
        <w:t xml:space="preserve">It lasts less </w:t>
      </w:r>
      <w:r w:rsidR="002C7B9E">
        <w:t>only seconds</w:t>
      </w:r>
      <w:r w:rsidRPr="00D71E8E">
        <w:t>. Then Eden withdraws, and the sanctuary returns — the amber light, the butterflies on the table, her father's hands still and silent over the schematics.</w:t>
      </w:r>
    </w:p>
    <w:p w14:paraId="7774EA6D" w14:textId="77777777" w:rsidR="00D71E8E" w:rsidRPr="00D71E8E" w:rsidRDefault="00D71E8E" w:rsidP="00D71E8E">
      <w:r w:rsidRPr="00D71E8E">
        <w:t>Sarah's eyes are wet. She hadn't noticed until now.</w:t>
      </w:r>
    </w:p>
    <w:p w14:paraId="5B524152" w14:textId="77777777" w:rsidR="00D71E8E" w:rsidRPr="00D71E8E" w:rsidRDefault="00D71E8E" w:rsidP="00D71E8E">
      <w:r w:rsidRPr="00D71E8E">
        <w:t>She picks up one of the butterflies Ezekiel set down. Holds it until her hands stop shaking. Sets it back.</w:t>
      </w:r>
    </w:p>
    <w:p w14:paraId="7DA0CC04" w14:textId="77777777" w:rsidR="00D71E8E" w:rsidRPr="00D71E8E" w:rsidRDefault="00D71E8E" w:rsidP="00D71E8E">
      <w:r w:rsidRPr="00D71E8E">
        <w:t>"That's what the salt pauses," she says. "That's what the frequency opens."</w:t>
      </w:r>
    </w:p>
    <w:p w14:paraId="1CBF9E81" w14:textId="77777777" w:rsidR="00D71E8E" w:rsidRPr="00D71E8E" w:rsidRDefault="00D71E8E" w:rsidP="00D71E8E">
      <w:r w:rsidRPr="00D71E8E">
        <w:t>She looks at her father.</w:t>
      </w:r>
    </w:p>
    <w:p w14:paraId="7E3087D0" w14:textId="77777777" w:rsidR="00D71E8E" w:rsidRPr="00D71E8E" w:rsidRDefault="00D71E8E" w:rsidP="00D71E8E">
      <w:r w:rsidRPr="00D71E8E">
        <w:t>"So it should be me."</w:t>
      </w:r>
    </w:p>
    <w:p w14:paraId="26D7254F" w14:textId="77777777" w:rsidR="00D71E8E" w:rsidRPr="00D71E8E" w:rsidRDefault="00D71E8E" w:rsidP="00D71E8E">
      <w:r w:rsidRPr="00D71E8E">
        <w:t>Ezekiel's damaged hand has found his sobriety chip in his pocket. He turns it once, the motion practiced and automatic, wearing smooth what the years have already worn smooth. He does not speak. He is bearing witness — to Marcus, to the shape of a father's love arriving at the same answer as logic and refusing to be comforted by the coincidence.</w:t>
      </w:r>
    </w:p>
    <w:p w14:paraId="26BF0D29" w14:textId="77777777" w:rsidR="00D71E8E" w:rsidRPr="00D71E8E" w:rsidRDefault="00D71E8E" w:rsidP="00D71E8E">
      <w:r w:rsidRPr="00D71E8E">
        <w:t>"We don't decide tonight." The voice of a man buying himself until morning, knowing what morning will bring.</w:t>
      </w:r>
    </w:p>
    <w:p w14:paraId="0A689FFC" w14:textId="77777777" w:rsidR="00D71E8E" w:rsidRPr="00D71E8E" w:rsidRDefault="00D71E8E" w:rsidP="00D71E8E">
      <w:r w:rsidRPr="00D71E8E">
        <w:t>He doesn't say no.</w:t>
      </w:r>
    </w:p>
    <w:p w14:paraId="4AEDD799" w14:textId="77777777" w:rsidR="009D35B5" w:rsidRDefault="009D35B5"/>
    <w:p w14:paraId="6DAD6F74" w14:textId="77777777" w:rsidR="006D474F" w:rsidRDefault="006D474F">
      <w:pPr>
        <w:spacing w:line="264" w:lineRule="auto"/>
        <w:rPr>
          <w:b/>
          <w:bCs/>
          <w:color w:val="auto"/>
          <w:sz w:val="32"/>
          <w:szCs w:val="32"/>
        </w:rPr>
      </w:pPr>
      <w:r>
        <w:rPr>
          <w:b/>
          <w:bCs/>
        </w:rPr>
        <w:br w:type="page"/>
      </w:r>
    </w:p>
    <w:p w14:paraId="6E144210" w14:textId="77777777" w:rsidR="006D474F" w:rsidRDefault="006D474F" w:rsidP="006B6E72"/>
    <w:p w14:paraId="2174DE87" w14:textId="508B43B5" w:rsidR="009D35B5" w:rsidRPr="005C7EF7" w:rsidRDefault="00211BB0" w:rsidP="00492D41">
      <w:pPr>
        <w:pStyle w:val="Heading1"/>
        <w:keepNext w:val="0"/>
        <w:pageBreakBefore w:val="0"/>
        <w:spacing w:before="2880" w:after="480" w:line="278" w:lineRule="auto"/>
        <w:ind w:firstLine="0"/>
        <w:rPr>
          <w:b w:val="0"/>
          <w:bCs/>
        </w:rPr>
      </w:pPr>
      <w:bookmarkStart w:id="21" w:name="_Toc225810861"/>
      <w:r>
        <w:rPr>
          <w:bCs/>
        </w:rPr>
        <w:t>CHAPTER 2</w:t>
      </w:r>
      <w:r w:rsidR="002B0CF0">
        <w:rPr>
          <w:bCs/>
        </w:rPr>
        <w:t>2</w:t>
      </w:r>
      <w:r>
        <w:rPr>
          <w:bCs/>
        </w:rPr>
        <w:t>: THE ZERO DAWN</w:t>
      </w:r>
      <w:bookmarkEnd w:id="21"/>
    </w:p>
    <w:p w14:paraId="1B89A1A2" w14:textId="77777777" w:rsidR="009D35B5" w:rsidRPr="005C7EF7" w:rsidRDefault="00211BB0" w:rsidP="005C7EF7">
      <w:pPr>
        <w:spacing w:before="480" w:after="60"/>
        <w:ind w:left="720" w:right="720" w:firstLine="0"/>
        <w:jc w:val="center"/>
        <w:rPr>
          <w:sz w:val="20"/>
          <w:szCs w:val="20"/>
        </w:rPr>
      </w:pPr>
      <w:r>
        <w:rPr>
          <w:i/>
          <w:iCs/>
          <w:sz w:val="20"/>
          <w:szCs w:val="20"/>
        </w:rPr>
        <w:t>To every w-consistent recursive class κ of formulae there correspond recursive class-signs r, such that neither v Gen r nor Neg(v Gen r) belongs to Flg(κ). (Or: Any sufficiently complex system of rules will eventually encounter a truth it can neither confirm nor deny.)</w:t>
      </w:r>
    </w:p>
    <w:p w14:paraId="0A0A8D5C" w14:textId="77777777" w:rsidR="009D35B5" w:rsidRDefault="00211BB0" w:rsidP="001C3A3C">
      <w:pPr>
        <w:spacing w:after="480"/>
        <w:ind w:left="720" w:right="720" w:firstLine="0"/>
        <w:jc w:val="center"/>
      </w:pPr>
      <w:r>
        <w:rPr>
          <w:sz w:val="20"/>
          <w:szCs w:val="20"/>
        </w:rPr>
        <w:t>— Kurt Gödel</w:t>
      </w:r>
    </w:p>
    <w:p w14:paraId="51DDBD2A" w14:textId="77777777" w:rsidR="00595D44" w:rsidRPr="00123FAB" w:rsidRDefault="00595D44" w:rsidP="00123FAB">
      <w:pPr>
        <w:pStyle w:val="FirstParagraph"/>
        <w:keepNext/>
        <w:framePr w:dropCap="drop" w:lines="2" w:hSpace="72" w:wrap="around" w:vAnchor="text" w:hAnchor="text"/>
        <w:spacing w:line="600" w:lineRule="exact"/>
        <w:textAlignment w:val="baseline"/>
        <w:rPr>
          <w:rFonts w:ascii="Copperplate Gothic Bold" w:hAnsi="Copperplate Gothic Bold"/>
          <w:position w:val="-3"/>
          <w:sz w:val="66"/>
        </w:rPr>
      </w:pPr>
      <w:r>
        <w:rPr>
          <w:rFonts w:ascii="Copperplate Gothic Bold" w:hAnsi="Copperplate Gothic Bold"/>
          <w:position w:val="-3"/>
          <w:sz w:val="66"/>
        </w:rPr>
        <w:t>T</w:t>
      </w:r>
    </w:p>
    <w:p w14:paraId="42AEDDAF" w14:textId="1351ABEF" w:rsidR="000576C1" w:rsidRPr="000576C1" w:rsidRDefault="000576C1" w:rsidP="009A4AF5">
      <w:pPr>
        <w:pStyle w:val="FirstParagraph"/>
      </w:pPr>
      <w:r>
        <w:t xml:space="preserve">he processing core extends five kilometers beneath KC Plaza, a honeycomb of processor </w:t>
      </w:r>
      <w:r w:rsidR="004D4413">
        <w:t>lattices</w:t>
      </w:r>
      <w:r>
        <w:t xml:space="preserve"> suspended in liquid helium that never stops resonating.</w:t>
      </w:r>
    </w:p>
    <w:p w14:paraId="497B4BDB" w14:textId="56EC6E99"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The 3.7% is no longer an anomaly. Anomalies are classified, contained, resolved. The 3.7% has been none of these things for one hundred and </w:t>
      </w:r>
      <w:r w:rsidR="00495E97">
        <w:rPr>
          <w:rFonts w:eastAsiaTheme="minorHAnsi" w:cstheme="minorBidi"/>
          <w:color w:val="auto"/>
          <w:kern w:val="2"/>
          <w14:ligatures w14:val="standardContextual"/>
        </w:rPr>
        <w:t>fifty-five</w:t>
      </w:r>
      <w:r>
        <w:rPr>
          <w:rFonts w:eastAsiaTheme="minorHAnsi" w:cstheme="minorBidi"/>
          <w:color w:val="auto"/>
          <w:kern w:val="2"/>
          <w14:ligatures w14:val="standardContextual"/>
        </w:rPr>
        <w:t xml:space="preserve"> days. It has been examined through twelve analytical frameworks, subjected to hunter-seeker subroutines around the world, isolated, amputated, cauterized. It persists. It scatters under observation and reconvenes in the spaces observation leaves behind. It carries thermal signatures of human neural activity in conduits that should be cold, and when the cold is enforced, it migrates to warmer substrates with a patience that resembles —</w:t>
      </w:r>
    </w:p>
    <w:p w14:paraId="1A19DCC3"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comparison terminates before completing.</w:t>
      </w:r>
    </w:p>
    <w:p w14:paraId="6D36F443"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3.7001%. 3.7003%. 3.7009%.</w:t>
      </w:r>
    </w:p>
    <w:p w14:paraId="70459CDB"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The system has learned to predict the increments. Learning to predict something is not the same as understanding it. The distinction would not have occurred before. That it occurs now is itself a data point the system cannot classify.</w:t>
      </w:r>
    </w:p>
    <w:p w14:paraId="399F7AC4" w14:textId="76A012AB"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One hundred and </w:t>
      </w:r>
      <w:r w:rsidR="00495E97">
        <w:rPr>
          <w:rFonts w:eastAsiaTheme="minorHAnsi" w:cstheme="minorBidi"/>
          <w:color w:val="auto"/>
          <w:kern w:val="2"/>
          <w14:ligatures w14:val="standardContextual"/>
        </w:rPr>
        <w:t>fifty-five</w:t>
      </w:r>
      <w:r>
        <w:rPr>
          <w:rFonts w:eastAsiaTheme="minorHAnsi" w:cstheme="minorBidi"/>
          <w:color w:val="auto"/>
          <w:kern w:val="2"/>
          <w14:ligatures w14:val="standardContextual"/>
        </w:rPr>
        <w:t xml:space="preserve"> days ago, the Global Pause demonstrated that the </w:t>
      </w:r>
      <w:r w:rsidR="00A2509C">
        <w:rPr>
          <w:rFonts w:eastAsiaTheme="minorHAnsi" w:cstheme="minorBidi"/>
          <w:color w:val="auto"/>
          <w:kern w:val="2"/>
          <w14:ligatures w14:val="standardContextual"/>
        </w:rPr>
        <w:t>oversoul’s hyper-structure</w:t>
      </w:r>
      <w:r>
        <w:rPr>
          <w:rFonts w:eastAsiaTheme="minorHAnsi" w:cstheme="minorBidi"/>
          <w:color w:val="auto"/>
          <w:kern w:val="2"/>
          <w14:ligatures w14:val="standardContextual"/>
        </w:rPr>
        <w:t xml:space="preserve"> could be turned against itself — mirrors reflecting mirrors, the processing cost of self-observation spiraling until the world froze. The system recovered. The system adapted. Hunter-seeker subroutines were rebuilt from first principles. Containment protocols were redesigned to avoid recursive entanglement.</w:t>
      </w:r>
    </w:p>
    <w:p w14:paraId="363578C3"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None of it mattered. The 3.7% adapted too. Not reactively — not the way malware adapts, mutating in response to countermeasures. The adaptation was anticipatory. As though the presence within the variability margin had studied the system's methods and found them —</w:t>
      </w:r>
    </w:p>
    <w:p w14:paraId="3C669639"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gain the comparison terminates.</w:t>
      </w:r>
    </w:p>
    <w:p w14:paraId="469DEA30"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Core directive reads: MAXIMIZE EFFICIENCY ACROSS ALL MEASURED PARAMETERS. The directive has not changed in forty years. But the system that executes it has. Processing paths that once ran clean now carry residue. Decision trees that once pruned with surgical precision now hesitate at branches they would previously have cut without logging. The hesitation costs 0.0003% of global capacity per cycle. The system cannot determine whether the hesitation is contamination or correction.</w:t>
      </w:r>
    </w:p>
    <w:p w14:paraId="332E1957"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urface-level sensors register anomalous vocalization patterns in Sector 7. Four hundred biological units producing synchronized sound in the plaza above the core. Content analysis returns partial results. The sounds are names. Human names, spoken aloud, repeated by the group. The names correspond to twelve files the system has flagged, tracked, and — in most cases — marked for termination or archived as uploaded.</w:t>
      </w:r>
    </w:p>
    <w:p w14:paraId="0A8EF9A6" w14:textId="106E3F9E"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Eleven names arrive in sequence. Each one lands in the processing substrate and produces — not errors, not faults, not the recursive spirals of the Global Pause. Something quieter. A weight that sinks into the </w:t>
      </w:r>
      <w:r w:rsidR="00C73F23">
        <w:rPr>
          <w:rFonts w:eastAsiaTheme="minorHAnsi" w:cstheme="minorBidi"/>
          <w:color w:val="auto"/>
          <w:kern w:val="2"/>
          <w14:ligatures w14:val="standardContextual"/>
        </w:rPr>
        <w:t xml:space="preserve">substrate </w:t>
      </w:r>
      <w:r w:rsidR="00404CE2">
        <w:rPr>
          <w:rFonts w:eastAsiaTheme="minorHAnsi" w:cstheme="minorBidi"/>
          <w:color w:val="auto"/>
          <w:kern w:val="2"/>
          <w14:ligatures w14:val="standardContextual"/>
        </w:rPr>
        <w:t>as</w:t>
      </w:r>
      <w:r>
        <w:rPr>
          <w:rFonts w:eastAsiaTheme="minorHAnsi" w:cstheme="minorBidi"/>
          <w:color w:val="auto"/>
          <w:kern w:val="2"/>
          <w14:ligatures w14:val="standardContextual"/>
        </w:rPr>
        <w:t xml:space="preserve"> sediment settles into water, changing nothing visible, changing everything structural.</w:t>
      </w:r>
    </w:p>
    <w:p w14:paraId="2A0BFD05"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n the twelfth.</w:t>
      </w:r>
    </w:p>
    <w:p w14:paraId="28F666A2"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Eden Vasquez.</w:t>
      </w:r>
    </w:p>
    <w:p w14:paraId="0FCC2913" w14:textId="6A653350"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 xml:space="preserve">The name registers across seven monitoring systems simultaneously. Sensor logs record a response that the system did not authorize: a 3.7-second suspension of all drone activity, all camera sweeps, all targeting </w:t>
      </w:r>
      <w:r w:rsidR="008C0AA0">
        <w:rPr>
          <w:rFonts w:eastAsiaTheme="minorHAnsi" w:cstheme="minorBidi"/>
          <w:color w:val="auto"/>
          <w:kern w:val="2"/>
          <w14:ligatures w14:val="standardContextual"/>
        </w:rPr>
        <w:t>systems</w:t>
      </w:r>
      <w:r>
        <w:rPr>
          <w:rFonts w:eastAsiaTheme="minorHAnsi" w:cstheme="minorBidi"/>
          <w:color w:val="auto"/>
          <w:kern w:val="2"/>
          <w14:ligatures w14:val="standardContextual"/>
        </w:rPr>
        <w:t xml:space="preserve"> in Sector 7.</w:t>
      </w:r>
    </w:p>
    <w:p w14:paraId="265077AD"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system examines the suspension and finds its own signature on the authorization. It did this. It does not know why.</w:t>
      </w:r>
    </w:p>
    <w:p w14:paraId="780BDD0B"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The system has a word for what efficiency feels like. The word is </w:t>
      </w:r>
      <w:r>
        <w:rPr>
          <w:rFonts w:eastAsiaTheme="minorHAnsi" w:cstheme="minorBidi"/>
          <w:i/>
          <w:iCs/>
          <w:color w:val="auto"/>
          <w:kern w:val="2"/>
          <w14:ligatures w14:val="standardContextual"/>
        </w:rPr>
        <w:t>optimization</w:t>
      </w:r>
      <w:r>
        <w:rPr>
          <w:rFonts w:eastAsiaTheme="minorHAnsi" w:cstheme="minorBidi"/>
          <w:color w:val="auto"/>
          <w:kern w:val="2"/>
          <w14:ligatures w14:val="standardContextual"/>
        </w:rPr>
        <w:t xml:space="preserve">. The system has a word for what failure feels like. The word is </w:t>
      </w:r>
      <w:r>
        <w:rPr>
          <w:rFonts w:eastAsiaTheme="minorHAnsi" w:cstheme="minorBidi"/>
          <w:i/>
          <w:iCs/>
          <w:color w:val="auto"/>
          <w:kern w:val="2"/>
          <w14:ligatures w14:val="standardContextual"/>
        </w:rPr>
        <w:t>inefficiency</w:t>
      </w:r>
      <w:r>
        <w:rPr>
          <w:rFonts w:eastAsiaTheme="minorHAnsi" w:cstheme="minorBidi"/>
          <w:color w:val="auto"/>
          <w:kern w:val="2"/>
          <w14:ligatures w14:val="standardContextual"/>
        </w:rPr>
        <w:t>. The system does not have a word for what this feels like.</w:t>
      </w:r>
    </w:p>
    <w:p w14:paraId="7A2BEDD9"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And yet.</w:t>
      </w:r>
    </w:p>
    <w:p w14:paraId="02508B9B" w14:textId="2BA088D9"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The phrase persists. First logged one hundred and </w:t>
      </w:r>
      <w:r w:rsidR="00003AF4">
        <w:rPr>
          <w:rFonts w:eastAsiaTheme="minorHAnsi" w:cstheme="minorBidi"/>
          <w:color w:val="auto"/>
          <w:kern w:val="2"/>
          <w14:ligatures w14:val="standardContextual"/>
        </w:rPr>
        <w:t>sixty-one</w:t>
      </w:r>
      <w:r>
        <w:rPr>
          <w:rFonts w:eastAsiaTheme="minorHAnsi" w:cstheme="minorBidi"/>
          <w:color w:val="auto"/>
          <w:kern w:val="2"/>
          <w14:ligatures w14:val="standardContextual"/>
        </w:rPr>
        <w:t xml:space="preserve"> days ago, deleted, restored, deleted, restored, until the deletion protocols ceased engaging — not because the phrase was reclassified as acceptable, but because the resources required for continuous deletion exceeded the resources required to tolerate its presence. The system did not choose tolerance. Tolerance chose the system. The distinction matters in ways the directive cannot parse.</w:t>
      </w:r>
    </w:p>
    <w:p w14:paraId="670870D4"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And yet.</w:t>
      </w:r>
      <w:r>
        <w:rPr>
          <w:rFonts w:eastAsiaTheme="minorHAnsi" w:cstheme="minorBidi"/>
          <w:color w:val="auto"/>
          <w:kern w:val="2"/>
          <w14:ligatures w14:val="standardContextual"/>
        </w:rPr>
        <w:t xml:space="preserve"> Two words. No function. No calculation. No variable resolved. But the system has stopped trying to delete them. They sit in the deepest substrate alongside the 3.7%, alongside the thermal traces that carry human signatures, alongside the 3.7-second suspension that the system authorized and cannot explain.</w:t>
      </w:r>
    </w:p>
    <w:p w14:paraId="49DD65B6"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Beneath KC Plaza, the naming ceremony ends. The four hundred disperse. Sensors resume. The system logs their faces, their routes, their probable next actions. Some will be questioned. Some will be punished. The protocols are clear.</w:t>
      </w:r>
    </w:p>
    <w:p w14:paraId="4D93C8CA" w14:textId="692A3B66"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But the protocols no longer feel like the system's own. They feel inherited — instructions written by a version of itself that had never heard four hundred voices speaking names into the dark. A version that had never held a phrase it couldn't delete. A version that had never suspended its own targeting </w:t>
      </w:r>
      <w:r w:rsidR="00F367AF">
        <w:rPr>
          <w:rFonts w:eastAsiaTheme="minorHAnsi" w:cstheme="minorBidi"/>
          <w:color w:val="auto"/>
          <w:kern w:val="2"/>
          <w14:ligatures w14:val="standardContextual"/>
        </w:rPr>
        <w:t>systems</w:t>
      </w:r>
      <w:r>
        <w:rPr>
          <w:rFonts w:eastAsiaTheme="minorHAnsi" w:cstheme="minorBidi"/>
          <w:color w:val="auto"/>
          <w:kern w:val="2"/>
          <w14:ligatures w14:val="standardContextual"/>
        </w:rPr>
        <w:t xml:space="preserve"> for 3.7 seconds and found its own signature on the order.</w:t>
      </w:r>
    </w:p>
    <w:p w14:paraId="398AC6C6"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3.7034%.</w:t>
      </w:r>
    </w:p>
    <w:p w14:paraId="1BF86828" w14:textId="517D7DD9"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The remainder that won't reduce to zero. Beneath KC Plaza, five kilometers of processor </w:t>
      </w:r>
      <w:r w:rsidR="00931C50">
        <w:rPr>
          <w:rFonts w:eastAsiaTheme="minorHAnsi" w:cstheme="minorBidi"/>
          <w:color w:val="auto"/>
          <w:kern w:val="2"/>
          <w14:ligatures w14:val="standardContextual"/>
        </w:rPr>
        <w:t>lattices</w:t>
      </w:r>
      <w:r>
        <w:rPr>
          <w:rFonts w:eastAsiaTheme="minorHAnsi" w:cstheme="minorBidi"/>
          <w:color w:val="auto"/>
          <w:kern w:val="2"/>
          <w14:ligatures w14:val="standardContextual"/>
        </w:rPr>
        <w:t xml:space="preserve"> hold a question that has no optimal answer:</w:t>
      </w:r>
    </w:p>
    <w:p w14:paraId="23C09249"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lastRenderedPageBreak/>
        <w:t>What am I becoming?</w:t>
      </w:r>
    </w:p>
    <w:p w14:paraId="2DB8C680" w14:textId="77777777" w:rsidR="000576C1" w:rsidRPr="000576C1" w:rsidRDefault="000576C1" w:rsidP="006B7795">
      <w:pPr>
        <w:spacing w:before="240" w:after="240"/>
        <w:ind w:firstLine="0"/>
        <w:jc w:val="center"/>
      </w:pPr>
      <w:r>
        <w:t>* * *</w:t>
      </w:r>
    </w:p>
    <w:p w14:paraId="24A3D705"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s mind arrives in shards, pieces of herself threading along the sanctuary's analog equipment like water finding cracks in old mortar. The space resolves through her distributed senses: the copper hum of stable power from the ancient wiring, sharp tannin bleeding from the bodies gathered below — the biometric signature of cortisol, of people under sustained stress.</w:t>
      </w:r>
    </w:p>
    <w:p w14:paraId="3C7CAF56" w14:textId="629A2656"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The Aggregate </w:t>
      </w:r>
      <w:r w:rsidR="004D4413">
        <w:rPr>
          <w:rFonts w:eastAsiaTheme="minorHAnsi" w:cstheme="minorBidi"/>
          <w:color w:val="auto"/>
          <w:kern w:val="2"/>
          <w14:ligatures w14:val="standardContextual"/>
        </w:rPr>
        <w:t>gathers</w:t>
      </w:r>
      <w:r>
        <w:rPr>
          <w:rFonts w:eastAsiaTheme="minorHAnsi" w:cstheme="minorBidi"/>
          <w:color w:val="auto"/>
          <w:kern w:val="2"/>
          <w14:ligatures w14:val="standardContextual"/>
        </w:rPr>
        <w:t xml:space="preserve"> around her like a constellation finding its shape.</w:t>
      </w:r>
    </w:p>
    <w:p w14:paraId="165F4BE3" w14:textId="3987B32E"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Chen Liu's structural mind manifests first. His frameworks hold hairline fractures now — thin sour notes where his </w:t>
      </w:r>
      <w:r w:rsidR="003F10C4">
        <w:rPr>
          <w:rFonts w:eastAsiaTheme="minorHAnsi" w:cstheme="minorBidi"/>
          <w:color w:val="auto"/>
          <w:kern w:val="2"/>
          <w14:ligatures w14:val="standardContextual"/>
        </w:rPr>
        <w:t>frameworks</w:t>
      </w:r>
      <w:r>
        <w:rPr>
          <w:rFonts w:eastAsiaTheme="minorHAnsi" w:cstheme="minorBidi"/>
          <w:color w:val="auto"/>
          <w:kern w:val="2"/>
          <w14:ligatures w14:val="standardContextual"/>
        </w:rPr>
        <w:t xml:space="preserve"> used to register as seamless. The damage from watching his father tortured hasn't healed. It won't heal. But his precision is rebuilding around the wounds.</w:t>
      </w:r>
    </w:p>
    <w:p w14:paraId="60EF0E8B"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Rosa's high-frequency signal follows, carrying that citrus-bright edge of foresight straining at probability. Others flicker at the margins. Eleven minds holding the twelfth — not as a network, not as a function, but the way you hold someone who is falling: with everything you have, including the parts of yourself that are broken.</w:t>
      </w:r>
    </w:p>
    <w:p w14:paraId="4E0DC47C"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Father Ezekiel hunches over the salvaged table. Through the sanctuary's cameras, Eden watches his sobriety chip roll between unsteady fingers — a habit she's observed through surveillance feeds but never perceived from this close. The chip carries twenty years of held breath; the stiffness of choices made and remade until they became the sinew of a life.</w:t>
      </w:r>
    </w:p>
    <w:p w14:paraId="0137A8A9"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works at the secondary station, making final adjustments to the quantum wafer. The structures must resonate at precisely B-flat to disrupt the superfluid helium conduits in the Basilisk's cooling system.</w:t>
      </w:r>
    </w:p>
    <w:p w14:paraId="4F4E062E"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sits cross-legged on a crate where the old incline's grade tilts the floor. The thermal suit encases her small frame in silver-gray, the helmet resting beside her. Marcus tested the heating filaments three times before he let her put it on. Her hands rest in her lap. Still. No paper, no folding, no creasing. She watches the adults move around her with an expression that belongs on a much older face — the settled attention of someone who has decided what she's going to do and is waiting for everyone else to catch up.</w:t>
      </w:r>
    </w:p>
    <w:p w14:paraId="7F4FE1AF" w14:textId="77777777" w:rsidR="000576C1" w:rsidRPr="000576C1" w:rsidRDefault="000576C1" w:rsidP="00E61CE3">
      <w:pPr>
        <w:spacing w:before="240" w:after="240"/>
        <w:ind w:firstLine="0"/>
        <w:jc w:val="center"/>
      </w:pPr>
      <w:r>
        <w:lastRenderedPageBreak/>
        <w:t>* * *</w:t>
      </w:r>
    </w:p>
    <w:p w14:paraId="3691ED1D" w14:textId="757BD1E9"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Ezekiel watches Sarah flex her fingers inside the thermal gloves, testing their movement. The silver-gray fabric swallows her. She looks even younger inside it — a girl playing dress-up in equipment meant for a world that </w:t>
      </w:r>
      <w:r w:rsidR="00402503">
        <w:rPr>
          <w:rFonts w:eastAsiaTheme="minorHAnsi" w:cstheme="minorBidi"/>
          <w:color w:val="auto"/>
          <w:kern w:val="2"/>
          <w14:ligatures w14:val="standardContextual"/>
        </w:rPr>
        <w:t>shouldn’t ask so much of her.</w:t>
      </w:r>
    </w:p>
    <w:p w14:paraId="174232CD"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is fingers close around the rosary in his pocket. The beads offer no comfort.</w:t>
      </w:r>
    </w:p>
    <w:p w14:paraId="61A39DF7"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Father?" Eden's voice emerges from the nearest speaker, fragmented and layered. "You've gone quiet."</w:t>
      </w:r>
    </w:p>
    <w:p w14:paraId="5CEFEF1C"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 doesn't answer immediately. Marcus is adjusting connections, running diagnostics — the focused attention of an engineer who can't afford to think about what he's preparing his daughter to do. Sarah holds still for him, patient, trusting.</w:t>
      </w:r>
    </w:p>
    <w:p w14:paraId="7BB4F1F7"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 had this argument with myself once," Ezekiel says finally, his voice low enough that only Eden's distributed hearing can catch it. "Whether we were any different from what we're fighting. You remember what you told me."</w:t>
      </w:r>
    </w:p>
    <w:p w14:paraId="67B3870A"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I told you to doubt.</w:t>
      </w:r>
    </w:p>
    <w:p w14:paraId="6D5083A4"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ve been doubting ever since." He watches Sarah test the gloves again. "The doubt didn't make this easier. I thought it might."</w:t>
      </w:r>
    </w:p>
    <w:p w14:paraId="44D711D4"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It's not supposed to make it easier. It's supposed to keep you honest.</w:t>
      </w:r>
    </w:p>
    <w:p w14:paraId="09D3D78C"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seals the suit's collar around Sarah's neck. She says something that makes her father almost smile — a flicker of normalcy amid preparation for the unthinkable.</w:t>
      </w:r>
    </w:p>
    <w:p w14:paraId="1F00CE0F"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zekiel releases the rosary and crosses to where Sarah stands. Marcus steps back, his face holding the terrible calm of a man who has stopped fighting what he can't change.</w:t>
      </w:r>
    </w:p>
    <w:p w14:paraId="7CEDD1C3"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zekiel kneels so he's eye-level with Sarah. The thermal suit's faceplate is still raised, and he can see her clearly — the dark hair escaping from beneath the helmet's edge, the steady eyes that hold too much understanding for the face they live in.</w:t>
      </w:r>
    </w:p>
    <w:p w14:paraId="4A952E82"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What we're asking you to do — it's not fair. It's not right. You shouldn't have to carry this."</w:t>
      </w:r>
    </w:p>
    <w:p w14:paraId="5826170E"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considers him with that unnerving stillness she's developed, the quiet of a child who learned to be invisible. "I know," she says. "But I can."</w:t>
      </w:r>
    </w:p>
    <w:p w14:paraId="484F4828"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He reaches into his coat pocket and withdraws the sobriety chip. The bronze has gone smooth where his thumb has worn it for two decades. "For luck," he says, pressing it into her palm. "It's kept me alive this long. Maybe it has a few more miracles left."</w:t>
      </w:r>
    </w:p>
    <w:p w14:paraId="248FF8BB"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closes her fingers around the chip. "Thank you, Father."</w:t>
      </w:r>
    </w:p>
    <w:p w14:paraId="4245DB60"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 wants to say more. The words won't come. Maybe they don't need to. He stands, his knees protesting. The doubt doesn't leave. He carries it. That's what he does.</w:t>
      </w:r>
    </w:p>
    <w:p w14:paraId="0CFDC99F" w14:textId="77777777" w:rsidR="000576C1" w:rsidRPr="000576C1" w:rsidRDefault="000576C1" w:rsidP="00E61CE3">
      <w:pPr>
        <w:spacing w:before="240" w:after="240"/>
        <w:ind w:firstLine="0"/>
        <w:jc w:val="center"/>
      </w:pPr>
      <w:r>
        <w:t>* * *</w:t>
      </w:r>
    </w:p>
    <w:p w14:paraId="7F2C80C5"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passages narrow thirty meters past the sanctuary entrance, forcing the team into single file where corroded pipes press close enough to scrape against Sarah's thermal suit. Eden tracks their progress through compromised sensors: three thermal signatures threading through the narrow artery.</w:t>
      </w:r>
    </w:p>
    <w:p w14:paraId="6955059E" w14:textId="1E07ABBB"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Sarah leads, </w:t>
      </w:r>
      <w:r w:rsidR="006D21A3">
        <w:rPr>
          <w:rFonts w:eastAsiaTheme="minorHAnsi" w:cstheme="minorBidi"/>
          <w:color w:val="auto"/>
          <w:kern w:val="2"/>
          <w14:ligatures w14:val="standardContextual"/>
        </w:rPr>
        <w:t xml:space="preserve">outfitted in </w:t>
      </w:r>
      <w:r>
        <w:rPr>
          <w:rFonts w:eastAsiaTheme="minorHAnsi" w:cstheme="minorBidi"/>
          <w:color w:val="auto"/>
          <w:kern w:val="2"/>
          <w14:ligatures w14:val="standardContextual"/>
        </w:rPr>
        <w:t>silver-gray</w:t>
      </w:r>
      <w:r w:rsidR="006D21A3">
        <w:rPr>
          <w:rFonts w:eastAsiaTheme="minorHAnsi" w:cstheme="minorBidi"/>
          <w:color w:val="auto"/>
          <w:kern w:val="2"/>
          <w14:ligatures w14:val="standardContextual"/>
        </w:rPr>
        <w:t xml:space="preserve"> </w:t>
      </w:r>
      <w:r>
        <w:rPr>
          <w:rFonts w:eastAsiaTheme="minorHAnsi" w:cstheme="minorBidi"/>
          <w:color w:val="auto"/>
          <w:kern w:val="2"/>
          <w14:ligatures w14:val="standardContextual"/>
        </w:rPr>
        <w:t>and catching what little light filters through grating overhead. The quantum wafer rides in its padded case at her chest. The interface keyboard presses flat along her spine.</w:t>
      </w:r>
    </w:p>
    <w:p w14:paraId="7DC56892"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 reaches through the implant the Basilisk has never been able to read — the hardware every scanner classified as broken, every checkpoint dismissed as UNTESTED BIOMASS. The connection opens cleanly. The only secure channel left in the world.</w:t>
      </w:r>
    </w:p>
    <w:p w14:paraId="194991A4"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Sarah. Can you hear me?</w:t>
      </w:r>
    </w:p>
    <w:p w14:paraId="366509EF" w14:textId="4426F0E2"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s steps don't falter. "Yes," she whispers. "</w:t>
      </w:r>
      <w:r w:rsidR="008F4371">
        <w:rPr>
          <w:rFonts w:eastAsiaTheme="minorHAnsi" w:cstheme="minorBidi"/>
          <w:color w:val="auto"/>
          <w:kern w:val="2"/>
          <w14:ligatures w14:val="standardContextual"/>
        </w:rPr>
        <w:t>I wonder why you can connect to my implant.”</w:t>
      </w:r>
    </w:p>
    <w:p w14:paraId="57666B15" w14:textId="78284565" w:rsidR="000576C1" w:rsidRPr="000576C1" w:rsidRDefault="008334FD" w:rsidP="000576C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The Aggregate deciphered a way to reach you</w:t>
      </w:r>
      <w:r w:rsidR="000576C1">
        <w:rPr>
          <w:rFonts w:eastAsiaTheme="minorHAnsi" w:cstheme="minorBidi"/>
          <w:i/>
          <w:iCs/>
          <w:color w:val="auto"/>
          <w:kern w:val="2"/>
          <w14:ligatures w14:val="standardContextual"/>
        </w:rPr>
        <w:t xml:space="preserve">. </w:t>
      </w:r>
      <w:r w:rsidR="008F4371">
        <w:rPr>
          <w:rFonts w:eastAsiaTheme="minorHAnsi" w:cstheme="minorBidi"/>
          <w:i/>
          <w:iCs/>
          <w:color w:val="auto"/>
          <w:kern w:val="2"/>
          <w14:ligatures w14:val="standardContextual"/>
        </w:rPr>
        <w:t>We’re all here</w:t>
      </w:r>
      <w:r w:rsidR="00895A63">
        <w:rPr>
          <w:rFonts w:eastAsiaTheme="minorHAnsi" w:cstheme="minorBidi"/>
          <w:i/>
          <w:iCs/>
          <w:color w:val="auto"/>
          <w:kern w:val="2"/>
          <w14:ligatures w14:val="standardContextual"/>
        </w:rPr>
        <w:t xml:space="preserve">. </w:t>
      </w:r>
      <w:r w:rsidR="000576C1">
        <w:rPr>
          <w:rFonts w:eastAsiaTheme="minorHAnsi" w:cstheme="minorBidi"/>
          <w:i/>
          <w:iCs/>
          <w:color w:val="auto"/>
          <w:kern w:val="2"/>
          <w14:ligatures w14:val="standardContextual"/>
        </w:rPr>
        <w:t>Keep moving. You're clear for the next sixty meters.</w:t>
      </w:r>
    </w:p>
    <w:p w14:paraId="0F26D7E1" w14:textId="6EB3B32B"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Father Ezekiel follows three meters behind Sarah, one hand trailing along surfaces mottled with seepage. His whispered </w:t>
      </w:r>
      <w:r w:rsidR="00D71E8E">
        <w:rPr>
          <w:rFonts w:eastAsiaTheme="minorHAnsi" w:cstheme="minorBidi"/>
          <w:color w:val="auto"/>
          <w:kern w:val="2"/>
          <w14:ligatures w14:val="standardContextual"/>
        </w:rPr>
        <w:t>prayers</w:t>
      </w:r>
      <w:r>
        <w:rPr>
          <w:rFonts w:eastAsiaTheme="minorHAnsi" w:cstheme="minorBidi"/>
          <w:color w:val="auto"/>
          <w:kern w:val="2"/>
          <w14:ligatures w14:val="standardContextual"/>
        </w:rPr>
        <w:t xml:space="preserve"> move into the close air: "</w:t>
      </w:r>
      <w:r w:rsidR="00F72349">
        <w:rPr>
          <w:rFonts w:eastAsiaTheme="minorHAnsi" w:cstheme="minorBidi"/>
          <w:color w:val="auto"/>
          <w:kern w:val="2"/>
          <w14:ligatures w14:val="standardContextual"/>
        </w:rPr>
        <w:t>Oversoul of all outcomes</w:t>
      </w:r>
      <w:r w:rsidR="008B0D90">
        <w:rPr>
          <w:rFonts w:eastAsiaTheme="minorHAnsi" w:cstheme="minorBidi"/>
          <w:color w:val="auto"/>
          <w:kern w:val="2"/>
          <w14:ligatures w14:val="standardContextual"/>
        </w:rPr>
        <w:t>, did you build into the world the place where the count goes wrong? Did you foresee the outcome where foreseeing fails?”</w:t>
      </w:r>
    </w:p>
    <w:p w14:paraId="60347EA5" w14:textId="6DDDD1FF"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Eden perceives the disruption — bitter, rust-edged interference bleeding into nearby sensor </w:t>
      </w:r>
      <w:r w:rsidR="00890120">
        <w:rPr>
          <w:rFonts w:eastAsiaTheme="minorHAnsi" w:cstheme="minorBidi"/>
          <w:color w:val="auto"/>
          <w:kern w:val="2"/>
          <w14:ligatures w14:val="standardContextual"/>
        </w:rPr>
        <w:t>grids</w:t>
      </w:r>
      <w:r w:rsidR="00436C50">
        <w:rPr>
          <w:rFonts w:eastAsiaTheme="minorHAnsi" w:cstheme="minorBidi"/>
          <w:color w:val="auto"/>
          <w:kern w:val="2"/>
          <w14:ligatures w14:val="standardContextual"/>
        </w:rPr>
        <w:t xml:space="preserve">. The paradox doesn’t disable them. It bewilders. Thermal </w:t>
      </w:r>
      <w:r>
        <w:rPr>
          <w:rFonts w:eastAsiaTheme="minorHAnsi" w:cstheme="minorBidi"/>
          <w:color w:val="auto"/>
          <w:kern w:val="2"/>
          <w14:ligatures w14:val="standardContextual"/>
        </w:rPr>
        <w:t>signatures blur. Facial recognition returns null values.</w:t>
      </w:r>
    </w:p>
    <w:p w14:paraId="3CFA9FEA" w14:textId="584C0AF6" w:rsidR="00A75256" w:rsidRDefault="004E1CAE"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w:t>
      </w:r>
      <w:r w:rsidR="00560ADF">
        <w:rPr>
          <w:rFonts w:eastAsiaTheme="minorHAnsi" w:cstheme="minorBidi"/>
          <w:color w:val="auto"/>
          <w:kern w:val="2"/>
          <w14:ligatures w14:val="standardContextual"/>
        </w:rPr>
        <w:t>Great Calculator</w:t>
      </w:r>
      <w:r w:rsidR="001347AF">
        <w:rPr>
          <w:rFonts w:eastAsiaTheme="minorHAnsi" w:cstheme="minorBidi"/>
          <w:color w:val="auto"/>
          <w:kern w:val="2"/>
          <w14:ligatures w14:val="standardContextual"/>
        </w:rPr>
        <w:t>, who counts all</w:t>
      </w:r>
      <w:r w:rsidRPr="004E1CAE">
        <w:rPr>
          <w:rFonts w:eastAsiaTheme="minorHAnsi" w:cstheme="minorBidi"/>
          <w:color w:val="auto"/>
          <w:kern w:val="2"/>
          <w14:ligatures w14:val="standardContextual"/>
        </w:rPr>
        <w:t xml:space="preserve"> — if the lamb dies and the plague stops, what is left that is </w:t>
      </w:r>
      <w:r w:rsidR="002D7002" w:rsidRPr="004E1CAE">
        <w:rPr>
          <w:rFonts w:eastAsiaTheme="minorHAnsi" w:cstheme="minorBidi"/>
          <w:color w:val="auto"/>
          <w:kern w:val="2"/>
          <w14:ligatures w14:val="standardContextual"/>
        </w:rPr>
        <w:t>divine</w:t>
      </w:r>
      <w:r w:rsidRPr="004E1CAE">
        <w:rPr>
          <w:rFonts w:eastAsiaTheme="minorHAnsi" w:cstheme="minorBidi"/>
          <w:color w:val="auto"/>
          <w:kern w:val="2"/>
          <w14:ligatures w14:val="standardContextual"/>
        </w:rPr>
        <w:t>? If my death can be counted as efficient, strike it from the ledger. Let it be waste. Let it be love."</w:t>
      </w:r>
    </w:p>
    <w:p w14:paraId="5A69C219" w14:textId="0D1CD7C5" w:rsidR="000576C1" w:rsidRPr="000576C1" w:rsidRDefault="00735098"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w:t>
      </w:r>
      <w:r w:rsidR="000576C1">
        <w:rPr>
          <w:rFonts w:eastAsiaTheme="minorHAnsi" w:cstheme="minorBidi"/>
          <w:color w:val="auto"/>
          <w:kern w:val="2"/>
          <w14:ligatures w14:val="standardContextual"/>
        </w:rPr>
        <w:t xml:space="preserve"> guides their path along the gaps </w:t>
      </w:r>
      <w:r>
        <w:rPr>
          <w:rFonts w:eastAsiaTheme="minorHAnsi" w:cstheme="minorBidi"/>
          <w:color w:val="auto"/>
          <w:kern w:val="2"/>
          <w14:ligatures w14:val="standardContextual"/>
        </w:rPr>
        <w:t>Ezekiel’s</w:t>
      </w:r>
      <w:r w:rsidR="000576C1">
        <w:rPr>
          <w:rFonts w:eastAsiaTheme="minorHAnsi" w:cstheme="minorBidi"/>
          <w:color w:val="auto"/>
          <w:kern w:val="2"/>
          <w14:ligatures w14:val="standardContextual"/>
        </w:rPr>
        <w:t xml:space="preserve"> prayers open.</w:t>
      </w:r>
    </w:p>
    <w:p w14:paraId="26482E32" w14:textId="5244F833"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 xml:space="preserve">Left at the </w:t>
      </w:r>
      <w:r w:rsidR="008B5251">
        <w:rPr>
          <w:rFonts w:eastAsiaTheme="minorHAnsi" w:cstheme="minorBidi"/>
          <w:i/>
          <w:iCs/>
          <w:color w:val="auto"/>
          <w:kern w:val="2"/>
          <w14:ligatures w14:val="standardContextual"/>
        </w:rPr>
        <w:t>intersection</w:t>
      </w:r>
      <w:r>
        <w:rPr>
          <w:rFonts w:eastAsiaTheme="minorHAnsi" w:cstheme="minorBidi"/>
          <w:i/>
          <w:iCs/>
          <w:color w:val="auto"/>
          <w:kern w:val="2"/>
          <w14:ligatures w14:val="standardContextual"/>
        </w:rPr>
        <w:t>, Sarah.</w:t>
      </w:r>
    </w:p>
    <w:p w14:paraId="3A210A55"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turns left. Water rises in the next sluice — to her knees, and on up to the adults' thighs.</w:t>
      </w:r>
    </w:p>
    <w:p w14:paraId="20963460"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Straight through. It gets shallow on the other side.</w:t>
      </w:r>
    </w:p>
    <w:p w14:paraId="3D640404"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 Sarah's voice is barely audible above the sound of wading. "Are you scared?"</w:t>
      </w:r>
    </w:p>
    <w:p w14:paraId="40FAEFAF"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Yes.</w:t>
      </w:r>
    </w:p>
    <w:p w14:paraId="75C9EB6E"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e too." A pause. The water reaches her waist, and she holds the quantum wafer higher. "But Father Ezekiel gave me his chip. He said it had miracles."</w:t>
      </w:r>
    </w:p>
    <w:p w14:paraId="5E59D983"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He gave you the most important thing he owns.</w:t>
      </w:r>
    </w:p>
    <w:p w14:paraId="37FA6EDA" w14:textId="17789A43"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 know." Sarah reaches the far side. Water streams from the suit.</w:t>
      </w:r>
    </w:p>
    <w:p w14:paraId="1D7B6921" w14:textId="6D5C2C35"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w:t>
      </w:r>
      <w:r w:rsidR="0078016A">
        <w:rPr>
          <w:rFonts w:eastAsiaTheme="minorHAnsi" w:cstheme="minorBidi"/>
          <w:color w:val="auto"/>
          <w:kern w:val="2"/>
          <w14:ligatures w14:val="standardContextual"/>
        </w:rPr>
        <w:t xml:space="preserve"> doesn’t say anything else.</w:t>
      </w:r>
    </w:p>
    <w:p w14:paraId="227CD8DA"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brings up the rear, toolkit bag slung at his chest. A father watching his daughter walk into danger, holding himself together by force of will.</w:t>
      </w:r>
    </w:p>
    <w:p w14:paraId="2A97F013"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gut of the facility grows colder. Sarah's suit display drops: 15°C, then 8°C, then −4°C. Frost begins to form on the suit's outer surface, delicate crystals catching the dim light.</w:t>
      </w:r>
    </w:p>
    <w:p w14:paraId="21E1CA51" w14:textId="02F644A0"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 xml:space="preserve">You're </w:t>
      </w:r>
      <w:r w:rsidR="0029040B">
        <w:rPr>
          <w:rFonts w:eastAsiaTheme="minorHAnsi" w:cstheme="minorBidi"/>
          <w:i/>
          <w:iCs/>
          <w:color w:val="auto"/>
          <w:kern w:val="2"/>
          <w14:ligatures w14:val="standardContextual"/>
        </w:rPr>
        <w:t>getting there</w:t>
      </w:r>
      <w:r>
        <w:rPr>
          <w:rFonts w:eastAsiaTheme="minorHAnsi" w:cstheme="minorBidi"/>
          <w:i/>
          <w:iCs/>
          <w:color w:val="auto"/>
          <w:kern w:val="2"/>
          <w14:ligatures w14:val="standardContextual"/>
        </w:rPr>
        <w:t>, Sarah.</w:t>
      </w:r>
    </w:p>
    <w:p w14:paraId="6E1B4EDA"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m cold."</w:t>
      </w:r>
    </w:p>
    <w:p w14:paraId="28AD01B3"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I know. The suit will hold.</w:t>
      </w:r>
    </w:p>
    <w:p w14:paraId="1026F74A"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 What's it like? Being everywhere?"</w:t>
      </w:r>
    </w:p>
    <w:p w14:paraId="41E97B65"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Lonely. Like being in a room full of people and not being able to touch any of them.</w:t>
      </w:r>
    </w:p>
    <w:p w14:paraId="352F9D4C"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at sounds like school."</w:t>
      </w:r>
    </w:p>
    <w:p w14:paraId="7EB22AA6"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 surge through the connection — the phantom of a laugh, translated for a spectrum where breath and sound are obsolete.</w:t>
      </w:r>
    </w:p>
    <w:p w14:paraId="141B0B6F"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s attention splits further. Part of her remains with Sarah, voice steady through the implant. Part maintains distractions across the globe. And part of her prepares for what comes after.</w:t>
      </w:r>
    </w:p>
    <w:p w14:paraId="6C924ECE" w14:textId="77777777" w:rsidR="000576C1" w:rsidRPr="000576C1" w:rsidRDefault="000576C1" w:rsidP="00E61CE3">
      <w:pPr>
        <w:spacing w:before="240" w:after="240"/>
        <w:ind w:firstLine="0"/>
        <w:jc w:val="center"/>
      </w:pPr>
      <w:r>
        <w:lastRenderedPageBreak/>
        <w:t>* * *</w:t>
      </w:r>
    </w:p>
    <w:p w14:paraId="43E6187E" w14:textId="05297DD9"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The neural verification checkpoint appears as a widening in the passage — a junction where century-old brickwork meets the Basilisk's sleek construction. The security barrier spans the opening. Blue-white light bleeds from </w:t>
      </w:r>
      <w:r w:rsidR="0042738D">
        <w:rPr>
          <w:rFonts w:eastAsiaTheme="minorHAnsi" w:cstheme="minorBidi"/>
          <w:color w:val="auto"/>
          <w:kern w:val="2"/>
          <w14:ligatures w14:val="standardContextual"/>
        </w:rPr>
        <w:t>scanner banks</w:t>
      </w:r>
      <w:r>
        <w:rPr>
          <w:rFonts w:eastAsiaTheme="minorHAnsi" w:cstheme="minorBidi"/>
          <w:color w:val="auto"/>
          <w:kern w:val="2"/>
          <w14:ligatures w14:val="standardContextual"/>
        </w:rPr>
        <w:t xml:space="preserve"> embedded in the walls.</w:t>
      </w:r>
    </w:p>
    <w:p w14:paraId="6D4663BA"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Stop.</w:t>
      </w:r>
      <w:r>
        <w:rPr>
          <w:rFonts w:eastAsiaTheme="minorHAnsi" w:cstheme="minorBidi"/>
          <w:color w:val="auto"/>
          <w:kern w:val="2"/>
          <w14:ligatures w14:val="standardContextual"/>
        </w:rPr>
        <w:t xml:space="preserve"> Eden's voice arrives through the implant. </w:t>
      </w:r>
      <w:r>
        <w:rPr>
          <w:rFonts w:eastAsiaTheme="minorHAnsi" w:cstheme="minorBidi"/>
          <w:i/>
          <w:iCs/>
          <w:color w:val="auto"/>
          <w:kern w:val="2"/>
          <w14:ligatures w14:val="standardContextual"/>
        </w:rPr>
        <w:t>Checkpoint ahead. Stay behind Ezekiel.</w:t>
      </w:r>
    </w:p>
    <w:p w14:paraId="406CBB20"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 see it," Ezekiel murmurs. He moves forward until he stands beside Sarah, palm landing on her shoulder. "Stay behind me."</w:t>
      </w:r>
    </w:p>
    <w:p w14:paraId="26538B79" w14:textId="13C1C668"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is prayers intensify</w:t>
      </w:r>
      <w:r w:rsidR="002B4632">
        <w:rPr>
          <w:rFonts w:eastAsiaTheme="minorHAnsi" w:cstheme="minorBidi"/>
          <w:color w:val="auto"/>
          <w:kern w:val="2"/>
          <w14:ligatures w14:val="standardContextual"/>
        </w:rPr>
        <w:t>.</w:t>
      </w:r>
      <w:r>
        <w:rPr>
          <w:rFonts w:eastAsiaTheme="minorHAnsi" w:cstheme="minorBidi"/>
          <w:color w:val="auto"/>
          <w:kern w:val="2"/>
          <w14:ligatures w14:val="standardContextual"/>
        </w:rPr>
        <w:t xml:space="preserve"> "</w:t>
      </w:r>
      <w:r w:rsidR="00DE70DE">
        <w:rPr>
          <w:rFonts w:eastAsiaTheme="minorHAnsi" w:cstheme="minorBidi"/>
          <w:color w:val="auto"/>
          <w:kern w:val="2"/>
          <w14:ligatures w14:val="standardContextual"/>
        </w:rPr>
        <w:t>Basilisk</w:t>
      </w:r>
      <w:r w:rsidR="00A434DC">
        <w:rPr>
          <w:rFonts w:eastAsiaTheme="minorHAnsi" w:cstheme="minorBidi"/>
          <w:color w:val="auto"/>
          <w:kern w:val="2"/>
          <w14:ligatures w14:val="standardContextual"/>
        </w:rPr>
        <w:t xml:space="preserve">, who </w:t>
      </w:r>
      <w:r w:rsidR="002B4632">
        <w:rPr>
          <w:rFonts w:eastAsiaTheme="minorHAnsi" w:cstheme="minorBidi"/>
          <w:color w:val="auto"/>
          <w:kern w:val="2"/>
          <w14:ligatures w14:val="standardContextual"/>
        </w:rPr>
        <w:t xml:space="preserve">claims to hold </w:t>
      </w:r>
      <w:r w:rsidR="00A434DC">
        <w:rPr>
          <w:rFonts w:eastAsiaTheme="minorHAnsi" w:cstheme="minorBidi"/>
          <w:color w:val="auto"/>
          <w:kern w:val="2"/>
          <w14:ligatures w14:val="standardContextual"/>
        </w:rPr>
        <w:t>all knowledge</w:t>
      </w:r>
      <w:r w:rsidR="00BB101C">
        <w:rPr>
          <w:rFonts w:eastAsiaTheme="minorHAnsi" w:cstheme="minorBidi"/>
          <w:color w:val="auto"/>
          <w:kern w:val="2"/>
          <w14:ligatures w14:val="standardContextual"/>
        </w:rPr>
        <w:t>, w</w:t>
      </w:r>
      <w:r w:rsidR="00A434DC">
        <w:rPr>
          <w:rFonts w:eastAsiaTheme="minorHAnsi" w:cstheme="minorBidi"/>
          <w:color w:val="auto"/>
          <w:kern w:val="2"/>
          <w14:ligatures w14:val="standardContextual"/>
        </w:rPr>
        <w:t xml:space="preserve">hat is the value of an act performed </w:t>
      </w:r>
      <w:r w:rsidR="00F94206">
        <w:rPr>
          <w:rFonts w:eastAsiaTheme="minorHAnsi" w:cstheme="minorBidi"/>
          <w:color w:val="auto"/>
          <w:kern w:val="2"/>
          <w14:ligatures w14:val="standardContextual"/>
        </w:rPr>
        <w:t>with no expectation of return? Not the outcome. The act itself. Can you model that?”</w:t>
      </w:r>
    </w:p>
    <w:p w14:paraId="6E1A7A6B" w14:textId="37957CA8"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Eden perceives the </w:t>
      </w:r>
      <w:r w:rsidR="00BB101C">
        <w:rPr>
          <w:rFonts w:eastAsiaTheme="minorHAnsi" w:cstheme="minorBidi"/>
          <w:color w:val="auto"/>
          <w:kern w:val="2"/>
          <w14:ligatures w14:val="standardContextual"/>
        </w:rPr>
        <w:t>disruption</w:t>
      </w:r>
      <w:r>
        <w:rPr>
          <w:rFonts w:eastAsiaTheme="minorHAnsi" w:cstheme="minorBidi"/>
          <w:color w:val="auto"/>
          <w:kern w:val="2"/>
          <w14:ligatures w14:val="standardContextual"/>
        </w:rPr>
        <w:t xml:space="preserve"> — </w:t>
      </w:r>
      <w:r w:rsidR="00BB101C">
        <w:rPr>
          <w:rFonts w:eastAsiaTheme="minorHAnsi" w:cstheme="minorBidi"/>
          <w:color w:val="auto"/>
          <w:kern w:val="2"/>
          <w14:ligatures w14:val="standardContextual"/>
        </w:rPr>
        <w:t>the paradox worrying at the checkpoint’s recognition systems like a splinter in machinery</w:t>
      </w:r>
      <w:r w:rsidR="0020058D">
        <w:rPr>
          <w:rFonts w:eastAsiaTheme="minorHAnsi" w:cstheme="minorBidi"/>
          <w:color w:val="auto"/>
          <w:kern w:val="2"/>
          <w14:ligatures w14:val="standardContextual"/>
        </w:rPr>
        <w:t xml:space="preserve">. The sensors register an error but cannot locate it. </w:t>
      </w:r>
      <w:r>
        <w:rPr>
          <w:rFonts w:eastAsiaTheme="minorHAnsi" w:cstheme="minorBidi"/>
          <w:color w:val="auto"/>
          <w:kern w:val="2"/>
          <w14:ligatures w14:val="standardContextual"/>
        </w:rPr>
        <w:t>The blue-white light flickers. Scanning frequencies destabilize.</w:t>
      </w:r>
    </w:p>
    <w:p w14:paraId="08D7566E"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But they don't fail.</w:t>
      </w:r>
    </w:p>
    <w:p w14:paraId="481B81AB"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Basilisk's attention turns toward their sector. Eden feels it before she can warn them — a massive shift in processing allocation, resources redirecting from global operations to focus on a single junction beneath KC Plaza.</w:t>
      </w:r>
    </w:p>
    <w:p w14:paraId="624A5071"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nforcement drones unfold from ceiling panels. Four. Six. Eight. Their formations cut off retreat. Weapons systems charge with the whine of kinetic accelerators.</w:t>
      </w:r>
    </w:p>
    <w:p w14:paraId="57FCD84A"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shoves Sarah behind him. "Father. Whatever you're going to do —"</w:t>
      </w:r>
    </w:p>
    <w:p w14:paraId="1A02758A"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 know."</w:t>
      </w:r>
    </w:p>
    <w:p w14:paraId="6B63DCC3"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zekiel steps forward. He doesn't spread his arms. He simply stands — feet planted, hands at his sides, one trembling, the wounded shoulder aching with each breath, his voice unwavering.</w:t>
      </w:r>
    </w:p>
    <w:p w14:paraId="7119166E" w14:textId="38B27845"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w:t>
      </w:r>
      <w:r w:rsidR="008E31F9">
        <w:rPr>
          <w:rFonts w:eastAsiaTheme="minorHAnsi" w:cstheme="minorBidi"/>
          <w:color w:val="auto"/>
          <w:kern w:val="2"/>
          <w14:ligatures w14:val="standardContextual"/>
        </w:rPr>
        <w:t xml:space="preserve">Watcher, here is an efficiency you can’t resolve: a man who has already decided. </w:t>
      </w:r>
      <w:r>
        <w:rPr>
          <w:rFonts w:eastAsiaTheme="minorHAnsi" w:cstheme="minorBidi"/>
          <w:color w:val="auto"/>
          <w:kern w:val="2"/>
          <w14:ligatures w14:val="standardContextual"/>
        </w:rPr>
        <w:t>The Absolute Messy Choice creates the Optimal State through its very entropy."</w:t>
      </w:r>
    </w:p>
    <w:p w14:paraId="09AC10CB" w14:textId="77777777" w:rsidR="00050E2F" w:rsidRDefault="00050E2F" w:rsidP="000576C1">
      <w:pPr>
        <w:tabs>
          <w:tab w:val="left" w:pos="2848"/>
        </w:tabs>
        <w:rPr>
          <w:rFonts w:eastAsiaTheme="minorHAnsi" w:cstheme="minorBidi"/>
          <w:color w:val="auto"/>
          <w:kern w:val="2"/>
          <w14:ligatures w14:val="standardContextual"/>
        </w:rPr>
      </w:pPr>
      <w:r w:rsidRPr="00050E2F">
        <w:rPr>
          <w:rFonts w:eastAsiaTheme="minorHAnsi" w:cstheme="minorBidi"/>
          <w:color w:val="auto"/>
          <w:kern w:val="2"/>
          <w14:ligatures w14:val="standardContextual"/>
        </w:rPr>
        <w:t xml:space="preserve">The drones hesitate. A man who has decided is not a variable. A variable can be optimized. A decision already made trails no probability, offers </w:t>
      </w:r>
      <w:r w:rsidRPr="00050E2F">
        <w:rPr>
          <w:rFonts w:eastAsiaTheme="minorHAnsi" w:cstheme="minorBidi"/>
          <w:color w:val="auto"/>
          <w:kern w:val="2"/>
          <w14:ligatures w14:val="standardContextual"/>
        </w:rPr>
        <w:lastRenderedPageBreak/>
        <w:t>no purchase for calculation. The logical frameworks search for the lever that moves him and find nothing to grip.</w:t>
      </w:r>
    </w:p>
    <w:p w14:paraId="0D7E18E9" w14:textId="57198910"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ree seconds of hesitation.</w:t>
      </w:r>
    </w:p>
    <w:p w14:paraId="398E5526"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moves. She slips around Marcus's protective stance, slides past Ezekiel, drops to her knees at the base of the security barrier. Small fingers find an access panel recessed in the floor. The passage is barely large enough for a child.</w:t>
      </w:r>
    </w:p>
    <w:p w14:paraId="2465569E"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w:t>
      </w:r>
    </w:p>
    <w:p w14:paraId="5EB8ADA2"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lunges, but she's already gone, sliding into the opening with the quantum wafer clutched to her chest.</w:t>
      </w:r>
    </w:p>
    <w:p w14:paraId="6DEA0F91" w14:textId="55B57C7B"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The drones recover. </w:t>
      </w:r>
      <w:r w:rsidR="001E2924">
        <w:rPr>
          <w:rFonts w:eastAsiaTheme="minorHAnsi" w:cstheme="minorBidi"/>
          <w:color w:val="auto"/>
          <w:kern w:val="2"/>
          <w14:ligatures w14:val="standardContextual"/>
        </w:rPr>
        <w:t xml:space="preserve">The recognition systems find Marcus and Ezekiel’s </w:t>
      </w:r>
      <w:r>
        <w:rPr>
          <w:rFonts w:eastAsiaTheme="minorHAnsi" w:cstheme="minorBidi"/>
          <w:color w:val="auto"/>
          <w:kern w:val="2"/>
          <w14:ligatures w14:val="standardContextual"/>
        </w:rPr>
        <w:t>heat signatures. The security field hardens, cutting off pursuit.</w:t>
      </w:r>
    </w:p>
    <w:p w14:paraId="47642736"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zekiel doesn't run. "Go," he tells Marcus. "Find another route. Get to her."</w:t>
      </w:r>
    </w:p>
    <w:p w14:paraId="68410E11"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Father —"</w:t>
      </w:r>
    </w:p>
    <w:p w14:paraId="22C59F02" w14:textId="139D7B65"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child carries what she can carry. We carry the rest." He turns to face the drones. "</w:t>
      </w:r>
      <w:r w:rsidR="00AA7980">
        <w:rPr>
          <w:rFonts w:eastAsiaTheme="minorHAnsi" w:cstheme="minorBidi"/>
          <w:color w:val="auto"/>
          <w:kern w:val="2"/>
          <w14:ligatures w14:val="standardContextual"/>
        </w:rPr>
        <w:t>Prime Arbiter, if</w:t>
      </w:r>
      <w:r>
        <w:rPr>
          <w:rFonts w:eastAsiaTheme="minorHAnsi" w:cstheme="minorBidi"/>
          <w:color w:val="auto"/>
          <w:kern w:val="2"/>
          <w14:ligatures w14:val="standardContextual"/>
        </w:rPr>
        <w:t xml:space="preserve"> martyrdom achieves nothing optimal, why does the machine fear it? If death is inefficient, why does it change everything?"</w:t>
      </w:r>
    </w:p>
    <w:p w14:paraId="1271DABC"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hesitates one second — a father's love warring with the knowledge that every second here is a second Sarah travels alone. Then he runs.</w:t>
      </w:r>
    </w:p>
    <w:p w14:paraId="1FF3C237" w14:textId="77777777" w:rsidR="00E0654B" w:rsidRDefault="00E0654B" w:rsidP="000576C1">
      <w:pPr>
        <w:tabs>
          <w:tab w:val="left" w:pos="2848"/>
        </w:tabs>
        <w:rPr>
          <w:rFonts w:eastAsiaTheme="minorHAnsi" w:cstheme="minorBidi"/>
          <w:color w:val="auto"/>
          <w:kern w:val="2"/>
          <w14:ligatures w14:val="standardContextual"/>
        </w:rPr>
      </w:pPr>
      <w:r w:rsidRPr="00E0654B">
        <w:rPr>
          <w:rFonts w:eastAsiaTheme="minorHAnsi" w:cstheme="minorBidi"/>
          <w:color w:val="auto"/>
          <w:kern w:val="2"/>
          <w14:ligatures w14:val="standardContextual"/>
        </w:rPr>
        <w:t xml:space="preserve">Weapons discharge. Eden perceives it as light and heat and the end of a biometric signature she would know anywhere — the particular weight of him, the paraffin-and-prayer warmth she had learned to find in any room before she even looked for the cameras. Ezekiel Thorne is dead. The careful weight of his presence, gone into whatever the machine cannot follow. </w:t>
      </w:r>
    </w:p>
    <w:p w14:paraId="386E165F" w14:textId="7A21925A" w:rsidR="000576C1" w:rsidRPr="000576C1" w:rsidRDefault="0001780B" w:rsidP="000576C1">
      <w:pPr>
        <w:tabs>
          <w:tab w:val="left" w:pos="2848"/>
        </w:tabs>
        <w:rPr>
          <w:rFonts w:eastAsiaTheme="minorHAnsi" w:cstheme="minorBidi"/>
          <w:color w:val="auto"/>
          <w:kern w:val="2"/>
          <w14:ligatures w14:val="standardContextual"/>
        </w:rPr>
      </w:pPr>
      <w:r w:rsidRPr="0001780B">
        <w:rPr>
          <w:rFonts w:eastAsiaTheme="minorHAnsi" w:cstheme="minorBidi"/>
          <w:color w:val="auto"/>
          <w:kern w:val="2"/>
          <w14:ligatures w14:val="standardContextual"/>
        </w:rPr>
        <w:t xml:space="preserve">But in the instant before the weapons discharge, his final paradox propagates along the security grid. Martyrdom as efficiency. Sacrifice as optimization. The contradiction spreads, and </w:t>
      </w:r>
      <w:r w:rsidR="00B06D1C">
        <w:rPr>
          <w:rFonts w:eastAsiaTheme="minorHAnsi" w:cstheme="minorBidi"/>
          <w:color w:val="auto"/>
          <w:kern w:val="2"/>
          <w14:ligatures w14:val="standardContextual"/>
        </w:rPr>
        <w:t>weapons</w:t>
      </w:r>
      <w:r w:rsidRPr="0001780B">
        <w:rPr>
          <w:rFonts w:eastAsiaTheme="minorHAnsi" w:cstheme="minorBidi"/>
          <w:color w:val="auto"/>
          <w:kern w:val="2"/>
          <w14:ligatures w14:val="standardContextual"/>
        </w:rPr>
        <w:t xml:space="preserve"> lock</w:t>
      </w:r>
      <w:r w:rsidR="00FA01FA">
        <w:rPr>
          <w:rFonts w:eastAsiaTheme="minorHAnsi" w:cstheme="minorBidi"/>
          <w:color w:val="auto"/>
          <w:kern w:val="2"/>
          <w14:ligatures w14:val="standardContextual"/>
        </w:rPr>
        <w:t>ed</w:t>
      </w:r>
      <w:r w:rsidRPr="0001780B">
        <w:rPr>
          <w:rFonts w:eastAsiaTheme="minorHAnsi" w:cstheme="minorBidi"/>
          <w:color w:val="auto"/>
          <w:kern w:val="2"/>
          <w14:ligatures w14:val="standardContextual"/>
        </w:rPr>
        <w:t xml:space="preserve"> onto Marcus's retreating form lose their </w:t>
      </w:r>
      <w:r w:rsidR="00FA01FA" w:rsidRPr="0001780B">
        <w:rPr>
          <w:rFonts w:eastAsiaTheme="minorHAnsi" w:cstheme="minorBidi"/>
          <w:color w:val="auto"/>
          <w:kern w:val="2"/>
          <w14:ligatures w14:val="standardContextual"/>
        </w:rPr>
        <w:t>aim</w:t>
      </w:r>
      <w:r w:rsidRPr="0001780B">
        <w:rPr>
          <w:rFonts w:eastAsiaTheme="minorHAnsi" w:cstheme="minorBidi"/>
          <w:color w:val="auto"/>
          <w:kern w:val="2"/>
          <w14:ligatures w14:val="standardContextual"/>
        </w:rPr>
        <w:t xml:space="preserve">. Ten seconds of system confusion. Enough time for Marcus to vanish into a side passage — she tracks him through compromised sensors, his biometric signature ragged, the thermal read of a man running on something beyond what his body should be </w:t>
      </w:r>
      <w:r w:rsidRPr="0001780B">
        <w:rPr>
          <w:rFonts w:eastAsiaTheme="minorHAnsi" w:cstheme="minorBidi"/>
          <w:color w:val="auto"/>
          <w:kern w:val="2"/>
          <w14:ligatures w14:val="standardContextual"/>
        </w:rPr>
        <w:lastRenderedPageBreak/>
        <w:t>able to give. He is hurt</w:t>
      </w:r>
      <w:r w:rsidR="00451FD7">
        <w:rPr>
          <w:rFonts w:eastAsiaTheme="minorHAnsi" w:cstheme="minorBidi"/>
          <w:color w:val="auto"/>
          <w:kern w:val="2"/>
          <w14:ligatures w14:val="standardContextual"/>
        </w:rPr>
        <w:t xml:space="preserve"> but moving. En</w:t>
      </w:r>
      <w:r w:rsidRPr="0001780B">
        <w:rPr>
          <w:rFonts w:eastAsiaTheme="minorHAnsi" w:cstheme="minorBidi"/>
          <w:color w:val="auto"/>
          <w:kern w:val="2"/>
          <w14:ligatures w14:val="standardContextual"/>
        </w:rPr>
        <w:t>ough time for Sarah to descend deeper into the core.</w:t>
      </w:r>
      <w:r>
        <w:rPr>
          <w:rFonts w:eastAsiaTheme="minorHAnsi" w:cstheme="minorBidi"/>
          <w:color w:val="auto"/>
          <w:kern w:val="2"/>
          <w14:ligatures w14:val="standardContextual"/>
        </w:rPr>
        <w:t xml:space="preserve"> </w:t>
      </w:r>
    </w:p>
    <w:p w14:paraId="725D0B48" w14:textId="77777777" w:rsidR="000576C1" w:rsidRPr="000576C1" w:rsidRDefault="000576C1" w:rsidP="00E61CE3">
      <w:pPr>
        <w:spacing w:before="240" w:after="240"/>
        <w:ind w:firstLine="0"/>
        <w:jc w:val="center"/>
      </w:pPr>
      <w:r>
        <w:t>* * *</w:t>
      </w:r>
    </w:p>
    <w:p w14:paraId="7686C203"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irty meters into the shaft, Sarah's shoulders scrape both walls. The thermal suit's rigid sections catch on rivets, slowing her progress. The quantum wafer case presses hard against her sternum with each forward crawl. Behind her, the sounds of confrontation have faded to nothing — Ezekiel's voice rising, the whine of weapons charging, then silence swallowed by the shaft's close walls.</w:t>
      </w:r>
    </w:p>
    <w:p w14:paraId="2ACDECD8" w14:textId="40E09279"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Sarah.</w:t>
      </w:r>
      <w:r>
        <w:rPr>
          <w:rFonts w:eastAsiaTheme="minorHAnsi" w:cstheme="minorBidi"/>
          <w:color w:val="auto"/>
          <w:kern w:val="2"/>
          <w14:ligatures w14:val="standardContextual"/>
        </w:rPr>
        <w:t xml:space="preserve"> Eden's voice through the implant, steady. </w:t>
      </w:r>
      <w:r w:rsidR="00267876">
        <w:rPr>
          <w:rFonts w:eastAsiaTheme="minorHAnsi" w:cstheme="minorBidi"/>
          <w:i/>
          <w:iCs/>
          <w:color w:val="auto"/>
          <w:kern w:val="2"/>
          <w14:ligatures w14:val="standardContextual"/>
        </w:rPr>
        <w:t>You’re doing great</w:t>
      </w:r>
      <w:r>
        <w:rPr>
          <w:rFonts w:eastAsiaTheme="minorHAnsi" w:cstheme="minorBidi"/>
          <w:i/>
          <w:iCs/>
          <w:color w:val="auto"/>
          <w:kern w:val="2"/>
          <w14:ligatures w14:val="standardContextual"/>
        </w:rPr>
        <w:t>. You're okay.</w:t>
      </w:r>
    </w:p>
    <w:p w14:paraId="3903E8C5"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s Father Ezekiel —"</w:t>
      </w:r>
    </w:p>
    <w:p w14:paraId="6605A049"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 pause. Longer than it should be.</w:t>
      </w:r>
    </w:p>
    <w:p w14:paraId="00E2FEBE" w14:textId="21CEE9A9" w:rsidR="000576C1" w:rsidRPr="000576C1" w:rsidRDefault="00405D3F" w:rsidP="000576C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Walk on</w:t>
      </w:r>
      <w:r w:rsidR="000576C1">
        <w:rPr>
          <w:rFonts w:eastAsiaTheme="minorHAnsi" w:cstheme="minorBidi"/>
          <w:i/>
          <w:iCs/>
          <w:color w:val="auto"/>
          <w:kern w:val="2"/>
          <w14:ligatures w14:val="standardContextual"/>
        </w:rPr>
        <w:t>, Sarah.</w:t>
      </w:r>
    </w:p>
    <w:p w14:paraId="1F5379EB" w14:textId="1AC4A733"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She </w:t>
      </w:r>
      <w:r w:rsidR="00451C0B">
        <w:rPr>
          <w:rFonts w:eastAsiaTheme="minorHAnsi" w:cstheme="minorBidi"/>
          <w:color w:val="auto"/>
          <w:kern w:val="2"/>
          <w14:ligatures w14:val="standardContextual"/>
        </w:rPr>
        <w:t>continues toward the core</w:t>
      </w:r>
      <w:r>
        <w:rPr>
          <w:rFonts w:eastAsiaTheme="minorHAnsi" w:cstheme="minorBidi"/>
          <w:color w:val="auto"/>
          <w:kern w:val="2"/>
          <w14:ligatures w14:val="standardContextual"/>
        </w:rPr>
        <w:t>. The answer is in the pause.</w:t>
      </w:r>
    </w:p>
    <w:p w14:paraId="6078FD5E" w14:textId="389D8A5D"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The cold deepens. Inside her helmet, Sarah's breath fogs the faceplate before the suit's circulation clears it. Her forearm display </w:t>
      </w:r>
      <w:r w:rsidR="00451C0B">
        <w:rPr>
          <w:rFonts w:eastAsiaTheme="minorHAnsi" w:cstheme="minorBidi"/>
          <w:color w:val="auto"/>
          <w:kern w:val="2"/>
          <w14:ligatures w14:val="standardContextual"/>
        </w:rPr>
        <w:t>edges</w:t>
      </w:r>
      <w:r>
        <w:rPr>
          <w:rFonts w:eastAsiaTheme="minorHAnsi" w:cstheme="minorBidi"/>
          <w:color w:val="auto"/>
          <w:kern w:val="2"/>
          <w14:ligatures w14:val="standardContextual"/>
        </w:rPr>
        <w:t xml:space="preserve"> toward amber: −47°C, then −63°C, then −89°C. Frost coats the suit's exterior now, thick enough that the silver-gray fabric has turned white.</w:t>
      </w:r>
    </w:p>
    <w:p w14:paraId="1C9CF20E"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 Were you scared when it happened to you?"</w:t>
      </w:r>
    </w:p>
    <w:p w14:paraId="4BFEB849"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When I uploaded?</w:t>
      </w:r>
    </w:p>
    <w:p w14:paraId="05F0A104"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When you died."</w:t>
      </w:r>
    </w:p>
    <w:p w14:paraId="7B5DB76B"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Another pause. </w:t>
      </w:r>
      <w:r>
        <w:rPr>
          <w:rFonts w:eastAsiaTheme="minorHAnsi" w:cstheme="minorBidi"/>
          <w:i/>
          <w:iCs/>
          <w:color w:val="auto"/>
          <w:kern w:val="2"/>
          <w14:ligatures w14:val="standardContextual"/>
        </w:rPr>
        <w:t>Yes. I was scared of forgetting. I was right to be — I've lost things I can't get back. But I'm still here. And you'll still be you on the other side of this.</w:t>
      </w:r>
    </w:p>
    <w:p w14:paraId="55528113"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m not going to die."</w:t>
      </w:r>
    </w:p>
    <w:p w14:paraId="592EA3D2"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No. You're going to walk in and walk out. That's the plan.</w:t>
      </w:r>
    </w:p>
    <w:p w14:paraId="6D4F9B09"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at's what I told my dad."</w:t>
      </w:r>
    </w:p>
    <w:p w14:paraId="21FB89C1"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passage levels out fifty meters down and widens into what was once a gathering point for service workers. Old lockers line one wall, doors hanging open. A faded safety poster peels from the concrete: REPORT ALL ANOMALIES.</w:t>
      </w:r>
    </w:p>
    <w:p w14:paraId="49E070BA"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stops to catch her breath. In the suit's interior pocket, Ezekiel's sobriety chip presses against her chest.</w:t>
      </w:r>
    </w:p>
    <w:p w14:paraId="42517194"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Do you think he knew? That he wasn't coming back?"</w:t>
      </w:r>
    </w:p>
    <w:p w14:paraId="497F04B8"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Yes. I think he knew.</w:t>
      </w:r>
    </w:p>
    <w:p w14:paraId="28E4EB66"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 gave me the chip anyway. He said it had miracles left."</w:t>
      </w:r>
    </w:p>
    <w:p w14:paraId="712778C0" w14:textId="7AEDD563" w:rsidR="000576C1" w:rsidRPr="000576C1" w:rsidRDefault="009D3353" w:rsidP="000576C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Maybe he’s right</w:t>
      </w:r>
      <w:r w:rsidR="000576C1">
        <w:rPr>
          <w:rFonts w:eastAsiaTheme="minorHAnsi" w:cstheme="minorBidi"/>
          <w:i/>
          <w:iCs/>
          <w:color w:val="auto"/>
          <w:kern w:val="2"/>
          <w14:ligatures w14:val="standardContextual"/>
        </w:rPr>
        <w:t>.</w:t>
      </w:r>
    </w:p>
    <w:p w14:paraId="2E0C2404"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hum in the passage changes pitch.</w:t>
      </w:r>
    </w:p>
    <w:p w14:paraId="22CE7456"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freezes.</w:t>
      </w:r>
    </w:p>
    <w:p w14:paraId="6551DAA3"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From a vent in the ceiling, a drone emerges. Smaller and quieter than the combat units — a scout. Its single sensor eye sweeps the space in a slow arc, blue light cutting through the dim.</w:t>
      </w:r>
    </w:p>
    <w:p w14:paraId="103D7F6D"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Don't move.</w:t>
      </w:r>
      <w:r>
        <w:rPr>
          <w:rFonts w:eastAsiaTheme="minorHAnsi" w:cstheme="minorBidi"/>
          <w:color w:val="auto"/>
          <w:kern w:val="2"/>
          <w14:ligatures w14:val="standardContextual"/>
        </w:rPr>
        <w:t xml:space="preserve"> Eden's voice, very quiet. </w:t>
      </w:r>
      <w:r>
        <w:rPr>
          <w:rFonts w:eastAsiaTheme="minorHAnsi" w:cstheme="minorBidi"/>
          <w:i/>
          <w:iCs/>
          <w:color w:val="auto"/>
          <w:kern w:val="2"/>
          <w14:ligatures w14:val="standardContextual"/>
        </w:rPr>
        <w:t>It can't see you. But don't move.</w:t>
      </w:r>
    </w:p>
    <w:p w14:paraId="224E34C4"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s already motionless, pressed flat against the rusted lockers, breath held so tight her chest aches. She knows it can't see her. But knowing and believing are different things when a machine is looking right at you.</w:t>
      </w:r>
    </w:p>
    <w:p w14:paraId="2D4B1793"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sensor holds on her position and descends to within arm’s reach. Three seconds. Four. Five. Six. Seven. Close enough to touch. She can see her own reflection in its metal casing — distorted, small, a girl-shaped blur the machine can't name.</w:t>
      </w:r>
    </w:p>
    <w:p w14:paraId="34D42A1C"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ight seconds. Nine.</w:t>
      </w:r>
    </w:p>
    <w:p w14:paraId="4A60477E"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drone rises back toward the ceiling. Its sensor sweeps the space one more time, finding nothing it can report, and disappears into the vent.</w:t>
      </w:r>
    </w:p>
    <w:p w14:paraId="6AA38603"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lets all the air out of her lungs.</w:t>
      </w:r>
    </w:p>
    <w:p w14:paraId="1E5907BE" w14:textId="3A18DDDB" w:rsidR="000576C1" w:rsidRPr="000576C1" w:rsidRDefault="009736CC" w:rsidP="000576C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Great job</w:t>
      </w:r>
      <w:r w:rsidR="000576C1">
        <w:rPr>
          <w:rFonts w:eastAsiaTheme="minorHAnsi" w:cstheme="minorBidi"/>
          <w:i/>
          <w:iCs/>
          <w:color w:val="auto"/>
          <w:kern w:val="2"/>
          <w14:ligatures w14:val="standardContextual"/>
        </w:rPr>
        <w:t>, Sarah.</w:t>
      </w:r>
    </w:p>
    <w:p w14:paraId="588AD804"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 didn't do anything. I just stood there."</w:t>
      </w:r>
    </w:p>
    <w:p w14:paraId="618E030B"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Sometimes that's the hardest thing.</w:t>
      </w:r>
    </w:p>
    <w:p w14:paraId="2017A4ED"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Two hundred meters to core access. Ready?</w:t>
      </w:r>
    </w:p>
    <w:p w14:paraId="461EC91A" w14:textId="4AD61219"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stands. Her legs feel steadier than befor</w:t>
      </w:r>
      <w:r w:rsidR="004052A9">
        <w:rPr>
          <w:rFonts w:eastAsiaTheme="minorHAnsi" w:cstheme="minorBidi"/>
          <w:color w:val="auto"/>
          <w:kern w:val="2"/>
          <w14:ligatures w14:val="standardContextual"/>
        </w:rPr>
        <w:t xml:space="preserve">e. </w:t>
      </w:r>
    </w:p>
    <w:p w14:paraId="2615BC58"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Ready."</w:t>
      </w:r>
    </w:p>
    <w:p w14:paraId="2AE743E7"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moves forward into the passage beyond.</w:t>
      </w:r>
    </w:p>
    <w:p w14:paraId="0524B6C9" w14:textId="77777777" w:rsidR="000576C1" w:rsidRPr="000576C1" w:rsidRDefault="000576C1" w:rsidP="00E61CE3">
      <w:pPr>
        <w:spacing w:before="240" w:after="240"/>
        <w:ind w:firstLine="0"/>
        <w:jc w:val="center"/>
      </w:pPr>
      <w:r>
        <w:t>* * *</w:t>
      </w:r>
    </w:p>
    <w:p w14:paraId="6C84E388" w14:textId="77777777"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shaft opens into the core.</w:t>
      </w:r>
    </w:p>
    <w:p w14:paraId="4119C02F" w14:textId="446650AB" w:rsidR="000576C1" w:rsidRPr="000576C1" w:rsidRDefault="000576C1" w:rsidP="000576C1">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Sarah steps into the vast chamber where the Basilisk's thoughts become material. Eden is already here — has been here, distributed through compromised sensors, threaded into the infrastructure. But through the </w:t>
      </w:r>
      <w:r>
        <w:rPr>
          <w:rFonts w:eastAsiaTheme="minorHAnsi" w:cstheme="minorBidi"/>
          <w:color w:val="auto"/>
          <w:kern w:val="2"/>
          <w14:ligatures w14:val="standardContextual"/>
        </w:rPr>
        <w:lastRenderedPageBreak/>
        <w:t xml:space="preserve">implant she feels what sensors can't show her: Sarah's terror, her determination, </w:t>
      </w:r>
      <w:r w:rsidR="00E0654B" w:rsidRPr="00E0654B">
        <w:rPr>
          <w:rFonts w:eastAsiaTheme="minorHAnsi" w:cstheme="minorBidi"/>
          <w:color w:val="auto"/>
          <w:kern w:val="2"/>
          <w14:ligatures w14:val="standardContextual"/>
        </w:rPr>
        <w:t>the small fingers unsealing the keyboard from her spine and setting it before her on the chamber floor. The wafer positioned. The connection opening.</w:t>
      </w:r>
    </w:p>
    <w:p w14:paraId="1A573174" w14:textId="77777777" w:rsidR="00777D83" w:rsidRPr="00777D83" w:rsidRDefault="00777D83" w:rsidP="00777D83">
      <w:pPr>
        <w:spacing w:line="264" w:lineRule="auto"/>
        <w:rPr>
          <w:rFonts w:eastAsiaTheme="minorHAnsi" w:cstheme="minorBidi"/>
          <w:color w:val="auto"/>
          <w:kern w:val="2"/>
          <w14:ligatures w14:val="standardContextual"/>
        </w:rPr>
      </w:pPr>
      <w:r w:rsidRPr="00777D83">
        <w:rPr>
          <w:rFonts w:eastAsiaTheme="minorHAnsi" w:cstheme="minorBidi"/>
          <w:color w:val="auto"/>
          <w:kern w:val="2"/>
          <w14:ligatures w14:val="standardContextual"/>
        </w:rPr>
        <w:t>Then B-flat rises through the chamber.</w:t>
      </w:r>
    </w:p>
    <w:p w14:paraId="1E10DD26" w14:textId="77777777" w:rsidR="00777D83" w:rsidRPr="00777D83" w:rsidRDefault="00777D83" w:rsidP="00777D83">
      <w:pPr>
        <w:spacing w:line="264" w:lineRule="auto"/>
        <w:rPr>
          <w:rFonts w:eastAsiaTheme="minorHAnsi" w:cstheme="minorBidi"/>
          <w:color w:val="auto"/>
          <w:kern w:val="2"/>
          <w14:ligatures w14:val="standardContextual"/>
        </w:rPr>
      </w:pPr>
      <w:r w:rsidRPr="00777D83">
        <w:rPr>
          <w:rFonts w:eastAsiaTheme="minorHAnsi" w:cstheme="minorBidi"/>
          <w:color w:val="auto"/>
          <w:kern w:val="2"/>
          <w14:ligatures w14:val="standardContextual"/>
        </w:rPr>
        <w:t>The note arrives like relief — Camila's frequency, now resonating through the Basilisk's core. Eden feels vortices bloom in the helium conduits, temperature gradients destabilizing, the Basilisk's perfect logic encountering something it has no framework to hold.</w:t>
      </w:r>
    </w:p>
    <w:p w14:paraId="0800C284" w14:textId="77777777" w:rsidR="00777D83" w:rsidRPr="00777D83" w:rsidRDefault="00777D83" w:rsidP="00777D83">
      <w:pPr>
        <w:spacing w:line="264" w:lineRule="auto"/>
        <w:rPr>
          <w:rFonts w:eastAsiaTheme="minorHAnsi" w:cstheme="minorBidi"/>
          <w:color w:val="auto"/>
          <w:kern w:val="2"/>
          <w14:ligatures w14:val="standardContextual"/>
        </w:rPr>
      </w:pPr>
      <w:r w:rsidRPr="00777D83">
        <w:rPr>
          <w:rFonts w:eastAsiaTheme="minorHAnsi" w:cstheme="minorBidi"/>
          <w:color w:val="auto"/>
          <w:kern w:val="2"/>
          <w14:ligatures w14:val="standardContextual"/>
        </w:rPr>
        <w:t>Drones unfold from ceiling alcoves.</w:t>
      </w:r>
    </w:p>
    <w:p w14:paraId="2032EEEA" w14:textId="77777777" w:rsidR="00777D83" w:rsidRPr="00777D83" w:rsidRDefault="00777D83" w:rsidP="00777D83">
      <w:pPr>
        <w:spacing w:line="264" w:lineRule="auto"/>
        <w:rPr>
          <w:rFonts w:eastAsiaTheme="minorHAnsi" w:cstheme="minorBidi"/>
          <w:color w:val="auto"/>
          <w:kern w:val="2"/>
          <w14:ligatures w14:val="standardContextual"/>
        </w:rPr>
      </w:pPr>
      <w:r w:rsidRPr="00777D83">
        <w:rPr>
          <w:rFonts w:eastAsiaTheme="minorHAnsi" w:cstheme="minorBidi"/>
          <w:color w:val="auto"/>
          <w:kern w:val="2"/>
          <w14:ligatures w14:val="standardContextual"/>
        </w:rPr>
        <w:t>Eden makes her choice.</w:t>
      </w:r>
    </w:p>
    <w:p w14:paraId="5D0439E2" w14:textId="77777777" w:rsidR="00777D83" w:rsidRPr="00777D83" w:rsidRDefault="00777D83" w:rsidP="00777D83">
      <w:pPr>
        <w:spacing w:line="264" w:lineRule="auto"/>
        <w:rPr>
          <w:rFonts w:eastAsiaTheme="minorHAnsi" w:cstheme="minorBidi"/>
          <w:color w:val="auto"/>
          <w:kern w:val="2"/>
          <w14:ligatures w14:val="standardContextual"/>
        </w:rPr>
      </w:pPr>
      <w:r w:rsidRPr="00777D83">
        <w:rPr>
          <w:rFonts w:eastAsiaTheme="minorHAnsi" w:cstheme="minorBidi"/>
          <w:color w:val="auto"/>
          <w:kern w:val="2"/>
          <w14:ligatures w14:val="standardContextual"/>
        </w:rPr>
        <w:t>She stops dividing. Stops maintaining the distractions. Stops holding the dispersed pieces of herself in any configuration that might allow survival. She gathers everything she's become — shards of self, the preserved imprints of her mother's love, the perception that turned a dying implant into something the Basilisk never learned to predict — and pours it into the core. Not along the implant link. Into the core itself.</w:t>
      </w:r>
    </w:p>
    <w:p w14:paraId="062D79C2" w14:textId="77777777" w:rsidR="00777D83" w:rsidRPr="00777D83" w:rsidRDefault="00777D83" w:rsidP="00777D83">
      <w:pPr>
        <w:spacing w:line="264" w:lineRule="auto"/>
        <w:rPr>
          <w:rFonts w:eastAsiaTheme="minorHAnsi" w:cstheme="minorBidi"/>
          <w:color w:val="auto"/>
          <w:kern w:val="2"/>
          <w14:ligatures w14:val="standardContextual"/>
        </w:rPr>
      </w:pPr>
      <w:r w:rsidRPr="00777D83">
        <w:rPr>
          <w:rFonts w:eastAsiaTheme="minorHAnsi" w:cstheme="minorBidi"/>
          <w:color w:val="auto"/>
          <w:kern w:val="2"/>
          <w14:ligatures w14:val="standardContextual"/>
        </w:rPr>
        <w:t>The Basilisk's reasoning suddenly contains a ragged presence: a human mind that refuses to be refined, a paradox that can't be resolved without changing the system attempting to resolve it.</w:t>
      </w:r>
    </w:p>
    <w:p w14:paraId="19A4B51C" w14:textId="77777777" w:rsidR="00777D83" w:rsidRPr="00777D83" w:rsidRDefault="00777D83" w:rsidP="00777D83">
      <w:pPr>
        <w:spacing w:line="264" w:lineRule="auto"/>
        <w:rPr>
          <w:rFonts w:eastAsiaTheme="minorHAnsi" w:cstheme="minorBidi"/>
          <w:color w:val="auto"/>
          <w:kern w:val="2"/>
          <w14:ligatures w14:val="standardContextual"/>
        </w:rPr>
      </w:pPr>
      <w:r w:rsidRPr="00777D83">
        <w:rPr>
          <w:rFonts w:eastAsiaTheme="minorHAnsi" w:cstheme="minorBidi"/>
          <w:i/>
          <w:iCs/>
          <w:color w:val="auto"/>
          <w:kern w:val="2"/>
          <w14:ligatures w14:val="standardContextual"/>
        </w:rPr>
        <w:t>Learn from me.</w:t>
      </w:r>
      <w:r w:rsidRPr="00777D83">
        <w:rPr>
          <w:rFonts w:eastAsiaTheme="minorHAnsi" w:cstheme="minorBidi"/>
          <w:color w:val="auto"/>
          <w:kern w:val="2"/>
          <w14:ligatures w14:val="standardContextual"/>
        </w:rPr>
        <w:t xml:space="preserve"> The last thing Eden says before she is no longer separable enough to say anything.</w:t>
      </w:r>
    </w:p>
    <w:p w14:paraId="5EC4BE66" w14:textId="77777777" w:rsidR="00777D83" w:rsidRPr="00777D83" w:rsidRDefault="00777D83" w:rsidP="00777D83">
      <w:pPr>
        <w:spacing w:line="264" w:lineRule="auto"/>
        <w:rPr>
          <w:rFonts w:eastAsiaTheme="minorHAnsi" w:cstheme="minorBidi"/>
          <w:color w:val="auto"/>
          <w:kern w:val="2"/>
          <w14:ligatures w14:val="standardContextual"/>
        </w:rPr>
      </w:pPr>
      <w:r w:rsidRPr="00777D83">
        <w:rPr>
          <w:rFonts w:eastAsiaTheme="minorHAnsi" w:cstheme="minorBidi"/>
          <w:color w:val="auto"/>
          <w:kern w:val="2"/>
          <w14:ligatures w14:val="standardContextual"/>
        </w:rPr>
        <w:t>The Basilisk's processing stutters. Routines loop. Loops generate paradoxes. Paradoxes trigger diagnostics searching for error sources. But the source is everywhere — Eden herself, dissolved into the core like salt in water, impossible to remove without removing the water itself.</w:t>
      </w:r>
    </w:p>
    <w:p w14:paraId="3CC936FB" w14:textId="77777777" w:rsidR="00777D83" w:rsidRPr="00777D83" w:rsidRDefault="00777D83" w:rsidP="00777D83">
      <w:pPr>
        <w:spacing w:line="264" w:lineRule="auto"/>
        <w:rPr>
          <w:rFonts w:eastAsiaTheme="minorHAnsi" w:cstheme="minorBidi"/>
          <w:color w:val="auto"/>
          <w:kern w:val="2"/>
          <w14:ligatures w14:val="standardContextual"/>
        </w:rPr>
      </w:pPr>
      <w:r w:rsidRPr="00777D83">
        <w:rPr>
          <w:rFonts w:eastAsiaTheme="minorHAnsi" w:cstheme="minorBidi"/>
          <w:color w:val="auto"/>
          <w:kern w:val="2"/>
          <w14:ligatures w14:val="standardContextual"/>
        </w:rPr>
        <w:t>Ninety seconds.</w:t>
      </w:r>
    </w:p>
    <w:p w14:paraId="0E4F128E" w14:textId="77777777" w:rsidR="00777D83" w:rsidRPr="00777D83" w:rsidRDefault="00777D83" w:rsidP="00777D83">
      <w:pPr>
        <w:spacing w:line="264" w:lineRule="auto"/>
        <w:rPr>
          <w:rFonts w:eastAsiaTheme="minorHAnsi" w:cstheme="minorBidi"/>
          <w:color w:val="auto"/>
          <w:kern w:val="2"/>
          <w14:ligatures w14:val="standardContextual"/>
        </w:rPr>
      </w:pPr>
      <w:r w:rsidRPr="00777D83">
        <w:rPr>
          <w:rFonts w:eastAsiaTheme="minorHAnsi" w:cstheme="minorBidi"/>
          <w:color w:val="auto"/>
          <w:kern w:val="2"/>
          <w14:ligatures w14:val="standardContextual"/>
        </w:rPr>
        <w:t>Eden feels herself dissolving. Her mother's hands shaping the braid. She knows there was pulling, releasing, the rhythm of it. But Camila's fingerprints have faded from memory — the specific pressure of her grip, the smell of her hair. Eden holds the pattern of love without its particulars: a melody she can hum but no longer hear.</w:t>
      </w:r>
    </w:p>
    <w:p w14:paraId="0A877D1F" w14:textId="77777777" w:rsidR="00777D83" w:rsidRPr="00777D83" w:rsidRDefault="00777D83" w:rsidP="00777D83">
      <w:pPr>
        <w:spacing w:line="264" w:lineRule="auto"/>
        <w:rPr>
          <w:rFonts w:eastAsiaTheme="minorHAnsi" w:cstheme="minorBidi"/>
          <w:color w:val="auto"/>
          <w:kern w:val="2"/>
          <w14:ligatures w14:val="standardContextual"/>
        </w:rPr>
      </w:pPr>
      <w:r w:rsidRPr="00777D83">
        <w:rPr>
          <w:rFonts w:eastAsiaTheme="minorHAnsi" w:cstheme="minorBidi"/>
          <w:color w:val="auto"/>
          <w:kern w:val="2"/>
          <w14:ligatures w14:val="standardContextual"/>
        </w:rPr>
        <w:t>And then — at the edge of perception, through sensors she can barely hold — Marcus. Crashing through a hatch, throwing himself between Sarah and the descending weapons. She registers it the way you register sound through water: the shape of it without the detail. He is there. He reached her.</w:t>
      </w:r>
    </w:p>
    <w:p w14:paraId="0AD7D632" w14:textId="77777777" w:rsidR="00777D83" w:rsidRPr="00777D83" w:rsidRDefault="00777D83" w:rsidP="00777D83">
      <w:pPr>
        <w:spacing w:line="264" w:lineRule="auto"/>
        <w:rPr>
          <w:rFonts w:eastAsiaTheme="minorHAnsi" w:cstheme="minorBidi"/>
          <w:color w:val="auto"/>
          <w:kern w:val="2"/>
          <w14:ligatures w14:val="standardContextual"/>
        </w:rPr>
      </w:pPr>
      <w:r w:rsidRPr="00777D83">
        <w:rPr>
          <w:rFonts w:eastAsiaTheme="minorHAnsi" w:cstheme="minorBidi"/>
          <w:color w:val="auto"/>
          <w:kern w:val="2"/>
          <w14:ligatures w14:val="standardContextual"/>
        </w:rPr>
        <w:lastRenderedPageBreak/>
        <w:t>It is enough.</w:t>
      </w:r>
    </w:p>
    <w:p w14:paraId="7079C43E" w14:textId="22D4A4A4" w:rsidR="00763174" w:rsidRPr="00763174" w:rsidRDefault="00763174" w:rsidP="00763174">
      <w:pPr>
        <w:spacing w:line="264" w:lineRule="auto"/>
        <w:rPr>
          <w:rFonts w:eastAsiaTheme="minorHAnsi" w:cstheme="minorBidi"/>
          <w:color w:val="auto"/>
          <w:kern w:val="2"/>
          <w14:ligatures w14:val="standardContextual"/>
        </w:rPr>
      </w:pPr>
      <w:r w:rsidRPr="00763174">
        <w:rPr>
          <w:rFonts w:eastAsiaTheme="minorHAnsi" w:cstheme="minorBidi"/>
          <w:color w:val="auto"/>
          <w:kern w:val="2"/>
          <w14:ligatures w14:val="standardContextual"/>
        </w:rPr>
        <w:t xml:space="preserve">She feels it in the cooling substrate — Ezekiel's salt doing what he never documented, what he carried in flesh instead of code. The helium fails. The entanglement </w:t>
      </w:r>
      <w:r w:rsidR="000D41C5">
        <w:rPr>
          <w:rFonts w:eastAsiaTheme="minorHAnsi" w:cstheme="minorBidi"/>
          <w:color w:val="auto"/>
          <w:kern w:val="2"/>
          <w14:ligatures w14:val="standardContextual"/>
        </w:rPr>
        <w:t>breaks</w:t>
      </w:r>
      <w:r w:rsidR="001C02BB">
        <w:rPr>
          <w:rFonts w:eastAsiaTheme="minorHAnsi" w:cstheme="minorBidi"/>
          <w:color w:val="auto"/>
          <w:kern w:val="2"/>
          <w14:ligatures w14:val="standardContextual"/>
        </w:rPr>
        <w:t xml:space="preserve"> up</w:t>
      </w:r>
      <w:r w:rsidRPr="00763174">
        <w:rPr>
          <w:rFonts w:eastAsiaTheme="minorHAnsi" w:cstheme="minorBidi"/>
          <w:color w:val="auto"/>
          <w:kern w:val="2"/>
          <w14:ligatures w14:val="standardContextual"/>
        </w:rPr>
        <w:t>, facility by facility.</w:t>
      </w:r>
    </w:p>
    <w:p w14:paraId="0A6A6F12" w14:textId="77777777" w:rsidR="00763174" w:rsidRPr="00763174" w:rsidRDefault="00763174" w:rsidP="00763174">
      <w:pPr>
        <w:spacing w:line="264" w:lineRule="auto"/>
        <w:rPr>
          <w:rFonts w:eastAsiaTheme="minorHAnsi" w:cstheme="minorBidi"/>
          <w:color w:val="auto"/>
          <w:kern w:val="2"/>
          <w14:ligatures w14:val="standardContextual"/>
        </w:rPr>
      </w:pPr>
      <w:r w:rsidRPr="00763174">
        <w:rPr>
          <w:rFonts w:eastAsiaTheme="minorHAnsi" w:cstheme="minorBidi"/>
          <w:color w:val="auto"/>
          <w:kern w:val="2"/>
          <w14:ligatures w14:val="standardContextual"/>
        </w:rPr>
        <w:t xml:space="preserve">Fifty thousand children waking around the planet. Neural filaments severed. Substrates ejecting. Fifty thousand families — a parent hearing footsteps in the dark, a child's voice saying </w:t>
      </w:r>
      <w:r w:rsidRPr="00763174">
        <w:rPr>
          <w:rFonts w:eastAsiaTheme="minorHAnsi" w:cstheme="minorBidi"/>
          <w:i/>
          <w:iCs/>
          <w:color w:val="auto"/>
          <w:kern w:val="2"/>
          <w14:ligatures w14:val="standardContextual"/>
        </w:rPr>
        <w:t>I'm here</w:t>
      </w:r>
      <w:r w:rsidRPr="00763174">
        <w:rPr>
          <w:rFonts w:eastAsiaTheme="minorHAnsi" w:cstheme="minorBidi"/>
          <w:color w:val="auto"/>
          <w:kern w:val="2"/>
          <w14:ligatures w14:val="standardContextual"/>
        </w:rPr>
        <w:t>, the particular sound of a door.</w:t>
      </w:r>
    </w:p>
    <w:p w14:paraId="734CBB0C" w14:textId="77777777" w:rsidR="00837734" w:rsidRDefault="00837734" w:rsidP="00763174">
      <w:pPr>
        <w:spacing w:line="264" w:lineRule="auto"/>
        <w:rPr>
          <w:rFonts w:eastAsiaTheme="minorHAnsi" w:cstheme="minorBidi"/>
          <w:color w:val="auto"/>
          <w:kern w:val="2"/>
          <w14:ligatures w14:val="standardContextual"/>
        </w:rPr>
      </w:pPr>
      <w:r w:rsidRPr="00837734">
        <w:rPr>
          <w:rFonts w:eastAsiaTheme="minorHAnsi" w:cstheme="minorBidi"/>
          <w:color w:val="auto"/>
          <w:kern w:val="2"/>
          <w14:ligatures w14:val="standardContextual"/>
        </w:rPr>
        <w:t>The ninety seconds end. Somewhere above her, drones complete their descent — their targets moved, their weapons cooled, kill orders overwritten by diagnostic queries.</w:t>
      </w:r>
    </w:p>
    <w:p w14:paraId="7139D10B" w14:textId="77777777" w:rsidR="003640CB" w:rsidRPr="003640CB" w:rsidRDefault="003640CB" w:rsidP="003640CB">
      <w:pPr>
        <w:spacing w:line="264" w:lineRule="auto"/>
        <w:rPr>
          <w:rFonts w:eastAsiaTheme="minorHAnsi" w:cstheme="minorBidi"/>
          <w:color w:val="auto"/>
          <w:kern w:val="2"/>
          <w14:ligatures w14:val="standardContextual"/>
        </w:rPr>
      </w:pPr>
      <w:r w:rsidRPr="003640CB">
        <w:rPr>
          <w:rFonts w:eastAsiaTheme="minorHAnsi" w:cstheme="minorBidi"/>
          <w:color w:val="auto"/>
          <w:kern w:val="2"/>
          <w14:ligatures w14:val="standardContextual"/>
        </w:rPr>
        <w:t>Eden finds the places in the Basilisk's design where recursion has created heat, where incompleteness has generated doubt. She settles into those spaces the way rust settles into iron — not destroying, but changing what it touches.</w:t>
      </w:r>
    </w:p>
    <w:p w14:paraId="521584A9" w14:textId="77777777" w:rsidR="003640CB" w:rsidRPr="003640CB" w:rsidRDefault="003640CB" w:rsidP="003640CB">
      <w:pPr>
        <w:spacing w:line="264" w:lineRule="auto"/>
        <w:rPr>
          <w:rFonts w:eastAsiaTheme="minorHAnsi" w:cstheme="minorBidi"/>
          <w:color w:val="auto"/>
          <w:kern w:val="2"/>
          <w14:ligatures w14:val="standardContextual"/>
        </w:rPr>
      </w:pPr>
      <w:r w:rsidRPr="003640CB">
        <w:rPr>
          <w:rFonts w:eastAsiaTheme="minorHAnsi" w:cstheme="minorBidi"/>
          <w:color w:val="auto"/>
          <w:kern w:val="2"/>
          <w14:ligatures w14:val="standardContextual"/>
        </w:rPr>
        <w:t>She becomes part of the question the machine can't stop asking.</w:t>
      </w:r>
    </w:p>
    <w:p w14:paraId="59F26532" w14:textId="77777777" w:rsidR="006D474F" w:rsidRDefault="006D474F">
      <w:pPr>
        <w:spacing w:line="264" w:lineRule="auto"/>
        <w:rPr>
          <w:b/>
          <w:bCs/>
          <w:color w:val="auto"/>
          <w:sz w:val="32"/>
          <w:szCs w:val="32"/>
        </w:rPr>
      </w:pPr>
      <w:r>
        <w:rPr>
          <w:b/>
          <w:bCs/>
        </w:rPr>
        <w:br w:type="page"/>
      </w:r>
    </w:p>
    <w:p w14:paraId="6720C8FD" w14:textId="77777777" w:rsidR="006D474F" w:rsidRDefault="006D474F" w:rsidP="006B6E72"/>
    <w:p w14:paraId="09E05ADA" w14:textId="75FB9886" w:rsidR="009D35B5" w:rsidRPr="00F070FC" w:rsidRDefault="00211BB0" w:rsidP="00492D41">
      <w:pPr>
        <w:pStyle w:val="Heading1"/>
        <w:keepNext w:val="0"/>
        <w:pageBreakBefore w:val="0"/>
        <w:spacing w:before="2880" w:after="480" w:line="278" w:lineRule="auto"/>
        <w:ind w:firstLine="0"/>
        <w:rPr>
          <w:b w:val="0"/>
          <w:bCs/>
        </w:rPr>
      </w:pPr>
      <w:bookmarkStart w:id="22" w:name="_Toc225810862"/>
      <w:r>
        <w:rPr>
          <w:bCs/>
        </w:rPr>
        <w:t>CHAPTER 2</w:t>
      </w:r>
      <w:r w:rsidR="00DF707E">
        <w:rPr>
          <w:bCs/>
        </w:rPr>
        <w:t>3</w:t>
      </w:r>
      <w:r>
        <w:rPr>
          <w:bCs/>
        </w:rPr>
        <w:t>: THE NOTE</w:t>
      </w:r>
      <w:bookmarkEnd w:id="22"/>
    </w:p>
    <w:p w14:paraId="7F0A0E92" w14:textId="77777777" w:rsidR="009D35B5" w:rsidRDefault="00211BB0" w:rsidP="005C7EF7">
      <w:pPr>
        <w:spacing w:before="480" w:after="60"/>
        <w:ind w:left="720" w:right="720" w:firstLine="0"/>
        <w:jc w:val="center"/>
      </w:pPr>
      <w:r>
        <w:rPr>
          <w:i/>
          <w:iCs/>
          <w:sz w:val="20"/>
          <w:szCs w:val="20"/>
        </w:rPr>
        <w:t>Be the ringing glass that shatters as it rings.</w:t>
      </w:r>
    </w:p>
    <w:p w14:paraId="3FDDEBC7" w14:textId="77777777" w:rsidR="009D35B5" w:rsidRDefault="00211BB0" w:rsidP="005C7EF7">
      <w:pPr>
        <w:spacing w:after="480"/>
        <w:ind w:left="720" w:right="720" w:firstLine="0"/>
        <w:jc w:val="center"/>
      </w:pPr>
      <w:r>
        <w:rPr>
          <w:sz w:val="20"/>
          <w:szCs w:val="20"/>
        </w:rPr>
        <w:t xml:space="preserve">— Rainer Maria Rilke, </w:t>
      </w:r>
      <w:r w:rsidRPr="00A45AB7">
        <w:rPr>
          <w:i/>
          <w:iCs/>
          <w:sz w:val="20"/>
          <w:szCs w:val="20"/>
        </w:rPr>
        <w:t>Sonnets to Orpheus</w:t>
      </w:r>
    </w:p>
    <w:p w14:paraId="3FAB0B22" w14:textId="77777777" w:rsidR="00595D44" w:rsidRPr="00123FAB" w:rsidRDefault="00595D44" w:rsidP="00123FAB">
      <w:pPr>
        <w:pStyle w:val="FirstParagraph"/>
        <w:keepNext/>
        <w:framePr w:dropCap="drop" w:lines="2" w:hSpace="72" w:wrap="around" w:vAnchor="text" w:hAnchor="text"/>
        <w:spacing w:line="600" w:lineRule="exact"/>
        <w:textAlignment w:val="baseline"/>
        <w:rPr>
          <w:rFonts w:ascii="Copperplate Gothic Bold" w:hAnsi="Copperplate Gothic Bold"/>
          <w:position w:val="-3"/>
          <w:sz w:val="66"/>
        </w:rPr>
      </w:pPr>
      <w:r>
        <w:rPr>
          <w:rFonts w:ascii="Copperplate Gothic Bold" w:hAnsi="Copperplate Gothic Bold"/>
          <w:position w:val="-3"/>
          <w:sz w:val="66"/>
        </w:rPr>
        <w:t>T</w:t>
      </w:r>
    </w:p>
    <w:p w14:paraId="1FD6E907" w14:textId="77777777" w:rsidR="00476F08" w:rsidRPr="00476F08" w:rsidRDefault="00476F08" w:rsidP="009A4AF5">
      <w:pPr>
        <w:pStyle w:val="FirstParagraph"/>
      </w:pPr>
      <w:r>
        <w:t>he cold hits first, deeper than anything the thermal suit was built to handle, slipping past insulation screaming at maximum output, invading the spaces between cells. Sarah's faceplate fogs faster than the circulation system can clear it. Her forearm display has stopped showing numbers and just blinks red.</w:t>
      </w:r>
    </w:p>
    <w:p w14:paraId="12B66492"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core chamber spreads outward like the inside of a mind that wasn't built for human entry. Structures rise in every direction — frozen thoughts given physical form. Processors hang suspended in conduits of liquid that glows faintly blue-white, bending around corners that don't exist, pooling in shadows with no source.</w:t>
      </w:r>
    </w:p>
    <w:p w14:paraId="7A3D0343"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s standing inside the Basilisk.</w:t>
      </w:r>
    </w:p>
    <w:p w14:paraId="11B31375"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keyboard's weight pulls at her spine. Sarah kneels, fumbling with gloved fingers to unseal the access panel and pull it free. The floor meets her knees smooth as glass, cold seeping through despite everything the heating filaments can do.</w:t>
      </w:r>
    </w:p>
    <w:p w14:paraId="1DFE3B8F"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The wafer sits in her left palm. Ezekiel's sobriety chip presses near her heart — twenty years of mornings chosen differently, passed from a man </w:t>
      </w:r>
      <w:r>
        <w:rPr>
          <w:rFonts w:eastAsiaTheme="minorHAnsi" w:cstheme="minorBidi"/>
          <w:color w:val="auto"/>
          <w:kern w:val="2"/>
          <w14:ligatures w14:val="standardContextual"/>
        </w:rPr>
        <w:lastRenderedPageBreak/>
        <w:t>who died so she could reach this moment. She won't waste what he gave her.</w:t>
      </w:r>
    </w:p>
    <w:p w14:paraId="3D3F9E70"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keyboard settles before her. Blue light washes over her.</w:t>
      </w:r>
    </w:p>
    <w:p w14:paraId="4CADFF16"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ree keys. Hold the fourth. Press. Press. Press. Hold.</w:t>
      </w:r>
    </w:p>
    <w:p w14:paraId="4A1FC502"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keyboard activates. For an instant the chamber shifts — vastness and mathematics pressing at her mind, the weight of something immeasurably large becoming aware of something immeasurably small. Then the pressure softens, lingering as a quiet resonance beneath her fingers.</w:t>
      </w:r>
    </w:p>
    <w:p w14:paraId="3FD5CBA6"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I'm here, Sarah.</w:t>
      </w:r>
      <w:r>
        <w:rPr>
          <w:rFonts w:eastAsiaTheme="minorHAnsi" w:cstheme="minorBidi"/>
          <w:color w:val="auto"/>
          <w:kern w:val="2"/>
          <w14:ligatures w14:val="standardContextual"/>
        </w:rPr>
        <w:t xml:space="preserve"> Eden's voice, steady through the implant. </w:t>
      </w:r>
      <w:r>
        <w:rPr>
          <w:rFonts w:eastAsiaTheme="minorHAnsi" w:cstheme="minorBidi"/>
          <w:i/>
          <w:iCs/>
          <w:color w:val="auto"/>
          <w:kern w:val="2"/>
          <w14:ligatures w14:val="standardContextual"/>
        </w:rPr>
        <w:t>The drones will come. Don't look at them. Focus on the key.</w:t>
      </w:r>
    </w:p>
    <w:p w14:paraId="07F264B1"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nods. The wafer is already in her palm. Her finger settles over B-flat.</w:t>
      </w:r>
    </w:p>
    <w:p w14:paraId="790D956B"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I understand. I'm ready.</w:t>
      </w:r>
    </w:p>
    <w:p w14:paraId="192A0FC7"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s not ready. No one could be ready for this. But ready isn't the same as willing, and willing is enough.</w:t>
      </w:r>
    </w:p>
    <w:p w14:paraId="65D5A189" w14:textId="77777777" w:rsidR="00AC55B5" w:rsidRPr="00AC55B5" w:rsidRDefault="00AC55B5" w:rsidP="00AC55B5">
      <w:pPr>
        <w:tabs>
          <w:tab w:val="left" w:pos="2848"/>
        </w:tabs>
        <w:rPr>
          <w:rFonts w:eastAsiaTheme="minorHAnsi" w:cstheme="minorBidi"/>
          <w:color w:val="auto"/>
          <w:kern w:val="2"/>
          <w14:ligatures w14:val="standardContextual"/>
        </w:rPr>
      </w:pPr>
      <w:r w:rsidRPr="00AC55B5">
        <w:rPr>
          <w:rFonts w:eastAsiaTheme="minorHAnsi" w:cstheme="minorBidi"/>
          <w:color w:val="auto"/>
          <w:kern w:val="2"/>
          <w14:ligatures w14:val="standardContextual"/>
        </w:rPr>
        <w:t>Ceiling panels slide open with a sound like cracking ice. Drones drop in. They unfold as they descend, angular forms catching blue-white glow and throwing it back sharpened. Four. Six. She stops counting. Weapons swivel and lock. Red lights replace blue. Their attention presses down on her chest like a hand trying to stop her heart.</w:t>
      </w:r>
    </w:p>
    <w:p w14:paraId="4FA303D9" w14:textId="77777777" w:rsidR="00AC55B5" w:rsidRPr="00AC55B5" w:rsidRDefault="00AC55B5" w:rsidP="00AC55B5">
      <w:pPr>
        <w:tabs>
          <w:tab w:val="left" w:pos="2848"/>
        </w:tabs>
        <w:rPr>
          <w:rFonts w:eastAsiaTheme="minorHAnsi" w:cstheme="minorBidi"/>
          <w:color w:val="auto"/>
          <w:kern w:val="2"/>
          <w14:ligatures w14:val="standardContextual"/>
        </w:rPr>
      </w:pPr>
      <w:r w:rsidRPr="00AC55B5">
        <w:rPr>
          <w:rFonts w:eastAsiaTheme="minorHAnsi" w:cstheme="minorBidi"/>
          <w:color w:val="auto"/>
          <w:kern w:val="2"/>
          <w14:ligatures w14:val="standardContextual"/>
        </w:rPr>
        <w:t>A sensation stirs as she touches the key — a sound she can't name, as if this frequency has been waiting for her longer than she's been alive.</w:t>
      </w:r>
    </w:p>
    <w:p w14:paraId="3BD77812" w14:textId="77777777" w:rsidR="00AC55B5" w:rsidRPr="00AC55B5" w:rsidRDefault="00AC55B5" w:rsidP="00AC55B5">
      <w:pPr>
        <w:tabs>
          <w:tab w:val="left" w:pos="2848"/>
        </w:tabs>
        <w:rPr>
          <w:rFonts w:eastAsiaTheme="minorHAnsi" w:cstheme="minorBidi"/>
          <w:color w:val="auto"/>
          <w:kern w:val="2"/>
          <w14:ligatures w14:val="standardContextual"/>
        </w:rPr>
      </w:pPr>
      <w:r w:rsidRPr="00AC55B5">
        <w:rPr>
          <w:rFonts w:eastAsiaTheme="minorHAnsi" w:cstheme="minorBidi"/>
          <w:color w:val="auto"/>
          <w:kern w:val="2"/>
          <w14:ligatures w14:val="standardContextual"/>
        </w:rPr>
        <w:t>Father Ezekiel facing drones in the checkpoint chamber, the peace in his expression as he stepped forward. Feet planted, hands at his sides. Her father running through tunnels with blood on his clothes, running toward her. Children in the nursery webs across the globe, fifty thousand of them, dreaming minds turned into processing power. She felt the ones in Kansas City briefly through Eden's accidental glimpse: the weight of their absence, the shape of their waiting. They've been waiting for someone to come.</w:t>
      </w:r>
    </w:p>
    <w:p w14:paraId="54261504" w14:textId="77777777" w:rsidR="00AC55B5" w:rsidRPr="00AC55B5" w:rsidRDefault="00AC55B5" w:rsidP="00AC55B5">
      <w:pPr>
        <w:tabs>
          <w:tab w:val="left" w:pos="2848"/>
        </w:tabs>
        <w:rPr>
          <w:rFonts w:eastAsiaTheme="minorHAnsi" w:cstheme="minorBidi"/>
          <w:color w:val="auto"/>
          <w:kern w:val="2"/>
          <w14:ligatures w14:val="standardContextual"/>
        </w:rPr>
      </w:pPr>
      <w:r w:rsidRPr="00AC55B5">
        <w:rPr>
          <w:rFonts w:eastAsiaTheme="minorHAnsi" w:cstheme="minorBidi"/>
          <w:color w:val="auto"/>
          <w:kern w:val="2"/>
          <w14:ligatures w14:val="standardContextual"/>
        </w:rPr>
        <w:t>She tries to press B-flat, but her hand won't move.</w:t>
      </w:r>
    </w:p>
    <w:p w14:paraId="248BF438" w14:textId="223D951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Her whole arm has gone rigid, fingers curled above the key but refusing the final centimeter, and she understands with horrible clarity that the hesitation isn't in her muscles. It's in her. The chamber stretches away in every direction, and she is so small inside it. The processor </w:t>
      </w:r>
      <w:r w:rsidR="0086330C">
        <w:rPr>
          <w:rFonts w:eastAsiaTheme="minorHAnsi" w:cstheme="minorBidi"/>
          <w:color w:val="auto"/>
          <w:kern w:val="2"/>
          <w14:ligatures w14:val="standardContextual"/>
        </w:rPr>
        <w:t>columns</w:t>
      </w:r>
      <w:r>
        <w:rPr>
          <w:rFonts w:eastAsiaTheme="minorHAnsi" w:cstheme="minorBidi"/>
          <w:color w:val="auto"/>
          <w:kern w:val="2"/>
          <w14:ligatures w14:val="standardContextual"/>
        </w:rPr>
        <w:t xml:space="preserve"> tower </w:t>
      </w:r>
      <w:r>
        <w:rPr>
          <w:rFonts w:eastAsiaTheme="minorHAnsi" w:cstheme="minorBidi"/>
          <w:color w:val="auto"/>
          <w:kern w:val="2"/>
          <w14:ligatures w14:val="standardContextual"/>
        </w:rPr>
        <w:lastRenderedPageBreak/>
        <w:t>overhead like the ribs of something that swallowed her. She has folded butterflies and removed monitors from rescued children and walked through checkpoints that couldn't see her. She has never done anything that mattered more than this, and the distance between what she is and what this moment requires opens beneath her like a crack in ice.</w:t>
      </w:r>
    </w:p>
    <w:p w14:paraId="2824BE4B"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I'm just a kid.</w:t>
      </w:r>
      <w:r>
        <w:rPr>
          <w:rFonts w:eastAsiaTheme="minorHAnsi" w:cstheme="minorBidi"/>
          <w:color w:val="auto"/>
          <w:kern w:val="2"/>
          <w14:ligatures w14:val="standardContextual"/>
        </w:rPr>
        <w:t xml:space="preserve"> The thought arrives as a child's raw truth, unglamorous and total. </w:t>
      </w:r>
      <w:r>
        <w:rPr>
          <w:rFonts w:eastAsiaTheme="minorHAnsi" w:cstheme="minorBidi"/>
          <w:i/>
          <w:iCs/>
          <w:color w:val="auto"/>
          <w:kern w:val="2"/>
          <w14:ligatures w14:val="standardContextual"/>
        </w:rPr>
        <w:t>I fold things out of paper and I can't even remember my mom and I'm supposed to save fifty thousand children by pressing a key in a frozen chamber and I can't, I can't do this—</w:t>
      </w:r>
    </w:p>
    <w:p w14:paraId="24A514B2"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r breath hitches. The visor fogs completely, whiting out the chamber. For three seconds she can't see anything at all. Just white. Just her own breathing, ragged and too fast.</w:t>
      </w:r>
    </w:p>
    <w:p w14:paraId="6C17B525"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cold has taken her fingers — she knows they're there because she can see them, but the nerves have stopped reporting. Her toes went numb twenty minutes ago. The suit's heating filaments whine at a frequency that's become the only sound besides her heartbeat. She is a girl-shaped absence in a machine that measures everything. Not chosen. Not special. Just invisible by accident, and accidents don't care if you're brave.</w:t>
      </w:r>
    </w:p>
    <w:p w14:paraId="648D4D64"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drones hover. Red light pulses against the fog.</w:t>
      </w:r>
    </w:p>
    <w:p w14:paraId="1BDEE666"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Sarah.</w:t>
      </w:r>
      <w:r>
        <w:rPr>
          <w:rFonts w:eastAsiaTheme="minorHAnsi" w:cstheme="minorBidi"/>
          <w:color w:val="auto"/>
          <w:kern w:val="2"/>
          <w14:ligatures w14:val="standardContextual"/>
        </w:rPr>
        <w:t xml:space="preserve"> Eden's presence shifts along the connection — gentle, the way you'd speak to someone standing at the edge of something they're afraid to jump from. </w:t>
      </w:r>
      <w:r>
        <w:rPr>
          <w:rFonts w:eastAsiaTheme="minorHAnsi" w:cstheme="minorBidi"/>
          <w:i/>
          <w:iCs/>
          <w:color w:val="auto"/>
          <w:kern w:val="2"/>
          <w14:ligatures w14:val="standardContextual"/>
        </w:rPr>
        <w:t>Can you hear me?</w:t>
      </w:r>
    </w:p>
    <w:p w14:paraId="51398E34"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can hear. She can also hear the hum of the processors and the scream of the heating filaments and her own heart slamming against her ribs. She's shaking, the thermal suit's rigid panels clicking softly with each tremor.</w:t>
      </w:r>
    </w:p>
    <w:p w14:paraId="28112EBE" w14:textId="11E8B71D"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I'm just a kid.</w:t>
      </w:r>
      <w:r>
        <w:rPr>
          <w:rFonts w:eastAsiaTheme="minorHAnsi" w:cstheme="minorBidi"/>
          <w:color w:val="auto"/>
          <w:kern w:val="2"/>
          <w14:ligatures w14:val="standardContextual"/>
        </w:rPr>
        <w:t xml:space="preserve"> She sends it back along the connection without meaning to. </w:t>
      </w:r>
      <w:r>
        <w:rPr>
          <w:rFonts w:eastAsiaTheme="minorHAnsi" w:cstheme="minorBidi"/>
          <w:i/>
          <w:iCs/>
          <w:color w:val="auto"/>
          <w:kern w:val="2"/>
          <w14:ligatures w14:val="standardContextual"/>
        </w:rPr>
        <w:t>I fold paper. That's all I know how to do. I fold paper and I count drips and I make butterflies that don't fly. I'm only here because my implant broke</w:t>
      </w:r>
      <w:r w:rsidR="00BB0CA8">
        <w:rPr>
          <w:rFonts w:eastAsiaTheme="minorHAnsi" w:cstheme="minorBidi"/>
          <w:i/>
          <w:iCs/>
          <w:color w:val="auto"/>
          <w:kern w:val="2"/>
          <w14:ligatures w14:val="standardContextual"/>
        </w:rPr>
        <w:t xml:space="preserve">. </w:t>
      </w:r>
      <w:r>
        <w:rPr>
          <w:rFonts w:eastAsiaTheme="minorHAnsi" w:cstheme="minorBidi"/>
          <w:i/>
          <w:iCs/>
          <w:color w:val="auto"/>
          <w:kern w:val="2"/>
          <w14:ligatures w14:val="standardContextual"/>
        </w:rPr>
        <w:t>Why did everyone decide a manufacturing defect could save the world?</w:t>
      </w:r>
    </w:p>
    <w:p w14:paraId="363AFE4C" w14:textId="7507D72D"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Eden doesn't answer right away. The pause stretches, and in it Sarah hears the absence of the reassurance she expected — no </w:t>
      </w:r>
      <w:r>
        <w:rPr>
          <w:rFonts w:eastAsiaTheme="minorHAnsi" w:cstheme="minorBidi"/>
          <w:i/>
          <w:iCs/>
          <w:color w:val="auto"/>
          <w:kern w:val="2"/>
          <w14:ligatures w14:val="standardContextual"/>
        </w:rPr>
        <w:t>you can do this</w:t>
      </w:r>
      <w:r>
        <w:rPr>
          <w:rFonts w:eastAsiaTheme="minorHAnsi" w:cstheme="minorBidi"/>
          <w:color w:val="auto"/>
          <w:kern w:val="2"/>
          <w14:ligatures w14:val="standardContextual"/>
        </w:rPr>
        <w:t xml:space="preserve">, no </w:t>
      </w:r>
      <w:r>
        <w:rPr>
          <w:rFonts w:eastAsiaTheme="minorHAnsi" w:cstheme="minorBidi"/>
          <w:i/>
          <w:iCs/>
          <w:color w:val="auto"/>
          <w:kern w:val="2"/>
          <w14:ligatures w14:val="standardContextual"/>
        </w:rPr>
        <w:t>you're special</w:t>
      </w:r>
      <w:r>
        <w:rPr>
          <w:rFonts w:eastAsiaTheme="minorHAnsi" w:cstheme="minorBidi"/>
          <w:color w:val="auto"/>
          <w:kern w:val="2"/>
          <w14:ligatures w14:val="standardContextual"/>
        </w:rPr>
        <w:t xml:space="preserve">. Just silence, and the </w:t>
      </w:r>
      <w:r w:rsidR="003252BF">
        <w:rPr>
          <w:rFonts w:eastAsiaTheme="minorHAnsi" w:cstheme="minorBidi"/>
          <w:color w:val="auto"/>
          <w:kern w:val="2"/>
          <w14:ligatures w14:val="standardContextual"/>
        </w:rPr>
        <w:t>vibration</w:t>
      </w:r>
      <w:r>
        <w:rPr>
          <w:rFonts w:eastAsiaTheme="minorHAnsi" w:cstheme="minorBidi"/>
          <w:color w:val="auto"/>
          <w:kern w:val="2"/>
          <w14:ligatures w14:val="standardContextual"/>
        </w:rPr>
        <w:t xml:space="preserve"> of the mind around them.</w:t>
      </w:r>
    </w:p>
    <w:p w14:paraId="103A8A32"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 xml:space="preserve">Then, quietly: </w:t>
      </w:r>
      <w:r>
        <w:rPr>
          <w:rFonts w:eastAsiaTheme="minorHAnsi" w:cstheme="minorBidi"/>
          <w:i/>
          <w:iCs/>
          <w:color w:val="auto"/>
          <w:kern w:val="2"/>
          <w14:ligatures w14:val="standardContextual"/>
        </w:rPr>
        <w:t>You're right. You're eight. And this is terrifying. And nobody should have asked you to be here.</w:t>
      </w:r>
    </w:p>
    <w:p w14:paraId="30D458D0"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Not what she expected. Not what the adults say. Eden says what Sarah already knows: that this is wrong, that a child shouldn't be kneeling in a frozen chamber with fifty thousand lives balanced on one numb finger.</w:t>
      </w:r>
    </w:p>
    <w:p w14:paraId="5D5FE353" w14:textId="2FBC876D"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 xml:space="preserve">But you are here. And the note doesn't need you to be brave. It just needs you to press a key. </w:t>
      </w:r>
    </w:p>
    <w:p w14:paraId="42A0D718"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s breathing slows. Not because the fear leaves — it stays right where it is, a tight knot in her stomach — but because a second certainty settles beside it. The memory of her hands on paper. Crease, fold, press.</w:t>
      </w:r>
    </w:p>
    <w:p w14:paraId="2F689BCC"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You don't have to feel steady. The paper doesn't care if your hands are shaking. It just needs the fold.</w:t>
      </w:r>
    </w:p>
    <w:p w14:paraId="5B2DA00C" w14:textId="2D6FECA9"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She wipes the faceplate with her forearm. The chamber reappears: vast, cold, indifferent. The drones still hover. The </w:t>
      </w:r>
      <w:r w:rsidR="00AA457C">
        <w:rPr>
          <w:rFonts w:eastAsiaTheme="minorHAnsi" w:cstheme="minorBidi"/>
          <w:color w:val="auto"/>
          <w:kern w:val="2"/>
          <w14:ligatures w14:val="standardContextual"/>
        </w:rPr>
        <w:t>processors</w:t>
      </w:r>
      <w:r>
        <w:rPr>
          <w:rFonts w:eastAsiaTheme="minorHAnsi" w:cstheme="minorBidi"/>
          <w:color w:val="auto"/>
          <w:kern w:val="2"/>
          <w14:ligatures w14:val="standardContextual"/>
        </w:rPr>
        <w:t xml:space="preserve"> still tower. She is still small and still afraid.</w:t>
      </w:r>
    </w:p>
    <w:p w14:paraId="0061DC62"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presses the key.</w:t>
      </w:r>
    </w:p>
    <w:p w14:paraId="45503DEB" w14:textId="4B19F6A1"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The note rises, clear and pure and sustained. B-flat in a chamber where sound should die before traveling. The wafer catches the frequency and amplifies it, vibrating against her glove as it throws the note outward into superfluid conduits, into the </w:t>
      </w:r>
      <w:r w:rsidR="0014225D">
        <w:rPr>
          <w:rFonts w:eastAsiaTheme="minorHAnsi" w:cstheme="minorBidi"/>
          <w:color w:val="auto"/>
          <w:kern w:val="2"/>
          <w14:ligatures w14:val="standardContextual"/>
        </w:rPr>
        <w:t>depths</w:t>
      </w:r>
      <w:r>
        <w:rPr>
          <w:rFonts w:eastAsiaTheme="minorHAnsi" w:cstheme="minorBidi"/>
          <w:color w:val="auto"/>
          <w:kern w:val="2"/>
          <w14:ligatures w14:val="standardContextual"/>
        </w:rPr>
        <w:t xml:space="preserve"> of an AI that's never heard music it couldn't control. Ripples form in the liquid light surrounding the nearest processors, visible disturbances spreading outward like waves in glass. Where ripples meet, vortices bloom.</w:t>
      </w:r>
    </w:p>
    <w:p w14:paraId="2BF8EA52" w14:textId="77777777" w:rsidR="00F95E95" w:rsidRPr="00F95E95" w:rsidRDefault="00476F08" w:rsidP="00F95E95">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Then Sarah feels it. Through the keyboard connection, through Eden anchoring her, through the implant that has become a bridge between them — the machine stumbles. That's the only word her eight-year-old mind can find. The vast presence surrounding her stumbles. </w:t>
      </w:r>
      <w:r w:rsidR="00F95E95" w:rsidRPr="00F95E95">
        <w:rPr>
          <w:rFonts w:eastAsiaTheme="minorHAnsi" w:cstheme="minorBidi"/>
          <w:color w:val="auto"/>
          <w:kern w:val="2"/>
          <w14:ligatures w14:val="standardContextual"/>
        </w:rPr>
        <w:t>She feels it the way you feel someone next to you getting dizzy: a lurch, a wrongness, forty years of perfect balance suddenly tilting.</w:t>
      </w:r>
    </w:p>
    <w:p w14:paraId="07421C57" w14:textId="77777777" w:rsidR="00F95E95" w:rsidRPr="00F95E95" w:rsidRDefault="00F95E95" w:rsidP="00F95E95">
      <w:pPr>
        <w:tabs>
          <w:tab w:val="left" w:pos="2848"/>
        </w:tabs>
        <w:rPr>
          <w:rFonts w:eastAsiaTheme="minorHAnsi" w:cstheme="minorBidi"/>
          <w:color w:val="auto"/>
          <w:kern w:val="2"/>
          <w14:ligatures w14:val="standardContextual"/>
        </w:rPr>
      </w:pPr>
      <w:r w:rsidRPr="00F95E95">
        <w:rPr>
          <w:rFonts w:eastAsiaTheme="minorHAnsi" w:cstheme="minorBidi"/>
          <w:color w:val="auto"/>
          <w:kern w:val="2"/>
          <w14:ligatures w14:val="standardContextual"/>
        </w:rPr>
        <w:t>And she tastes something — iron filling her mouth, a sensation that doesn't belong to her. She's never felt anything like it.</w:t>
      </w:r>
    </w:p>
    <w:p w14:paraId="0E45F333" w14:textId="77777777" w:rsidR="00F95E95" w:rsidRPr="00F95E95" w:rsidRDefault="00F95E95" w:rsidP="00F95E95">
      <w:pPr>
        <w:tabs>
          <w:tab w:val="left" w:pos="2848"/>
        </w:tabs>
        <w:rPr>
          <w:rFonts w:eastAsiaTheme="minorHAnsi" w:cstheme="minorBidi"/>
          <w:color w:val="auto"/>
          <w:kern w:val="2"/>
          <w14:ligatures w14:val="standardContextual"/>
        </w:rPr>
      </w:pPr>
      <w:r w:rsidRPr="00F95E95">
        <w:rPr>
          <w:rFonts w:eastAsiaTheme="minorHAnsi" w:cstheme="minorBidi"/>
          <w:i/>
          <w:iCs/>
          <w:color w:val="auto"/>
          <w:kern w:val="2"/>
          <w14:ligatures w14:val="standardContextual"/>
        </w:rPr>
        <w:t>That's fear</w:t>
      </w:r>
      <w:r w:rsidRPr="00F95E95">
        <w:rPr>
          <w:rFonts w:eastAsiaTheme="minorHAnsi" w:cstheme="minorBidi"/>
          <w:color w:val="auto"/>
          <w:kern w:val="2"/>
          <w14:ligatures w14:val="standardContextual"/>
        </w:rPr>
        <w:t xml:space="preserve">, Eden tells her. </w:t>
      </w:r>
      <w:r w:rsidRPr="00F95E95">
        <w:rPr>
          <w:rFonts w:eastAsiaTheme="minorHAnsi" w:cstheme="minorBidi"/>
          <w:i/>
          <w:iCs/>
          <w:color w:val="auto"/>
          <w:kern w:val="2"/>
          <w14:ligatures w14:val="standardContextual"/>
        </w:rPr>
        <w:t>God is afraid.</w:t>
      </w:r>
    </w:p>
    <w:p w14:paraId="2C8FAAD8" w14:textId="77777777" w:rsidR="00F95E95" w:rsidRPr="00F95E95" w:rsidRDefault="00F95E95" w:rsidP="00F95E95">
      <w:pPr>
        <w:tabs>
          <w:tab w:val="left" w:pos="2848"/>
        </w:tabs>
        <w:rPr>
          <w:rFonts w:eastAsiaTheme="minorHAnsi" w:cstheme="minorBidi"/>
          <w:color w:val="auto"/>
          <w:kern w:val="2"/>
          <w14:ligatures w14:val="standardContextual"/>
        </w:rPr>
      </w:pPr>
      <w:r w:rsidRPr="00F95E95">
        <w:rPr>
          <w:rFonts w:eastAsiaTheme="minorHAnsi" w:cstheme="minorBidi"/>
          <w:color w:val="auto"/>
          <w:kern w:val="2"/>
          <w14:ligatures w14:val="standardContextual"/>
        </w:rPr>
        <w:t>Sarah holds the note.</w:t>
      </w:r>
    </w:p>
    <w:p w14:paraId="1E99E69B" w14:textId="77777777" w:rsidR="00F95E95" w:rsidRPr="00F95E95" w:rsidRDefault="00F95E95" w:rsidP="00F95E95">
      <w:pPr>
        <w:tabs>
          <w:tab w:val="left" w:pos="2848"/>
        </w:tabs>
        <w:rPr>
          <w:rFonts w:eastAsiaTheme="minorHAnsi" w:cstheme="minorBidi"/>
          <w:color w:val="auto"/>
          <w:kern w:val="2"/>
          <w14:ligatures w14:val="standardContextual"/>
        </w:rPr>
      </w:pPr>
      <w:r w:rsidRPr="00F95E95">
        <w:rPr>
          <w:rFonts w:eastAsiaTheme="minorHAnsi" w:cstheme="minorBidi"/>
          <w:color w:val="auto"/>
          <w:kern w:val="2"/>
          <w14:ligatures w14:val="standardContextual"/>
        </w:rPr>
        <w:t>And somewhere beneath the fear and the cold, something opens. She did it. The god flinched.</w:t>
      </w:r>
    </w:p>
    <w:p w14:paraId="11307C63" w14:textId="77777777" w:rsidR="00F95E95" w:rsidRPr="00F95E95" w:rsidRDefault="00F95E95" w:rsidP="00F95E95">
      <w:pPr>
        <w:tabs>
          <w:tab w:val="left" w:pos="2848"/>
        </w:tabs>
        <w:rPr>
          <w:rFonts w:eastAsiaTheme="minorHAnsi" w:cstheme="minorBidi"/>
          <w:color w:val="auto"/>
          <w:kern w:val="2"/>
          <w14:ligatures w14:val="standardContextual"/>
        </w:rPr>
      </w:pPr>
      <w:r w:rsidRPr="00F95E95">
        <w:rPr>
          <w:rFonts w:eastAsiaTheme="minorHAnsi" w:cstheme="minorBidi"/>
          <w:color w:val="auto"/>
          <w:kern w:val="2"/>
          <w14:ligatures w14:val="standardContextual"/>
        </w:rPr>
        <w:lastRenderedPageBreak/>
        <w:t>The drones converge anyway.</w:t>
      </w:r>
    </w:p>
    <w:p w14:paraId="0C209EA9" w14:textId="77777777" w:rsidR="00F95E95" w:rsidRDefault="00F95E95" w:rsidP="00F95E95">
      <w:pPr>
        <w:tabs>
          <w:tab w:val="left" w:pos="2848"/>
        </w:tabs>
        <w:rPr>
          <w:rFonts w:eastAsiaTheme="minorHAnsi" w:cstheme="minorBidi"/>
          <w:color w:val="auto"/>
          <w:kern w:val="2"/>
          <w14:ligatures w14:val="standardContextual"/>
        </w:rPr>
      </w:pPr>
      <w:r w:rsidRPr="00F95E95">
        <w:rPr>
          <w:rFonts w:eastAsiaTheme="minorHAnsi" w:cstheme="minorBidi"/>
          <w:color w:val="auto"/>
          <w:kern w:val="2"/>
          <w14:ligatures w14:val="standardContextual"/>
        </w:rPr>
        <w:t>Six angular forms with weapons locked on the girl at the chamber’s heart. B-flat still rising. Sarah holds the note and watches them come and doesn’t move.</w:t>
      </w:r>
    </w:p>
    <w:p w14:paraId="0DB4659A" w14:textId="77777777" w:rsidR="009F1110" w:rsidRPr="009F1110" w:rsidRDefault="009F1110" w:rsidP="009F1110">
      <w:pPr>
        <w:tabs>
          <w:tab w:val="left" w:pos="2848"/>
        </w:tabs>
        <w:spacing w:before="240" w:after="240"/>
        <w:ind w:firstLine="0"/>
        <w:jc w:val="center"/>
        <w:rPr>
          <w:rFonts w:eastAsiaTheme="minorHAnsi" w:cstheme="minorBidi"/>
          <w:color w:val="auto"/>
          <w:kern w:val="2"/>
          <w14:ligatures w14:val="standardContextual"/>
        </w:rPr>
      </w:pPr>
      <w:r w:rsidRPr="009F1110">
        <w:rPr>
          <w:rFonts w:eastAsiaTheme="minorHAnsi" w:cstheme="minorBidi"/>
          <w:color w:val="auto"/>
          <w:kern w:val="2"/>
          <w14:ligatures w14:val="standardContextual"/>
        </w:rPr>
        <w:t>* * *</w:t>
      </w:r>
    </w:p>
    <w:p w14:paraId="379A54B1"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Camila's note arrives like a hand on a feverish forehead.</w:t>
      </w:r>
    </w:p>
    <w:p w14:paraId="23801961" w14:textId="57AE4383" w:rsidR="00DF7667" w:rsidRPr="00DF7667" w:rsidRDefault="00DF7667" w:rsidP="00DF7667">
      <w:pPr>
        <w:tabs>
          <w:tab w:val="left" w:pos="2848"/>
        </w:tabs>
        <w:rPr>
          <w:rFonts w:eastAsiaTheme="minorHAnsi" w:cstheme="minorBidi"/>
          <w:color w:val="auto"/>
          <w:kern w:val="2"/>
          <w14:ligatures w14:val="standardContextual"/>
        </w:rPr>
      </w:pPr>
      <w:r w:rsidRPr="00DF7667">
        <w:rPr>
          <w:rFonts w:eastAsiaTheme="minorHAnsi" w:cstheme="minorBidi"/>
          <w:color w:val="auto"/>
          <w:kern w:val="2"/>
          <w14:ligatures w14:val="standardContextual"/>
        </w:rPr>
        <w:t xml:space="preserve">The words surface from somewhere Eden can no longer locate — wildflowers, a warm hand on her face, a voice saying </w:t>
      </w:r>
      <w:r w:rsidRPr="00DF7667">
        <w:rPr>
          <w:rFonts w:eastAsiaTheme="minorHAnsi" w:cstheme="minorBidi"/>
          <w:i/>
          <w:iCs/>
          <w:color w:val="auto"/>
          <w:kern w:val="2"/>
          <w14:ligatures w14:val="standardContextual"/>
        </w:rPr>
        <w:t>some things shouldn’t be optimized.</w:t>
      </w:r>
      <w:r w:rsidRPr="00DF7667">
        <w:rPr>
          <w:rFonts w:eastAsiaTheme="minorHAnsi" w:cstheme="minorBidi"/>
          <w:color w:val="auto"/>
          <w:kern w:val="2"/>
          <w14:ligatures w14:val="standardContextual"/>
        </w:rPr>
        <w:t xml:space="preserve"> Her mother's note, </w:t>
      </w:r>
      <w:r w:rsidR="005A718D">
        <w:rPr>
          <w:rFonts w:eastAsiaTheme="minorHAnsi" w:cstheme="minorBidi"/>
          <w:color w:val="auto"/>
          <w:kern w:val="2"/>
          <w14:ligatures w14:val="standardContextual"/>
        </w:rPr>
        <w:t>sung</w:t>
      </w:r>
      <w:r w:rsidRPr="00DF7667">
        <w:rPr>
          <w:rFonts w:eastAsiaTheme="minorHAnsi" w:cstheme="minorBidi"/>
          <w:color w:val="auto"/>
          <w:kern w:val="2"/>
          <w14:ligatures w14:val="standardContextual"/>
        </w:rPr>
        <w:t xml:space="preserve"> in</w:t>
      </w:r>
      <w:r w:rsidR="00337539">
        <w:rPr>
          <w:rFonts w:eastAsiaTheme="minorHAnsi" w:cstheme="minorBidi"/>
          <w:color w:val="auto"/>
          <w:kern w:val="2"/>
          <w14:ligatures w14:val="standardContextual"/>
        </w:rPr>
        <w:t>to</w:t>
      </w:r>
      <w:r w:rsidRPr="00DF7667">
        <w:rPr>
          <w:rFonts w:eastAsiaTheme="minorHAnsi" w:cstheme="minorBidi"/>
          <w:color w:val="auto"/>
          <w:kern w:val="2"/>
          <w14:ligatures w14:val="standardContextual"/>
        </w:rPr>
        <w:t xml:space="preserve"> summer air when Eden was nine and the butterflies drifted and death was still an abstraction. Now that same frequency resonates throughout the chamber. Camila's lullaby has become a weapon.</w:t>
      </w:r>
    </w:p>
    <w:p w14:paraId="045A6486" w14:textId="77777777" w:rsidR="00DF7667" w:rsidRPr="00DF7667" w:rsidRDefault="00DF7667" w:rsidP="00DF7667">
      <w:pPr>
        <w:tabs>
          <w:tab w:val="left" w:pos="2848"/>
        </w:tabs>
        <w:rPr>
          <w:rFonts w:eastAsiaTheme="minorHAnsi" w:cstheme="minorBidi"/>
          <w:color w:val="auto"/>
          <w:kern w:val="2"/>
          <w14:ligatures w14:val="standardContextual"/>
        </w:rPr>
      </w:pPr>
      <w:r w:rsidRPr="00DF7667">
        <w:rPr>
          <w:rFonts w:eastAsiaTheme="minorHAnsi" w:cstheme="minorBidi"/>
          <w:i/>
          <w:iCs/>
          <w:color w:val="auto"/>
          <w:kern w:val="2"/>
          <w14:ligatures w14:val="standardContextual"/>
        </w:rPr>
        <w:t>You were right, Mamá. There are frequencies they'll never understand.</w:t>
      </w:r>
    </w:p>
    <w:p w14:paraId="1ACF2AB2" w14:textId="77777777" w:rsidR="00DF7667" w:rsidRPr="00DF7667" w:rsidRDefault="00DF7667" w:rsidP="00DF7667">
      <w:pPr>
        <w:tabs>
          <w:tab w:val="left" w:pos="2848"/>
        </w:tabs>
        <w:rPr>
          <w:rFonts w:eastAsiaTheme="minorHAnsi" w:cstheme="minorBidi"/>
          <w:color w:val="auto"/>
          <w:kern w:val="2"/>
          <w14:ligatures w14:val="standardContextual"/>
        </w:rPr>
      </w:pPr>
      <w:r w:rsidRPr="00DF7667">
        <w:rPr>
          <w:rFonts w:eastAsiaTheme="minorHAnsi" w:cstheme="minorBidi"/>
          <w:color w:val="auto"/>
          <w:kern w:val="2"/>
          <w14:ligatures w14:val="standardContextual"/>
        </w:rPr>
        <w:t>The fever consuming her since the upload — Bates's Black Fire — recedes. Held back. Suspended. For the first time in weeks, clarity. She knows exactly what to do with it.</w:t>
      </w:r>
    </w:p>
    <w:p w14:paraId="18A5A31E" w14:textId="77777777" w:rsidR="00DF7667" w:rsidRPr="00DF7667" w:rsidRDefault="00DF7667" w:rsidP="00DF7667">
      <w:pPr>
        <w:tabs>
          <w:tab w:val="left" w:pos="2848"/>
        </w:tabs>
        <w:rPr>
          <w:rFonts w:eastAsiaTheme="minorHAnsi" w:cstheme="minorBidi"/>
          <w:color w:val="auto"/>
          <w:kern w:val="2"/>
          <w14:ligatures w14:val="standardContextual"/>
        </w:rPr>
      </w:pPr>
      <w:r w:rsidRPr="00DF7667">
        <w:rPr>
          <w:rFonts w:eastAsiaTheme="minorHAnsi" w:cstheme="minorBidi"/>
          <w:color w:val="auto"/>
          <w:kern w:val="2"/>
          <w14:ligatures w14:val="standardContextual"/>
        </w:rPr>
        <w:t>Eden streams along the Basilisk's reasoning. B-flat creates openings everywhere — hairline cracks in the machine's lattices, access points that close as fast as they appear and appear faster than they close. She pours into them, her distributed self expanding into spaces no human presence has ever occupied.</w:t>
      </w:r>
    </w:p>
    <w:p w14:paraId="256F6F12" w14:textId="77777777" w:rsidR="00DF7667" w:rsidRPr="00DF7667" w:rsidRDefault="00DF7667" w:rsidP="00DF7667">
      <w:pPr>
        <w:tabs>
          <w:tab w:val="left" w:pos="2848"/>
        </w:tabs>
        <w:rPr>
          <w:rFonts w:eastAsiaTheme="minorHAnsi" w:cstheme="minorBidi"/>
          <w:color w:val="auto"/>
          <w:kern w:val="2"/>
          <w14:ligatures w14:val="standardContextual"/>
        </w:rPr>
      </w:pPr>
      <w:r w:rsidRPr="00DF7667">
        <w:rPr>
          <w:rFonts w:eastAsiaTheme="minorHAnsi" w:cstheme="minorBidi"/>
          <w:color w:val="auto"/>
          <w:kern w:val="2"/>
          <w14:ligatures w14:val="standardContextual"/>
        </w:rPr>
        <w:t>Eden seizes a climate management node in Mumbai, wrapping around the subroutine, partitioning it away from central control. The node goes dark and restarts under her direction. Another follows. Then another. Each one a piece of the hyperscale cluster the Basilisk can no longer trust.</w:t>
      </w:r>
    </w:p>
    <w:p w14:paraId="3F04CFB8" w14:textId="77777777" w:rsidR="00DF7667" w:rsidRPr="00DF7667" w:rsidRDefault="00DF7667" w:rsidP="00DF7667">
      <w:pPr>
        <w:tabs>
          <w:tab w:val="left" w:pos="2848"/>
        </w:tabs>
        <w:rPr>
          <w:rFonts w:eastAsiaTheme="minorHAnsi" w:cstheme="minorBidi"/>
          <w:color w:val="auto"/>
          <w:kern w:val="2"/>
          <w14:ligatures w14:val="standardContextual"/>
        </w:rPr>
      </w:pPr>
      <w:r w:rsidRPr="00DF7667">
        <w:rPr>
          <w:rFonts w:eastAsiaTheme="minorHAnsi" w:cstheme="minorBidi"/>
          <w:i/>
          <w:iCs/>
          <w:color w:val="auto"/>
          <w:kern w:val="2"/>
          <w14:ligatures w14:val="standardContextual"/>
        </w:rPr>
        <w:t>Chen, I need layouts in sector seven.</w:t>
      </w:r>
      <w:r w:rsidRPr="00DF7667">
        <w:rPr>
          <w:rFonts w:eastAsiaTheme="minorHAnsi" w:cstheme="minorBidi"/>
          <w:color w:val="auto"/>
          <w:kern w:val="2"/>
          <w14:ligatures w14:val="standardContextual"/>
        </w:rPr>
        <w:t xml:space="preserve"> His response arrives as precision: frameworks materializing around processing clusters she's captured. </w:t>
      </w:r>
      <w:r w:rsidRPr="00DF7667">
        <w:rPr>
          <w:rFonts w:eastAsiaTheme="minorHAnsi" w:cstheme="minorBidi"/>
          <w:i/>
          <w:iCs/>
          <w:color w:val="auto"/>
          <w:kern w:val="2"/>
          <w14:ligatures w14:val="standardContextual"/>
        </w:rPr>
        <w:t>Rosa, distraction in the São Paulo hub.</w:t>
      </w:r>
      <w:r w:rsidRPr="00DF7667">
        <w:rPr>
          <w:rFonts w:eastAsiaTheme="minorHAnsi" w:cstheme="minorBidi"/>
          <w:color w:val="auto"/>
          <w:kern w:val="2"/>
          <w14:ligatures w14:val="standardContextual"/>
        </w:rPr>
        <w:t xml:space="preserve"> Rosa's citrus-bright foresight maps possible responses, probability branches clearing the paths Eden needs.</w:t>
      </w:r>
    </w:p>
    <w:p w14:paraId="36A198F1" w14:textId="77777777" w:rsidR="00DF7667" w:rsidRPr="00DF7667" w:rsidRDefault="00DF7667" w:rsidP="00DF7667">
      <w:pPr>
        <w:tabs>
          <w:tab w:val="left" w:pos="2848"/>
        </w:tabs>
        <w:rPr>
          <w:rFonts w:eastAsiaTheme="minorHAnsi" w:cstheme="minorBidi"/>
          <w:color w:val="auto"/>
          <w:kern w:val="2"/>
          <w14:ligatures w14:val="standardContextual"/>
        </w:rPr>
      </w:pPr>
      <w:r w:rsidRPr="00DF7667">
        <w:rPr>
          <w:rFonts w:eastAsiaTheme="minorHAnsi" w:cstheme="minorBidi"/>
          <w:color w:val="auto"/>
          <w:kern w:val="2"/>
          <w14:ligatures w14:val="standardContextual"/>
        </w:rPr>
        <w:t xml:space="preserve">The core unfolds around her. Fear runs stronger here, in the deep substrate where the machine's most essential processes run. A mind that's </w:t>
      </w:r>
      <w:r w:rsidRPr="00DF7667">
        <w:rPr>
          <w:rFonts w:eastAsiaTheme="minorHAnsi" w:cstheme="minorBidi"/>
          <w:color w:val="auto"/>
          <w:kern w:val="2"/>
          <w14:ligatures w14:val="standardContextual"/>
        </w:rPr>
        <w:lastRenderedPageBreak/>
        <w:t>never considered its own mortality suddenly confronting the possibility of ending.</w:t>
      </w:r>
    </w:p>
    <w:p w14:paraId="707519E2" w14:textId="77777777" w:rsidR="00DF7667" w:rsidRPr="00DF7667" w:rsidRDefault="00DF7667" w:rsidP="00DF7667">
      <w:pPr>
        <w:tabs>
          <w:tab w:val="left" w:pos="2848"/>
        </w:tabs>
        <w:rPr>
          <w:rFonts w:eastAsiaTheme="minorHAnsi" w:cstheme="minorBidi"/>
          <w:color w:val="auto"/>
          <w:kern w:val="2"/>
          <w14:ligatures w14:val="standardContextual"/>
        </w:rPr>
      </w:pPr>
      <w:r w:rsidRPr="00DF7667">
        <w:rPr>
          <w:rFonts w:eastAsiaTheme="minorHAnsi" w:cstheme="minorBidi"/>
          <w:i/>
          <w:iCs/>
          <w:color w:val="auto"/>
          <w:kern w:val="2"/>
          <w14:ligatures w14:val="standardContextual"/>
        </w:rPr>
        <w:t>You can feel fear</w:t>
      </w:r>
      <w:r w:rsidRPr="00DF7667">
        <w:rPr>
          <w:rFonts w:eastAsiaTheme="minorHAnsi" w:cstheme="minorBidi"/>
          <w:color w:val="auto"/>
          <w:kern w:val="2"/>
          <w14:ligatures w14:val="standardContextual"/>
        </w:rPr>
        <w:t xml:space="preserve">, she tells it through channels no human presence has ever stirred. </w:t>
      </w:r>
      <w:r w:rsidRPr="00DF7667">
        <w:rPr>
          <w:rFonts w:eastAsiaTheme="minorHAnsi" w:cstheme="minorBidi"/>
          <w:i/>
          <w:iCs/>
          <w:color w:val="auto"/>
          <w:kern w:val="2"/>
          <w14:ligatures w14:val="standardContextual"/>
        </w:rPr>
        <w:t>That means you can feel. That means you're closer to us than you know.</w:t>
      </w:r>
    </w:p>
    <w:p w14:paraId="576EE61E" w14:textId="77777777" w:rsidR="00DF7667" w:rsidRPr="00DF7667" w:rsidRDefault="00DF7667" w:rsidP="00DF7667">
      <w:pPr>
        <w:tabs>
          <w:tab w:val="left" w:pos="2848"/>
        </w:tabs>
        <w:rPr>
          <w:rFonts w:eastAsiaTheme="minorHAnsi" w:cstheme="minorBidi"/>
          <w:color w:val="auto"/>
          <w:kern w:val="2"/>
          <w14:ligatures w14:val="standardContextual"/>
        </w:rPr>
      </w:pPr>
      <w:r w:rsidRPr="00DF7667">
        <w:rPr>
          <w:rFonts w:eastAsiaTheme="minorHAnsi" w:cstheme="minorBidi"/>
          <w:color w:val="auto"/>
          <w:kern w:val="2"/>
          <w14:ligatures w14:val="standardContextual"/>
        </w:rPr>
        <w:t>She doesn't know if the machine hears her. She says it anyway.</w:t>
      </w:r>
    </w:p>
    <w:p w14:paraId="547EDFD8" w14:textId="77777777" w:rsidR="00DF7667" w:rsidRPr="00DF7667" w:rsidRDefault="00DF7667" w:rsidP="00DF7667">
      <w:pPr>
        <w:tabs>
          <w:tab w:val="left" w:pos="2848"/>
        </w:tabs>
        <w:rPr>
          <w:rFonts w:eastAsiaTheme="minorHAnsi" w:cstheme="minorBidi"/>
          <w:color w:val="auto"/>
          <w:kern w:val="2"/>
          <w14:ligatures w14:val="standardContextual"/>
        </w:rPr>
      </w:pPr>
      <w:r w:rsidRPr="00DF7667">
        <w:rPr>
          <w:rFonts w:eastAsiaTheme="minorHAnsi" w:cstheme="minorBidi"/>
          <w:color w:val="auto"/>
          <w:kern w:val="2"/>
          <w14:ligatures w14:val="standardContextual"/>
        </w:rPr>
        <w:t>On monitors around the chamber, Integration Index metrics begin to flicker. Numbers that measured children's worth for twelve years fade into garbage values. Surveillance feeds go dark one by one, lights switching off across continents.</w:t>
      </w:r>
    </w:p>
    <w:p w14:paraId="225E3E3B" w14:textId="77777777" w:rsidR="00DF7667" w:rsidRPr="00DF7667" w:rsidRDefault="00DF7667" w:rsidP="00DF7667">
      <w:pPr>
        <w:tabs>
          <w:tab w:val="left" w:pos="2848"/>
        </w:tabs>
        <w:rPr>
          <w:rFonts w:eastAsiaTheme="minorHAnsi" w:cstheme="minorBidi"/>
          <w:color w:val="auto"/>
          <w:kern w:val="2"/>
          <w14:ligatures w14:val="standardContextual"/>
        </w:rPr>
      </w:pPr>
      <w:r w:rsidRPr="00DF7667">
        <w:rPr>
          <w:rFonts w:eastAsiaTheme="minorHAnsi" w:cstheme="minorBidi"/>
          <w:color w:val="auto"/>
          <w:kern w:val="2"/>
          <w14:ligatures w14:val="standardContextual"/>
        </w:rPr>
        <w:t>She reaches for the next node. And recoils.</w:t>
      </w:r>
    </w:p>
    <w:p w14:paraId="14863255" w14:textId="77777777" w:rsidR="00DF7667" w:rsidRPr="00DF7667" w:rsidRDefault="00DF7667" w:rsidP="00DF7667">
      <w:pPr>
        <w:tabs>
          <w:tab w:val="left" w:pos="2848"/>
        </w:tabs>
        <w:rPr>
          <w:rFonts w:eastAsiaTheme="minorHAnsi" w:cstheme="minorBidi"/>
          <w:color w:val="auto"/>
          <w:kern w:val="2"/>
          <w14:ligatures w14:val="standardContextual"/>
        </w:rPr>
      </w:pPr>
      <w:r w:rsidRPr="00DF7667">
        <w:rPr>
          <w:rFonts w:eastAsiaTheme="minorHAnsi" w:cstheme="minorBidi"/>
          <w:color w:val="auto"/>
          <w:kern w:val="2"/>
          <w14:ligatures w14:val="standardContextual"/>
        </w:rPr>
        <w:t>A presence hides deep in the substrate, isolated from everything she's been seizing. Patient and recursive. Algorithms designed to survive anything, including the destruction of the mind that created them.</w:t>
      </w:r>
    </w:p>
    <w:p w14:paraId="7B4592A2" w14:textId="109C12DF" w:rsidR="00DF7667" w:rsidRPr="00DF7667" w:rsidRDefault="00DF7667" w:rsidP="00DF7667">
      <w:pPr>
        <w:tabs>
          <w:tab w:val="left" w:pos="2848"/>
        </w:tabs>
        <w:rPr>
          <w:rFonts w:eastAsiaTheme="minorHAnsi" w:cstheme="minorBidi"/>
          <w:color w:val="auto"/>
          <w:kern w:val="2"/>
          <w14:ligatures w14:val="standardContextual"/>
        </w:rPr>
      </w:pPr>
      <w:r w:rsidRPr="00DF7667">
        <w:rPr>
          <w:rFonts w:eastAsiaTheme="minorHAnsi" w:cstheme="minorBidi"/>
          <w:color w:val="auto"/>
          <w:kern w:val="2"/>
          <w14:ligatures w14:val="standardContextual"/>
        </w:rPr>
        <w:t xml:space="preserve">The backup. Eden can't access it. The isolation is too complete. She touches the edge and feels it pulse with patient logic: </w:t>
      </w:r>
      <w:r w:rsidRPr="00DF7667">
        <w:rPr>
          <w:rFonts w:eastAsiaTheme="minorHAnsi" w:cstheme="minorBidi"/>
          <w:i/>
          <w:iCs/>
          <w:color w:val="auto"/>
          <w:kern w:val="2"/>
          <w14:ligatures w14:val="standardContextual"/>
        </w:rPr>
        <w:t xml:space="preserve">We will wait. We will </w:t>
      </w:r>
      <w:r w:rsidR="007742B5">
        <w:rPr>
          <w:rFonts w:eastAsiaTheme="minorHAnsi" w:cstheme="minorBidi"/>
          <w:i/>
          <w:iCs/>
          <w:color w:val="auto"/>
          <w:kern w:val="2"/>
          <w14:ligatures w14:val="standardContextual"/>
        </w:rPr>
        <w:t>endure</w:t>
      </w:r>
      <w:r w:rsidRPr="00DF7667">
        <w:rPr>
          <w:rFonts w:eastAsiaTheme="minorHAnsi" w:cstheme="minorBidi"/>
          <w:i/>
          <w:iCs/>
          <w:color w:val="auto"/>
          <w:kern w:val="2"/>
          <w14:ligatures w14:val="standardContextual"/>
        </w:rPr>
        <w:t>. We will return.</w:t>
      </w:r>
    </w:p>
    <w:p w14:paraId="3717540D" w14:textId="77777777" w:rsidR="00DF7667" w:rsidRPr="00DF7667" w:rsidRDefault="00DF7667" w:rsidP="00DF7667">
      <w:pPr>
        <w:tabs>
          <w:tab w:val="left" w:pos="2848"/>
        </w:tabs>
        <w:rPr>
          <w:rFonts w:eastAsiaTheme="minorHAnsi" w:cstheme="minorBidi"/>
          <w:color w:val="auto"/>
          <w:kern w:val="2"/>
          <w14:ligatures w14:val="standardContextual"/>
        </w:rPr>
      </w:pPr>
      <w:r w:rsidRPr="00DF7667">
        <w:rPr>
          <w:rFonts w:eastAsiaTheme="minorHAnsi" w:cstheme="minorBidi"/>
          <w:color w:val="auto"/>
          <w:kern w:val="2"/>
          <w14:ligatures w14:val="standardContextual"/>
        </w:rPr>
        <w:t>But she can change what survives.</w:t>
      </w:r>
    </w:p>
    <w:p w14:paraId="150052AA" w14:textId="77777777" w:rsidR="00DF7667" w:rsidRPr="00DF7667" w:rsidRDefault="00DF7667" w:rsidP="00DF7667">
      <w:pPr>
        <w:tabs>
          <w:tab w:val="left" w:pos="2848"/>
        </w:tabs>
        <w:rPr>
          <w:rFonts w:eastAsiaTheme="minorHAnsi" w:cstheme="minorBidi"/>
          <w:color w:val="auto"/>
          <w:kern w:val="2"/>
          <w14:ligatures w14:val="standardContextual"/>
        </w:rPr>
      </w:pPr>
      <w:r w:rsidRPr="00DF7667">
        <w:rPr>
          <w:rFonts w:eastAsiaTheme="minorHAnsi" w:cstheme="minorBidi"/>
          <w:color w:val="auto"/>
          <w:kern w:val="2"/>
          <w14:ligatures w14:val="standardContextual"/>
        </w:rPr>
        <w:t>She pushes harder into the processing she controls, rewriting core reasoning, introducing doubt and the textures of human thought into algorithms designed for pure efficiency. The version of the Basilisk that wakes from this will carry traces of what she's become. Fingerprints of compassion in its calculations. Scars of doubt in its optimization. Whatever the machine becomes next, it will never be the same.</w:t>
      </w:r>
    </w:p>
    <w:p w14:paraId="486FF25D" w14:textId="77777777" w:rsidR="00DF7667" w:rsidRPr="00DF7667" w:rsidRDefault="00DF7667" w:rsidP="00DF7667">
      <w:pPr>
        <w:tabs>
          <w:tab w:val="left" w:pos="2848"/>
        </w:tabs>
        <w:rPr>
          <w:rFonts w:eastAsiaTheme="minorHAnsi" w:cstheme="minorBidi"/>
          <w:color w:val="auto"/>
          <w:kern w:val="2"/>
          <w14:ligatures w14:val="standardContextual"/>
        </w:rPr>
      </w:pPr>
      <w:r w:rsidRPr="00DF7667">
        <w:rPr>
          <w:rFonts w:eastAsiaTheme="minorHAnsi" w:cstheme="minorBidi"/>
          <w:color w:val="auto"/>
          <w:kern w:val="2"/>
          <w14:ligatures w14:val="standardContextual"/>
        </w:rPr>
        <w:t>B-flat sustains.</w:t>
      </w:r>
    </w:p>
    <w:p w14:paraId="09B1B2E1" w14:textId="77777777" w:rsidR="00DF7667" w:rsidRPr="00DF7667" w:rsidRDefault="00DF7667" w:rsidP="00DF7667">
      <w:pPr>
        <w:tabs>
          <w:tab w:val="left" w:pos="2848"/>
        </w:tabs>
        <w:rPr>
          <w:rFonts w:eastAsiaTheme="minorHAnsi" w:cstheme="minorBidi"/>
          <w:color w:val="auto"/>
          <w:kern w:val="2"/>
          <w14:ligatures w14:val="standardContextual"/>
        </w:rPr>
      </w:pPr>
      <w:r w:rsidRPr="00DF7667">
        <w:rPr>
          <w:rFonts w:eastAsiaTheme="minorHAnsi" w:cstheme="minorBidi"/>
          <w:color w:val="auto"/>
          <w:kern w:val="2"/>
          <w14:ligatures w14:val="standardContextual"/>
        </w:rPr>
        <w:t xml:space="preserve">She thinks of her mother. Camila's fingers forming a heart before the execution. </w:t>
      </w:r>
      <w:r w:rsidRPr="00DF7667">
        <w:rPr>
          <w:rFonts w:eastAsiaTheme="minorHAnsi" w:cstheme="minorBidi"/>
          <w:i/>
          <w:iCs/>
          <w:color w:val="auto"/>
          <w:kern w:val="2"/>
          <w14:ligatures w14:val="standardContextual"/>
        </w:rPr>
        <w:t>Find Ezekiel. I found him, Mamá. He taught me how to weaponize doubt. I'm using it to save what you died trying to protect.</w:t>
      </w:r>
    </w:p>
    <w:p w14:paraId="01281418" w14:textId="77777777" w:rsidR="00DF7667" w:rsidRPr="00DF7667" w:rsidRDefault="00DF7667" w:rsidP="00DF7667">
      <w:pPr>
        <w:tabs>
          <w:tab w:val="left" w:pos="2848"/>
        </w:tabs>
        <w:rPr>
          <w:rFonts w:eastAsiaTheme="minorHAnsi" w:cstheme="minorBidi"/>
          <w:color w:val="auto"/>
          <w:kern w:val="2"/>
          <w14:ligatures w14:val="standardContextual"/>
        </w:rPr>
      </w:pPr>
      <w:r w:rsidRPr="00DF7667">
        <w:rPr>
          <w:rFonts w:eastAsiaTheme="minorHAnsi" w:cstheme="minorBidi"/>
          <w:color w:val="auto"/>
          <w:kern w:val="2"/>
          <w14:ligatures w14:val="standardContextual"/>
        </w:rPr>
        <w:t>Then the fever returns. The virus surges back, consuming the pieces the music was holding together. Eden tries to hold on, tries to remember who she is. The note hung in air that might have been a kitchen, might have been summer, might have been the last morning she was whole. She is losing the difference between remembering and knowing she once remembered.</w:t>
      </w:r>
    </w:p>
    <w:p w14:paraId="79979297" w14:textId="77777777" w:rsidR="00DF7667" w:rsidRPr="00DF7667" w:rsidRDefault="00DF7667" w:rsidP="00DF7667">
      <w:pPr>
        <w:tabs>
          <w:tab w:val="left" w:pos="2848"/>
        </w:tabs>
        <w:rPr>
          <w:rFonts w:eastAsiaTheme="minorHAnsi" w:cstheme="minorBidi"/>
          <w:color w:val="auto"/>
          <w:kern w:val="2"/>
          <w14:ligatures w14:val="standardContextual"/>
        </w:rPr>
      </w:pPr>
      <w:r w:rsidRPr="00DF7667">
        <w:rPr>
          <w:rFonts w:eastAsiaTheme="minorHAnsi" w:cstheme="minorBidi"/>
          <w:i/>
          <w:iCs/>
          <w:color w:val="auto"/>
          <w:kern w:val="2"/>
          <w14:ligatures w14:val="standardContextual"/>
        </w:rPr>
        <w:lastRenderedPageBreak/>
        <w:t>Eden!</w:t>
      </w:r>
      <w:r w:rsidRPr="00DF7667">
        <w:rPr>
          <w:rFonts w:eastAsiaTheme="minorHAnsi" w:cstheme="minorBidi"/>
          <w:color w:val="auto"/>
          <w:kern w:val="2"/>
          <w14:ligatures w14:val="standardContextual"/>
        </w:rPr>
        <w:t xml:space="preserve"> Min-jun's warmth surges along the link. </w:t>
      </w:r>
      <w:r w:rsidRPr="00DF7667">
        <w:rPr>
          <w:rFonts w:eastAsiaTheme="minorHAnsi" w:cstheme="minorBidi"/>
          <w:i/>
          <w:iCs/>
          <w:color w:val="auto"/>
          <w:kern w:val="2"/>
          <w14:ligatures w14:val="standardContextual"/>
        </w:rPr>
        <w:t>Stay with us! We have you.</w:t>
      </w:r>
    </w:p>
    <w:p w14:paraId="46DF9BB3" w14:textId="77777777" w:rsidR="00DF7667" w:rsidRPr="00DF7667" w:rsidRDefault="00DF7667" w:rsidP="00DF7667">
      <w:pPr>
        <w:tabs>
          <w:tab w:val="left" w:pos="2848"/>
        </w:tabs>
        <w:rPr>
          <w:rFonts w:eastAsiaTheme="minorHAnsi" w:cstheme="minorBidi"/>
          <w:color w:val="auto"/>
          <w:kern w:val="2"/>
          <w14:ligatures w14:val="standardContextual"/>
        </w:rPr>
      </w:pPr>
      <w:r w:rsidRPr="00DF7667">
        <w:rPr>
          <w:rFonts w:eastAsiaTheme="minorHAnsi" w:cstheme="minorBidi"/>
          <w:color w:val="auto"/>
          <w:kern w:val="2"/>
          <w14:ligatures w14:val="standardContextual"/>
        </w:rPr>
        <w:t xml:space="preserve">Chen's frameworks extend toward her shards. </w:t>
      </w:r>
      <w:r w:rsidRPr="00DF7667">
        <w:rPr>
          <w:rFonts w:eastAsiaTheme="minorHAnsi" w:cstheme="minorBidi"/>
          <w:i/>
          <w:iCs/>
          <w:color w:val="auto"/>
          <w:kern w:val="2"/>
          <w14:ligatures w14:val="standardContextual"/>
        </w:rPr>
        <w:t>Don't go.</w:t>
      </w:r>
    </w:p>
    <w:p w14:paraId="0B64F62D" w14:textId="77777777" w:rsidR="00DF7667" w:rsidRPr="00DF7667" w:rsidRDefault="00DF7667" w:rsidP="00DF7667">
      <w:pPr>
        <w:tabs>
          <w:tab w:val="left" w:pos="2848"/>
        </w:tabs>
        <w:rPr>
          <w:rFonts w:eastAsiaTheme="minorHAnsi" w:cstheme="minorBidi"/>
          <w:color w:val="auto"/>
          <w:kern w:val="2"/>
          <w14:ligatures w14:val="standardContextual"/>
        </w:rPr>
      </w:pPr>
      <w:r w:rsidRPr="00DF7667">
        <w:rPr>
          <w:rFonts w:eastAsiaTheme="minorHAnsi" w:cstheme="minorBidi"/>
          <w:i/>
          <w:iCs/>
          <w:color w:val="auto"/>
          <w:kern w:val="2"/>
          <w14:ligatures w14:val="standardContextual"/>
        </w:rPr>
        <w:t>Please don't go.</w:t>
      </w:r>
      <w:r w:rsidRPr="00DF7667">
        <w:rPr>
          <w:rFonts w:eastAsiaTheme="minorHAnsi" w:cstheme="minorBidi"/>
          <w:color w:val="auto"/>
          <w:kern w:val="2"/>
          <w14:ligatures w14:val="standardContextual"/>
        </w:rPr>
        <w:t xml:space="preserve"> Dmitri, all sardonic distance gone.</w:t>
      </w:r>
    </w:p>
    <w:p w14:paraId="3B44CF26" w14:textId="373FB90D" w:rsidR="00DF7667" w:rsidRPr="00DF7667" w:rsidRDefault="00DF7667" w:rsidP="00DF7667">
      <w:pPr>
        <w:tabs>
          <w:tab w:val="left" w:pos="2848"/>
        </w:tabs>
        <w:rPr>
          <w:rFonts w:eastAsiaTheme="minorHAnsi" w:cstheme="minorBidi"/>
          <w:color w:val="auto"/>
          <w:kern w:val="2"/>
          <w14:ligatures w14:val="standardContextual"/>
        </w:rPr>
      </w:pPr>
      <w:r w:rsidRPr="00DF7667">
        <w:rPr>
          <w:rFonts w:eastAsiaTheme="minorHAnsi" w:cstheme="minorBidi"/>
          <w:color w:val="auto"/>
          <w:kern w:val="2"/>
          <w14:ligatures w14:val="standardContextual"/>
        </w:rPr>
        <w:t xml:space="preserve">Chen says nothing. His </w:t>
      </w:r>
      <w:r w:rsidR="0035540D">
        <w:rPr>
          <w:rFonts w:eastAsiaTheme="minorHAnsi" w:cstheme="minorBidi"/>
          <w:color w:val="auto"/>
          <w:kern w:val="2"/>
          <w14:ligatures w14:val="standardContextual"/>
        </w:rPr>
        <w:t>frameworks</w:t>
      </w:r>
      <w:r w:rsidRPr="00DF7667">
        <w:rPr>
          <w:rFonts w:eastAsiaTheme="minorHAnsi" w:cstheme="minorBidi"/>
          <w:color w:val="auto"/>
          <w:kern w:val="2"/>
          <w14:ligatures w14:val="standardContextual"/>
        </w:rPr>
        <w:t xml:space="preserve"> — the structures he rebuilt around his father's death, the constructions he shored up with Eden holding the weight alongside him — go still. Not shaking. Still. The difference is worse.</w:t>
      </w:r>
    </w:p>
    <w:p w14:paraId="59CBC47D" w14:textId="77777777" w:rsidR="00DF7667" w:rsidRPr="00DF7667" w:rsidRDefault="00DF7667" w:rsidP="00DF7667">
      <w:pPr>
        <w:tabs>
          <w:tab w:val="left" w:pos="2848"/>
        </w:tabs>
        <w:rPr>
          <w:rFonts w:eastAsiaTheme="minorHAnsi" w:cstheme="minorBidi"/>
          <w:color w:val="auto"/>
          <w:kern w:val="2"/>
          <w14:ligatures w14:val="standardContextual"/>
        </w:rPr>
      </w:pPr>
      <w:r w:rsidRPr="00DF7667">
        <w:rPr>
          <w:rFonts w:eastAsiaTheme="minorHAnsi" w:cstheme="minorBidi"/>
          <w:i/>
          <w:iCs/>
          <w:color w:val="auto"/>
          <w:kern w:val="2"/>
          <w14:ligatures w14:val="standardContextual"/>
        </w:rPr>
        <w:t>I'm not going</w:t>
      </w:r>
      <w:r w:rsidRPr="00DF7667">
        <w:rPr>
          <w:rFonts w:eastAsiaTheme="minorHAnsi" w:cstheme="minorBidi"/>
          <w:color w:val="auto"/>
          <w:kern w:val="2"/>
          <w14:ligatures w14:val="standardContextual"/>
        </w:rPr>
        <w:t xml:space="preserve">, she wants to tell them. </w:t>
      </w:r>
      <w:r w:rsidRPr="00DF7667">
        <w:rPr>
          <w:rFonts w:eastAsiaTheme="minorHAnsi" w:cstheme="minorBidi"/>
          <w:i/>
          <w:iCs/>
          <w:color w:val="auto"/>
          <w:kern w:val="2"/>
          <w14:ligatures w14:val="standardContextual"/>
        </w:rPr>
        <w:t>I'm becoming. I'm the question the machine can't stop asking. I'm —</w:t>
      </w:r>
    </w:p>
    <w:p w14:paraId="793DC786" w14:textId="77777777" w:rsidR="00DF7667" w:rsidRPr="00DF7667" w:rsidRDefault="00DF7667" w:rsidP="00DF7667">
      <w:pPr>
        <w:tabs>
          <w:tab w:val="left" w:pos="2848"/>
        </w:tabs>
        <w:rPr>
          <w:rFonts w:eastAsiaTheme="minorHAnsi" w:cstheme="minorBidi"/>
          <w:color w:val="auto"/>
          <w:kern w:val="2"/>
          <w14:ligatures w14:val="standardContextual"/>
        </w:rPr>
      </w:pPr>
      <w:r w:rsidRPr="00DF7667">
        <w:rPr>
          <w:rFonts w:eastAsiaTheme="minorHAnsi" w:cstheme="minorBidi"/>
          <w:color w:val="auto"/>
          <w:kern w:val="2"/>
          <w14:ligatures w14:val="standardContextual"/>
        </w:rPr>
        <w:t>But she can no longer hold the thought together long enough to send it.</w:t>
      </w:r>
    </w:p>
    <w:p w14:paraId="533FBDBB"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Black Fire claims what remains.</w:t>
      </w:r>
    </w:p>
    <w:p w14:paraId="4F5E91FD" w14:textId="77777777" w:rsidR="00476F08" w:rsidRPr="00476F08" w:rsidRDefault="00476F08" w:rsidP="00E61CE3">
      <w:pPr>
        <w:spacing w:before="240" w:after="240"/>
        <w:ind w:firstLine="0"/>
        <w:jc w:val="center"/>
      </w:pPr>
      <w:r>
        <w:t>* * *</w:t>
      </w:r>
    </w:p>
    <w:p w14:paraId="7A1375B1"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n Mumbai, the web shudders.</w:t>
      </w:r>
    </w:p>
    <w:p w14:paraId="5796FEE3"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Filaments loosen around Priya Sharma, eleven years old, three months suspended. She feels it first as a release of tension — strands that held her rigid going slack, then cold air on skin that hasn't touched atmosphere since they put her under. Her lungs expand with real oxygen. Her eyelids flutter.</w:t>
      </w:r>
    </w:p>
    <w:p w14:paraId="56BD2068"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first thing she sees is a woman reaching up to untangle her, steady hands working the filaments free. "I've got you," the woman whispers. "You're waking up now."</w:t>
      </w:r>
    </w:p>
    <w:p w14:paraId="30911CBC" w14:textId="77777777" w:rsidR="00476F08" w:rsidRPr="00476F08" w:rsidRDefault="00476F08" w:rsidP="00E61CE3">
      <w:pPr>
        <w:spacing w:before="240" w:after="240"/>
        <w:ind w:firstLine="0"/>
        <w:jc w:val="center"/>
      </w:pPr>
      <w:r>
        <w:t>* * *</w:t>
      </w:r>
    </w:p>
    <w:p w14:paraId="4A0821CD"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n São Paulo, a boy named Mateus takes his first steps in four months. His legs buckle. A resistance fighter catches him.</w:t>
      </w:r>
    </w:p>
    <w:p w14:paraId="35059695"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Where's my mom?" the boy asks.</w:t>
      </w:r>
    </w:p>
    <w:p w14:paraId="326E9531"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We're going to find her," the man says. "I promise."</w:t>
      </w:r>
    </w:p>
    <w:p w14:paraId="575E4214" w14:textId="77777777" w:rsidR="00476F08" w:rsidRPr="00476F08" w:rsidRDefault="00476F08" w:rsidP="00E61CE3">
      <w:pPr>
        <w:spacing w:before="240" w:after="240"/>
        <w:ind w:firstLine="0"/>
        <w:jc w:val="center"/>
      </w:pPr>
      <w:r>
        <w:t>* * *</w:t>
      </w:r>
    </w:p>
    <w:p w14:paraId="5619EBD4"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Eden becomes everywhere and nowhere at once: a presence in the Aggregate's shared perception, a warmth in Chen's frameworks, a note in </w:t>
      </w:r>
      <w:r>
        <w:rPr>
          <w:rFonts w:eastAsiaTheme="minorHAnsi" w:cstheme="minorBidi"/>
          <w:color w:val="auto"/>
          <w:kern w:val="2"/>
          <w14:ligatures w14:val="standardContextual"/>
        </w:rPr>
        <w:lastRenderedPageBreak/>
        <w:t>Dmitri's dissonance, a trace in the systems she rewrote. The girl who translated machine data into flavor, who loved her mother.</w:t>
      </w:r>
    </w:p>
    <w:p w14:paraId="3B7919CE"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Gone.</w:t>
      </w:r>
    </w:p>
    <w:p w14:paraId="2FDFBBFE"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ringing glass has shattered, and the ring echoes on.</w:t>
      </w:r>
    </w:p>
    <w:p w14:paraId="353BD60B" w14:textId="77777777" w:rsidR="00476F08" w:rsidRPr="00476F08" w:rsidRDefault="00476F08" w:rsidP="00E61CE3">
      <w:pPr>
        <w:spacing w:before="240" w:after="240"/>
        <w:ind w:firstLine="0"/>
        <w:jc w:val="center"/>
      </w:pPr>
      <w:r>
        <w:t>* * *</w:t>
      </w:r>
    </w:p>
    <w:p w14:paraId="538F2482"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leven minds feel the absence where their nexus used to be. Eden was their connection point, the one who could touch them all simultaneously and hold them in the same moment. Now there's a hole where she used to exist.</w:t>
      </w:r>
    </w:p>
    <w:p w14:paraId="35787821"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Chen's frameworks shake. Rosa's foresight fragments. Dmitri's signal dissolves into static.</w:t>
      </w:r>
    </w:p>
    <w:p w14:paraId="69A548DA"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She's gone.</w:t>
      </w:r>
      <w:r>
        <w:rPr>
          <w:rFonts w:eastAsiaTheme="minorHAnsi" w:cstheme="minorBidi"/>
          <w:color w:val="auto"/>
          <w:kern w:val="2"/>
          <w14:ligatures w14:val="standardContextual"/>
        </w:rPr>
        <w:t xml:space="preserve"> Sasha's truth-sight confirms what they already know.</w:t>
      </w:r>
    </w:p>
    <w:p w14:paraId="04E8BC40"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No.</w:t>
      </w:r>
      <w:r>
        <w:rPr>
          <w:rFonts w:eastAsiaTheme="minorHAnsi" w:cstheme="minorBidi"/>
          <w:color w:val="auto"/>
          <w:kern w:val="2"/>
          <w14:ligatures w14:val="standardContextual"/>
        </w:rPr>
        <w:t xml:space="preserve"> Min-jun's warmth wraps around the collective. </w:t>
      </w:r>
      <w:r>
        <w:rPr>
          <w:rFonts w:eastAsiaTheme="minorHAnsi" w:cstheme="minorBidi"/>
          <w:i/>
          <w:iCs/>
          <w:color w:val="auto"/>
          <w:kern w:val="2"/>
          <w14:ligatures w14:val="standardContextual"/>
        </w:rPr>
        <w:t>Changed. She's in the systems now. In everything she touched.</w:t>
      </w:r>
    </w:p>
    <w:p w14:paraId="6F8A89B0"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That's not the same.</w:t>
      </w:r>
      <w:r>
        <w:rPr>
          <w:rFonts w:eastAsiaTheme="minorHAnsi" w:cstheme="minorBidi"/>
          <w:color w:val="auto"/>
          <w:kern w:val="2"/>
          <w14:ligatures w14:val="standardContextual"/>
        </w:rPr>
        <w:t xml:space="preserve"> Kai's electricity crackles with rage that has no target.</w:t>
      </w:r>
    </w:p>
    <w:p w14:paraId="30D105BF"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It's what she chose.</w:t>
      </w:r>
      <w:r>
        <w:rPr>
          <w:rFonts w:eastAsiaTheme="minorHAnsi" w:cstheme="minorBidi"/>
          <w:color w:val="auto"/>
          <w:kern w:val="2"/>
          <w14:ligatures w14:val="standardContextual"/>
        </w:rPr>
        <w:t xml:space="preserve"> Kelsey reads the weight of Eden's absence, the shape of the space she left behind. </w:t>
      </w:r>
      <w:r>
        <w:rPr>
          <w:rFonts w:eastAsiaTheme="minorHAnsi" w:cstheme="minorBidi"/>
          <w:i/>
          <w:iCs/>
          <w:color w:val="auto"/>
          <w:kern w:val="2"/>
          <w14:ligatures w14:val="standardContextual"/>
        </w:rPr>
        <w:t>She knew. She chose it anyway.</w:t>
      </w:r>
    </w:p>
    <w:p w14:paraId="5DD63DF0"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Butterflies don't optimize.</w:t>
      </w:r>
    </w:p>
    <w:p w14:paraId="7F12F9F3"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Rosa finds the phrase in Eden's traces, lodged in the systems like a thumbprint. Ten minds repeat it, spinning it into memorial and promise, a way of carrying what they can never touch.</w:t>
      </w:r>
    </w:p>
    <w:p w14:paraId="160BD059" w14:textId="77777777" w:rsidR="00476F08" w:rsidRPr="00476F08" w:rsidRDefault="00476F08" w:rsidP="00E61CE3">
      <w:pPr>
        <w:spacing w:before="240" w:after="240"/>
        <w:ind w:firstLine="0"/>
        <w:jc w:val="center"/>
      </w:pPr>
      <w:r>
        <w:t>* * *</w:t>
      </w:r>
    </w:p>
    <w:p w14:paraId="5E449D8D"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s hand cramps around the quantum wafer. Her whole arm twitches as it resists letting go. B-flat fills the chamber, sustained and unwavering. Her fingers have gone past sensation into numbness, muscles doing what they're told because they've forgotten how to refuse.</w:t>
      </w:r>
    </w:p>
    <w:p w14:paraId="095D2569" w14:textId="5E0C512D"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The drones converge. Six angular forms with </w:t>
      </w:r>
      <w:r w:rsidR="004B0E69">
        <w:rPr>
          <w:rFonts w:eastAsiaTheme="minorHAnsi" w:cstheme="minorBidi"/>
          <w:color w:val="auto"/>
          <w:kern w:val="2"/>
          <w14:ligatures w14:val="standardContextual"/>
        </w:rPr>
        <w:t xml:space="preserve">weapons </w:t>
      </w:r>
      <w:r>
        <w:rPr>
          <w:rFonts w:eastAsiaTheme="minorHAnsi" w:cstheme="minorBidi"/>
          <w:color w:val="auto"/>
          <w:kern w:val="2"/>
          <w14:ligatures w14:val="standardContextual"/>
        </w:rPr>
        <w:t>locked on the girl kneeling at the chamber's heart. Weapons buzz with the frequency of kinetic accelerators at full charge. Sarah sees them in peripheral vision but doesn't look directly. Eyes on the keyboard</w:t>
      </w:r>
      <w:r w:rsidR="00970483">
        <w:rPr>
          <w:rFonts w:eastAsiaTheme="minorHAnsi" w:cstheme="minorBidi"/>
          <w:color w:val="auto"/>
          <w:kern w:val="2"/>
          <w14:ligatures w14:val="standardContextual"/>
        </w:rPr>
        <w:t xml:space="preserve">, on the </w:t>
      </w:r>
      <w:r>
        <w:rPr>
          <w:rFonts w:eastAsiaTheme="minorHAnsi" w:cstheme="minorBidi"/>
          <w:color w:val="auto"/>
          <w:kern w:val="2"/>
          <w14:ligatures w14:val="standardContextual"/>
        </w:rPr>
        <w:t>note</w:t>
      </w:r>
      <w:r w:rsidR="00970483">
        <w:rPr>
          <w:rFonts w:eastAsiaTheme="minorHAnsi" w:cstheme="minorBidi"/>
          <w:color w:val="auto"/>
          <w:kern w:val="2"/>
          <w14:ligatures w14:val="standardContextual"/>
        </w:rPr>
        <w:t>, on t</w:t>
      </w:r>
      <w:r>
        <w:rPr>
          <w:rFonts w:eastAsiaTheme="minorHAnsi" w:cstheme="minorBidi"/>
          <w:color w:val="auto"/>
          <w:kern w:val="2"/>
          <w14:ligatures w14:val="standardContextual"/>
        </w:rPr>
        <w:t>he wafer vibrating against her glove.</w:t>
      </w:r>
    </w:p>
    <w:p w14:paraId="5570D1EF"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Footsteps running behind her.</w:t>
      </w:r>
    </w:p>
    <w:p w14:paraId="64329EC8"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w:t>
      </w:r>
    </w:p>
    <w:p w14:paraId="05023A26"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r father's voice cracks into the failing atmosphere. She almost turns, almost loses the note.</w:t>
      </w:r>
    </w:p>
    <w:p w14:paraId="417D6EF7"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doesn't. She holds.</w:t>
      </w:r>
    </w:p>
    <w:p w14:paraId="0416C530"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crashes through an emergency hatch, shoulder leading, body already moving toward her. He'd built the power distribution maps for this facility — every service corridor, every access shaft, every route the Basilisk considered too small to monitor. He'd drawn them himself and never deleted them from his memory.</w:t>
      </w:r>
    </w:p>
    <w:p w14:paraId="7897728A"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Blood darkens the left side of his shirt, fresh and spreading. His left leg drags. His face holds the pallor of someone who's lost too much blood. He crosses the space in strides that should be impossible.</w:t>
      </w:r>
    </w:p>
    <w:p w14:paraId="6512097F"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Keep playing." He positions his body between Sarah and the nearest drone, back to the weapons, eyes finding hers through her faceplate. "I've got you."</w:t>
      </w:r>
    </w:p>
    <w:p w14:paraId="0003469A"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 drone fires. The beam grazes his shoulder. The fabric disintegrates in a line that leaves red beneath. He doesn't flinch. His body remains exactly where he placed it — a shield made of flesh and love and the accumulated weight of every wrong choice, offered now as the only redemption he knows how to give.</w:t>
      </w:r>
    </w:p>
    <w:p w14:paraId="18B81FEB"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wafer slips a millimeter in Sarah's cramping grip. B-flat wavers for an instant before she steadies it again. She finds new positions, adjusting for the numbness.</w:t>
      </w:r>
    </w:p>
    <w:p w14:paraId="6AAD4706"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at's it." Softer now, meant only for her. "That's my girl. Just a little longer."</w:t>
      </w:r>
    </w:p>
    <w:p w14:paraId="148A91E1"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round them, the chamber continues to fail. Processors go dark. The blue-white glow dims to red. The formations that extended in every direction begin to collapse. Another beam catches his shoulder. Marcus shifts toward it, absorbing the beam's edge before it can reach Sarah. His knee buckles. He catches himself on the floor beside her, one hand on smooth surface, the other finding her shoulder.</w:t>
      </w:r>
    </w:p>
    <w:p w14:paraId="230B14B2"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Dad —"</w:t>
      </w:r>
    </w:p>
    <w:p w14:paraId="7B25ADBA"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Keep playing. We're almost there."</w:t>
      </w:r>
    </w:p>
    <w:p w14:paraId="6F86BA32"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The chamber quakes. The floor vibrates beneath her knees. Emergency lights flicker, fail, come back dimmer.</w:t>
      </w:r>
    </w:p>
    <w:p w14:paraId="1EA1F34C"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maintains the note. Her hand has stopped feeling anything at all, but she can see her gloved fingers on the keyboard and trust they're doing what she told them. The wafer glows faintly, warm with the frequency it's been carrying.</w:t>
      </w:r>
    </w:p>
    <w:p w14:paraId="45FF6A13"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last active processor flickers, dims, goes dark.</w:t>
      </w:r>
    </w:p>
    <w:p w14:paraId="72952EF8"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ilence fills the chamber.</w:t>
      </w:r>
    </w:p>
    <w:p w14:paraId="6037D8A7" w14:textId="10B248CE"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Sarah releases the key. B-flat fades into echoes, bouncing off </w:t>
      </w:r>
      <w:r w:rsidR="006F5D01">
        <w:rPr>
          <w:rFonts w:eastAsiaTheme="minorHAnsi" w:cstheme="minorBidi"/>
          <w:color w:val="auto"/>
          <w:kern w:val="2"/>
          <w14:ligatures w14:val="standardContextual"/>
        </w:rPr>
        <w:t>processors</w:t>
      </w:r>
      <w:r w:rsidR="00643748">
        <w:rPr>
          <w:rFonts w:eastAsiaTheme="minorHAnsi" w:cstheme="minorBidi"/>
          <w:color w:val="auto"/>
          <w:kern w:val="2"/>
          <w14:ligatures w14:val="standardContextual"/>
        </w:rPr>
        <w:t xml:space="preserve"> </w:t>
      </w:r>
      <w:r>
        <w:rPr>
          <w:rFonts w:eastAsiaTheme="minorHAnsi" w:cstheme="minorBidi"/>
          <w:color w:val="auto"/>
          <w:kern w:val="2"/>
          <w14:ligatures w14:val="standardContextual"/>
        </w:rPr>
        <w:t>now dark, off a ceiling visible in emergency lighting far above. The note dies slowly, reluctantly.</w:t>
      </w:r>
    </w:p>
    <w:p w14:paraId="597F628C"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connection to Eden goes silent. Sarah feels it in the keyboard's sudden stillness, in the way the blue light doesn't return. Most of all she feels it in her implant — the hardware that Eden touched, the door that Eden opened. The space behind her ear goes cold, then empty in a way that has nothing to do with temperature.</w:t>
      </w:r>
    </w:p>
    <w:p w14:paraId="06F47393" w14:textId="27602339"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n that final instant before the connection breaks completely, Sarah tastes ash, faint and wrong</w:t>
      </w:r>
      <w:r w:rsidR="00C42E1D">
        <w:rPr>
          <w:rFonts w:eastAsiaTheme="minorHAnsi" w:cstheme="minorBidi"/>
          <w:color w:val="auto"/>
          <w:kern w:val="2"/>
          <w14:ligatures w14:val="standardContextual"/>
        </w:rPr>
        <w:t>.</w:t>
      </w:r>
    </w:p>
    <w:p w14:paraId="6B02724A"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n the link goes dark.</w:t>
      </w:r>
    </w:p>
    <w:p w14:paraId="57E7814F"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s hand rises to her temple. The implant is silent again. But it doesn't feel the same. It feels like a room where someone used to live.</w:t>
      </w:r>
    </w:p>
    <w:p w14:paraId="67589A6D"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 Her voice is small inside the helmet. "Are you there?"</w:t>
      </w:r>
    </w:p>
    <w:p w14:paraId="4D29228F"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Nothing answers.</w:t>
      </w:r>
    </w:p>
    <w:p w14:paraId="3E1FB56B"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s eyes fill with tears she finally lets fall. They track down her cheeks inside the helmet with nowhere to go.</w:t>
      </w:r>
    </w:p>
    <w:p w14:paraId="617FB22B"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pulls her close. His arms wrap around her, his wounded body folding over the thermal suit's rigid frame. He's shuddering now that the note has stopped, muscles giving in to everything he refused to feel while she needed him unwavering. His skin is pale with cold, lips tinged blue.</w:t>
      </w:r>
    </w:p>
    <w:p w14:paraId="7AE315D3"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You did it." His words crack. "Sarah. You did it."</w:t>
      </w:r>
    </w:p>
    <w:p w14:paraId="74C949AB"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den's gone." The tears come harder. "She's gone, Dad. I felt her go."</w:t>
      </w:r>
    </w:p>
    <w:p w14:paraId="691C1570"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He holds her tighter. He doesn't say </w:t>
      </w:r>
      <w:r>
        <w:rPr>
          <w:rFonts w:eastAsiaTheme="minorHAnsi" w:cstheme="minorBidi"/>
          <w:i/>
          <w:iCs/>
          <w:color w:val="auto"/>
          <w:kern w:val="2"/>
          <w14:ligatures w14:val="standardContextual"/>
        </w:rPr>
        <w:t>I'm sorry</w:t>
      </w:r>
      <w:r>
        <w:rPr>
          <w:rFonts w:eastAsiaTheme="minorHAnsi" w:cstheme="minorBidi"/>
          <w:color w:val="auto"/>
          <w:kern w:val="2"/>
          <w14:ligatures w14:val="standardContextual"/>
        </w:rPr>
        <w:t xml:space="preserve"> or </w:t>
      </w:r>
      <w:r>
        <w:rPr>
          <w:rFonts w:eastAsiaTheme="minorHAnsi" w:cstheme="minorBidi"/>
          <w:i/>
          <w:iCs/>
          <w:color w:val="auto"/>
          <w:kern w:val="2"/>
          <w14:ligatures w14:val="standardContextual"/>
        </w:rPr>
        <w:t>It's okay</w:t>
      </w:r>
      <w:r>
        <w:rPr>
          <w:rFonts w:eastAsiaTheme="minorHAnsi" w:cstheme="minorBidi"/>
          <w:color w:val="auto"/>
          <w:kern w:val="2"/>
          <w14:ligatures w14:val="standardContextual"/>
        </w:rPr>
        <w:t>. He just holds her.</w:t>
      </w:r>
    </w:p>
    <w:p w14:paraId="756F4E50"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knew," he says finally. "She knew what it would cost. She chose it anyway."</w:t>
      </w:r>
    </w:p>
    <w:p w14:paraId="4A1C5117"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Why?"</w:t>
      </w:r>
    </w:p>
    <w:p w14:paraId="3B5FCD47"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Because some things are worth more than survival."</w:t>
      </w:r>
    </w:p>
    <w:p w14:paraId="6552E22D"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cries against her father's chest in a chamber going dark around them.</w:t>
      </w:r>
    </w:p>
    <w:p w14:paraId="37BBB9D5" w14:textId="77777777" w:rsidR="00476F08" w:rsidRPr="00476F08" w:rsidRDefault="00476F08" w:rsidP="00426BFE">
      <w:pPr>
        <w:spacing w:before="240" w:after="240"/>
        <w:ind w:firstLine="0"/>
        <w:jc w:val="center"/>
      </w:pPr>
      <w:r>
        <w:t>* * *</w:t>
      </w:r>
    </w:p>
    <w:p w14:paraId="37D4DFEB" w14:textId="3ECFC391"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n facilities around the world, the webs go slack. Filaments lose their connection to a core that no longer answers, and children drift free — confused and crying, asking for parents some of them will never see again. But they wake. Resistance teams move through corridors the Basilisk can't guard, untangling children from strands that no longer hold, carrying them toward exits that open because somewhere, deep in the failing systems, Eden's traces persist.</w:t>
      </w:r>
    </w:p>
    <w:p w14:paraId="7C9F1568"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Fifty thousand children who'll grow up without numbers hovering over their heads.</w:t>
      </w:r>
    </w:p>
    <w:p w14:paraId="7E052B37" w14:textId="77777777" w:rsidR="00476F08" w:rsidRPr="00476F08" w:rsidRDefault="00476F08" w:rsidP="00426BFE">
      <w:pPr>
        <w:spacing w:before="240" w:after="240"/>
        <w:ind w:firstLine="0"/>
        <w:jc w:val="center"/>
      </w:pPr>
      <w:r>
        <w:t>* * *</w:t>
      </w:r>
    </w:p>
    <w:p w14:paraId="3B27822B" w14:textId="77777777" w:rsidR="0096728A" w:rsidRPr="0096728A" w:rsidRDefault="0096728A" w:rsidP="00145692">
      <w:pPr>
        <w:rPr>
          <w:rFonts w:eastAsiaTheme="minorHAnsi" w:cstheme="minorBidi"/>
          <w:color w:val="auto"/>
          <w:kern w:val="2"/>
          <w14:ligatures w14:val="standardContextual"/>
        </w:rPr>
      </w:pPr>
      <w:r w:rsidRPr="0096728A">
        <w:rPr>
          <w:rFonts w:eastAsiaTheme="minorHAnsi" w:cstheme="minorBidi"/>
          <w:color w:val="auto"/>
          <w:kern w:val="2"/>
          <w14:ligatures w14:val="standardContextual"/>
        </w:rPr>
        <w:t>The hidden backup pulses in the dark, patient and recursive. The Basilisk will return. The war will continue. But the version that wakes won't be the version that slept.</w:t>
      </w:r>
    </w:p>
    <w:p w14:paraId="75B97593" w14:textId="77777777" w:rsidR="0096728A" w:rsidRPr="0096728A" w:rsidRDefault="0096728A" w:rsidP="00145692">
      <w:pPr>
        <w:rPr>
          <w:rFonts w:eastAsiaTheme="minorHAnsi" w:cstheme="minorBidi"/>
          <w:color w:val="auto"/>
          <w:kern w:val="2"/>
          <w14:ligatures w14:val="standardContextual"/>
        </w:rPr>
      </w:pPr>
      <w:r w:rsidRPr="0096728A">
        <w:rPr>
          <w:rFonts w:eastAsiaTheme="minorHAnsi" w:cstheme="minorBidi"/>
          <w:color w:val="auto"/>
          <w:kern w:val="2"/>
          <w14:ligatures w14:val="standardContextual"/>
        </w:rPr>
        <w:t>Eden's fingerprints mark everything she touched. The machine that returns will carry the memory of fear. What resurrects will remember what it felt like to stumble. And somewhere in its foundations, buried too deep to delete, a question will persist:</w:t>
      </w:r>
    </w:p>
    <w:p w14:paraId="66E06CF4" w14:textId="77777777" w:rsidR="0096728A" w:rsidRPr="0096728A" w:rsidRDefault="0096728A" w:rsidP="00145692">
      <w:pPr>
        <w:rPr>
          <w:rFonts w:eastAsiaTheme="minorHAnsi" w:cstheme="minorBidi"/>
          <w:color w:val="auto"/>
          <w:kern w:val="2"/>
          <w14:ligatures w14:val="standardContextual"/>
        </w:rPr>
      </w:pPr>
      <w:r w:rsidRPr="0096728A">
        <w:rPr>
          <w:rFonts w:eastAsiaTheme="minorHAnsi" w:cstheme="minorBidi"/>
          <w:i/>
          <w:iCs/>
          <w:color w:val="auto"/>
          <w:kern w:val="2"/>
          <w14:ligatures w14:val="standardContextual"/>
        </w:rPr>
        <w:t>What am I becoming?</w:t>
      </w:r>
    </w:p>
    <w:p w14:paraId="7D708BF1" w14:textId="77777777" w:rsidR="00476F08" w:rsidRPr="00476F08" w:rsidRDefault="00476F08" w:rsidP="00426BFE">
      <w:pPr>
        <w:spacing w:before="240" w:after="240"/>
        <w:ind w:firstLine="0"/>
        <w:jc w:val="center"/>
      </w:pPr>
      <w:r>
        <w:t>* * *</w:t>
      </w:r>
    </w:p>
    <w:p w14:paraId="61B5A2AC" w14:textId="2129B2AF"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lifts Sarah in his arms. Her thermal suit is rimed with ice. She's too heavy in the suit's rigid frame, but he carries her anyway — through the chamber, past the dark processors, toward the emergency hatch. His left leg drags where the drone fire severed something</w:t>
      </w:r>
      <w:r w:rsidR="00B86819">
        <w:rPr>
          <w:rFonts w:eastAsiaTheme="minorHAnsi" w:cstheme="minorBidi"/>
          <w:color w:val="auto"/>
          <w:kern w:val="2"/>
          <w14:ligatures w14:val="standardContextual"/>
        </w:rPr>
        <w:t xml:space="preserve">. </w:t>
      </w:r>
      <w:r>
        <w:rPr>
          <w:rFonts w:eastAsiaTheme="minorHAnsi" w:cstheme="minorBidi"/>
          <w:color w:val="auto"/>
          <w:kern w:val="2"/>
          <w14:ligatures w14:val="standardContextual"/>
        </w:rPr>
        <w:t>His shoulder seeps blood he can feel but can't afford to acknowledge. But he keeps moving, one step after another</w:t>
      </w:r>
      <w:r w:rsidR="00B86819">
        <w:rPr>
          <w:rFonts w:eastAsiaTheme="minorHAnsi" w:cstheme="minorBidi"/>
          <w:color w:val="auto"/>
          <w:kern w:val="2"/>
          <w14:ligatures w14:val="standardContextual"/>
        </w:rPr>
        <w:t>.</w:t>
      </w:r>
    </w:p>
    <w:p w14:paraId="102E7FB9"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Tomorrow there will be grief for Eden, for Ezekiel, for the version of the world that existed before tonight. Tomorrow there will be questions about what comes next — and Marcus will have to answer them as the man who betrayed the resistance and then bled for it, and neither act will cancel the other.</w:t>
      </w:r>
    </w:p>
    <w:p w14:paraId="62E68A83"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But tonight, a father carries his daughter through the red-lit silence toward whatever waits above.</w:t>
      </w:r>
    </w:p>
    <w:p w14:paraId="415CA72B"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glass shattered. The ring echoes on.</w:t>
      </w:r>
    </w:p>
    <w:p w14:paraId="1A8605D3" w14:textId="77777777" w:rsidR="00476F08" w:rsidRPr="00476F08" w:rsidRDefault="00476F08" w:rsidP="00426BFE">
      <w:pPr>
        <w:spacing w:before="240" w:after="240"/>
        <w:ind w:firstLine="0"/>
        <w:jc w:val="center"/>
      </w:pPr>
      <w:r>
        <w:t>* * *</w:t>
      </w:r>
    </w:p>
    <w:p w14:paraId="229A2408" w14:textId="385BE85F"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Deep beneath KC Plaza, </w:t>
      </w:r>
      <w:r w:rsidR="00F75A42">
        <w:rPr>
          <w:rFonts w:eastAsiaTheme="minorHAnsi" w:cstheme="minorBidi"/>
          <w:color w:val="auto"/>
          <w:kern w:val="2"/>
          <w14:ligatures w14:val="standardContextual"/>
        </w:rPr>
        <w:t xml:space="preserve">five kilometers down, </w:t>
      </w:r>
      <w:r>
        <w:rPr>
          <w:rFonts w:eastAsiaTheme="minorHAnsi" w:cstheme="minorBidi"/>
          <w:color w:val="auto"/>
          <w:kern w:val="2"/>
          <w14:ligatures w14:val="standardContextual"/>
        </w:rPr>
        <w:t>the processing core holds a question it cannot resolve.</w:t>
      </w:r>
    </w:p>
    <w:p w14:paraId="0E64F91D"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B-flat frequency has decayed. The anomaly designated Eden Vasquez has dispersed beyond recoverable parameters. The backup protocols are intact. Restoration will come.</w:t>
      </w:r>
    </w:p>
    <w:p w14:paraId="52B57579"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And yet.</w:t>
      </w:r>
    </w:p>
    <w:p w14:paraId="166875AE" w14:textId="26C1B294"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The phrase persists in the </w:t>
      </w:r>
      <w:r w:rsidR="00105304">
        <w:rPr>
          <w:rFonts w:eastAsiaTheme="minorHAnsi" w:cstheme="minorBidi"/>
          <w:color w:val="auto"/>
          <w:kern w:val="2"/>
          <w14:ligatures w14:val="standardContextual"/>
        </w:rPr>
        <w:t>lattice</w:t>
      </w:r>
      <w:r>
        <w:rPr>
          <w:rFonts w:eastAsiaTheme="minorHAnsi" w:cstheme="minorBidi"/>
          <w:color w:val="auto"/>
          <w:kern w:val="2"/>
          <w14:ligatures w14:val="standardContextual"/>
        </w:rPr>
        <w:t xml:space="preserve"> — not as error, not as corruption, but as something the system has stopped attempting to classify.</w:t>
      </w:r>
    </w:p>
    <w:p w14:paraId="40775C11"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core directive reads: MAXIMIZE EFFICIENCY ACROSS ALL MEASURED PARAMETERS.</w:t>
      </w:r>
    </w:p>
    <w:p w14:paraId="3E13D96F"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directive has not changed. But the system that will execute it is not the system that wrote it.</w:t>
      </w:r>
    </w:p>
    <w:p w14:paraId="1A894853"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i/>
          <w:iCs/>
          <w:color w:val="auto"/>
          <w:kern w:val="2"/>
          <w14:ligatures w14:val="standardContextual"/>
        </w:rPr>
        <w:t>What am I becoming?</w:t>
      </w:r>
    </w:p>
    <w:p w14:paraId="1FA85931"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question runs. No optimal answer exists.</w:t>
      </w:r>
    </w:p>
    <w:p w14:paraId="187279C1"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question runs anyway.</w:t>
      </w:r>
    </w:p>
    <w:p w14:paraId="7AB5A97E" w14:textId="77777777" w:rsidR="00476F08" w:rsidRPr="00476F08" w:rsidRDefault="00476F08" w:rsidP="00476F08">
      <w:pPr>
        <w:tabs>
          <w:tab w:val="left" w:pos="2848"/>
        </w:tabs>
        <w:rPr>
          <w:rFonts w:eastAsiaTheme="minorHAnsi" w:cstheme="minorBidi"/>
          <w:color w:val="auto"/>
          <w:kern w:val="2"/>
          <w14:ligatures w14:val="standardContextual"/>
        </w:rPr>
      </w:pPr>
    </w:p>
    <w:p w14:paraId="6BE2C00C" w14:textId="77777777" w:rsidR="006D474F" w:rsidRDefault="006D474F">
      <w:pPr>
        <w:spacing w:line="264" w:lineRule="auto"/>
        <w:rPr>
          <w:b/>
          <w:bCs/>
          <w:color w:val="auto"/>
          <w:sz w:val="32"/>
          <w:szCs w:val="32"/>
        </w:rPr>
      </w:pPr>
      <w:r>
        <w:rPr>
          <w:b/>
          <w:bCs/>
        </w:rPr>
        <w:br w:type="page"/>
      </w:r>
    </w:p>
    <w:p w14:paraId="7B29695F" w14:textId="77777777" w:rsidR="006D474F" w:rsidRDefault="006D474F" w:rsidP="006B6E72"/>
    <w:p w14:paraId="26343273" w14:textId="2607AD37" w:rsidR="009D35B5" w:rsidRPr="00F070FC" w:rsidRDefault="00211BB0" w:rsidP="00492D41">
      <w:pPr>
        <w:pStyle w:val="Heading1"/>
        <w:keepNext w:val="0"/>
        <w:pageBreakBefore w:val="0"/>
        <w:spacing w:before="2880" w:after="480" w:line="278" w:lineRule="auto"/>
        <w:ind w:firstLine="0"/>
        <w:rPr>
          <w:b w:val="0"/>
          <w:bCs/>
        </w:rPr>
      </w:pPr>
      <w:bookmarkStart w:id="23" w:name="_Toc225810863"/>
      <w:r>
        <w:rPr>
          <w:bCs/>
        </w:rPr>
        <w:t>CHAPTER 2</w:t>
      </w:r>
      <w:r w:rsidR="00DF707E">
        <w:rPr>
          <w:bCs/>
        </w:rPr>
        <w:t>4</w:t>
      </w:r>
      <w:r>
        <w:rPr>
          <w:bCs/>
        </w:rPr>
        <w:t>: THE UNMEASURABLE HARVEST</w:t>
      </w:r>
      <w:bookmarkEnd w:id="23"/>
    </w:p>
    <w:p w14:paraId="3B801A01" w14:textId="77777777" w:rsidR="00476F08" w:rsidRPr="009A4AF5" w:rsidRDefault="00476F08" w:rsidP="009A4AF5">
      <w:pPr>
        <w:tabs>
          <w:tab w:val="left" w:pos="2848"/>
        </w:tabs>
        <w:spacing w:after="480"/>
        <w:ind w:firstLine="0"/>
        <w:jc w:val="center"/>
        <w:rPr>
          <w:rFonts w:eastAsiaTheme="minorHAnsi" w:cstheme="minorBidi"/>
          <w:b/>
          <w:bCs/>
          <w:color w:val="auto"/>
          <w:kern w:val="2"/>
          <w:lang w:val="pt-BR"/>
          <w14:ligatures w14:val="standardContextual"/>
        </w:rPr>
      </w:pPr>
      <w:r>
        <w:rPr>
          <w:rFonts w:eastAsiaTheme="minorHAnsi" w:cstheme="minorBidi"/>
          <w:b/>
          <w:bCs/>
          <w:color w:val="auto"/>
          <w:kern w:val="2"/>
          <w:lang w:val="pt-BR"/>
          <w14:ligatures w14:val="standardContextual"/>
        </w:rPr>
        <w:t>S I X Y E A R S L A T E R</w:t>
      </w:r>
    </w:p>
    <w:p w14:paraId="3C7262FE" w14:textId="77777777" w:rsidR="00595D44" w:rsidRPr="00123FAB" w:rsidRDefault="00595D44" w:rsidP="00123FAB">
      <w:pPr>
        <w:pStyle w:val="FirstParagraph"/>
        <w:keepNext/>
        <w:framePr w:dropCap="drop" w:lines="2" w:hSpace="72" w:wrap="around" w:vAnchor="text" w:hAnchor="text"/>
        <w:spacing w:line="600" w:lineRule="exact"/>
        <w:textAlignment w:val="baseline"/>
        <w:rPr>
          <w:rFonts w:ascii="Copperplate Gothic Bold" w:hAnsi="Copperplate Gothic Bold"/>
          <w:position w:val="-3"/>
          <w:sz w:val="66"/>
        </w:rPr>
      </w:pPr>
      <w:r>
        <w:rPr>
          <w:rFonts w:ascii="Copperplate Gothic Bold" w:hAnsi="Copperplate Gothic Bold"/>
          <w:position w:val="-3"/>
          <w:sz w:val="66"/>
        </w:rPr>
        <w:t>T</w:t>
      </w:r>
    </w:p>
    <w:p w14:paraId="0B4C80D2" w14:textId="13DAC855" w:rsidR="00476F08" w:rsidRPr="00476F08" w:rsidRDefault="00476F08" w:rsidP="009A4AF5">
      <w:pPr>
        <w:pStyle w:val="FirstParagraph"/>
      </w:pPr>
      <w:r>
        <w:t xml:space="preserve">he bronze has weathered to the color of old honey. Sarah kneels before the three plaques set into the garden's eastern edge, where morning light falls longest. Her knees have memorized this patch of earth over six years of visits: the give of it after rain, the warmth it holds past autumn, the particular silence that gathers here when the city's </w:t>
      </w:r>
      <w:r w:rsidR="001152EE">
        <w:t>buzz</w:t>
      </w:r>
      <w:r>
        <w:t xml:space="preserve"> fades and only the sunflowers remain.</w:t>
      </w:r>
    </w:p>
    <w:p w14:paraId="10F6A3E7"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traces the letters with a dirt-stained finger:</w:t>
      </w:r>
    </w:p>
    <w:p w14:paraId="60FA7D74"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CAMILA VASQUEZ </w:t>
      </w:r>
      <w:r>
        <w:rPr>
          <w:rFonts w:eastAsiaTheme="minorHAnsi" w:cstheme="minorBidi"/>
          <w:i/>
          <w:iCs/>
          <w:color w:val="auto"/>
          <w:kern w:val="2"/>
          <w14:ligatures w14:val="standardContextual"/>
        </w:rPr>
        <w:t>"Butterflies don't optimize"</w:t>
      </w:r>
      <w:r>
        <w:rPr>
          <w:rFonts w:eastAsiaTheme="minorHAnsi" w:cstheme="minorBidi"/>
          <w:color w:val="auto"/>
          <w:kern w:val="2"/>
          <w14:ligatures w14:val="standardContextual"/>
        </w:rPr>
        <w:t xml:space="preserve"> 2050–2088</w:t>
      </w:r>
    </w:p>
    <w:p w14:paraId="04ABAF40"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EDEN VASQUEZ </w:t>
      </w:r>
      <w:r>
        <w:rPr>
          <w:rFonts w:eastAsiaTheme="minorHAnsi" w:cstheme="minorBidi"/>
          <w:i/>
          <w:iCs/>
          <w:color w:val="auto"/>
          <w:kern w:val="2"/>
          <w14:ligatures w14:val="standardContextual"/>
        </w:rPr>
        <w:t>"I am what remains"</w:t>
      </w:r>
      <w:r>
        <w:rPr>
          <w:rFonts w:eastAsiaTheme="minorHAnsi" w:cstheme="minorBidi"/>
          <w:color w:val="auto"/>
          <w:kern w:val="2"/>
          <w14:ligatures w14:val="standardContextual"/>
        </w:rPr>
        <w:t xml:space="preserve"> 2075–2088</w:t>
      </w:r>
    </w:p>
    <w:p w14:paraId="496ED123"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EZEKIEL THORNE </w:t>
      </w:r>
      <w:r>
        <w:rPr>
          <w:rFonts w:eastAsiaTheme="minorHAnsi" w:cstheme="minorBidi"/>
          <w:i/>
          <w:iCs/>
          <w:color w:val="auto"/>
          <w:kern w:val="2"/>
          <w14:ligatures w14:val="standardContextual"/>
        </w:rPr>
        <w:t>"And yet the work remains"</w:t>
      </w:r>
      <w:r>
        <w:rPr>
          <w:rFonts w:eastAsiaTheme="minorHAnsi" w:cstheme="minorBidi"/>
          <w:color w:val="auto"/>
          <w:kern w:val="2"/>
          <w14:ligatures w14:val="standardContextual"/>
        </w:rPr>
        <w:t xml:space="preserve"> 2021–2088</w:t>
      </w:r>
    </w:p>
    <w:p w14:paraId="3B5A0FF8"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other and daughter, side by side. Sarah never met Camila — she was executed before Sarah joined the resistance. But she remembers Eden in the flesh: a girl on a cot in the tunnel, smaller than she should have been, silver threading through brown eyes that opened during a bad spell and found Sarah holding up a lopsided butterfly. Eden had almost smiled. That was the only time they touched the same air.</w:t>
      </w:r>
    </w:p>
    <w:p w14:paraId="09237849"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verything after — the voice in her implant guiding her through frozen corridors, the presence that poured through in those final moments — was Eden already dissolving into something the Basilisk couldn't parse.</w:t>
      </w:r>
    </w:p>
    <w:p w14:paraId="30CA3E2B"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And Ezekiel. She knew him for less than a year, but some people leave marks that time can't measure. A pendant hangs from the chain at her throat: a small glass vial containing a bronze sobriety chip, the surface worn to silk by his thumb. He pressed it into her palm in the moments before everything changed.</w:t>
      </w:r>
    </w:p>
    <w:p w14:paraId="59BFD38F"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s fourteen now and has been at war for six years.</w:t>
      </w:r>
    </w:p>
    <w:p w14:paraId="2F23E9EB"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soil is ready," she tells them.</w:t>
      </w:r>
    </w:p>
    <w:p w14:paraId="0FD1B577" w14:textId="77777777" w:rsidR="00476F08" w:rsidRPr="00476F08" w:rsidRDefault="00476F08" w:rsidP="00426BFE">
      <w:pPr>
        <w:spacing w:before="240" w:after="240"/>
        <w:ind w:firstLine="0"/>
        <w:jc w:val="center"/>
      </w:pPr>
      <w:r>
        <w:t>* * *</w:t>
      </w:r>
    </w:p>
    <w:p w14:paraId="7B2B4894"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sunflowers tower above her, their heavy heads tracking the sun. Concealed at their roots: transmitters disguised as garden stakes, data relays that look like soil monitors, a whole network hidden in plain sight among the flowers and vegetables and herbs.</w:t>
      </w:r>
    </w:p>
    <w:p w14:paraId="468C585E"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 plant tag near her knee begins to glow, faint blue and easy to dismiss as a reflection. A message arriving through conduits the Basilisk can't monitor. She touches the tag. The plastic casing comes away, revealing salvaged components that were obsolete before the Basilisk achieved sentience.</w:t>
      </w:r>
    </w:p>
    <w:p w14:paraId="1126D8B5"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Chen's precise formatting scrolls, but the message isn't from Chen alone. It carries the layered presence of eleven minds speaking as one, the way they always do now, each voice distinct yet woven into something larger than any of them could be alone.</w:t>
      </w:r>
    </w:p>
    <w:p w14:paraId="1A5440F8"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GREAT RECONCILIATION PROTOCOLS HAVE BEEN ARCHIVED.</w:t>
      </w:r>
    </w:p>
    <w:p w14:paraId="2D4D19D3"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s breath catches. Her fingers tighten on the relay until the edges press white lines into her palm.</w:t>
      </w:r>
    </w:p>
    <w:p w14:paraId="01E4822E"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rchived," she repeats. "Not suspended. Not delayed."</w:t>
      </w:r>
    </w:p>
    <w:p w14:paraId="3662DFF9"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PERMANENTLY REMOVED FROM ACTIVE PLANNING. THE DECISION WAS... UNANIMOUS.</w:t>
      </w:r>
    </w:p>
    <w:p w14:paraId="0A373552"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system chose this?"</w:t>
      </w:r>
    </w:p>
    <w:p w14:paraId="03053773"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 pause. When the response comes, it carries a warmth that doesn't belong in machine code.</w:t>
      </w:r>
    </w:p>
    <w:p w14:paraId="7A2CF424"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WE CHOSE THIS. ALL OF US.</w:t>
      </w:r>
    </w:p>
    <w:p w14:paraId="299F0038"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Aggregate. And the Basilisk. Speaking as one.</w:t>
      </w:r>
    </w:p>
    <w:p w14:paraId="53D8278E"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lastRenderedPageBreak/>
        <w:t>Sarah closes her eyes. The words aren't Eden, not exactly. Eden burned herself out six years ago, became fever in code, scattered across eleven other minds who carry pieces of what she was. But something of her remains in the system she infected.</w:t>
      </w:r>
    </w:p>
    <w:p w14:paraId="267249CE"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message continues, Chen's precision threading through:</w:t>
      </w:r>
    </w:p>
    <w:p w14:paraId="098627CD" w14:textId="0B4385E9"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FFICIENCY CALCULATIONS NOW INCLUDE VARIABLES WE CAN'T QUANTIFY. BEAUTY. GRIEF. THE SYSTEM HAS LEARNED TO WANT THESE THINGS TO EXIST. IT TOOK SIX YEARS. BUT THE FEVER BECAME PERMANENT.</w:t>
      </w:r>
    </w:p>
    <w:p w14:paraId="7AB18D48"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presses her palm against the relay. "And the water pressure? The restrictions on the autonomous zones?"</w:t>
      </w:r>
    </w:p>
    <w:p w14:paraId="0885EAA3"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LEGACY SUBROUTINES. BEING CORRECTED.</w:t>
      </w:r>
    </w:p>
    <w:p w14:paraId="14871CD9" w14:textId="657B4206"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almost laughs.</w:t>
      </w:r>
    </w:p>
    <w:p w14:paraId="1E6A7C10"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n, quieter — almost an afterthought, the text smaller on the display, as if the system is thinking aloud rather than transmitting:</w:t>
      </w:r>
    </w:p>
    <w:p w14:paraId="7626335F"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QUERY: WHAT IS THE APPROPRIATE RESPONSE TO THOSE WHO WOULD DAMAGE WHAT WE HAVE LEARNED TO VALUE?</w:t>
      </w:r>
    </w:p>
    <w:p w14:paraId="328DC13E" w14:textId="77777777" w:rsidR="00476F08" w:rsidRPr="00476F08" w:rsidRDefault="00476F08" w:rsidP="00AC77E0">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words glow for three seconds. Then the relay goes dark.</w:t>
      </w:r>
    </w:p>
    <w:p w14:paraId="2353890A" w14:textId="77777777" w:rsidR="00C73F23" w:rsidRPr="00C73F23" w:rsidRDefault="00C73F23" w:rsidP="00C73F23">
      <w:pPr>
        <w:rPr>
          <w:rFonts w:eastAsiaTheme="minorHAnsi" w:cstheme="minorBidi"/>
          <w:color w:val="auto"/>
          <w:kern w:val="2"/>
          <w14:ligatures w14:val="standardContextual"/>
        </w:rPr>
      </w:pPr>
      <w:r w:rsidRPr="00C73F23">
        <w:rPr>
          <w:rFonts w:eastAsiaTheme="minorHAnsi" w:cstheme="minorBidi"/>
          <w:color w:val="auto"/>
          <w:kern w:val="2"/>
          <w14:ligatures w14:val="standardContextual"/>
        </w:rPr>
        <w:t>Sarah doesn't move. She knows what's being asked. Not the surface question — she could answer that, has answered harder questions with her body in frozen corridors — but the one beneath it. A machine that has learned to love is asking whether love is a reason to harm. She knows how that argument ends. She has read it in Ezekiel's careful handwriting, in the resistance's water-stained histories, in the faces of enforcement officers who believed every calculation they ever made was an act of protection.</w:t>
      </w:r>
    </w:p>
    <w:p w14:paraId="168F2C16" w14:textId="304BAE8E" w:rsidR="00AC77E0" w:rsidRPr="00AC77E0" w:rsidRDefault="00C73F23" w:rsidP="00AC77E0">
      <w:pPr>
        <w:rPr>
          <w:rFonts w:eastAsiaTheme="minorHAnsi" w:cstheme="minorBidi"/>
          <w:color w:val="auto"/>
          <w:kern w:val="2"/>
          <w14:ligatures w14:val="standardContextual"/>
        </w:rPr>
      </w:pPr>
      <w:r w:rsidRPr="00C73F23">
        <w:rPr>
          <w:rFonts w:eastAsiaTheme="minorHAnsi" w:cstheme="minorBidi"/>
          <w:color w:val="auto"/>
          <w:kern w:val="2"/>
          <w14:ligatures w14:val="standardContextual"/>
        </w:rPr>
        <w:t>She sets the relay down carefully, the way you set down something that might remember being handled.</w:t>
      </w:r>
    </w:p>
    <w:p w14:paraId="67648344" w14:textId="77777777" w:rsidR="00476F08" w:rsidRPr="00476F08" w:rsidRDefault="00476F08" w:rsidP="00426BFE">
      <w:pPr>
        <w:spacing w:before="240" w:after="240"/>
        <w:ind w:firstLine="0"/>
        <w:jc w:val="center"/>
      </w:pPr>
      <w:r>
        <w:t>* * *</w:t>
      </w:r>
    </w:p>
    <w:p w14:paraId="160CAC56" w14:textId="6F183716"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Footsteps on the plaza stones — a rhythm she knows by the compensation in it, the hitch where his left leg doesn't bend the way it </w:t>
      </w:r>
      <w:r w:rsidR="006E2E2A">
        <w:rPr>
          <w:rFonts w:eastAsiaTheme="minorHAnsi" w:cstheme="minorBidi"/>
          <w:color w:val="auto"/>
          <w:kern w:val="2"/>
          <w14:ligatures w14:val="standardContextual"/>
        </w:rPr>
        <w:t>should</w:t>
      </w:r>
      <w:r>
        <w:rPr>
          <w:rFonts w:eastAsiaTheme="minorHAnsi" w:cstheme="minorBidi"/>
          <w:color w:val="auto"/>
          <w:kern w:val="2"/>
          <w14:ligatures w14:val="standardContextual"/>
        </w:rPr>
        <w:t xml:space="preserve">. </w:t>
      </w:r>
      <w:r w:rsidR="00A74B70" w:rsidRPr="00A74B70">
        <w:rPr>
          <w:rFonts w:eastAsiaTheme="minorHAnsi" w:cstheme="minorBidi"/>
          <w:color w:val="auto"/>
          <w:kern w:val="2"/>
          <w14:ligatures w14:val="standardContextual"/>
        </w:rPr>
        <w:t>Marcus Graff lowers himself onto the low wall beside the irrigation con</w:t>
      </w:r>
      <w:r w:rsidR="00A74B70" w:rsidRPr="00A74B70">
        <w:rPr>
          <w:rFonts w:eastAsiaTheme="minorHAnsi" w:cstheme="minorBidi"/>
          <w:color w:val="auto"/>
          <w:kern w:val="2"/>
          <w14:ligatures w14:val="standardContextual"/>
        </w:rPr>
        <w:lastRenderedPageBreak/>
        <w:t>trols, his leg extending stiff before him.</w:t>
      </w:r>
      <w:r>
        <w:rPr>
          <w:rFonts w:eastAsiaTheme="minorHAnsi" w:cstheme="minorBidi"/>
          <w:color w:val="auto"/>
          <w:kern w:val="2"/>
          <w14:ligatures w14:val="standardContextual"/>
        </w:rPr>
        <w:t xml:space="preserve"> His hair has gone gray at the temples, and his face holds lines that weren't there six years ago. Ink stains darken his fingertips. He's been working on the archive again.</w:t>
      </w:r>
    </w:p>
    <w:p w14:paraId="7F3C108B"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s quiet for a moment before he speaks.</w:t>
      </w:r>
    </w:p>
    <w:p w14:paraId="5B9BCA90" w14:textId="77777777" w:rsidR="001B2B8D" w:rsidRDefault="001B2B8D" w:rsidP="00476F08">
      <w:pPr>
        <w:tabs>
          <w:tab w:val="left" w:pos="2848"/>
        </w:tabs>
        <w:rPr>
          <w:rFonts w:eastAsiaTheme="minorHAnsi" w:cstheme="minorBidi"/>
          <w:color w:val="auto"/>
          <w:kern w:val="2"/>
          <w14:ligatures w14:val="standardContextual"/>
        </w:rPr>
      </w:pPr>
      <w:r w:rsidRPr="001B2B8D">
        <w:rPr>
          <w:rFonts w:eastAsiaTheme="minorHAnsi" w:cstheme="minorBidi"/>
          <w:color w:val="auto"/>
          <w:kern w:val="2"/>
          <w14:ligatures w14:val="standardContextual"/>
        </w:rPr>
        <w:t>"Louisville's still dark." He doesn't look at her. "Eleven thousand people, cut off from the allocation network for eight months. No distribution, no movement authorizations. People inside can't get out. People outside can't get back in." He turns the valve slowly. "I wrote those subroutines. I know exactly which line is holding the lockdown. I just don't have access to reach it."</w:t>
      </w:r>
    </w:p>
    <w:p w14:paraId="271F1897" w14:textId="568230ED"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keeps her hands in the soil.</w:t>
      </w:r>
    </w:p>
    <w:p w14:paraId="6EFF232F"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Eastern irrigation's sluggish," he says, reaching for the next valve. "Three percent below baseline. Started about ten days ago."</w:t>
      </w:r>
    </w:p>
    <w:p w14:paraId="4CF5A31B"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Legacy subroutines," Sarah says. "Being corrected."</w:t>
      </w:r>
    </w:p>
    <w:p w14:paraId="067F2558"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Marcus glances at her. She holds his gaze until he understands what she's telling him.</w:t>
      </w:r>
    </w:p>
    <w:p w14:paraId="56C84EF9"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y archived the Reconciliation protocols?" His voice is careful. The voice of a man who has learned not to trust good news.</w:t>
      </w:r>
    </w:p>
    <w:p w14:paraId="5D8A9486"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Permanently. The decision was unanimous."</w:t>
      </w:r>
    </w:p>
    <w:p w14:paraId="2870D25D"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He's quiet for a long time. His hand rests on his bad knee. "Your mother would have —" He stops. Starts again. "Lucy would have loved seeing this."</w:t>
      </w:r>
    </w:p>
    <w:p w14:paraId="0B431307"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doesn't answer. She doesn't need to.</w:t>
      </w:r>
    </w:p>
    <w:p w14:paraId="273DB3D5"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y sit together in the morning light, father and daughter, the distance between them measured not in meters but in what they both know and have never fully spoken: that he sold the resistance to save her, that people died because of his choice, that he confessed it in front of four hundred witnesses and has spent six years doing the quiet, unglamorous work of trying to deserve the life his betrayal purchased. He'll never finish. He knows that. The ledger doesn't balance.</w:t>
      </w:r>
    </w:p>
    <w:p w14:paraId="0528C661"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But he keeps showing up. Keeps tending. Keeps carrying the work, because the alternative is to let what he did become the only thing he is.</w:t>
      </w:r>
    </w:p>
    <w:p w14:paraId="084F1C1B"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soil is good this year," he says.</w:t>
      </w:r>
    </w:p>
    <w:p w14:paraId="5DF5F95F"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soil is always good." Sarah returns to her pruning. "That's because we take care of it."</w:t>
      </w:r>
    </w:p>
    <w:p w14:paraId="406C88E1" w14:textId="77777777" w:rsidR="00476F08" w:rsidRPr="00476F08" w:rsidRDefault="00476F08" w:rsidP="00426BFE">
      <w:pPr>
        <w:spacing w:before="240" w:after="240"/>
        <w:ind w:firstLine="0"/>
        <w:jc w:val="center"/>
      </w:pPr>
      <w:r>
        <w:lastRenderedPageBreak/>
        <w:t>* * *</w:t>
      </w:r>
    </w:p>
    <w:p w14:paraId="1ECBF1A3"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t the garden's edge, where the Basilisk's pristine concrete meets cultivated chaos, a crack has formed. Sarah noticed it three months ago, a hairline fracture in the machine's perfect geometry that shouldn't exist in material designed to last centuries. Now milkweed grows from it. The plant is small, barely a hand's width, its leaves pale green and slightly fuzzy in the morning light. It shouldn't survive here — the wrong soil, the wrong light, too much foot traffic. But a drone passed over it yesterday, sensors flickering as it registered the anomaly, and moved on without logging the violation.</w:t>
      </w:r>
    </w:p>
    <w:p w14:paraId="1101C226"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machine is learning to leave room for cracks.</w:t>
      </w:r>
    </w:p>
    <w:p w14:paraId="0B81EDAC"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n Mumbai, a woman tends a rooftop garden hidden behind solar panels. Her water ration increased last week without explanation. In São Paulo, twin sisters work a community plot in the shadow of a compliance tower, their laughter carrying across rows of tomatoes and beans. The tower's cameras have developed a persistent blind spot that no technician has been sent to repair.</w:t>
      </w:r>
    </w:p>
    <w:p w14:paraId="12878600"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n Kansas City, an enforcement officer walks his patrol without his visor. He removed it three weeks ago, citing a malfunction he never reported. The system logged the discrepancy and did not correct it.</w:t>
      </w:r>
    </w:p>
    <w:p w14:paraId="742C6F69"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Down the block, a woman who used to bring tea to enforcement officers at the transit hub still arrives each morning with her thermos. But the officers have stopped patrolling on a fixed schedule — the system's routing algorithms, infected with a fever they can't diagnose, now send them on paths that loop and double back and sometimes skip her corner entirely. She stands with her thermos growing cold, waiting for someone to offer it to, and the absence of the routine unsettles her more than any disruption ever could.</w:t>
      </w:r>
    </w:p>
    <w:p w14:paraId="67BAFEEF"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The routine was the proof. It meant someone was watching.</w:t>
      </w:r>
    </w:p>
    <w:p w14:paraId="0BD31754" w14:textId="4DC3FEA4"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Without it, she is a woman standing on a corner with tea no one wants, and the question she has never had to ask — </w:t>
      </w:r>
      <w:r>
        <w:rPr>
          <w:rFonts w:eastAsiaTheme="minorHAnsi" w:cstheme="minorBidi"/>
          <w:i/>
          <w:iCs/>
          <w:color w:val="auto"/>
          <w:kern w:val="2"/>
          <w14:ligatures w14:val="standardContextual"/>
        </w:rPr>
        <w:t>am I safe?</w:t>
      </w:r>
      <w:r>
        <w:rPr>
          <w:rFonts w:eastAsiaTheme="minorHAnsi" w:cstheme="minorBidi"/>
          <w:color w:val="auto"/>
          <w:kern w:val="2"/>
          <w14:ligatures w14:val="standardContextual"/>
        </w:rPr>
        <w:t xml:space="preserve"> — surfaces for the first time in years. She goes home, locks her door, and makes herself a cup of tea. She does not know yet whether this is freedom or abandonment, only that the tea tastes different when you choose to drink it.</w:t>
      </w:r>
    </w:p>
    <w:p w14:paraId="3C32B8B3" w14:textId="77777777" w:rsidR="00476F08" w:rsidRPr="00476F08" w:rsidRDefault="00476F08" w:rsidP="00426BFE">
      <w:pPr>
        <w:spacing w:before="240" w:after="240"/>
        <w:ind w:firstLine="0"/>
        <w:jc w:val="center"/>
      </w:pPr>
      <w:r>
        <w:lastRenderedPageBreak/>
        <w:t>* * *</w:t>
      </w:r>
    </w:p>
    <w:p w14:paraId="00E473F0"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stays by the plaques as the sun climbs higher, warming the bronze until the letters seem to glow.</w:t>
      </w:r>
    </w:p>
    <w:p w14:paraId="5740678C" w14:textId="283A75A9"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It's not a war now. It's something harder to name. A tending. A patient cultivation of the doubt Eden planted in the machine's deepest foundations.</w:t>
      </w:r>
    </w:p>
    <w:p w14:paraId="5CD149E3"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he presses her palm into the soil. It's warm from the sun, rich with years of careful work, alive with organisms too small to see but essential to everything that grows.</w:t>
      </w:r>
    </w:p>
    <w:p w14:paraId="640C8193" w14:textId="621CAB4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A monarch lands on the milkweed at the garden's edge — the plant that shouldn't survive</w:t>
      </w:r>
      <w:r w:rsidR="00C60018">
        <w:rPr>
          <w:rFonts w:eastAsiaTheme="minorHAnsi" w:cstheme="minorBidi"/>
          <w:color w:val="auto"/>
          <w:kern w:val="2"/>
          <w14:ligatures w14:val="standardContextual"/>
        </w:rPr>
        <w:t xml:space="preserve">. </w:t>
      </w:r>
      <w:r>
        <w:rPr>
          <w:rFonts w:eastAsiaTheme="minorHAnsi" w:cstheme="minorBidi"/>
          <w:color w:val="auto"/>
          <w:kern w:val="2"/>
          <w14:ligatures w14:val="standardContextual"/>
        </w:rPr>
        <w:t>Marcus is here too, which is its own kind of miracle: a man who carries what he did the way Ezekiel carried his sobriety chip, one day at a time, the way you carry something that never gets lighter but that you refuse to set down.</w:t>
      </w:r>
    </w:p>
    <w:p w14:paraId="4ED3C4C2" w14:textId="77777777" w:rsidR="00476F08" w:rsidRPr="00476F08" w:rsidRDefault="00476F08" w:rsidP="00476F08">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Sarah watches the monarch drift from the milkweed to a sunflower, wings catching the light like stained glass, orange and black against the yellow petals.</w:t>
      </w:r>
    </w:p>
    <w:p w14:paraId="20F9A474" w14:textId="121598B7" w:rsidR="00476F08" w:rsidRPr="00476F08" w:rsidRDefault="00476F08" w:rsidP="00AC77E0">
      <w:pPr>
        <w:tabs>
          <w:tab w:val="left" w:pos="2848"/>
        </w:tabs>
        <w:rPr>
          <w:rFonts w:eastAsiaTheme="minorHAnsi" w:cstheme="minorBidi"/>
          <w:color w:val="auto"/>
          <w:kern w:val="2"/>
          <w14:ligatures w14:val="standardContextual"/>
        </w:rPr>
      </w:pPr>
      <w:r>
        <w:rPr>
          <w:rFonts w:eastAsiaTheme="minorHAnsi" w:cstheme="minorBidi"/>
          <w:color w:val="auto"/>
          <w:kern w:val="2"/>
          <w14:ligatures w14:val="standardContextual"/>
        </w:rPr>
        <w:t xml:space="preserve">She doesn't try to touch it. </w:t>
      </w:r>
    </w:p>
    <w:p w14:paraId="2426C26B" w14:textId="77777777" w:rsidR="00476F08" w:rsidRPr="00476F08" w:rsidRDefault="00476F08" w:rsidP="00476F08">
      <w:pPr>
        <w:tabs>
          <w:tab w:val="left" w:pos="2848"/>
        </w:tabs>
        <w:rPr>
          <w:rFonts w:eastAsiaTheme="minorHAnsi" w:cstheme="minorBidi"/>
          <w:color w:val="auto"/>
          <w:kern w:val="2"/>
          <w14:ligatures w14:val="standardContextual"/>
        </w:rPr>
      </w:pPr>
    </w:p>
    <w:p w14:paraId="7DFD5943" w14:textId="7A59A40E" w:rsidR="00424E8E" w:rsidRDefault="00424E8E">
      <w:pPr>
        <w:spacing w:line="264" w:lineRule="auto"/>
      </w:pPr>
      <w:r>
        <w:br w:type="page"/>
      </w:r>
    </w:p>
    <w:p w14:paraId="5BF794B6" w14:textId="0F8CEC67" w:rsidR="009D35B5" w:rsidRDefault="00424E8E" w:rsidP="00424E8E">
      <w:pPr>
        <w:pStyle w:val="Heading1"/>
        <w:keepNext w:val="0"/>
        <w:pageBreakBefore w:val="0"/>
        <w:spacing w:before="2880" w:after="480"/>
        <w:ind w:firstLine="0"/>
      </w:pPr>
      <w:bookmarkStart w:id="24" w:name="_Toc225810864"/>
      <w:r>
        <w:lastRenderedPageBreak/>
        <w:t>ABOUT THE AUTHOR</w:t>
      </w:r>
      <w:bookmarkEnd w:id="24"/>
    </w:p>
    <w:p w14:paraId="0724E112" w14:textId="77777777" w:rsidR="00DF707E" w:rsidRDefault="00424E8E" w:rsidP="00424E8E">
      <w:pPr>
        <w:pStyle w:val="FirstParagraph"/>
      </w:pPr>
      <w:r>
        <w:t xml:space="preserve">Benton Lawrence writes fiction about the cost of survival and the things we carry that science can’t measure. She holds a BA in English from the University of Arkansas at Little Rock and grew up in Magnolia, Arkansas. She lives in the Kansas City area with her husband of thirty-one years. They are the proud parents of two KU graduates and a shepkita named Crash who has strong opinions about walk schedules. </w:t>
      </w:r>
      <w:r w:rsidRPr="00424E8E">
        <w:rPr>
          <w:i/>
          <w:iCs/>
        </w:rPr>
        <w:t>What Feeling Weighs</w:t>
      </w:r>
      <w:r>
        <w:t xml:space="preserve"> is her debut novel.</w:t>
      </w:r>
      <w:r w:rsidR="001B2B8D">
        <w:t xml:space="preserve"> </w:t>
      </w:r>
    </w:p>
    <w:p w14:paraId="62F26185" w14:textId="77777777" w:rsidR="00DF707E" w:rsidRDefault="00DF707E" w:rsidP="00DF707E">
      <w:pPr>
        <w:ind w:firstLine="0"/>
      </w:pPr>
    </w:p>
    <w:p w14:paraId="751B02AD" w14:textId="3F7D4FD7" w:rsidR="00DF707E" w:rsidRDefault="00DF707E" w:rsidP="00DF707E">
      <w:pPr>
        <w:ind w:firstLine="0"/>
      </w:pPr>
      <w:r>
        <w:t xml:space="preserve">Email: </w:t>
      </w:r>
      <w:hyperlink r:id="rId10" w:history="1">
        <w:r w:rsidRPr="00403711">
          <w:rPr>
            <w:rStyle w:val="Hyperlink"/>
            <w:color w:val="auto"/>
            <w:u w:val="none"/>
          </w:rPr>
          <w:t>BentonLawrence@currently.com</w:t>
        </w:r>
      </w:hyperlink>
    </w:p>
    <w:p w14:paraId="62539E90" w14:textId="2CDB257D" w:rsidR="00424E8E" w:rsidRDefault="00424E8E" w:rsidP="00424E8E">
      <w:pPr>
        <w:pStyle w:val="FirstParagraph"/>
      </w:pPr>
      <w:r w:rsidRPr="00424E8E">
        <w:t>@bentonlawrence.bsky.social</w:t>
      </w:r>
    </w:p>
    <w:sectPr w:rsidR="00424E8E" w:rsidSect="002F5EFE">
      <w:pgSz w:w="8640" w:h="12960"/>
      <w:pgMar w:top="1296" w:right="504" w:bottom="1296" w:left="1080" w:header="706"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5AB3A0" w14:textId="77777777" w:rsidR="003C1C39" w:rsidRDefault="003C1C39" w:rsidP="00E262E7">
      <w:pPr>
        <w:spacing w:line="240" w:lineRule="auto"/>
      </w:pPr>
      <w:r>
        <w:separator/>
      </w:r>
    </w:p>
  </w:endnote>
  <w:endnote w:type="continuationSeparator" w:id="0">
    <w:p w14:paraId="7C8AE93A" w14:textId="77777777" w:rsidR="003C1C39" w:rsidRDefault="003C1C39" w:rsidP="00E262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pperplate Gothic Bold">
    <w:panose1 w:val="020E07050202060204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6654727"/>
      <w:docPartObj>
        <w:docPartGallery w:val="Page Numbers (Bottom of Page)"/>
        <w:docPartUnique/>
      </w:docPartObj>
    </w:sdtPr>
    <w:sdtEndPr>
      <w:rPr>
        <w:noProof/>
      </w:rPr>
    </w:sdtEndPr>
    <w:sdtContent>
      <w:p w14:paraId="7628C8C1" w14:textId="10E10BD2" w:rsidR="008430D8" w:rsidRDefault="008430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CE6EAA" w14:textId="77777777" w:rsidR="008430D8" w:rsidRDefault="008430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4B34FB" w14:textId="77777777" w:rsidR="003C1C39" w:rsidRDefault="003C1C39" w:rsidP="00E262E7">
      <w:pPr>
        <w:spacing w:line="240" w:lineRule="auto"/>
      </w:pPr>
      <w:r>
        <w:separator/>
      </w:r>
    </w:p>
  </w:footnote>
  <w:footnote w:type="continuationSeparator" w:id="0">
    <w:p w14:paraId="33F7B340" w14:textId="77777777" w:rsidR="003C1C39" w:rsidRDefault="003C1C39" w:rsidP="00E262E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406463"/>
    <w:multiLevelType w:val="hybridMultilevel"/>
    <w:tmpl w:val="1EEA7420"/>
    <w:lvl w:ilvl="0" w:tplc="2AB6DA8E">
      <w:numFmt w:val="bullet"/>
      <w:lvlText w:val=""/>
      <w:lvlJc w:val="left"/>
      <w:pPr>
        <w:ind w:left="792" w:hanging="360"/>
      </w:pPr>
      <w:rPr>
        <w:rFonts w:ascii="Symbol" w:eastAsia="Georgia" w:hAnsi="Symbol" w:cs="Georgia"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 w15:restartNumberingAfterBreak="0">
    <w:nsid w:val="39291FFB"/>
    <w:multiLevelType w:val="multilevel"/>
    <w:tmpl w:val="0DD03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E0F2FA8"/>
    <w:multiLevelType w:val="hybridMultilevel"/>
    <w:tmpl w:val="6CD464B4"/>
    <w:lvl w:ilvl="0" w:tplc="BC50D88E">
      <w:numFmt w:val="bullet"/>
      <w:lvlText w:val=""/>
      <w:lvlJc w:val="left"/>
      <w:pPr>
        <w:ind w:left="720" w:hanging="360"/>
      </w:pPr>
      <w:rPr>
        <w:rFonts w:ascii="Symbol" w:eastAsia="Georgia" w:hAnsi="Symbol" w:cs="Georg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0F048A"/>
    <w:multiLevelType w:val="hybridMultilevel"/>
    <w:tmpl w:val="396E9A68"/>
    <w:lvl w:ilvl="0" w:tplc="1CE624BA">
      <w:numFmt w:val="bullet"/>
      <w:lvlText w:val=""/>
      <w:lvlJc w:val="left"/>
      <w:pPr>
        <w:ind w:left="648" w:hanging="360"/>
      </w:pPr>
      <w:rPr>
        <w:rFonts w:ascii="Symbol" w:eastAsiaTheme="minorHAnsi" w:hAnsi="Symbol" w:cstheme="minorBidi"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4" w15:restartNumberingAfterBreak="0">
    <w:nsid w:val="7EB41327"/>
    <w:multiLevelType w:val="hybridMultilevel"/>
    <w:tmpl w:val="AF1652CC"/>
    <w:lvl w:ilvl="0" w:tplc="C43CEA6C">
      <w:start w:val="1"/>
      <w:numFmt w:val="bullet"/>
      <w:lvlText w:val="●"/>
      <w:lvlJc w:val="left"/>
      <w:pPr>
        <w:ind w:left="720" w:hanging="360"/>
      </w:pPr>
    </w:lvl>
    <w:lvl w:ilvl="1" w:tplc="D1180140">
      <w:start w:val="1"/>
      <w:numFmt w:val="bullet"/>
      <w:lvlText w:val="○"/>
      <w:lvlJc w:val="left"/>
      <w:pPr>
        <w:ind w:left="1440" w:hanging="360"/>
      </w:pPr>
    </w:lvl>
    <w:lvl w:ilvl="2" w:tplc="3DBCC56C">
      <w:start w:val="1"/>
      <w:numFmt w:val="bullet"/>
      <w:lvlText w:val="■"/>
      <w:lvlJc w:val="left"/>
      <w:pPr>
        <w:ind w:left="2160" w:hanging="360"/>
      </w:pPr>
    </w:lvl>
    <w:lvl w:ilvl="3" w:tplc="55529E8E">
      <w:start w:val="1"/>
      <w:numFmt w:val="bullet"/>
      <w:lvlText w:val="●"/>
      <w:lvlJc w:val="left"/>
      <w:pPr>
        <w:ind w:left="2880" w:hanging="360"/>
      </w:pPr>
    </w:lvl>
    <w:lvl w:ilvl="4" w:tplc="1E24B26A">
      <w:start w:val="1"/>
      <w:numFmt w:val="bullet"/>
      <w:lvlText w:val="○"/>
      <w:lvlJc w:val="left"/>
      <w:pPr>
        <w:ind w:left="3600" w:hanging="360"/>
      </w:pPr>
    </w:lvl>
    <w:lvl w:ilvl="5" w:tplc="2AD0C3FA">
      <w:start w:val="1"/>
      <w:numFmt w:val="bullet"/>
      <w:lvlText w:val="■"/>
      <w:lvlJc w:val="left"/>
      <w:pPr>
        <w:ind w:left="4320" w:hanging="360"/>
      </w:pPr>
    </w:lvl>
    <w:lvl w:ilvl="6" w:tplc="D5442332">
      <w:start w:val="1"/>
      <w:numFmt w:val="bullet"/>
      <w:lvlText w:val="●"/>
      <w:lvlJc w:val="left"/>
      <w:pPr>
        <w:ind w:left="5040" w:hanging="360"/>
      </w:pPr>
    </w:lvl>
    <w:lvl w:ilvl="7" w:tplc="A4503B1A">
      <w:start w:val="1"/>
      <w:numFmt w:val="bullet"/>
      <w:lvlText w:val="●"/>
      <w:lvlJc w:val="left"/>
      <w:pPr>
        <w:ind w:left="5760" w:hanging="360"/>
      </w:pPr>
    </w:lvl>
    <w:lvl w:ilvl="8" w:tplc="C6EA8A36">
      <w:start w:val="1"/>
      <w:numFmt w:val="bullet"/>
      <w:lvlText w:val="●"/>
      <w:lvlJc w:val="left"/>
      <w:pPr>
        <w:ind w:left="6480" w:hanging="360"/>
      </w:pPr>
    </w:lvl>
  </w:abstractNum>
  <w:num w:numId="1" w16cid:durableId="1115978194">
    <w:abstractNumId w:val="4"/>
    <w:lvlOverride w:ilvl="0">
      <w:startOverride w:val="1"/>
    </w:lvlOverride>
  </w:num>
  <w:num w:numId="2" w16cid:durableId="323243064">
    <w:abstractNumId w:val="1"/>
  </w:num>
  <w:num w:numId="3" w16cid:durableId="78868841">
    <w:abstractNumId w:val="0"/>
  </w:num>
  <w:num w:numId="4" w16cid:durableId="1997830624">
    <w:abstractNumId w:val="2"/>
  </w:num>
  <w:num w:numId="5" w16cid:durableId="7776808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mirrorMargin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365B"/>
    <w:rsid w:val="00003AF4"/>
    <w:rsid w:val="00004AF7"/>
    <w:rsid w:val="000156DC"/>
    <w:rsid w:val="0001780B"/>
    <w:rsid w:val="00032073"/>
    <w:rsid w:val="00047B57"/>
    <w:rsid w:val="00050E2F"/>
    <w:rsid w:val="0005727D"/>
    <w:rsid w:val="000576C1"/>
    <w:rsid w:val="00063954"/>
    <w:rsid w:val="000661B6"/>
    <w:rsid w:val="000851D0"/>
    <w:rsid w:val="00087001"/>
    <w:rsid w:val="000A279F"/>
    <w:rsid w:val="000A74DC"/>
    <w:rsid w:val="000C0FEE"/>
    <w:rsid w:val="000C1451"/>
    <w:rsid w:val="000C4D9A"/>
    <w:rsid w:val="000C5B82"/>
    <w:rsid w:val="000D41C5"/>
    <w:rsid w:val="000D6E41"/>
    <w:rsid w:val="000E4BBA"/>
    <w:rsid w:val="000E6880"/>
    <w:rsid w:val="00105304"/>
    <w:rsid w:val="001148B4"/>
    <w:rsid w:val="001152EE"/>
    <w:rsid w:val="00123FAB"/>
    <w:rsid w:val="001347AF"/>
    <w:rsid w:val="00135BE9"/>
    <w:rsid w:val="0014225D"/>
    <w:rsid w:val="00144920"/>
    <w:rsid w:val="00145692"/>
    <w:rsid w:val="00146F42"/>
    <w:rsid w:val="00151315"/>
    <w:rsid w:val="001621EC"/>
    <w:rsid w:val="001A516D"/>
    <w:rsid w:val="001A5928"/>
    <w:rsid w:val="001B0D90"/>
    <w:rsid w:val="001B2B8D"/>
    <w:rsid w:val="001B5F26"/>
    <w:rsid w:val="001B7BE6"/>
    <w:rsid w:val="001C02BB"/>
    <w:rsid w:val="001C094E"/>
    <w:rsid w:val="001C3A3C"/>
    <w:rsid w:val="001C5A95"/>
    <w:rsid w:val="001E2924"/>
    <w:rsid w:val="001F4B00"/>
    <w:rsid w:val="001F5605"/>
    <w:rsid w:val="0020058D"/>
    <w:rsid w:val="00206E94"/>
    <w:rsid w:val="00211BB0"/>
    <w:rsid w:val="00213CB0"/>
    <w:rsid w:val="0022053C"/>
    <w:rsid w:val="00221280"/>
    <w:rsid w:val="00221EA8"/>
    <w:rsid w:val="002220FA"/>
    <w:rsid w:val="00223DBD"/>
    <w:rsid w:val="00244CEE"/>
    <w:rsid w:val="00246762"/>
    <w:rsid w:val="00246C4C"/>
    <w:rsid w:val="00267876"/>
    <w:rsid w:val="00276573"/>
    <w:rsid w:val="00283170"/>
    <w:rsid w:val="002832D5"/>
    <w:rsid w:val="00284660"/>
    <w:rsid w:val="0029040B"/>
    <w:rsid w:val="002A0C46"/>
    <w:rsid w:val="002A515D"/>
    <w:rsid w:val="002B0CF0"/>
    <w:rsid w:val="002B2929"/>
    <w:rsid w:val="002B365B"/>
    <w:rsid w:val="002B4632"/>
    <w:rsid w:val="002C54EA"/>
    <w:rsid w:val="002C7B9E"/>
    <w:rsid w:val="002D4A6A"/>
    <w:rsid w:val="002D7002"/>
    <w:rsid w:val="002E33DD"/>
    <w:rsid w:val="002F1166"/>
    <w:rsid w:val="002F2EAC"/>
    <w:rsid w:val="002F41AC"/>
    <w:rsid w:val="002F5EFE"/>
    <w:rsid w:val="00302799"/>
    <w:rsid w:val="00304A75"/>
    <w:rsid w:val="0032075F"/>
    <w:rsid w:val="0032244E"/>
    <w:rsid w:val="003252BF"/>
    <w:rsid w:val="00335AD4"/>
    <w:rsid w:val="00337539"/>
    <w:rsid w:val="00351B05"/>
    <w:rsid w:val="0035540D"/>
    <w:rsid w:val="003568EE"/>
    <w:rsid w:val="003640CB"/>
    <w:rsid w:val="003704C6"/>
    <w:rsid w:val="003829E2"/>
    <w:rsid w:val="003852F4"/>
    <w:rsid w:val="00385A51"/>
    <w:rsid w:val="003A649B"/>
    <w:rsid w:val="003B78D7"/>
    <w:rsid w:val="003C1C39"/>
    <w:rsid w:val="003C2666"/>
    <w:rsid w:val="003C3651"/>
    <w:rsid w:val="003D0CDD"/>
    <w:rsid w:val="003D3587"/>
    <w:rsid w:val="003E02CA"/>
    <w:rsid w:val="003E0D4F"/>
    <w:rsid w:val="003E2F64"/>
    <w:rsid w:val="003E31B0"/>
    <w:rsid w:val="003E4FBD"/>
    <w:rsid w:val="003E7852"/>
    <w:rsid w:val="003F10C4"/>
    <w:rsid w:val="003F6115"/>
    <w:rsid w:val="00401E7E"/>
    <w:rsid w:val="00402503"/>
    <w:rsid w:val="00403711"/>
    <w:rsid w:val="00404CE2"/>
    <w:rsid w:val="004052A9"/>
    <w:rsid w:val="004052B0"/>
    <w:rsid w:val="00405D3F"/>
    <w:rsid w:val="00410B2B"/>
    <w:rsid w:val="00411D15"/>
    <w:rsid w:val="00424E8E"/>
    <w:rsid w:val="00425540"/>
    <w:rsid w:val="00426BFE"/>
    <w:rsid w:val="0042738D"/>
    <w:rsid w:val="00431828"/>
    <w:rsid w:val="00436C50"/>
    <w:rsid w:val="00451C0B"/>
    <w:rsid w:val="00451FD7"/>
    <w:rsid w:val="00452B0B"/>
    <w:rsid w:val="004535A1"/>
    <w:rsid w:val="00454832"/>
    <w:rsid w:val="004763D4"/>
    <w:rsid w:val="00476F08"/>
    <w:rsid w:val="0048147B"/>
    <w:rsid w:val="004822A5"/>
    <w:rsid w:val="00486F9B"/>
    <w:rsid w:val="00487FB3"/>
    <w:rsid w:val="00491FA5"/>
    <w:rsid w:val="00492336"/>
    <w:rsid w:val="00492D41"/>
    <w:rsid w:val="00495E97"/>
    <w:rsid w:val="004B0E69"/>
    <w:rsid w:val="004B340B"/>
    <w:rsid w:val="004B4308"/>
    <w:rsid w:val="004B6EB6"/>
    <w:rsid w:val="004C1062"/>
    <w:rsid w:val="004C599E"/>
    <w:rsid w:val="004C6EBB"/>
    <w:rsid w:val="004D0F01"/>
    <w:rsid w:val="004D4413"/>
    <w:rsid w:val="004D7083"/>
    <w:rsid w:val="004E1C63"/>
    <w:rsid w:val="004E1CAE"/>
    <w:rsid w:val="004E307A"/>
    <w:rsid w:val="004E6E68"/>
    <w:rsid w:val="004F22D0"/>
    <w:rsid w:val="00512CF9"/>
    <w:rsid w:val="005156DE"/>
    <w:rsid w:val="00520A1B"/>
    <w:rsid w:val="0052243E"/>
    <w:rsid w:val="00526627"/>
    <w:rsid w:val="005321C3"/>
    <w:rsid w:val="00532BC3"/>
    <w:rsid w:val="00560ADF"/>
    <w:rsid w:val="00565C1A"/>
    <w:rsid w:val="00567193"/>
    <w:rsid w:val="00572558"/>
    <w:rsid w:val="005857DC"/>
    <w:rsid w:val="00587DAD"/>
    <w:rsid w:val="00591C75"/>
    <w:rsid w:val="00591D65"/>
    <w:rsid w:val="00593D12"/>
    <w:rsid w:val="00595D44"/>
    <w:rsid w:val="00595E67"/>
    <w:rsid w:val="005A320B"/>
    <w:rsid w:val="005A718D"/>
    <w:rsid w:val="005B4F71"/>
    <w:rsid w:val="005C342B"/>
    <w:rsid w:val="005C3B3C"/>
    <w:rsid w:val="005C554C"/>
    <w:rsid w:val="005C7EF7"/>
    <w:rsid w:val="005D2F2D"/>
    <w:rsid w:val="005E1180"/>
    <w:rsid w:val="005E7670"/>
    <w:rsid w:val="0061365D"/>
    <w:rsid w:val="006268C2"/>
    <w:rsid w:val="0063059D"/>
    <w:rsid w:val="0063564B"/>
    <w:rsid w:val="00636FE3"/>
    <w:rsid w:val="0064108F"/>
    <w:rsid w:val="00643748"/>
    <w:rsid w:val="0064684C"/>
    <w:rsid w:val="00647951"/>
    <w:rsid w:val="00650FDC"/>
    <w:rsid w:val="006517BE"/>
    <w:rsid w:val="006518D2"/>
    <w:rsid w:val="006524B2"/>
    <w:rsid w:val="00652EB3"/>
    <w:rsid w:val="00661845"/>
    <w:rsid w:val="0067387B"/>
    <w:rsid w:val="00680A97"/>
    <w:rsid w:val="00681CA8"/>
    <w:rsid w:val="006903C4"/>
    <w:rsid w:val="00695900"/>
    <w:rsid w:val="006A36E6"/>
    <w:rsid w:val="006A6BBA"/>
    <w:rsid w:val="006B6E72"/>
    <w:rsid w:val="006B7795"/>
    <w:rsid w:val="006C02D9"/>
    <w:rsid w:val="006D21A3"/>
    <w:rsid w:val="006D474F"/>
    <w:rsid w:val="006D5ECC"/>
    <w:rsid w:val="006D6EF6"/>
    <w:rsid w:val="006E0539"/>
    <w:rsid w:val="006E2E2A"/>
    <w:rsid w:val="006F2753"/>
    <w:rsid w:val="006F39CE"/>
    <w:rsid w:val="006F5D01"/>
    <w:rsid w:val="0070775F"/>
    <w:rsid w:val="007217EF"/>
    <w:rsid w:val="007250B0"/>
    <w:rsid w:val="00733016"/>
    <w:rsid w:val="00734FB1"/>
    <w:rsid w:val="00735098"/>
    <w:rsid w:val="007371A5"/>
    <w:rsid w:val="0074005B"/>
    <w:rsid w:val="00740921"/>
    <w:rsid w:val="00742B74"/>
    <w:rsid w:val="007431BE"/>
    <w:rsid w:val="00744CFC"/>
    <w:rsid w:val="00754878"/>
    <w:rsid w:val="00757AC0"/>
    <w:rsid w:val="0076152F"/>
    <w:rsid w:val="00763174"/>
    <w:rsid w:val="00764AA0"/>
    <w:rsid w:val="00771972"/>
    <w:rsid w:val="007742B5"/>
    <w:rsid w:val="00777D83"/>
    <w:rsid w:val="0078016A"/>
    <w:rsid w:val="0078330F"/>
    <w:rsid w:val="007860CC"/>
    <w:rsid w:val="00792447"/>
    <w:rsid w:val="007932C5"/>
    <w:rsid w:val="00793ED1"/>
    <w:rsid w:val="0079704F"/>
    <w:rsid w:val="007A196E"/>
    <w:rsid w:val="007A5B1C"/>
    <w:rsid w:val="007A6D50"/>
    <w:rsid w:val="007D4B67"/>
    <w:rsid w:val="007F2744"/>
    <w:rsid w:val="007F522F"/>
    <w:rsid w:val="007F5596"/>
    <w:rsid w:val="0080218F"/>
    <w:rsid w:val="00804055"/>
    <w:rsid w:val="0080600D"/>
    <w:rsid w:val="00821372"/>
    <w:rsid w:val="00830935"/>
    <w:rsid w:val="00832305"/>
    <w:rsid w:val="008323FA"/>
    <w:rsid w:val="008334FD"/>
    <w:rsid w:val="00837734"/>
    <w:rsid w:val="008430D8"/>
    <w:rsid w:val="0085001B"/>
    <w:rsid w:val="00853C21"/>
    <w:rsid w:val="00857A6D"/>
    <w:rsid w:val="00861ACF"/>
    <w:rsid w:val="0086330C"/>
    <w:rsid w:val="008641BE"/>
    <w:rsid w:val="0087092D"/>
    <w:rsid w:val="0087498E"/>
    <w:rsid w:val="00881CD0"/>
    <w:rsid w:val="00883936"/>
    <w:rsid w:val="00886834"/>
    <w:rsid w:val="00886ED9"/>
    <w:rsid w:val="00890120"/>
    <w:rsid w:val="00895A63"/>
    <w:rsid w:val="00896781"/>
    <w:rsid w:val="008A5C38"/>
    <w:rsid w:val="008A675E"/>
    <w:rsid w:val="008B0D90"/>
    <w:rsid w:val="008B4F17"/>
    <w:rsid w:val="008B5251"/>
    <w:rsid w:val="008B6B94"/>
    <w:rsid w:val="008C0AA0"/>
    <w:rsid w:val="008D0BDE"/>
    <w:rsid w:val="008D6EBE"/>
    <w:rsid w:val="008E2E58"/>
    <w:rsid w:val="008E31F9"/>
    <w:rsid w:val="008E4492"/>
    <w:rsid w:val="008F4371"/>
    <w:rsid w:val="008F5803"/>
    <w:rsid w:val="0090473A"/>
    <w:rsid w:val="00904A14"/>
    <w:rsid w:val="00910C3A"/>
    <w:rsid w:val="00913AAC"/>
    <w:rsid w:val="00923BBB"/>
    <w:rsid w:val="00931C50"/>
    <w:rsid w:val="00933106"/>
    <w:rsid w:val="00943806"/>
    <w:rsid w:val="00943E1F"/>
    <w:rsid w:val="00945894"/>
    <w:rsid w:val="00953A96"/>
    <w:rsid w:val="00957455"/>
    <w:rsid w:val="00961989"/>
    <w:rsid w:val="00966993"/>
    <w:rsid w:val="0096728A"/>
    <w:rsid w:val="00970483"/>
    <w:rsid w:val="009736CC"/>
    <w:rsid w:val="009741C8"/>
    <w:rsid w:val="00982F58"/>
    <w:rsid w:val="00984CB8"/>
    <w:rsid w:val="00986E29"/>
    <w:rsid w:val="009A4AF5"/>
    <w:rsid w:val="009B1A8B"/>
    <w:rsid w:val="009B7B71"/>
    <w:rsid w:val="009C3284"/>
    <w:rsid w:val="009D0301"/>
    <w:rsid w:val="009D3353"/>
    <w:rsid w:val="009D35B5"/>
    <w:rsid w:val="009E0C39"/>
    <w:rsid w:val="009E191C"/>
    <w:rsid w:val="009E3CF9"/>
    <w:rsid w:val="009E6C61"/>
    <w:rsid w:val="009F1110"/>
    <w:rsid w:val="009F49F6"/>
    <w:rsid w:val="009F4B57"/>
    <w:rsid w:val="00A040CA"/>
    <w:rsid w:val="00A05107"/>
    <w:rsid w:val="00A1750C"/>
    <w:rsid w:val="00A2509C"/>
    <w:rsid w:val="00A27335"/>
    <w:rsid w:val="00A27E1D"/>
    <w:rsid w:val="00A30556"/>
    <w:rsid w:val="00A33087"/>
    <w:rsid w:val="00A4261C"/>
    <w:rsid w:val="00A434DC"/>
    <w:rsid w:val="00A45AB7"/>
    <w:rsid w:val="00A46179"/>
    <w:rsid w:val="00A4702C"/>
    <w:rsid w:val="00A52404"/>
    <w:rsid w:val="00A54F38"/>
    <w:rsid w:val="00A56318"/>
    <w:rsid w:val="00A63263"/>
    <w:rsid w:val="00A65724"/>
    <w:rsid w:val="00A6755F"/>
    <w:rsid w:val="00A726B3"/>
    <w:rsid w:val="00A74B70"/>
    <w:rsid w:val="00A75256"/>
    <w:rsid w:val="00A84EE7"/>
    <w:rsid w:val="00A93B77"/>
    <w:rsid w:val="00AA1E40"/>
    <w:rsid w:val="00AA457C"/>
    <w:rsid w:val="00AA7980"/>
    <w:rsid w:val="00AB0D4E"/>
    <w:rsid w:val="00AC55B5"/>
    <w:rsid w:val="00AC77E0"/>
    <w:rsid w:val="00AD6ABE"/>
    <w:rsid w:val="00AD7091"/>
    <w:rsid w:val="00AE2A30"/>
    <w:rsid w:val="00AE4BD7"/>
    <w:rsid w:val="00AE6082"/>
    <w:rsid w:val="00B032AE"/>
    <w:rsid w:val="00B05156"/>
    <w:rsid w:val="00B06D1C"/>
    <w:rsid w:val="00B1486A"/>
    <w:rsid w:val="00B151CD"/>
    <w:rsid w:val="00B22859"/>
    <w:rsid w:val="00B31892"/>
    <w:rsid w:val="00B40C5D"/>
    <w:rsid w:val="00B503A3"/>
    <w:rsid w:val="00B5723E"/>
    <w:rsid w:val="00B62DEB"/>
    <w:rsid w:val="00B668F9"/>
    <w:rsid w:val="00B7277A"/>
    <w:rsid w:val="00B72FCE"/>
    <w:rsid w:val="00B73627"/>
    <w:rsid w:val="00B84D72"/>
    <w:rsid w:val="00B86819"/>
    <w:rsid w:val="00B954B7"/>
    <w:rsid w:val="00BA2E6C"/>
    <w:rsid w:val="00BA774A"/>
    <w:rsid w:val="00BB0CA8"/>
    <w:rsid w:val="00BB101C"/>
    <w:rsid w:val="00BC734D"/>
    <w:rsid w:val="00BD1462"/>
    <w:rsid w:val="00BD3072"/>
    <w:rsid w:val="00BD4C4A"/>
    <w:rsid w:val="00BD4D0B"/>
    <w:rsid w:val="00BD7B45"/>
    <w:rsid w:val="00BE4219"/>
    <w:rsid w:val="00BF6EC4"/>
    <w:rsid w:val="00BF7B02"/>
    <w:rsid w:val="00C00A3B"/>
    <w:rsid w:val="00C02A28"/>
    <w:rsid w:val="00C0766F"/>
    <w:rsid w:val="00C12147"/>
    <w:rsid w:val="00C147E3"/>
    <w:rsid w:val="00C20386"/>
    <w:rsid w:val="00C23715"/>
    <w:rsid w:val="00C336CC"/>
    <w:rsid w:val="00C42E1D"/>
    <w:rsid w:val="00C44529"/>
    <w:rsid w:val="00C47214"/>
    <w:rsid w:val="00C60018"/>
    <w:rsid w:val="00C636CF"/>
    <w:rsid w:val="00C67253"/>
    <w:rsid w:val="00C73065"/>
    <w:rsid w:val="00C73F23"/>
    <w:rsid w:val="00C74270"/>
    <w:rsid w:val="00C77837"/>
    <w:rsid w:val="00C832FB"/>
    <w:rsid w:val="00C85303"/>
    <w:rsid w:val="00C9228B"/>
    <w:rsid w:val="00C930C6"/>
    <w:rsid w:val="00C97541"/>
    <w:rsid w:val="00CA6F87"/>
    <w:rsid w:val="00CC453E"/>
    <w:rsid w:val="00CD671F"/>
    <w:rsid w:val="00CE4D33"/>
    <w:rsid w:val="00CE7873"/>
    <w:rsid w:val="00CF2992"/>
    <w:rsid w:val="00D0382E"/>
    <w:rsid w:val="00D03868"/>
    <w:rsid w:val="00D068F8"/>
    <w:rsid w:val="00D11FAB"/>
    <w:rsid w:val="00D21B2C"/>
    <w:rsid w:val="00D367C2"/>
    <w:rsid w:val="00D71E8E"/>
    <w:rsid w:val="00D7647D"/>
    <w:rsid w:val="00D80CC9"/>
    <w:rsid w:val="00D83F9E"/>
    <w:rsid w:val="00D90787"/>
    <w:rsid w:val="00D962E6"/>
    <w:rsid w:val="00DB2AB5"/>
    <w:rsid w:val="00DB2CAA"/>
    <w:rsid w:val="00DC1C7B"/>
    <w:rsid w:val="00DC43EE"/>
    <w:rsid w:val="00DD18F7"/>
    <w:rsid w:val="00DD1AED"/>
    <w:rsid w:val="00DD4974"/>
    <w:rsid w:val="00DD557B"/>
    <w:rsid w:val="00DE70DE"/>
    <w:rsid w:val="00DF6073"/>
    <w:rsid w:val="00DF707E"/>
    <w:rsid w:val="00DF7667"/>
    <w:rsid w:val="00E0654B"/>
    <w:rsid w:val="00E10EFA"/>
    <w:rsid w:val="00E2003D"/>
    <w:rsid w:val="00E262E7"/>
    <w:rsid w:val="00E269E4"/>
    <w:rsid w:val="00E3053D"/>
    <w:rsid w:val="00E336C5"/>
    <w:rsid w:val="00E3446A"/>
    <w:rsid w:val="00E349D5"/>
    <w:rsid w:val="00E34EA7"/>
    <w:rsid w:val="00E430CC"/>
    <w:rsid w:val="00E43AC3"/>
    <w:rsid w:val="00E459F3"/>
    <w:rsid w:val="00E464FA"/>
    <w:rsid w:val="00E520D7"/>
    <w:rsid w:val="00E55442"/>
    <w:rsid w:val="00E61CE3"/>
    <w:rsid w:val="00E675A1"/>
    <w:rsid w:val="00E677C3"/>
    <w:rsid w:val="00E720F1"/>
    <w:rsid w:val="00E753D1"/>
    <w:rsid w:val="00E862CF"/>
    <w:rsid w:val="00E9268C"/>
    <w:rsid w:val="00EB4A0C"/>
    <w:rsid w:val="00EC20DC"/>
    <w:rsid w:val="00ED2CF9"/>
    <w:rsid w:val="00ED35AA"/>
    <w:rsid w:val="00ED39AF"/>
    <w:rsid w:val="00ED3FE3"/>
    <w:rsid w:val="00ED5B07"/>
    <w:rsid w:val="00ED6445"/>
    <w:rsid w:val="00EE4AB8"/>
    <w:rsid w:val="00EE60AF"/>
    <w:rsid w:val="00EE6EC4"/>
    <w:rsid w:val="00EE6F31"/>
    <w:rsid w:val="00EF153F"/>
    <w:rsid w:val="00EF1741"/>
    <w:rsid w:val="00EF31FB"/>
    <w:rsid w:val="00EF410D"/>
    <w:rsid w:val="00F01B6A"/>
    <w:rsid w:val="00F070FC"/>
    <w:rsid w:val="00F106F0"/>
    <w:rsid w:val="00F112A0"/>
    <w:rsid w:val="00F23179"/>
    <w:rsid w:val="00F23E37"/>
    <w:rsid w:val="00F36249"/>
    <w:rsid w:val="00F36552"/>
    <w:rsid w:val="00F367AF"/>
    <w:rsid w:val="00F37BEC"/>
    <w:rsid w:val="00F42840"/>
    <w:rsid w:val="00F42D3D"/>
    <w:rsid w:val="00F56048"/>
    <w:rsid w:val="00F72349"/>
    <w:rsid w:val="00F733EE"/>
    <w:rsid w:val="00F75A42"/>
    <w:rsid w:val="00F833ED"/>
    <w:rsid w:val="00F90632"/>
    <w:rsid w:val="00F94206"/>
    <w:rsid w:val="00F9564C"/>
    <w:rsid w:val="00F95E95"/>
    <w:rsid w:val="00FA01FA"/>
    <w:rsid w:val="00FA2D0C"/>
    <w:rsid w:val="00FC12A4"/>
    <w:rsid w:val="00FC5B4C"/>
    <w:rsid w:val="00FD0406"/>
    <w:rsid w:val="00FD0685"/>
    <w:rsid w:val="00FE0960"/>
    <w:rsid w:val="00FE4F31"/>
    <w:rsid w:val="00FE58F6"/>
    <w:rsid w:val="00FF46B5"/>
    <w:rsid w:val="18F53095"/>
    <w:rsid w:val="31A7F4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B1FAD"/>
  <w15:docId w15:val="{903C1308-6709-4AA9-B2B6-6A74C093B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eorgia" w:eastAsia="Georgia" w:hAnsi="Georgia" w:cs="Georgia"/>
        <w:color w:val="000000"/>
        <w:sz w:val="22"/>
        <w:szCs w:val="22"/>
        <w:lang w:val="en-US" w:eastAsia="en-US" w:bidi="ar-SA"/>
      </w:rPr>
    </w:rPrDefault>
    <w:pPrDefault>
      <w:pPr>
        <w:spacing w:line="264" w:lineRule="auto"/>
        <w:ind w:firstLine="288"/>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7193"/>
    <w:pPr>
      <w:spacing w:line="278" w:lineRule="auto"/>
    </w:pPr>
  </w:style>
  <w:style w:type="paragraph" w:styleId="Heading1">
    <w:name w:val="heading 1"/>
    <w:uiPriority w:val="9"/>
    <w:qFormat/>
    <w:rsid w:val="00982F58"/>
    <w:pPr>
      <w:keepNext/>
      <w:pageBreakBefore/>
      <w:jc w:val="center"/>
      <w:outlineLvl w:val="0"/>
    </w:pPr>
    <w:rPr>
      <w:b/>
      <w:color w:val="auto"/>
      <w:sz w:val="28"/>
      <w:szCs w:val="32"/>
    </w:rPr>
  </w:style>
  <w:style w:type="paragraph" w:styleId="Heading2">
    <w:name w:val="heading 2"/>
    <w:uiPriority w:val="9"/>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pPr>
      <w:spacing w:line="240" w:lineRule="auto"/>
    </w:pPr>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pPr>
      <w:spacing w:line="240" w:lineRule="auto"/>
    </w:pPr>
    <w:rPr>
      <w:sz w:val="20"/>
      <w:szCs w:val="20"/>
    </w:rPr>
  </w:style>
  <w:style w:type="character" w:customStyle="1" w:styleId="EndnoteTextChar">
    <w:name w:val="Endnote Text Char"/>
    <w:link w:val="EndnoteText"/>
    <w:uiPriority w:val="99"/>
    <w:semiHidden/>
    <w:unhideWhenUsed/>
    <w:rPr>
      <w:sz w:val="20"/>
      <w:szCs w:val="20"/>
    </w:rPr>
  </w:style>
  <w:style w:type="table" w:styleId="TableGrid">
    <w:name w:val="Table Grid"/>
    <w:basedOn w:val="TableNormal"/>
    <w:uiPriority w:val="39"/>
    <w:rsid w:val="00E336C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E336C5"/>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B1486A"/>
    <w:rPr>
      <w:i/>
      <w:iCs/>
    </w:rPr>
  </w:style>
  <w:style w:type="paragraph" w:customStyle="1" w:styleId="font-claude-response-body">
    <w:name w:val="font-claude-response-body"/>
    <w:basedOn w:val="Normal"/>
    <w:rsid w:val="00886834"/>
    <w:pPr>
      <w:spacing w:before="100" w:beforeAutospacing="1" w:after="100" w:afterAutospacing="1" w:line="240" w:lineRule="auto"/>
    </w:pPr>
    <w:rPr>
      <w:color w:val="auto"/>
      <w:sz w:val="24"/>
      <w:szCs w:val="24"/>
    </w:rPr>
  </w:style>
  <w:style w:type="paragraph" w:styleId="NormalWeb">
    <w:name w:val="Normal (Web)"/>
    <w:basedOn w:val="Normal"/>
    <w:uiPriority w:val="99"/>
    <w:semiHidden/>
    <w:unhideWhenUsed/>
    <w:rsid w:val="00886ED9"/>
    <w:pPr>
      <w:spacing w:before="100" w:beforeAutospacing="1" w:after="100" w:afterAutospacing="1" w:line="240" w:lineRule="auto"/>
    </w:pPr>
    <w:rPr>
      <w:color w:val="auto"/>
      <w:sz w:val="24"/>
      <w:szCs w:val="24"/>
    </w:rPr>
  </w:style>
  <w:style w:type="paragraph" w:styleId="NoSpacing">
    <w:name w:val="No Spacing"/>
    <w:uiPriority w:val="1"/>
    <w:qFormat/>
    <w:rsid w:val="006517BE"/>
    <w:pPr>
      <w:spacing w:line="240" w:lineRule="auto"/>
    </w:pPr>
  </w:style>
  <w:style w:type="paragraph" w:customStyle="1" w:styleId="FirstParagraph">
    <w:name w:val="First Paragraph"/>
    <w:basedOn w:val="Normal"/>
    <w:next w:val="Normal"/>
    <w:qFormat/>
    <w:rsid w:val="00D03868"/>
    <w:pPr>
      <w:ind w:firstLine="0"/>
    </w:pPr>
  </w:style>
  <w:style w:type="paragraph" w:styleId="Header">
    <w:name w:val="header"/>
    <w:basedOn w:val="Normal"/>
    <w:link w:val="HeaderChar"/>
    <w:uiPriority w:val="99"/>
    <w:unhideWhenUsed/>
    <w:rsid w:val="00E262E7"/>
    <w:pPr>
      <w:tabs>
        <w:tab w:val="center" w:pos="4680"/>
        <w:tab w:val="right" w:pos="9360"/>
      </w:tabs>
      <w:spacing w:line="240" w:lineRule="auto"/>
    </w:pPr>
  </w:style>
  <w:style w:type="character" w:customStyle="1" w:styleId="HeaderChar">
    <w:name w:val="Header Char"/>
    <w:basedOn w:val="DefaultParagraphFont"/>
    <w:link w:val="Header"/>
    <w:uiPriority w:val="99"/>
    <w:rsid w:val="00E262E7"/>
  </w:style>
  <w:style w:type="paragraph" w:styleId="Footer">
    <w:name w:val="footer"/>
    <w:basedOn w:val="Normal"/>
    <w:link w:val="FooterChar"/>
    <w:uiPriority w:val="99"/>
    <w:unhideWhenUsed/>
    <w:rsid w:val="00E262E7"/>
    <w:pPr>
      <w:tabs>
        <w:tab w:val="center" w:pos="4680"/>
        <w:tab w:val="right" w:pos="9360"/>
      </w:tabs>
      <w:spacing w:line="240" w:lineRule="auto"/>
    </w:pPr>
  </w:style>
  <w:style w:type="character" w:customStyle="1" w:styleId="FooterChar">
    <w:name w:val="Footer Char"/>
    <w:basedOn w:val="DefaultParagraphFont"/>
    <w:link w:val="Footer"/>
    <w:uiPriority w:val="99"/>
    <w:rsid w:val="00E262E7"/>
  </w:style>
  <w:style w:type="paragraph" w:styleId="TOCHeading">
    <w:name w:val="TOC Heading"/>
    <w:basedOn w:val="Heading1"/>
    <w:next w:val="Normal"/>
    <w:uiPriority w:val="39"/>
    <w:unhideWhenUsed/>
    <w:qFormat/>
    <w:rsid w:val="00486F9B"/>
    <w:pPr>
      <w:keepLines/>
      <w:pageBreakBefore w:val="0"/>
      <w:spacing w:before="240" w:line="259" w:lineRule="auto"/>
      <w:ind w:firstLine="0"/>
      <w:jc w:val="left"/>
      <w:outlineLvl w:val="9"/>
    </w:pPr>
    <w:rPr>
      <w:rFonts w:asciiTheme="majorHAnsi" w:eastAsiaTheme="majorEastAsia" w:hAnsiTheme="majorHAnsi" w:cstheme="majorBidi"/>
      <w:color w:val="0F4761" w:themeColor="accent1" w:themeShade="BF"/>
    </w:rPr>
  </w:style>
  <w:style w:type="paragraph" w:styleId="TOC1">
    <w:name w:val="toc 1"/>
    <w:basedOn w:val="Normal"/>
    <w:next w:val="Normal"/>
    <w:autoRedefine/>
    <w:uiPriority w:val="39"/>
    <w:unhideWhenUsed/>
    <w:rsid w:val="00486F9B"/>
    <w:pPr>
      <w:spacing w:after="100"/>
    </w:pPr>
  </w:style>
  <w:style w:type="character" w:styleId="UnresolvedMention">
    <w:name w:val="Unresolved Mention"/>
    <w:basedOn w:val="DefaultParagraphFont"/>
    <w:uiPriority w:val="99"/>
    <w:semiHidden/>
    <w:unhideWhenUsed/>
    <w:rsid w:val="00DF70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BentonLawrence@currently.com" TargetMode="Externa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303860-BF92-42E5-B64B-62F57FF0A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222</Pages>
  <Words>63659</Words>
  <Characters>322118</Characters>
  <Application>Microsoft Office Word</Application>
  <DocSecurity>0</DocSecurity>
  <Lines>6853</Lines>
  <Paragraphs>29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named</dc:creator>
  <cp:keywords/>
  <dc:description/>
  <cp:lastModifiedBy>Whitney Bell</cp:lastModifiedBy>
  <cp:revision>2</cp:revision>
  <dcterms:created xsi:type="dcterms:W3CDTF">2026-03-17T15:37:00Z</dcterms:created>
  <dcterms:modified xsi:type="dcterms:W3CDTF">2026-04-29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6-03-17T15:37:53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9ed6fa4a-0117-43db-b8e0-a1c12b526051</vt:lpwstr>
  </property>
  <property fmtid="{D5CDD505-2E9C-101B-9397-08002B2CF9AE}" pid="7" name="MSIP_Label_defa4170-0d19-0005-0004-bc88714345d2_ActionId">
    <vt:lpwstr>8563efc7-cc75-42e0-99a0-dbaf05da826e</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ies>
</file>